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FB2FDE" w14:textId="77777777" w:rsidR="00DC061A" w:rsidRDefault="00DC061A" w:rsidP="000327C8">
      <w:pPr>
        <w:jc w:val="center"/>
        <w:rPr>
          <w:b/>
          <w:sz w:val="36"/>
        </w:rPr>
      </w:pPr>
    </w:p>
    <w:p w14:paraId="377753B5" w14:textId="77777777" w:rsidR="009B3441" w:rsidRDefault="009B3441" w:rsidP="000327C8">
      <w:pPr>
        <w:jc w:val="center"/>
        <w:rPr>
          <w:b/>
          <w:sz w:val="36"/>
        </w:rPr>
      </w:pPr>
    </w:p>
    <w:p w14:paraId="7651BE85" w14:textId="77777777" w:rsidR="009B3441" w:rsidRDefault="009B3441" w:rsidP="000327C8">
      <w:pPr>
        <w:jc w:val="center"/>
        <w:rPr>
          <w:b/>
          <w:sz w:val="36"/>
        </w:rPr>
      </w:pPr>
    </w:p>
    <w:p w14:paraId="5C4F5382" w14:textId="77777777" w:rsidR="009B3441" w:rsidRDefault="009B3441" w:rsidP="000327C8">
      <w:pPr>
        <w:jc w:val="center"/>
        <w:rPr>
          <w:b/>
          <w:sz w:val="36"/>
        </w:rPr>
      </w:pPr>
    </w:p>
    <w:p w14:paraId="3C656E0B" w14:textId="77777777" w:rsidR="009B3441" w:rsidRDefault="009B3441" w:rsidP="000327C8">
      <w:pPr>
        <w:jc w:val="center"/>
        <w:rPr>
          <w:b/>
          <w:sz w:val="36"/>
        </w:rPr>
      </w:pPr>
    </w:p>
    <w:p w14:paraId="75864B86" w14:textId="77777777" w:rsidR="009B3441" w:rsidRDefault="009B3441" w:rsidP="000327C8">
      <w:pPr>
        <w:jc w:val="center"/>
        <w:rPr>
          <w:b/>
          <w:sz w:val="36"/>
        </w:rPr>
      </w:pPr>
    </w:p>
    <w:p w14:paraId="3F627DC7" w14:textId="77777777" w:rsidR="009B3441" w:rsidRDefault="009B3441" w:rsidP="000327C8">
      <w:pPr>
        <w:jc w:val="center"/>
        <w:rPr>
          <w:b/>
          <w:sz w:val="36"/>
        </w:rPr>
      </w:pPr>
    </w:p>
    <w:p w14:paraId="0CF9A80D" w14:textId="77777777" w:rsidR="009B3441" w:rsidRDefault="009B3441" w:rsidP="000327C8">
      <w:pPr>
        <w:jc w:val="center"/>
        <w:rPr>
          <w:b/>
          <w:sz w:val="36"/>
        </w:rPr>
      </w:pPr>
    </w:p>
    <w:p w14:paraId="3656B9AB" w14:textId="75E5AB43" w:rsidR="00DC061A" w:rsidRPr="00E46FBB" w:rsidRDefault="001D5541" w:rsidP="00E46FBB">
      <w:pPr>
        <w:jc w:val="center"/>
        <w:rPr>
          <w:b/>
          <w:sz w:val="36"/>
        </w:rPr>
      </w:pPr>
      <w:r>
        <w:rPr>
          <w:b/>
          <w:sz w:val="36"/>
        </w:rPr>
        <w:fldChar w:fldCharType="begin"/>
      </w:r>
      <w:r>
        <w:rPr>
          <w:b/>
          <w:sz w:val="36"/>
        </w:rPr>
        <w:instrText xml:space="preserve"> TITLE  \* FirstCap  \* MERGEFORMAT </w:instrText>
      </w:r>
      <w:r>
        <w:rPr>
          <w:b/>
          <w:sz w:val="36"/>
        </w:rPr>
        <w:fldChar w:fldCharType="end"/>
      </w:r>
      <w:r w:rsidR="007740FF">
        <w:rPr>
          <w:b/>
          <w:sz w:val="36"/>
        </w:rPr>
        <w:fldChar w:fldCharType="begin"/>
      </w:r>
      <w:r w:rsidR="007740FF">
        <w:rPr>
          <w:b/>
          <w:sz w:val="36"/>
        </w:rPr>
        <w:instrText xml:space="preserve"> TITLE  \* FirstCap  \* MERGEFORMAT </w:instrText>
      </w:r>
      <w:r w:rsidR="007740FF">
        <w:rPr>
          <w:b/>
          <w:sz w:val="36"/>
        </w:rPr>
        <w:fldChar w:fldCharType="separate"/>
      </w:r>
      <w:r w:rsidR="007740FF">
        <w:rPr>
          <w:b/>
          <w:sz w:val="36"/>
        </w:rPr>
        <w:t>Project System Requirements</w:t>
      </w:r>
      <w:r w:rsidR="007740FF">
        <w:rPr>
          <w:b/>
          <w:sz w:val="36"/>
        </w:rPr>
        <w:fldChar w:fldCharType="end"/>
      </w:r>
      <w:r w:rsidR="00DC061A">
        <w:rPr>
          <w:b/>
        </w:rPr>
        <w:br w:type="page"/>
      </w:r>
    </w:p>
    <w:p w14:paraId="45FB0818" w14:textId="77777777" w:rsidR="00DC061A" w:rsidRDefault="00DC061A">
      <w:pPr>
        <w:rPr>
          <w:b/>
        </w:rPr>
      </w:pPr>
    </w:p>
    <w:p w14:paraId="0A94F1E4" w14:textId="77777777" w:rsidR="00DC061A" w:rsidRPr="00C37697" w:rsidRDefault="00F06FC5" w:rsidP="00DC061A">
      <w:pPr>
        <w:pStyle w:val="Heading1"/>
        <w:numPr>
          <w:ilvl w:val="0"/>
          <w:numId w:val="2"/>
        </w:numPr>
        <w:rPr>
          <w:rFonts w:asciiTheme="minorHAnsi" w:hAnsiTheme="minorHAnsi" w:cstheme="minorHAnsi"/>
          <w:b/>
          <w:color w:val="1F3864" w:themeColor="accent1" w:themeShade="80"/>
          <w:sz w:val="40"/>
        </w:rPr>
      </w:pPr>
      <w:bookmarkStart w:id="0" w:name="_Toc35000336"/>
      <w:r w:rsidRPr="00C37697">
        <w:rPr>
          <w:rFonts w:asciiTheme="minorHAnsi" w:hAnsiTheme="minorHAnsi" w:cstheme="minorHAnsi"/>
          <w:b/>
          <w:color w:val="1F3864" w:themeColor="accent1" w:themeShade="80"/>
          <w:sz w:val="40"/>
        </w:rPr>
        <w:t>VERSION</w:t>
      </w:r>
      <w:r w:rsidR="00AB711B" w:rsidRPr="00C37697">
        <w:rPr>
          <w:rFonts w:asciiTheme="minorHAnsi" w:hAnsiTheme="minorHAnsi" w:cstheme="minorHAnsi"/>
          <w:b/>
          <w:color w:val="1F3864" w:themeColor="accent1" w:themeShade="80"/>
          <w:sz w:val="40"/>
        </w:rPr>
        <w:t xml:space="preserve"> HISTORY</w:t>
      </w:r>
      <w:bookmarkEnd w:id="0"/>
    </w:p>
    <w:p w14:paraId="049F31CB" w14:textId="77777777" w:rsidR="00DC061A" w:rsidRDefault="00DC061A">
      <w:pPr>
        <w:rPr>
          <w:b/>
        </w:rPr>
      </w:pPr>
    </w:p>
    <w:tbl>
      <w:tblPr>
        <w:tblStyle w:val="TableGrid"/>
        <w:tblW w:w="0" w:type="auto"/>
        <w:tblLook w:val="04A0" w:firstRow="1" w:lastRow="0" w:firstColumn="1" w:lastColumn="0" w:noHBand="0" w:noVBand="1"/>
      </w:tblPr>
      <w:tblGrid>
        <w:gridCol w:w="1278"/>
        <w:gridCol w:w="985"/>
        <w:gridCol w:w="2694"/>
        <w:gridCol w:w="5244"/>
      </w:tblGrid>
      <w:tr w:rsidR="00107B4A" w14:paraId="440A66F8" w14:textId="77777777" w:rsidTr="00F06FC5">
        <w:tc>
          <w:tcPr>
            <w:tcW w:w="1278" w:type="dxa"/>
            <w:shd w:val="clear" w:color="auto" w:fill="B4C6E7" w:themeFill="accent1" w:themeFillTint="66"/>
          </w:tcPr>
          <w:p w14:paraId="491072FA" w14:textId="77777777" w:rsidR="00107B4A" w:rsidRDefault="00107B4A">
            <w:pPr>
              <w:rPr>
                <w:b/>
              </w:rPr>
            </w:pPr>
            <w:r>
              <w:rPr>
                <w:b/>
              </w:rPr>
              <w:t>Date</w:t>
            </w:r>
          </w:p>
        </w:tc>
        <w:tc>
          <w:tcPr>
            <w:tcW w:w="985" w:type="dxa"/>
            <w:shd w:val="clear" w:color="auto" w:fill="B4C6E7" w:themeFill="accent1" w:themeFillTint="66"/>
          </w:tcPr>
          <w:p w14:paraId="0BC86A3D" w14:textId="77777777" w:rsidR="00107B4A" w:rsidRDefault="00107B4A">
            <w:pPr>
              <w:rPr>
                <w:b/>
              </w:rPr>
            </w:pPr>
            <w:r>
              <w:rPr>
                <w:b/>
              </w:rPr>
              <w:t>Version No.</w:t>
            </w:r>
          </w:p>
        </w:tc>
        <w:tc>
          <w:tcPr>
            <w:tcW w:w="2694" w:type="dxa"/>
            <w:shd w:val="clear" w:color="auto" w:fill="B4C6E7" w:themeFill="accent1" w:themeFillTint="66"/>
          </w:tcPr>
          <w:p w14:paraId="1C7DF0E4" w14:textId="77777777" w:rsidR="00107B4A" w:rsidRDefault="00107B4A">
            <w:pPr>
              <w:rPr>
                <w:b/>
              </w:rPr>
            </w:pPr>
            <w:r>
              <w:rPr>
                <w:b/>
              </w:rPr>
              <w:t>Author</w:t>
            </w:r>
          </w:p>
        </w:tc>
        <w:tc>
          <w:tcPr>
            <w:tcW w:w="5244" w:type="dxa"/>
            <w:shd w:val="clear" w:color="auto" w:fill="B4C6E7" w:themeFill="accent1" w:themeFillTint="66"/>
          </w:tcPr>
          <w:p w14:paraId="61F4AF9C" w14:textId="77777777" w:rsidR="00107B4A" w:rsidRDefault="00107B4A">
            <w:pPr>
              <w:rPr>
                <w:b/>
              </w:rPr>
            </w:pPr>
            <w:r>
              <w:rPr>
                <w:b/>
              </w:rPr>
              <w:t>Details / Changes</w:t>
            </w:r>
          </w:p>
        </w:tc>
      </w:tr>
      <w:tr w:rsidR="00107B4A" w14:paraId="2BA6C7AB" w14:textId="77777777" w:rsidTr="00F06FC5">
        <w:tc>
          <w:tcPr>
            <w:tcW w:w="1278" w:type="dxa"/>
          </w:tcPr>
          <w:p w14:paraId="6ADCE98B" w14:textId="77777777" w:rsidR="00107B4A" w:rsidRPr="00DC061A" w:rsidRDefault="00D82229">
            <w:r>
              <w:t>25</w:t>
            </w:r>
            <w:r w:rsidR="00107B4A">
              <w:t>/1</w:t>
            </w:r>
            <w:r w:rsidR="00202EE7">
              <w:t>1</w:t>
            </w:r>
            <w:r w:rsidR="00107B4A">
              <w:t>/2019</w:t>
            </w:r>
          </w:p>
        </w:tc>
        <w:tc>
          <w:tcPr>
            <w:tcW w:w="985" w:type="dxa"/>
          </w:tcPr>
          <w:p w14:paraId="4B3AA50C" w14:textId="77777777" w:rsidR="00107B4A" w:rsidRPr="00DC061A" w:rsidRDefault="00107B4A">
            <w:r>
              <w:t>1.0</w:t>
            </w:r>
          </w:p>
        </w:tc>
        <w:tc>
          <w:tcPr>
            <w:tcW w:w="2694" w:type="dxa"/>
          </w:tcPr>
          <w:p w14:paraId="27A6C6E3" w14:textId="77777777" w:rsidR="00107B4A" w:rsidRPr="00DC061A" w:rsidRDefault="00202EE7">
            <w:r>
              <w:t>Mark Jackson</w:t>
            </w:r>
          </w:p>
        </w:tc>
        <w:tc>
          <w:tcPr>
            <w:tcW w:w="5244" w:type="dxa"/>
          </w:tcPr>
          <w:p w14:paraId="4B79D5CD" w14:textId="77777777" w:rsidR="00107B4A" w:rsidRPr="00DC061A" w:rsidRDefault="00202EE7">
            <w:r>
              <w:t xml:space="preserve">Initial </w:t>
            </w:r>
            <w:r w:rsidR="00107B4A" w:rsidRPr="00DC061A">
              <w:t>Draft</w:t>
            </w:r>
          </w:p>
        </w:tc>
      </w:tr>
      <w:tr w:rsidR="00107B4A" w14:paraId="53128261" w14:textId="77777777" w:rsidTr="00F06FC5">
        <w:tc>
          <w:tcPr>
            <w:tcW w:w="1278" w:type="dxa"/>
          </w:tcPr>
          <w:p w14:paraId="62486C05" w14:textId="2197546F" w:rsidR="00107B4A" w:rsidRPr="00DC061A" w:rsidRDefault="00FF5263">
            <w:r>
              <w:t>22</w:t>
            </w:r>
            <w:r w:rsidR="009D1118">
              <w:t>/01/</w:t>
            </w:r>
            <w:r w:rsidR="7518376A">
              <w:t>2020</w:t>
            </w:r>
          </w:p>
        </w:tc>
        <w:tc>
          <w:tcPr>
            <w:tcW w:w="985" w:type="dxa"/>
          </w:tcPr>
          <w:p w14:paraId="4101652C" w14:textId="7B493D4B" w:rsidR="00107B4A" w:rsidRPr="00DC061A" w:rsidRDefault="009D1118">
            <w:r>
              <w:t>1.1</w:t>
            </w:r>
          </w:p>
        </w:tc>
        <w:tc>
          <w:tcPr>
            <w:tcW w:w="2694" w:type="dxa"/>
          </w:tcPr>
          <w:p w14:paraId="4B99056E" w14:textId="4C0A202F" w:rsidR="00107B4A" w:rsidRPr="00DC061A" w:rsidRDefault="00D350DF">
            <w:r>
              <w:t>Author 2</w:t>
            </w:r>
          </w:p>
        </w:tc>
        <w:tc>
          <w:tcPr>
            <w:tcW w:w="5244" w:type="dxa"/>
          </w:tcPr>
          <w:p w14:paraId="1299C43A" w14:textId="75AC5068" w:rsidR="00107B4A" w:rsidRPr="00DC061A" w:rsidRDefault="00FA0D63">
            <w:r>
              <w:t xml:space="preserve">Section 3 </w:t>
            </w:r>
            <w:r w:rsidR="001D43D0">
              <w:t>D</w:t>
            </w:r>
            <w:r w:rsidR="009D1118">
              <w:t xml:space="preserve">istribution </w:t>
            </w:r>
            <w:r w:rsidR="001D43D0">
              <w:t>L</w:t>
            </w:r>
            <w:r w:rsidR="009D1118">
              <w:t xml:space="preserve">ist </w:t>
            </w:r>
            <w:r w:rsidR="001D43D0">
              <w:t>added</w:t>
            </w:r>
          </w:p>
        </w:tc>
      </w:tr>
      <w:tr w:rsidR="00107B4A" w14:paraId="4DDBEF00" w14:textId="77777777" w:rsidTr="00F06FC5">
        <w:tc>
          <w:tcPr>
            <w:tcW w:w="1278" w:type="dxa"/>
          </w:tcPr>
          <w:p w14:paraId="3461D779" w14:textId="1E663AAF" w:rsidR="00107B4A" w:rsidRPr="00DC061A" w:rsidRDefault="7518376A">
            <w:r>
              <w:t>24/01/2020</w:t>
            </w:r>
          </w:p>
        </w:tc>
        <w:tc>
          <w:tcPr>
            <w:tcW w:w="985" w:type="dxa"/>
          </w:tcPr>
          <w:p w14:paraId="3CF2D8B6" w14:textId="5BF17294" w:rsidR="00107B4A" w:rsidRPr="00DC061A" w:rsidRDefault="7518376A">
            <w:r>
              <w:t>1.2</w:t>
            </w:r>
          </w:p>
        </w:tc>
        <w:tc>
          <w:tcPr>
            <w:tcW w:w="2694" w:type="dxa"/>
          </w:tcPr>
          <w:p w14:paraId="0FB78278" w14:textId="2B99215F" w:rsidR="00107B4A" w:rsidRPr="00DC061A" w:rsidRDefault="7518376A">
            <w:r>
              <w:t>Mark Jackson</w:t>
            </w:r>
          </w:p>
        </w:tc>
        <w:tc>
          <w:tcPr>
            <w:tcW w:w="5244" w:type="dxa"/>
          </w:tcPr>
          <w:p w14:paraId="1FC39945" w14:textId="60D1FFEF" w:rsidR="00107B4A" w:rsidRPr="00DC061A" w:rsidRDefault="7518376A">
            <w:r>
              <w:t>Updated following completion of Business Requirements</w:t>
            </w:r>
          </w:p>
        </w:tc>
      </w:tr>
      <w:tr w:rsidR="00107B4A" w14:paraId="0562CB0E" w14:textId="77777777" w:rsidTr="00F06FC5">
        <w:tc>
          <w:tcPr>
            <w:tcW w:w="1278" w:type="dxa"/>
          </w:tcPr>
          <w:p w14:paraId="34CE0A41" w14:textId="7191D3C5" w:rsidR="00107B4A" w:rsidRPr="00DC061A" w:rsidRDefault="005106FF">
            <w:r>
              <w:t>04/02/2020</w:t>
            </w:r>
          </w:p>
        </w:tc>
        <w:tc>
          <w:tcPr>
            <w:tcW w:w="985" w:type="dxa"/>
          </w:tcPr>
          <w:p w14:paraId="62EBF3C5" w14:textId="1A9D6940" w:rsidR="00107B4A" w:rsidRPr="00DC061A" w:rsidRDefault="005106FF">
            <w:r>
              <w:t>1.3</w:t>
            </w:r>
          </w:p>
        </w:tc>
        <w:tc>
          <w:tcPr>
            <w:tcW w:w="2694" w:type="dxa"/>
          </w:tcPr>
          <w:p w14:paraId="6D98A12B" w14:textId="3425F335" w:rsidR="00107B4A" w:rsidRPr="00DC061A" w:rsidRDefault="00D350DF">
            <w:r>
              <w:t>Author 2</w:t>
            </w:r>
          </w:p>
        </w:tc>
        <w:tc>
          <w:tcPr>
            <w:tcW w:w="5244" w:type="dxa"/>
          </w:tcPr>
          <w:p w14:paraId="2946DB82" w14:textId="3959AE82" w:rsidR="00107B4A" w:rsidRPr="00DC061A" w:rsidRDefault="005106FF">
            <w:r>
              <w:t>Distribution List updated to match Business Requirements</w:t>
            </w:r>
          </w:p>
        </w:tc>
      </w:tr>
      <w:tr w:rsidR="00107B4A" w14:paraId="5997CC1D" w14:textId="77777777" w:rsidTr="00F06FC5">
        <w:tc>
          <w:tcPr>
            <w:tcW w:w="1278" w:type="dxa"/>
          </w:tcPr>
          <w:p w14:paraId="110FFD37" w14:textId="0DC0E179" w:rsidR="00107B4A" w:rsidRPr="00DC061A" w:rsidRDefault="00F532FA">
            <w:r>
              <w:t>12/03/2020</w:t>
            </w:r>
          </w:p>
        </w:tc>
        <w:tc>
          <w:tcPr>
            <w:tcW w:w="985" w:type="dxa"/>
          </w:tcPr>
          <w:p w14:paraId="6B699379" w14:textId="1B86358F" w:rsidR="00107B4A" w:rsidRPr="00DC061A" w:rsidRDefault="00F532FA">
            <w:r>
              <w:t>1.4</w:t>
            </w:r>
          </w:p>
        </w:tc>
        <w:tc>
          <w:tcPr>
            <w:tcW w:w="2694" w:type="dxa"/>
          </w:tcPr>
          <w:p w14:paraId="3FE9F23F" w14:textId="22CF98A3" w:rsidR="00107B4A" w:rsidRPr="00DC061A" w:rsidRDefault="00F532FA">
            <w:r>
              <w:t>Mark Jackson</w:t>
            </w:r>
          </w:p>
        </w:tc>
        <w:tc>
          <w:tcPr>
            <w:tcW w:w="5244" w:type="dxa"/>
          </w:tcPr>
          <w:p w14:paraId="1F72F646" w14:textId="62C3F7A5" w:rsidR="00107B4A" w:rsidRPr="00DC061A" w:rsidRDefault="00F532FA">
            <w:r>
              <w:t>Updated with additional changes agreed following original sign-off</w:t>
            </w:r>
          </w:p>
        </w:tc>
      </w:tr>
    </w:tbl>
    <w:p w14:paraId="08CE6F91" w14:textId="77777777" w:rsidR="007376E4" w:rsidRDefault="007376E4">
      <w:pPr>
        <w:rPr>
          <w:b/>
        </w:rPr>
      </w:pPr>
    </w:p>
    <w:p w14:paraId="61CDCEAD" w14:textId="77777777" w:rsidR="00C37697" w:rsidRDefault="00C37697">
      <w:pPr>
        <w:rPr>
          <w:b/>
        </w:rPr>
      </w:pPr>
      <w:r>
        <w:rPr>
          <w:b/>
        </w:rPr>
        <w:br w:type="page"/>
      </w:r>
    </w:p>
    <w:p w14:paraId="78A9EF79" w14:textId="77777777" w:rsidR="00DC061A" w:rsidRPr="00C37697" w:rsidRDefault="00AB711B" w:rsidP="00DC061A">
      <w:pPr>
        <w:pStyle w:val="Heading1"/>
        <w:numPr>
          <w:ilvl w:val="0"/>
          <w:numId w:val="2"/>
        </w:numPr>
        <w:rPr>
          <w:rFonts w:asciiTheme="minorHAnsi" w:hAnsiTheme="minorHAnsi" w:cstheme="minorHAnsi"/>
          <w:b/>
          <w:color w:val="1F3864" w:themeColor="accent1" w:themeShade="80"/>
          <w:sz w:val="40"/>
        </w:rPr>
      </w:pPr>
      <w:bookmarkStart w:id="1" w:name="_Toc35000337"/>
      <w:r w:rsidRPr="00C37697">
        <w:rPr>
          <w:rFonts w:asciiTheme="minorHAnsi" w:hAnsiTheme="minorHAnsi" w:cstheme="minorHAnsi"/>
          <w:b/>
          <w:color w:val="1F3864" w:themeColor="accent1" w:themeShade="80"/>
          <w:sz w:val="40"/>
        </w:rPr>
        <w:lastRenderedPageBreak/>
        <w:t>SIGN OFF</w:t>
      </w:r>
      <w:bookmarkEnd w:id="1"/>
    </w:p>
    <w:p w14:paraId="6BB9E253" w14:textId="77777777" w:rsidR="00DC061A" w:rsidRDefault="00DC061A" w:rsidP="00DC061A"/>
    <w:tbl>
      <w:tblPr>
        <w:tblStyle w:val="TableGrid"/>
        <w:tblW w:w="0" w:type="auto"/>
        <w:tblLook w:val="04A0" w:firstRow="1" w:lastRow="0" w:firstColumn="1" w:lastColumn="0" w:noHBand="0" w:noVBand="1"/>
      </w:tblPr>
      <w:tblGrid>
        <w:gridCol w:w="1980"/>
        <w:gridCol w:w="3260"/>
        <w:gridCol w:w="3119"/>
        <w:gridCol w:w="1842"/>
      </w:tblGrid>
      <w:tr w:rsidR="00107B4A" w:rsidRPr="00107B4A" w14:paraId="5B67C149" w14:textId="77777777" w:rsidTr="00D92438">
        <w:tc>
          <w:tcPr>
            <w:tcW w:w="1980" w:type="dxa"/>
            <w:shd w:val="clear" w:color="auto" w:fill="B4C6E7" w:themeFill="accent1" w:themeFillTint="66"/>
          </w:tcPr>
          <w:p w14:paraId="0D909AED" w14:textId="77777777" w:rsidR="00107B4A" w:rsidRPr="00107B4A" w:rsidRDefault="00107B4A" w:rsidP="00DC061A">
            <w:pPr>
              <w:rPr>
                <w:b/>
              </w:rPr>
            </w:pPr>
            <w:r w:rsidRPr="00107B4A">
              <w:rPr>
                <w:b/>
              </w:rPr>
              <w:t>Name</w:t>
            </w:r>
          </w:p>
        </w:tc>
        <w:tc>
          <w:tcPr>
            <w:tcW w:w="3260" w:type="dxa"/>
            <w:shd w:val="clear" w:color="auto" w:fill="B4C6E7" w:themeFill="accent1" w:themeFillTint="66"/>
          </w:tcPr>
          <w:p w14:paraId="73FAC522" w14:textId="77777777" w:rsidR="00107B4A" w:rsidRPr="00107B4A" w:rsidRDefault="00107B4A" w:rsidP="00DC061A">
            <w:pPr>
              <w:rPr>
                <w:b/>
              </w:rPr>
            </w:pPr>
            <w:r w:rsidRPr="00107B4A">
              <w:rPr>
                <w:b/>
              </w:rPr>
              <w:t>Job Title</w:t>
            </w:r>
          </w:p>
        </w:tc>
        <w:tc>
          <w:tcPr>
            <w:tcW w:w="3119" w:type="dxa"/>
            <w:shd w:val="clear" w:color="auto" w:fill="B4C6E7" w:themeFill="accent1" w:themeFillTint="66"/>
          </w:tcPr>
          <w:p w14:paraId="4CCB031D" w14:textId="77777777" w:rsidR="00107B4A" w:rsidRPr="00107B4A" w:rsidRDefault="00107B4A" w:rsidP="00DC061A">
            <w:pPr>
              <w:rPr>
                <w:b/>
              </w:rPr>
            </w:pPr>
            <w:r w:rsidRPr="00107B4A">
              <w:rPr>
                <w:b/>
              </w:rPr>
              <w:t>Signature</w:t>
            </w:r>
          </w:p>
        </w:tc>
        <w:tc>
          <w:tcPr>
            <w:tcW w:w="1842" w:type="dxa"/>
            <w:shd w:val="clear" w:color="auto" w:fill="B4C6E7" w:themeFill="accent1" w:themeFillTint="66"/>
          </w:tcPr>
          <w:p w14:paraId="5F3F821A" w14:textId="77777777" w:rsidR="00107B4A" w:rsidRPr="00107B4A" w:rsidRDefault="00107B4A" w:rsidP="00DC061A">
            <w:pPr>
              <w:rPr>
                <w:b/>
              </w:rPr>
            </w:pPr>
            <w:r w:rsidRPr="00107B4A">
              <w:rPr>
                <w:b/>
              </w:rPr>
              <w:t>Date</w:t>
            </w:r>
          </w:p>
        </w:tc>
      </w:tr>
      <w:tr w:rsidR="00107B4A" w14:paraId="4D2915F7" w14:textId="77777777" w:rsidTr="004D25D4">
        <w:trPr>
          <w:trHeight w:val="180"/>
        </w:trPr>
        <w:tc>
          <w:tcPr>
            <w:tcW w:w="1980" w:type="dxa"/>
          </w:tcPr>
          <w:p w14:paraId="2E4B34B6" w14:textId="00B269FF" w:rsidR="00107B4A" w:rsidRDefault="00941E18" w:rsidP="00DC061A">
            <w:r>
              <w:t>Name</w:t>
            </w:r>
          </w:p>
        </w:tc>
        <w:tc>
          <w:tcPr>
            <w:tcW w:w="3260" w:type="dxa"/>
          </w:tcPr>
          <w:p w14:paraId="3B8E0E66" w14:textId="6EA93817" w:rsidR="00107B4A" w:rsidRDefault="00941E18" w:rsidP="00DC061A">
            <w:r>
              <w:t>Position</w:t>
            </w:r>
          </w:p>
        </w:tc>
        <w:tc>
          <w:tcPr>
            <w:tcW w:w="3119" w:type="dxa"/>
          </w:tcPr>
          <w:p w14:paraId="23DE523C" w14:textId="77777777" w:rsidR="00107B4A" w:rsidRDefault="00107B4A" w:rsidP="00DC061A"/>
          <w:p w14:paraId="52E56223" w14:textId="77777777" w:rsidR="00D92438" w:rsidRDefault="00D92438" w:rsidP="00DC061A"/>
        </w:tc>
        <w:tc>
          <w:tcPr>
            <w:tcW w:w="1842" w:type="dxa"/>
          </w:tcPr>
          <w:p w14:paraId="07547A01" w14:textId="77777777" w:rsidR="00107B4A" w:rsidRDefault="00107B4A" w:rsidP="00DC061A"/>
        </w:tc>
      </w:tr>
      <w:tr w:rsidR="00941E18" w14:paraId="15C5A12D" w14:textId="77777777" w:rsidTr="00D92438">
        <w:tc>
          <w:tcPr>
            <w:tcW w:w="1980" w:type="dxa"/>
          </w:tcPr>
          <w:p w14:paraId="6306CBB0" w14:textId="0488E0AE" w:rsidR="00941E18" w:rsidRDefault="00941E18" w:rsidP="00941E18">
            <w:r>
              <w:t>Name</w:t>
            </w:r>
          </w:p>
        </w:tc>
        <w:tc>
          <w:tcPr>
            <w:tcW w:w="3260" w:type="dxa"/>
          </w:tcPr>
          <w:p w14:paraId="3A7589BB" w14:textId="1C40DAC8" w:rsidR="00941E18" w:rsidRDefault="00941E18" w:rsidP="00941E18">
            <w:r>
              <w:t>Position</w:t>
            </w:r>
          </w:p>
        </w:tc>
        <w:tc>
          <w:tcPr>
            <w:tcW w:w="3119" w:type="dxa"/>
          </w:tcPr>
          <w:p w14:paraId="5043CB0F" w14:textId="77777777" w:rsidR="00941E18" w:rsidRDefault="00941E18" w:rsidP="00941E18"/>
          <w:p w14:paraId="07459315" w14:textId="77777777" w:rsidR="00941E18" w:rsidRDefault="00941E18" w:rsidP="00941E18"/>
        </w:tc>
        <w:tc>
          <w:tcPr>
            <w:tcW w:w="1842" w:type="dxa"/>
          </w:tcPr>
          <w:p w14:paraId="6537F28F" w14:textId="77777777" w:rsidR="00941E18" w:rsidRDefault="00941E18" w:rsidP="00941E18"/>
        </w:tc>
      </w:tr>
      <w:tr w:rsidR="00941E18" w14:paraId="09A91157" w14:textId="77777777" w:rsidTr="7518376A">
        <w:tc>
          <w:tcPr>
            <w:tcW w:w="1980" w:type="dxa"/>
          </w:tcPr>
          <w:p w14:paraId="666298CB" w14:textId="5CEFA09E" w:rsidR="00941E18" w:rsidRDefault="00941E18" w:rsidP="00941E18">
            <w:r>
              <w:t>Name</w:t>
            </w:r>
          </w:p>
        </w:tc>
        <w:tc>
          <w:tcPr>
            <w:tcW w:w="3260" w:type="dxa"/>
          </w:tcPr>
          <w:p w14:paraId="6F8CA1C6" w14:textId="480846CC" w:rsidR="00941E18" w:rsidRDefault="00941E18" w:rsidP="00941E18">
            <w:r>
              <w:t>Position</w:t>
            </w:r>
          </w:p>
        </w:tc>
        <w:tc>
          <w:tcPr>
            <w:tcW w:w="3119" w:type="dxa"/>
          </w:tcPr>
          <w:p w14:paraId="5E8EB919" w14:textId="77777777" w:rsidR="00941E18" w:rsidRDefault="00941E18" w:rsidP="00941E18"/>
          <w:p w14:paraId="012716B4" w14:textId="360AFCBD" w:rsidR="00941E18" w:rsidRDefault="00941E18" w:rsidP="00941E18"/>
        </w:tc>
        <w:tc>
          <w:tcPr>
            <w:tcW w:w="1842" w:type="dxa"/>
          </w:tcPr>
          <w:p w14:paraId="539EAEE9" w14:textId="77777777" w:rsidR="00941E18" w:rsidRDefault="00941E18" w:rsidP="00941E18"/>
        </w:tc>
      </w:tr>
      <w:tr w:rsidR="00941E18" w14:paraId="7B6E502E" w14:textId="77777777" w:rsidTr="00D92438">
        <w:tc>
          <w:tcPr>
            <w:tcW w:w="1980" w:type="dxa"/>
          </w:tcPr>
          <w:p w14:paraId="56BDE22B" w14:textId="6F8F3A60" w:rsidR="00941E18" w:rsidRDefault="00941E18" w:rsidP="00941E18">
            <w:pPr>
              <w:spacing w:line="259" w:lineRule="auto"/>
            </w:pPr>
            <w:r>
              <w:t>Name</w:t>
            </w:r>
          </w:p>
        </w:tc>
        <w:tc>
          <w:tcPr>
            <w:tcW w:w="3260" w:type="dxa"/>
          </w:tcPr>
          <w:p w14:paraId="29C1C702" w14:textId="0E8BD540" w:rsidR="00941E18" w:rsidRDefault="00941E18" w:rsidP="00941E18">
            <w:pPr>
              <w:spacing w:line="259" w:lineRule="auto"/>
            </w:pPr>
            <w:r>
              <w:t>Position</w:t>
            </w:r>
          </w:p>
        </w:tc>
        <w:tc>
          <w:tcPr>
            <w:tcW w:w="3119" w:type="dxa"/>
          </w:tcPr>
          <w:p w14:paraId="6DFB9E20" w14:textId="77777777" w:rsidR="00941E18" w:rsidRDefault="00941E18" w:rsidP="00941E18"/>
          <w:p w14:paraId="70DF9E56" w14:textId="77777777" w:rsidR="00941E18" w:rsidRDefault="00941E18" w:rsidP="00941E18"/>
        </w:tc>
        <w:tc>
          <w:tcPr>
            <w:tcW w:w="1842" w:type="dxa"/>
          </w:tcPr>
          <w:p w14:paraId="44E871BC" w14:textId="77777777" w:rsidR="00941E18" w:rsidRDefault="00941E18" w:rsidP="00941E18"/>
        </w:tc>
      </w:tr>
      <w:tr w:rsidR="00941E18" w14:paraId="3DAC40EB" w14:textId="77777777" w:rsidTr="00D92438">
        <w:tc>
          <w:tcPr>
            <w:tcW w:w="1980" w:type="dxa"/>
          </w:tcPr>
          <w:p w14:paraId="293A54E4" w14:textId="42D1A5C3" w:rsidR="00941E18" w:rsidRDefault="00941E18" w:rsidP="00941E18">
            <w:r>
              <w:t>Name</w:t>
            </w:r>
          </w:p>
        </w:tc>
        <w:tc>
          <w:tcPr>
            <w:tcW w:w="3260" w:type="dxa"/>
          </w:tcPr>
          <w:p w14:paraId="6902A07D" w14:textId="4F25ADD7" w:rsidR="00941E18" w:rsidRDefault="00941E18" w:rsidP="00941E18">
            <w:r>
              <w:t>Position</w:t>
            </w:r>
          </w:p>
        </w:tc>
        <w:tc>
          <w:tcPr>
            <w:tcW w:w="3119" w:type="dxa"/>
          </w:tcPr>
          <w:p w14:paraId="144A5D23" w14:textId="77777777" w:rsidR="00941E18" w:rsidRDefault="00941E18" w:rsidP="00941E18"/>
          <w:p w14:paraId="738610EB" w14:textId="77777777" w:rsidR="00941E18" w:rsidRDefault="00941E18" w:rsidP="00941E18"/>
        </w:tc>
        <w:tc>
          <w:tcPr>
            <w:tcW w:w="1842" w:type="dxa"/>
          </w:tcPr>
          <w:p w14:paraId="637805D2" w14:textId="77777777" w:rsidR="00941E18" w:rsidRDefault="00941E18" w:rsidP="00941E18"/>
        </w:tc>
      </w:tr>
      <w:tr w:rsidR="00941E18" w14:paraId="60DFE134" w14:textId="77777777" w:rsidTr="00D92438">
        <w:tc>
          <w:tcPr>
            <w:tcW w:w="1980" w:type="dxa"/>
          </w:tcPr>
          <w:p w14:paraId="67394F4F" w14:textId="6250DD36" w:rsidR="00941E18" w:rsidRDefault="00941E18" w:rsidP="00941E18">
            <w:r>
              <w:t>Name</w:t>
            </w:r>
          </w:p>
        </w:tc>
        <w:tc>
          <w:tcPr>
            <w:tcW w:w="3260" w:type="dxa"/>
          </w:tcPr>
          <w:p w14:paraId="2D6F8830" w14:textId="540DC89E" w:rsidR="00941E18" w:rsidRDefault="00941E18" w:rsidP="00941E18">
            <w:r>
              <w:t>Position</w:t>
            </w:r>
          </w:p>
        </w:tc>
        <w:tc>
          <w:tcPr>
            <w:tcW w:w="3119" w:type="dxa"/>
          </w:tcPr>
          <w:p w14:paraId="463F29E8" w14:textId="77777777" w:rsidR="00941E18" w:rsidRDefault="00941E18" w:rsidP="00941E18"/>
          <w:p w14:paraId="3B7B4B86" w14:textId="77777777" w:rsidR="00941E18" w:rsidRDefault="00941E18" w:rsidP="00941E18"/>
        </w:tc>
        <w:tc>
          <w:tcPr>
            <w:tcW w:w="1842" w:type="dxa"/>
          </w:tcPr>
          <w:p w14:paraId="3A0FF5F2" w14:textId="77777777" w:rsidR="00941E18" w:rsidRDefault="00941E18" w:rsidP="00941E18"/>
        </w:tc>
      </w:tr>
      <w:tr w:rsidR="00941E18" w14:paraId="52BE69FB" w14:textId="77777777" w:rsidTr="00D92438">
        <w:tc>
          <w:tcPr>
            <w:tcW w:w="1980" w:type="dxa"/>
          </w:tcPr>
          <w:p w14:paraId="1263A9C8" w14:textId="2507A127" w:rsidR="00941E18" w:rsidRDefault="00941E18" w:rsidP="00941E18">
            <w:r>
              <w:t>Name</w:t>
            </w:r>
          </w:p>
        </w:tc>
        <w:tc>
          <w:tcPr>
            <w:tcW w:w="3260" w:type="dxa"/>
          </w:tcPr>
          <w:p w14:paraId="459D0E61" w14:textId="7F37C73A" w:rsidR="00941E18" w:rsidRDefault="00941E18" w:rsidP="00941E18">
            <w:r>
              <w:t>Position</w:t>
            </w:r>
          </w:p>
        </w:tc>
        <w:tc>
          <w:tcPr>
            <w:tcW w:w="3119" w:type="dxa"/>
          </w:tcPr>
          <w:p w14:paraId="5630AD66" w14:textId="77777777" w:rsidR="00941E18" w:rsidRDefault="00941E18" w:rsidP="00941E18"/>
          <w:p w14:paraId="61829076" w14:textId="77777777" w:rsidR="00941E18" w:rsidRDefault="00941E18" w:rsidP="00941E18"/>
        </w:tc>
        <w:tc>
          <w:tcPr>
            <w:tcW w:w="1842" w:type="dxa"/>
          </w:tcPr>
          <w:p w14:paraId="2BA226A1" w14:textId="77777777" w:rsidR="00941E18" w:rsidRDefault="00941E18" w:rsidP="00941E18"/>
        </w:tc>
      </w:tr>
    </w:tbl>
    <w:p w14:paraId="17AD93B2" w14:textId="77777777" w:rsidR="00DC061A" w:rsidRDefault="00DC061A" w:rsidP="00DC061A"/>
    <w:p w14:paraId="55F33E1B" w14:textId="77777777" w:rsidR="002E7059" w:rsidRPr="00C37697" w:rsidRDefault="002E7059" w:rsidP="002E7059">
      <w:pPr>
        <w:pStyle w:val="Heading1"/>
        <w:numPr>
          <w:ilvl w:val="0"/>
          <w:numId w:val="2"/>
        </w:numPr>
        <w:rPr>
          <w:rFonts w:asciiTheme="minorHAnsi" w:hAnsiTheme="minorHAnsi" w:cstheme="minorHAnsi"/>
          <w:b/>
          <w:color w:val="1F3864" w:themeColor="accent1" w:themeShade="80"/>
          <w:sz w:val="40"/>
        </w:rPr>
      </w:pPr>
      <w:bookmarkStart w:id="2" w:name="_Toc35000338"/>
      <w:r>
        <w:rPr>
          <w:rFonts w:asciiTheme="minorHAnsi" w:hAnsiTheme="minorHAnsi" w:cstheme="minorHAnsi"/>
          <w:b/>
          <w:color w:val="1F3864" w:themeColor="accent1" w:themeShade="80"/>
          <w:sz w:val="40"/>
        </w:rPr>
        <w:t>DISTRIBUTION LIST</w:t>
      </w:r>
      <w:bookmarkEnd w:id="2"/>
    </w:p>
    <w:p w14:paraId="6FA26786" w14:textId="77777777" w:rsidR="002E7059" w:rsidRDefault="002E7059" w:rsidP="002E7059"/>
    <w:tbl>
      <w:tblPr>
        <w:tblStyle w:val="TableGrid"/>
        <w:tblW w:w="10485" w:type="dxa"/>
        <w:tblLook w:val="04A0" w:firstRow="1" w:lastRow="0" w:firstColumn="1" w:lastColumn="0" w:noHBand="0" w:noVBand="1"/>
      </w:tblPr>
      <w:tblGrid>
        <w:gridCol w:w="3114"/>
        <w:gridCol w:w="7371"/>
      </w:tblGrid>
      <w:tr w:rsidR="002E7059" w:rsidRPr="00107B4A" w14:paraId="34E2AA90" w14:textId="77777777" w:rsidTr="00323AAD">
        <w:tc>
          <w:tcPr>
            <w:tcW w:w="3114" w:type="dxa"/>
            <w:shd w:val="clear" w:color="auto" w:fill="B4C6E7" w:themeFill="accent1" w:themeFillTint="66"/>
          </w:tcPr>
          <w:p w14:paraId="446A7817" w14:textId="77777777" w:rsidR="002E7059" w:rsidRPr="00107B4A" w:rsidRDefault="002E7059" w:rsidP="00323AAD">
            <w:pPr>
              <w:rPr>
                <w:b/>
              </w:rPr>
            </w:pPr>
            <w:r w:rsidRPr="00107B4A">
              <w:rPr>
                <w:b/>
              </w:rPr>
              <w:t>Name</w:t>
            </w:r>
          </w:p>
        </w:tc>
        <w:tc>
          <w:tcPr>
            <w:tcW w:w="7371" w:type="dxa"/>
            <w:shd w:val="clear" w:color="auto" w:fill="B4C6E7" w:themeFill="accent1" w:themeFillTint="66"/>
          </w:tcPr>
          <w:p w14:paraId="438DE04C" w14:textId="77777777" w:rsidR="002E7059" w:rsidRPr="00107B4A" w:rsidRDefault="002E7059" w:rsidP="00323AAD">
            <w:pPr>
              <w:rPr>
                <w:b/>
              </w:rPr>
            </w:pPr>
            <w:r w:rsidRPr="00107B4A">
              <w:rPr>
                <w:b/>
              </w:rPr>
              <w:t>Job Title</w:t>
            </w:r>
          </w:p>
        </w:tc>
      </w:tr>
      <w:tr w:rsidR="00941E18" w14:paraId="548FFA54" w14:textId="77777777" w:rsidTr="00323AAD">
        <w:tc>
          <w:tcPr>
            <w:tcW w:w="3114" w:type="dxa"/>
          </w:tcPr>
          <w:p w14:paraId="76B61FD0" w14:textId="783EA6E9" w:rsidR="00941E18" w:rsidRDefault="00941E18" w:rsidP="00941E18">
            <w:r>
              <w:t>Name</w:t>
            </w:r>
          </w:p>
        </w:tc>
        <w:tc>
          <w:tcPr>
            <w:tcW w:w="7371" w:type="dxa"/>
          </w:tcPr>
          <w:p w14:paraId="43EF7608" w14:textId="421BCD81" w:rsidR="00941E18" w:rsidRDefault="00941E18" w:rsidP="00941E18">
            <w:r>
              <w:t>Position</w:t>
            </w:r>
          </w:p>
        </w:tc>
      </w:tr>
      <w:tr w:rsidR="00941E18" w14:paraId="09D03382" w14:textId="77777777" w:rsidTr="00323AAD">
        <w:tc>
          <w:tcPr>
            <w:tcW w:w="3114" w:type="dxa"/>
          </w:tcPr>
          <w:p w14:paraId="32835829" w14:textId="2B473D87" w:rsidR="00941E18" w:rsidRDefault="00941E18" w:rsidP="00941E18">
            <w:r>
              <w:t>Name</w:t>
            </w:r>
          </w:p>
        </w:tc>
        <w:tc>
          <w:tcPr>
            <w:tcW w:w="7371" w:type="dxa"/>
          </w:tcPr>
          <w:p w14:paraId="73D9E918" w14:textId="0918BDDC" w:rsidR="00941E18" w:rsidRDefault="00941E18" w:rsidP="00941E18">
            <w:r>
              <w:t>Position</w:t>
            </w:r>
          </w:p>
        </w:tc>
      </w:tr>
      <w:tr w:rsidR="00941E18" w14:paraId="06B34507" w14:textId="77777777" w:rsidTr="00323AAD">
        <w:tc>
          <w:tcPr>
            <w:tcW w:w="3114" w:type="dxa"/>
          </w:tcPr>
          <w:p w14:paraId="1354CA63" w14:textId="633F3014" w:rsidR="00941E18" w:rsidRDefault="00941E18" w:rsidP="00941E18">
            <w:r>
              <w:t>Name</w:t>
            </w:r>
          </w:p>
        </w:tc>
        <w:tc>
          <w:tcPr>
            <w:tcW w:w="7371" w:type="dxa"/>
          </w:tcPr>
          <w:p w14:paraId="36E4E85F" w14:textId="3641A85C" w:rsidR="00941E18" w:rsidRDefault="00941E18" w:rsidP="00941E18">
            <w:r>
              <w:t>Position</w:t>
            </w:r>
          </w:p>
        </w:tc>
      </w:tr>
      <w:tr w:rsidR="00941E18" w14:paraId="3AD07ED3" w14:textId="77777777" w:rsidTr="00323AAD">
        <w:tc>
          <w:tcPr>
            <w:tcW w:w="3114" w:type="dxa"/>
          </w:tcPr>
          <w:p w14:paraId="266BE015" w14:textId="5E334D29" w:rsidR="00941E18" w:rsidRDefault="00941E18" w:rsidP="00941E18">
            <w:r>
              <w:t>Name</w:t>
            </w:r>
          </w:p>
        </w:tc>
        <w:tc>
          <w:tcPr>
            <w:tcW w:w="7371" w:type="dxa"/>
          </w:tcPr>
          <w:p w14:paraId="1380447F" w14:textId="27615CC5" w:rsidR="00941E18" w:rsidRDefault="00941E18" w:rsidP="00941E18">
            <w:r>
              <w:t>Position</w:t>
            </w:r>
          </w:p>
        </w:tc>
      </w:tr>
      <w:tr w:rsidR="00941E18" w14:paraId="4B5CAAD4" w14:textId="77777777" w:rsidTr="00323AAD">
        <w:tc>
          <w:tcPr>
            <w:tcW w:w="3114" w:type="dxa"/>
          </w:tcPr>
          <w:p w14:paraId="6B9E3174" w14:textId="5A89BA9F" w:rsidR="00941E18" w:rsidRDefault="00941E18" w:rsidP="00941E18">
            <w:r>
              <w:t>Name</w:t>
            </w:r>
          </w:p>
        </w:tc>
        <w:tc>
          <w:tcPr>
            <w:tcW w:w="7371" w:type="dxa"/>
          </w:tcPr>
          <w:p w14:paraId="2EDC0FF3" w14:textId="6704DB14" w:rsidR="00941E18" w:rsidRDefault="00941E18" w:rsidP="00941E18">
            <w:r>
              <w:t>Position</w:t>
            </w:r>
          </w:p>
        </w:tc>
      </w:tr>
      <w:tr w:rsidR="00941E18" w14:paraId="76E2DDEE" w14:textId="77777777" w:rsidTr="00323AAD">
        <w:tc>
          <w:tcPr>
            <w:tcW w:w="3114" w:type="dxa"/>
          </w:tcPr>
          <w:p w14:paraId="3D1260C8" w14:textId="16E96093" w:rsidR="00941E18" w:rsidRDefault="00941E18" w:rsidP="00941E18">
            <w:r>
              <w:t>Name</w:t>
            </w:r>
          </w:p>
        </w:tc>
        <w:tc>
          <w:tcPr>
            <w:tcW w:w="7371" w:type="dxa"/>
          </w:tcPr>
          <w:p w14:paraId="0517A35D" w14:textId="459ED49B" w:rsidR="00941E18" w:rsidRDefault="00941E18" w:rsidP="00941E18">
            <w:r>
              <w:t>Position</w:t>
            </w:r>
          </w:p>
        </w:tc>
      </w:tr>
      <w:tr w:rsidR="00941E18" w14:paraId="0DF710CB" w14:textId="77777777" w:rsidTr="00323AAD">
        <w:tc>
          <w:tcPr>
            <w:tcW w:w="3114" w:type="dxa"/>
          </w:tcPr>
          <w:p w14:paraId="7868E7AC" w14:textId="5D489075" w:rsidR="00941E18" w:rsidRDefault="00941E18" w:rsidP="00941E18">
            <w:r>
              <w:t>Name</w:t>
            </w:r>
          </w:p>
        </w:tc>
        <w:tc>
          <w:tcPr>
            <w:tcW w:w="7371" w:type="dxa"/>
          </w:tcPr>
          <w:p w14:paraId="6B8CA732" w14:textId="7F149AA2" w:rsidR="00941E18" w:rsidRDefault="00941E18" w:rsidP="00941E18">
            <w:r>
              <w:t>Position</w:t>
            </w:r>
          </w:p>
        </w:tc>
      </w:tr>
      <w:tr w:rsidR="00941E18" w14:paraId="694C21D1" w14:textId="77777777" w:rsidTr="00323AAD">
        <w:tc>
          <w:tcPr>
            <w:tcW w:w="3114" w:type="dxa"/>
          </w:tcPr>
          <w:p w14:paraId="5A4BF750" w14:textId="1DFDCA93" w:rsidR="00941E18" w:rsidRDefault="00941E18" w:rsidP="00941E18">
            <w:r>
              <w:t>Name</w:t>
            </w:r>
          </w:p>
        </w:tc>
        <w:tc>
          <w:tcPr>
            <w:tcW w:w="7371" w:type="dxa"/>
          </w:tcPr>
          <w:p w14:paraId="2F5BA16A" w14:textId="7449A147" w:rsidR="00941E18" w:rsidRDefault="00941E18" w:rsidP="00941E18">
            <w:r>
              <w:t>Position</w:t>
            </w:r>
          </w:p>
        </w:tc>
      </w:tr>
      <w:tr w:rsidR="00941E18" w14:paraId="563882AB" w14:textId="77777777" w:rsidTr="00323AAD">
        <w:tc>
          <w:tcPr>
            <w:tcW w:w="3114" w:type="dxa"/>
          </w:tcPr>
          <w:p w14:paraId="28BA459D" w14:textId="2E323AE8" w:rsidR="00941E18" w:rsidRDefault="00941E18" w:rsidP="00941E18">
            <w:r>
              <w:t>Name</w:t>
            </w:r>
          </w:p>
        </w:tc>
        <w:tc>
          <w:tcPr>
            <w:tcW w:w="7371" w:type="dxa"/>
          </w:tcPr>
          <w:p w14:paraId="0D0D6717" w14:textId="282CC8BF" w:rsidR="00941E18" w:rsidRDefault="00941E18" w:rsidP="00941E18">
            <w:r>
              <w:t>Position</w:t>
            </w:r>
          </w:p>
        </w:tc>
      </w:tr>
      <w:tr w:rsidR="00941E18" w14:paraId="22A64171" w14:textId="77777777" w:rsidTr="00323AAD">
        <w:tc>
          <w:tcPr>
            <w:tcW w:w="3114" w:type="dxa"/>
          </w:tcPr>
          <w:p w14:paraId="50F9C57E" w14:textId="15F85786" w:rsidR="00941E18" w:rsidRDefault="00941E18" w:rsidP="00941E18">
            <w:r>
              <w:t>Name</w:t>
            </w:r>
          </w:p>
        </w:tc>
        <w:tc>
          <w:tcPr>
            <w:tcW w:w="7371" w:type="dxa"/>
          </w:tcPr>
          <w:p w14:paraId="191A57C8" w14:textId="2A8E5EA4" w:rsidR="00941E18" w:rsidRDefault="00941E18" w:rsidP="00941E18">
            <w:r>
              <w:t>Position</w:t>
            </w:r>
          </w:p>
        </w:tc>
      </w:tr>
      <w:tr w:rsidR="00941E18" w14:paraId="295D5FDB" w14:textId="77777777" w:rsidTr="00323AAD">
        <w:tc>
          <w:tcPr>
            <w:tcW w:w="3114" w:type="dxa"/>
          </w:tcPr>
          <w:p w14:paraId="5F293EDA" w14:textId="05003F44" w:rsidR="00941E18" w:rsidRDefault="00941E18" w:rsidP="00941E18">
            <w:r>
              <w:t>Name</w:t>
            </w:r>
          </w:p>
        </w:tc>
        <w:tc>
          <w:tcPr>
            <w:tcW w:w="7371" w:type="dxa"/>
          </w:tcPr>
          <w:p w14:paraId="4C5D10E1" w14:textId="6497BA75" w:rsidR="00941E18" w:rsidRDefault="00941E18" w:rsidP="00941E18">
            <w:r>
              <w:t>Position</w:t>
            </w:r>
          </w:p>
        </w:tc>
      </w:tr>
      <w:tr w:rsidR="00941E18" w14:paraId="2A5C8EFB" w14:textId="77777777" w:rsidTr="00323AAD">
        <w:tc>
          <w:tcPr>
            <w:tcW w:w="3114" w:type="dxa"/>
          </w:tcPr>
          <w:p w14:paraId="7E331F69" w14:textId="004C9F3F" w:rsidR="00941E18" w:rsidRDefault="00941E18" w:rsidP="00941E18">
            <w:r>
              <w:t>Name</w:t>
            </w:r>
          </w:p>
        </w:tc>
        <w:tc>
          <w:tcPr>
            <w:tcW w:w="7371" w:type="dxa"/>
          </w:tcPr>
          <w:p w14:paraId="0A48EA98" w14:textId="623A94C6" w:rsidR="00941E18" w:rsidRDefault="00941E18" w:rsidP="00941E18">
            <w:r>
              <w:t>Position</w:t>
            </w:r>
          </w:p>
        </w:tc>
      </w:tr>
      <w:tr w:rsidR="00941E18" w14:paraId="2ED92C8E" w14:textId="77777777" w:rsidTr="00323AAD">
        <w:tc>
          <w:tcPr>
            <w:tcW w:w="3114" w:type="dxa"/>
          </w:tcPr>
          <w:p w14:paraId="3BE5EAC8" w14:textId="54BC05D2" w:rsidR="00941E18" w:rsidRDefault="00941E18" w:rsidP="00941E18">
            <w:r>
              <w:t>Name</w:t>
            </w:r>
          </w:p>
        </w:tc>
        <w:tc>
          <w:tcPr>
            <w:tcW w:w="7371" w:type="dxa"/>
          </w:tcPr>
          <w:p w14:paraId="7E6CCBF3" w14:textId="46254691" w:rsidR="00941E18" w:rsidRDefault="00941E18" w:rsidP="00941E18">
            <w:r>
              <w:t>Position</w:t>
            </w:r>
          </w:p>
        </w:tc>
      </w:tr>
    </w:tbl>
    <w:p w14:paraId="0DE4B5B7" w14:textId="77777777" w:rsidR="00DC061A" w:rsidRDefault="00DC061A">
      <w:r>
        <w:br w:type="page"/>
      </w:r>
    </w:p>
    <w:p w14:paraId="78356A93" w14:textId="77777777" w:rsidR="00122291" w:rsidRPr="00C37697" w:rsidRDefault="00AB711B" w:rsidP="00122291">
      <w:pPr>
        <w:pStyle w:val="Heading1"/>
        <w:numPr>
          <w:ilvl w:val="0"/>
          <w:numId w:val="2"/>
        </w:numPr>
        <w:rPr>
          <w:rFonts w:asciiTheme="minorHAnsi" w:hAnsiTheme="minorHAnsi" w:cstheme="minorHAnsi"/>
          <w:b/>
          <w:color w:val="1F3864" w:themeColor="accent1" w:themeShade="80"/>
          <w:sz w:val="40"/>
        </w:rPr>
      </w:pPr>
      <w:bookmarkStart w:id="3" w:name="_Toc35000339"/>
      <w:r w:rsidRPr="00C37697">
        <w:rPr>
          <w:rFonts w:asciiTheme="minorHAnsi" w:hAnsiTheme="minorHAnsi" w:cstheme="minorHAnsi"/>
          <w:b/>
          <w:color w:val="1F3864" w:themeColor="accent1" w:themeShade="80"/>
          <w:sz w:val="40"/>
        </w:rPr>
        <w:lastRenderedPageBreak/>
        <w:t>TABLE OF CONTENTS</w:t>
      </w:r>
      <w:bookmarkEnd w:id="3"/>
    </w:p>
    <w:p w14:paraId="66204FF1" w14:textId="77777777" w:rsidR="00AB711B" w:rsidRDefault="00AB711B" w:rsidP="00AB711B"/>
    <w:sdt>
      <w:sdtPr>
        <w:rPr>
          <w:rFonts w:asciiTheme="minorHAnsi" w:eastAsiaTheme="minorHAnsi" w:hAnsiTheme="minorHAnsi" w:cstheme="minorBidi"/>
          <w:color w:val="auto"/>
          <w:sz w:val="22"/>
          <w:szCs w:val="22"/>
          <w:lang w:val="en-GB"/>
        </w:rPr>
        <w:id w:val="-849025391"/>
        <w:docPartObj>
          <w:docPartGallery w:val="Table of Contents"/>
          <w:docPartUnique/>
        </w:docPartObj>
      </w:sdtPr>
      <w:sdtEndPr>
        <w:rPr>
          <w:b/>
          <w:bCs/>
          <w:noProof/>
        </w:rPr>
      </w:sdtEndPr>
      <w:sdtContent>
        <w:p w14:paraId="406425CA" w14:textId="77777777" w:rsidR="00AB711B" w:rsidRPr="00AB711B" w:rsidRDefault="00AB711B">
          <w:pPr>
            <w:pStyle w:val="TOCHeading"/>
            <w:rPr>
              <w:b/>
              <w:color w:val="auto"/>
            </w:rPr>
          </w:pPr>
          <w:r w:rsidRPr="00AB711B">
            <w:rPr>
              <w:b/>
              <w:color w:val="auto"/>
            </w:rPr>
            <w:t>Contents</w:t>
          </w:r>
        </w:p>
        <w:p w14:paraId="13C27645" w14:textId="3CAEEFC9" w:rsidR="004F1012" w:rsidRDefault="00AB711B">
          <w:pPr>
            <w:pStyle w:val="TOC1"/>
            <w:tabs>
              <w:tab w:val="left" w:pos="440"/>
              <w:tab w:val="right" w:leader="dot" w:pos="10478"/>
            </w:tabs>
            <w:rPr>
              <w:rFonts w:eastAsiaTheme="minorEastAsia"/>
              <w:noProof/>
              <w:lang w:eastAsia="en-GB"/>
            </w:rPr>
          </w:pPr>
          <w:r>
            <w:fldChar w:fldCharType="begin"/>
          </w:r>
          <w:r>
            <w:instrText xml:space="preserve"> TOC \o "1-3" \h \z \u </w:instrText>
          </w:r>
          <w:r>
            <w:fldChar w:fldCharType="separate"/>
          </w:r>
          <w:hyperlink w:anchor="_Toc35000336" w:history="1">
            <w:r w:rsidR="004F1012" w:rsidRPr="00B52C1D">
              <w:rPr>
                <w:rStyle w:val="Hyperlink"/>
                <w:rFonts w:cstheme="minorHAnsi"/>
                <w:b/>
                <w:noProof/>
              </w:rPr>
              <w:t>1.</w:t>
            </w:r>
            <w:r w:rsidR="004F1012">
              <w:rPr>
                <w:rFonts w:eastAsiaTheme="minorEastAsia"/>
                <w:noProof/>
                <w:lang w:eastAsia="en-GB"/>
              </w:rPr>
              <w:tab/>
            </w:r>
            <w:r w:rsidR="004F1012" w:rsidRPr="00B52C1D">
              <w:rPr>
                <w:rStyle w:val="Hyperlink"/>
                <w:rFonts w:cstheme="minorHAnsi"/>
                <w:b/>
                <w:noProof/>
              </w:rPr>
              <w:t>VERSION HISTORY</w:t>
            </w:r>
            <w:r w:rsidR="004F1012">
              <w:rPr>
                <w:noProof/>
                <w:webHidden/>
              </w:rPr>
              <w:tab/>
            </w:r>
            <w:r w:rsidR="004F1012">
              <w:rPr>
                <w:noProof/>
                <w:webHidden/>
              </w:rPr>
              <w:fldChar w:fldCharType="begin"/>
            </w:r>
            <w:r w:rsidR="004F1012">
              <w:rPr>
                <w:noProof/>
                <w:webHidden/>
              </w:rPr>
              <w:instrText xml:space="preserve"> PAGEREF _Toc35000336 \h </w:instrText>
            </w:r>
            <w:r w:rsidR="004F1012">
              <w:rPr>
                <w:noProof/>
                <w:webHidden/>
              </w:rPr>
            </w:r>
            <w:r w:rsidR="004F1012">
              <w:rPr>
                <w:noProof/>
                <w:webHidden/>
              </w:rPr>
              <w:fldChar w:fldCharType="separate"/>
            </w:r>
            <w:r w:rsidR="004F1012">
              <w:rPr>
                <w:noProof/>
                <w:webHidden/>
              </w:rPr>
              <w:t>2</w:t>
            </w:r>
            <w:r w:rsidR="004F1012">
              <w:rPr>
                <w:noProof/>
                <w:webHidden/>
              </w:rPr>
              <w:fldChar w:fldCharType="end"/>
            </w:r>
          </w:hyperlink>
        </w:p>
        <w:p w14:paraId="263FE758" w14:textId="1948DB9C" w:rsidR="004F1012" w:rsidRDefault="00B3189D">
          <w:pPr>
            <w:pStyle w:val="TOC1"/>
            <w:tabs>
              <w:tab w:val="left" w:pos="440"/>
              <w:tab w:val="right" w:leader="dot" w:pos="10478"/>
            </w:tabs>
            <w:rPr>
              <w:rFonts w:eastAsiaTheme="minorEastAsia"/>
              <w:noProof/>
              <w:lang w:eastAsia="en-GB"/>
            </w:rPr>
          </w:pPr>
          <w:hyperlink w:anchor="_Toc35000337" w:history="1">
            <w:r w:rsidR="004F1012" w:rsidRPr="00B52C1D">
              <w:rPr>
                <w:rStyle w:val="Hyperlink"/>
                <w:rFonts w:cstheme="minorHAnsi"/>
                <w:b/>
                <w:noProof/>
              </w:rPr>
              <w:t>2.</w:t>
            </w:r>
            <w:r w:rsidR="004F1012">
              <w:rPr>
                <w:rFonts w:eastAsiaTheme="minorEastAsia"/>
                <w:noProof/>
                <w:lang w:eastAsia="en-GB"/>
              </w:rPr>
              <w:tab/>
            </w:r>
            <w:r w:rsidR="004F1012" w:rsidRPr="00B52C1D">
              <w:rPr>
                <w:rStyle w:val="Hyperlink"/>
                <w:rFonts w:cstheme="minorHAnsi"/>
                <w:b/>
                <w:noProof/>
              </w:rPr>
              <w:t>SIGN OFF</w:t>
            </w:r>
            <w:r w:rsidR="004F1012">
              <w:rPr>
                <w:noProof/>
                <w:webHidden/>
              </w:rPr>
              <w:tab/>
            </w:r>
            <w:r w:rsidR="004F1012">
              <w:rPr>
                <w:noProof/>
                <w:webHidden/>
              </w:rPr>
              <w:fldChar w:fldCharType="begin"/>
            </w:r>
            <w:r w:rsidR="004F1012">
              <w:rPr>
                <w:noProof/>
                <w:webHidden/>
              </w:rPr>
              <w:instrText xml:space="preserve"> PAGEREF _Toc35000337 \h </w:instrText>
            </w:r>
            <w:r w:rsidR="004F1012">
              <w:rPr>
                <w:noProof/>
                <w:webHidden/>
              </w:rPr>
            </w:r>
            <w:r w:rsidR="004F1012">
              <w:rPr>
                <w:noProof/>
                <w:webHidden/>
              </w:rPr>
              <w:fldChar w:fldCharType="separate"/>
            </w:r>
            <w:r w:rsidR="004F1012">
              <w:rPr>
                <w:noProof/>
                <w:webHidden/>
              </w:rPr>
              <w:t>3</w:t>
            </w:r>
            <w:r w:rsidR="004F1012">
              <w:rPr>
                <w:noProof/>
                <w:webHidden/>
              </w:rPr>
              <w:fldChar w:fldCharType="end"/>
            </w:r>
          </w:hyperlink>
        </w:p>
        <w:p w14:paraId="7C9AF03C" w14:textId="11075550" w:rsidR="004F1012" w:rsidRDefault="00B3189D">
          <w:pPr>
            <w:pStyle w:val="TOC1"/>
            <w:tabs>
              <w:tab w:val="left" w:pos="440"/>
              <w:tab w:val="right" w:leader="dot" w:pos="10478"/>
            </w:tabs>
            <w:rPr>
              <w:rFonts w:eastAsiaTheme="minorEastAsia"/>
              <w:noProof/>
              <w:lang w:eastAsia="en-GB"/>
            </w:rPr>
          </w:pPr>
          <w:hyperlink w:anchor="_Toc35000338" w:history="1">
            <w:r w:rsidR="004F1012" w:rsidRPr="00B52C1D">
              <w:rPr>
                <w:rStyle w:val="Hyperlink"/>
                <w:rFonts w:cstheme="minorHAnsi"/>
                <w:b/>
                <w:noProof/>
              </w:rPr>
              <w:t>3.</w:t>
            </w:r>
            <w:r w:rsidR="004F1012">
              <w:rPr>
                <w:rFonts w:eastAsiaTheme="minorEastAsia"/>
                <w:noProof/>
                <w:lang w:eastAsia="en-GB"/>
              </w:rPr>
              <w:tab/>
            </w:r>
            <w:r w:rsidR="004F1012" w:rsidRPr="00B52C1D">
              <w:rPr>
                <w:rStyle w:val="Hyperlink"/>
                <w:rFonts w:cstheme="minorHAnsi"/>
                <w:b/>
                <w:noProof/>
              </w:rPr>
              <w:t>DISTRIBUTION LIST</w:t>
            </w:r>
            <w:r w:rsidR="004F1012">
              <w:rPr>
                <w:noProof/>
                <w:webHidden/>
              </w:rPr>
              <w:tab/>
            </w:r>
            <w:r w:rsidR="004F1012">
              <w:rPr>
                <w:noProof/>
                <w:webHidden/>
              </w:rPr>
              <w:fldChar w:fldCharType="begin"/>
            </w:r>
            <w:r w:rsidR="004F1012">
              <w:rPr>
                <w:noProof/>
                <w:webHidden/>
              </w:rPr>
              <w:instrText xml:space="preserve"> PAGEREF _Toc35000338 \h </w:instrText>
            </w:r>
            <w:r w:rsidR="004F1012">
              <w:rPr>
                <w:noProof/>
                <w:webHidden/>
              </w:rPr>
            </w:r>
            <w:r w:rsidR="004F1012">
              <w:rPr>
                <w:noProof/>
                <w:webHidden/>
              </w:rPr>
              <w:fldChar w:fldCharType="separate"/>
            </w:r>
            <w:r w:rsidR="004F1012">
              <w:rPr>
                <w:noProof/>
                <w:webHidden/>
              </w:rPr>
              <w:t>3</w:t>
            </w:r>
            <w:r w:rsidR="004F1012">
              <w:rPr>
                <w:noProof/>
                <w:webHidden/>
              </w:rPr>
              <w:fldChar w:fldCharType="end"/>
            </w:r>
          </w:hyperlink>
        </w:p>
        <w:p w14:paraId="5EFF22C2" w14:textId="42096A87" w:rsidR="004F1012" w:rsidRDefault="00B3189D">
          <w:pPr>
            <w:pStyle w:val="TOC1"/>
            <w:tabs>
              <w:tab w:val="left" w:pos="440"/>
              <w:tab w:val="right" w:leader="dot" w:pos="10478"/>
            </w:tabs>
            <w:rPr>
              <w:rFonts w:eastAsiaTheme="minorEastAsia"/>
              <w:noProof/>
              <w:lang w:eastAsia="en-GB"/>
            </w:rPr>
          </w:pPr>
          <w:hyperlink w:anchor="_Toc35000339" w:history="1">
            <w:r w:rsidR="004F1012" w:rsidRPr="00B52C1D">
              <w:rPr>
                <w:rStyle w:val="Hyperlink"/>
                <w:rFonts w:cstheme="minorHAnsi"/>
                <w:b/>
                <w:noProof/>
              </w:rPr>
              <w:t>4.</w:t>
            </w:r>
            <w:r w:rsidR="004F1012">
              <w:rPr>
                <w:rFonts w:eastAsiaTheme="minorEastAsia"/>
                <w:noProof/>
                <w:lang w:eastAsia="en-GB"/>
              </w:rPr>
              <w:tab/>
            </w:r>
            <w:r w:rsidR="004F1012" w:rsidRPr="00B52C1D">
              <w:rPr>
                <w:rStyle w:val="Hyperlink"/>
                <w:rFonts w:cstheme="minorHAnsi"/>
                <w:b/>
                <w:noProof/>
              </w:rPr>
              <w:t>TABLE OF CONTENTS</w:t>
            </w:r>
            <w:r w:rsidR="004F1012">
              <w:rPr>
                <w:noProof/>
                <w:webHidden/>
              </w:rPr>
              <w:tab/>
            </w:r>
            <w:r w:rsidR="004F1012">
              <w:rPr>
                <w:noProof/>
                <w:webHidden/>
              </w:rPr>
              <w:fldChar w:fldCharType="begin"/>
            </w:r>
            <w:r w:rsidR="004F1012">
              <w:rPr>
                <w:noProof/>
                <w:webHidden/>
              </w:rPr>
              <w:instrText xml:space="preserve"> PAGEREF _Toc35000339 \h </w:instrText>
            </w:r>
            <w:r w:rsidR="004F1012">
              <w:rPr>
                <w:noProof/>
                <w:webHidden/>
              </w:rPr>
            </w:r>
            <w:r w:rsidR="004F1012">
              <w:rPr>
                <w:noProof/>
                <w:webHidden/>
              </w:rPr>
              <w:fldChar w:fldCharType="separate"/>
            </w:r>
            <w:r w:rsidR="004F1012">
              <w:rPr>
                <w:noProof/>
                <w:webHidden/>
              </w:rPr>
              <w:t>4</w:t>
            </w:r>
            <w:r w:rsidR="004F1012">
              <w:rPr>
                <w:noProof/>
                <w:webHidden/>
              </w:rPr>
              <w:fldChar w:fldCharType="end"/>
            </w:r>
          </w:hyperlink>
        </w:p>
        <w:p w14:paraId="7CE55B24" w14:textId="7B5CCC54" w:rsidR="004F1012" w:rsidRDefault="00B3189D">
          <w:pPr>
            <w:pStyle w:val="TOC1"/>
            <w:tabs>
              <w:tab w:val="left" w:pos="440"/>
              <w:tab w:val="right" w:leader="dot" w:pos="10478"/>
            </w:tabs>
            <w:rPr>
              <w:rFonts w:eastAsiaTheme="minorEastAsia"/>
              <w:noProof/>
              <w:lang w:eastAsia="en-GB"/>
            </w:rPr>
          </w:pPr>
          <w:hyperlink w:anchor="_Toc35000340" w:history="1">
            <w:r w:rsidR="004F1012" w:rsidRPr="00B52C1D">
              <w:rPr>
                <w:rStyle w:val="Hyperlink"/>
                <w:rFonts w:cstheme="minorHAnsi"/>
                <w:b/>
                <w:noProof/>
              </w:rPr>
              <w:t>5.</w:t>
            </w:r>
            <w:r w:rsidR="004F1012">
              <w:rPr>
                <w:rFonts w:eastAsiaTheme="minorEastAsia"/>
                <w:noProof/>
                <w:lang w:eastAsia="en-GB"/>
              </w:rPr>
              <w:tab/>
            </w:r>
            <w:r w:rsidR="004F1012" w:rsidRPr="00B52C1D">
              <w:rPr>
                <w:rStyle w:val="Hyperlink"/>
                <w:rFonts w:cstheme="minorHAnsi"/>
                <w:b/>
                <w:noProof/>
              </w:rPr>
              <w:t>INTRODUCTION</w:t>
            </w:r>
            <w:r w:rsidR="004F1012">
              <w:rPr>
                <w:noProof/>
                <w:webHidden/>
              </w:rPr>
              <w:tab/>
            </w:r>
            <w:r w:rsidR="004F1012">
              <w:rPr>
                <w:noProof/>
                <w:webHidden/>
              </w:rPr>
              <w:fldChar w:fldCharType="begin"/>
            </w:r>
            <w:r w:rsidR="004F1012">
              <w:rPr>
                <w:noProof/>
                <w:webHidden/>
              </w:rPr>
              <w:instrText xml:space="preserve"> PAGEREF _Toc35000340 \h </w:instrText>
            </w:r>
            <w:r w:rsidR="004F1012">
              <w:rPr>
                <w:noProof/>
                <w:webHidden/>
              </w:rPr>
            </w:r>
            <w:r w:rsidR="004F1012">
              <w:rPr>
                <w:noProof/>
                <w:webHidden/>
              </w:rPr>
              <w:fldChar w:fldCharType="separate"/>
            </w:r>
            <w:r w:rsidR="004F1012">
              <w:rPr>
                <w:noProof/>
                <w:webHidden/>
              </w:rPr>
              <w:t>6</w:t>
            </w:r>
            <w:r w:rsidR="004F1012">
              <w:rPr>
                <w:noProof/>
                <w:webHidden/>
              </w:rPr>
              <w:fldChar w:fldCharType="end"/>
            </w:r>
          </w:hyperlink>
        </w:p>
        <w:p w14:paraId="05E67F26" w14:textId="1E28A062" w:rsidR="004F1012" w:rsidRDefault="00B3189D">
          <w:pPr>
            <w:pStyle w:val="TOC2"/>
            <w:tabs>
              <w:tab w:val="left" w:pos="880"/>
              <w:tab w:val="right" w:leader="dot" w:pos="10478"/>
            </w:tabs>
            <w:rPr>
              <w:rFonts w:eastAsiaTheme="minorEastAsia"/>
              <w:noProof/>
              <w:lang w:eastAsia="en-GB"/>
            </w:rPr>
          </w:pPr>
          <w:hyperlink w:anchor="_Toc35000341" w:history="1">
            <w:r w:rsidR="004F1012" w:rsidRPr="00B52C1D">
              <w:rPr>
                <w:rStyle w:val="Hyperlink"/>
                <w:rFonts w:cstheme="minorHAnsi"/>
                <w:b/>
                <w:noProof/>
              </w:rPr>
              <w:t>5.1</w:t>
            </w:r>
            <w:r w:rsidR="004F1012">
              <w:rPr>
                <w:rFonts w:eastAsiaTheme="minorEastAsia"/>
                <w:noProof/>
                <w:lang w:eastAsia="en-GB"/>
              </w:rPr>
              <w:tab/>
            </w:r>
            <w:r w:rsidR="004F1012" w:rsidRPr="00B52C1D">
              <w:rPr>
                <w:rStyle w:val="Hyperlink"/>
                <w:rFonts w:cstheme="minorHAnsi"/>
                <w:b/>
                <w:noProof/>
              </w:rPr>
              <w:t>Audience</w:t>
            </w:r>
            <w:r w:rsidR="004F1012">
              <w:rPr>
                <w:noProof/>
                <w:webHidden/>
              </w:rPr>
              <w:tab/>
            </w:r>
            <w:r w:rsidR="004F1012">
              <w:rPr>
                <w:noProof/>
                <w:webHidden/>
              </w:rPr>
              <w:fldChar w:fldCharType="begin"/>
            </w:r>
            <w:r w:rsidR="004F1012">
              <w:rPr>
                <w:noProof/>
                <w:webHidden/>
              </w:rPr>
              <w:instrText xml:space="preserve"> PAGEREF _Toc35000341 \h </w:instrText>
            </w:r>
            <w:r w:rsidR="004F1012">
              <w:rPr>
                <w:noProof/>
                <w:webHidden/>
              </w:rPr>
            </w:r>
            <w:r w:rsidR="004F1012">
              <w:rPr>
                <w:noProof/>
                <w:webHidden/>
              </w:rPr>
              <w:fldChar w:fldCharType="separate"/>
            </w:r>
            <w:r w:rsidR="004F1012">
              <w:rPr>
                <w:noProof/>
                <w:webHidden/>
              </w:rPr>
              <w:t>6</w:t>
            </w:r>
            <w:r w:rsidR="004F1012">
              <w:rPr>
                <w:noProof/>
                <w:webHidden/>
              </w:rPr>
              <w:fldChar w:fldCharType="end"/>
            </w:r>
          </w:hyperlink>
        </w:p>
        <w:p w14:paraId="76A88D13" w14:textId="4BD4DD63" w:rsidR="004F1012" w:rsidRDefault="00B3189D">
          <w:pPr>
            <w:pStyle w:val="TOC2"/>
            <w:tabs>
              <w:tab w:val="left" w:pos="880"/>
              <w:tab w:val="right" w:leader="dot" w:pos="10478"/>
            </w:tabs>
            <w:rPr>
              <w:rFonts w:eastAsiaTheme="minorEastAsia"/>
              <w:noProof/>
              <w:lang w:eastAsia="en-GB"/>
            </w:rPr>
          </w:pPr>
          <w:hyperlink w:anchor="_Toc35000342" w:history="1">
            <w:r w:rsidR="004F1012" w:rsidRPr="00B52C1D">
              <w:rPr>
                <w:rStyle w:val="Hyperlink"/>
                <w:rFonts w:cstheme="minorHAnsi"/>
                <w:b/>
                <w:noProof/>
              </w:rPr>
              <w:t>5.2</w:t>
            </w:r>
            <w:r w:rsidR="004F1012">
              <w:rPr>
                <w:rFonts w:eastAsiaTheme="minorEastAsia"/>
                <w:noProof/>
                <w:lang w:eastAsia="en-GB"/>
              </w:rPr>
              <w:tab/>
            </w:r>
            <w:r w:rsidR="004F1012" w:rsidRPr="00B52C1D">
              <w:rPr>
                <w:rStyle w:val="Hyperlink"/>
                <w:rFonts w:cstheme="minorHAnsi"/>
                <w:b/>
                <w:noProof/>
              </w:rPr>
              <w:t>Project Summary</w:t>
            </w:r>
            <w:r w:rsidR="004F1012">
              <w:rPr>
                <w:noProof/>
                <w:webHidden/>
              </w:rPr>
              <w:tab/>
            </w:r>
            <w:r w:rsidR="004F1012">
              <w:rPr>
                <w:noProof/>
                <w:webHidden/>
              </w:rPr>
              <w:fldChar w:fldCharType="begin"/>
            </w:r>
            <w:r w:rsidR="004F1012">
              <w:rPr>
                <w:noProof/>
                <w:webHidden/>
              </w:rPr>
              <w:instrText xml:space="preserve"> PAGEREF _Toc35000342 \h </w:instrText>
            </w:r>
            <w:r w:rsidR="004F1012">
              <w:rPr>
                <w:noProof/>
                <w:webHidden/>
              </w:rPr>
            </w:r>
            <w:r w:rsidR="004F1012">
              <w:rPr>
                <w:noProof/>
                <w:webHidden/>
              </w:rPr>
              <w:fldChar w:fldCharType="separate"/>
            </w:r>
            <w:r w:rsidR="004F1012">
              <w:rPr>
                <w:noProof/>
                <w:webHidden/>
              </w:rPr>
              <w:t>6</w:t>
            </w:r>
            <w:r w:rsidR="004F1012">
              <w:rPr>
                <w:noProof/>
                <w:webHidden/>
              </w:rPr>
              <w:fldChar w:fldCharType="end"/>
            </w:r>
          </w:hyperlink>
        </w:p>
        <w:p w14:paraId="3B38FB8D" w14:textId="7E5F8EAF" w:rsidR="004F1012" w:rsidRDefault="00B3189D">
          <w:pPr>
            <w:pStyle w:val="TOC3"/>
            <w:tabs>
              <w:tab w:val="left" w:pos="1320"/>
              <w:tab w:val="right" w:leader="dot" w:pos="10478"/>
            </w:tabs>
            <w:rPr>
              <w:rFonts w:eastAsiaTheme="minorEastAsia"/>
              <w:noProof/>
              <w:lang w:eastAsia="en-GB"/>
            </w:rPr>
          </w:pPr>
          <w:hyperlink w:anchor="_Toc35000343" w:history="1">
            <w:r w:rsidR="004F1012" w:rsidRPr="00B52C1D">
              <w:rPr>
                <w:rStyle w:val="Hyperlink"/>
                <w:rFonts w:cstheme="minorHAnsi"/>
                <w:b/>
                <w:noProof/>
              </w:rPr>
              <w:t>5.2.1</w:t>
            </w:r>
            <w:r w:rsidR="004F1012">
              <w:rPr>
                <w:rFonts w:eastAsiaTheme="minorEastAsia"/>
                <w:noProof/>
                <w:lang w:eastAsia="en-GB"/>
              </w:rPr>
              <w:tab/>
            </w:r>
            <w:r w:rsidR="004F1012" w:rsidRPr="00B52C1D">
              <w:rPr>
                <w:rStyle w:val="Hyperlink"/>
                <w:rFonts w:cstheme="minorHAnsi"/>
                <w:b/>
                <w:noProof/>
              </w:rPr>
              <w:t>Background</w:t>
            </w:r>
            <w:r w:rsidR="004F1012">
              <w:rPr>
                <w:noProof/>
                <w:webHidden/>
              </w:rPr>
              <w:tab/>
            </w:r>
            <w:r w:rsidR="004F1012">
              <w:rPr>
                <w:noProof/>
                <w:webHidden/>
              </w:rPr>
              <w:fldChar w:fldCharType="begin"/>
            </w:r>
            <w:r w:rsidR="004F1012">
              <w:rPr>
                <w:noProof/>
                <w:webHidden/>
              </w:rPr>
              <w:instrText xml:space="preserve"> PAGEREF _Toc35000343 \h </w:instrText>
            </w:r>
            <w:r w:rsidR="004F1012">
              <w:rPr>
                <w:noProof/>
                <w:webHidden/>
              </w:rPr>
            </w:r>
            <w:r w:rsidR="004F1012">
              <w:rPr>
                <w:noProof/>
                <w:webHidden/>
              </w:rPr>
              <w:fldChar w:fldCharType="separate"/>
            </w:r>
            <w:r w:rsidR="004F1012">
              <w:rPr>
                <w:noProof/>
                <w:webHidden/>
              </w:rPr>
              <w:t>6</w:t>
            </w:r>
            <w:r w:rsidR="004F1012">
              <w:rPr>
                <w:noProof/>
                <w:webHidden/>
              </w:rPr>
              <w:fldChar w:fldCharType="end"/>
            </w:r>
          </w:hyperlink>
        </w:p>
        <w:p w14:paraId="14172E8F" w14:textId="31C97495" w:rsidR="004F1012" w:rsidRDefault="00B3189D">
          <w:pPr>
            <w:pStyle w:val="TOC3"/>
            <w:tabs>
              <w:tab w:val="left" w:pos="1320"/>
              <w:tab w:val="right" w:leader="dot" w:pos="10478"/>
            </w:tabs>
            <w:rPr>
              <w:rFonts w:eastAsiaTheme="minorEastAsia"/>
              <w:noProof/>
              <w:lang w:eastAsia="en-GB"/>
            </w:rPr>
          </w:pPr>
          <w:hyperlink w:anchor="_Toc35000344" w:history="1">
            <w:r w:rsidR="004F1012" w:rsidRPr="00B52C1D">
              <w:rPr>
                <w:rStyle w:val="Hyperlink"/>
                <w:rFonts w:cstheme="minorHAnsi"/>
                <w:b/>
                <w:noProof/>
              </w:rPr>
              <w:t>5.2.2</w:t>
            </w:r>
            <w:r w:rsidR="004F1012">
              <w:rPr>
                <w:rFonts w:eastAsiaTheme="minorEastAsia"/>
                <w:noProof/>
                <w:lang w:eastAsia="en-GB"/>
              </w:rPr>
              <w:tab/>
            </w:r>
            <w:r w:rsidR="004F1012" w:rsidRPr="00B52C1D">
              <w:rPr>
                <w:rStyle w:val="Hyperlink"/>
                <w:rFonts w:cstheme="minorHAnsi"/>
                <w:b/>
                <w:noProof/>
              </w:rPr>
              <w:t>Objectives</w:t>
            </w:r>
            <w:r w:rsidR="004F1012">
              <w:rPr>
                <w:noProof/>
                <w:webHidden/>
              </w:rPr>
              <w:tab/>
            </w:r>
            <w:r w:rsidR="004F1012">
              <w:rPr>
                <w:noProof/>
                <w:webHidden/>
              </w:rPr>
              <w:fldChar w:fldCharType="begin"/>
            </w:r>
            <w:r w:rsidR="004F1012">
              <w:rPr>
                <w:noProof/>
                <w:webHidden/>
              </w:rPr>
              <w:instrText xml:space="preserve"> PAGEREF _Toc35000344 \h </w:instrText>
            </w:r>
            <w:r w:rsidR="004F1012">
              <w:rPr>
                <w:noProof/>
                <w:webHidden/>
              </w:rPr>
            </w:r>
            <w:r w:rsidR="004F1012">
              <w:rPr>
                <w:noProof/>
                <w:webHidden/>
              </w:rPr>
              <w:fldChar w:fldCharType="separate"/>
            </w:r>
            <w:r w:rsidR="004F1012">
              <w:rPr>
                <w:noProof/>
                <w:webHidden/>
              </w:rPr>
              <w:t>7</w:t>
            </w:r>
            <w:r w:rsidR="004F1012">
              <w:rPr>
                <w:noProof/>
                <w:webHidden/>
              </w:rPr>
              <w:fldChar w:fldCharType="end"/>
            </w:r>
          </w:hyperlink>
        </w:p>
        <w:p w14:paraId="5861F1B9" w14:textId="7581DDC5" w:rsidR="004F1012" w:rsidRDefault="00B3189D">
          <w:pPr>
            <w:pStyle w:val="TOC3"/>
            <w:tabs>
              <w:tab w:val="left" w:pos="1320"/>
              <w:tab w:val="right" w:leader="dot" w:pos="10478"/>
            </w:tabs>
            <w:rPr>
              <w:rFonts w:eastAsiaTheme="minorEastAsia"/>
              <w:noProof/>
              <w:lang w:eastAsia="en-GB"/>
            </w:rPr>
          </w:pPr>
          <w:hyperlink w:anchor="_Toc35000345" w:history="1">
            <w:r w:rsidR="004F1012" w:rsidRPr="00B52C1D">
              <w:rPr>
                <w:rStyle w:val="Hyperlink"/>
                <w:rFonts w:cstheme="minorHAnsi"/>
                <w:b/>
                <w:noProof/>
              </w:rPr>
              <w:t>5.2.3</w:t>
            </w:r>
            <w:r w:rsidR="004F1012">
              <w:rPr>
                <w:rFonts w:eastAsiaTheme="minorEastAsia"/>
                <w:noProof/>
                <w:lang w:eastAsia="en-GB"/>
              </w:rPr>
              <w:tab/>
            </w:r>
            <w:r w:rsidR="004F1012" w:rsidRPr="00B52C1D">
              <w:rPr>
                <w:rStyle w:val="Hyperlink"/>
                <w:rFonts w:cstheme="minorHAnsi"/>
                <w:b/>
                <w:noProof/>
              </w:rPr>
              <w:t>Business Drivers</w:t>
            </w:r>
            <w:r w:rsidR="004F1012">
              <w:rPr>
                <w:noProof/>
                <w:webHidden/>
              </w:rPr>
              <w:tab/>
            </w:r>
            <w:r w:rsidR="004F1012">
              <w:rPr>
                <w:noProof/>
                <w:webHidden/>
              </w:rPr>
              <w:fldChar w:fldCharType="begin"/>
            </w:r>
            <w:r w:rsidR="004F1012">
              <w:rPr>
                <w:noProof/>
                <w:webHidden/>
              </w:rPr>
              <w:instrText xml:space="preserve"> PAGEREF _Toc35000345 \h </w:instrText>
            </w:r>
            <w:r w:rsidR="004F1012">
              <w:rPr>
                <w:noProof/>
                <w:webHidden/>
              </w:rPr>
            </w:r>
            <w:r w:rsidR="004F1012">
              <w:rPr>
                <w:noProof/>
                <w:webHidden/>
              </w:rPr>
              <w:fldChar w:fldCharType="separate"/>
            </w:r>
            <w:r w:rsidR="004F1012">
              <w:rPr>
                <w:noProof/>
                <w:webHidden/>
              </w:rPr>
              <w:t>7</w:t>
            </w:r>
            <w:r w:rsidR="004F1012">
              <w:rPr>
                <w:noProof/>
                <w:webHidden/>
              </w:rPr>
              <w:fldChar w:fldCharType="end"/>
            </w:r>
          </w:hyperlink>
        </w:p>
        <w:p w14:paraId="408334E0" w14:textId="52EADC71" w:rsidR="004F1012" w:rsidRDefault="00B3189D">
          <w:pPr>
            <w:pStyle w:val="TOC2"/>
            <w:tabs>
              <w:tab w:val="left" w:pos="880"/>
              <w:tab w:val="right" w:leader="dot" w:pos="10478"/>
            </w:tabs>
            <w:rPr>
              <w:rFonts w:eastAsiaTheme="minorEastAsia"/>
              <w:noProof/>
              <w:lang w:eastAsia="en-GB"/>
            </w:rPr>
          </w:pPr>
          <w:hyperlink w:anchor="_Toc35000346" w:history="1">
            <w:r w:rsidR="004F1012" w:rsidRPr="00B52C1D">
              <w:rPr>
                <w:rStyle w:val="Hyperlink"/>
                <w:rFonts w:cstheme="minorHAnsi"/>
                <w:b/>
                <w:noProof/>
              </w:rPr>
              <w:t>5.3</w:t>
            </w:r>
            <w:r w:rsidR="004F1012">
              <w:rPr>
                <w:rFonts w:eastAsiaTheme="minorEastAsia"/>
                <w:noProof/>
                <w:lang w:eastAsia="en-GB"/>
              </w:rPr>
              <w:tab/>
            </w:r>
            <w:r w:rsidR="004F1012" w:rsidRPr="00B52C1D">
              <w:rPr>
                <w:rStyle w:val="Hyperlink"/>
                <w:rFonts w:cstheme="minorHAnsi"/>
                <w:b/>
                <w:noProof/>
              </w:rPr>
              <w:t>Project Scope</w:t>
            </w:r>
            <w:r w:rsidR="004F1012">
              <w:rPr>
                <w:noProof/>
                <w:webHidden/>
              </w:rPr>
              <w:tab/>
            </w:r>
            <w:r w:rsidR="004F1012">
              <w:rPr>
                <w:noProof/>
                <w:webHidden/>
              </w:rPr>
              <w:fldChar w:fldCharType="begin"/>
            </w:r>
            <w:r w:rsidR="004F1012">
              <w:rPr>
                <w:noProof/>
                <w:webHidden/>
              </w:rPr>
              <w:instrText xml:space="preserve"> PAGEREF _Toc35000346 \h </w:instrText>
            </w:r>
            <w:r w:rsidR="004F1012">
              <w:rPr>
                <w:noProof/>
                <w:webHidden/>
              </w:rPr>
            </w:r>
            <w:r w:rsidR="004F1012">
              <w:rPr>
                <w:noProof/>
                <w:webHidden/>
              </w:rPr>
              <w:fldChar w:fldCharType="separate"/>
            </w:r>
            <w:r w:rsidR="004F1012">
              <w:rPr>
                <w:noProof/>
                <w:webHidden/>
              </w:rPr>
              <w:t>7</w:t>
            </w:r>
            <w:r w:rsidR="004F1012">
              <w:rPr>
                <w:noProof/>
                <w:webHidden/>
              </w:rPr>
              <w:fldChar w:fldCharType="end"/>
            </w:r>
          </w:hyperlink>
        </w:p>
        <w:p w14:paraId="04905A15" w14:textId="17CA4144" w:rsidR="004F1012" w:rsidRDefault="00B3189D">
          <w:pPr>
            <w:pStyle w:val="TOC3"/>
            <w:tabs>
              <w:tab w:val="left" w:pos="1320"/>
              <w:tab w:val="right" w:leader="dot" w:pos="10478"/>
            </w:tabs>
            <w:rPr>
              <w:rFonts w:eastAsiaTheme="minorEastAsia"/>
              <w:noProof/>
              <w:lang w:eastAsia="en-GB"/>
            </w:rPr>
          </w:pPr>
          <w:hyperlink w:anchor="_Toc35000347" w:history="1">
            <w:r w:rsidR="004F1012" w:rsidRPr="00B52C1D">
              <w:rPr>
                <w:rStyle w:val="Hyperlink"/>
                <w:rFonts w:cstheme="minorHAnsi"/>
                <w:b/>
                <w:noProof/>
              </w:rPr>
              <w:t>5.3.1</w:t>
            </w:r>
            <w:r w:rsidR="004F1012">
              <w:rPr>
                <w:rFonts w:eastAsiaTheme="minorEastAsia"/>
                <w:noProof/>
                <w:lang w:eastAsia="en-GB"/>
              </w:rPr>
              <w:tab/>
            </w:r>
            <w:r w:rsidR="004F1012" w:rsidRPr="00B52C1D">
              <w:rPr>
                <w:rStyle w:val="Hyperlink"/>
                <w:rFonts w:cstheme="minorHAnsi"/>
                <w:b/>
                <w:noProof/>
              </w:rPr>
              <w:t>In-Scope Functionality</w:t>
            </w:r>
            <w:r w:rsidR="004F1012">
              <w:rPr>
                <w:noProof/>
                <w:webHidden/>
              </w:rPr>
              <w:tab/>
            </w:r>
            <w:r w:rsidR="004F1012">
              <w:rPr>
                <w:noProof/>
                <w:webHidden/>
              </w:rPr>
              <w:fldChar w:fldCharType="begin"/>
            </w:r>
            <w:r w:rsidR="004F1012">
              <w:rPr>
                <w:noProof/>
                <w:webHidden/>
              </w:rPr>
              <w:instrText xml:space="preserve"> PAGEREF _Toc35000347 \h </w:instrText>
            </w:r>
            <w:r w:rsidR="004F1012">
              <w:rPr>
                <w:noProof/>
                <w:webHidden/>
              </w:rPr>
            </w:r>
            <w:r w:rsidR="004F1012">
              <w:rPr>
                <w:noProof/>
                <w:webHidden/>
              </w:rPr>
              <w:fldChar w:fldCharType="separate"/>
            </w:r>
            <w:r w:rsidR="004F1012">
              <w:rPr>
                <w:noProof/>
                <w:webHidden/>
              </w:rPr>
              <w:t>7</w:t>
            </w:r>
            <w:r w:rsidR="004F1012">
              <w:rPr>
                <w:noProof/>
                <w:webHidden/>
              </w:rPr>
              <w:fldChar w:fldCharType="end"/>
            </w:r>
          </w:hyperlink>
        </w:p>
        <w:p w14:paraId="30DC8FE7" w14:textId="50659505" w:rsidR="004F1012" w:rsidRDefault="00B3189D">
          <w:pPr>
            <w:pStyle w:val="TOC3"/>
            <w:tabs>
              <w:tab w:val="left" w:pos="1320"/>
              <w:tab w:val="right" w:leader="dot" w:pos="10478"/>
            </w:tabs>
            <w:rPr>
              <w:rFonts w:eastAsiaTheme="minorEastAsia"/>
              <w:noProof/>
              <w:lang w:eastAsia="en-GB"/>
            </w:rPr>
          </w:pPr>
          <w:hyperlink w:anchor="_Toc35000348" w:history="1">
            <w:r w:rsidR="004F1012" w:rsidRPr="00B52C1D">
              <w:rPr>
                <w:rStyle w:val="Hyperlink"/>
                <w:rFonts w:cstheme="minorHAnsi"/>
                <w:b/>
                <w:noProof/>
              </w:rPr>
              <w:t>5.3.2</w:t>
            </w:r>
            <w:r w:rsidR="004F1012">
              <w:rPr>
                <w:rFonts w:eastAsiaTheme="minorEastAsia"/>
                <w:noProof/>
                <w:lang w:eastAsia="en-GB"/>
              </w:rPr>
              <w:tab/>
            </w:r>
            <w:r w:rsidR="004F1012" w:rsidRPr="00B52C1D">
              <w:rPr>
                <w:rStyle w:val="Hyperlink"/>
                <w:rFonts w:cstheme="minorHAnsi"/>
                <w:b/>
                <w:noProof/>
              </w:rPr>
              <w:t>Out of Scope Functionality</w:t>
            </w:r>
            <w:r w:rsidR="004F1012">
              <w:rPr>
                <w:noProof/>
                <w:webHidden/>
              </w:rPr>
              <w:tab/>
            </w:r>
            <w:r w:rsidR="004F1012">
              <w:rPr>
                <w:noProof/>
                <w:webHidden/>
              </w:rPr>
              <w:fldChar w:fldCharType="begin"/>
            </w:r>
            <w:r w:rsidR="004F1012">
              <w:rPr>
                <w:noProof/>
                <w:webHidden/>
              </w:rPr>
              <w:instrText xml:space="preserve"> PAGEREF _Toc35000348 \h </w:instrText>
            </w:r>
            <w:r w:rsidR="004F1012">
              <w:rPr>
                <w:noProof/>
                <w:webHidden/>
              </w:rPr>
            </w:r>
            <w:r w:rsidR="004F1012">
              <w:rPr>
                <w:noProof/>
                <w:webHidden/>
              </w:rPr>
              <w:fldChar w:fldCharType="separate"/>
            </w:r>
            <w:r w:rsidR="004F1012">
              <w:rPr>
                <w:noProof/>
                <w:webHidden/>
              </w:rPr>
              <w:t>14</w:t>
            </w:r>
            <w:r w:rsidR="004F1012">
              <w:rPr>
                <w:noProof/>
                <w:webHidden/>
              </w:rPr>
              <w:fldChar w:fldCharType="end"/>
            </w:r>
          </w:hyperlink>
        </w:p>
        <w:p w14:paraId="18895435" w14:textId="0BAFF020" w:rsidR="004F1012" w:rsidRDefault="00B3189D">
          <w:pPr>
            <w:pStyle w:val="TOC2"/>
            <w:tabs>
              <w:tab w:val="left" w:pos="880"/>
              <w:tab w:val="right" w:leader="dot" w:pos="10478"/>
            </w:tabs>
            <w:rPr>
              <w:rFonts w:eastAsiaTheme="minorEastAsia"/>
              <w:noProof/>
              <w:lang w:eastAsia="en-GB"/>
            </w:rPr>
          </w:pPr>
          <w:hyperlink w:anchor="_Toc35000349" w:history="1">
            <w:r w:rsidR="004F1012" w:rsidRPr="00B52C1D">
              <w:rPr>
                <w:rStyle w:val="Hyperlink"/>
                <w:rFonts w:cstheme="minorHAnsi"/>
                <w:b/>
                <w:noProof/>
              </w:rPr>
              <w:t>5.4</w:t>
            </w:r>
            <w:r w:rsidR="004F1012">
              <w:rPr>
                <w:rFonts w:eastAsiaTheme="minorEastAsia"/>
                <w:noProof/>
                <w:lang w:eastAsia="en-GB"/>
              </w:rPr>
              <w:tab/>
            </w:r>
            <w:r w:rsidR="004F1012" w:rsidRPr="00B52C1D">
              <w:rPr>
                <w:rStyle w:val="Hyperlink"/>
                <w:rFonts w:cstheme="minorHAnsi"/>
                <w:b/>
                <w:noProof/>
              </w:rPr>
              <w:t>Document References</w:t>
            </w:r>
            <w:r w:rsidR="004F1012">
              <w:rPr>
                <w:noProof/>
                <w:webHidden/>
              </w:rPr>
              <w:tab/>
            </w:r>
            <w:r w:rsidR="004F1012">
              <w:rPr>
                <w:noProof/>
                <w:webHidden/>
              </w:rPr>
              <w:fldChar w:fldCharType="begin"/>
            </w:r>
            <w:r w:rsidR="004F1012">
              <w:rPr>
                <w:noProof/>
                <w:webHidden/>
              </w:rPr>
              <w:instrText xml:space="preserve"> PAGEREF _Toc35000349 \h </w:instrText>
            </w:r>
            <w:r w:rsidR="004F1012">
              <w:rPr>
                <w:noProof/>
                <w:webHidden/>
              </w:rPr>
            </w:r>
            <w:r w:rsidR="004F1012">
              <w:rPr>
                <w:noProof/>
                <w:webHidden/>
              </w:rPr>
              <w:fldChar w:fldCharType="separate"/>
            </w:r>
            <w:r w:rsidR="004F1012">
              <w:rPr>
                <w:noProof/>
                <w:webHidden/>
              </w:rPr>
              <w:t>14</w:t>
            </w:r>
            <w:r w:rsidR="004F1012">
              <w:rPr>
                <w:noProof/>
                <w:webHidden/>
              </w:rPr>
              <w:fldChar w:fldCharType="end"/>
            </w:r>
          </w:hyperlink>
        </w:p>
        <w:p w14:paraId="67702D13" w14:textId="77BEF1B6" w:rsidR="004F1012" w:rsidRDefault="00B3189D">
          <w:pPr>
            <w:pStyle w:val="TOC1"/>
            <w:tabs>
              <w:tab w:val="left" w:pos="440"/>
              <w:tab w:val="right" w:leader="dot" w:pos="10478"/>
            </w:tabs>
            <w:rPr>
              <w:rFonts w:eastAsiaTheme="minorEastAsia"/>
              <w:noProof/>
              <w:lang w:eastAsia="en-GB"/>
            </w:rPr>
          </w:pPr>
          <w:hyperlink w:anchor="_Toc35000350" w:history="1">
            <w:r w:rsidR="004F1012" w:rsidRPr="00B52C1D">
              <w:rPr>
                <w:rStyle w:val="Hyperlink"/>
                <w:rFonts w:cstheme="minorHAnsi"/>
                <w:b/>
                <w:noProof/>
              </w:rPr>
              <w:t>6.</w:t>
            </w:r>
            <w:r w:rsidR="004F1012">
              <w:rPr>
                <w:rFonts w:eastAsiaTheme="minorEastAsia"/>
                <w:noProof/>
                <w:lang w:eastAsia="en-GB"/>
              </w:rPr>
              <w:tab/>
            </w:r>
            <w:r w:rsidR="004F1012" w:rsidRPr="00B52C1D">
              <w:rPr>
                <w:rStyle w:val="Hyperlink"/>
                <w:rFonts w:cstheme="minorHAnsi"/>
                <w:b/>
                <w:noProof/>
              </w:rPr>
              <w:t>BUSINESS REQUIREMENTS</w:t>
            </w:r>
            <w:r w:rsidR="004F1012">
              <w:rPr>
                <w:noProof/>
                <w:webHidden/>
              </w:rPr>
              <w:tab/>
            </w:r>
            <w:r w:rsidR="004F1012">
              <w:rPr>
                <w:noProof/>
                <w:webHidden/>
              </w:rPr>
              <w:fldChar w:fldCharType="begin"/>
            </w:r>
            <w:r w:rsidR="004F1012">
              <w:rPr>
                <w:noProof/>
                <w:webHidden/>
              </w:rPr>
              <w:instrText xml:space="preserve"> PAGEREF _Toc35000350 \h </w:instrText>
            </w:r>
            <w:r w:rsidR="004F1012">
              <w:rPr>
                <w:noProof/>
                <w:webHidden/>
              </w:rPr>
            </w:r>
            <w:r w:rsidR="004F1012">
              <w:rPr>
                <w:noProof/>
                <w:webHidden/>
              </w:rPr>
              <w:fldChar w:fldCharType="separate"/>
            </w:r>
            <w:r w:rsidR="004F1012">
              <w:rPr>
                <w:noProof/>
                <w:webHidden/>
              </w:rPr>
              <w:t>14</w:t>
            </w:r>
            <w:r w:rsidR="004F1012">
              <w:rPr>
                <w:noProof/>
                <w:webHidden/>
              </w:rPr>
              <w:fldChar w:fldCharType="end"/>
            </w:r>
          </w:hyperlink>
        </w:p>
        <w:p w14:paraId="557E181B" w14:textId="325BDDD3" w:rsidR="004F1012" w:rsidRDefault="00B3189D">
          <w:pPr>
            <w:pStyle w:val="TOC1"/>
            <w:tabs>
              <w:tab w:val="left" w:pos="440"/>
              <w:tab w:val="right" w:leader="dot" w:pos="10478"/>
            </w:tabs>
            <w:rPr>
              <w:rFonts w:eastAsiaTheme="minorEastAsia"/>
              <w:noProof/>
              <w:lang w:eastAsia="en-GB"/>
            </w:rPr>
          </w:pPr>
          <w:hyperlink w:anchor="_Toc35000351" w:history="1">
            <w:r w:rsidR="004F1012" w:rsidRPr="00B52C1D">
              <w:rPr>
                <w:rStyle w:val="Hyperlink"/>
                <w:rFonts w:cstheme="minorHAnsi"/>
                <w:b/>
                <w:noProof/>
              </w:rPr>
              <w:t>7.</w:t>
            </w:r>
            <w:r w:rsidR="004F1012">
              <w:rPr>
                <w:rFonts w:eastAsiaTheme="minorEastAsia"/>
                <w:noProof/>
                <w:lang w:eastAsia="en-GB"/>
              </w:rPr>
              <w:tab/>
            </w:r>
            <w:r w:rsidR="004F1012" w:rsidRPr="00B52C1D">
              <w:rPr>
                <w:rStyle w:val="Hyperlink"/>
                <w:rFonts w:cstheme="minorHAnsi"/>
                <w:b/>
                <w:noProof/>
              </w:rPr>
              <w:t>SYSTEM REQUIREMENTS</w:t>
            </w:r>
            <w:r w:rsidR="004F1012">
              <w:rPr>
                <w:noProof/>
                <w:webHidden/>
              </w:rPr>
              <w:tab/>
            </w:r>
            <w:r w:rsidR="004F1012">
              <w:rPr>
                <w:noProof/>
                <w:webHidden/>
              </w:rPr>
              <w:fldChar w:fldCharType="begin"/>
            </w:r>
            <w:r w:rsidR="004F1012">
              <w:rPr>
                <w:noProof/>
                <w:webHidden/>
              </w:rPr>
              <w:instrText xml:space="preserve"> PAGEREF _Toc35000351 \h </w:instrText>
            </w:r>
            <w:r w:rsidR="004F1012">
              <w:rPr>
                <w:noProof/>
                <w:webHidden/>
              </w:rPr>
            </w:r>
            <w:r w:rsidR="004F1012">
              <w:rPr>
                <w:noProof/>
                <w:webHidden/>
              </w:rPr>
              <w:fldChar w:fldCharType="separate"/>
            </w:r>
            <w:r w:rsidR="004F1012">
              <w:rPr>
                <w:noProof/>
                <w:webHidden/>
              </w:rPr>
              <w:t>15</w:t>
            </w:r>
            <w:r w:rsidR="004F1012">
              <w:rPr>
                <w:noProof/>
                <w:webHidden/>
              </w:rPr>
              <w:fldChar w:fldCharType="end"/>
            </w:r>
          </w:hyperlink>
        </w:p>
        <w:p w14:paraId="616F945B" w14:textId="6FCF14FB" w:rsidR="004F1012" w:rsidRDefault="00B3189D">
          <w:pPr>
            <w:pStyle w:val="TOC2"/>
            <w:tabs>
              <w:tab w:val="left" w:pos="880"/>
              <w:tab w:val="right" w:leader="dot" w:pos="10478"/>
            </w:tabs>
            <w:rPr>
              <w:rFonts w:eastAsiaTheme="minorEastAsia"/>
              <w:noProof/>
              <w:lang w:eastAsia="en-GB"/>
            </w:rPr>
          </w:pPr>
          <w:hyperlink w:anchor="_Toc35000352" w:history="1">
            <w:r w:rsidR="004F1012" w:rsidRPr="00B52C1D">
              <w:rPr>
                <w:rStyle w:val="Hyperlink"/>
                <w:rFonts w:cstheme="minorHAnsi"/>
                <w:b/>
                <w:noProof/>
              </w:rPr>
              <w:t>7.1</w:t>
            </w:r>
            <w:r w:rsidR="004F1012">
              <w:rPr>
                <w:rFonts w:eastAsiaTheme="minorEastAsia"/>
                <w:noProof/>
                <w:lang w:eastAsia="en-GB"/>
              </w:rPr>
              <w:tab/>
            </w:r>
            <w:r w:rsidR="004F1012" w:rsidRPr="00B52C1D">
              <w:rPr>
                <w:rStyle w:val="Hyperlink"/>
                <w:rFonts w:cstheme="minorHAnsi"/>
                <w:b/>
                <w:noProof/>
              </w:rPr>
              <w:t>Context</w:t>
            </w:r>
            <w:r w:rsidR="004F1012">
              <w:rPr>
                <w:noProof/>
                <w:webHidden/>
              </w:rPr>
              <w:tab/>
            </w:r>
            <w:r w:rsidR="004F1012">
              <w:rPr>
                <w:noProof/>
                <w:webHidden/>
              </w:rPr>
              <w:fldChar w:fldCharType="begin"/>
            </w:r>
            <w:r w:rsidR="004F1012">
              <w:rPr>
                <w:noProof/>
                <w:webHidden/>
              </w:rPr>
              <w:instrText xml:space="preserve"> PAGEREF _Toc35000352 \h </w:instrText>
            </w:r>
            <w:r w:rsidR="004F1012">
              <w:rPr>
                <w:noProof/>
                <w:webHidden/>
              </w:rPr>
            </w:r>
            <w:r w:rsidR="004F1012">
              <w:rPr>
                <w:noProof/>
                <w:webHidden/>
              </w:rPr>
              <w:fldChar w:fldCharType="separate"/>
            </w:r>
            <w:r w:rsidR="004F1012">
              <w:rPr>
                <w:noProof/>
                <w:webHidden/>
              </w:rPr>
              <w:t>15</w:t>
            </w:r>
            <w:r w:rsidR="004F1012">
              <w:rPr>
                <w:noProof/>
                <w:webHidden/>
              </w:rPr>
              <w:fldChar w:fldCharType="end"/>
            </w:r>
          </w:hyperlink>
        </w:p>
        <w:p w14:paraId="109B4B04" w14:textId="7D4EC1F6" w:rsidR="004F1012" w:rsidRDefault="00B3189D">
          <w:pPr>
            <w:pStyle w:val="TOC2"/>
            <w:tabs>
              <w:tab w:val="left" w:pos="880"/>
              <w:tab w:val="right" w:leader="dot" w:pos="10478"/>
            </w:tabs>
            <w:rPr>
              <w:rFonts w:eastAsiaTheme="minorEastAsia"/>
              <w:noProof/>
              <w:lang w:eastAsia="en-GB"/>
            </w:rPr>
          </w:pPr>
          <w:hyperlink w:anchor="_Toc35000353" w:history="1">
            <w:r w:rsidR="004F1012" w:rsidRPr="00B52C1D">
              <w:rPr>
                <w:rStyle w:val="Hyperlink"/>
                <w:rFonts w:cstheme="minorHAnsi"/>
                <w:b/>
                <w:noProof/>
              </w:rPr>
              <w:t>7.2</w:t>
            </w:r>
            <w:r w:rsidR="004F1012">
              <w:rPr>
                <w:rFonts w:eastAsiaTheme="minorEastAsia"/>
                <w:noProof/>
                <w:lang w:eastAsia="en-GB"/>
              </w:rPr>
              <w:tab/>
            </w:r>
            <w:r w:rsidR="004F1012" w:rsidRPr="00B52C1D">
              <w:rPr>
                <w:rStyle w:val="Hyperlink"/>
                <w:rFonts w:cstheme="minorHAnsi"/>
                <w:b/>
                <w:noProof/>
              </w:rPr>
              <w:t>Users</w:t>
            </w:r>
            <w:r w:rsidR="004F1012">
              <w:rPr>
                <w:noProof/>
                <w:webHidden/>
              </w:rPr>
              <w:tab/>
            </w:r>
            <w:r w:rsidR="004F1012">
              <w:rPr>
                <w:noProof/>
                <w:webHidden/>
              </w:rPr>
              <w:fldChar w:fldCharType="begin"/>
            </w:r>
            <w:r w:rsidR="004F1012">
              <w:rPr>
                <w:noProof/>
                <w:webHidden/>
              </w:rPr>
              <w:instrText xml:space="preserve"> PAGEREF _Toc35000353 \h </w:instrText>
            </w:r>
            <w:r w:rsidR="004F1012">
              <w:rPr>
                <w:noProof/>
                <w:webHidden/>
              </w:rPr>
            </w:r>
            <w:r w:rsidR="004F1012">
              <w:rPr>
                <w:noProof/>
                <w:webHidden/>
              </w:rPr>
              <w:fldChar w:fldCharType="separate"/>
            </w:r>
            <w:r w:rsidR="004F1012">
              <w:rPr>
                <w:noProof/>
                <w:webHidden/>
              </w:rPr>
              <w:t>15</w:t>
            </w:r>
            <w:r w:rsidR="004F1012">
              <w:rPr>
                <w:noProof/>
                <w:webHidden/>
              </w:rPr>
              <w:fldChar w:fldCharType="end"/>
            </w:r>
          </w:hyperlink>
        </w:p>
        <w:p w14:paraId="309997C5" w14:textId="66AEBA4F" w:rsidR="004F1012" w:rsidRDefault="00B3189D">
          <w:pPr>
            <w:pStyle w:val="TOC2"/>
            <w:tabs>
              <w:tab w:val="left" w:pos="880"/>
              <w:tab w:val="right" w:leader="dot" w:pos="10478"/>
            </w:tabs>
            <w:rPr>
              <w:rFonts w:eastAsiaTheme="minorEastAsia"/>
              <w:noProof/>
              <w:lang w:eastAsia="en-GB"/>
            </w:rPr>
          </w:pPr>
          <w:hyperlink w:anchor="_Toc35000354" w:history="1">
            <w:r w:rsidR="004F1012" w:rsidRPr="00B52C1D">
              <w:rPr>
                <w:rStyle w:val="Hyperlink"/>
                <w:rFonts w:cstheme="minorHAnsi"/>
                <w:b/>
                <w:noProof/>
              </w:rPr>
              <w:t>7.3</w:t>
            </w:r>
            <w:r w:rsidR="004F1012">
              <w:rPr>
                <w:rFonts w:eastAsiaTheme="minorEastAsia"/>
                <w:noProof/>
                <w:lang w:eastAsia="en-GB"/>
              </w:rPr>
              <w:tab/>
            </w:r>
            <w:r w:rsidR="004F1012" w:rsidRPr="00B52C1D">
              <w:rPr>
                <w:rStyle w:val="Hyperlink"/>
                <w:rFonts w:cstheme="minorHAnsi"/>
                <w:b/>
                <w:noProof/>
              </w:rPr>
              <w:t>Process Flow</w:t>
            </w:r>
            <w:r w:rsidR="004F1012">
              <w:rPr>
                <w:noProof/>
                <w:webHidden/>
              </w:rPr>
              <w:tab/>
            </w:r>
            <w:r w:rsidR="004F1012">
              <w:rPr>
                <w:noProof/>
                <w:webHidden/>
              </w:rPr>
              <w:fldChar w:fldCharType="begin"/>
            </w:r>
            <w:r w:rsidR="004F1012">
              <w:rPr>
                <w:noProof/>
                <w:webHidden/>
              </w:rPr>
              <w:instrText xml:space="preserve"> PAGEREF _Toc35000354 \h </w:instrText>
            </w:r>
            <w:r w:rsidR="004F1012">
              <w:rPr>
                <w:noProof/>
                <w:webHidden/>
              </w:rPr>
            </w:r>
            <w:r w:rsidR="004F1012">
              <w:rPr>
                <w:noProof/>
                <w:webHidden/>
              </w:rPr>
              <w:fldChar w:fldCharType="separate"/>
            </w:r>
            <w:r w:rsidR="004F1012">
              <w:rPr>
                <w:noProof/>
                <w:webHidden/>
              </w:rPr>
              <w:t>17</w:t>
            </w:r>
            <w:r w:rsidR="004F1012">
              <w:rPr>
                <w:noProof/>
                <w:webHidden/>
              </w:rPr>
              <w:fldChar w:fldCharType="end"/>
            </w:r>
          </w:hyperlink>
        </w:p>
        <w:p w14:paraId="0F6026B4" w14:textId="0949C6A4" w:rsidR="004F1012" w:rsidRDefault="00B3189D">
          <w:pPr>
            <w:pStyle w:val="TOC3"/>
            <w:tabs>
              <w:tab w:val="left" w:pos="1320"/>
              <w:tab w:val="right" w:leader="dot" w:pos="10478"/>
            </w:tabs>
            <w:rPr>
              <w:rFonts w:eastAsiaTheme="minorEastAsia"/>
              <w:noProof/>
              <w:lang w:eastAsia="en-GB"/>
            </w:rPr>
          </w:pPr>
          <w:hyperlink w:anchor="_Toc35000355" w:history="1">
            <w:r w:rsidR="004F1012" w:rsidRPr="00B52C1D">
              <w:rPr>
                <w:rStyle w:val="Hyperlink"/>
                <w:rFonts w:cstheme="minorHAnsi"/>
                <w:b/>
                <w:noProof/>
              </w:rPr>
              <w:t>7.3.1</w:t>
            </w:r>
            <w:r w:rsidR="004F1012">
              <w:rPr>
                <w:rFonts w:eastAsiaTheme="minorEastAsia"/>
                <w:noProof/>
                <w:lang w:eastAsia="en-GB"/>
              </w:rPr>
              <w:tab/>
            </w:r>
            <w:r w:rsidR="004F1012" w:rsidRPr="00B52C1D">
              <w:rPr>
                <w:rStyle w:val="Hyperlink"/>
                <w:rFonts w:cstheme="minorHAnsi"/>
                <w:b/>
                <w:noProof/>
              </w:rPr>
              <w:t>Permissions</w:t>
            </w:r>
            <w:r w:rsidR="004F1012">
              <w:rPr>
                <w:noProof/>
                <w:webHidden/>
              </w:rPr>
              <w:tab/>
            </w:r>
            <w:r w:rsidR="004F1012">
              <w:rPr>
                <w:noProof/>
                <w:webHidden/>
              </w:rPr>
              <w:fldChar w:fldCharType="begin"/>
            </w:r>
            <w:r w:rsidR="004F1012">
              <w:rPr>
                <w:noProof/>
                <w:webHidden/>
              </w:rPr>
              <w:instrText xml:space="preserve"> PAGEREF _Toc35000355 \h </w:instrText>
            </w:r>
            <w:r w:rsidR="004F1012">
              <w:rPr>
                <w:noProof/>
                <w:webHidden/>
              </w:rPr>
            </w:r>
            <w:r w:rsidR="004F1012">
              <w:rPr>
                <w:noProof/>
                <w:webHidden/>
              </w:rPr>
              <w:fldChar w:fldCharType="separate"/>
            </w:r>
            <w:r w:rsidR="004F1012">
              <w:rPr>
                <w:noProof/>
                <w:webHidden/>
              </w:rPr>
              <w:t>17</w:t>
            </w:r>
            <w:r w:rsidR="004F1012">
              <w:rPr>
                <w:noProof/>
                <w:webHidden/>
              </w:rPr>
              <w:fldChar w:fldCharType="end"/>
            </w:r>
          </w:hyperlink>
        </w:p>
        <w:p w14:paraId="76B97B76" w14:textId="3314FCCE" w:rsidR="004F1012" w:rsidRDefault="00B3189D">
          <w:pPr>
            <w:pStyle w:val="TOC3"/>
            <w:tabs>
              <w:tab w:val="left" w:pos="1320"/>
              <w:tab w:val="right" w:leader="dot" w:pos="10478"/>
            </w:tabs>
            <w:rPr>
              <w:rFonts w:eastAsiaTheme="minorEastAsia"/>
              <w:noProof/>
              <w:lang w:eastAsia="en-GB"/>
            </w:rPr>
          </w:pPr>
          <w:hyperlink w:anchor="_Toc35000356" w:history="1">
            <w:r w:rsidR="004F1012" w:rsidRPr="00B52C1D">
              <w:rPr>
                <w:rStyle w:val="Hyperlink"/>
                <w:rFonts w:cstheme="minorHAnsi"/>
                <w:b/>
                <w:noProof/>
              </w:rPr>
              <w:t>7.3.2</w:t>
            </w:r>
            <w:r w:rsidR="004F1012">
              <w:rPr>
                <w:rFonts w:eastAsiaTheme="minorEastAsia"/>
                <w:noProof/>
                <w:lang w:eastAsia="en-GB"/>
              </w:rPr>
              <w:tab/>
            </w:r>
            <w:r w:rsidR="004F1012" w:rsidRPr="00B52C1D">
              <w:rPr>
                <w:rStyle w:val="Hyperlink"/>
                <w:rFonts w:cstheme="minorHAnsi"/>
                <w:b/>
                <w:noProof/>
              </w:rPr>
              <w:t>IBAR Design</w:t>
            </w:r>
            <w:r w:rsidR="004F1012">
              <w:rPr>
                <w:noProof/>
                <w:webHidden/>
              </w:rPr>
              <w:tab/>
            </w:r>
            <w:r w:rsidR="004F1012">
              <w:rPr>
                <w:noProof/>
                <w:webHidden/>
              </w:rPr>
              <w:fldChar w:fldCharType="begin"/>
            </w:r>
            <w:r w:rsidR="004F1012">
              <w:rPr>
                <w:noProof/>
                <w:webHidden/>
              </w:rPr>
              <w:instrText xml:space="preserve"> PAGEREF _Toc35000356 \h </w:instrText>
            </w:r>
            <w:r w:rsidR="004F1012">
              <w:rPr>
                <w:noProof/>
                <w:webHidden/>
              </w:rPr>
            </w:r>
            <w:r w:rsidR="004F1012">
              <w:rPr>
                <w:noProof/>
                <w:webHidden/>
              </w:rPr>
              <w:fldChar w:fldCharType="separate"/>
            </w:r>
            <w:r w:rsidR="004F1012">
              <w:rPr>
                <w:noProof/>
                <w:webHidden/>
              </w:rPr>
              <w:t>20</w:t>
            </w:r>
            <w:r w:rsidR="004F1012">
              <w:rPr>
                <w:noProof/>
                <w:webHidden/>
              </w:rPr>
              <w:fldChar w:fldCharType="end"/>
            </w:r>
          </w:hyperlink>
        </w:p>
        <w:p w14:paraId="44C26749" w14:textId="1B01EE3B" w:rsidR="004F1012" w:rsidRDefault="00B3189D">
          <w:pPr>
            <w:pStyle w:val="TOC3"/>
            <w:tabs>
              <w:tab w:val="left" w:pos="1320"/>
              <w:tab w:val="right" w:leader="dot" w:pos="10478"/>
            </w:tabs>
            <w:rPr>
              <w:rFonts w:eastAsiaTheme="minorEastAsia"/>
              <w:noProof/>
              <w:lang w:eastAsia="en-GB"/>
            </w:rPr>
          </w:pPr>
          <w:hyperlink w:anchor="_Toc35000357" w:history="1">
            <w:r w:rsidR="004F1012" w:rsidRPr="00B52C1D">
              <w:rPr>
                <w:rStyle w:val="Hyperlink"/>
                <w:rFonts w:cstheme="minorHAnsi"/>
                <w:b/>
                <w:noProof/>
              </w:rPr>
              <w:t>7.3.3</w:t>
            </w:r>
            <w:r w:rsidR="004F1012">
              <w:rPr>
                <w:rFonts w:eastAsiaTheme="minorEastAsia"/>
                <w:noProof/>
                <w:lang w:eastAsia="en-GB"/>
              </w:rPr>
              <w:tab/>
            </w:r>
            <w:r w:rsidR="004F1012" w:rsidRPr="00B52C1D">
              <w:rPr>
                <w:rStyle w:val="Hyperlink"/>
                <w:rFonts w:cstheme="minorHAnsi"/>
                <w:b/>
                <w:noProof/>
              </w:rPr>
              <w:t>IBAR Production</w:t>
            </w:r>
            <w:r w:rsidR="004F1012">
              <w:rPr>
                <w:noProof/>
                <w:webHidden/>
              </w:rPr>
              <w:tab/>
            </w:r>
            <w:r w:rsidR="004F1012">
              <w:rPr>
                <w:noProof/>
                <w:webHidden/>
              </w:rPr>
              <w:fldChar w:fldCharType="begin"/>
            </w:r>
            <w:r w:rsidR="004F1012">
              <w:rPr>
                <w:noProof/>
                <w:webHidden/>
              </w:rPr>
              <w:instrText xml:space="preserve"> PAGEREF _Toc35000357 \h </w:instrText>
            </w:r>
            <w:r w:rsidR="004F1012">
              <w:rPr>
                <w:noProof/>
                <w:webHidden/>
              </w:rPr>
            </w:r>
            <w:r w:rsidR="004F1012">
              <w:rPr>
                <w:noProof/>
                <w:webHidden/>
              </w:rPr>
              <w:fldChar w:fldCharType="separate"/>
            </w:r>
            <w:r w:rsidR="004F1012">
              <w:rPr>
                <w:noProof/>
                <w:webHidden/>
              </w:rPr>
              <w:t>21</w:t>
            </w:r>
            <w:r w:rsidR="004F1012">
              <w:rPr>
                <w:noProof/>
                <w:webHidden/>
              </w:rPr>
              <w:fldChar w:fldCharType="end"/>
            </w:r>
          </w:hyperlink>
        </w:p>
        <w:p w14:paraId="71013A73" w14:textId="5FC72665" w:rsidR="004F1012" w:rsidRDefault="00B3189D">
          <w:pPr>
            <w:pStyle w:val="TOC3"/>
            <w:tabs>
              <w:tab w:val="left" w:pos="1320"/>
              <w:tab w:val="right" w:leader="dot" w:pos="10478"/>
            </w:tabs>
            <w:rPr>
              <w:rFonts w:eastAsiaTheme="minorEastAsia"/>
              <w:noProof/>
              <w:lang w:eastAsia="en-GB"/>
            </w:rPr>
          </w:pPr>
          <w:hyperlink w:anchor="_Toc35000358" w:history="1">
            <w:r w:rsidR="004F1012" w:rsidRPr="00B52C1D">
              <w:rPr>
                <w:rStyle w:val="Hyperlink"/>
                <w:rFonts w:cstheme="minorHAnsi"/>
                <w:b/>
                <w:noProof/>
              </w:rPr>
              <w:t>7.3.4</w:t>
            </w:r>
            <w:r w:rsidR="004F1012">
              <w:rPr>
                <w:rFonts w:eastAsiaTheme="minorEastAsia"/>
                <w:noProof/>
                <w:lang w:eastAsia="en-GB"/>
              </w:rPr>
              <w:tab/>
            </w:r>
            <w:r w:rsidR="004F1012" w:rsidRPr="00B52C1D">
              <w:rPr>
                <w:rStyle w:val="Hyperlink"/>
                <w:rFonts w:cstheme="minorHAnsi"/>
                <w:b/>
                <w:noProof/>
              </w:rPr>
              <w:t>Pallet Note</w:t>
            </w:r>
            <w:r w:rsidR="004F1012">
              <w:rPr>
                <w:noProof/>
                <w:webHidden/>
              </w:rPr>
              <w:tab/>
            </w:r>
            <w:r w:rsidR="004F1012">
              <w:rPr>
                <w:noProof/>
                <w:webHidden/>
              </w:rPr>
              <w:fldChar w:fldCharType="begin"/>
            </w:r>
            <w:r w:rsidR="004F1012">
              <w:rPr>
                <w:noProof/>
                <w:webHidden/>
              </w:rPr>
              <w:instrText xml:space="preserve"> PAGEREF _Toc35000358 \h </w:instrText>
            </w:r>
            <w:r w:rsidR="004F1012">
              <w:rPr>
                <w:noProof/>
                <w:webHidden/>
              </w:rPr>
            </w:r>
            <w:r w:rsidR="004F1012">
              <w:rPr>
                <w:noProof/>
                <w:webHidden/>
              </w:rPr>
              <w:fldChar w:fldCharType="separate"/>
            </w:r>
            <w:r w:rsidR="004F1012">
              <w:rPr>
                <w:noProof/>
                <w:webHidden/>
              </w:rPr>
              <w:t>21</w:t>
            </w:r>
            <w:r w:rsidR="004F1012">
              <w:rPr>
                <w:noProof/>
                <w:webHidden/>
              </w:rPr>
              <w:fldChar w:fldCharType="end"/>
            </w:r>
          </w:hyperlink>
        </w:p>
        <w:p w14:paraId="572C534C" w14:textId="77B1C554" w:rsidR="004F1012" w:rsidRDefault="00B3189D">
          <w:pPr>
            <w:pStyle w:val="TOC3"/>
            <w:tabs>
              <w:tab w:val="left" w:pos="1320"/>
              <w:tab w:val="right" w:leader="dot" w:pos="10478"/>
            </w:tabs>
            <w:rPr>
              <w:rFonts w:eastAsiaTheme="minorEastAsia"/>
              <w:noProof/>
              <w:lang w:eastAsia="en-GB"/>
            </w:rPr>
          </w:pPr>
          <w:hyperlink w:anchor="_Toc35000359" w:history="1">
            <w:r w:rsidR="004F1012" w:rsidRPr="00B52C1D">
              <w:rPr>
                <w:rStyle w:val="Hyperlink"/>
                <w:rFonts w:cstheme="minorHAnsi"/>
                <w:b/>
                <w:noProof/>
              </w:rPr>
              <w:t>7.3.5</w:t>
            </w:r>
            <w:r w:rsidR="004F1012">
              <w:rPr>
                <w:rFonts w:eastAsiaTheme="minorEastAsia"/>
                <w:noProof/>
                <w:lang w:eastAsia="en-GB"/>
              </w:rPr>
              <w:tab/>
            </w:r>
            <w:r w:rsidR="004F1012" w:rsidRPr="00B52C1D">
              <w:rPr>
                <w:rStyle w:val="Hyperlink"/>
                <w:rFonts w:cstheme="minorHAnsi"/>
                <w:b/>
                <w:noProof/>
              </w:rPr>
              <w:t>Time Logging</w:t>
            </w:r>
            <w:r w:rsidR="004F1012">
              <w:rPr>
                <w:noProof/>
                <w:webHidden/>
              </w:rPr>
              <w:tab/>
            </w:r>
            <w:r w:rsidR="004F1012">
              <w:rPr>
                <w:noProof/>
                <w:webHidden/>
              </w:rPr>
              <w:fldChar w:fldCharType="begin"/>
            </w:r>
            <w:r w:rsidR="004F1012">
              <w:rPr>
                <w:noProof/>
                <w:webHidden/>
              </w:rPr>
              <w:instrText xml:space="preserve"> PAGEREF _Toc35000359 \h </w:instrText>
            </w:r>
            <w:r w:rsidR="004F1012">
              <w:rPr>
                <w:noProof/>
                <w:webHidden/>
              </w:rPr>
            </w:r>
            <w:r w:rsidR="004F1012">
              <w:rPr>
                <w:noProof/>
                <w:webHidden/>
              </w:rPr>
              <w:fldChar w:fldCharType="separate"/>
            </w:r>
            <w:r w:rsidR="004F1012">
              <w:rPr>
                <w:noProof/>
                <w:webHidden/>
              </w:rPr>
              <w:t>22</w:t>
            </w:r>
            <w:r w:rsidR="004F1012">
              <w:rPr>
                <w:noProof/>
                <w:webHidden/>
              </w:rPr>
              <w:fldChar w:fldCharType="end"/>
            </w:r>
          </w:hyperlink>
        </w:p>
        <w:p w14:paraId="5A847ED2" w14:textId="34CF40E6" w:rsidR="004F1012" w:rsidRDefault="00B3189D">
          <w:pPr>
            <w:pStyle w:val="TOC3"/>
            <w:tabs>
              <w:tab w:val="left" w:pos="1320"/>
              <w:tab w:val="right" w:leader="dot" w:pos="10478"/>
            </w:tabs>
            <w:rPr>
              <w:rFonts w:eastAsiaTheme="minorEastAsia"/>
              <w:noProof/>
              <w:lang w:eastAsia="en-GB"/>
            </w:rPr>
          </w:pPr>
          <w:hyperlink w:anchor="_Toc35000360" w:history="1">
            <w:r w:rsidR="004F1012" w:rsidRPr="00B52C1D">
              <w:rPr>
                <w:rStyle w:val="Hyperlink"/>
                <w:rFonts w:cstheme="minorHAnsi"/>
                <w:b/>
                <w:noProof/>
              </w:rPr>
              <w:t>7.3.6</w:t>
            </w:r>
            <w:r w:rsidR="004F1012">
              <w:rPr>
                <w:rFonts w:eastAsiaTheme="minorEastAsia"/>
                <w:noProof/>
                <w:lang w:eastAsia="en-GB"/>
              </w:rPr>
              <w:tab/>
            </w:r>
            <w:r w:rsidR="004F1012" w:rsidRPr="00B52C1D">
              <w:rPr>
                <w:rStyle w:val="Hyperlink"/>
                <w:rFonts w:cstheme="minorHAnsi"/>
                <w:b/>
                <w:noProof/>
              </w:rPr>
              <w:t>Site Works</w:t>
            </w:r>
            <w:r w:rsidR="004F1012">
              <w:rPr>
                <w:noProof/>
                <w:webHidden/>
              </w:rPr>
              <w:tab/>
            </w:r>
            <w:r w:rsidR="004F1012">
              <w:rPr>
                <w:noProof/>
                <w:webHidden/>
              </w:rPr>
              <w:fldChar w:fldCharType="begin"/>
            </w:r>
            <w:r w:rsidR="004F1012">
              <w:rPr>
                <w:noProof/>
                <w:webHidden/>
              </w:rPr>
              <w:instrText xml:space="preserve"> PAGEREF _Toc35000360 \h </w:instrText>
            </w:r>
            <w:r w:rsidR="004F1012">
              <w:rPr>
                <w:noProof/>
                <w:webHidden/>
              </w:rPr>
            </w:r>
            <w:r w:rsidR="004F1012">
              <w:rPr>
                <w:noProof/>
                <w:webHidden/>
              </w:rPr>
              <w:fldChar w:fldCharType="separate"/>
            </w:r>
            <w:r w:rsidR="004F1012">
              <w:rPr>
                <w:noProof/>
                <w:webHidden/>
              </w:rPr>
              <w:t>25</w:t>
            </w:r>
            <w:r w:rsidR="004F1012">
              <w:rPr>
                <w:noProof/>
                <w:webHidden/>
              </w:rPr>
              <w:fldChar w:fldCharType="end"/>
            </w:r>
          </w:hyperlink>
        </w:p>
        <w:p w14:paraId="280233EE" w14:textId="44B20660" w:rsidR="004F1012" w:rsidRDefault="00B3189D">
          <w:pPr>
            <w:pStyle w:val="TOC3"/>
            <w:tabs>
              <w:tab w:val="left" w:pos="1320"/>
              <w:tab w:val="right" w:leader="dot" w:pos="10478"/>
            </w:tabs>
            <w:rPr>
              <w:rFonts w:eastAsiaTheme="minorEastAsia"/>
              <w:noProof/>
              <w:lang w:eastAsia="en-GB"/>
            </w:rPr>
          </w:pPr>
          <w:hyperlink w:anchor="_Toc35000361" w:history="1">
            <w:r w:rsidR="004F1012" w:rsidRPr="00B52C1D">
              <w:rPr>
                <w:rStyle w:val="Hyperlink"/>
                <w:rFonts w:cstheme="minorHAnsi"/>
                <w:b/>
                <w:noProof/>
              </w:rPr>
              <w:t>7.3.7</w:t>
            </w:r>
            <w:r w:rsidR="004F1012">
              <w:rPr>
                <w:rFonts w:eastAsiaTheme="minorEastAsia"/>
                <w:noProof/>
                <w:lang w:eastAsia="en-GB"/>
              </w:rPr>
              <w:tab/>
            </w:r>
            <w:r w:rsidR="004F1012" w:rsidRPr="00B52C1D">
              <w:rPr>
                <w:rStyle w:val="Hyperlink"/>
                <w:rFonts w:cstheme="minorHAnsi"/>
                <w:b/>
                <w:noProof/>
              </w:rPr>
              <w:t>Test Certificates</w:t>
            </w:r>
            <w:r w:rsidR="004F1012">
              <w:rPr>
                <w:noProof/>
                <w:webHidden/>
              </w:rPr>
              <w:tab/>
            </w:r>
            <w:r w:rsidR="004F1012">
              <w:rPr>
                <w:noProof/>
                <w:webHidden/>
              </w:rPr>
              <w:fldChar w:fldCharType="begin"/>
            </w:r>
            <w:r w:rsidR="004F1012">
              <w:rPr>
                <w:noProof/>
                <w:webHidden/>
              </w:rPr>
              <w:instrText xml:space="preserve"> PAGEREF _Toc35000361 \h </w:instrText>
            </w:r>
            <w:r w:rsidR="004F1012">
              <w:rPr>
                <w:noProof/>
                <w:webHidden/>
              </w:rPr>
            </w:r>
            <w:r w:rsidR="004F1012">
              <w:rPr>
                <w:noProof/>
                <w:webHidden/>
              </w:rPr>
              <w:fldChar w:fldCharType="separate"/>
            </w:r>
            <w:r w:rsidR="004F1012">
              <w:rPr>
                <w:noProof/>
                <w:webHidden/>
              </w:rPr>
              <w:t>26</w:t>
            </w:r>
            <w:r w:rsidR="004F1012">
              <w:rPr>
                <w:noProof/>
                <w:webHidden/>
              </w:rPr>
              <w:fldChar w:fldCharType="end"/>
            </w:r>
          </w:hyperlink>
        </w:p>
        <w:p w14:paraId="778EEBAD" w14:textId="78B367CC" w:rsidR="004F1012" w:rsidRDefault="00B3189D">
          <w:pPr>
            <w:pStyle w:val="TOC3"/>
            <w:tabs>
              <w:tab w:val="left" w:pos="1320"/>
              <w:tab w:val="right" w:leader="dot" w:pos="10478"/>
            </w:tabs>
            <w:rPr>
              <w:rFonts w:eastAsiaTheme="minorEastAsia"/>
              <w:noProof/>
              <w:lang w:eastAsia="en-GB"/>
            </w:rPr>
          </w:pPr>
          <w:hyperlink w:anchor="_Toc35000362" w:history="1">
            <w:r w:rsidR="004F1012" w:rsidRPr="00B52C1D">
              <w:rPr>
                <w:rStyle w:val="Hyperlink"/>
                <w:rFonts w:cstheme="minorHAnsi"/>
                <w:b/>
                <w:noProof/>
              </w:rPr>
              <w:t>7.3.8</w:t>
            </w:r>
            <w:r w:rsidR="004F1012">
              <w:rPr>
                <w:rFonts w:eastAsiaTheme="minorEastAsia"/>
                <w:noProof/>
                <w:lang w:eastAsia="en-GB"/>
              </w:rPr>
              <w:tab/>
            </w:r>
            <w:r w:rsidR="004F1012" w:rsidRPr="00B52C1D">
              <w:rPr>
                <w:rStyle w:val="Hyperlink"/>
                <w:rFonts w:cstheme="minorHAnsi"/>
                <w:b/>
                <w:noProof/>
              </w:rPr>
              <w:t>iControl</w:t>
            </w:r>
            <w:r w:rsidR="004F1012">
              <w:rPr>
                <w:noProof/>
                <w:webHidden/>
              </w:rPr>
              <w:tab/>
            </w:r>
            <w:r w:rsidR="004F1012">
              <w:rPr>
                <w:noProof/>
                <w:webHidden/>
              </w:rPr>
              <w:fldChar w:fldCharType="begin"/>
            </w:r>
            <w:r w:rsidR="004F1012">
              <w:rPr>
                <w:noProof/>
                <w:webHidden/>
              </w:rPr>
              <w:instrText xml:space="preserve"> PAGEREF _Toc35000362 \h </w:instrText>
            </w:r>
            <w:r w:rsidR="004F1012">
              <w:rPr>
                <w:noProof/>
                <w:webHidden/>
              </w:rPr>
            </w:r>
            <w:r w:rsidR="004F1012">
              <w:rPr>
                <w:noProof/>
                <w:webHidden/>
              </w:rPr>
              <w:fldChar w:fldCharType="separate"/>
            </w:r>
            <w:r w:rsidR="004F1012">
              <w:rPr>
                <w:noProof/>
                <w:webHidden/>
              </w:rPr>
              <w:t>27</w:t>
            </w:r>
            <w:r w:rsidR="004F1012">
              <w:rPr>
                <w:noProof/>
                <w:webHidden/>
              </w:rPr>
              <w:fldChar w:fldCharType="end"/>
            </w:r>
          </w:hyperlink>
        </w:p>
        <w:p w14:paraId="40F45138" w14:textId="0426F657" w:rsidR="004F1012" w:rsidRDefault="00B3189D">
          <w:pPr>
            <w:pStyle w:val="TOC3"/>
            <w:tabs>
              <w:tab w:val="left" w:pos="1320"/>
              <w:tab w:val="right" w:leader="dot" w:pos="10478"/>
            </w:tabs>
            <w:rPr>
              <w:rFonts w:eastAsiaTheme="minorEastAsia"/>
              <w:noProof/>
              <w:lang w:eastAsia="en-GB"/>
            </w:rPr>
          </w:pPr>
          <w:hyperlink w:anchor="_Toc35000363" w:history="1">
            <w:r w:rsidR="004F1012" w:rsidRPr="00B52C1D">
              <w:rPr>
                <w:rStyle w:val="Hyperlink"/>
                <w:rFonts w:cstheme="minorHAnsi"/>
                <w:b/>
                <w:noProof/>
              </w:rPr>
              <w:t>7.3.9</w:t>
            </w:r>
            <w:r w:rsidR="004F1012">
              <w:rPr>
                <w:rFonts w:eastAsiaTheme="minorEastAsia"/>
                <w:noProof/>
                <w:lang w:eastAsia="en-GB"/>
              </w:rPr>
              <w:tab/>
            </w:r>
            <w:r w:rsidR="004F1012" w:rsidRPr="00B52C1D">
              <w:rPr>
                <w:rStyle w:val="Hyperlink"/>
                <w:rFonts w:cstheme="minorHAnsi"/>
                <w:b/>
                <w:noProof/>
              </w:rPr>
              <w:t>Vision Reports</w:t>
            </w:r>
            <w:r w:rsidR="004F1012">
              <w:rPr>
                <w:noProof/>
                <w:webHidden/>
              </w:rPr>
              <w:tab/>
            </w:r>
            <w:r w:rsidR="004F1012">
              <w:rPr>
                <w:noProof/>
                <w:webHidden/>
              </w:rPr>
              <w:fldChar w:fldCharType="begin"/>
            </w:r>
            <w:r w:rsidR="004F1012">
              <w:rPr>
                <w:noProof/>
                <w:webHidden/>
              </w:rPr>
              <w:instrText xml:space="preserve"> PAGEREF _Toc35000363 \h </w:instrText>
            </w:r>
            <w:r w:rsidR="004F1012">
              <w:rPr>
                <w:noProof/>
                <w:webHidden/>
              </w:rPr>
            </w:r>
            <w:r w:rsidR="004F1012">
              <w:rPr>
                <w:noProof/>
                <w:webHidden/>
              </w:rPr>
              <w:fldChar w:fldCharType="separate"/>
            </w:r>
            <w:r w:rsidR="004F1012">
              <w:rPr>
                <w:noProof/>
                <w:webHidden/>
              </w:rPr>
              <w:t>30</w:t>
            </w:r>
            <w:r w:rsidR="004F1012">
              <w:rPr>
                <w:noProof/>
                <w:webHidden/>
              </w:rPr>
              <w:fldChar w:fldCharType="end"/>
            </w:r>
          </w:hyperlink>
        </w:p>
        <w:p w14:paraId="77DCB778" w14:textId="370BC8AA" w:rsidR="004F1012" w:rsidRDefault="00B3189D">
          <w:pPr>
            <w:pStyle w:val="TOC2"/>
            <w:tabs>
              <w:tab w:val="left" w:pos="880"/>
              <w:tab w:val="right" w:leader="dot" w:pos="10478"/>
            </w:tabs>
            <w:rPr>
              <w:rFonts w:eastAsiaTheme="minorEastAsia"/>
              <w:noProof/>
              <w:lang w:eastAsia="en-GB"/>
            </w:rPr>
          </w:pPr>
          <w:hyperlink w:anchor="_Toc35000364" w:history="1">
            <w:r w:rsidR="004F1012" w:rsidRPr="00B52C1D">
              <w:rPr>
                <w:rStyle w:val="Hyperlink"/>
                <w:rFonts w:cstheme="minorHAnsi"/>
                <w:b/>
                <w:noProof/>
              </w:rPr>
              <w:t>7.4</w:t>
            </w:r>
            <w:r w:rsidR="004F1012">
              <w:rPr>
                <w:rFonts w:eastAsiaTheme="minorEastAsia"/>
                <w:noProof/>
                <w:lang w:eastAsia="en-GB"/>
              </w:rPr>
              <w:tab/>
            </w:r>
            <w:r w:rsidR="004F1012" w:rsidRPr="00B52C1D">
              <w:rPr>
                <w:rStyle w:val="Hyperlink"/>
                <w:rFonts w:cstheme="minorHAnsi"/>
                <w:b/>
                <w:noProof/>
              </w:rPr>
              <w:t>Functional Requirements</w:t>
            </w:r>
            <w:r w:rsidR="004F1012">
              <w:rPr>
                <w:noProof/>
                <w:webHidden/>
              </w:rPr>
              <w:tab/>
            </w:r>
            <w:r w:rsidR="004F1012">
              <w:rPr>
                <w:noProof/>
                <w:webHidden/>
              </w:rPr>
              <w:fldChar w:fldCharType="begin"/>
            </w:r>
            <w:r w:rsidR="004F1012">
              <w:rPr>
                <w:noProof/>
                <w:webHidden/>
              </w:rPr>
              <w:instrText xml:space="preserve"> PAGEREF _Toc35000364 \h </w:instrText>
            </w:r>
            <w:r w:rsidR="004F1012">
              <w:rPr>
                <w:noProof/>
                <w:webHidden/>
              </w:rPr>
            </w:r>
            <w:r w:rsidR="004F1012">
              <w:rPr>
                <w:noProof/>
                <w:webHidden/>
              </w:rPr>
              <w:fldChar w:fldCharType="separate"/>
            </w:r>
            <w:r w:rsidR="004F1012">
              <w:rPr>
                <w:noProof/>
                <w:webHidden/>
              </w:rPr>
              <w:t>32</w:t>
            </w:r>
            <w:r w:rsidR="004F1012">
              <w:rPr>
                <w:noProof/>
                <w:webHidden/>
              </w:rPr>
              <w:fldChar w:fldCharType="end"/>
            </w:r>
          </w:hyperlink>
        </w:p>
        <w:p w14:paraId="69776689" w14:textId="3D344D6A" w:rsidR="004F1012" w:rsidRDefault="00B3189D">
          <w:pPr>
            <w:pStyle w:val="TOC3"/>
            <w:tabs>
              <w:tab w:val="left" w:pos="1320"/>
              <w:tab w:val="right" w:leader="dot" w:pos="10478"/>
            </w:tabs>
            <w:rPr>
              <w:rFonts w:eastAsiaTheme="minorEastAsia"/>
              <w:noProof/>
              <w:lang w:eastAsia="en-GB"/>
            </w:rPr>
          </w:pPr>
          <w:hyperlink w:anchor="_Toc35000365" w:history="1">
            <w:r w:rsidR="004F1012" w:rsidRPr="00B52C1D">
              <w:rPr>
                <w:rStyle w:val="Hyperlink"/>
                <w:rFonts w:cstheme="minorHAnsi"/>
                <w:b/>
                <w:noProof/>
              </w:rPr>
              <w:t>7.4.1</w:t>
            </w:r>
            <w:r w:rsidR="004F1012">
              <w:rPr>
                <w:rFonts w:eastAsiaTheme="minorEastAsia"/>
                <w:noProof/>
                <w:lang w:eastAsia="en-GB"/>
              </w:rPr>
              <w:tab/>
            </w:r>
            <w:r w:rsidR="004F1012" w:rsidRPr="00B52C1D">
              <w:rPr>
                <w:rStyle w:val="Hyperlink"/>
                <w:rFonts w:cstheme="minorHAnsi"/>
                <w:b/>
                <w:noProof/>
              </w:rPr>
              <w:t>Vision</w:t>
            </w:r>
            <w:r w:rsidR="004F1012">
              <w:rPr>
                <w:noProof/>
                <w:webHidden/>
              </w:rPr>
              <w:tab/>
            </w:r>
            <w:r w:rsidR="004F1012">
              <w:rPr>
                <w:noProof/>
                <w:webHidden/>
              </w:rPr>
              <w:fldChar w:fldCharType="begin"/>
            </w:r>
            <w:r w:rsidR="004F1012">
              <w:rPr>
                <w:noProof/>
                <w:webHidden/>
              </w:rPr>
              <w:instrText xml:space="preserve"> PAGEREF _Toc35000365 \h </w:instrText>
            </w:r>
            <w:r w:rsidR="004F1012">
              <w:rPr>
                <w:noProof/>
                <w:webHidden/>
              </w:rPr>
            </w:r>
            <w:r w:rsidR="004F1012">
              <w:rPr>
                <w:noProof/>
                <w:webHidden/>
              </w:rPr>
              <w:fldChar w:fldCharType="separate"/>
            </w:r>
            <w:r w:rsidR="004F1012">
              <w:rPr>
                <w:noProof/>
                <w:webHidden/>
              </w:rPr>
              <w:t>32</w:t>
            </w:r>
            <w:r w:rsidR="004F1012">
              <w:rPr>
                <w:noProof/>
                <w:webHidden/>
              </w:rPr>
              <w:fldChar w:fldCharType="end"/>
            </w:r>
          </w:hyperlink>
        </w:p>
        <w:p w14:paraId="24A57DFF" w14:textId="32269D46" w:rsidR="004F1012" w:rsidRDefault="00B3189D">
          <w:pPr>
            <w:pStyle w:val="TOC3"/>
            <w:tabs>
              <w:tab w:val="left" w:pos="1320"/>
              <w:tab w:val="right" w:leader="dot" w:pos="10478"/>
            </w:tabs>
            <w:rPr>
              <w:rFonts w:eastAsiaTheme="minorEastAsia"/>
              <w:noProof/>
              <w:lang w:eastAsia="en-GB"/>
            </w:rPr>
          </w:pPr>
          <w:hyperlink w:anchor="_Toc35000366" w:history="1">
            <w:r w:rsidR="004F1012" w:rsidRPr="00B52C1D">
              <w:rPr>
                <w:rStyle w:val="Hyperlink"/>
                <w:rFonts w:cstheme="minorHAnsi"/>
                <w:b/>
                <w:noProof/>
              </w:rPr>
              <w:t>7.4.2</w:t>
            </w:r>
            <w:r w:rsidR="004F1012">
              <w:rPr>
                <w:rFonts w:eastAsiaTheme="minorEastAsia"/>
                <w:noProof/>
                <w:lang w:eastAsia="en-GB"/>
              </w:rPr>
              <w:tab/>
            </w:r>
            <w:r w:rsidR="004F1012" w:rsidRPr="00B52C1D">
              <w:rPr>
                <w:rStyle w:val="Hyperlink"/>
                <w:rFonts w:cstheme="minorHAnsi"/>
                <w:b/>
                <w:noProof/>
              </w:rPr>
              <w:t>Engineer App</w:t>
            </w:r>
            <w:r w:rsidR="004F1012">
              <w:rPr>
                <w:noProof/>
                <w:webHidden/>
              </w:rPr>
              <w:tab/>
            </w:r>
            <w:r w:rsidR="004F1012">
              <w:rPr>
                <w:noProof/>
                <w:webHidden/>
              </w:rPr>
              <w:fldChar w:fldCharType="begin"/>
            </w:r>
            <w:r w:rsidR="004F1012">
              <w:rPr>
                <w:noProof/>
                <w:webHidden/>
              </w:rPr>
              <w:instrText xml:space="preserve"> PAGEREF _Toc35000366 \h </w:instrText>
            </w:r>
            <w:r w:rsidR="004F1012">
              <w:rPr>
                <w:noProof/>
                <w:webHidden/>
              </w:rPr>
            </w:r>
            <w:r w:rsidR="004F1012">
              <w:rPr>
                <w:noProof/>
                <w:webHidden/>
              </w:rPr>
              <w:fldChar w:fldCharType="separate"/>
            </w:r>
            <w:r w:rsidR="004F1012">
              <w:rPr>
                <w:noProof/>
                <w:webHidden/>
              </w:rPr>
              <w:t>48</w:t>
            </w:r>
            <w:r w:rsidR="004F1012">
              <w:rPr>
                <w:noProof/>
                <w:webHidden/>
              </w:rPr>
              <w:fldChar w:fldCharType="end"/>
            </w:r>
          </w:hyperlink>
        </w:p>
        <w:p w14:paraId="7BDF6C83" w14:textId="05288DA6" w:rsidR="004F1012" w:rsidRDefault="00B3189D">
          <w:pPr>
            <w:pStyle w:val="TOC3"/>
            <w:tabs>
              <w:tab w:val="left" w:pos="1320"/>
              <w:tab w:val="right" w:leader="dot" w:pos="10478"/>
            </w:tabs>
            <w:rPr>
              <w:rFonts w:eastAsiaTheme="minorEastAsia"/>
              <w:noProof/>
              <w:lang w:eastAsia="en-GB"/>
            </w:rPr>
          </w:pPr>
          <w:hyperlink w:anchor="_Toc35000367" w:history="1">
            <w:r w:rsidR="004F1012" w:rsidRPr="00B52C1D">
              <w:rPr>
                <w:rStyle w:val="Hyperlink"/>
                <w:rFonts w:cstheme="minorHAnsi"/>
                <w:b/>
                <w:noProof/>
              </w:rPr>
              <w:t>7.4.3</w:t>
            </w:r>
            <w:r w:rsidR="004F1012">
              <w:rPr>
                <w:rFonts w:eastAsiaTheme="minorEastAsia"/>
                <w:noProof/>
                <w:lang w:eastAsia="en-GB"/>
              </w:rPr>
              <w:tab/>
            </w:r>
            <w:r w:rsidR="004F1012" w:rsidRPr="00B52C1D">
              <w:rPr>
                <w:rStyle w:val="Hyperlink"/>
                <w:rFonts w:cstheme="minorHAnsi"/>
                <w:b/>
                <w:noProof/>
              </w:rPr>
              <w:t>IBAR Importer</w:t>
            </w:r>
            <w:r w:rsidR="004F1012">
              <w:rPr>
                <w:noProof/>
                <w:webHidden/>
              </w:rPr>
              <w:tab/>
            </w:r>
            <w:r w:rsidR="004F1012">
              <w:rPr>
                <w:noProof/>
                <w:webHidden/>
              </w:rPr>
              <w:fldChar w:fldCharType="begin"/>
            </w:r>
            <w:r w:rsidR="004F1012">
              <w:rPr>
                <w:noProof/>
                <w:webHidden/>
              </w:rPr>
              <w:instrText xml:space="preserve"> PAGEREF _Toc35000367 \h </w:instrText>
            </w:r>
            <w:r w:rsidR="004F1012">
              <w:rPr>
                <w:noProof/>
                <w:webHidden/>
              </w:rPr>
            </w:r>
            <w:r w:rsidR="004F1012">
              <w:rPr>
                <w:noProof/>
                <w:webHidden/>
              </w:rPr>
              <w:fldChar w:fldCharType="separate"/>
            </w:r>
            <w:r w:rsidR="004F1012">
              <w:rPr>
                <w:noProof/>
                <w:webHidden/>
              </w:rPr>
              <w:t>95</w:t>
            </w:r>
            <w:r w:rsidR="004F1012">
              <w:rPr>
                <w:noProof/>
                <w:webHidden/>
              </w:rPr>
              <w:fldChar w:fldCharType="end"/>
            </w:r>
          </w:hyperlink>
        </w:p>
        <w:p w14:paraId="4552C55E" w14:textId="44968F8A" w:rsidR="004F1012" w:rsidRDefault="00B3189D">
          <w:pPr>
            <w:pStyle w:val="TOC3"/>
            <w:tabs>
              <w:tab w:val="left" w:pos="1320"/>
              <w:tab w:val="right" w:leader="dot" w:pos="10478"/>
            </w:tabs>
            <w:rPr>
              <w:rFonts w:eastAsiaTheme="minorEastAsia"/>
              <w:noProof/>
              <w:lang w:eastAsia="en-GB"/>
            </w:rPr>
          </w:pPr>
          <w:hyperlink w:anchor="_Toc35000368" w:history="1">
            <w:r w:rsidR="004F1012" w:rsidRPr="00B52C1D">
              <w:rPr>
                <w:rStyle w:val="Hyperlink"/>
                <w:rFonts w:cstheme="minorHAnsi"/>
                <w:b/>
                <w:noProof/>
              </w:rPr>
              <w:t>7.4.4</w:t>
            </w:r>
            <w:r w:rsidR="004F1012">
              <w:rPr>
                <w:rFonts w:eastAsiaTheme="minorEastAsia"/>
                <w:noProof/>
                <w:lang w:eastAsia="en-GB"/>
              </w:rPr>
              <w:tab/>
            </w:r>
            <w:r w:rsidR="004F1012" w:rsidRPr="00B52C1D">
              <w:rPr>
                <w:rStyle w:val="Hyperlink"/>
                <w:rFonts w:cstheme="minorHAnsi"/>
                <w:b/>
                <w:noProof/>
              </w:rPr>
              <w:t>Zebra Labels</w:t>
            </w:r>
            <w:r w:rsidR="004F1012">
              <w:rPr>
                <w:noProof/>
                <w:webHidden/>
              </w:rPr>
              <w:tab/>
            </w:r>
            <w:r w:rsidR="004F1012">
              <w:rPr>
                <w:noProof/>
                <w:webHidden/>
              </w:rPr>
              <w:fldChar w:fldCharType="begin"/>
            </w:r>
            <w:r w:rsidR="004F1012">
              <w:rPr>
                <w:noProof/>
                <w:webHidden/>
              </w:rPr>
              <w:instrText xml:space="preserve"> PAGEREF _Toc35000368 \h </w:instrText>
            </w:r>
            <w:r w:rsidR="004F1012">
              <w:rPr>
                <w:noProof/>
                <w:webHidden/>
              </w:rPr>
            </w:r>
            <w:r w:rsidR="004F1012">
              <w:rPr>
                <w:noProof/>
                <w:webHidden/>
              </w:rPr>
              <w:fldChar w:fldCharType="separate"/>
            </w:r>
            <w:r w:rsidR="004F1012">
              <w:rPr>
                <w:noProof/>
                <w:webHidden/>
              </w:rPr>
              <w:t>98</w:t>
            </w:r>
            <w:r w:rsidR="004F1012">
              <w:rPr>
                <w:noProof/>
                <w:webHidden/>
              </w:rPr>
              <w:fldChar w:fldCharType="end"/>
            </w:r>
          </w:hyperlink>
        </w:p>
        <w:p w14:paraId="136A70A8" w14:textId="411AF2B1" w:rsidR="004F1012" w:rsidRDefault="00B3189D">
          <w:pPr>
            <w:pStyle w:val="TOC3"/>
            <w:tabs>
              <w:tab w:val="left" w:pos="1320"/>
              <w:tab w:val="right" w:leader="dot" w:pos="10478"/>
            </w:tabs>
            <w:rPr>
              <w:rFonts w:eastAsiaTheme="minorEastAsia"/>
              <w:noProof/>
              <w:lang w:eastAsia="en-GB"/>
            </w:rPr>
          </w:pPr>
          <w:hyperlink w:anchor="_Toc35000369" w:history="1">
            <w:r w:rsidR="004F1012" w:rsidRPr="00B52C1D">
              <w:rPr>
                <w:rStyle w:val="Hyperlink"/>
                <w:rFonts w:cstheme="minorHAnsi"/>
                <w:b/>
                <w:noProof/>
              </w:rPr>
              <w:t>7.4.5</w:t>
            </w:r>
            <w:r w:rsidR="004F1012">
              <w:rPr>
                <w:rFonts w:eastAsiaTheme="minorEastAsia"/>
                <w:noProof/>
                <w:lang w:eastAsia="en-GB"/>
              </w:rPr>
              <w:tab/>
            </w:r>
            <w:r w:rsidR="004F1012" w:rsidRPr="00B52C1D">
              <w:rPr>
                <w:rStyle w:val="Hyperlink"/>
                <w:rFonts w:cstheme="minorHAnsi"/>
                <w:b/>
                <w:noProof/>
              </w:rPr>
              <w:t>Pallet Note</w:t>
            </w:r>
            <w:r w:rsidR="004F1012">
              <w:rPr>
                <w:noProof/>
                <w:webHidden/>
              </w:rPr>
              <w:tab/>
            </w:r>
            <w:r w:rsidR="004F1012">
              <w:rPr>
                <w:noProof/>
                <w:webHidden/>
              </w:rPr>
              <w:fldChar w:fldCharType="begin"/>
            </w:r>
            <w:r w:rsidR="004F1012">
              <w:rPr>
                <w:noProof/>
                <w:webHidden/>
              </w:rPr>
              <w:instrText xml:space="preserve"> PAGEREF _Toc35000369 \h </w:instrText>
            </w:r>
            <w:r w:rsidR="004F1012">
              <w:rPr>
                <w:noProof/>
                <w:webHidden/>
              </w:rPr>
            </w:r>
            <w:r w:rsidR="004F1012">
              <w:rPr>
                <w:noProof/>
                <w:webHidden/>
              </w:rPr>
              <w:fldChar w:fldCharType="separate"/>
            </w:r>
            <w:r w:rsidR="004F1012">
              <w:rPr>
                <w:noProof/>
                <w:webHidden/>
              </w:rPr>
              <w:t>103</w:t>
            </w:r>
            <w:r w:rsidR="004F1012">
              <w:rPr>
                <w:noProof/>
                <w:webHidden/>
              </w:rPr>
              <w:fldChar w:fldCharType="end"/>
            </w:r>
          </w:hyperlink>
        </w:p>
        <w:p w14:paraId="757097C6" w14:textId="14D2322E" w:rsidR="004F1012" w:rsidRDefault="00B3189D">
          <w:pPr>
            <w:pStyle w:val="TOC3"/>
            <w:tabs>
              <w:tab w:val="left" w:pos="1320"/>
              <w:tab w:val="right" w:leader="dot" w:pos="10478"/>
            </w:tabs>
            <w:rPr>
              <w:rFonts w:eastAsiaTheme="minorEastAsia"/>
              <w:noProof/>
              <w:lang w:eastAsia="en-GB"/>
            </w:rPr>
          </w:pPr>
          <w:hyperlink w:anchor="_Toc35000370" w:history="1">
            <w:r w:rsidR="004F1012" w:rsidRPr="00B52C1D">
              <w:rPr>
                <w:rStyle w:val="Hyperlink"/>
                <w:rFonts w:cstheme="minorHAnsi"/>
                <w:b/>
                <w:noProof/>
              </w:rPr>
              <w:t>7.4.6</w:t>
            </w:r>
            <w:r w:rsidR="004F1012">
              <w:rPr>
                <w:rFonts w:eastAsiaTheme="minorEastAsia"/>
                <w:noProof/>
                <w:lang w:eastAsia="en-GB"/>
              </w:rPr>
              <w:tab/>
            </w:r>
            <w:r w:rsidR="004F1012" w:rsidRPr="00B52C1D">
              <w:rPr>
                <w:rStyle w:val="Hyperlink"/>
                <w:rFonts w:cstheme="minorHAnsi"/>
                <w:b/>
                <w:noProof/>
              </w:rPr>
              <w:t>Test Certificates</w:t>
            </w:r>
            <w:r w:rsidR="004F1012">
              <w:rPr>
                <w:noProof/>
                <w:webHidden/>
              </w:rPr>
              <w:tab/>
            </w:r>
            <w:r w:rsidR="004F1012">
              <w:rPr>
                <w:noProof/>
                <w:webHidden/>
              </w:rPr>
              <w:fldChar w:fldCharType="begin"/>
            </w:r>
            <w:r w:rsidR="004F1012">
              <w:rPr>
                <w:noProof/>
                <w:webHidden/>
              </w:rPr>
              <w:instrText xml:space="preserve"> PAGEREF _Toc35000370 \h </w:instrText>
            </w:r>
            <w:r w:rsidR="004F1012">
              <w:rPr>
                <w:noProof/>
                <w:webHidden/>
              </w:rPr>
            </w:r>
            <w:r w:rsidR="004F1012">
              <w:rPr>
                <w:noProof/>
                <w:webHidden/>
              </w:rPr>
              <w:fldChar w:fldCharType="separate"/>
            </w:r>
            <w:r w:rsidR="004F1012">
              <w:rPr>
                <w:noProof/>
                <w:webHidden/>
              </w:rPr>
              <w:t>109</w:t>
            </w:r>
            <w:r w:rsidR="004F1012">
              <w:rPr>
                <w:noProof/>
                <w:webHidden/>
              </w:rPr>
              <w:fldChar w:fldCharType="end"/>
            </w:r>
          </w:hyperlink>
        </w:p>
        <w:p w14:paraId="7B7B705A" w14:textId="543E5097" w:rsidR="004F1012" w:rsidRDefault="00B3189D">
          <w:pPr>
            <w:pStyle w:val="TOC3"/>
            <w:tabs>
              <w:tab w:val="left" w:pos="1320"/>
              <w:tab w:val="right" w:leader="dot" w:pos="10478"/>
            </w:tabs>
            <w:rPr>
              <w:rFonts w:eastAsiaTheme="minorEastAsia"/>
              <w:noProof/>
              <w:lang w:eastAsia="en-GB"/>
            </w:rPr>
          </w:pPr>
          <w:hyperlink w:anchor="_Toc35000371" w:history="1">
            <w:r w:rsidR="004F1012" w:rsidRPr="00B52C1D">
              <w:rPr>
                <w:rStyle w:val="Hyperlink"/>
                <w:rFonts w:cstheme="minorHAnsi"/>
                <w:b/>
                <w:noProof/>
              </w:rPr>
              <w:t>7.4.7</w:t>
            </w:r>
            <w:r w:rsidR="004F1012">
              <w:rPr>
                <w:rFonts w:eastAsiaTheme="minorEastAsia"/>
                <w:noProof/>
                <w:lang w:eastAsia="en-GB"/>
              </w:rPr>
              <w:tab/>
            </w:r>
            <w:r w:rsidR="004F1012" w:rsidRPr="00B52C1D">
              <w:rPr>
                <w:rStyle w:val="Hyperlink"/>
                <w:rFonts w:cstheme="minorHAnsi"/>
                <w:b/>
                <w:noProof/>
              </w:rPr>
              <w:t>iControl Web</w:t>
            </w:r>
            <w:r w:rsidR="004F1012">
              <w:rPr>
                <w:noProof/>
                <w:webHidden/>
              </w:rPr>
              <w:tab/>
            </w:r>
            <w:r w:rsidR="004F1012">
              <w:rPr>
                <w:noProof/>
                <w:webHidden/>
              </w:rPr>
              <w:fldChar w:fldCharType="begin"/>
            </w:r>
            <w:r w:rsidR="004F1012">
              <w:rPr>
                <w:noProof/>
                <w:webHidden/>
              </w:rPr>
              <w:instrText xml:space="preserve"> PAGEREF _Toc35000371 \h </w:instrText>
            </w:r>
            <w:r w:rsidR="004F1012">
              <w:rPr>
                <w:noProof/>
                <w:webHidden/>
              </w:rPr>
            </w:r>
            <w:r w:rsidR="004F1012">
              <w:rPr>
                <w:noProof/>
                <w:webHidden/>
              </w:rPr>
              <w:fldChar w:fldCharType="separate"/>
            </w:r>
            <w:r w:rsidR="004F1012">
              <w:rPr>
                <w:noProof/>
                <w:webHidden/>
              </w:rPr>
              <w:t>115</w:t>
            </w:r>
            <w:r w:rsidR="004F1012">
              <w:rPr>
                <w:noProof/>
                <w:webHidden/>
              </w:rPr>
              <w:fldChar w:fldCharType="end"/>
            </w:r>
          </w:hyperlink>
        </w:p>
        <w:p w14:paraId="49921C6A" w14:textId="39998670" w:rsidR="004F1012" w:rsidRDefault="00B3189D">
          <w:pPr>
            <w:pStyle w:val="TOC3"/>
            <w:tabs>
              <w:tab w:val="left" w:pos="1320"/>
              <w:tab w:val="right" w:leader="dot" w:pos="10478"/>
            </w:tabs>
            <w:rPr>
              <w:rFonts w:eastAsiaTheme="minorEastAsia"/>
              <w:noProof/>
              <w:lang w:eastAsia="en-GB"/>
            </w:rPr>
          </w:pPr>
          <w:hyperlink w:anchor="_Toc35000372" w:history="1">
            <w:r w:rsidR="004F1012" w:rsidRPr="00B52C1D">
              <w:rPr>
                <w:rStyle w:val="Hyperlink"/>
                <w:rFonts w:cstheme="minorHAnsi"/>
                <w:b/>
                <w:noProof/>
              </w:rPr>
              <w:t>7.4.8</w:t>
            </w:r>
            <w:r w:rsidR="004F1012">
              <w:rPr>
                <w:rFonts w:eastAsiaTheme="minorEastAsia"/>
                <w:noProof/>
                <w:lang w:eastAsia="en-GB"/>
              </w:rPr>
              <w:tab/>
            </w:r>
            <w:r w:rsidR="004F1012" w:rsidRPr="00B52C1D">
              <w:rPr>
                <w:rStyle w:val="Hyperlink"/>
                <w:rFonts w:cstheme="minorHAnsi"/>
                <w:b/>
                <w:noProof/>
              </w:rPr>
              <w:t>iControl Client App</w:t>
            </w:r>
            <w:r w:rsidR="004F1012">
              <w:rPr>
                <w:noProof/>
                <w:webHidden/>
              </w:rPr>
              <w:tab/>
            </w:r>
            <w:r w:rsidR="004F1012">
              <w:rPr>
                <w:noProof/>
                <w:webHidden/>
              </w:rPr>
              <w:fldChar w:fldCharType="begin"/>
            </w:r>
            <w:r w:rsidR="004F1012">
              <w:rPr>
                <w:noProof/>
                <w:webHidden/>
              </w:rPr>
              <w:instrText xml:space="preserve"> PAGEREF _Toc35000372 \h </w:instrText>
            </w:r>
            <w:r w:rsidR="004F1012">
              <w:rPr>
                <w:noProof/>
                <w:webHidden/>
              </w:rPr>
            </w:r>
            <w:r w:rsidR="004F1012">
              <w:rPr>
                <w:noProof/>
                <w:webHidden/>
              </w:rPr>
              <w:fldChar w:fldCharType="separate"/>
            </w:r>
            <w:r w:rsidR="004F1012">
              <w:rPr>
                <w:noProof/>
                <w:webHidden/>
              </w:rPr>
              <w:t>118</w:t>
            </w:r>
            <w:r w:rsidR="004F1012">
              <w:rPr>
                <w:noProof/>
                <w:webHidden/>
              </w:rPr>
              <w:fldChar w:fldCharType="end"/>
            </w:r>
          </w:hyperlink>
        </w:p>
        <w:p w14:paraId="0558E1C2" w14:textId="0D1E9584" w:rsidR="004F1012" w:rsidRDefault="00B3189D">
          <w:pPr>
            <w:pStyle w:val="TOC3"/>
            <w:tabs>
              <w:tab w:val="left" w:pos="1320"/>
              <w:tab w:val="right" w:leader="dot" w:pos="10478"/>
            </w:tabs>
            <w:rPr>
              <w:rFonts w:eastAsiaTheme="minorEastAsia"/>
              <w:noProof/>
              <w:lang w:eastAsia="en-GB"/>
            </w:rPr>
          </w:pPr>
          <w:hyperlink w:anchor="_Toc35000373" w:history="1">
            <w:r w:rsidR="004F1012" w:rsidRPr="00B52C1D">
              <w:rPr>
                <w:rStyle w:val="Hyperlink"/>
                <w:rFonts w:cstheme="minorHAnsi"/>
                <w:b/>
                <w:noProof/>
              </w:rPr>
              <w:t>7.4.9</w:t>
            </w:r>
            <w:r w:rsidR="004F1012">
              <w:rPr>
                <w:rFonts w:eastAsiaTheme="minorEastAsia"/>
                <w:noProof/>
                <w:lang w:eastAsia="en-GB"/>
              </w:rPr>
              <w:tab/>
            </w:r>
            <w:r w:rsidR="004F1012" w:rsidRPr="00B52C1D">
              <w:rPr>
                <w:rStyle w:val="Hyperlink"/>
                <w:rFonts w:cstheme="minorHAnsi"/>
                <w:b/>
                <w:noProof/>
              </w:rPr>
              <w:t>Vision Reports</w:t>
            </w:r>
            <w:r w:rsidR="004F1012">
              <w:rPr>
                <w:noProof/>
                <w:webHidden/>
              </w:rPr>
              <w:tab/>
            </w:r>
            <w:r w:rsidR="004F1012">
              <w:rPr>
                <w:noProof/>
                <w:webHidden/>
              </w:rPr>
              <w:fldChar w:fldCharType="begin"/>
            </w:r>
            <w:r w:rsidR="004F1012">
              <w:rPr>
                <w:noProof/>
                <w:webHidden/>
              </w:rPr>
              <w:instrText xml:space="preserve"> PAGEREF _Toc35000373 \h </w:instrText>
            </w:r>
            <w:r w:rsidR="004F1012">
              <w:rPr>
                <w:noProof/>
                <w:webHidden/>
              </w:rPr>
            </w:r>
            <w:r w:rsidR="004F1012">
              <w:rPr>
                <w:noProof/>
                <w:webHidden/>
              </w:rPr>
              <w:fldChar w:fldCharType="separate"/>
            </w:r>
            <w:r w:rsidR="004F1012">
              <w:rPr>
                <w:noProof/>
                <w:webHidden/>
              </w:rPr>
              <w:t>121</w:t>
            </w:r>
            <w:r w:rsidR="004F1012">
              <w:rPr>
                <w:noProof/>
                <w:webHidden/>
              </w:rPr>
              <w:fldChar w:fldCharType="end"/>
            </w:r>
          </w:hyperlink>
        </w:p>
        <w:p w14:paraId="3DD97B63" w14:textId="48D40655" w:rsidR="004F1012" w:rsidRDefault="00B3189D">
          <w:pPr>
            <w:pStyle w:val="TOC2"/>
            <w:tabs>
              <w:tab w:val="left" w:pos="880"/>
              <w:tab w:val="right" w:leader="dot" w:pos="10478"/>
            </w:tabs>
            <w:rPr>
              <w:rFonts w:eastAsiaTheme="minorEastAsia"/>
              <w:noProof/>
              <w:lang w:eastAsia="en-GB"/>
            </w:rPr>
          </w:pPr>
          <w:hyperlink w:anchor="_Toc35000374" w:history="1">
            <w:r w:rsidR="004F1012" w:rsidRPr="00B52C1D">
              <w:rPr>
                <w:rStyle w:val="Hyperlink"/>
                <w:rFonts w:cstheme="minorHAnsi"/>
                <w:b/>
                <w:noProof/>
              </w:rPr>
              <w:t>7.5</w:t>
            </w:r>
            <w:r w:rsidR="004F1012">
              <w:rPr>
                <w:rFonts w:eastAsiaTheme="minorEastAsia"/>
                <w:noProof/>
                <w:lang w:eastAsia="en-GB"/>
              </w:rPr>
              <w:tab/>
            </w:r>
            <w:r w:rsidR="004F1012" w:rsidRPr="00B52C1D">
              <w:rPr>
                <w:rStyle w:val="Hyperlink"/>
                <w:rFonts w:cstheme="minorHAnsi"/>
                <w:b/>
                <w:noProof/>
              </w:rPr>
              <w:t>Non-Functional Requirements</w:t>
            </w:r>
            <w:r w:rsidR="004F1012">
              <w:rPr>
                <w:noProof/>
                <w:webHidden/>
              </w:rPr>
              <w:tab/>
            </w:r>
            <w:r w:rsidR="004F1012">
              <w:rPr>
                <w:noProof/>
                <w:webHidden/>
              </w:rPr>
              <w:fldChar w:fldCharType="begin"/>
            </w:r>
            <w:r w:rsidR="004F1012">
              <w:rPr>
                <w:noProof/>
                <w:webHidden/>
              </w:rPr>
              <w:instrText xml:space="preserve"> PAGEREF _Toc35000374 \h </w:instrText>
            </w:r>
            <w:r w:rsidR="004F1012">
              <w:rPr>
                <w:noProof/>
                <w:webHidden/>
              </w:rPr>
            </w:r>
            <w:r w:rsidR="004F1012">
              <w:rPr>
                <w:noProof/>
                <w:webHidden/>
              </w:rPr>
              <w:fldChar w:fldCharType="separate"/>
            </w:r>
            <w:r w:rsidR="004F1012">
              <w:rPr>
                <w:noProof/>
                <w:webHidden/>
              </w:rPr>
              <w:t>129</w:t>
            </w:r>
            <w:r w:rsidR="004F1012">
              <w:rPr>
                <w:noProof/>
                <w:webHidden/>
              </w:rPr>
              <w:fldChar w:fldCharType="end"/>
            </w:r>
          </w:hyperlink>
        </w:p>
        <w:p w14:paraId="5B5F495F" w14:textId="7518B8D2" w:rsidR="004F1012" w:rsidRDefault="00B3189D">
          <w:pPr>
            <w:pStyle w:val="TOC3"/>
            <w:tabs>
              <w:tab w:val="left" w:pos="1320"/>
              <w:tab w:val="right" w:leader="dot" w:pos="10478"/>
            </w:tabs>
            <w:rPr>
              <w:rFonts w:eastAsiaTheme="minorEastAsia"/>
              <w:noProof/>
              <w:lang w:eastAsia="en-GB"/>
            </w:rPr>
          </w:pPr>
          <w:hyperlink w:anchor="_Toc35000375" w:history="1">
            <w:r w:rsidR="004F1012" w:rsidRPr="00B52C1D">
              <w:rPr>
                <w:rStyle w:val="Hyperlink"/>
                <w:rFonts w:cstheme="minorHAnsi"/>
                <w:b/>
                <w:noProof/>
              </w:rPr>
              <w:t>7.5.1</w:t>
            </w:r>
            <w:r w:rsidR="004F1012">
              <w:rPr>
                <w:rFonts w:eastAsiaTheme="minorEastAsia"/>
                <w:noProof/>
                <w:lang w:eastAsia="en-GB"/>
              </w:rPr>
              <w:tab/>
            </w:r>
            <w:r w:rsidR="004F1012" w:rsidRPr="00B52C1D">
              <w:rPr>
                <w:rStyle w:val="Hyperlink"/>
                <w:rFonts w:cstheme="minorHAnsi"/>
                <w:b/>
                <w:noProof/>
              </w:rPr>
              <w:t>Performance Requirements</w:t>
            </w:r>
            <w:r w:rsidR="004F1012">
              <w:rPr>
                <w:noProof/>
                <w:webHidden/>
              </w:rPr>
              <w:tab/>
            </w:r>
            <w:r w:rsidR="004F1012">
              <w:rPr>
                <w:noProof/>
                <w:webHidden/>
              </w:rPr>
              <w:fldChar w:fldCharType="begin"/>
            </w:r>
            <w:r w:rsidR="004F1012">
              <w:rPr>
                <w:noProof/>
                <w:webHidden/>
              </w:rPr>
              <w:instrText xml:space="preserve"> PAGEREF _Toc35000375 \h </w:instrText>
            </w:r>
            <w:r w:rsidR="004F1012">
              <w:rPr>
                <w:noProof/>
                <w:webHidden/>
              </w:rPr>
            </w:r>
            <w:r w:rsidR="004F1012">
              <w:rPr>
                <w:noProof/>
                <w:webHidden/>
              </w:rPr>
              <w:fldChar w:fldCharType="separate"/>
            </w:r>
            <w:r w:rsidR="004F1012">
              <w:rPr>
                <w:noProof/>
                <w:webHidden/>
              </w:rPr>
              <w:t>129</w:t>
            </w:r>
            <w:r w:rsidR="004F1012">
              <w:rPr>
                <w:noProof/>
                <w:webHidden/>
              </w:rPr>
              <w:fldChar w:fldCharType="end"/>
            </w:r>
          </w:hyperlink>
        </w:p>
        <w:p w14:paraId="718EBB7E" w14:textId="33AF1EE5" w:rsidR="004F1012" w:rsidRDefault="00B3189D">
          <w:pPr>
            <w:pStyle w:val="TOC3"/>
            <w:tabs>
              <w:tab w:val="left" w:pos="1320"/>
              <w:tab w:val="right" w:leader="dot" w:pos="10478"/>
            </w:tabs>
            <w:rPr>
              <w:rFonts w:eastAsiaTheme="minorEastAsia"/>
              <w:noProof/>
              <w:lang w:eastAsia="en-GB"/>
            </w:rPr>
          </w:pPr>
          <w:hyperlink w:anchor="_Toc35000376" w:history="1">
            <w:r w:rsidR="004F1012" w:rsidRPr="00B52C1D">
              <w:rPr>
                <w:rStyle w:val="Hyperlink"/>
                <w:rFonts w:cstheme="minorHAnsi"/>
                <w:b/>
                <w:noProof/>
              </w:rPr>
              <w:t>7.5.2</w:t>
            </w:r>
            <w:r w:rsidR="004F1012">
              <w:rPr>
                <w:rFonts w:eastAsiaTheme="minorEastAsia"/>
                <w:noProof/>
                <w:lang w:eastAsia="en-GB"/>
              </w:rPr>
              <w:tab/>
            </w:r>
            <w:r w:rsidR="004F1012" w:rsidRPr="00B52C1D">
              <w:rPr>
                <w:rStyle w:val="Hyperlink"/>
                <w:rFonts w:cstheme="minorHAnsi"/>
                <w:b/>
                <w:noProof/>
              </w:rPr>
              <w:t>Safety Requirements</w:t>
            </w:r>
            <w:r w:rsidR="004F1012">
              <w:rPr>
                <w:noProof/>
                <w:webHidden/>
              </w:rPr>
              <w:tab/>
            </w:r>
            <w:r w:rsidR="004F1012">
              <w:rPr>
                <w:noProof/>
                <w:webHidden/>
              </w:rPr>
              <w:fldChar w:fldCharType="begin"/>
            </w:r>
            <w:r w:rsidR="004F1012">
              <w:rPr>
                <w:noProof/>
                <w:webHidden/>
              </w:rPr>
              <w:instrText xml:space="preserve"> PAGEREF _Toc35000376 \h </w:instrText>
            </w:r>
            <w:r w:rsidR="004F1012">
              <w:rPr>
                <w:noProof/>
                <w:webHidden/>
              </w:rPr>
            </w:r>
            <w:r w:rsidR="004F1012">
              <w:rPr>
                <w:noProof/>
                <w:webHidden/>
              </w:rPr>
              <w:fldChar w:fldCharType="separate"/>
            </w:r>
            <w:r w:rsidR="004F1012">
              <w:rPr>
                <w:noProof/>
                <w:webHidden/>
              </w:rPr>
              <w:t>129</w:t>
            </w:r>
            <w:r w:rsidR="004F1012">
              <w:rPr>
                <w:noProof/>
                <w:webHidden/>
              </w:rPr>
              <w:fldChar w:fldCharType="end"/>
            </w:r>
          </w:hyperlink>
        </w:p>
        <w:p w14:paraId="0BBBC5E4" w14:textId="789F60C7" w:rsidR="004F1012" w:rsidRDefault="00B3189D">
          <w:pPr>
            <w:pStyle w:val="TOC3"/>
            <w:tabs>
              <w:tab w:val="left" w:pos="1320"/>
              <w:tab w:val="right" w:leader="dot" w:pos="10478"/>
            </w:tabs>
            <w:rPr>
              <w:rFonts w:eastAsiaTheme="minorEastAsia"/>
              <w:noProof/>
              <w:lang w:eastAsia="en-GB"/>
            </w:rPr>
          </w:pPr>
          <w:hyperlink w:anchor="_Toc35000377" w:history="1">
            <w:r w:rsidR="004F1012" w:rsidRPr="00B52C1D">
              <w:rPr>
                <w:rStyle w:val="Hyperlink"/>
                <w:rFonts w:cstheme="minorHAnsi"/>
                <w:b/>
                <w:noProof/>
              </w:rPr>
              <w:t>7.5.3</w:t>
            </w:r>
            <w:r w:rsidR="004F1012">
              <w:rPr>
                <w:rFonts w:eastAsiaTheme="minorEastAsia"/>
                <w:noProof/>
                <w:lang w:eastAsia="en-GB"/>
              </w:rPr>
              <w:tab/>
            </w:r>
            <w:r w:rsidR="004F1012" w:rsidRPr="00B52C1D">
              <w:rPr>
                <w:rStyle w:val="Hyperlink"/>
                <w:rFonts w:cstheme="minorHAnsi"/>
                <w:b/>
                <w:noProof/>
              </w:rPr>
              <w:t>Security Requirements</w:t>
            </w:r>
            <w:r w:rsidR="004F1012">
              <w:rPr>
                <w:noProof/>
                <w:webHidden/>
              </w:rPr>
              <w:tab/>
            </w:r>
            <w:r w:rsidR="004F1012">
              <w:rPr>
                <w:noProof/>
                <w:webHidden/>
              </w:rPr>
              <w:fldChar w:fldCharType="begin"/>
            </w:r>
            <w:r w:rsidR="004F1012">
              <w:rPr>
                <w:noProof/>
                <w:webHidden/>
              </w:rPr>
              <w:instrText xml:space="preserve"> PAGEREF _Toc35000377 \h </w:instrText>
            </w:r>
            <w:r w:rsidR="004F1012">
              <w:rPr>
                <w:noProof/>
                <w:webHidden/>
              </w:rPr>
            </w:r>
            <w:r w:rsidR="004F1012">
              <w:rPr>
                <w:noProof/>
                <w:webHidden/>
              </w:rPr>
              <w:fldChar w:fldCharType="separate"/>
            </w:r>
            <w:r w:rsidR="004F1012">
              <w:rPr>
                <w:noProof/>
                <w:webHidden/>
              </w:rPr>
              <w:t>129</w:t>
            </w:r>
            <w:r w:rsidR="004F1012">
              <w:rPr>
                <w:noProof/>
                <w:webHidden/>
              </w:rPr>
              <w:fldChar w:fldCharType="end"/>
            </w:r>
          </w:hyperlink>
        </w:p>
        <w:p w14:paraId="3DA36BB5" w14:textId="2609512E" w:rsidR="004F1012" w:rsidRDefault="00B3189D">
          <w:pPr>
            <w:pStyle w:val="TOC2"/>
            <w:tabs>
              <w:tab w:val="left" w:pos="880"/>
              <w:tab w:val="right" w:leader="dot" w:pos="10478"/>
            </w:tabs>
            <w:rPr>
              <w:rFonts w:eastAsiaTheme="minorEastAsia"/>
              <w:noProof/>
              <w:lang w:eastAsia="en-GB"/>
            </w:rPr>
          </w:pPr>
          <w:hyperlink w:anchor="_Toc35000378" w:history="1">
            <w:r w:rsidR="004F1012" w:rsidRPr="00B52C1D">
              <w:rPr>
                <w:rStyle w:val="Hyperlink"/>
                <w:rFonts w:cstheme="minorHAnsi"/>
                <w:b/>
                <w:noProof/>
              </w:rPr>
              <w:t>7.6</w:t>
            </w:r>
            <w:r w:rsidR="004F1012">
              <w:rPr>
                <w:rFonts w:eastAsiaTheme="minorEastAsia"/>
                <w:noProof/>
                <w:lang w:eastAsia="en-GB"/>
              </w:rPr>
              <w:tab/>
            </w:r>
            <w:r w:rsidR="004F1012" w:rsidRPr="00B52C1D">
              <w:rPr>
                <w:rStyle w:val="Hyperlink"/>
                <w:rFonts w:cstheme="minorHAnsi"/>
                <w:b/>
                <w:noProof/>
              </w:rPr>
              <w:t>Requirements Priority</w:t>
            </w:r>
            <w:r w:rsidR="004F1012">
              <w:rPr>
                <w:noProof/>
                <w:webHidden/>
              </w:rPr>
              <w:tab/>
            </w:r>
            <w:r w:rsidR="004F1012">
              <w:rPr>
                <w:noProof/>
                <w:webHidden/>
              </w:rPr>
              <w:fldChar w:fldCharType="begin"/>
            </w:r>
            <w:r w:rsidR="004F1012">
              <w:rPr>
                <w:noProof/>
                <w:webHidden/>
              </w:rPr>
              <w:instrText xml:space="preserve"> PAGEREF _Toc35000378 \h </w:instrText>
            </w:r>
            <w:r w:rsidR="004F1012">
              <w:rPr>
                <w:noProof/>
                <w:webHidden/>
              </w:rPr>
            </w:r>
            <w:r w:rsidR="004F1012">
              <w:rPr>
                <w:noProof/>
                <w:webHidden/>
              </w:rPr>
              <w:fldChar w:fldCharType="separate"/>
            </w:r>
            <w:r w:rsidR="004F1012">
              <w:rPr>
                <w:noProof/>
                <w:webHidden/>
              </w:rPr>
              <w:t>129</w:t>
            </w:r>
            <w:r w:rsidR="004F1012">
              <w:rPr>
                <w:noProof/>
                <w:webHidden/>
              </w:rPr>
              <w:fldChar w:fldCharType="end"/>
            </w:r>
          </w:hyperlink>
        </w:p>
        <w:p w14:paraId="4167DB37" w14:textId="51337D0A" w:rsidR="004F1012" w:rsidRDefault="00B3189D">
          <w:pPr>
            <w:pStyle w:val="TOC2"/>
            <w:tabs>
              <w:tab w:val="left" w:pos="880"/>
              <w:tab w:val="right" w:leader="dot" w:pos="10478"/>
            </w:tabs>
            <w:rPr>
              <w:rFonts w:eastAsiaTheme="minorEastAsia"/>
              <w:noProof/>
              <w:lang w:eastAsia="en-GB"/>
            </w:rPr>
          </w:pPr>
          <w:hyperlink w:anchor="_Toc35000379" w:history="1">
            <w:r w:rsidR="004F1012" w:rsidRPr="00B52C1D">
              <w:rPr>
                <w:rStyle w:val="Hyperlink"/>
                <w:rFonts w:cstheme="minorHAnsi"/>
                <w:b/>
                <w:noProof/>
              </w:rPr>
              <w:t>7.7</w:t>
            </w:r>
            <w:r w:rsidR="004F1012">
              <w:rPr>
                <w:rFonts w:eastAsiaTheme="minorEastAsia"/>
                <w:noProof/>
                <w:lang w:eastAsia="en-GB"/>
              </w:rPr>
              <w:tab/>
            </w:r>
            <w:r w:rsidR="004F1012" w:rsidRPr="00B52C1D">
              <w:rPr>
                <w:rStyle w:val="Hyperlink"/>
                <w:rFonts w:cstheme="minorHAnsi"/>
                <w:b/>
                <w:noProof/>
              </w:rPr>
              <w:t>Requirements List</w:t>
            </w:r>
            <w:r w:rsidR="004F1012">
              <w:rPr>
                <w:noProof/>
                <w:webHidden/>
              </w:rPr>
              <w:tab/>
            </w:r>
            <w:r w:rsidR="004F1012">
              <w:rPr>
                <w:noProof/>
                <w:webHidden/>
              </w:rPr>
              <w:fldChar w:fldCharType="begin"/>
            </w:r>
            <w:r w:rsidR="004F1012">
              <w:rPr>
                <w:noProof/>
                <w:webHidden/>
              </w:rPr>
              <w:instrText xml:space="preserve"> PAGEREF _Toc35000379 \h </w:instrText>
            </w:r>
            <w:r w:rsidR="004F1012">
              <w:rPr>
                <w:noProof/>
                <w:webHidden/>
              </w:rPr>
            </w:r>
            <w:r w:rsidR="004F1012">
              <w:rPr>
                <w:noProof/>
                <w:webHidden/>
              </w:rPr>
              <w:fldChar w:fldCharType="separate"/>
            </w:r>
            <w:r w:rsidR="004F1012">
              <w:rPr>
                <w:noProof/>
                <w:webHidden/>
              </w:rPr>
              <w:t>129</w:t>
            </w:r>
            <w:r w:rsidR="004F1012">
              <w:rPr>
                <w:noProof/>
                <w:webHidden/>
              </w:rPr>
              <w:fldChar w:fldCharType="end"/>
            </w:r>
          </w:hyperlink>
        </w:p>
        <w:p w14:paraId="4851AC5D" w14:textId="0970A74E" w:rsidR="004F1012" w:rsidRDefault="00B3189D">
          <w:pPr>
            <w:pStyle w:val="TOC1"/>
            <w:tabs>
              <w:tab w:val="left" w:pos="440"/>
              <w:tab w:val="right" w:leader="dot" w:pos="10478"/>
            </w:tabs>
            <w:rPr>
              <w:rFonts w:eastAsiaTheme="minorEastAsia"/>
              <w:noProof/>
              <w:lang w:eastAsia="en-GB"/>
            </w:rPr>
          </w:pPr>
          <w:hyperlink w:anchor="_Toc35000380" w:history="1">
            <w:r w:rsidR="004F1012" w:rsidRPr="00B52C1D">
              <w:rPr>
                <w:rStyle w:val="Hyperlink"/>
                <w:rFonts w:cstheme="minorHAnsi"/>
                <w:b/>
                <w:noProof/>
              </w:rPr>
              <w:t>8.</w:t>
            </w:r>
            <w:r w:rsidR="004F1012">
              <w:rPr>
                <w:rFonts w:eastAsiaTheme="minorEastAsia"/>
                <w:noProof/>
                <w:lang w:eastAsia="en-GB"/>
              </w:rPr>
              <w:tab/>
            </w:r>
            <w:r w:rsidR="004F1012" w:rsidRPr="00B52C1D">
              <w:rPr>
                <w:rStyle w:val="Hyperlink"/>
                <w:rFonts w:cstheme="minorHAnsi"/>
                <w:b/>
                <w:noProof/>
              </w:rPr>
              <w:t>APPENDICES</w:t>
            </w:r>
            <w:r w:rsidR="004F1012">
              <w:rPr>
                <w:noProof/>
                <w:webHidden/>
              </w:rPr>
              <w:tab/>
            </w:r>
            <w:r w:rsidR="004F1012">
              <w:rPr>
                <w:noProof/>
                <w:webHidden/>
              </w:rPr>
              <w:fldChar w:fldCharType="begin"/>
            </w:r>
            <w:r w:rsidR="004F1012">
              <w:rPr>
                <w:noProof/>
                <w:webHidden/>
              </w:rPr>
              <w:instrText xml:space="preserve"> PAGEREF _Toc35000380 \h </w:instrText>
            </w:r>
            <w:r w:rsidR="004F1012">
              <w:rPr>
                <w:noProof/>
                <w:webHidden/>
              </w:rPr>
            </w:r>
            <w:r w:rsidR="004F1012">
              <w:rPr>
                <w:noProof/>
                <w:webHidden/>
              </w:rPr>
              <w:fldChar w:fldCharType="separate"/>
            </w:r>
            <w:r w:rsidR="004F1012">
              <w:rPr>
                <w:noProof/>
                <w:webHidden/>
              </w:rPr>
              <w:t>137</w:t>
            </w:r>
            <w:r w:rsidR="004F1012">
              <w:rPr>
                <w:noProof/>
                <w:webHidden/>
              </w:rPr>
              <w:fldChar w:fldCharType="end"/>
            </w:r>
          </w:hyperlink>
        </w:p>
        <w:p w14:paraId="004E4E65" w14:textId="4D6F52EA" w:rsidR="004F1012" w:rsidRDefault="00B3189D">
          <w:pPr>
            <w:pStyle w:val="TOC2"/>
            <w:tabs>
              <w:tab w:val="left" w:pos="880"/>
              <w:tab w:val="right" w:leader="dot" w:pos="10478"/>
            </w:tabs>
            <w:rPr>
              <w:rFonts w:eastAsiaTheme="minorEastAsia"/>
              <w:noProof/>
              <w:lang w:eastAsia="en-GB"/>
            </w:rPr>
          </w:pPr>
          <w:hyperlink w:anchor="_Toc35000381" w:history="1">
            <w:r w:rsidR="004F1012" w:rsidRPr="00B52C1D">
              <w:rPr>
                <w:rStyle w:val="Hyperlink"/>
                <w:rFonts w:cstheme="minorHAnsi"/>
                <w:b/>
                <w:noProof/>
              </w:rPr>
              <w:t>8.1</w:t>
            </w:r>
            <w:r w:rsidR="004F1012">
              <w:rPr>
                <w:rFonts w:eastAsiaTheme="minorEastAsia"/>
                <w:noProof/>
                <w:lang w:eastAsia="en-GB"/>
              </w:rPr>
              <w:tab/>
            </w:r>
            <w:r w:rsidR="004F1012" w:rsidRPr="00B52C1D">
              <w:rPr>
                <w:rStyle w:val="Hyperlink"/>
                <w:rFonts w:cstheme="minorHAnsi"/>
                <w:b/>
                <w:noProof/>
              </w:rPr>
              <w:t>Glossary</w:t>
            </w:r>
            <w:r w:rsidR="004F1012">
              <w:rPr>
                <w:noProof/>
                <w:webHidden/>
              </w:rPr>
              <w:tab/>
            </w:r>
            <w:r w:rsidR="004F1012">
              <w:rPr>
                <w:noProof/>
                <w:webHidden/>
              </w:rPr>
              <w:fldChar w:fldCharType="begin"/>
            </w:r>
            <w:r w:rsidR="004F1012">
              <w:rPr>
                <w:noProof/>
                <w:webHidden/>
              </w:rPr>
              <w:instrText xml:space="preserve"> PAGEREF _Toc35000381 \h </w:instrText>
            </w:r>
            <w:r w:rsidR="004F1012">
              <w:rPr>
                <w:noProof/>
                <w:webHidden/>
              </w:rPr>
            </w:r>
            <w:r w:rsidR="004F1012">
              <w:rPr>
                <w:noProof/>
                <w:webHidden/>
              </w:rPr>
              <w:fldChar w:fldCharType="separate"/>
            </w:r>
            <w:r w:rsidR="004F1012">
              <w:rPr>
                <w:noProof/>
                <w:webHidden/>
              </w:rPr>
              <w:t>137</w:t>
            </w:r>
            <w:r w:rsidR="004F1012">
              <w:rPr>
                <w:noProof/>
                <w:webHidden/>
              </w:rPr>
              <w:fldChar w:fldCharType="end"/>
            </w:r>
          </w:hyperlink>
        </w:p>
        <w:p w14:paraId="2DBF0D7D" w14:textId="66E25421" w:rsidR="00AB711B" w:rsidRDefault="00AB711B">
          <w:r>
            <w:rPr>
              <w:b/>
              <w:bCs/>
              <w:noProof/>
            </w:rPr>
            <w:fldChar w:fldCharType="end"/>
          </w:r>
        </w:p>
      </w:sdtContent>
    </w:sdt>
    <w:p w14:paraId="6B62F1B3" w14:textId="77777777" w:rsidR="00DC061A" w:rsidRDefault="00DC061A" w:rsidP="00DC061A">
      <w:pPr>
        <w:rPr>
          <w:color w:val="1F3864" w:themeColor="accent1" w:themeShade="80"/>
        </w:rPr>
      </w:pPr>
    </w:p>
    <w:p w14:paraId="02F2C34E" w14:textId="77777777" w:rsidR="00122291" w:rsidRDefault="00122291">
      <w:pPr>
        <w:rPr>
          <w:color w:val="1F3864" w:themeColor="accent1" w:themeShade="80"/>
        </w:rPr>
      </w:pPr>
      <w:r>
        <w:rPr>
          <w:color w:val="1F3864" w:themeColor="accent1" w:themeShade="80"/>
        </w:rPr>
        <w:br w:type="page"/>
      </w:r>
    </w:p>
    <w:p w14:paraId="680A4E5D" w14:textId="77777777" w:rsidR="00122291" w:rsidRPr="009B3441" w:rsidRDefault="00122291" w:rsidP="00DC061A">
      <w:pPr>
        <w:rPr>
          <w:color w:val="1F3864" w:themeColor="accent1" w:themeShade="80"/>
        </w:rPr>
      </w:pPr>
    </w:p>
    <w:p w14:paraId="2C8B4F07" w14:textId="77777777" w:rsidR="00DC061A" w:rsidRPr="00C37697" w:rsidRDefault="00AB711B" w:rsidP="00DC061A">
      <w:pPr>
        <w:pStyle w:val="Heading1"/>
        <w:numPr>
          <w:ilvl w:val="0"/>
          <w:numId w:val="2"/>
        </w:numPr>
        <w:rPr>
          <w:rFonts w:asciiTheme="minorHAnsi" w:hAnsiTheme="minorHAnsi" w:cstheme="minorHAnsi"/>
          <w:b/>
          <w:color w:val="1F3864" w:themeColor="accent1" w:themeShade="80"/>
          <w:sz w:val="40"/>
        </w:rPr>
      </w:pPr>
      <w:bookmarkStart w:id="4" w:name="_Toc35000340"/>
      <w:r w:rsidRPr="00C37697">
        <w:rPr>
          <w:rFonts w:asciiTheme="minorHAnsi" w:hAnsiTheme="minorHAnsi" w:cstheme="minorHAnsi"/>
          <w:b/>
          <w:color w:val="1F3864" w:themeColor="accent1" w:themeShade="80"/>
          <w:sz w:val="40"/>
        </w:rPr>
        <w:t>INTRODUCTION</w:t>
      </w:r>
      <w:bookmarkEnd w:id="4"/>
    </w:p>
    <w:p w14:paraId="3E962DF4" w14:textId="77777777" w:rsidR="007B15E5" w:rsidRDefault="007B15E5" w:rsidP="007B15E5">
      <w:pPr>
        <w:pStyle w:val="Heading2"/>
        <w:numPr>
          <w:ilvl w:val="1"/>
          <w:numId w:val="2"/>
        </w:numPr>
        <w:rPr>
          <w:rFonts w:asciiTheme="minorHAnsi" w:hAnsiTheme="minorHAnsi" w:cstheme="minorHAnsi"/>
          <w:b/>
          <w:color w:val="000000" w:themeColor="text1"/>
          <w:sz w:val="32"/>
        </w:rPr>
      </w:pPr>
      <w:bookmarkStart w:id="5" w:name="_Toc35000341"/>
      <w:bookmarkStart w:id="6" w:name="_Toc30585471"/>
      <w:r>
        <w:rPr>
          <w:rFonts w:asciiTheme="minorHAnsi" w:hAnsiTheme="minorHAnsi" w:cstheme="minorHAnsi"/>
          <w:b/>
          <w:color w:val="000000" w:themeColor="text1"/>
          <w:sz w:val="32"/>
        </w:rPr>
        <w:t>Audience</w:t>
      </w:r>
      <w:bookmarkEnd w:id="5"/>
    </w:p>
    <w:p w14:paraId="226DCFB2" w14:textId="77777777" w:rsidR="007B15E5" w:rsidRDefault="007B15E5" w:rsidP="007B15E5"/>
    <w:p w14:paraId="69C5A246" w14:textId="77777777" w:rsidR="007B15E5" w:rsidRDefault="007B15E5" w:rsidP="007B15E5">
      <w:r>
        <w:t>This document is intended to be used by:</w:t>
      </w:r>
    </w:p>
    <w:p w14:paraId="5DEF43A0" w14:textId="77777777" w:rsidR="007B15E5" w:rsidRDefault="007B15E5" w:rsidP="007B15E5">
      <w:pPr>
        <w:pStyle w:val="ListParagraph"/>
        <w:numPr>
          <w:ilvl w:val="0"/>
          <w:numId w:val="12"/>
        </w:numPr>
      </w:pPr>
      <w:r>
        <w:t>Key business stakeholders</w:t>
      </w:r>
    </w:p>
    <w:p w14:paraId="3F02360E" w14:textId="77777777" w:rsidR="007B15E5" w:rsidRDefault="007B15E5" w:rsidP="007B15E5">
      <w:pPr>
        <w:pStyle w:val="ListParagraph"/>
        <w:numPr>
          <w:ilvl w:val="0"/>
          <w:numId w:val="12"/>
        </w:numPr>
      </w:pPr>
      <w:r>
        <w:t>Senior software development team members</w:t>
      </w:r>
    </w:p>
    <w:p w14:paraId="52E08443" w14:textId="0A3EDBA1" w:rsidR="007B15E5" w:rsidRDefault="007B15E5" w:rsidP="007B15E5">
      <w:pPr>
        <w:pStyle w:val="ListParagraph"/>
        <w:numPr>
          <w:ilvl w:val="0"/>
          <w:numId w:val="12"/>
        </w:numPr>
      </w:pPr>
      <w:r>
        <w:t>Software testers</w:t>
      </w:r>
    </w:p>
    <w:p w14:paraId="287C6870" w14:textId="77777777" w:rsidR="007B15E5" w:rsidRDefault="007B15E5" w:rsidP="007B15E5"/>
    <w:p w14:paraId="041565F0" w14:textId="77777777" w:rsidR="00791C7F" w:rsidRDefault="00791C7F" w:rsidP="00791C7F">
      <w:pPr>
        <w:pStyle w:val="Heading2"/>
        <w:numPr>
          <w:ilvl w:val="1"/>
          <w:numId w:val="2"/>
        </w:numPr>
        <w:rPr>
          <w:rFonts w:asciiTheme="minorHAnsi" w:hAnsiTheme="minorHAnsi" w:cstheme="minorHAnsi"/>
          <w:b/>
          <w:color w:val="000000" w:themeColor="text1"/>
          <w:sz w:val="32"/>
        </w:rPr>
      </w:pPr>
      <w:bookmarkStart w:id="7" w:name="_Toc35000342"/>
      <w:r w:rsidRPr="00C37697">
        <w:rPr>
          <w:rFonts w:asciiTheme="minorHAnsi" w:hAnsiTheme="minorHAnsi" w:cstheme="minorHAnsi"/>
          <w:b/>
          <w:color w:val="000000" w:themeColor="text1"/>
          <w:sz w:val="32"/>
        </w:rPr>
        <w:t>Project Summary</w:t>
      </w:r>
      <w:bookmarkEnd w:id="6"/>
      <w:bookmarkEnd w:id="7"/>
    </w:p>
    <w:p w14:paraId="43F45AC4" w14:textId="77777777" w:rsidR="00791C7F" w:rsidRDefault="00791C7F" w:rsidP="00791C7F"/>
    <w:p w14:paraId="104ADBFC" w14:textId="77777777" w:rsidR="00791C7F" w:rsidRDefault="00791C7F" w:rsidP="00791C7F">
      <w:pPr>
        <w:pStyle w:val="Heading3"/>
        <w:numPr>
          <w:ilvl w:val="2"/>
          <w:numId w:val="2"/>
        </w:numPr>
        <w:rPr>
          <w:rFonts w:asciiTheme="minorHAnsi" w:hAnsiTheme="minorHAnsi" w:cstheme="minorHAnsi"/>
          <w:b/>
          <w:color w:val="auto"/>
        </w:rPr>
      </w:pPr>
      <w:bookmarkStart w:id="8" w:name="_Toc30585472"/>
      <w:bookmarkStart w:id="9" w:name="_Toc35000343"/>
      <w:r w:rsidRPr="00871AEB">
        <w:rPr>
          <w:rFonts w:asciiTheme="minorHAnsi" w:hAnsiTheme="minorHAnsi" w:cstheme="minorHAnsi"/>
          <w:b/>
          <w:color w:val="auto"/>
        </w:rPr>
        <w:t>Background</w:t>
      </w:r>
      <w:bookmarkEnd w:id="8"/>
      <w:bookmarkEnd w:id="9"/>
    </w:p>
    <w:p w14:paraId="22E610AA" w14:textId="77777777" w:rsidR="002D2509" w:rsidRDefault="002D2509" w:rsidP="002D2509"/>
    <w:p w14:paraId="6F1A137C" w14:textId="5201E4E0" w:rsidR="0018104A" w:rsidRDefault="00376A05" w:rsidP="0018104A">
      <w:r>
        <w:t xml:space="preserve">The project is </w:t>
      </w:r>
      <w:r w:rsidR="0018104A">
        <w:t xml:space="preserve">to manufacture and supply </w:t>
      </w:r>
      <w:r>
        <w:t xml:space="preserve">product </w:t>
      </w:r>
      <w:r w:rsidR="0018104A" w:rsidRPr="0019033F">
        <w:t xml:space="preserve">for the </w:t>
      </w:r>
      <w:r>
        <w:t>XXXX</w:t>
      </w:r>
      <w:r w:rsidR="0018104A" w:rsidRPr="0019033F">
        <w:t xml:space="preserve"> project</w:t>
      </w:r>
      <w:r w:rsidR="0018104A">
        <w:t>. This includes:</w:t>
      </w:r>
    </w:p>
    <w:p w14:paraId="566A720F" w14:textId="2F0CA490" w:rsidR="0018104A" w:rsidRDefault="0018104A" w:rsidP="0018104A">
      <w:pPr>
        <w:pStyle w:val="ListParagraph"/>
        <w:numPr>
          <w:ilvl w:val="0"/>
          <w:numId w:val="18"/>
        </w:numPr>
      </w:pPr>
      <w:r>
        <w:t xml:space="preserve">70 </w:t>
      </w:r>
      <w:r w:rsidR="00376A05">
        <w:t>units</w:t>
      </w:r>
      <w:r>
        <w:t xml:space="preserve"> runs in total</w:t>
      </w:r>
    </w:p>
    <w:p w14:paraId="4CA68696" w14:textId="7F08A8F6" w:rsidR="0018104A" w:rsidRDefault="0018104A" w:rsidP="0018104A">
      <w:pPr>
        <w:pStyle w:val="ListParagraph"/>
        <w:numPr>
          <w:ilvl w:val="0"/>
          <w:numId w:val="18"/>
        </w:numPr>
      </w:pPr>
      <w:r>
        <w:t xml:space="preserve">Each </w:t>
      </w:r>
      <w:r w:rsidR="00376A05">
        <w:t xml:space="preserve">unit </w:t>
      </w:r>
      <w:r>
        <w:t>approximately 100m in length</w:t>
      </w:r>
    </w:p>
    <w:p w14:paraId="2B85F9DE" w14:textId="77777777" w:rsidR="0018104A" w:rsidRDefault="0018104A" w:rsidP="0018104A">
      <w:pPr>
        <w:pStyle w:val="ListParagraph"/>
        <w:numPr>
          <w:ilvl w:val="0"/>
          <w:numId w:val="18"/>
        </w:numPr>
      </w:pPr>
      <w:r>
        <w:t>6 runs manufactured per week</w:t>
      </w:r>
    </w:p>
    <w:p w14:paraId="4DCF772A" w14:textId="77777777" w:rsidR="0018104A" w:rsidRDefault="0018104A" w:rsidP="0018104A">
      <w:pPr>
        <w:pStyle w:val="ListParagraph"/>
        <w:numPr>
          <w:ilvl w:val="0"/>
          <w:numId w:val="18"/>
        </w:numPr>
      </w:pPr>
      <w:r>
        <w:t>Includes delivery and installation</w:t>
      </w:r>
    </w:p>
    <w:p w14:paraId="2B1B64F8" w14:textId="2FC38CDD" w:rsidR="00791C7F" w:rsidRDefault="00791C7F" w:rsidP="00791C7F">
      <w:r>
        <w:t xml:space="preserve">The installation work will be subcontracted out (Site Engineers), however </w:t>
      </w:r>
      <w:r w:rsidR="00376A05">
        <w:t>the company</w:t>
      </w:r>
      <w:r>
        <w:t xml:space="preserve"> is responsible that each Subcontractor meets strict working regulations.  These include:</w:t>
      </w:r>
    </w:p>
    <w:p w14:paraId="54FD4859" w14:textId="77777777" w:rsidR="00791C7F" w:rsidRDefault="00791C7F" w:rsidP="00791C7F">
      <w:pPr>
        <w:pStyle w:val="ListParagraph"/>
        <w:numPr>
          <w:ilvl w:val="0"/>
          <w:numId w:val="19"/>
        </w:numPr>
      </w:pPr>
      <w:r>
        <w:t>A full history of working hours produced within one hour of request (otherwise the Site Engineer will be excluded from site)</w:t>
      </w:r>
    </w:p>
    <w:p w14:paraId="13CD5866" w14:textId="7B69E0AE" w:rsidR="0018104A" w:rsidRDefault="0018104A" w:rsidP="0018104A">
      <w:pPr>
        <w:pStyle w:val="ListParagraph"/>
        <w:numPr>
          <w:ilvl w:val="0"/>
          <w:numId w:val="19"/>
        </w:numPr>
      </w:pPr>
      <w:r>
        <w:t>Tax Code when working on</w:t>
      </w:r>
      <w:r w:rsidR="00791C7F">
        <w:t>-</w:t>
      </w:r>
      <w:r>
        <w:t>site (whether meetings or installation work)</w:t>
      </w:r>
    </w:p>
    <w:p w14:paraId="47C50145" w14:textId="77777777" w:rsidR="0018104A" w:rsidRDefault="0018104A" w:rsidP="0018104A">
      <w:pPr>
        <w:pStyle w:val="ListParagraph"/>
        <w:numPr>
          <w:ilvl w:val="0"/>
          <w:numId w:val="19"/>
        </w:numPr>
      </w:pPr>
      <w:r>
        <w:t xml:space="preserve">A limit of 183 days in a year before they pay TAX (183 whole days including the day of arrival within the country) </w:t>
      </w:r>
    </w:p>
    <w:p w14:paraId="6BCE8117" w14:textId="77777777" w:rsidR="0018104A" w:rsidRDefault="0018104A" w:rsidP="0018104A">
      <w:pPr>
        <w:pStyle w:val="ListParagraph"/>
        <w:numPr>
          <w:ilvl w:val="0"/>
          <w:numId w:val="19"/>
        </w:numPr>
      </w:pPr>
      <w:r>
        <w:t>A limit of a 40-hour working week</w:t>
      </w:r>
    </w:p>
    <w:p w14:paraId="6C3B4511" w14:textId="77777777" w:rsidR="0018104A" w:rsidRDefault="0018104A" w:rsidP="0018104A">
      <w:pPr>
        <w:pStyle w:val="ListParagraph"/>
        <w:numPr>
          <w:ilvl w:val="0"/>
          <w:numId w:val="19"/>
        </w:numPr>
      </w:pPr>
      <w:r>
        <w:t>Limit on overtime for the construction industry</w:t>
      </w:r>
    </w:p>
    <w:p w14:paraId="38D584CD" w14:textId="77777777" w:rsidR="0018104A" w:rsidRDefault="0018104A" w:rsidP="0018104A">
      <w:pPr>
        <w:pStyle w:val="ListParagraph"/>
        <w:numPr>
          <w:ilvl w:val="1"/>
          <w:numId w:val="19"/>
        </w:numPr>
      </w:pPr>
      <w:r>
        <w:t>138 hours in any four-month period</w:t>
      </w:r>
    </w:p>
    <w:p w14:paraId="72548E67" w14:textId="77777777" w:rsidR="0018104A" w:rsidRDefault="0018104A" w:rsidP="0018104A">
      <w:pPr>
        <w:pStyle w:val="ListParagraph"/>
        <w:numPr>
          <w:ilvl w:val="1"/>
          <w:numId w:val="19"/>
        </w:numPr>
      </w:pPr>
      <w:r>
        <w:t>A maximum of 250 hours in a 12-month period</w:t>
      </w:r>
    </w:p>
    <w:p w14:paraId="30E7EEC5" w14:textId="77777777" w:rsidR="0018104A" w:rsidRDefault="0018104A" w:rsidP="0018104A">
      <w:pPr>
        <w:pStyle w:val="ListParagraph"/>
        <w:numPr>
          <w:ilvl w:val="0"/>
          <w:numId w:val="19"/>
        </w:numPr>
      </w:pPr>
      <w:r>
        <w:t xml:space="preserve">Working hours </w:t>
      </w:r>
      <w:r w:rsidR="00791C7F">
        <w:t>include</w:t>
      </w:r>
      <w:r>
        <w:t xml:space="preserve"> lunch breaks &amp; breaks</w:t>
      </w:r>
    </w:p>
    <w:p w14:paraId="4CBFBE07" w14:textId="77777777" w:rsidR="0018104A" w:rsidRDefault="0018104A" w:rsidP="0018104A">
      <w:r>
        <w:t>Site Engineers will need to record installation work (including testing) and capture client sign off.</w:t>
      </w:r>
    </w:p>
    <w:p w14:paraId="400DDE73" w14:textId="77777777" w:rsidR="00791C7F" w:rsidRPr="00C37697" w:rsidRDefault="00791C7F" w:rsidP="00791C7F"/>
    <w:p w14:paraId="6F1BAC8E" w14:textId="77777777" w:rsidR="00791C7F" w:rsidRDefault="00791C7F" w:rsidP="00791C7F">
      <w:pPr>
        <w:pStyle w:val="Heading3"/>
        <w:numPr>
          <w:ilvl w:val="2"/>
          <w:numId w:val="2"/>
        </w:numPr>
        <w:rPr>
          <w:rFonts w:asciiTheme="minorHAnsi" w:hAnsiTheme="minorHAnsi" w:cstheme="minorHAnsi"/>
          <w:b/>
          <w:color w:val="auto"/>
        </w:rPr>
      </w:pPr>
      <w:bookmarkStart w:id="10" w:name="_Toc30585473"/>
      <w:bookmarkStart w:id="11" w:name="_Toc35000344"/>
      <w:r w:rsidRPr="00871AEB">
        <w:rPr>
          <w:rFonts w:asciiTheme="minorHAnsi" w:hAnsiTheme="minorHAnsi" w:cstheme="minorHAnsi"/>
          <w:b/>
          <w:color w:val="auto"/>
        </w:rPr>
        <w:t>Objectives</w:t>
      </w:r>
      <w:bookmarkEnd w:id="10"/>
      <w:bookmarkEnd w:id="11"/>
    </w:p>
    <w:p w14:paraId="13B7A811" w14:textId="77777777" w:rsidR="00791C7F" w:rsidRPr="0031463E" w:rsidRDefault="00791C7F" w:rsidP="00791C7F"/>
    <w:p w14:paraId="07B75DFC" w14:textId="77777777" w:rsidR="00791C7F" w:rsidRDefault="00791C7F" w:rsidP="00791C7F">
      <w:pPr>
        <w:pStyle w:val="ListParagraph"/>
        <w:numPr>
          <w:ilvl w:val="0"/>
          <w:numId w:val="29"/>
        </w:numPr>
      </w:pPr>
      <w:r>
        <w:t>Capture working hours within the Engineer App</w:t>
      </w:r>
    </w:p>
    <w:p w14:paraId="209D3CCE" w14:textId="77777777" w:rsidR="00791C7F" w:rsidRDefault="00791C7F" w:rsidP="00791C7F">
      <w:pPr>
        <w:pStyle w:val="ListParagraph"/>
        <w:numPr>
          <w:ilvl w:val="0"/>
          <w:numId w:val="29"/>
        </w:numPr>
      </w:pPr>
      <w:r>
        <w:t>Able to monitor hours logged and ensure employees do not hit the limits set within the Works Order</w:t>
      </w:r>
    </w:p>
    <w:p w14:paraId="4B325D6A" w14:textId="77777777" w:rsidR="00791C7F" w:rsidRDefault="00791C7F" w:rsidP="00791C7F">
      <w:pPr>
        <w:pStyle w:val="ListParagraph"/>
        <w:numPr>
          <w:ilvl w:val="0"/>
          <w:numId w:val="29"/>
        </w:numPr>
      </w:pPr>
      <w:r>
        <w:t>Additional On-Site Tests to be added to the Engineer App / Vision</w:t>
      </w:r>
    </w:p>
    <w:p w14:paraId="66367649" w14:textId="77777777" w:rsidR="00791C7F" w:rsidRDefault="00791C7F" w:rsidP="00791C7F">
      <w:pPr>
        <w:pStyle w:val="ListParagraph"/>
        <w:numPr>
          <w:ilvl w:val="0"/>
          <w:numId w:val="29"/>
        </w:numPr>
      </w:pPr>
      <w:r>
        <w:t>Allow Client installation tests sign off, within the Engineer App</w:t>
      </w:r>
    </w:p>
    <w:p w14:paraId="5264B2FF" w14:textId="77777777" w:rsidR="00791C7F" w:rsidRDefault="00791C7F" w:rsidP="00791C7F">
      <w:pPr>
        <w:pStyle w:val="ListParagraph"/>
        <w:numPr>
          <w:ilvl w:val="0"/>
          <w:numId w:val="29"/>
        </w:numPr>
      </w:pPr>
      <w:r>
        <w:lastRenderedPageBreak/>
        <w:t>Export the data in the client’s desired format also Sage format to allow the payment of wages</w:t>
      </w:r>
    </w:p>
    <w:p w14:paraId="7C33D0BA" w14:textId="77777777" w:rsidR="00791C7F" w:rsidRDefault="00791C7F" w:rsidP="00791C7F">
      <w:pPr>
        <w:pStyle w:val="ListParagraph"/>
        <w:numPr>
          <w:ilvl w:val="0"/>
          <w:numId w:val="29"/>
        </w:numPr>
      </w:pPr>
      <w:r>
        <w:t xml:space="preserve">Report all employee &amp; subcontractor working time </w:t>
      </w:r>
    </w:p>
    <w:p w14:paraId="6ADB6595" w14:textId="1710280F" w:rsidR="00791C7F" w:rsidRDefault="00791C7F" w:rsidP="00791C7F">
      <w:pPr>
        <w:pStyle w:val="ListParagraph"/>
        <w:numPr>
          <w:ilvl w:val="0"/>
          <w:numId w:val="29"/>
        </w:numPr>
      </w:pPr>
      <w:r>
        <w:t>Automated reporting via schedules via email</w:t>
      </w:r>
    </w:p>
    <w:p w14:paraId="61DD7A2D" w14:textId="77777777" w:rsidR="00AB7108" w:rsidRDefault="00AB7108" w:rsidP="00AB7108"/>
    <w:p w14:paraId="7DD4E243" w14:textId="363E820E" w:rsidR="00791C7F" w:rsidRDefault="00791C7F" w:rsidP="00791C7F">
      <w:pPr>
        <w:pStyle w:val="Heading3"/>
        <w:numPr>
          <w:ilvl w:val="2"/>
          <w:numId w:val="2"/>
        </w:numPr>
        <w:rPr>
          <w:rFonts w:asciiTheme="minorHAnsi" w:hAnsiTheme="minorHAnsi" w:cstheme="minorHAnsi"/>
          <w:b/>
          <w:color w:val="auto"/>
        </w:rPr>
      </w:pPr>
      <w:bookmarkStart w:id="12" w:name="_Toc30585474"/>
      <w:bookmarkStart w:id="13" w:name="_Toc35000345"/>
      <w:r w:rsidRPr="00AD0CD8">
        <w:rPr>
          <w:rFonts w:asciiTheme="minorHAnsi" w:hAnsiTheme="minorHAnsi" w:cstheme="minorHAnsi"/>
          <w:b/>
          <w:color w:val="auto"/>
        </w:rPr>
        <w:t>Business Drivers</w:t>
      </w:r>
      <w:bookmarkEnd w:id="12"/>
      <w:bookmarkEnd w:id="13"/>
    </w:p>
    <w:p w14:paraId="6AF91C26" w14:textId="77777777" w:rsidR="00791C7F" w:rsidRPr="0031463E" w:rsidRDefault="00791C7F" w:rsidP="00791C7F"/>
    <w:p w14:paraId="71B9C8BA" w14:textId="77777777" w:rsidR="00791C7F" w:rsidRDefault="00791C7F" w:rsidP="00791C7F">
      <w:pPr>
        <w:pStyle w:val="ListParagraph"/>
        <w:numPr>
          <w:ilvl w:val="0"/>
          <w:numId w:val="13"/>
        </w:numPr>
      </w:pPr>
      <w:r w:rsidRPr="0031463E">
        <w:rPr>
          <w:b/>
        </w:rPr>
        <w:t>Project Managers</w:t>
      </w:r>
      <w:r>
        <w:t>:  Will be able to keep track of each contractor’s hours logged, and if required to allocate resources appropriately.</w:t>
      </w:r>
    </w:p>
    <w:p w14:paraId="7F566933" w14:textId="77777777" w:rsidR="00791C7F" w:rsidRDefault="00791C7F" w:rsidP="00791C7F">
      <w:pPr>
        <w:pStyle w:val="ListParagraph"/>
        <w:numPr>
          <w:ilvl w:val="0"/>
          <w:numId w:val="13"/>
        </w:numPr>
      </w:pPr>
      <w:r w:rsidRPr="0031463E">
        <w:rPr>
          <w:b/>
        </w:rPr>
        <w:t>H</w:t>
      </w:r>
      <w:r>
        <w:rPr>
          <w:b/>
        </w:rPr>
        <w:t>uman Resources (HR)</w:t>
      </w:r>
      <w:r>
        <w:t>:  With logged hours captured for each contractor, HR will be able to calculate wages rather than their current manual process that is mainly manual.</w:t>
      </w:r>
    </w:p>
    <w:p w14:paraId="4228F8C8" w14:textId="7B0FFD69" w:rsidR="0018104A" w:rsidRDefault="00791C7F" w:rsidP="00791C7F">
      <w:pPr>
        <w:pStyle w:val="ListParagraph"/>
        <w:numPr>
          <w:ilvl w:val="0"/>
          <w:numId w:val="13"/>
        </w:numPr>
      </w:pPr>
      <w:r>
        <w:rPr>
          <w:b/>
        </w:rPr>
        <w:t xml:space="preserve">Site Engineers:  </w:t>
      </w:r>
      <w:r>
        <w:t xml:space="preserve">Will be able to log when they arrive in the country, hours on-site using the Engineer app, rather than the need to complete manual paperwork and sent to HR (this applies to both employed staff and subcontractors)  </w:t>
      </w:r>
    </w:p>
    <w:p w14:paraId="296FEF7D" w14:textId="6B24959A" w:rsidR="002D2509" w:rsidRDefault="002D2509" w:rsidP="002D2509"/>
    <w:p w14:paraId="11088AE1" w14:textId="77777777" w:rsidR="00442C33" w:rsidRPr="00C37697" w:rsidRDefault="00442C33" w:rsidP="00442C33">
      <w:pPr>
        <w:pStyle w:val="Heading2"/>
        <w:numPr>
          <w:ilvl w:val="1"/>
          <w:numId w:val="2"/>
        </w:numPr>
        <w:rPr>
          <w:rFonts w:asciiTheme="minorHAnsi" w:hAnsiTheme="minorHAnsi" w:cstheme="minorHAnsi"/>
          <w:b/>
          <w:color w:val="000000" w:themeColor="text1"/>
          <w:sz w:val="32"/>
        </w:rPr>
      </w:pPr>
      <w:bookmarkStart w:id="14" w:name="_Toc30585475"/>
      <w:bookmarkStart w:id="15" w:name="_Toc35000346"/>
      <w:r w:rsidRPr="00AD0CD8">
        <w:rPr>
          <w:rFonts w:asciiTheme="minorHAnsi" w:hAnsiTheme="minorHAnsi" w:cstheme="minorHAnsi"/>
          <w:b/>
          <w:color w:val="auto"/>
          <w:sz w:val="32"/>
        </w:rPr>
        <w:t>Project Scop</w:t>
      </w:r>
      <w:r w:rsidRPr="00C37697">
        <w:rPr>
          <w:rFonts w:asciiTheme="minorHAnsi" w:hAnsiTheme="minorHAnsi" w:cstheme="minorHAnsi"/>
          <w:b/>
          <w:color w:val="000000" w:themeColor="text1"/>
          <w:sz w:val="32"/>
        </w:rPr>
        <w:t>e</w:t>
      </w:r>
      <w:bookmarkEnd w:id="14"/>
      <w:bookmarkEnd w:id="15"/>
    </w:p>
    <w:p w14:paraId="0FC49B9B" w14:textId="77777777" w:rsidR="00442C33" w:rsidRDefault="00442C33" w:rsidP="00442C33">
      <w:pPr>
        <w:pStyle w:val="Heading3"/>
        <w:numPr>
          <w:ilvl w:val="2"/>
          <w:numId w:val="2"/>
        </w:numPr>
        <w:rPr>
          <w:rFonts w:asciiTheme="minorHAnsi" w:hAnsiTheme="minorHAnsi" w:cstheme="minorHAnsi"/>
          <w:b/>
          <w:color w:val="auto"/>
        </w:rPr>
      </w:pPr>
      <w:bookmarkStart w:id="16" w:name="_Toc35000347"/>
      <w:r w:rsidRPr="00871AEB">
        <w:rPr>
          <w:rFonts w:asciiTheme="minorHAnsi" w:hAnsiTheme="minorHAnsi" w:cstheme="minorHAnsi"/>
          <w:b/>
          <w:color w:val="auto"/>
        </w:rPr>
        <w:t>In</w:t>
      </w:r>
      <w:r>
        <w:rPr>
          <w:rFonts w:asciiTheme="minorHAnsi" w:hAnsiTheme="minorHAnsi" w:cstheme="minorHAnsi"/>
          <w:b/>
          <w:color w:val="auto"/>
        </w:rPr>
        <w:t>-</w:t>
      </w:r>
      <w:r w:rsidRPr="00871AEB">
        <w:rPr>
          <w:rFonts w:asciiTheme="minorHAnsi" w:hAnsiTheme="minorHAnsi" w:cstheme="minorHAnsi"/>
          <w:b/>
          <w:color w:val="auto"/>
        </w:rPr>
        <w:t>Scope Functionality</w:t>
      </w:r>
      <w:bookmarkEnd w:id="16"/>
    </w:p>
    <w:p w14:paraId="04922FD3" w14:textId="77777777" w:rsidR="00442C33" w:rsidRDefault="00442C33" w:rsidP="00442C33"/>
    <w:p w14:paraId="77417310" w14:textId="77777777" w:rsidR="00442C33" w:rsidRDefault="00442C33" w:rsidP="00442C33">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Time Logging (Engineer App)</w:t>
      </w:r>
    </w:p>
    <w:p w14:paraId="24E81C9C" w14:textId="77777777" w:rsidR="00442C33" w:rsidRDefault="00442C33" w:rsidP="00442C33"/>
    <w:p w14:paraId="779E4072" w14:textId="4B4606CE" w:rsidR="00442C33" w:rsidRDefault="00442C33" w:rsidP="00442C33">
      <w:pPr>
        <w:pStyle w:val="ListParagraph"/>
        <w:numPr>
          <w:ilvl w:val="0"/>
          <w:numId w:val="21"/>
        </w:numPr>
      </w:pPr>
      <w:r>
        <w:t xml:space="preserve">User will be able to log when they entered the site of a Works Order </w:t>
      </w:r>
      <w:r>
        <w:rPr>
          <w:color w:val="0070C0"/>
          <w:sz w:val="14"/>
        </w:rPr>
        <w:t>[</w:t>
      </w:r>
      <w:r w:rsidR="00C62D99">
        <w:rPr>
          <w:color w:val="0070C0"/>
          <w:sz w:val="14"/>
        </w:rPr>
        <w:t>SR-</w:t>
      </w:r>
      <w:r w:rsidRPr="00455D9B">
        <w:rPr>
          <w:color w:val="0070C0"/>
          <w:sz w:val="14"/>
        </w:rPr>
        <w:t>1</w:t>
      </w:r>
      <w:r>
        <w:rPr>
          <w:color w:val="0070C0"/>
          <w:sz w:val="14"/>
        </w:rPr>
        <w:t>]</w:t>
      </w:r>
    </w:p>
    <w:p w14:paraId="0D1B42F6" w14:textId="3BA4E4D5" w:rsidR="00442C33" w:rsidRDefault="00442C33" w:rsidP="00442C33">
      <w:pPr>
        <w:pStyle w:val="ListParagraph"/>
        <w:numPr>
          <w:ilvl w:val="0"/>
          <w:numId w:val="21"/>
        </w:numPr>
      </w:pPr>
      <w:r>
        <w:t xml:space="preserve">User will be able to log when they leave the site of a Works Order </w:t>
      </w:r>
      <w:r>
        <w:rPr>
          <w:color w:val="0070C0"/>
          <w:sz w:val="14"/>
        </w:rPr>
        <w:t>[</w:t>
      </w:r>
      <w:r w:rsidR="00C62D99">
        <w:rPr>
          <w:color w:val="0070C0"/>
          <w:sz w:val="14"/>
        </w:rPr>
        <w:t>SR-</w:t>
      </w:r>
      <w:r>
        <w:rPr>
          <w:color w:val="0070C0"/>
          <w:sz w:val="14"/>
        </w:rPr>
        <w:t>2]</w:t>
      </w:r>
    </w:p>
    <w:p w14:paraId="69E4A06C" w14:textId="4D6FFEDC" w:rsidR="00442C33" w:rsidRDefault="00442C33" w:rsidP="00442C33">
      <w:pPr>
        <w:pStyle w:val="ListParagraph"/>
        <w:numPr>
          <w:ilvl w:val="0"/>
          <w:numId w:val="21"/>
        </w:numPr>
      </w:pPr>
      <w:r>
        <w:t xml:space="preserve">User will be able to log when they are working on components to track the hours worked per run </w:t>
      </w:r>
      <w:r>
        <w:rPr>
          <w:color w:val="0070C0"/>
          <w:sz w:val="14"/>
        </w:rPr>
        <w:t>[</w:t>
      </w:r>
      <w:r w:rsidR="00C62D99">
        <w:rPr>
          <w:color w:val="0070C0"/>
          <w:sz w:val="14"/>
        </w:rPr>
        <w:t>SR-</w:t>
      </w:r>
      <w:r>
        <w:rPr>
          <w:color w:val="0070C0"/>
          <w:sz w:val="14"/>
        </w:rPr>
        <w:t>3]</w:t>
      </w:r>
    </w:p>
    <w:p w14:paraId="02EB2CE6" w14:textId="44A86CC1" w:rsidR="00442C33" w:rsidRDefault="00442C33" w:rsidP="00442C33">
      <w:pPr>
        <w:pStyle w:val="ListParagraph"/>
        <w:numPr>
          <w:ilvl w:val="0"/>
          <w:numId w:val="21"/>
        </w:numPr>
      </w:pPr>
      <w:r>
        <w:t xml:space="preserve">User will be able to log when they have finished working on components </w:t>
      </w:r>
      <w:r>
        <w:rPr>
          <w:color w:val="0070C0"/>
          <w:sz w:val="14"/>
        </w:rPr>
        <w:t>[</w:t>
      </w:r>
      <w:r w:rsidR="00C62D99">
        <w:rPr>
          <w:color w:val="0070C0"/>
          <w:sz w:val="14"/>
        </w:rPr>
        <w:t>SR-</w:t>
      </w:r>
      <w:r>
        <w:rPr>
          <w:color w:val="0070C0"/>
          <w:sz w:val="14"/>
        </w:rPr>
        <w:t>4]</w:t>
      </w:r>
    </w:p>
    <w:p w14:paraId="132628FB" w14:textId="77777777" w:rsidR="00442C33" w:rsidRDefault="00442C33" w:rsidP="00442C33">
      <w:pPr>
        <w:pStyle w:val="ListParagraph"/>
        <w:numPr>
          <w:ilvl w:val="0"/>
          <w:numId w:val="21"/>
        </w:numPr>
      </w:pPr>
      <w:r>
        <w:t>User will be able to log date &amp; time and country of arrival:</w:t>
      </w:r>
    </w:p>
    <w:p w14:paraId="39FEEC38" w14:textId="009A7F0F" w:rsidR="00442C33" w:rsidRPr="001C005C" w:rsidRDefault="00442C33" w:rsidP="00442C33">
      <w:pPr>
        <w:pStyle w:val="ListParagraph"/>
        <w:numPr>
          <w:ilvl w:val="1"/>
          <w:numId w:val="21"/>
        </w:numPr>
      </w:pPr>
      <w:r>
        <w:t xml:space="preserve">Based on GPRS of the device </w:t>
      </w:r>
      <w:r>
        <w:rPr>
          <w:color w:val="0070C0"/>
          <w:sz w:val="14"/>
        </w:rPr>
        <w:t>[</w:t>
      </w:r>
      <w:r w:rsidR="00C62D99">
        <w:rPr>
          <w:color w:val="0070C0"/>
          <w:sz w:val="14"/>
        </w:rPr>
        <w:t>SR-</w:t>
      </w:r>
      <w:r>
        <w:rPr>
          <w:color w:val="0070C0"/>
          <w:sz w:val="14"/>
        </w:rPr>
        <w:t>5]</w:t>
      </w:r>
    </w:p>
    <w:p w14:paraId="03B8F252" w14:textId="704D85C5" w:rsidR="00442C33" w:rsidRDefault="00442C33" w:rsidP="00442C33">
      <w:pPr>
        <w:pStyle w:val="ListParagraph"/>
        <w:numPr>
          <w:ilvl w:val="1"/>
          <w:numId w:val="21"/>
        </w:numPr>
      </w:pPr>
      <w:r>
        <w:t xml:space="preserve">User able to confirm or amend the Country returned (based on the GPRS of the device) </w:t>
      </w:r>
      <w:r>
        <w:rPr>
          <w:color w:val="0070C0"/>
          <w:sz w:val="14"/>
        </w:rPr>
        <w:t>[</w:t>
      </w:r>
      <w:r w:rsidR="00C62D99">
        <w:rPr>
          <w:color w:val="0070C0"/>
          <w:sz w:val="14"/>
        </w:rPr>
        <w:t>SR-</w:t>
      </w:r>
      <w:r>
        <w:rPr>
          <w:color w:val="0070C0"/>
          <w:sz w:val="14"/>
        </w:rPr>
        <w:t>6]</w:t>
      </w:r>
    </w:p>
    <w:p w14:paraId="6934DC53" w14:textId="6AF64612" w:rsidR="00442C33" w:rsidRDefault="00442C33" w:rsidP="00442C33">
      <w:pPr>
        <w:pStyle w:val="ListParagraph"/>
        <w:numPr>
          <w:ilvl w:val="0"/>
          <w:numId w:val="21"/>
        </w:numPr>
      </w:pPr>
      <w:r>
        <w:t xml:space="preserve">User will be able to log date &amp; time and country when leaving based on GPRS of the device </w:t>
      </w:r>
      <w:r>
        <w:rPr>
          <w:color w:val="0070C0"/>
          <w:sz w:val="14"/>
        </w:rPr>
        <w:t>[</w:t>
      </w:r>
      <w:r w:rsidR="00C62D99">
        <w:rPr>
          <w:color w:val="0070C0"/>
          <w:sz w:val="14"/>
        </w:rPr>
        <w:t>SR-</w:t>
      </w:r>
      <w:r>
        <w:rPr>
          <w:color w:val="0070C0"/>
          <w:sz w:val="14"/>
        </w:rPr>
        <w:t>7]</w:t>
      </w:r>
    </w:p>
    <w:p w14:paraId="2BF54042" w14:textId="15F7CF82" w:rsidR="00442C33" w:rsidRDefault="00442C33" w:rsidP="00442C33">
      <w:pPr>
        <w:pStyle w:val="ListParagraph"/>
        <w:numPr>
          <w:ilvl w:val="0"/>
          <w:numId w:val="21"/>
        </w:numPr>
      </w:pPr>
      <w:r>
        <w:t xml:space="preserve">Able to track the working hours and overtime based on the employee’s working time per day </w:t>
      </w:r>
      <w:r>
        <w:rPr>
          <w:color w:val="0070C0"/>
          <w:sz w:val="14"/>
        </w:rPr>
        <w:t>[</w:t>
      </w:r>
      <w:r w:rsidR="00C62D99">
        <w:rPr>
          <w:color w:val="0070C0"/>
          <w:sz w:val="14"/>
        </w:rPr>
        <w:t>SR-</w:t>
      </w:r>
      <w:r>
        <w:rPr>
          <w:color w:val="0070C0"/>
          <w:sz w:val="14"/>
        </w:rPr>
        <w:t>8]</w:t>
      </w:r>
    </w:p>
    <w:p w14:paraId="7AAEF139" w14:textId="77777777" w:rsidR="00442C33" w:rsidRDefault="00442C33" w:rsidP="00442C33">
      <w:pPr>
        <w:pStyle w:val="ListParagraph"/>
        <w:numPr>
          <w:ilvl w:val="0"/>
          <w:numId w:val="21"/>
        </w:numPr>
      </w:pPr>
      <w:r>
        <w:t>Users log onto the Engineer App by entering their Vision credentials</w:t>
      </w:r>
    </w:p>
    <w:p w14:paraId="24692254" w14:textId="29C540F9" w:rsidR="00442C33" w:rsidRDefault="00442C33" w:rsidP="00442C33">
      <w:pPr>
        <w:pStyle w:val="ListParagraph"/>
        <w:numPr>
          <w:ilvl w:val="1"/>
          <w:numId w:val="14"/>
        </w:numPr>
      </w:pPr>
      <w:r>
        <w:t xml:space="preserve">Display a warning when a user has exceeded the </w:t>
      </w:r>
      <w:r w:rsidRPr="00341C0C">
        <w:rPr>
          <w:b/>
        </w:rPr>
        <w:t>Daily Working Hours Warning Limit</w:t>
      </w:r>
      <w:r>
        <w:t xml:space="preserve"> when logging a new time log entry </w:t>
      </w:r>
      <w:r>
        <w:rPr>
          <w:color w:val="0070C0"/>
          <w:sz w:val="14"/>
        </w:rPr>
        <w:t>[</w:t>
      </w:r>
      <w:r w:rsidR="00C62D99">
        <w:rPr>
          <w:color w:val="0070C0"/>
          <w:sz w:val="14"/>
        </w:rPr>
        <w:t>SR-</w:t>
      </w:r>
      <w:r>
        <w:rPr>
          <w:color w:val="0070C0"/>
          <w:sz w:val="14"/>
        </w:rPr>
        <w:t>9]</w:t>
      </w:r>
    </w:p>
    <w:p w14:paraId="7056A57D" w14:textId="77777777" w:rsidR="00B714D8" w:rsidRDefault="00B714D8" w:rsidP="00B714D8">
      <w:pPr>
        <w:pStyle w:val="ListParagraph"/>
        <w:numPr>
          <w:ilvl w:val="0"/>
          <w:numId w:val="21"/>
        </w:numPr>
      </w:pPr>
      <w:r>
        <w:t>Each user able to log project time for:</w:t>
      </w:r>
    </w:p>
    <w:p w14:paraId="4717965C" w14:textId="19B58268" w:rsidR="00B714D8" w:rsidRDefault="00B714D8" w:rsidP="00B714D8">
      <w:pPr>
        <w:pStyle w:val="ListParagraph"/>
        <w:numPr>
          <w:ilvl w:val="1"/>
          <w:numId w:val="21"/>
        </w:numPr>
      </w:pPr>
      <w:r>
        <w:t>Travel time</w:t>
      </w:r>
      <w:r w:rsidR="00442C33">
        <w:t xml:space="preserve"> </w:t>
      </w:r>
      <w:r w:rsidR="00442C33">
        <w:rPr>
          <w:color w:val="0070C0"/>
          <w:sz w:val="14"/>
        </w:rPr>
        <w:t>[</w:t>
      </w:r>
      <w:r w:rsidR="00C62D99">
        <w:rPr>
          <w:color w:val="0070C0"/>
          <w:sz w:val="14"/>
        </w:rPr>
        <w:t>SR-</w:t>
      </w:r>
      <w:r w:rsidR="00442C33">
        <w:rPr>
          <w:color w:val="0070C0"/>
          <w:sz w:val="14"/>
        </w:rPr>
        <w:t>10]</w:t>
      </w:r>
    </w:p>
    <w:p w14:paraId="6EF01B44" w14:textId="56FDBDA5" w:rsidR="00442C33" w:rsidRDefault="00442C33" w:rsidP="00442C33">
      <w:pPr>
        <w:pStyle w:val="ListParagraph"/>
        <w:numPr>
          <w:ilvl w:val="1"/>
          <w:numId w:val="21"/>
        </w:numPr>
      </w:pPr>
      <w:r>
        <w:t xml:space="preserve">Paid rest day </w:t>
      </w:r>
      <w:r>
        <w:rPr>
          <w:color w:val="0070C0"/>
          <w:sz w:val="14"/>
        </w:rPr>
        <w:t>[</w:t>
      </w:r>
      <w:r w:rsidR="00C62D99">
        <w:rPr>
          <w:color w:val="0070C0"/>
          <w:sz w:val="14"/>
        </w:rPr>
        <w:t>SR-</w:t>
      </w:r>
      <w:r>
        <w:rPr>
          <w:color w:val="0070C0"/>
          <w:sz w:val="14"/>
        </w:rPr>
        <w:t>11]</w:t>
      </w:r>
    </w:p>
    <w:p w14:paraId="0C52E35C" w14:textId="336DB369" w:rsidR="00442C33" w:rsidRPr="00750D0C" w:rsidRDefault="00442C33" w:rsidP="00442C33">
      <w:pPr>
        <w:pStyle w:val="ListParagraph"/>
        <w:numPr>
          <w:ilvl w:val="1"/>
          <w:numId w:val="21"/>
        </w:numPr>
      </w:pPr>
      <w:r>
        <w:t xml:space="preserve">Paid hours for no work </w:t>
      </w:r>
      <w:r>
        <w:rPr>
          <w:color w:val="0070C0"/>
          <w:sz w:val="14"/>
        </w:rPr>
        <w:t>[</w:t>
      </w:r>
      <w:r w:rsidR="00C62D99">
        <w:rPr>
          <w:color w:val="0070C0"/>
          <w:sz w:val="14"/>
        </w:rPr>
        <w:t>SR-</w:t>
      </w:r>
      <w:r>
        <w:rPr>
          <w:color w:val="0070C0"/>
          <w:sz w:val="14"/>
        </w:rPr>
        <w:t>12]</w:t>
      </w:r>
    </w:p>
    <w:p w14:paraId="62E90A60" w14:textId="1DE44241" w:rsidR="00442C33" w:rsidRDefault="00442C33" w:rsidP="00442C33">
      <w:pPr>
        <w:pStyle w:val="ListParagraph"/>
        <w:numPr>
          <w:ilvl w:val="1"/>
          <w:numId w:val="21"/>
        </w:numPr>
      </w:pPr>
      <w:r>
        <w:t xml:space="preserve">Site Subs (UK) </w:t>
      </w:r>
      <w:r>
        <w:rPr>
          <w:color w:val="0070C0"/>
          <w:sz w:val="14"/>
        </w:rPr>
        <w:t>[</w:t>
      </w:r>
      <w:r w:rsidR="00C62D99">
        <w:rPr>
          <w:color w:val="0070C0"/>
          <w:sz w:val="14"/>
        </w:rPr>
        <w:t>SR-</w:t>
      </w:r>
      <w:r>
        <w:rPr>
          <w:color w:val="0070C0"/>
          <w:sz w:val="14"/>
        </w:rPr>
        <w:t>13]</w:t>
      </w:r>
    </w:p>
    <w:p w14:paraId="213FE96E" w14:textId="06CEAAE7" w:rsidR="00442C33" w:rsidRDefault="00442C33" w:rsidP="00442C33">
      <w:pPr>
        <w:pStyle w:val="ListParagraph"/>
        <w:numPr>
          <w:ilvl w:val="1"/>
          <w:numId w:val="21"/>
        </w:numPr>
      </w:pPr>
      <w:r>
        <w:t xml:space="preserve">Site Subs (Outside UK) </w:t>
      </w:r>
      <w:r>
        <w:rPr>
          <w:color w:val="0070C0"/>
          <w:sz w:val="14"/>
        </w:rPr>
        <w:t>[</w:t>
      </w:r>
      <w:r w:rsidR="00C62D99">
        <w:rPr>
          <w:color w:val="0070C0"/>
          <w:sz w:val="14"/>
        </w:rPr>
        <w:t>SR-</w:t>
      </w:r>
      <w:r>
        <w:rPr>
          <w:color w:val="0070C0"/>
          <w:sz w:val="14"/>
        </w:rPr>
        <w:t>14]</w:t>
      </w:r>
    </w:p>
    <w:p w14:paraId="2BEAF1A9" w14:textId="07C5A199" w:rsidR="00442C33" w:rsidRDefault="00442C33" w:rsidP="00442C33">
      <w:pPr>
        <w:pStyle w:val="ListParagraph"/>
        <w:numPr>
          <w:ilvl w:val="1"/>
          <w:numId w:val="21"/>
        </w:numPr>
      </w:pPr>
      <w:r>
        <w:t>Site Closed</w:t>
      </w:r>
      <w:r>
        <w:rPr>
          <w:color w:val="0070C0"/>
          <w:sz w:val="14"/>
        </w:rPr>
        <w:t xml:space="preserve"> [</w:t>
      </w:r>
      <w:r w:rsidR="00C62D99">
        <w:rPr>
          <w:color w:val="0070C0"/>
          <w:sz w:val="14"/>
        </w:rPr>
        <w:t>SR-</w:t>
      </w:r>
      <w:r>
        <w:rPr>
          <w:color w:val="0070C0"/>
          <w:sz w:val="14"/>
        </w:rPr>
        <w:t>15]</w:t>
      </w:r>
    </w:p>
    <w:p w14:paraId="6F45ABEB" w14:textId="77777777" w:rsidR="00B714D8" w:rsidRDefault="00B714D8" w:rsidP="00B714D8">
      <w:pPr>
        <w:pStyle w:val="ListParagraph"/>
        <w:numPr>
          <w:ilvl w:val="0"/>
          <w:numId w:val="21"/>
        </w:numPr>
      </w:pPr>
      <w:r>
        <w:t>Each user able to log non-project time for:</w:t>
      </w:r>
    </w:p>
    <w:p w14:paraId="5EE15A2B" w14:textId="09196AB2" w:rsidR="00B714D8" w:rsidRDefault="00B714D8" w:rsidP="00B714D8">
      <w:pPr>
        <w:pStyle w:val="ListParagraph"/>
        <w:numPr>
          <w:ilvl w:val="1"/>
          <w:numId w:val="21"/>
        </w:numPr>
      </w:pPr>
      <w:r>
        <w:t>Public holidays for country</w:t>
      </w:r>
      <w:r w:rsidR="00442C33">
        <w:t xml:space="preserve"> </w:t>
      </w:r>
      <w:r w:rsidR="00442C33">
        <w:rPr>
          <w:color w:val="0070C0"/>
          <w:sz w:val="14"/>
        </w:rPr>
        <w:t>[</w:t>
      </w:r>
      <w:r w:rsidR="00C62D99">
        <w:rPr>
          <w:color w:val="0070C0"/>
          <w:sz w:val="14"/>
        </w:rPr>
        <w:t>SR-</w:t>
      </w:r>
      <w:r w:rsidR="00442C33">
        <w:rPr>
          <w:color w:val="0070C0"/>
          <w:sz w:val="14"/>
        </w:rPr>
        <w:t>16]</w:t>
      </w:r>
    </w:p>
    <w:p w14:paraId="064D10F2" w14:textId="50FE436C" w:rsidR="00442C33" w:rsidRDefault="00442C33" w:rsidP="00442C33">
      <w:pPr>
        <w:pStyle w:val="ListParagraph"/>
        <w:numPr>
          <w:ilvl w:val="1"/>
          <w:numId w:val="21"/>
        </w:numPr>
      </w:pPr>
      <w:r>
        <w:t xml:space="preserve">Days of training </w:t>
      </w:r>
      <w:r>
        <w:rPr>
          <w:color w:val="0070C0"/>
          <w:sz w:val="14"/>
        </w:rPr>
        <w:t>[</w:t>
      </w:r>
      <w:r w:rsidR="00C62D99">
        <w:rPr>
          <w:color w:val="0070C0"/>
          <w:sz w:val="14"/>
        </w:rPr>
        <w:t>SR-</w:t>
      </w:r>
      <w:r>
        <w:rPr>
          <w:color w:val="0070C0"/>
          <w:sz w:val="14"/>
        </w:rPr>
        <w:t>17]</w:t>
      </w:r>
    </w:p>
    <w:p w14:paraId="558FC7EA" w14:textId="0E946B7E" w:rsidR="00442C33" w:rsidRDefault="00442C33" w:rsidP="00442C33">
      <w:pPr>
        <w:pStyle w:val="ListParagraph"/>
        <w:numPr>
          <w:ilvl w:val="1"/>
          <w:numId w:val="21"/>
        </w:numPr>
      </w:pPr>
      <w:r>
        <w:t xml:space="preserve">College </w:t>
      </w:r>
      <w:r>
        <w:rPr>
          <w:color w:val="0070C0"/>
          <w:sz w:val="14"/>
        </w:rPr>
        <w:t>[</w:t>
      </w:r>
      <w:r w:rsidR="00C62D99">
        <w:rPr>
          <w:color w:val="0070C0"/>
          <w:sz w:val="14"/>
        </w:rPr>
        <w:t>SR-</w:t>
      </w:r>
      <w:r>
        <w:rPr>
          <w:color w:val="0070C0"/>
          <w:sz w:val="14"/>
        </w:rPr>
        <w:t>18]</w:t>
      </w:r>
    </w:p>
    <w:p w14:paraId="07F53819" w14:textId="00C44676" w:rsidR="00442C33" w:rsidRPr="008A6866" w:rsidRDefault="00442C33" w:rsidP="00442C33">
      <w:pPr>
        <w:pStyle w:val="ListParagraph"/>
        <w:numPr>
          <w:ilvl w:val="1"/>
          <w:numId w:val="21"/>
        </w:numPr>
      </w:pPr>
      <w:r>
        <w:t xml:space="preserve">Annual leave </w:t>
      </w:r>
      <w:r>
        <w:rPr>
          <w:color w:val="0070C0"/>
          <w:sz w:val="14"/>
        </w:rPr>
        <w:t>[</w:t>
      </w:r>
      <w:r w:rsidR="00C62D99">
        <w:rPr>
          <w:color w:val="0070C0"/>
          <w:sz w:val="14"/>
        </w:rPr>
        <w:t>SR-</w:t>
      </w:r>
      <w:r>
        <w:rPr>
          <w:color w:val="0070C0"/>
          <w:sz w:val="14"/>
        </w:rPr>
        <w:t>19]</w:t>
      </w:r>
    </w:p>
    <w:p w14:paraId="6575D39F" w14:textId="31452AFE" w:rsidR="00442C33" w:rsidRPr="00CB2ED6" w:rsidRDefault="00442C33" w:rsidP="00442C33">
      <w:pPr>
        <w:pStyle w:val="ListParagraph"/>
        <w:numPr>
          <w:ilvl w:val="1"/>
          <w:numId w:val="21"/>
        </w:numPr>
      </w:pPr>
      <w:r>
        <w:lastRenderedPageBreak/>
        <w:t xml:space="preserve">Sickness </w:t>
      </w:r>
      <w:r>
        <w:rPr>
          <w:color w:val="0070C0"/>
          <w:sz w:val="14"/>
        </w:rPr>
        <w:t>[</w:t>
      </w:r>
      <w:r w:rsidR="00C62D99">
        <w:rPr>
          <w:color w:val="0070C0"/>
          <w:sz w:val="14"/>
        </w:rPr>
        <w:t>SR-</w:t>
      </w:r>
      <w:r>
        <w:rPr>
          <w:color w:val="0070C0"/>
          <w:sz w:val="14"/>
        </w:rPr>
        <w:t>20]</w:t>
      </w:r>
    </w:p>
    <w:p w14:paraId="744471F8" w14:textId="43D51225" w:rsidR="00442C33" w:rsidRDefault="00442C33" w:rsidP="00442C33">
      <w:pPr>
        <w:pStyle w:val="ListParagraph"/>
        <w:numPr>
          <w:ilvl w:val="1"/>
          <w:numId w:val="21"/>
        </w:numPr>
      </w:pPr>
      <w:r>
        <w:t xml:space="preserve">Standby </w:t>
      </w:r>
      <w:r>
        <w:rPr>
          <w:color w:val="0070C0"/>
          <w:sz w:val="14"/>
        </w:rPr>
        <w:t>[</w:t>
      </w:r>
      <w:r w:rsidR="00C62D99">
        <w:rPr>
          <w:color w:val="0070C0"/>
          <w:sz w:val="14"/>
        </w:rPr>
        <w:t>SR-</w:t>
      </w:r>
      <w:r>
        <w:rPr>
          <w:color w:val="0070C0"/>
          <w:sz w:val="14"/>
        </w:rPr>
        <w:t>21]</w:t>
      </w:r>
    </w:p>
    <w:p w14:paraId="00D536ED" w14:textId="31A3EB22" w:rsidR="00442C33" w:rsidRPr="00F91122" w:rsidRDefault="00442C33" w:rsidP="00442C33">
      <w:pPr>
        <w:pStyle w:val="ListParagraph"/>
        <w:numPr>
          <w:ilvl w:val="0"/>
          <w:numId w:val="21"/>
        </w:numPr>
        <w:rPr>
          <w:b/>
          <w:u w:val="single"/>
        </w:rPr>
      </w:pPr>
      <w:r>
        <w:t xml:space="preserve">Time displayed within the Engineer app is the local time </w:t>
      </w:r>
      <w:r>
        <w:rPr>
          <w:color w:val="0070C0"/>
          <w:sz w:val="14"/>
        </w:rPr>
        <w:t>[</w:t>
      </w:r>
      <w:r w:rsidR="00C62D99">
        <w:rPr>
          <w:color w:val="0070C0"/>
          <w:sz w:val="14"/>
        </w:rPr>
        <w:t>SR-</w:t>
      </w:r>
      <w:r>
        <w:rPr>
          <w:color w:val="0070C0"/>
          <w:sz w:val="14"/>
        </w:rPr>
        <w:t>22]</w:t>
      </w:r>
    </w:p>
    <w:p w14:paraId="0EA8D115" w14:textId="77777777" w:rsidR="00442C33" w:rsidRDefault="00442C33" w:rsidP="00442C33">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Engineer App</w:t>
      </w:r>
    </w:p>
    <w:p w14:paraId="7D69C1D5" w14:textId="77777777" w:rsidR="00442C33" w:rsidRPr="003A161F" w:rsidRDefault="00442C33" w:rsidP="00442C33"/>
    <w:p w14:paraId="1CCBEBBF" w14:textId="45E0DE05" w:rsidR="00167596" w:rsidRDefault="00167596" w:rsidP="00442C33">
      <w:pPr>
        <w:pStyle w:val="ListParagraph"/>
        <w:numPr>
          <w:ilvl w:val="0"/>
          <w:numId w:val="21"/>
        </w:numPr>
      </w:pPr>
      <w:r w:rsidRPr="005A6D63">
        <w:t>Fully iOS 13 compatible</w:t>
      </w:r>
      <w:r w:rsidR="00B37E44" w:rsidRPr="005A6D63">
        <w:t xml:space="preserve"> </w:t>
      </w:r>
      <w:r w:rsidR="00B37E44">
        <w:rPr>
          <w:color w:val="0070C0"/>
          <w:sz w:val="14"/>
        </w:rPr>
        <w:t>[SR-23]</w:t>
      </w:r>
    </w:p>
    <w:p w14:paraId="5D3DFE5A" w14:textId="28C8C446" w:rsidR="00442C33" w:rsidRDefault="00442C33" w:rsidP="00442C33">
      <w:pPr>
        <w:pStyle w:val="ListParagraph"/>
        <w:numPr>
          <w:ilvl w:val="0"/>
          <w:numId w:val="21"/>
        </w:numPr>
      </w:pPr>
      <w:r>
        <w:t xml:space="preserve">Access allowed for authorised Employees </w:t>
      </w:r>
      <w:r>
        <w:rPr>
          <w:color w:val="0070C0"/>
          <w:sz w:val="14"/>
        </w:rPr>
        <w:t>[</w:t>
      </w:r>
      <w:r w:rsidR="00C62D99">
        <w:rPr>
          <w:color w:val="0070C0"/>
          <w:sz w:val="14"/>
        </w:rPr>
        <w:t>SR-</w:t>
      </w:r>
      <w:r>
        <w:rPr>
          <w:color w:val="0070C0"/>
          <w:sz w:val="14"/>
        </w:rPr>
        <w:t>2</w:t>
      </w:r>
      <w:r w:rsidR="005A6D63">
        <w:rPr>
          <w:color w:val="0070C0"/>
          <w:sz w:val="14"/>
        </w:rPr>
        <w:t>4</w:t>
      </w:r>
      <w:r>
        <w:rPr>
          <w:color w:val="0070C0"/>
          <w:sz w:val="14"/>
        </w:rPr>
        <w:t>]</w:t>
      </w:r>
    </w:p>
    <w:p w14:paraId="2E53AF91" w14:textId="6BD59AEB" w:rsidR="00442C33" w:rsidRPr="00667687" w:rsidRDefault="00442C33" w:rsidP="00442C33">
      <w:pPr>
        <w:pStyle w:val="ListParagraph"/>
        <w:numPr>
          <w:ilvl w:val="0"/>
          <w:numId w:val="21"/>
        </w:numPr>
      </w:pPr>
      <w:r>
        <w:t xml:space="preserve">Access allowed for authorised Subcontractor </w:t>
      </w:r>
      <w:r>
        <w:rPr>
          <w:color w:val="0070C0"/>
          <w:sz w:val="14"/>
        </w:rPr>
        <w:t>[</w:t>
      </w:r>
      <w:r w:rsidR="00C62D99">
        <w:rPr>
          <w:color w:val="0070C0"/>
          <w:sz w:val="14"/>
        </w:rPr>
        <w:t>SR-</w:t>
      </w:r>
      <w:r>
        <w:rPr>
          <w:color w:val="0070C0"/>
          <w:sz w:val="14"/>
        </w:rPr>
        <w:t>2</w:t>
      </w:r>
      <w:r w:rsidR="005A6D63">
        <w:rPr>
          <w:color w:val="0070C0"/>
          <w:sz w:val="14"/>
        </w:rPr>
        <w:t>5</w:t>
      </w:r>
      <w:r>
        <w:rPr>
          <w:color w:val="0070C0"/>
          <w:sz w:val="14"/>
        </w:rPr>
        <w:t>]</w:t>
      </w:r>
    </w:p>
    <w:p w14:paraId="1E7848A0" w14:textId="0308A25D" w:rsidR="00667687" w:rsidRDefault="00667687" w:rsidP="00442C33">
      <w:pPr>
        <w:pStyle w:val="ListParagraph"/>
        <w:numPr>
          <w:ilvl w:val="0"/>
          <w:numId w:val="21"/>
        </w:numPr>
      </w:pPr>
      <w:r w:rsidRPr="00204F3C">
        <w:t>Users log onto the Engineer App by entering their Vision credentials, with an additional security layer of PIN number specific to the user and device</w:t>
      </w:r>
      <w:r w:rsidR="00204F3C" w:rsidRPr="00204F3C">
        <w:t xml:space="preserve"> </w:t>
      </w:r>
      <w:r w:rsidR="00204F3C">
        <w:rPr>
          <w:color w:val="0070C0"/>
          <w:sz w:val="14"/>
        </w:rPr>
        <w:t>[SR-26]</w:t>
      </w:r>
    </w:p>
    <w:p w14:paraId="5B832497" w14:textId="391E7BAF" w:rsidR="00442C33" w:rsidRDefault="00442C33" w:rsidP="00442C33">
      <w:pPr>
        <w:pStyle w:val="ListParagraph"/>
        <w:numPr>
          <w:ilvl w:val="0"/>
          <w:numId w:val="21"/>
        </w:numPr>
      </w:pPr>
      <w:r w:rsidRPr="00DA0D54">
        <w:t xml:space="preserve">Able to </w:t>
      </w:r>
      <w:r>
        <w:t xml:space="preserve">operate outside premises and sync to Vision via a manual push/pull request </w:t>
      </w:r>
      <w:r>
        <w:rPr>
          <w:color w:val="0070C0"/>
          <w:sz w:val="14"/>
        </w:rPr>
        <w:t>[</w:t>
      </w:r>
      <w:r w:rsidR="00C62D99">
        <w:rPr>
          <w:color w:val="0070C0"/>
          <w:sz w:val="14"/>
        </w:rPr>
        <w:t>SR-</w:t>
      </w:r>
      <w:r>
        <w:rPr>
          <w:color w:val="0070C0"/>
          <w:sz w:val="14"/>
        </w:rPr>
        <w:t>2</w:t>
      </w:r>
      <w:r w:rsidR="00DE6715">
        <w:rPr>
          <w:color w:val="0070C0"/>
          <w:sz w:val="14"/>
        </w:rPr>
        <w:t>7</w:t>
      </w:r>
      <w:r>
        <w:rPr>
          <w:color w:val="0070C0"/>
          <w:sz w:val="14"/>
        </w:rPr>
        <w:t>]</w:t>
      </w:r>
    </w:p>
    <w:p w14:paraId="511FA9AB" w14:textId="3D83F046" w:rsidR="00442C33" w:rsidRDefault="00442C33" w:rsidP="00442C33">
      <w:pPr>
        <w:pStyle w:val="ListParagraph"/>
        <w:numPr>
          <w:ilvl w:val="0"/>
          <w:numId w:val="21"/>
        </w:numPr>
      </w:pPr>
      <w:r>
        <w:t xml:space="preserve">User access will be controlled by permission groups managed within Vision to specific Works Orders </w:t>
      </w:r>
      <w:r>
        <w:rPr>
          <w:color w:val="0070C0"/>
          <w:sz w:val="14"/>
        </w:rPr>
        <w:t>[</w:t>
      </w:r>
      <w:r w:rsidR="00C62D99">
        <w:rPr>
          <w:color w:val="0070C0"/>
          <w:sz w:val="14"/>
        </w:rPr>
        <w:t>SR-</w:t>
      </w:r>
      <w:r>
        <w:rPr>
          <w:color w:val="0070C0"/>
          <w:sz w:val="14"/>
        </w:rPr>
        <w:t>2</w:t>
      </w:r>
      <w:r w:rsidR="00DE6715">
        <w:rPr>
          <w:color w:val="0070C0"/>
          <w:sz w:val="14"/>
        </w:rPr>
        <w:t>8</w:t>
      </w:r>
      <w:r>
        <w:rPr>
          <w:color w:val="0070C0"/>
          <w:sz w:val="14"/>
        </w:rPr>
        <w:t>]</w:t>
      </w:r>
    </w:p>
    <w:p w14:paraId="46BCE5C7" w14:textId="77777777" w:rsidR="00442C33" w:rsidRDefault="00442C33" w:rsidP="00442C33">
      <w:pPr>
        <w:pStyle w:val="ListParagraph"/>
        <w:numPr>
          <w:ilvl w:val="0"/>
          <w:numId w:val="21"/>
        </w:numPr>
      </w:pPr>
      <w:r>
        <w:t xml:space="preserve">Users will be presented with text based on their preferred language, which will be limited to: </w:t>
      </w:r>
    </w:p>
    <w:p w14:paraId="57C7E945" w14:textId="2B99F264" w:rsidR="00442C33" w:rsidRDefault="00442C33" w:rsidP="00442C33">
      <w:pPr>
        <w:pStyle w:val="ListParagraph"/>
        <w:numPr>
          <w:ilvl w:val="1"/>
          <w:numId w:val="21"/>
        </w:numPr>
      </w:pPr>
      <w:r>
        <w:t xml:space="preserve">English </w:t>
      </w:r>
      <w:r>
        <w:rPr>
          <w:color w:val="0070C0"/>
          <w:sz w:val="14"/>
        </w:rPr>
        <w:t>[</w:t>
      </w:r>
      <w:r w:rsidR="00C62D99">
        <w:rPr>
          <w:color w:val="0070C0"/>
          <w:sz w:val="14"/>
        </w:rPr>
        <w:t>SR-</w:t>
      </w:r>
      <w:r>
        <w:rPr>
          <w:color w:val="0070C0"/>
          <w:sz w:val="14"/>
        </w:rPr>
        <w:t>2</w:t>
      </w:r>
      <w:r w:rsidR="00DE6715">
        <w:rPr>
          <w:color w:val="0070C0"/>
          <w:sz w:val="14"/>
        </w:rPr>
        <w:t>9</w:t>
      </w:r>
      <w:r>
        <w:rPr>
          <w:color w:val="0070C0"/>
          <w:sz w:val="14"/>
        </w:rPr>
        <w:t>]</w:t>
      </w:r>
    </w:p>
    <w:p w14:paraId="2B4CDE13" w14:textId="7A1D1E93" w:rsidR="00442C33" w:rsidRDefault="00442C33" w:rsidP="00442C33">
      <w:pPr>
        <w:pStyle w:val="ListParagraph"/>
        <w:numPr>
          <w:ilvl w:val="1"/>
          <w:numId w:val="21"/>
        </w:numPr>
      </w:pPr>
      <w:r>
        <w:t xml:space="preserve">Bulgarian </w:t>
      </w:r>
      <w:r>
        <w:rPr>
          <w:color w:val="0070C0"/>
          <w:sz w:val="14"/>
        </w:rPr>
        <w:t>[</w:t>
      </w:r>
      <w:r w:rsidR="00C62D99">
        <w:rPr>
          <w:color w:val="0070C0"/>
          <w:sz w:val="14"/>
        </w:rPr>
        <w:t>SR-</w:t>
      </w:r>
      <w:r w:rsidR="00DE6715">
        <w:rPr>
          <w:color w:val="0070C0"/>
          <w:sz w:val="14"/>
        </w:rPr>
        <w:t>30</w:t>
      </w:r>
      <w:r>
        <w:rPr>
          <w:color w:val="0070C0"/>
          <w:sz w:val="14"/>
        </w:rPr>
        <w:t>]</w:t>
      </w:r>
    </w:p>
    <w:p w14:paraId="3EF048DB" w14:textId="6B425A29" w:rsidR="00442C33" w:rsidRPr="00385B5E" w:rsidRDefault="00442C33" w:rsidP="00442C33">
      <w:pPr>
        <w:pStyle w:val="ListParagraph"/>
        <w:numPr>
          <w:ilvl w:val="0"/>
          <w:numId w:val="21"/>
        </w:numPr>
      </w:pPr>
      <w:r>
        <w:t xml:space="preserve">User able to component has been installed on its pre-assigned run </w:t>
      </w:r>
      <w:r>
        <w:rPr>
          <w:color w:val="0070C0"/>
          <w:sz w:val="14"/>
        </w:rPr>
        <w:t>[</w:t>
      </w:r>
      <w:r w:rsidR="00C62D99">
        <w:rPr>
          <w:color w:val="0070C0"/>
          <w:sz w:val="14"/>
        </w:rPr>
        <w:t>SR-</w:t>
      </w:r>
      <w:r w:rsidR="00DE6715">
        <w:rPr>
          <w:color w:val="0070C0"/>
          <w:sz w:val="14"/>
        </w:rPr>
        <w:t>31</w:t>
      </w:r>
      <w:r>
        <w:rPr>
          <w:color w:val="0070C0"/>
          <w:sz w:val="14"/>
        </w:rPr>
        <w:t xml:space="preserve">].  </w:t>
      </w:r>
    </w:p>
    <w:p w14:paraId="2327DE1D" w14:textId="77777777" w:rsidR="00442C33" w:rsidRPr="0048326C" w:rsidRDefault="00442C33" w:rsidP="00442C33">
      <w:pPr>
        <w:pStyle w:val="ListParagraph"/>
        <w:numPr>
          <w:ilvl w:val="1"/>
          <w:numId w:val="21"/>
        </w:numPr>
      </w:pPr>
      <w:r w:rsidRPr="0048326C">
        <w:t>Note:  Components are assigned to a run as soon as they are created in the design stage.</w:t>
      </w:r>
    </w:p>
    <w:p w14:paraId="4B80CF3C" w14:textId="1DC95CFA" w:rsidR="00442C33" w:rsidRDefault="00442C33" w:rsidP="00442C33">
      <w:pPr>
        <w:pStyle w:val="ListParagraph"/>
        <w:numPr>
          <w:ilvl w:val="0"/>
          <w:numId w:val="21"/>
        </w:numPr>
      </w:pPr>
      <w:r>
        <w:t xml:space="preserve">Able to log the area on-site where they have tested by scanning the Service Tag label which is linked to the equipment / the run of the Works Order </w:t>
      </w:r>
      <w:r>
        <w:rPr>
          <w:color w:val="0070C0"/>
          <w:sz w:val="14"/>
        </w:rPr>
        <w:t>[</w:t>
      </w:r>
      <w:r w:rsidR="00C62D99">
        <w:rPr>
          <w:color w:val="0070C0"/>
          <w:sz w:val="14"/>
        </w:rPr>
        <w:t>SR-</w:t>
      </w:r>
      <w:r>
        <w:rPr>
          <w:color w:val="0070C0"/>
          <w:sz w:val="14"/>
        </w:rPr>
        <w:t>3</w:t>
      </w:r>
      <w:r w:rsidR="00DE6715">
        <w:rPr>
          <w:color w:val="0070C0"/>
          <w:sz w:val="14"/>
        </w:rPr>
        <w:t>2</w:t>
      </w:r>
      <w:r>
        <w:rPr>
          <w:color w:val="0070C0"/>
          <w:sz w:val="14"/>
        </w:rPr>
        <w:t>]</w:t>
      </w:r>
    </w:p>
    <w:p w14:paraId="279AFC54" w14:textId="63E6CDCA" w:rsidR="00442C33" w:rsidRDefault="00442C33" w:rsidP="00442C33">
      <w:pPr>
        <w:pStyle w:val="ListParagraph"/>
        <w:numPr>
          <w:ilvl w:val="0"/>
          <w:numId w:val="21"/>
        </w:numPr>
      </w:pPr>
      <w:r>
        <w:t>Scanning the Master label on the end of each run will display:</w:t>
      </w:r>
    </w:p>
    <w:p w14:paraId="7FCED996" w14:textId="1E8733CD" w:rsidR="00442C33" w:rsidRDefault="00442C33" w:rsidP="00442C33">
      <w:pPr>
        <w:pStyle w:val="ListParagraph"/>
        <w:numPr>
          <w:ilvl w:val="1"/>
          <w:numId w:val="21"/>
        </w:numPr>
      </w:pPr>
      <w:r>
        <w:t xml:space="preserve">A summary of all components of the equipment (the run) </w:t>
      </w:r>
      <w:r>
        <w:rPr>
          <w:color w:val="0070C0"/>
          <w:sz w:val="14"/>
        </w:rPr>
        <w:t>[</w:t>
      </w:r>
      <w:r w:rsidR="00C62D99">
        <w:rPr>
          <w:color w:val="0070C0"/>
          <w:sz w:val="14"/>
        </w:rPr>
        <w:t>SR-</w:t>
      </w:r>
      <w:r>
        <w:rPr>
          <w:color w:val="0070C0"/>
          <w:sz w:val="14"/>
        </w:rPr>
        <w:t>3</w:t>
      </w:r>
      <w:r w:rsidR="00DE6715">
        <w:rPr>
          <w:color w:val="0070C0"/>
          <w:sz w:val="14"/>
        </w:rPr>
        <w:t>3</w:t>
      </w:r>
      <w:r>
        <w:rPr>
          <w:color w:val="0070C0"/>
          <w:sz w:val="14"/>
        </w:rPr>
        <w:t>]</w:t>
      </w:r>
    </w:p>
    <w:p w14:paraId="3D7E3CBD" w14:textId="440E4A46" w:rsidR="00442C33" w:rsidRDefault="00442C33" w:rsidP="00442C33">
      <w:pPr>
        <w:pStyle w:val="ListParagraph"/>
        <w:numPr>
          <w:ilvl w:val="1"/>
          <w:numId w:val="21"/>
        </w:numPr>
      </w:pPr>
      <w:r>
        <w:t xml:space="preserve">The completion percentage progress of the run defined by the number of components which are fitted to the run via scanning or a toggle of the list of components </w:t>
      </w:r>
      <w:r>
        <w:rPr>
          <w:color w:val="0070C0"/>
          <w:sz w:val="14"/>
        </w:rPr>
        <w:t>[</w:t>
      </w:r>
      <w:r w:rsidR="00C62D99">
        <w:rPr>
          <w:color w:val="0070C0"/>
          <w:sz w:val="14"/>
        </w:rPr>
        <w:t>SR-</w:t>
      </w:r>
      <w:r>
        <w:rPr>
          <w:color w:val="0070C0"/>
          <w:sz w:val="14"/>
        </w:rPr>
        <w:t>3</w:t>
      </w:r>
      <w:r w:rsidR="00DE6715">
        <w:rPr>
          <w:color w:val="0070C0"/>
          <w:sz w:val="14"/>
        </w:rPr>
        <w:t>4</w:t>
      </w:r>
      <w:r>
        <w:rPr>
          <w:color w:val="0070C0"/>
          <w:sz w:val="14"/>
        </w:rPr>
        <w:t>]</w:t>
      </w:r>
    </w:p>
    <w:p w14:paraId="2EECF235" w14:textId="1B55DDBE" w:rsidR="00442C33" w:rsidRDefault="00442C33" w:rsidP="00442C33">
      <w:pPr>
        <w:pStyle w:val="ListParagraph"/>
        <w:numPr>
          <w:ilvl w:val="1"/>
          <w:numId w:val="21"/>
        </w:numPr>
      </w:pPr>
      <w:r>
        <w:t xml:space="preserve">Tests results recorded for each component of the run </w:t>
      </w:r>
      <w:r>
        <w:rPr>
          <w:color w:val="0070C0"/>
          <w:sz w:val="14"/>
        </w:rPr>
        <w:t>[</w:t>
      </w:r>
      <w:r w:rsidR="00C62D99">
        <w:rPr>
          <w:color w:val="0070C0"/>
          <w:sz w:val="14"/>
        </w:rPr>
        <w:t>SR-</w:t>
      </w:r>
      <w:r>
        <w:rPr>
          <w:color w:val="0070C0"/>
          <w:sz w:val="14"/>
        </w:rPr>
        <w:t>3</w:t>
      </w:r>
      <w:r w:rsidR="00DE6715">
        <w:rPr>
          <w:color w:val="0070C0"/>
          <w:sz w:val="14"/>
        </w:rPr>
        <w:t>5</w:t>
      </w:r>
      <w:r>
        <w:rPr>
          <w:color w:val="0070C0"/>
          <w:sz w:val="14"/>
        </w:rPr>
        <w:t>]</w:t>
      </w:r>
    </w:p>
    <w:p w14:paraId="5314A309" w14:textId="532501B0" w:rsidR="00442C33" w:rsidRPr="008C125D" w:rsidRDefault="00442C33" w:rsidP="00442C33">
      <w:pPr>
        <w:pStyle w:val="ListParagraph"/>
        <w:numPr>
          <w:ilvl w:val="0"/>
          <w:numId w:val="21"/>
        </w:numPr>
      </w:pPr>
      <w:r w:rsidRPr="008C125D">
        <w:t>The E</w:t>
      </w:r>
      <w:r>
        <w:t xml:space="preserve">ngineer App will be used to capture test results </w:t>
      </w:r>
      <w:r>
        <w:rPr>
          <w:color w:val="0070C0"/>
          <w:sz w:val="14"/>
        </w:rPr>
        <w:t>[</w:t>
      </w:r>
      <w:r w:rsidR="00C62D99">
        <w:rPr>
          <w:color w:val="0070C0"/>
          <w:sz w:val="14"/>
        </w:rPr>
        <w:t>SR-</w:t>
      </w:r>
      <w:r>
        <w:rPr>
          <w:color w:val="0070C0"/>
          <w:sz w:val="14"/>
        </w:rPr>
        <w:t>3</w:t>
      </w:r>
      <w:r w:rsidR="00DE6715">
        <w:rPr>
          <w:color w:val="0070C0"/>
          <w:sz w:val="14"/>
        </w:rPr>
        <w:t>6</w:t>
      </w:r>
      <w:r>
        <w:rPr>
          <w:color w:val="0070C0"/>
          <w:sz w:val="14"/>
        </w:rPr>
        <w:t>]</w:t>
      </w:r>
    </w:p>
    <w:p w14:paraId="59BF6A8F" w14:textId="2EC36E70" w:rsidR="00442C33" w:rsidRDefault="00442C33" w:rsidP="00442C33">
      <w:pPr>
        <w:pStyle w:val="ListParagraph"/>
        <w:numPr>
          <w:ilvl w:val="0"/>
          <w:numId w:val="21"/>
        </w:numPr>
      </w:pPr>
      <w:r>
        <w:t xml:space="preserve">Ductor Testing - Users will scan the </w:t>
      </w:r>
      <w:r w:rsidR="00630D17">
        <w:t xml:space="preserve">run and </w:t>
      </w:r>
      <w:r w:rsidR="00EB5E29">
        <w:t xml:space="preserve">complete </w:t>
      </w:r>
      <w:r w:rsidR="00F329A6">
        <w:t>an IBAR Installation Test Certificate, to which they can then add any number of IBAR Ductor &amp; Torque documents</w:t>
      </w:r>
      <w:r w:rsidR="00030665">
        <w:t xml:space="preserve"> (a new single combined </w:t>
      </w:r>
      <w:r w:rsidR="00A110C2">
        <w:t xml:space="preserve">Test Document type) </w:t>
      </w:r>
      <w:r w:rsidR="00F329A6">
        <w:t>as required to capture</w:t>
      </w:r>
      <w:r w:rsidR="00030665">
        <w:t xml:space="preserve"> this information for all joints along the bar</w:t>
      </w:r>
      <w:r>
        <w:t xml:space="preserve"> </w:t>
      </w:r>
      <w:r>
        <w:rPr>
          <w:color w:val="0070C0"/>
          <w:sz w:val="14"/>
        </w:rPr>
        <w:t>[</w:t>
      </w:r>
      <w:r w:rsidR="00C62D99">
        <w:rPr>
          <w:color w:val="0070C0"/>
          <w:sz w:val="14"/>
        </w:rPr>
        <w:t>SR-</w:t>
      </w:r>
      <w:r>
        <w:rPr>
          <w:color w:val="0070C0"/>
          <w:sz w:val="14"/>
        </w:rPr>
        <w:t>3</w:t>
      </w:r>
      <w:r w:rsidR="00DE6715">
        <w:rPr>
          <w:color w:val="0070C0"/>
          <w:sz w:val="14"/>
        </w:rPr>
        <w:t>7</w:t>
      </w:r>
      <w:r>
        <w:rPr>
          <w:color w:val="0070C0"/>
          <w:sz w:val="14"/>
        </w:rPr>
        <w:t>]</w:t>
      </w:r>
    </w:p>
    <w:p w14:paraId="75803252" w14:textId="01500587" w:rsidR="00EB5E29" w:rsidRPr="004B29A1" w:rsidRDefault="00EB5E29" w:rsidP="00EB5E29">
      <w:pPr>
        <w:pStyle w:val="ListParagraph"/>
        <w:numPr>
          <w:ilvl w:val="0"/>
          <w:numId w:val="21"/>
        </w:numPr>
      </w:pPr>
      <w:r>
        <w:t xml:space="preserve">Torque Testing - </w:t>
      </w:r>
      <w:r w:rsidR="00030665">
        <w:t xml:space="preserve">Users will scan the run and complete an IBAR Installation Test Certificate, to which they can then add any number of IBAR Ductor &amp; Torque documents </w:t>
      </w:r>
      <w:r w:rsidR="00A110C2">
        <w:t xml:space="preserve">(a new single combined Test Document type) </w:t>
      </w:r>
      <w:r w:rsidR="00030665">
        <w:t>as required to capture this information for all joints along the bar</w:t>
      </w:r>
      <w:r w:rsidR="00030665">
        <w:rPr>
          <w:color w:val="0070C0"/>
          <w:sz w:val="14"/>
        </w:rPr>
        <w:t xml:space="preserve"> </w:t>
      </w:r>
      <w:r>
        <w:rPr>
          <w:color w:val="0070C0"/>
          <w:sz w:val="14"/>
        </w:rPr>
        <w:t>[SR-39]</w:t>
      </w:r>
      <w:r w:rsidRPr="004B29A1">
        <w:t xml:space="preserve"> </w:t>
      </w:r>
    </w:p>
    <w:p w14:paraId="1F67C512" w14:textId="784A839E" w:rsidR="00442C33" w:rsidRDefault="00442C33" w:rsidP="00EB5E29">
      <w:pPr>
        <w:pStyle w:val="ListParagraph"/>
        <w:numPr>
          <w:ilvl w:val="0"/>
          <w:numId w:val="21"/>
        </w:numPr>
      </w:pPr>
      <w:r>
        <w:t xml:space="preserve">Investigate the concept of importing results from a BlueTooth test device </w:t>
      </w:r>
      <w:r w:rsidRPr="00EB5E29">
        <w:rPr>
          <w:color w:val="0070C0"/>
          <w:sz w:val="14"/>
        </w:rPr>
        <w:t>[</w:t>
      </w:r>
      <w:r w:rsidR="00C62D99" w:rsidRPr="00EB5E29">
        <w:rPr>
          <w:color w:val="0070C0"/>
          <w:sz w:val="14"/>
        </w:rPr>
        <w:t>SR-</w:t>
      </w:r>
      <w:r w:rsidRPr="00EB5E29">
        <w:rPr>
          <w:color w:val="0070C0"/>
          <w:sz w:val="14"/>
        </w:rPr>
        <w:t>3</w:t>
      </w:r>
      <w:r w:rsidR="00DE6715" w:rsidRPr="00EB5E29">
        <w:rPr>
          <w:color w:val="0070C0"/>
          <w:sz w:val="14"/>
        </w:rPr>
        <w:t>8</w:t>
      </w:r>
      <w:r w:rsidRPr="00EB5E29">
        <w:rPr>
          <w:color w:val="0070C0"/>
          <w:sz w:val="14"/>
        </w:rPr>
        <w:t>]</w:t>
      </w:r>
      <w:r>
        <w:t xml:space="preserve"> (desirable requirement)</w:t>
      </w:r>
    </w:p>
    <w:p w14:paraId="5DA82C79" w14:textId="1D753C3E" w:rsidR="00AE4677" w:rsidRDefault="00AE4677" w:rsidP="00AE4677">
      <w:pPr>
        <w:pStyle w:val="ListParagraph"/>
        <w:numPr>
          <w:ilvl w:val="1"/>
          <w:numId w:val="21"/>
        </w:numPr>
      </w:pPr>
      <w:r>
        <w:t>Following discussions with Test Team lead, it was agreed this could be investigated at a later date, but would require a significant amount of time from the Software Development Team, the Test Team, and the R&amp;D departmen</w:t>
      </w:r>
      <w:r w:rsidR="00DB5ED8">
        <w:t xml:space="preserve">t; </w:t>
      </w:r>
      <w:proofErr w:type="gramStart"/>
      <w:r w:rsidR="00DB5ED8">
        <w:t>unfortunately</w:t>
      </w:r>
      <w:proofErr w:type="gramEnd"/>
      <w:r w:rsidR="00DB5ED8">
        <w:t xml:space="preserve"> the timescales required would not be viable for the initial go-live</w:t>
      </w:r>
      <w:r w:rsidR="00F329A6">
        <w:t xml:space="preserve"> of the system changes</w:t>
      </w:r>
    </w:p>
    <w:p w14:paraId="7AAE0F5C" w14:textId="77777777" w:rsidR="00442C33" w:rsidRDefault="00442C33" w:rsidP="00442C33">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iControl App</w:t>
      </w:r>
    </w:p>
    <w:p w14:paraId="02903FED" w14:textId="77777777" w:rsidR="00442C33" w:rsidRPr="00667851" w:rsidRDefault="00442C33" w:rsidP="00442C33"/>
    <w:p w14:paraId="72F1122E" w14:textId="77777777" w:rsidR="00442C33" w:rsidRPr="00076F84" w:rsidRDefault="00442C33" w:rsidP="00442C33">
      <w:pPr>
        <w:pStyle w:val="ListParagraph"/>
        <w:numPr>
          <w:ilvl w:val="0"/>
          <w:numId w:val="31"/>
        </w:numPr>
      </w:pPr>
      <w:r>
        <w:t>The app which will be able to scan a component or the equipment / the run and view:</w:t>
      </w:r>
    </w:p>
    <w:p w14:paraId="25535990" w14:textId="263E0995" w:rsidR="00442C33" w:rsidRPr="00076F84" w:rsidRDefault="00442C33" w:rsidP="00442C33">
      <w:pPr>
        <w:pStyle w:val="ListParagraph"/>
        <w:numPr>
          <w:ilvl w:val="0"/>
          <w:numId w:val="32"/>
        </w:numPr>
      </w:pPr>
      <w:r>
        <w:t xml:space="preserve">all components installed on the run (equipment) </w:t>
      </w:r>
      <w:r>
        <w:rPr>
          <w:color w:val="0070C0"/>
          <w:sz w:val="14"/>
        </w:rPr>
        <w:t>[</w:t>
      </w:r>
      <w:r w:rsidR="00C62D99">
        <w:rPr>
          <w:color w:val="0070C0"/>
          <w:sz w:val="14"/>
        </w:rPr>
        <w:t>SR-</w:t>
      </w:r>
      <w:r w:rsidR="00DE6715">
        <w:rPr>
          <w:color w:val="0070C0"/>
          <w:sz w:val="14"/>
        </w:rPr>
        <w:t>40</w:t>
      </w:r>
      <w:r>
        <w:rPr>
          <w:color w:val="0070C0"/>
          <w:sz w:val="14"/>
        </w:rPr>
        <w:t>]</w:t>
      </w:r>
    </w:p>
    <w:p w14:paraId="099FB49E" w14:textId="72C1AF16" w:rsidR="00442C33" w:rsidRPr="00667851" w:rsidRDefault="00442C33" w:rsidP="00442C33">
      <w:pPr>
        <w:pStyle w:val="ListParagraph"/>
        <w:numPr>
          <w:ilvl w:val="0"/>
          <w:numId w:val="32"/>
        </w:numPr>
        <w:rPr>
          <w:b/>
          <w:u w:val="single"/>
        </w:rPr>
      </w:pPr>
      <w:r>
        <w:t xml:space="preserve">all test results (including Ductor &amp; Torque tests) </w:t>
      </w:r>
      <w:r>
        <w:rPr>
          <w:color w:val="0070C0"/>
          <w:sz w:val="14"/>
        </w:rPr>
        <w:t>[</w:t>
      </w:r>
      <w:r w:rsidR="00C62D99">
        <w:rPr>
          <w:color w:val="0070C0"/>
          <w:sz w:val="14"/>
        </w:rPr>
        <w:t>SR-</w:t>
      </w:r>
      <w:r w:rsidR="00DE6715">
        <w:rPr>
          <w:color w:val="0070C0"/>
          <w:sz w:val="14"/>
        </w:rPr>
        <w:t>41</w:t>
      </w:r>
      <w:r>
        <w:rPr>
          <w:color w:val="0070C0"/>
          <w:sz w:val="14"/>
        </w:rPr>
        <w:t>]</w:t>
      </w:r>
    </w:p>
    <w:p w14:paraId="4EE0D9EE" w14:textId="77777777" w:rsidR="00442C33" w:rsidRPr="00667851" w:rsidRDefault="00442C33" w:rsidP="00442C33">
      <w:pPr>
        <w:rPr>
          <w:b/>
          <w:u w:val="single"/>
        </w:rPr>
      </w:pPr>
    </w:p>
    <w:p w14:paraId="231552B5" w14:textId="77777777" w:rsidR="00442C33" w:rsidRDefault="00442C33" w:rsidP="00442C33">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Vision</w:t>
      </w:r>
    </w:p>
    <w:p w14:paraId="0412BC07" w14:textId="77777777" w:rsidR="00442C33" w:rsidRDefault="00442C33" w:rsidP="00442C33">
      <w:pPr>
        <w:pStyle w:val="ListParagraph"/>
      </w:pPr>
    </w:p>
    <w:p w14:paraId="5DC41CF3" w14:textId="77777777" w:rsidR="00442C33" w:rsidRDefault="00442C33" w:rsidP="00442C33">
      <w:pPr>
        <w:pStyle w:val="ListParagraph"/>
        <w:numPr>
          <w:ilvl w:val="0"/>
          <w:numId w:val="14"/>
        </w:numPr>
      </w:pPr>
      <w:r>
        <w:t>Additional Subcontractor users to be added to Vision</w:t>
      </w:r>
    </w:p>
    <w:p w14:paraId="47979043" w14:textId="033FE1EB" w:rsidR="00442C33" w:rsidRDefault="00442C33" w:rsidP="00442C33">
      <w:pPr>
        <w:pStyle w:val="ListParagraph"/>
        <w:numPr>
          <w:ilvl w:val="1"/>
          <w:numId w:val="14"/>
        </w:numPr>
      </w:pPr>
      <w:r>
        <w:lastRenderedPageBreak/>
        <w:t xml:space="preserve">allow them to access the Engineer App only </w:t>
      </w:r>
      <w:r>
        <w:rPr>
          <w:color w:val="0070C0"/>
          <w:sz w:val="14"/>
        </w:rPr>
        <w:t>[</w:t>
      </w:r>
      <w:r w:rsidR="00C62D99">
        <w:rPr>
          <w:color w:val="0070C0"/>
          <w:sz w:val="14"/>
        </w:rPr>
        <w:t>SR-</w:t>
      </w:r>
      <w:r>
        <w:rPr>
          <w:color w:val="0070C0"/>
          <w:sz w:val="14"/>
        </w:rPr>
        <w:t>4</w:t>
      </w:r>
      <w:r w:rsidR="00DE6715">
        <w:rPr>
          <w:color w:val="0070C0"/>
          <w:sz w:val="14"/>
        </w:rPr>
        <w:t>2</w:t>
      </w:r>
      <w:r>
        <w:rPr>
          <w:color w:val="0070C0"/>
          <w:sz w:val="14"/>
        </w:rPr>
        <w:t>]</w:t>
      </w:r>
    </w:p>
    <w:p w14:paraId="1C862918" w14:textId="433A97FE" w:rsidR="00442C33" w:rsidRDefault="00442C33" w:rsidP="00442C33">
      <w:pPr>
        <w:pStyle w:val="ListParagraph"/>
        <w:numPr>
          <w:ilvl w:val="1"/>
          <w:numId w:val="14"/>
        </w:numPr>
      </w:pPr>
      <w:r>
        <w:t xml:space="preserve">have them defined under their Organisation, which would distinguish them from </w:t>
      </w:r>
      <w:r w:rsidR="00B3189D">
        <w:t>Company</w:t>
      </w:r>
      <w:r>
        <w:t xml:space="preserve"> employees </w:t>
      </w:r>
      <w:r>
        <w:rPr>
          <w:color w:val="0070C0"/>
          <w:sz w:val="14"/>
        </w:rPr>
        <w:t>[</w:t>
      </w:r>
      <w:r w:rsidR="00C62D99">
        <w:rPr>
          <w:color w:val="0070C0"/>
          <w:sz w:val="14"/>
        </w:rPr>
        <w:t>SR-</w:t>
      </w:r>
      <w:r>
        <w:rPr>
          <w:color w:val="0070C0"/>
          <w:sz w:val="14"/>
        </w:rPr>
        <w:t>4</w:t>
      </w:r>
      <w:r w:rsidR="00DE6715">
        <w:rPr>
          <w:color w:val="0070C0"/>
          <w:sz w:val="14"/>
        </w:rPr>
        <w:t>3</w:t>
      </w:r>
      <w:r>
        <w:rPr>
          <w:color w:val="0070C0"/>
          <w:sz w:val="14"/>
        </w:rPr>
        <w:t>]</w:t>
      </w:r>
    </w:p>
    <w:p w14:paraId="61E32D85" w14:textId="193A4CD1" w:rsidR="00442C33" w:rsidRDefault="00442C33" w:rsidP="00442C33">
      <w:pPr>
        <w:pStyle w:val="ListParagraph"/>
        <w:numPr>
          <w:ilvl w:val="0"/>
          <w:numId w:val="14"/>
        </w:numPr>
      </w:pPr>
      <w:r>
        <w:t xml:space="preserve">Permissions groups by Works Order with assignable users </w:t>
      </w:r>
      <w:r>
        <w:rPr>
          <w:color w:val="0070C0"/>
          <w:sz w:val="14"/>
        </w:rPr>
        <w:t>[</w:t>
      </w:r>
      <w:r w:rsidR="00C62D99">
        <w:rPr>
          <w:color w:val="0070C0"/>
          <w:sz w:val="14"/>
        </w:rPr>
        <w:t>SR-</w:t>
      </w:r>
      <w:r>
        <w:rPr>
          <w:color w:val="0070C0"/>
          <w:sz w:val="14"/>
        </w:rPr>
        <w:t>4</w:t>
      </w:r>
      <w:r w:rsidR="00DE6715">
        <w:rPr>
          <w:color w:val="0070C0"/>
          <w:sz w:val="14"/>
        </w:rPr>
        <w:t>4</w:t>
      </w:r>
      <w:r>
        <w:rPr>
          <w:color w:val="0070C0"/>
          <w:sz w:val="14"/>
        </w:rPr>
        <w:t>]</w:t>
      </w:r>
    </w:p>
    <w:p w14:paraId="215B7361" w14:textId="7715BB26" w:rsidR="00A949F8" w:rsidRPr="00A949F8" w:rsidRDefault="00A949F8" w:rsidP="00A949F8">
      <w:pPr>
        <w:pStyle w:val="ListParagraph"/>
        <w:numPr>
          <w:ilvl w:val="1"/>
          <w:numId w:val="14"/>
        </w:numPr>
      </w:pPr>
      <w:r w:rsidRPr="000C0AD8">
        <w:t>New screen to select authorised works orders for any users with the Subcontractor Organisation set</w:t>
      </w:r>
      <w:r w:rsidR="004009F3" w:rsidRPr="000C0AD8">
        <w:t xml:space="preserve"> </w:t>
      </w:r>
      <w:r w:rsidR="004009F3">
        <w:rPr>
          <w:color w:val="0070C0"/>
          <w:sz w:val="14"/>
        </w:rPr>
        <w:t>[SR-45]</w:t>
      </w:r>
    </w:p>
    <w:p w14:paraId="343F6499" w14:textId="465D072B" w:rsidR="00A949F8" w:rsidRDefault="00A949F8" w:rsidP="00A949F8">
      <w:pPr>
        <w:pStyle w:val="ListParagraph"/>
        <w:numPr>
          <w:ilvl w:val="1"/>
          <w:numId w:val="14"/>
        </w:numPr>
      </w:pPr>
      <w:r w:rsidRPr="000C0AD8">
        <w:t>Users with the Subcontractor Organisation set will only be permitted access to Engineer App; logging into the Vision web interface will be prevented</w:t>
      </w:r>
      <w:r w:rsidR="004009F3" w:rsidRPr="000C0AD8">
        <w:t xml:space="preserve"> </w:t>
      </w:r>
      <w:r w:rsidR="004009F3">
        <w:rPr>
          <w:color w:val="0070C0"/>
          <w:sz w:val="14"/>
        </w:rPr>
        <w:t>[SR-46]</w:t>
      </w:r>
    </w:p>
    <w:p w14:paraId="6356432C" w14:textId="6CEB7E5C" w:rsidR="00442C33" w:rsidRDefault="00442C33" w:rsidP="00442C33">
      <w:pPr>
        <w:pStyle w:val="ListParagraph"/>
        <w:numPr>
          <w:ilvl w:val="0"/>
          <w:numId w:val="14"/>
        </w:numPr>
      </w:pPr>
      <w:r>
        <w:t>Able to hold data captured from time logging which is stored in UTC (however will be displayed in the local time of the country the work log was entered in):</w:t>
      </w:r>
    </w:p>
    <w:p w14:paraId="7F5BD27C" w14:textId="4CF457F0" w:rsidR="00442C33" w:rsidRDefault="00442C33" w:rsidP="00442C33">
      <w:pPr>
        <w:pStyle w:val="ListParagraph"/>
        <w:numPr>
          <w:ilvl w:val="1"/>
          <w:numId w:val="14"/>
        </w:numPr>
      </w:pPr>
      <w:r>
        <w:t xml:space="preserve">Date &amp; time of arrival in a country </w:t>
      </w:r>
      <w:r>
        <w:rPr>
          <w:color w:val="0070C0"/>
          <w:sz w:val="14"/>
        </w:rPr>
        <w:t>[</w:t>
      </w:r>
      <w:r w:rsidR="00C62D99">
        <w:rPr>
          <w:color w:val="0070C0"/>
          <w:sz w:val="14"/>
        </w:rPr>
        <w:t>SR-</w:t>
      </w:r>
      <w:r>
        <w:rPr>
          <w:color w:val="0070C0"/>
          <w:sz w:val="14"/>
        </w:rPr>
        <w:t>4</w:t>
      </w:r>
      <w:r w:rsidR="000C0AD8">
        <w:rPr>
          <w:color w:val="0070C0"/>
          <w:sz w:val="14"/>
        </w:rPr>
        <w:t>7</w:t>
      </w:r>
      <w:r>
        <w:rPr>
          <w:color w:val="0070C0"/>
          <w:sz w:val="14"/>
        </w:rPr>
        <w:t>]</w:t>
      </w:r>
    </w:p>
    <w:p w14:paraId="00A6E7A5" w14:textId="75C8E45B" w:rsidR="00442C33" w:rsidRPr="001B6B46" w:rsidRDefault="00442C33" w:rsidP="00442C33">
      <w:pPr>
        <w:pStyle w:val="ListParagraph"/>
        <w:numPr>
          <w:ilvl w:val="1"/>
          <w:numId w:val="14"/>
        </w:numPr>
      </w:pPr>
      <w:r>
        <w:t xml:space="preserve">Date &amp; time when leaves country </w:t>
      </w:r>
      <w:r>
        <w:rPr>
          <w:color w:val="0070C0"/>
          <w:sz w:val="14"/>
        </w:rPr>
        <w:t>[</w:t>
      </w:r>
      <w:r w:rsidR="00C62D99">
        <w:rPr>
          <w:color w:val="0070C0"/>
          <w:sz w:val="14"/>
        </w:rPr>
        <w:t>SR-</w:t>
      </w:r>
      <w:r>
        <w:rPr>
          <w:color w:val="0070C0"/>
          <w:sz w:val="14"/>
        </w:rPr>
        <w:t>4</w:t>
      </w:r>
      <w:r w:rsidR="000C0AD8">
        <w:rPr>
          <w:color w:val="0070C0"/>
          <w:sz w:val="14"/>
        </w:rPr>
        <w:t>8</w:t>
      </w:r>
      <w:r>
        <w:rPr>
          <w:color w:val="0070C0"/>
          <w:sz w:val="14"/>
        </w:rPr>
        <w:t>]</w:t>
      </w:r>
    </w:p>
    <w:p w14:paraId="1E115D84" w14:textId="4E10C227" w:rsidR="00442C33" w:rsidRDefault="00442C33" w:rsidP="00442C33">
      <w:pPr>
        <w:pStyle w:val="ListParagraph"/>
        <w:numPr>
          <w:ilvl w:val="1"/>
          <w:numId w:val="14"/>
        </w:numPr>
      </w:pPr>
      <w:r w:rsidRPr="001B6B46">
        <w:t>Date &amp; time of arrival on site</w:t>
      </w:r>
      <w:r>
        <w:t xml:space="preserve"> </w:t>
      </w:r>
      <w:r>
        <w:rPr>
          <w:color w:val="0070C0"/>
          <w:sz w:val="14"/>
        </w:rPr>
        <w:t>[</w:t>
      </w:r>
      <w:r w:rsidR="00C62D99">
        <w:rPr>
          <w:color w:val="0070C0"/>
          <w:sz w:val="14"/>
        </w:rPr>
        <w:t>SR-</w:t>
      </w:r>
      <w:r>
        <w:rPr>
          <w:color w:val="0070C0"/>
          <w:sz w:val="14"/>
        </w:rPr>
        <w:t>4</w:t>
      </w:r>
      <w:r w:rsidR="000C0AD8">
        <w:rPr>
          <w:color w:val="0070C0"/>
          <w:sz w:val="14"/>
        </w:rPr>
        <w:t>9</w:t>
      </w:r>
      <w:r>
        <w:rPr>
          <w:color w:val="0070C0"/>
          <w:sz w:val="14"/>
        </w:rPr>
        <w:t>]</w:t>
      </w:r>
    </w:p>
    <w:p w14:paraId="1B3D49C1" w14:textId="283FBF84" w:rsidR="00442C33" w:rsidRDefault="00442C33" w:rsidP="00442C33">
      <w:pPr>
        <w:pStyle w:val="ListParagraph"/>
        <w:numPr>
          <w:ilvl w:val="1"/>
          <w:numId w:val="14"/>
        </w:numPr>
      </w:pPr>
      <w:r>
        <w:t xml:space="preserve">Date &amp; time when starting work on a component / run </w:t>
      </w:r>
      <w:r>
        <w:rPr>
          <w:color w:val="0070C0"/>
          <w:sz w:val="14"/>
        </w:rPr>
        <w:t>[</w:t>
      </w:r>
      <w:r w:rsidR="00C62D99">
        <w:rPr>
          <w:color w:val="0070C0"/>
          <w:sz w:val="14"/>
        </w:rPr>
        <w:t>SR-</w:t>
      </w:r>
      <w:r w:rsidR="000C0AD8">
        <w:rPr>
          <w:color w:val="0070C0"/>
          <w:sz w:val="14"/>
        </w:rPr>
        <w:t>50</w:t>
      </w:r>
      <w:r>
        <w:rPr>
          <w:color w:val="0070C0"/>
          <w:sz w:val="14"/>
        </w:rPr>
        <w:t>]</w:t>
      </w:r>
    </w:p>
    <w:p w14:paraId="194323F4" w14:textId="0CFA08F4" w:rsidR="00442C33" w:rsidRDefault="00442C33" w:rsidP="00442C33">
      <w:pPr>
        <w:pStyle w:val="ListParagraph"/>
        <w:numPr>
          <w:ilvl w:val="1"/>
          <w:numId w:val="14"/>
        </w:numPr>
      </w:pPr>
      <w:r>
        <w:t xml:space="preserve">Date &amp; time when finished work on a component / run </w:t>
      </w:r>
      <w:r>
        <w:rPr>
          <w:color w:val="0070C0"/>
          <w:sz w:val="14"/>
        </w:rPr>
        <w:t>[</w:t>
      </w:r>
      <w:r w:rsidR="00C62D99">
        <w:rPr>
          <w:color w:val="0070C0"/>
          <w:sz w:val="14"/>
        </w:rPr>
        <w:t>SR-</w:t>
      </w:r>
      <w:r w:rsidR="000C0AD8">
        <w:rPr>
          <w:color w:val="0070C0"/>
          <w:sz w:val="14"/>
        </w:rPr>
        <w:t>51</w:t>
      </w:r>
      <w:r>
        <w:rPr>
          <w:color w:val="0070C0"/>
          <w:sz w:val="14"/>
        </w:rPr>
        <w:t>]</w:t>
      </w:r>
    </w:p>
    <w:p w14:paraId="3FC717A0" w14:textId="1C526DD5" w:rsidR="00442C33" w:rsidRDefault="00442C33" w:rsidP="00442C33">
      <w:pPr>
        <w:pStyle w:val="ListParagraph"/>
        <w:numPr>
          <w:ilvl w:val="1"/>
          <w:numId w:val="14"/>
        </w:numPr>
      </w:pPr>
      <w:r w:rsidRPr="001B6B46">
        <w:t xml:space="preserve">Date &amp; time </w:t>
      </w:r>
      <w:r>
        <w:t>when they left</w:t>
      </w:r>
      <w:r w:rsidRPr="001B6B46">
        <w:t xml:space="preserve"> </w:t>
      </w:r>
      <w:r>
        <w:t xml:space="preserve">the </w:t>
      </w:r>
      <w:r w:rsidRPr="001B6B46">
        <w:t>site</w:t>
      </w:r>
      <w:r>
        <w:t xml:space="preserve"> </w:t>
      </w:r>
      <w:r>
        <w:rPr>
          <w:color w:val="0070C0"/>
          <w:sz w:val="14"/>
        </w:rPr>
        <w:t>[</w:t>
      </w:r>
      <w:r w:rsidR="00C62D99">
        <w:rPr>
          <w:color w:val="0070C0"/>
          <w:sz w:val="14"/>
        </w:rPr>
        <w:t>SR-</w:t>
      </w:r>
      <w:r w:rsidR="000C0AD8">
        <w:rPr>
          <w:color w:val="0070C0"/>
          <w:sz w:val="14"/>
        </w:rPr>
        <w:t>52</w:t>
      </w:r>
      <w:r>
        <w:rPr>
          <w:color w:val="0070C0"/>
          <w:sz w:val="14"/>
        </w:rPr>
        <w:t>]</w:t>
      </w:r>
    </w:p>
    <w:p w14:paraId="53E23E5C" w14:textId="5BDA5DB3" w:rsidR="00442C33" w:rsidRPr="00953D51" w:rsidRDefault="00442C33" w:rsidP="00442C33">
      <w:pPr>
        <w:pStyle w:val="ListParagraph"/>
        <w:numPr>
          <w:ilvl w:val="0"/>
          <w:numId w:val="14"/>
        </w:numPr>
      </w:pPr>
      <w:r>
        <w:t xml:space="preserve">Able to set a </w:t>
      </w:r>
      <w:r>
        <w:rPr>
          <w:b/>
        </w:rPr>
        <w:t>C</w:t>
      </w:r>
      <w:r w:rsidRPr="00256080">
        <w:rPr>
          <w:b/>
        </w:rPr>
        <w:t xml:space="preserve">ountry’s </w:t>
      </w:r>
      <w:r>
        <w:rPr>
          <w:b/>
        </w:rPr>
        <w:t>W</w:t>
      </w:r>
      <w:r w:rsidRPr="00256080">
        <w:rPr>
          <w:b/>
        </w:rPr>
        <w:t xml:space="preserve">orking hours </w:t>
      </w:r>
      <w:r>
        <w:rPr>
          <w:b/>
        </w:rPr>
        <w:t>Warning</w:t>
      </w:r>
      <w:r w:rsidRPr="00256080">
        <w:rPr>
          <w:b/>
        </w:rPr>
        <w:t xml:space="preserve"> </w:t>
      </w:r>
      <w:r>
        <w:rPr>
          <w:b/>
        </w:rPr>
        <w:t>L</w:t>
      </w:r>
      <w:r w:rsidRPr="00256080">
        <w:rPr>
          <w:b/>
        </w:rPr>
        <w:t>imit</w:t>
      </w:r>
      <w:r>
        <w:t xml:space="preserve"> </w:t>
      </w:r>
      <w:r>
        <w:rPr>
          <w:color w:val="0070C0"/>
          <w:sz w:val="14"/>
        </w:rPr>
        <w:t>[</w:t>
      </w:r>
      <w:r w:rsidR="00C62D99">
        <w:rPr>
          <w:color w:val="0070C0"/>
          <w:sz w:val="14"/>
        </w:rPr>
        <w:t>SR-</w:t>
      </w:r>
      <w:r w:rsidR="000C0AD8">
        <w:rPr>
          <w:color w:val="0070C0"/>
          <w:sz w:val="14"/>
        </w:rPr>
        <w:t>53</w:t>
      </w:r>
      <w:r>
        <w:rPr>
          <w:color w:val="0070C0"/>
          <w:sz w:val="14"/>
        </w:rPr>
        <w:t>]</w:t>
      </w:r>
    </w:p>
    <w:p w14:paraId="297F40DD" w14:textId="13B19D88" w:rsidR="00442C33" w:rsidRPr="00953D51" w:rsidRDefault="00442C33" w:rsidP="00442C33">
      <w:pPr>
        <w:pStyle w:val="ListParagraph"/>
        <w:numPr>
          <w:ilvl w:val="0"/>
          <w:numId w:val="14"/>
        </w:numPr>
      </w:pPr>
      <w:r>
        <w:t xml:space="preserve">Able to set a </w:t>
      </w:r>
      <w:r>
        <w:rPr>
          <w:b/>
        </w:rPr>
        <w:t>C</w:t>
      </w:r>
      <w:r w:rsidRPr="00256080">
        <w:rPr>
          <w:b/>
        </w:rPr>
        <w:t xml:space="preserve">ountry’s </w:t>
      </w:r>
      <w:r>
        <w:rPr>
          <w:b/>
        </w:rPr>
        <w:t>W</w:t>
      </w:r>
      <w:r w:rsidRPr="00256080">
        <w:rPr>
          <w:b/>
        </w:rPr>
        <w:t xml:space="preserve">orking hours </w:t>
      </w:r>
      <w:r>
        <w:rPr>
          <w:b/>
        </w:rPr>
        <w:t>M</w:t>
      </w:r>
      <w:r w:rsidRPr="00256080">
        <w:rPr>
          <w:b/>
        </w:rPr>
        <w:t xml:space="preserve">aximum </w:t>
      </w:r>
      <w:r>
        <w:rPr>
          <w:b/>
        </w:rPr>
        <w:t>L</w:t>
      </w:r>
      <w:r w:rsidRPr="00256080">
        <w:rPr>
          <w:b/>
        </w:rPr>
        <w:t>imit</w:t>
      </w:r>
      <w:r>
        <w:t xml:space="preserve"> </w:t>
      </w:r>
      <w:r>
        <w:rPr>
          <w:color w:val="0070C0"/>
          <w:sz w:val="14"/>
        </w:rPr>
        <w:t>[</w:t>
      </w:r>
      <w:r w:rsidR="00C62D99">
        <w:rPr>
          <w:color w:val="0070C0"/>
          <w:sz w:val="14"/>
        </w:rPr>
        <w:t>SR-</w:t>
      </w:r>
      <w:r>
        <w:rPr>
          <w:color w:val="0070C0"/>
          <w:sz w:val="14"/>
        </w:rPr>
        <w:t>5</w:t>
      </w:r>
      <w:r w:rsidR="000C0AD8">
        <w:rPr>
          <w:color w:val="0070C0"/>
          <w:sz w:val="14"/>
        </w:rPr>
        <w:t>4</w:t>
      </w:r>
      <w:r>
        <w:rPr>
          <w:color w:val="0070C0"/>
          <w:sz w:val="14"/>
        </w:rPr>
        <w:t>]</w:t>
      </w:r>
    </w:p>
    <w:p w14:paraId="11E83847" w14:textId="1A5CEF35" w:rsidR="00442C33" w:rsidRDefault="00442C33" w:rsidP="00442C33">
      <w:pPr>
        <w:pStyle w:val="ListParagraph"/>
        <w:numPr>
          <w:ilvl w:val="0"/>
          <w:numId w:val="14"/>
        </w:numPr>
      </w:pPr>
      <w:r>
        <w:t xml:space="preserve">Default working hour limits will be derived from the country of the Works Order with the values being editable </w:t>
      </w:r>
      <w:r>
        <w:rPr>
          <w:color w:val="0070C0"/>
          <w:sz w:val="14"/>
        </w:rPr>
        <w:t>[</w:t>
      </w:r>
      <w:r w:rsidR="00C62D99">
        <w:rPr>
          <w:color w:val="0070C0"/>
          <w:sz w:val="14"/>
        </w:rPr>
        <w:t>SR-</w:t>
      </w:r>
      <w:r>
        <w:rPr>
          <w:color w:val="0070C0"/>
          <w:sz w:val="14"/>
        </w:rPr>
        <w:t>5</w:t>
      </w:r>
      <w:r w:rsidR="000C0AD8">
        <w:rPr>
          <w:color w:val="0070C0"/>
          <w:sz w:val="14"/>
        </w:rPr>
        <w:t>5</w:t>
      </w:r>
      <w:r>
        <w:rPr>
          <w:color w:val="0070C0"/>
          <w:sz w:val="14"/>
        </w:rPr>
        <w:t>]</w:t>
      </w:r>
    </w:p>
    <w:p w14:paraId="14C3B50B" w14:textId="22A49005" w:rsidR="00442C33" w:rsidRDefault="00442C33" w:rsidP="00442C33">
      <w:pPr>
        <w:pStyle w:val="ListParagraph"/>
        <w:numPr>
          <w:ilvl w:val="0"/>
          <w:numId w:val="14"/>
        </w:numPr>
      </w:pPr>
      <w:r>
        <w:t xml:space="preserve">Able to set the </w:t>
      </w:r>
      <w:r w:rsidRPr="00341C0C">
        <w:rPr>
          <w:b/>
        </w:rPr>
        <w:t>Daily Working Hours Warning Limit</w:t>
      </w:r>
      <w:r>
        <w:t xml:space="preserve"> per Works Order within Vision per user </w:t>
      </w:r>
      <w:r>
        <w:rPr>
          <w:color w:val="0070C0"/>
          <w:sz w:val="14"/>
        </w:rPr>
        <w:t>[</w:t>
      </w:r>
      <w:r w:rsidR="00C62D99">
        <w:rPr>
          <w:color w:val="0070C0"/>
          <w:sz w:val="14"/>
        </w:rPr>
        <w:t>SR-</w:t>
      </w:r>
      <w:r>
        <w:rPr>
          <w:color w:val="0070C0"/>
          <w:sz w:val="14"/>
        </w:rPr>
        <w:t>5</w:t>
      </w:r>
      <w:r w:rsidR="000C0AD8">
        <w:rPr>
          <w:color w:val="0070C0"/>
          <w:sz w:val="14"/>
        </w:rPr>
        <w:t>6</w:t>
      </w:r>
      <w:r>
        <w:rPr>
          <w:color w:val="0070C0"/>
          <w:sz w:val="14"/>
        </w:rPr>
        <w:t>]</w:t>
      </w:r>
    </w:p>
    <w:p w14:paraId="330511C8" w14:textId="146BAE0D" w:rsidR="00442C33" w:rsidRDefault="00442C33" w:rsidP="00442C33">
      <w:pPr>
        <w:pStyle w:val="ListParagraph"/>
        <w:numPr>
          <w:ilvl w:val="1"/>
          <w:numId w:val="14"/>
        </w:numPr>
      </w:pPr>
      <w:r>
        <w:t xml:space="preserve">If a user exceeds the warning limit an email is sent to distribution group and Works Order Project Manager </w:t>
      </w:r>
      <w:r>
        <w:rPr>
          <w:color w:val="0070C0"/>
          <w:sz w:val="14"/>
        </w:rPr>
        <w:t>[</w:t>
      </w:r>
      <w:r w:rsidR="00C62D99">
        <w:rPr>
          <w:color w:val="0070C0"/>
          <w:sz w:val="14"/>
        </w:rPr>
        <w:t>SR-</w:t>
      </w:r>
      <w:r>
        <w:rPr>
          <w:color w:val="0070C0"/>
          <w:sz w:val="14"/>
        </w:rPr>
        <w:t>5</w:t>
      </w:r>
      <w:r w:rsidR="000C0AD8">
        <w:rPr>
          <w:color w:val="0070C0"/>
          <w:sz w:val="14"/>
        </w:rPr>
        <w:t>7</w:t>
      </w:r>
      <w:r>
        <w:rPr>
          <w:color w:val="0070C0"/>
          <w:sz w:val="14"/>
        </w:rPr>
        <w:t>]</w:t>
      </w:r>
    </w:p>
    <w:p w14:paraId="6487F4A1" w14:textId="7964FBA8" w:rsidR="00442C33" w:rsidRDefault="00442C33" w:rsidP="00442C33">
      <w:pPr>
        <w:pStyle w:val="ListParagraph"/>
        <w:numPr>
          <w:ilvl w:val="1"/>
          <w:numId w:val="14"/>
        </w:numPr>
      </w:pPr>
      <w:r>
        <w:t xml:space="preserve">If a user exceeds the warning limit the user is notified through the Engineer App when logging a new time log entry </w:t>
      </w:r>
      <w:r>
        <w:rPr>
          <w:color w:val="0070C0"/>
          <w:sz w:val="14"/>
        </w:rPr>
        <w:t>[</w:t>
      </w:r>
      <w:r w:rsidR="00C62D99">
        <w:rPr>
          <w:color w:val="0070C0"/>
          <w:sz w:val="14"/>
        </w:rPr>
        <w:t>SR-</w:t>
      </w:r>
      <w:r>
        <w:rPr>
          <w:color w:val="0070C0"/>
          <w:sz w:val="14"/>
        </w:rPr>
        <w:t>5</w:t>
      </w:r>
      <w:r w:rsidR="000C0AD8">
        <w:rPr>
          <w:color w:val="0070C0"/>
          <w:sz w:val="14"/>
        </w:rPr>
        <w:t>8</w:t>
      </w:r>
      <w:r>
        <w:rPr>
          <w:color w:val="0070C0"/>
          <w:sz w:val="14"/>
        </w:rPr>
        <w:t>]</w:t>
      </w:r>
    </w:p>
    <w:p w14:paraId="4EC0AF8F" w14:textId="4517D406" w:rsidR="00442C33" w:rsidRDefault="00442C33" w:rsidP="00442C33">
      <w:pPr>
        <w:pStyle w:val="ListParagraph"/>
        <w:numPr>
          <w:ilvl w:val="0"/>
          <w:numId w:val="14"/>
        </w:numPr>
      </w:pPr>
      <w:r>
        <w:t xml:space="preserve">Able to set the </w:t>
      </w:r>
      <w:r w:rsidRPr="00A71A30">
        <w:rPr>
          <w:b/>
        </w:rPr>
        <w:t>Daily Working Hours Maximum Limit</w:t>
      </w:r>
      <w:r>
        <w:t xml:space="preserve"> per Works Order within Vision </w:t>
      </w:r>
      <w:r>
        <w:rPr>
          <w:color w:val="0070C0"/>
          <w:sz w:val="14"/>
        </w:rPr>
        <w:t>[</w:t>
      </w:r>
      <w:r w:rsidR="00C62D99">
        <w:rPr>
          <w:color w:val="0070C0"/>
          <w:sz w:val="14"/>
        </w:rPr>
        <w:t>SR-</w:t>
      </w:r>
      <w:r>
        <w:rPr>
          <w:color w:val="0070C0"/>
          <w:sz w:val="14"/>
        </w:rPr>
        <w:t>5</w:t>
      </w:r>
      <w:r w:rsidR="000C0AD8">
        <w:rPr>
          <w:color w:val="0070C0"/>
          <w:sz w:val="14"/>
        </w:rPr>
        <w:t>9</w:t>
      </w:r>
      <w:r>
        <w:rPr>
          <w:color w:val="0070C0"/>
          <w:sz w:val="14"/>
        </w:rPr>
        <w:t>]</w:t>
      </w:r>
    </w:p>
    <w:p w14:paraId="511BF071" w14:textId="1E104B5F" w:rsidR="00442C33" w:rsidRPr="00071768" w:rsidRDefault="00442C33" w:rsidP="00442C33">
      <w:pPr>
        <w:pStyle w:val="ListParagraph"/>
        <w:numPr>
          <w:ilvl w:val="1"/>
          <w:numId w:val="14"/>
        </w:numPr>
      </w:pPr>
      <w:r>
        <w:t xml:space="preserve">If a user exceeds limit an email is sent to configured users (HR &amp; Project Manager) </w:t>
      </w:r>
      <w:r>
        <w:rPr>
          <w:color w:val="0070C0"/>
          <w:sz w:val="14"/>
        </w:rPr>
        <w:t>[</w:t>
      </w:r>
      <w:r w:rsidR="00C62D99">
        <w:rPr>
          <w:color w:val="0070C0"/>
          <w:sz w:val="14"/>
        </w:rPr>
        <w:t>SR-</w:t>
      </w:r>
      <w:r w:rsidR="000C0AD8">
        <w:rPr>
          <w:color w:val="0070C0"/>
          <w:sz w:val="14"/>
        </w:rPr>
        <w:t>60</w:t>
      </w:r>
      <w:r>
        <w:rPr>
          <w:color w:val="0070C0"/>
          <w:sz w:val="14"/>
        </w:rPr>
        <w:t>]</w:t>
      </w:r>
    </w:p>
    <w:p w14:paraId="72284277" w14:textId="70F7315E" w:rsidR="00071768" w:rsidRDefault="00D02801" w:rsidP="00071768">
      <w:pPr>
        <w:pStyle w:val="ListParagraph"/>
        <w:numPr>
          <w:ilvl w:val="0"/>
          <w:numId w:val="14"/>
        </w:numPr>
      </w:pPr>
      <w:r>
        <w:t>New Site Time Logs administration screen</w:t>
      </w:r>
    </w:p>
    <w:p w14:paraId="609D83BD" w14:textId="20AF50DB" w:rsidR="00071768" w:rsidRDefault="009F6C78" w:rsidP="00D02801">
      <w:pPr>
        <w:pStyle w:val="ListParagraph"/>
        <w:numPr>
          <w:ilvl w:val="1"/>
          <w:numId w:val="14"/>
        </w:numPr>
      </w:pPr>
      <w:r w:rsidRPr="009F6C78">
        <w:t xml:space="preserve">HR personnel can view all time log </w:t>
      </w:r>
      <w:r w:rsidR="000A4A2B">
        <w:t>entries</w:t>
      </w:r>
      <w:r w:rsidRPr="009F6C78">
        <w:t xml:space="preserve"> entered by employee, log type</w:t>
      </w:r>
      <w:r w:rsidR="000A4A2B">
        <w:t xml:space="preserve"> (all project and non-project time logs, enter/leave site entries, and enter/leave country entries)</w:t>
      </w:r>
      <w:r w:rsidRPr="009F6C78">
        <w:t>, and/or works order</w:t>
      </w:r>
      <w:r w:rsidR="00BD3EB1">
        <w:t xml:space="preserve"> </w:t>
      </w:r>
      <w:r w:rsidR="00BD3EB1">
        <w:rPr>
          <w:color w:val="0070C0"/>
          <w:sz w:val="14"/>
        </w:rPr>
        <w:t>[SR-</w:t>
      </w:r>
      <w:r w:rsidR="005807EC">
        <w:rPr>
          <w:color w:val="0070C0"/>
          <w:sz w:val="14"/>
        </w:rPr>
        <w:t>156</w:t>
      </w:r>
      <w:r w:rsidR="00BD3EB1">
        <w:rPr>
          <w:color w:val="0070C0"/>
          <w:sz w:val="14"/>
        </w:rPr>
        <w:t>]</w:t>
      </w:r>
    </w:p>
    <w:p w14:paraId="65E916D4" w14:textId="421B38C6" w:rsidR="00071768" w:rsidRDefault="00BD3EB1" w:rsidP="00D02801">
      <w:pPr>
        <w:pStyle w:val="ListParagraph"/>
        <w:numPr>
          <w:ilvl w:val="1"/>
          <w:numId w:val="14"/>
        </w:numPr>
      </w:pPr>
      <w:r w:rsidRPr="00BD3EB1">
        <w:t xml:space="preserve">HR personnel can edit all Time log </w:t>
      </w:r>
      <w:r w:rsidR="000A4A2B">
        <w:t>entries (all project and non-project time logs, enter/leave site entries, and enter/leave country entries)</w:t>
      </w:r>
      <w:r>
        <w:t xml:space="preserve"> </w:t>
      </w:r>
      <w:r>
        <w:rPr>
          <w:color w:val="0070C0"/>
          <w:sz w:val="14"/>
        </w:rPr>
        <w:t>[SR-</w:t>
      </w:r>
      <w:r w:rsidR="005807EC">
        <w:rPr>
          <w:color w:val="0070C0"/>
          <w:sz w:val="14"/>
        </w:rPr>
        <w:t>157</w:t>
      </w:r>
      <w:r>
        <w:rPr>
          <w:color w:val="0070C0"/>
          <w:sz w:val="14"/>
        </w:rPr>
        <w:t>]</w:t>
      </w:r>
    </w:p>
    <w:p w14:paraId="6E832DC9" w14:textId="70918FE9" w:rsidR="00071768" w:rsidRDefault="00BD3EB1" w:rsidP="00D02801">
      <w:pPr>
        <w:pStyle w:val="ListParagraph"/>
        <w:numPr>
          <w:ilvl w:val="1"/>
          <w:numId w:val="14"/>
        </w:numPr>
      </w:pPr>
      <w:r w:rsidRPr="00BD3EB1">
        <w:t xml:space="preserve">HR personnel can delete Time log </w:t>
      </w:r>
      <w:r w:rsidR="000A4A2B">
        <w:t>entries (all project and non-project time logs, enter/leave site entries, and enter/leave country entries)</w:t>
      </w:r>
      <w:r>
        <w:t xml:space="preserve"> </w:t>
      </w:r>
      <w:r>
        <w:rPr>
          <w:color w:val="0070C0"/>
          <w:sz w:val="14"/>
        </w:rPr>
        <w:t>[SR-</w:t>
      </w:r>
      <w:r w:rsidR="005807EC">
        <w:rPr>
          <w:color w:val="0070C0"/>
          <w:sz w:val="14"/>
        </w:rPr>
        <w:t>158</w:t>
      </w:r>
      <w:r>
        <w:rPr>
          <w:color w:val="0070C0"/>
          <w:sz w:val="14"/>
        </w:rPr>
        <w:t>]</w:t>
      </w:r>
    </w:p>
    <w:p w14:paraId="031A39A7" w14:textId="7FFA77D3" w:rsidR="00DD465B" w:rsidRDefault="00DD465B" w:rsidP="00D15C71">
      <w:pPr>
        <w:pStyle w:val="ListParagraph"/>
        <w:numPr>
          <w:ilvl w:val="0"/>
          <w:numId w:val="22"/>
        </w:numPr>
      </w:pPr>
      <w:r>
        <w:t xml:space="preserve">Existing </w:t>
      </w:r>
      <w:r w:rsidR="00C2160D">
        <w:t xml:space="preserve">Employee </w:t>
      </w:r>
      <w:r>
        <w:t xml:space="preserve">Time Logs </w:t>
      </w:r>
      <w:r w:rsidR="00193803">
        <w:t>V</w:t>
      </w:r>
      <w:r>
        <w:t xml:space="preserve">ision </w:t>
      </w:r>
      <w:r w:rsidR="00193803">
        <w:t xml:space="preserve">menu item to be renamed to </w:t>
      </w:r>
      <w:r w:rsidR="00C2160D">
        <w:t xml:space="preserve">Production </w:t>
      </w:r>
      <w:r w:rsidR="00193803">
        <w:t>Time Logs to distinguish from the new menu item for Site Time Logs</w:t>
      </w:r>
      <w:r w:rsidR="00D17085">
        <w:t xml:space="preserve"> </w:t>
      </w:r>
      <w:r w:rsidR="00D17085" w:rsidRPr="00215C62">
        <w:rPr>
          <w:color w:val="0070C0"/>
          <w:sz w:val="14"/>
        </w:rPr>
        <w:t>[SR-</w:t>
      </w:r>
      <w:r w:rsidR="00D17085">
        <w:rPr>
          <w:color w:val="0070C0"/>
          <w:sz w:val="14"/>
        </w:rPr>
        <w:t>160</w:t>
      </w:r>
      <w:r w:rsidR="00D17085" w:rsidRPr="00215C62">
        <w:rPr>
          <w:color w:val="0070C0"/>
          <w:sz w:val="14"/>
        </w:rPr>
        <w:t>]</w:t>
      </w:r>
    </w:p>
    <w:p w14:paraId="6803B593" w14:textId="4966AD7C" w:rsidR="00D15C71" w:rsidRPr="002F0551" w:rsidRDefault="00D15C71" w:rsidP="00D15C71">
      <w:pPr>
        <w:pStyle w:val="ListParagraph"/>
        <w:numPr>
          <w:ilvl w:val="0"/>
          <w:numId w:val="22"/>
        </w:numPr>
      </w:pPr>
      <w:r w:rsidRPr="00E7390C">
        <w:t xml:space="preserve">Able to </w:t>
      </w:r>
      <w:r>
        <w:t xml:space="preserve">hold On-Site Location for Equipment </w:t>
      </w:r>
      <w:r w:rsidRPr="00387929">
        <w:rPr>
          <w:color w:val="0070C0"/>
          <w:sz w:val="14"/>
        </w:rPr>
        <w:t>[</w:t>
      </w:r>
      <w:r>
        <w:rPr>
          <w:color w:val="0070C0"/>
          <w:sz w:val="14"/>
        </w:rPr>
        <w:t>SR-</w:t>
      </w:r>
      <w:r w:rsidR="000C0AD8">
        <w:rPr>
          <w:color w:val="0070C0"/>
          <w:sz w:val="14"/>
        </w:rPr>
        <w:t>6</w:t>
      </w:r>
      <w:r w:rsidR="00EF7500">
        <w:rPr>
          <w:color w:val="0070C0"/>
          <w:sz w:val="14"/>
        </w:rPr>
        <w:t>4</w:t>
      </w:r>
      <w:r w:rsidRPr="00387929">
        <w:rPr>
          <w:color w:val="0070C0"/>
          <w:sz w:val="14"/>
        </w:rPr>
        <w:t>]</w:t>
      </w:r>
    </w:p>
    <w:p w14:paraId="2EF4AAEE" w14:textId="29500BBA" w:rsidR="00A8106D" w:rsidRPr="001E2517" w:rsidRDefault="00A8106D" w:rsidP="00442C33">
      <w:pPr>
        <w:pStyle w:val="ListParagraph"/>
        <w:numPr>
          <w:ilvl w:val="0"/>
          <w:numId w:val="22"/>
        </w:numPr>
      </w:pPr>
      <w:r w:rsidRPr="00DB6755">
        <w:t>Works Order</w:t>
      </w:r>
      <w:r w:rsidR="000B3B0D" w:rsidRPr="00DB6755">
        <w:t xml:space="preserve"> updated to include new free text field ‘Held To Order Text’, containing information to display in corresponding new field on Pallet Note</w:t>
      </w:r>
      <w:r w:rsidR="00E869BB" w:rsidRPr="00DB6755">
        <w:t xml:space="preserve"> </w:t>
      </w:r>
      <w:r w:rsidR="00E869BB" w:rsidRPr="00387929">
        <w:rPr>
          <w:color w:val="0070C0"/>
          <w:sz w:val="14"/>
        </w:rPr>
        <w:t>[</w:t>
      </w:r>
      <w:r w:rsidR="00E869BB">
        <w:rPr>
          <w:color w:val="0070C0"/>
          <w:sz w:val="14"/>
        </w:rPr>
        <w:t>SR-6</w:t>
      </w:r>
      <w:r w:rsidR="00EF7500">
        <w:rPr>
          <w:color w:val="0070C0"/>
          <w:sz w:val="14"/>
        </w:rPr>
        <w:t>5</w:t>
      </w:r>
      <w:r w:rsidR="00E869BB" w:rsidRPr="00387929">
        <w:rPr>
          <w:color w:val="0070C0"/>
          <w:sz w:val="14"/>
        </w:rPr>
        <w:t>]</w:t>
      </w:r>
    </w:p>
    <w:p w14:paraId="7EDEB389" w14:textId="0D04A1F0" w:rsidR="001E2517" w:rsidRPr="001E2517" w:rsidRDefault="001E2517" w:rsidP="001E2517">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Pallet Note</w:t>
      </w:r>
    </w:p>
    <w:p w14:paraId="238F61FA" w14:textId="23178383" w:rsidR="00442C33" w:rsidRDefault="00D15C71" w:rsidP="00442C33">
      <w:pPr>
        <w:pStyle w:val="ListParagraph"/>
        <w:numPr>
          <w:ilvl w:val="0"/>
          <w:numId w:val="22"/>
        </w:numPr>
      </w:pPr>
      <w:r w:rsidRPr="00DB6755">
        <w:t xml:space="preserve">Pallet </w:t>
      </w:r>
      <w:r w:rsidR="000B3B0D" w:rsidRPr="00DB6755">
        <w:t>N</w:t>
      </w:r>
      <w:r w:rsidRPr="00DB6755">
        <w:t>ote updated to include the following</w:t>
      </w:r>
      <w:r w:rsidR="00E869BB" w:rsidRPr="00DB6755">
        <w:t xml:space="preserve"> </w:t>
      </w:r>
      <w:r w:rsidR="00E869BB" w:rsidRPr="00387929">
        <w:rPr>
          <w:color w:val="0070C0"/>
          <w:sz w:val="14"/>
        </w:rPr>
        <w:t>[</w:t>
      </w:r>
      <w:r w:rsidR="00E869BB">
        <w:rPr>
          <w:color w:val="0070C0"/>
          <w:sz w:val="14"/>
        </w:rPr>
        <w:t>SR-6</w:t>
      </w:r>
      <w:r w:rsidR="00EF7500">
        <w:rPr>
          <w:color w:val="0070C0"/>
          <w:sz w:val="14"/>
        </w:rPr>
        <w:t>6</w:t>
      </w:r>
      <w:r w:rsidR="00E869BB" w:rsidRPr="00387929">
        <w:rPr>
          <w:color w:val="0070C0"/>
          <w:sz w:val="14"/>
        </w:rPr>
        <w:t>]</w:t>
      </w:r>
    </w:p>
    <w:p w14:paraId="75080E21" w14:textId="7B436793" w:rsidR="000B3B0D" w:rsidRPr="00867ECA" w:rsidRDefault="00A8106D" w:rsidP="00D15C71">
      <w:pPr>
        <w:pStyle w:val="ListParagraph"/>
        <w:numPr>
          <w:ilvl w:val="1"/>
          <w:numId w:val="22"/>
        </w:numPr>
      </w:pPr>
      <w:r w:rsidRPr="00867ECA">
        <w:t xml:space="preserve">New </w:t>
      </w:r>
      <w:r w:rsidR="000B3B0D" w:rsidRPr="00867ECA">
        <w:t xml:space="preserve">report </w:t>
      </w:r>
      <w:r w:rsidRPr="00867ECA">
        <w:t>parameters</w:t>
      </w:r>
    </w:p>
    <w:p w14:paraId="2B610EAD" w14:textId="69F4EA32" w:rsidR="00D15C71" w:rsidRPr="000B3B0D" w:rsidRDefault="000B3B0D" w:rsidP="000B3B0D">
      <w:pPr>
        <w:pStyle w:val="ListParagraph"/>
        <w:numPr>
          <w:ilvl w:val="2"/>
          <w:numId w:val="22"/>
        </w:numPr>
      </w:pPr>
      <w:r w:rsidRPr="00DB6755">
        <w:t xml:space="preserve">Show Vesting Information (Yes/No): Choose </w:t>
      </w:r>
      <w:proofErr w:type="gramStart"/>
      <w:r w:rsidRPr="00DB6755">
        <w:t>whether or not</w:t>
      </w:r>
      <w:proofErr w:type="gramEnd"/>
      <w:r w:rsidRPr="00DB6755">
        <w:t xml:space="preserve"> to display the new information on the report; defaults to ‘No’</w:t>
      </w:r>
      <w:r w:rsidR="00E869BB" w:rsidRPr="00DB6755">
        <w:t xml:space="preserve"> </w:t>
      </w:r>
      <w:r w:rsidR="00E869BB" w:rsidRPr="00387929">
        <w:rPr>
          <w:color w:val="0070C0"/>
          <w:sz w:val="14"/>
        </w:rPr>
        <w:t>[</w:t>
      </w:r>
      <w:r w:rsidR="00E869BB">
        <w:rPr>
          <w:color w:val="0070C0"/>
          <w:sz w:val="14"/>
        </w:rPr>
        <w:t>SR-6</w:t>
      </w:r>
      <w:r w:rsidR="00EF7500">
        <w:rPr>
          <w:color w:val="0070C0"/>
          <w:sz w:val="14"/>
        </w:rPr>
        <w:t>7</w:t>
      </w:r>
      <w:r w:rsidR="00E869BB" w:rsidRPr="00387929">
        <w:rPr>
          <w:color w:val="0070C0"/>
          <w:sz w:val="14"/>
        </w:rPr>
        <w:t>]</w:t>
      </w:r>
    </w:p>
    <w:p w14:paraId="5A1CAF1E" w14:textId="14400878" w:rsidR="000B3B0D" w:rsidRPr="000B3B0D" w:rsidRDefault="000B3B0D" w:rsidP="000B3B0D">
      <w:pPr>
        <w:pStyle w:val="ListParagraph"/>
        <w:numPr>
          <w:ilvl w:val="2"/>
          <w:numId w:val="22"/>
        </w:numPr>
      </w:pPr>
      <w:r w:rsidRPr="00DB6755">
        <w:t>Vesting Month/Vesting Year: Allows the Vesting month and year to be set; defaults to the current month and year</w:t>
      </w:r>
      <w:r w:rsidR="00E869BB" w:rsidRPr="00DB6755">
        <w:t xml:space="preserve"> </w:t>
      </w:r>
      <w:r w:rsidR="00E869BB" w:rsidRPr="00387929">
        <w:rPr>
          <w:color w:val="0070C0"/>
          <w:sz w:val="14"/>
        </w:rPr>
        <w:t>[</w:t>
      </w:r>
      <w:r w:rsidR="00E869BB">
        <w:rPr>
          <w:color w:val="0070C0"/>
          <w:sz w:val="14"/>
        </w:rPr>
        <w:t>SR-6</w:t>
      </w:r>
      <w:r w:rsidR="00EF7500">
        <w:rPr>
          <w:color w:val="0070C0"/>
          <w:sz w:val="14"/>
        </w:rPr>
        <w:t>8</w:t>
      </w:r>
      <w:r w:rsidR="00E869BB" w:rsidRPr="00387929">
        <w:rPr>
          <w:color w:val="0070C0"/>
          <w:sz w:val="14"/>
        </w:rPr>
        <w:t>]</w:t>
      </w:r>
    </w:p>
    <w:p w14:paraId="25747C65" w14:textId="6ED900FB" w:rsidR="000B3B0D" w:rsidRDefault="000B3B0D" w:rsidP="000B3B0D">
      <w:pPr>
        <w:pStyle w:val="ListParagraph"/>
        <w:numPr>
          <w:ilvl w:val="2"/>
          <w:numId w:val="22"/>
        </w:numPr>
      </w:pPr>
      <w:r w:rsidRPr="00DB6755">
        <w:t xml:space="preserve">Location Held: Allows the </w:t>
      </w:r>
      <w:r w:rsidR="00B3189D">
        <w:t>Company</w:t>
      </w:r>
      <w:r w:rsidRPr="00DB6755">
        <w:t xml:space="preserve"> site to be selected where the equipment is being held; defaults to N/A</w:t>
      </w:r>
      <w:r w:rsidR="00E869BB" w:rsidRPr="00DB6755">
        <w:t xml:space="preserve"> </w:t>
      </w:r>
      <w:r w:rsidR="00E869BB" w:rsidRPr="00387929">
        <w:rPr>
          <w:color w:val="0070C0"/>
          <w:sz w:val="14"/>
        </w:rPr>
        <w:t>[</w:t>
      </w:r>
      <w:r w:rsidR="00E869BB">
        <w:rPr>
          <w:color w:val="0070C0"/>
          <w:sz w:val="14"/>
        </w:rPr>
        <w:t>SR-6</w:t>
      </w:r>
      <w:r w:rsidR="00EF7500">
        <w:rPr>
          <w:color w:val="0070C0"/>
          <w:sz w:val="14"/>
        </w:rPr>
        <w:t>9</w:t>
      </w:r>
      <w:r w:rsidR="00E869BB" w:rsidRPr="00387929">
        <w:rPr>
          <w:color w:val="0070C0"/>
          <w:sz w:val="14"/>
        </w:rPr>
        <w:t>]</w:t>
      </w:r>
    </w:p>
    <w:p w14:paraId="186CCCF5" w14:textId="6ADC0805" w:rsidR="000B3B0D" w:rsidRPr="000B3B0D" w:rsidRDefault="000B3B0D" w:rsidP="00D15C71">
      <w:pPr>
        <w:pStyle w:val="ListParagraph"/>
        <w:numPr>
          <w:ilvl w:val="1"/>
          <w:numId w:val="22"/>
        </w:numPr>
      </w:pPr>
      <w:r w:rsidRPr="00DB6755">
        <w:lastRenderedPageBreak/>
        <w:t>New graphics and figures for Value and Length (m) displayed on front sheet</w:t>
      </w:r>
      <w:r w:rsidR="00E869BB" w:rsidRPr="00DB6755">
        <w:t xml:space="preserve"> </w:t>
      </w:r>
      <w:r w:rsidR="00E869BB" w:rsidRPr="00387929">
        <w:rPr>
          <w:color w:val="0070C0"/>
          <w:sz w:val="14"/>
        </w:rPr>
        <w:t>[</w:t>
      </w:r>
      <w:r w:rsidR="00E869BB">
        <w:rPr>
          <w:color w:val="0070C0"/>
          <w:sz w:val="14"/>
        </w:rPr>
        <w:t>SR-</w:t>
      </w:r>
      <w:r w:rsidR="00EF7500">
        <w:rPr>
          <w:color w:val="0070C0"/>
          <w:sz w:val="14"/>
        </w:rPr>
        <w:t>70</w:t>
      </w:r>
      <w:r w:rsidR="00E869BB" w:rsidRPr="00387929">
        <w:rPr>
          <w:color w:val="0070C0"/>
          <w:sz w:val="14"/>
        </w:rPr>
        <w:t>]</w:t>
      </w:r>
    </w:p>
    <w:p w14:paraId="36E152D5" w14:textId="480612B5" w:rsidR="000B3B0D" w:rsidRDefault="00AC75F2" w:rsidP="000B3B0D">
      <w:pPr>
        <w:pStyle w:val="ListParagraph"/>
        <w:numPr>
          <w:ilvl w:val="2"/>
          <w:numId w:val="22"/>
        </w:numPr>
      </w:pPr>
      <w:r w:rsidRPr="00DB6755">
        <w:t>O</w:t>
      </w:r>
      <w:r w:rsidR="000B3B0D" w:rsidRPr="00DB6755">
        <w:t>nly display if ‘Show Vesting Information’ has been selected</w:t>
      </w:r>
      <w:r w:rsidR="00E869BB" w:rsidRPr="00DB6755">
        <w:t xml:space="preserve"> </w:t>
      </w:r>
      <w:r w:rsidR="00E869BB" w:rsidRPr="00387929">
        <w:rPr>
          <w:color w:val="0070C0"/>
          <w:sz w:val="14"/>
        </w:rPr>
        <w:t>[</w:t>
      </w:r>
      <w:r w:rsidR="00E869BB">
        <w:rPr>
          <w:color w:val="0070C0"/>
          <w:sz w:val="14"/>
        </w:rPr>
        <w:t>SR-7</w:t>
      </w:r>
      <w:r w:rsidR="00EF7500">
        <w:rPr>
          <w:color w:val="0070C0"/>
          <w:sz w:val="14"/>
        </w:rPr>
        <w:t>1</w:t>
      </w:r>
      <w:r w:rsidR="00E869BB" w:rsidRPr="00387929">
        <w:rPr>
          <w:color w:val="0070C0"/>
          <w:sz w:val="14"/>
        </w:rPr>
        <w:t>]</w:t>
      </w:r>
    </w:p>
    <w:p w14:paraId="22C068A8" w14:textId="029836E2" w:rsidR="000B3B0D" w:rsidRDefault="00AC75F2" w:rsidP="000B3B0D">
      <w:pPr>
        <w:pStyle w:val="ListParagraph"/>
        <w:numPr>
          <w:ilvl w:val="2"/>
          <w:numId w:val="22"/>
        </w:numPr>
      </w:pPr>
      <w:r w:rsidRPr="00DB6755">
        <w:t>T</w:t>
      </w:r>
      <w:r w:rsidR="000B3B0D" w:rsidRPr="00DB6755">
        <w:t>he graphic for Value, and the figure itself, will display the actual local currency for the works order</w:t>
      </w:r>
      <w:r w:rsidR="00E869BB" w:rsidRPr="00DB6755">
        <w:t xml:space="preserve"> </w:t>
      </w:r>
      <w:r w:rsidR="00E869BB" w:rsidRPr="00387929">
        <w:rPr>
          <w:color w:val="0070C0"/>
          <w:sz w:val="14"/>
        </w:rPr>
        <w:t>[</w:t>
      </w:r>
      <w:r w:rsidR="00E869BB">
        <w:rPr>
          <w:color w:val="0070C0"/>
          <w:sz w:val="14"/>
        </w:rPr>
        <w:t>SR-7</w:t>
      </w:r>
      <w:r w:rsidR="00EF7500">
        <w:rPr>
          <w:color w:val="0070C0"/>
          <w:sz w:val="14"/>
        </w:rPr>
        <w:t>2</w:t>
      </w:r>
      <w:r w:rsidR="00E869BB" w:rsidRPr="00387929">
        <w:rPr>
          <w:color w:val="0070C0"/>
          <w:sz w:val="14"/>
        </w:rPr>
        <w:t>]</w:t>
      </w:r>
    </w:p>
    <w:p w14:paraId="31A95C39" w14:textId="1602C8D1" w:rsidR="00187C08" w:rsidRPr="00187C08" w:rsidRDefault="00AC75F2" w:rsidP="000B3B0D">
      <w:pPr>
        <w:pStyle w:val="ListParagraph"/>
        <w:numPr>
          <w:ilvl w:val="2"/>
          <w:numId w:val="22"/>
        </w:numPr>
      </w:pPr>
      <w:r w:rsidRPr="00DB6755">
        <w:t>T</w:t>
      </w:r>
      <w:r w:rsidR="000B3B0D" w:rsidRPr="00DB6755">
        <w:t>he Value will be pro rata by length, based on the proportion of the QMF value for the total bar length vs QMF overall length (for bar components)</w:t>
      </w:r>
      <w:r w:rsidR="00E869BB" w:rsidRPr="00DB6755">
        <w:t xml:space="preserve"> </w:t>
      </w:r>
      <w:r w:rsidR="00E869BB" w:rsidRPr="00387929">
        <w:rPr>
          <w:color w:val="0070C0"/>
          <w:sz w:val="14"/>
        </w:rPr>
        <w:t>[</w:t>
      </w:r>
      <w:r w:rsidR="00E869BB">
        <w:rPr>
          <w:color w:val="0070C0"/>
          <w:sz w:val="14"/>
        </w:rPr>
        <w:t>SR-7</w:t>
      </w:r>
      <w:r w:rsidR="00EF7500">
        <w:rPr>
          <w:color w:val="0070C0"/>
          <w:sz w:val="14"/>
        </w:rPr>
        <w:t>3</w:t>
      </w:r>
      <w:r w:rsidR="00E869BB" w:rsidRPr="00387929">
        <w:rPr>
          <w:color w:val="0070C0"/>
          <w:sz w:val="14"/>
        </w:rPr>
        <w:t>]</w:t>
      </w:r>
    </w:p>
    <w:p w14:paraId="59A6EE43" w14:textId="11AC0EB6" w:rsidR="00187C08" w:rsidRPr="00187C08" w:rsidRDefault="00187C08" w:rsidP="000B3B0D">
      <w:pPr>
        <w:pStyle w:val="ListParagraph"/>
        <w:numPr>
          <w:ilvl w:val="2"/>
          <w:numId w:val="22"/>
        </w:numPr>
      </w:pPr>
      <w:r w:rsidRPr="00DB6755">
        <w:t>T</w:t>
      </w:r>
      <w:r w:rsidR="000B3B0D" w:rsidRPr="00DB6755">
        <w:t>he value</w:t>
      </w:r>
      <w:r w:rsidRPr="00DB6755">
        <w:t xml:space="preserve"> will be </w:t>
      </w:r>
      <w:r w:rsidR="002D7101" w:rsidRPr="00DB6755">
        <w:t xml:space="preserve">the straightforward item value </w:t>
      </w:r>
      <w:r w:rsidR="000B3B0D" w:rsidRPr="00DB6755">
        <w:t xml:space="preserve">(for </w:t>
      </w:r>
      <w:proofErr w:type="gramStart"/>
      <w:r w:rsidR="000B3B0D" w:rsidRPr="00DB6755">
        <w:t>e.g.</w:t>
      </w:r>
      <w:proofErr w:type="gramEnd"/>
      <w:r w:rsidR="000B3B0D" w:rsidRPr="00DB6755">
        <w:t xml:space="preserve"> tap off boxes</w:t>
      </w:r>
      <w:r w:rsidR="002D7101" w:rsidRPr="00DB6755">
        <w:t>/non-components</w:t>
      </w:r>
      <w:r w:rsidR="000B3B0D" w:rsidRPr="00DB6755">
        <w:t>)</w:t>
      </w:r>
      <w:r w:rsidR="00E869BB" w:rsidRPr="00DB6755">
        <w:t xml:space="preserve"> </w:t>
      </w:r>
      <w:r w:rsidR="00E869BB" w:rsidRPr="00387929">
        <w:rPr>
          <w:color w:val="0070C0"/>
          <w:sz w:val="14"/>
        </w:rPr>
        <w:t>[</w:t>
      </w:r>
      <w:r w:rsidR="00E869BB">
        <w:rPr>
          <w:color w:val="0070C0"/>
          <w:sz w:val="14"/>
        </w:rPr>
        <w:t>SR-7</w:t>
      </w:r>
      <w:r w:rsidR="00EF7500">
        <w:rPr>
          <w:color w:val="0070C0"/>
          <w:sz w:val="14"/>
        </w:rPr>
        <w:t>4</w:t>
      </w:r>
      <w:r w:rsidR="00E869BB" w:rsidRPr="00387929">
        <w:rPr>
          <w:color w:val="0070C0"/>
          <w:sz w:val="14"/>
        </w:rPr>
        <w:t>]</w:t>
      </w:r>
    </w:p>
    <w:p w14:paraId="1AF6DA8D" w14:textId="431FA875" w:rsidR="000B3B0D" w:rsidRDefault="00187C08" w:rsidP="000B3B0D">
      <w:pPr>
        <w:pStyle w:val="ListParagraph"/>
        <w:numPr>
          <w:ilvl w:val="2"/>
          <w:numId w:val="22"/>
        </w:numPr>
      </w:pPr>
      <w:r w:rsidRPr="00DB6755">
        <w:t>V</w:t>
      </w:r>
      <w:r w:rsidR="000B3B0D" w:rsidRPr="00DB6755">
        <w:t>alues will be after discount in all cases</w:t>
      </w:r>
      <w:r w:rsidR="00E869BB" w:rsidRPr="00DB6755">
        <w:t xml:space="preserve"> </w:t>
      </w:r>
      <w:r w:rsidR="00E869BB" w:rsidRPr="00387929">
        <w:rPr>
          <w:color w:val="0070C0"/>
          <w:sz w:val="14"/>
        </w:rPr>
        <w:t>[</w:t>
      </w:r>
      <w:r w:rsidR="00E869BB">
        <w:rPr>
          <w:color w:val="0070C0"/>
          <w:sz w:val="14"/>
        </w:rPr>
        <w:t>SR-7</w:t>
      </w:r>
      <w:r w:rsidR="00EF7500">
        <w:rPr>
          <w:color w:val="0070C0"/>
          <w:sz w:val="14"/>
        </w:rPr>
        <w:t>5</w:t>
      </w:r>
      <w:r w:rsidR="00E869BB" w:rsidRPr="00387929">
        <w:rPr>
          <w:color w:val="0070C0"/>
          <w:sz w:val="14"/>
        </w:rPr>
        <w:t>]</w:t>
      </w:r>
    </w:p>
    <w:p w14:paraId="07A6046D" w14:textId="60032120" w:rsidR="000B3B0D" w:rsidRDefault="00AC75F2" w:rsidP="000B3B0D">
      <w:pPr>
        <w:pStyle w:val="ListParagraph"/>
        <w:numPr>
          <w:ilvl w:val="2"/>
          <w:numId w:val="22"/>
        </w:numPr>
      </w:pPr>
      <w:r w:rsidRPr="00DB6755">
        <w:t>T</w:t>
      </w:r>
      <w:r w:rsidR="000B3B0D" w:rsidRPr="00DB6755">
        <w:t xml:space="preserve">he Length will be the lengths of components only (not </w:t>
      </w:r>
      <w:proofErr w:type="gramStart"/>
      <w:r w:rsidR="000B3B0D" w:rsidRPr="00DB6755">
        <w:t>e.g.</w:t>
      </w:r>
      <w:proofErr w:type="gramEnd"/>
      <w:r w:rsidR="000B3B0D" w:rsidRPr="00DB6755">
        <w:t xml:space="preserve"> tap-off boxes)</w:t>
      </w:r>
      <w:r w:rsidR="00E869BB" w:rsidRPr="00DB6755">
        <w:t xml:space="preserve"> </w:t>
      </w:r>
      <w:r w:rsidR="00E869BB" w:rsidRPr="00387929">
        <w:rPr>
          <w:color w:val="0070C0"/>
          <w:sz w:val="14"/>
        </w:rPr>
        <w:t>[</w:t>
      </w:r>
      <w:r w:rsidR="00E869BB">
        <w:rPr>
          <w:color w:val="0070C0"/>
          <w:sz w:val="14"/>
        </w:rPr>
        <w:t>SR-7</w:t>
      </w:r>
      <w:r w:rsidR="00EF7500">
        <w:rPr>
          <w:color w:val="0070C0"/>
          <w:sz w:val="14"/>
        </w:rPr>
        <w:t>6</w:t>
      </w:r>
      <w:r w:rsidR="00E869BB" w:rsidRPr="00387929">
        <w:rPr>
          <w:color w:val="0070C0"/>
          <w:sz w:val="14"/>
        </w:rPr>
        <w:t>]</w:t>
      </w:r>
    </w:p>
    <w:p w14:paraId="2001E117" w14:textId="629AA116" w:rsidR="000B3B0D" w:rsidRDefault="000B3B0D" w:rsidP="00D15C71">
      <w:pPr>
        <w:pStyle w:val="ListParagraph"/>
        <w:numPr>
          <w:ilvl w:val="1"/>
          <w:numId w:val="22"/>
        </w:numPr>
      </w:pPr>
      <w:r w:rsidRPr="00DB6755">
        <w:t>New columns for Value and Length (m) displayed on the detail sheets</w:t>
      </w:r>
      <w:r w:rsidR="00E869BB" w:rsidRPr="00DB6755">
        <w:t xml:space="preserve"> </w:t>
      </w:r>
      <w:r w:rsidR="00E869BB" w:rsidRPr="00387929">
        <w:rPr>
          <w:color w:val="0070C0"/>
          <w:sz w:val="14"/>
        </w:rPr>
        <w:t>[</w:t>
      </w:r>
      <w:r w:rsidR="00E869BB">
        <w:rPr>
          <w:color w:val="0070C0"/>
          <w:sz w:val="14"/>
        </w:rPr>
        <w:t>SR-7</w:t>
      </w:r>
      <w:r w:rsidR="00EF7500">
        <w:rPr>
          <w:color w:val="0070C0"/>
          <w:sz w:val="14"/>
        </w:rPr>
        <w:t>7</w:t>
      </w:r>
      <w:r w:rsidR="00E869BB" w:rsidRPr="00387929">
        <w:rPr>
          <w:color w:val="0070C0"/>
          <w:sz w:val="14"/>
        </w:rPr>
        <w:t>]</w:t>
      </w:r>
    </w:p>
    <w:p w14:paraId="30B85269" w14:textId="0C0971CF" w:rsidR="000B3B0D" w:rsidRDefault="00AC75F2" w:rsidP="000B3B0D">
      <w:pPr>
        <w:pStyle w:val="ListParagraph"/>
        <w:numPr>
          <w:ilvl w:val="2"/>
          <w:numId w:val="22"/>
        </w:numPr>
      </w:pPr>
      <w:r w:rsidRPr="00DB6755">
        <w:t>T</w:t>
      </w:r>
      <w:r w:rsidR="000B3B0D" w:rsidRPr="00DB6755">
        <w:t>he Value will display in the actual local currency for the works order</w:t>
      </w:r>
      <w:r w:rsidR="00E869BB" w:rsidRPr="00DB6755">
        <w:t xml:space="preserve"> </w:t>
      </w:r>
      <w:r w:rsidR="00E869BB" w:rsidRPr="00387929">
        <w:rPr>
          <w:color w:val="0070C0"/>
          <w:sz w:val="14"/>
        </w:rPr>
        <w:t>[</w:t>
      </w:r>
      <w:r w:rsidR="00E869BB">
        <w:rPr>
          <w:color w:val="0070C0"/>
          <w:sz w:val="14"/>
        </w:rPr>
        <w:t>SR-7</w:t>
      </w:r>
      <w:r w:rsidR="00EF7500">
        <w:rPr>
          <w:color w:val="0070C0"/>
          <w:sz w:val="14"/>
        </w:rPr>
        <w:t>8</w:t>
      </w:r>
      <w:r w:rsidR="00E869BB" w:rsidRPr="00387929">
        <w:rPr>
          <w:color w:val="0070C0"/>
          <w:sz w:val="14"/>
        </w:rPr>
        <w:t>]</w:t>
      </w:r>
    </w:p>
    <w:p w14:paraId="157271CA" w14:textId="327A0C28" w:rsidR="002D7101" w:rsidRDefault="00AC75F2" w:rsidP="000B3B0D">
      <w:pPr>
        <w:pStyle w:val="ListParagraph"/>
        <w:numPr>
          <w:ilvl w:val="2"/>
          <w:numId w:val="22"/>
        </w:numPr>
      </w:pPr>
      <w:r w:rsidRPr="00DB6755">
        <w:t>T</w:t>
      </w:r>
      <w:r w:rsidR="000B3B0D" w:rsidRPr="00DB6755">
        <w:t>he Value will be pro rata by length, based on the proportion of the QMF value for the total bar length vs QMF overall length (for bar components)</w:t>
      </w:r>
      <w:r w:rsidR="00E869BB" w:rsidRPr="00DB6755">
        <w:t xml:space="preserve"> </w:t>
      </w:r>
      <w:r w:rsidR="00E869BB" w:rsidRPr="00387929">
        <w:rPr>
          <w:color w:val="0070C0"/>
          <w:sz w:val="14"/>
        </w:rPr>
        <w:t>[</w:t>
      </w:r>
      <w:r w:rsidR="00E869BB">
        <w:rPr>
          <w:color w:val="0070C0"/>
          <w:sz w:val="14"/>
        </w:rPr>
        <w:t>SR-7</w:t>
      </w:r>
      <w:r w:rsidR="00EF7500">
        <w:rPr>
          <w:color w:val="0070C0"/>
          <w:sz w:val="14"/>
        </w:rPr>
        <w:t>9</w:t>
      </w:r>
      <w:r w:rsidR="00E869BB" w:rsidRPr="00387929">
        <w:rPr>
          <w:color w:val="0070C0"/>
          <w:sz w:val="14"/>
        </w:rPr>
        <w:t>]</w:t>
      </w:r>
    </w:p>
    <w:p w14:paraId="2F143094" w14:textId="18832B88" w:rsidR="00187C08" w:rsidRDefault="002D7101" w:rsidP="000B3B0D">
      <w:pPr>
        <w:pStyle w:val="ListParagraph"/>
        <w:numPr>
          <w:ilvl w:val="2"/>
          <w:numId w:val="22"/>
        </w:numPr>
      </w:pPr>
      <w:r w:rsidRPr="00DB6755">
        <w:t xml:space="preserve">The value will be the straightforward item value (for </w:t>
      </w:r>
      <w:proofErr w:type="gramStart"/>
      <w:r w:rsidRPr="00DB6755">
        <w:t>e.g.</w:t>
      </w:r>
      <w:proofErr w:type="gramEnd"/>
      <w:r w:rsidRPr="00DB6755">
        <w:t xml:space="preserve"> tap off boxes/non-components)</w:t>
      </w:r>
      <w:r w:rsidR="00E869BB" w:rsidRPr="00DB6755">
        <w:t xml:space="preserve"> </w:t>
      </w:r>
      <w:r w:rsidR="00E869BB" w:rsidRPr="00387929">
        <w:rPr>
          <w:color w:val="0070C0"/>
          <w:sz w:val="14"/>
        </w:rPr>
        <w:t>[</w:t>
      </w:r>
      <w:r w:rsidR="00E869BB">
        <w:rPr>
          <w:color w:val="0070C0"/>
          <w:sz w:val="14"/>
        </w:rPr>
        <w:t>SR-</w:t>
      </w:r>
      <w:r w:rsidR="00EF7500">
        <w:rPr>
          <w:color w:val="0070C0"/>
          <w:sz w:val="14"/>
        </w:rPr>
        <w:t>80</w:t>
      </w:r>
      <w:r w:rsidR="00E869BB" w:rsidRPr="00387929">
        <w:rPr>
          <w:color w:val="0070C0"/>
          <w:sz w:val="14"/>
        </w:rPr>
        <w:t>]</w:t>
      </w:r>
    </w:p>
    <w:p w14:paraId="4F80919B" w14:textId="0DC94A08" w:rsidR="000B3B0D" w:rsidRDefault="00187C08" w:rsidP="000B3B0D">
      <w:pPr>
        <w:pStyle w:val="ListParagraph"/>
        <w:numPr>
          <w:ilvl w:val="2"/>
          <w:numId w:val="22"/>
        </w:numPr>
      </w:pPr>
      <w:r w:rsidRPr="00DB6755">
        <w:t>V</w:t>
      </w:r>
      <w:r w:rsidR="000B3B0D" w:rsidRPr="00DB6755">
        <w:t>alues will be after discount in all cases</w:t>
      </w:r>
      <w:r w:rsidR="00E869BB" w:rsidRPr="00DB6755">
        <w:t xml:space="preserve"> </w:t>
      </w:r>
      <w:r w:rsidR="00E869BB" w:rsidRPr="00387929">
        <w:rPr>
          <w:color w:val="0070C0"/>
          <w:sz w:val="14"/>
        </w:rPr>
        <w:t>[</w:t>
      </w:r>
      <w:r w:rsidR="00E869BB">
        <w:rPr>
          <w:color w:val="0070C0"/>
          <w:sz w:val="14"/>
        </w:rPr>
        <w:t>SR-8</w:t>
      </w:r>
      <w:r w:rsidR="00EF7500">
        <w:rPr>
          <w:color w:val="0070C0"/>
          <w:sz w:val="14"/>
        </w:rPr>
        <w:t>1</w:t>
      </w:r>
      <w:r w:rsidR="00E869BB" w:rsidRPr="00387929">
        <w:rPr>
          <w:color w:val="0070C0"/>
          <w:sz w:val="14"/>
        </w:rPr>
        <w:t>]</w:t>
      </w:r>
    </w:p>
    <w:p w14:paraId="284A7D91" w14:textId="22F0B52C" w:rsidR="000B3B0D" w:rsidRDefault="00AC75F2" w:rsidP="000B3B0D">
      <w:pPr>
        <w:pStyle w:val="ListParagraph"/>
        <w:numPr>
          <w:ilvl w:val="1"/>
          <w:numId w:val="22"/>
        </w:numPr>
      </w:pPr>
      <w:r w:rsidRPr="00DB6755">
        <w:t>A new Vesting Details sheet included at the end of the pallet note</w:t>
      </w:r>
      <w:r w:rsidR="00E869BB" w:rsidRPr="00DB6755">
        <w:t xml:space="preserve"> </w:t>
      </w:r>
      <w:r w:rsidR="00E869BB" w:rsidRPr="00387929">
        <w:rPr>
          <w:color w:val="0070C0"/>
          <w:sz w:val="14"/>
        </w:rPr>
        <w:t>[</w:t>
      </w:r>
      <w:r w:rsidR="00E869BB">
        <w:rPr>
          <w:color w:val="0070C0"/>
          <w:sz w:val="14"/>
        </w:rPr>
        <w:t>SR-8</w:t>
      </w:r>
      <w:r w:rsidR="00EF7500">
        <w:rPr>
          <w:color w:val="0070C0"/>
          <w:sz w:val="14"/>
        </w:rPr>
        <w:t>2</w:t>
      </w:r>
      <w:r w:rsidR="00E869BB" w:rsidRPr="00387929">
        <w:rPr>
          <w:color w:val="0070C0"/>
          <w:sz w:val="14"/>
        </w:rPr>
        <w:t>]</w:t>
      </w:r>
    </w:p>
    <w:p w14:paraId="5D9290AA" w14:textId="02E9A29B" w:rsidR="00AC75F2" w:rsidRPr="00AC75F2" w:rsidRDefault="00AC75F2" w:rsidP="00AC75F2">
      <w:pPr>
        <w:pStyle w:val="ListParagraph"/>
        <w:numPr>
          <w:ilvl w:val="2"/>
          <w:numId w:val="22"/>
        </w:numPr>
      </w:pPr>
      <w:r w:rsidRPr="00DB6755">
        <w:t>Only display if ‘Show Vesting Information’ has been selected</w:t>
      </w:r>
      <w:r w:rsidR="00E869BB" w:rsidRPr="00DB6755">
        <w:t xml:space="preserve"> </w:t>
      </w:r>
      <w:r w:rsidR="00E869BB" w:rsidRPr="00387929">
        <w:rPr>
          <w:color w:val="0070C0"/>
          <w:sz w:val="14"/>
        </w:rPr>
        <w:t>[</w:t>
      </w:r>
      <w:r w:rsidR="00E869BB">
        <w:rPr>
          <w:color w:val="0070C0"/>
          <w:sz w:val="14"/>
        </w:rPr>
        <w:t>SR-8</w:t>
      </w:r>
      <w:r w:rsidR="00EF7500">
        <w:rPr>
          <w:color w:val="0070C0"/>
          <w:sz w:val="14"/>
        </w:rPr>
        <w:t>3</w:t>
      </w:r>
      <w:r w:rsidR="00E869BB" w:rsidRPr="00387929">
        <w:rPr>
          <w:color w:val="0070C0"/>
          <w:sz w:val="14"/>
        </w:rPr>
        <w:t>]</w:t>
      </w:r>
    </w:p>
    <w:p w14:paraId="34CF4288" w14:textId="34E3E33F" w:rsidR="00AC75F2" w:rsidRPr="00AC75F2" w:rsidRDefault="00AC75F2" w:rsidP="00AC75F2">
      <w:pPr>
        <w:pStyle w:val="ListParagraph"/>
        <w:numPr>
          <w:ilvl w:val="2"/>
          <w:numId w:val="22"/>
        </w:numPr>
      </w:pPr>
      <w:r w:rsidRPr="006B373E">
        <w:t>Includes the following fields, all in large text</w:t>
      </w:r>
    </w:p>
    <w:p w14:paraId="2591C121" w14:textId="6FA704BE" w:rsidR="00AC75F2" w:rsidRDefault="00AC75F2" w:rsidP="00AC75F2">
      <w:pPr>
        <w:pStyle w:val="ListParagraph"/>
        <w:numPr>
          <w:ilvl w:val="3"/>
          <w:numId w:val="22"/>
        </w:numPr>
      </w:pPr>
      <w:r w:rsidRPr="00DB6755">
        <w:t xml:space="preserve">Held To Order </w:t>
      </w:r>
      <w:r w:rsidR="00564ED4" w:rsidRPr="00DB6755">
        <w:t>-</w:t>
      </w:r>
      <w:r w:rsidRPr="00DB6755">
        <w:t xml:space="preserve"> </w:t>
      </w:r>
      <w:r w:rsidR="00564ED4" w:rsidRPr="00DB6755">
        <w:t xml:space="preserve">data pulled from the </w:t>
      </w:r>
      <w:r w:rsidRPr="00DB6755">
        <w:t>new Held To Order Text field on the works order</w:t>
      </w:r>
      <w:r w:rsidR="00814810">
        <w:t xml:space="preserve"> </w:t>
      </w:r>
      <w:r w:rsidR="00814810" w:rsidRPr="00387929">
        <w:rPr>
          <w:color w:val="0070C0"/>
          <w:sz w:val="14"/>
        </w:rPr>
        <w:t>[</w:t>
      </w:r>
      <w:r w:rsidR="00814810">
        <w:rPr>
          <w:color w:val="0070C0"/>
          <w:sz w:val="14"/>
        </w:rPr>
        <w:t>SR-8</w:t>
      </w:r>
      <w:r w:rsidR="00EF7500">
        <w:rPr>
          <w:color w:val="0070C0"/>
          <w:sz w:val="14"/>
        </w:rPr>
        <w:t>4</w:t>
      </w:r>
      <w:r w:rsidR="00814810" w:rsidRPr="00387929">
        <w:rPr>
          <w:color w:val="0070C0"/>
          <w:sz w:val="14"/>
        </w:rPr>
        <w:t>]</w:t>
      </w:r>
    </w:p>
    <w:p w14:paraId="11D1D68A" w14:textId="15D0B4C8" w:rsidR="00564ED4" w:rsidRDefault="00564ED4" w:rsidP="00AC75F2">
      <w:pPr>
        <w:pStyle w:val="ListParagraph"/>
        <w:numPr>
          <w:ilvl w:val="3"/>
          <w:numId w:val="22"/>
        </w:numPr>
      </w:pPr>
      <w:r w:rsidRPr="00DB6755">
        <w:t xml:space="preserve">Project </w:t>
      </w:r>
      <w:r w:rsidR="00A57D25" w:rsidRPr="00DB6755">
        <w:t xml:space="preserve">- data pulled from </w:t>
      </w:r>
      <w:r w:rsidRPr="00DB6755">
        <w:t>the WO Number and WO Project Name from Vision</w:t>
      </w:r>
      <w:r w:rsidR="00814810" w:rsidRPr="00DB6755">
        <w:t xml:space="preserve"> </w:t>
      </w:r>
      <w:r w:rsidR="00814810" w:rsidRPr="00387929">
        <w:rPr>
          <w:color w:val="0070C0"/>
          <w:sz w:val="14"/>
        </w:rPr>
        <w:t>[</w:t>
      </w:r>
      <w:r w:rsidR="00814810">
        <w:rPr>
          <w:color w:val="0070C0"/>
          <w:sz w:val="14"/>
        </w:rPr>
        <w:t>SR-8</w:t>
      </w:r>
      <w:r w:rsidR="00EF7500">
        <w:rPr>
          <w:color w:val="0070C0"/>
          <w:sz w:val="14"/>
        </w:rPr>
        <w:t>5</w:t>
      </w:r>
      <w:r w:rsidR="00814810" w:rsidRPr="00387929">
        <w:rPr>
          <w:color w:val="0070C0"/>
          <w:sz w:val="14"/>
        </w:rPr>
        <w:t>]</w:t>
      </w:r>
    </w:p>
    <w:p w14:paraId="27D42305" w14:textId="536B1C89" w:rsidR="00564ED4" w:rsidRDefault="00564ED4" w:rsidP="00AC75F2">
      <w:pPr>
        <w:pStyle w:val="ListParagraph"/>
        <w:numPr>
          <w:ilvl w:val="3"/>
          <w:numId w:val="22"/>
        </w:numPr>
      </w:pPr>
      <w:r w:rsidRPr="00DB6755">
        <w:t xml:space="preserve">Location Held </w:t>
      </w:r>
      <w:r w:rsidR="00A57D25" w:rsidRPr="00DB6755">
        <w:t xml:space="preserve">- data pulled from </w:t>
      </w:r>
      <w:r w:rsidRPr="00DB6755">
        <w:t>the selected ‘Location Held’ parameter</w:t>
      </w:r>
      <w:r w:rsidR="00814810" w:rsidRPr="00DB6755">
        <w:t xml:space="preserve"> </w:t>
      </w:r>
      <w:r w:rsidR="00814810" w:rsidRPr="00387929">
        <w:rPr>
          <w:color w:val="0070C0"/>
          <w:sz w:val="14"/>
        </w:rPr>
        <w:t>[</w:t>
      </w:r>
      <w:r w:rsidR="00814810">
        <w:rPr>
          <w:color w:val="0070C0"/>
          <w:sz w:val="14"/>
        </w:rPr>
        <w:t>SR-8</w:t>
      </w:r>
      <w:r w:rsidR="00EF7500">
        <w:rPr>
          <w:color w:val="0070C0"/>
          <w:sz w:val="14"/>
        </w:rPr>
        <w:t>6</w:t>
      </w:r>
      <w:r w:rsidR="00814810" w:rsidRPr="00387929">
        <w:rPr>
          <w:color w:val="0070C0"/>
          <w:sz w:val="14"/>
        </w:rPr>
        <w:t>]</w:t>
      </w:r>
    </w:p>
    <w:p w14:paraId="37F23D7E" w14:textId="6449A17F" w:rsidR="00564ED4" w:rsidRDefault="00564ED4" w:rsidP="00AC75F2">
      <w:pPr>
        <w:pStyle w:val="ListParagraph"/>
        <w:numPr>
          <w:ilvl w:val="3"/>
          <w:numId w:val="22"/>
        </w:numPr>
      </w:pPr>
      <w:r w:rsidRPr="00DB6755">
        <w:t xml:space="preserve">Listed Item Reference </w:t>
      </w:r>
      <w:r w:rsidR="00A57D25" w:rsidRPr="00DB6755">
        <w:t xml:space="preserve">- data pulled from </w:t>
      </w:r>
      <w:r w:rsidRPr="00DB6755">
        <w:t>the Production Schedule Description, M0, and total component lengths</w:t>
      </w:r>
      <w:r w:rsidR="00814810" w:rsidRPr="00DB6755">
        <w:t xml:space="preserve"> </w:t>
      </w:r>
      <w:r w:rsidR="00814810" w:rsidRPr="00387929">
        <w:rPr>
          <w:color w:val="0070C0"/>
          <w:sz w:val="14"/>
        </w:rPr>
        <w:t>[</w:t>
      </w:r>
      <w:r w:rsidR="00814810">
        <w:rPr>
          <w:color w:val="0070C0"/>
          <w:sz w:val="14"/>
        </w:rPr>
        <w:t>SR-8</w:t>
      </w:r>
      <w:r w:rsidR="00EF7500">
        <w:rPr>
          <w:color w:val="0070C0"/>
          <w:sz w:val="14"/>
        </w:rPr>
        <w:t>7</w:t>
      </w:r>
      <w:r w:rsidR="00814810" w:rsidRPr="00387929">
        <w:rPr>
          <w:color w:val="0070C0"/>
          <w:sz w:val="14"/>
        </w:rPr>
        <w:t>]</w:t>
      </w:r>
    </w:p>
    <w:p w14:paraId="4A79722B" w14:textId="6C886F95" w:rsidR="00564ED4" w:rsidRDefault="00564ED4" w:rsidP="00AC75F2">
      <w:pPr>
        <w:pStyle w:val="ListParagraph"/>
        <w:numPr>
          <w:ilvl w:val="3"/>
          <w:numId w:val="22"/>
        </w:numPr>
      </w:pPr>
      <w:r w:rsidRPr="00DB6755">
        <w:t xml:space="preserve">Pallet No </w:t>
      </w:r>
      <w:r w:rsidR="00A57D25" w:rsidRPr="00DB6755">
        <w:t xml:space="preserve">- data pulled from </w:t>
      </w:r>
      <w:r w:rsidRPr="00DB6755">
        <w:t>the selected Pallet</w:t>
      </w:r>
      <w:r w:rsidR="00A57D25" w:rsidRPr="00DB6755">
        <w:t xml:space="preserve"> parameter</w:t>
      </w:r>
      <w:r w:rsidR="00FE2929" w:rsidRPr="00DB6755">
        <w:t xml:space="preserve"> </w:t>
      </w:r>
      <w:r w:rsidR="00FE2929" w:rsidRPr="00387929">
        <w:rPr>
          <w:color w:val="0070C0"/>
          <w:sz w:val="14"/>
        </w:rPr>
        <w:t>[</w:t>
      </w:r>
      <w:r w:rsidR="00FE2929">
        <w:rPr>
          <w:color w:val="0070C0"/>
          <w:sz w:val="14"/>
        </w:rPr>
        <w:t>SR-8</w:t>
      </w:r>
      <w:r w:rsidR="00EF7500">
        <w:rPr>
          <w:color w:val="0070C0"/>
          <w:sz w:val="14"/>
        </w:rPr>
        <w:t>8</w:t>
      </w:r>
      <w:r w:rsidR="00FE2929" w:rsidRPr="00387929">
        <w:rPr>
          <w:color w:val="0070C0"/>
          <w:sz w:val="14"/>
        </w:rPr>
        <w:t>]</w:t>
      </w:r>
    </w:p>
    <w:p w14:paraId="5F0BA956" w14:textId="738B26E3" w:rsidR="00564ED4" w:rsidRDefault="00564ED4" w:rsidP="00AC75F2">
      <w:pPr>
        <w:pStyle w:val="ListParagraph"/>
        <w:numPr>
          <w:ilvl w:val="3"/>
          <w:numId w:val="22"/>
        </w:numPr>
      </w:pPr>
      <w:r w:rsidRPr="00DB6755">
        <w:t xml:space="preserve">Vesting Month </w:t>
      </w:r>
      <w:r w:rsidR="00A57D25" w:rsidRPr="00DB6755">
        <w:t xml:space="preserve">- data pulled from </w:t>
      </w:r>
      <w:r w:rsidRPr="00DB6755">
        <w:t>the selected ‘Vesting Month’ and ‘Year’ parameters</w:t>
      </w:r>
      <w:r w:rsidR="00FE2929" w:rsidRPr="00DB6755">
        <w:t xml:space="preserve"> </w:t>
      </w:r>
      <w:r w:rsidR="00FE2929" w:rsidRPr="00387929">
        <w:rPr>
          <w:color w:val="0070C0"/>
          <w:sz w:val="14"/>
        </w:rPr>
        <w:t>[</w:t>
      </w:r>
      <w:r w:rsidR="00FE2929">
        <w:rPr>
          <w:color w:val="0070C0"/>
          <w:sz w:val="14"/>
        </w:rPr>
        <w:t>SR-8</w:t>
      </w:r>
      <w:r w:rsidR="00EF7500">
        <w:rPr>
          <w:color w:val="0070C0"/>
          <w:sz w:val="14"/>
        </w:rPr>
        <w:t>9</w:t>
      </w:r>
      <w:r w:rsidR="00FE2929" w:rsidRPr="00387929">
        <w:rPr>
          <w:color w:val="0070C0"/>
          <w:sz w:val="14"/>
        </w:rPr>
        <w:t>]</w:t>
      </w:r>
    </w:p>
    <w:p w14:paraId="2D40E157" w14:textId="6635911F" w:rsidR="00D15C71" w:rsidRPr="009C4942" w:rsidRDefault="006B0624" w:rsidP="00442C33">
      <w:pPr>
        <w:pStyle w:val="ListParagraph"/>
        <w:numPr>
          <w:ilvl w:val="0"/>
          <w:numId w:val="22"/>
        </w:numPr>
      </w:pPr>
      <w:r w:rsidRPr="00DB6755">
        <w:t xml:space="preserve">When the delivery date is updated for a delivery batch on the In Production screen, the </w:t>
      </w:r>
      <w:r w:rsidR="00D15C71" w:rsidRPr="00DB6755">
        <w:t>Delivery Date</w:t>
      </w:r>
      <w:r w:rsidRPr="00DB6755">
        <w:t xml:space="preserve"> on the production schedule to </w:t>
      </w:r>
      <w:r w:rsidRPr="00DB6755">
        <w:rPr>
          <w:b/>
        </w:rPr>
        <w:t>not</w:t>
      </w:r>
      <w:r w:rsidRPr="00DB6755">
        <w:t xml:space="preserve"> be automatically updated for Project </w:t>
      </w:r>
      <w:r w:rsidR="00C36A45">
        <w:t>XXXX</w:t>
      </w:r>
      <w:r w:rsidRPr="00DB6755">
        <w:t xml:space="preserve"> lines (as is currently the default behaviour for all works orders)</w:t>
      </w:r>
      <w:r w:rsidR="00FE2929" w:rsidRPr="00DB6755">
        <w:t xml:space="preserve"> </w:t>
      </w:r>
      <w:r w:rsidR="00FE2929" w:rsidRPr="00387929">
        <w:rPr>
          <w:color w:val="0070C0"/>
          <w:sz w:val="14"/>
        </w:rPr>
        <w:t>[</w:t>
      </w:r>
      <w:r w:rsidR="00FE2929">
        <w:rPr>
          <w:color w:val="0070C0"/>
          <w:sz w:val="14"/>
        </w:rPr>
        <w:t>SR-9</w:t>
      </w:r>
      <w:r w:rsidR="00EF7500">
        <w:rPr>
          <w:color w:val="0070C0"/>
          <w:sz w:val="14"/>
        </w:rPr>
        <w:t>0</w:t>
      </w:r>
      <w:r w:rsidR="00FE2929" w:rsidRPr="00387929">
        <w:rPr>
          <w:color w:val="0070C0"/>
          <w:sz w:val="14"/>
        </w:rPr>
        <w:t>]</w:t>
      </w:r>
    </w:p>
    <w:p w14:paraId="10E1B5C8" w14:textId="0547CFA1" w:rsidR="00A94A89" w:rsidRDefault="00F35A0F" w:rsidP="00A94A89">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IBAR Importer</w:t>
      </w:r>
    </w:p>
    <w:p w14:paraId="3FDFEBAE" w14:textId="71E7004B" w:rsidR="00215C62" w:rsidRPr="00215C62" w:rsidRDefault="00215C62" w:rsidP="009C4942">
      <w:pPr>
        <w:pStyle w:val="ListParagraph"/>
        <w:numPr>
          <w:ilvl w:val="0"/>
          <w:numId w:val="40"/>
        </w:numPr>
      </w:pPr>
      <w:r>
        <w:t xml:space="preserve">IBAR importer to set the parent run’s Client Reference </w:t>
      </w:r>
      <w:r>
        <w:rPr>
          <w:color w:val="0070C0"/>
          <w:sz w:val="14"/>
        </w:rPr>
        <w:t>[SR-61]</w:t>
      </w:r>
    </w:p>
    <w:p w14:paraId="46033B5A" w14:textId="78F0408E" w:rsidR="00215C62" w:rsidRDefault="00215C62" w:rsidP="009C4942">
      <w:pPr>
        <w:pStyle w:val="ListParagraph"/>
        <w:numPr>
          <w:ilvl w:val="0"/>
          <w:numId w:val="40"/>
        </w:numPr>
      </w:pPr>
      <w:r w:rsidRPr="009D4AE0">
        <w:t xml:space="preserve">IBAR importer to email error when attempting to import components without run reference in filename, for </w:t>
      </w:r>
      <w:r w:rsidR="00C36A45">
        <w:t>XXXX</w:t>
      </w:r>
      <w:r w:rsidRPr="009D4AE0">
        <w:t xml:space="preserve"> works order only</w:t>
      </w:r>
      <w:r>
        <w:t xml:space="preserve"> </w:t>
      </w:r>
      <w:r>
        <w:rPr>
          <w:color w:val="0070C0"/>
          <w:sz w:val="14"/>
        </w:rPr>
        <w:t>[SR-62]</w:t>
      </w:r>
    </w:p>
    <w:p w14:paraId="15187380" w14:textId="4A6FD8E0" w:rsidR="009C4942" w:rsidRDefault="009A4B72" w:rsidP="009C4942">
      <w:pPr>
        <w:pStyle w:val="ListParagraph"/>
        <w:numPr>
          <w:ilvl w:val="0"/>
          <w:numId w:val="40"/>
        </w:numPr>
      </w:pPr>
      <w:r>
        <w:t xml:space="preserve">Capture the total quantity of components from the Import document within Vision for a run </w:t>
      </w:r>
      <w:r w:rsidRPr="009A4B72">
        <w:rPr>
          <w:color w:val="0070C0"/>
          <w:sz w:val="14"/>
          <w:szCs w:val="14"/>
        </w:rPr>
        <w:t>[SR-155]</w:t>
      </w:r>
    </w:p>
    <w:p w14:paraId="4FC0F5D0" w14:textId="60E0641F" w:rsidR="00A94A89" w:rsidRPr="00A94A89" w:rsidRDefault="00A94A89" w:rsidP="009C4942">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Zebra Labels</w:t>
      </w:r>
    </w:p>
    <w:p w14:paraId="6F4B4E71" w14:textId="360AFA64" w:rsidR="00A94A89" w:rsidRPr="002F0551" w:rsidRDefault="00215C62" w:rsidP="00215C62">
      <w:pPr>
        <w:pStyle w:val="ListParagraph"/>
        <w:numPr>
          <w:ilvl w:val="0"/>
          <w:numId w:val="41"/>
        </w:numPr>
      </w:pPr>
      <w:r>
        <w:t xml:space="preserve">Client Reference to be added to the IBAR Zebra labels for components </w:t>
      </w:r>
      <w:r w:rsidRPr="00215C62">
        <w:rPr>
          <w:color w:val="0070C0"/>
          <w:sz w:val="14"/>
        </w:rPr>
        <w:t>[SR-63]</w:t>
      </w:r>
    </w:p>
    <w:p w14:paraId="51D533E3" w14:textId="410EC4A8" w:rsidR="00A208CF" w:rsidRDefault="00A208CF" w:rsidP="00A208CF">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Test Certificates</w:t>
      </w:r>
    </w:p>
    <w:p w14:paraId="253D43E9" w14:textId="7F19A8CF" w:rsidR="00A208CF" w:rsidRPr="00A208CF" w:rsidRDefault="00A208CF" w:rsidP="00A208CF">
      <w:pPr>
        <w:pStyle w:val="ListParagraph"/>
        <w:numPr>
          <w:ilvl w:val="0"/>
          <w:numId w:val="39"/>
        </w:numPr>
        <w:rPr>
          <w:b/>
          <w:u w:val="single"/>
        </w:rPr>
      </w:pPr>
      <w:r>
        <w:t xml:space="preserve">Client Reference to be added to the IBAR Test Certs </w:t>
      </w:r>
      <w:r w:rsidRPr="00A208CF">
        <w:rPr>
          <w:color w:val="0070C0"/>
          <w:sz w:val="14"/>
        </w:rPr>
        <w:t>[SR-</w:t>
      </w:r>
      <w:r w:rsidR="00FC29BB">
        <w:rPr>
          <w:color w:val="0070C0"/>
          <w:sz w:val="14"/>
        </w:rPr>
        <w:t>9</w:t>
      </w:r>
      <w:r w:rsidR="00EF7500">
        <w:rPr>
          <w:color w:val="0070C0"/>
          <w:sz w:val="14"/>
        </w:rPr>
        <w:t>1</w:t>
      </w:r>
      <w:r w:rsidRPr="00A208CF">
        <w:rPr>
          <w:color w:val="0070C0"/>
          <w:sz w:val="14"/>
        </w:rPr>
        <w:t>]</w:t>
      </w:r>
    </w:p>
    <w:p w14:paraId="6E9B4129" w14:textId="14787773" w:rsidR="00A208CF" w:rsidRDefault="00A208CF" w:rsidP="00A208CF">
      <w:pPr>
        <w:pStyle w:val="ListParagraph"/>
        <w:numPr>
          <w:ilvl w:val="0"/>
          <w:numId w:val="39"/>
        </w:numPr>
      </w:pPr>
      <w:r w:rsidRPr="003A663D">
        <w:t xml:space="preserve">Client Reference to be added to the Ductor </w:t>
      </w:r>
      <w:r w:rsidR="007C1A25" w:rsidRPr="003A663D">
        <w:t xml:space="preserve">and Torque </w:t>
      </w:r>
      <w:r w:rsidRPr="003A663D">
        <w:t>Test Certificates</w:t>
      </w:r>
      <w:r w:rsidR="00496717" w:rsidRPr="003A663D">
        <w:t xml:space="preserve"> </w:t>
      </w:r>
      <w:r w:rsidR="00496717" w:rsidRPr="00A208CF">
        <w:rPr>
          <w:color w:val="0070C0"/>
          <w:sz w:val="14"/>
        </w:rPr>
        <w:t>[SR-</w:t>
      </w:r>
      <w:r w:rsidR="00496717">
        <w:rPr>
          <w:color w:val="0070C0"/>
          <w:sz w:val="14"/>
        </w:rPr>
        <w:t>9</w:t>
      </w:r>
      <w:r w:rsidR="00EF7500">
        <w:rPr>
          <w:color w:val="0070C0"/>
          <w:sz w:val="14"/>
        </w:rPr>
        <w:t>2</w:t>
      </w:r>
      <w:r w:rsidR="00496717" w:rsidRPr="00A208CF">
        <w:rPr>
          <w:color w:val="0070C0"/>
          <w:sz w:val="14"/>
        </w:rPr>
        <w:t>]</w:t>
      </w:r>
    </w:p>
    <w:p w14:paraId="486A37CD" w14:textId="3405D896" w:rsidR="00A208CF" w:rsidRDefault="00A208CF" w:rsidP="00A208CF">
      <w:pPr>
        <w:pStyle w:val="ListParagraph"/>
        <w:numPr>
          <w:ilvl w:val="0"/>
          <w:numId w:val="39"/>
        </w:numPr>
      </w:pPr>
      <w:r w:rsidRPr="003A663D">
        <w:t>Torque Test Certificate to be available as a full Test Session type, rather than as an ‘additional document’ added by users to other types of Test Session</w:t>
      </w:r>
      <w:r w:rsidR="00496717" w:rsidRPr="003A663D">
        <w:t xml:space="preserve"> </w:t>
      </w:r>
      <w:r w:rsidR="00496717" w:rsidRPr="00A208CF">
        <w:rPr>
          <w:color w:val="0070C0"/>
          <w:sz w:val="14"/>
        </w:rPr>
        <w:t>[SR-</w:t>
      </w:r>
      <w:r w:rsidR="00496717">
        <w:rPr>
          <w:color w:val="0070C0"/>
          <w:sz w:val="14"/>
        </w:rPr>
        <w:t>9</w:t>
      </w:r>
      <w:r w:rsidR="00EF7500">
        <w:rPr>
          <w:color w:val="0070C0"/>
          <w:sz w:val="14"/>
        </w:rPr>
        <w:t>3</w:t>
      </w:r>
      <w:r w:rsidR="00496717" w:rsidRPr="00A208CF">
        <w:rPr>
          <w:color w:val="0070C0"/>
          <w:sz w:val="14"/>
        </w:rPr>
        <w:t>]</w:t>
      </w:r>
    </w:p>
    <w:p w14:paraId="7680AEF4" w14:textId="3C293839" w:rsidR="00A208CF" w:rsidRPr="005C7CCC" w:rsidRDefault="00155B93" w:rsidP="00A208CF">
      <w:pPr>
        <w:pStyle w:val="ListParagraph"/>
        <w:numPr>
          <w:ilvl w:val="0"/>
          <w:numId w:val="39"/>
        </w:numPr>
      </w:pPr>
      <w:r w:rsidRPr="005C7CCC">
        <w:t>Ductor and Torque Testing - Changes required as follows</w:t>
      </w:r>
    </w:p>
    <w:p w14:paraId="1696C3F9" w14:textId="39C0F83B" w:rsidR="00155B93" w:rsidRDefault="00155B93" w:rsidP="00155B93">
      <w:pPr>
        <w:pStyle w:val="ListParagraph"/>
        <w:numPr>
          <w:ilvl w:val="1"/>
          <w:numId w:val="39"/>
        </w:numPr>
      </w:pPr>
      <w:r w:rsidRPr="003A663D">
        <w:t xml:space="preserve">Logo updated to </w:t>
      </w:r>
      <w:r w:rsidR="00B3189D">
        <w:t>Company</w:t>
      </w:r>
      <w:r w:rsidRPr="003A663D">
        <w:t xml:space="preserve"> logo</w:t>
      </w:r>
      <w:r w:rsidR="00496717" w:rsidRPr="003A663D">
        <w:t xml:space="preserve"> </w:t>
      </w:r>
      <w:r w:rsidR="00496717" w:rsidRPr="00A208CF">
        <w:rPr>
          <w:color w:val="0070C0"/>
          <w:sz w:val="14"/>
        </w:rPr>
        <w:t>[SR-</w:t>
      </w:r>
      <w:r w:rsidR="00496717">
        <w:rPr>
          <w:color w:val="0070C0"/>
          <w:sz w:val="14"/>
        </w:rPr>
        <w:t>9</w:t>
      </w:r>
      <w:r w:rsidR="00EF7500">
        <w:rPr>
          <w:color w:val="0070C0"/>
          <w:sz w:val="14"/>
        </w:rPr>
        <w:t>5</w:t>
      </w:r>
      <w:r w:rsidR="00496717" w:rsidRPr="00A208CF">
        <w:rPr>
          <w:color w:val="0070C0"/>
          <w:sz w:val="14"/>
        </w:rPr>
        <w:t>]</w:t>
      </w:r>
    </w:p>
    <w:p w14:paraId="4EAE729C" w14:textId="4FAE6079" w:rsidR="00442C33" w:rsidRDefault="00442C33" w:rsidP="00442C33">
      <w:pPr>
        <w:pStyle w:val="Heading4"/>
        <w:numPr>
          <w:ilvl w:val="3"/>
          <w:numId w:val="2"/>
        </w:numPr>
        <w:rPr>
          <w:rFonts w:asciiTheme="minorHAnsi" w:hAnsiTheme="minorHAnsi" w:cstheme="minorHAnsi"/>
          <w:b/>
          <w:i w:val="0"/>
          <w:color w:val="auto"/>
        </w:rPr>
      </w:pPr>
      <w:r>
        <w:rPr>
          <w:b/>
          <w:u w:val="single"/>
        </w:rPr>
        <w:br w:type="page"/>
      </w:r>
      <w:r>
        <w:rPr>
          <w:rFonts w:asciiTheme="minorHAnsi" w:hAnsiTheme="minorHAnsi" w:cstheme="minorHAnsi"/>
          <w:b/>
          <w:i w:val="0"/>
          <w:color w:val="auto"/>
        </w:rPr>
        <w:lastRenderedPageBreak/>
        <w:t>Vision Reports</w:t>
      </w:r>
    </w:p>
    <w:p w14:paraId="6FB7E084" w14:textId="77777777" w:rsidR="00D627AC" w:rsidRPr="00D627AC" w:rsidRDefault="00D627AC" w:rsidP="00D627AC"/>
    <w:p w14:paraId="156FACC2" w14:textId="77777777" w:rsidR="00442C33" w:rsidRDefault="00442C33" w:rsidP="00442C33">
      <w:pPr>
        <w:pStyle w:val="Heading5"/>
        <w:numPr>
          <w:ilvl w:val="4"/>
          <w:numId w:val="2"/>
        </w:numPr>
        <w:rPr>
          <w:rFonts w:asciiTheme="minorHAnsi" w:hAnsiTheme="minorHAnsi" w:cstheme="minorHAnsi"/>
          <w:b/>
          <w:iCs/>
          <w:color w:val="auto"/>
          <w:sz w:val="20"/>
        </w:rPr>
      </w:pPr>
      <w:r w:rsidRPr="00A23A70">
        <w:rPr>
          <w:rFonts w:asciiTheme="minorHAnsi" w:hAnsiTheme="minorHAnsi" w:cstheme="minorHAnsi"/>
          <w:b/>
          <w:iCs/>
          <w:color w:val="auto"/>
          <w:sz w:val="20"/>
        </w:rPr>
        <w:t>Site Timesheet Report</w:t>
      </w:r>
    </w:p>
    <w:p w14:paraId="20A5408A" w14:textId="63937009" w:rsidR="00442C33" w:rsidRDefault="00442C33" w:rsidP="00442C33">
      <w:r w:rsidRPr="00DD3E41">
        <w:t xml:space="preserve">A fortnightly report generated for each </w:t>
      </w:r>
      <w:r>
        <w:t xml:space="preserve">user using a date range from and to (of site’s local date and time) </w:t>
      </w:r>
      <w:r w:rsidRPr="00C43A6C">
        <w:rPr>
          <w:color w:val="0070C0"/>
          <w:sz w:val="14"/>
        </w:rPr>
        <w:t>[</w:t>
      </w:r>
      <w:r w:rsidR="00C62D99">
        <w:rPr>
          <w:color w:val="0070C0"/>
          <w:sz w:val="14"/>
        </w:rPr>
        <w:t>SR-</w:t>
      </w:r>
      <w:r w:rsidR="00082C66">
        <w:rPr>
          <w:color w:val="0070C0"/>
          <w:sz w:val="14"/>
        </w:rPr>
        <w:t>97</w:t>
      </w:r>
      <w:r w:rsidRPr="00C43A6C">
        <w:rPr>
          <w:color w:val="0070C0"/>
          <w:sz w:val="14"/>
        </w:rPr>
        <w:t>]</w:t>
      </w:r>
      <w:r>
        <w:t>.  This will show:</w:t>
      </w:r>
    </w:p>
    <w:p w14:paraId="7EA9BD1B" w14:textId="77777777" w:rsidR="00442C33" w:rsidRDefault="00442C33" w:rsidP="00442C33">
      <w:pPr>
        <w:pStyle w:val="ListParagraph"/>
      </w:pPr>
      <w:r>
        <w:rPr>
          <w:b/>
        </w:rPr>
        <w:t>For Weeks 1 and 2</w:t>
      </w:r>
      <w:r w:rsidRPr="0051260B">
        <w:t>:</w:t>
      </w:r>
    </w:p>
    <w:p w14:paraId="50C89FE1" w14:textId="19CF83E8" w:rsidR="00442C33" w:rsidRPr="002C1518" w:rsidRDefault="00442C33" w:rsidP="00442C33">
      <w:pPr>
        <w:pStyle w:val="ListParagraph"/>
        <w:numPr>
          <w:ilvl w:val="1"/>
          <w:numId w:val="15"/>
        </w:numPr>
      </w:pPr>
      <w:r w:rsidRPr="00B17512">
        <w:rPr>
          <w:b/>
        </w:rPr>
        <w:t>Week Commencing</w:t>
      </w:r>
      <w:r>
        <w:t xml:space="preserve"> – 1</w:t>
      </w:r>
      <w:r w:rsidRPr="007240A8">
        <w:rPr>
          <w:vertAlign w:val="superscript"/>
        </w:rPr>
        <w:t>st</w:t>
      </w:r>
      <w:r>
        <w:t xml:space="preserve"> day of the Week (Saturday) </w:t>
      </w:r>
      <w:r>
        <w:rPr>
          <w:color w:val="0070C0"/>
          <w:sz w:val="14"/>
        </w:rPr>
        <w:t>[</w:t>
      </w:r>
      <w:r w:rsidR="00C62D99">
        <w:rPr>
          <w:color w:val="0070C0"/>
          <w:sz w:val="14"/>
        </w:rPr>
        <w:t>SR-</w:t>
      </w:r>
      <w:r w:rsidR="00082C66">
        <w:rPr>
          <w:color w:val="0070C0"/>
          <w:sz w:val="14"/>
        </w:rPr>
        <w:t>98</w:t>
      </w:r>
      <w:r>
        <w:rPr>
          <w:color w:val="0070C0"/>
          <w:sz w:val="14"/>
        </w:rPr>
        <w:t>]</w:t>
      </w:r>
    </w:p>
    <w:p w14:paraId="3BAA6A4F" w14:textId="6368383F" w:rsidR="00442C33" w:rsidRDefault="00442C33" w:rsidP="00442C33">
      <w:pPr>
        <w:pStyle w:val="ListParagraph"/>
        <w:numPr>
          <w:ilvl w:val="1"/>
          <w:numId w:val="15"/>
        </w:numPr>
      </w:pPr>
      <w:r w:rsidRPr="00B17512">
        <w:rPr>
          <w:b/>
        </w:rPr>
        <w:t>Normal Hours</w:t>
      </w:r>
      <w:r>
        <w:t xml:space="preserve"> – Display ‘</w:t>
      </w:r>
      <w:r w:rsidRPr="001B129B">
        <w:rPr>
          <w:b/>
        </w:rPr>
        <w:t>On Site’</w:t>
      </w:r>
      <w:r>
        <w:t xml:space="preserve"> Time logged Monday to Friday 6am to 4pm (local time) </w:t>
      </w:r>
      <w:r>
        <w:rPr>
          <w:color w:val="0070C0"/>
          <w:sz w:val="14"/>
        </w:rPr>
        <w:t>[</w:t>
      </w:r>
      <w:r w:rsidR="00C62D99">
        <w:rPr>
          <w:color w:val="0070C0"/>
          <w:sz w:val="14"/>
        </w:rPr>
        <w:t>SR-</w:t>
      </w:r>
      <w:r w:rsidR="00082C66">
        <w:rPr>
          <w:color w:val="0070C0"/>
          <w:sz w:val="14"/>
        </w:rPr>
        <w:t>99</w:t>
      </w:r>
      <w:r>
        <w:rPr>
          <w:color w:val="0070C0"/>
          <w:sz w:val="14"/>
        </w:rPr>
        <w:t>]</w:t>
      </w:r>
    </w:p>
    <w:p w14:paraId="13BD1DF0" w14:textId="77777777" w:rsidR="00442C33" w:rsidRDefault="00442C33" w:rsidP="00442C33">
      <w:pPr>
        <w:pStyle w:val="ListParagraph"/>
        <w:numPr>
          <w:ilvl w:val="1"/>
          <w:numId w:val="15"/>
        </w:numPr>
      </w:pPr>
      <w:r w:rsidRPr="00B17512">
        <w:rPr>
          <w:b/>
        </w:rPr>
        <w:t>No Work / Office</w:t>
      </w:r>
      <w:r>
        <w:t xml:space="preserve"> – This will include hours logged for</w:t>
      </w:r>
    </w:p>
    <w:p w14:paraId="59322D5E" w14:textId="4F85132B" w:rsidR="00442C33" w:rsidRDefault="00442C33" w:rsidP="00442C33">
      <w:pPr>
        <w:pStyle w:val="ListParagraph"/>
        <w:numPr>
          <w:ilvl w:val="2"/>
          <w:numId w:val="15"/>
        </w:numPr>
      </w:pPr>
      <w:r w:rsidRPr="0060672E">
        <w:rPr>
          <w:b/>
        </w:rPr>
        <w:t>Paid Hours for No Work</w:t>
      </w:r>
      <w:r>
        <w:t xml:space="preserve"> (Monday to Friday local time) </w:t>
      </w:r>
      <w:r>
        <w:rPr>
          <w:color w:val="0070C0"/>
          <w:sz w:val="14"/>
        </w:rPr>
        <w:t>[</w:t>
      </w:r>
      <w:r w:rsidR="00C62D99">
        <w:rPr>
          <w:color w:val="0070C0"/>
          <w:sz w:val="14"/>
        </w:rPr>
        <w:t>SR-</w:t>
      </w:r>
      <w:r w:rsidR="00082C66">
        <w:rPr>
          <w:color w:val="0070C0"/>
          <w:sz w:val="14"/>
        </w:rPr>
        <w:t>100</w:t>
      </w:r>
      <w:r>
        <w:rPr>
          <w:color w:val="0070C0"/>
          <w:sz w:val="14"/>
        </w:rPr>
        <w:t>]</w:t>
      </w:r>
    </w:p>
    <w:p w14:paraId="75035D4A" w14:textId="649F05E5" w:rsidR="00442C33" w:rsidRDefault="00442C33" w:rsidP="00442C33">
      <w:pPr>
        <w:pStyle w:val="ListParagraph"/>
        <w:numPr>
          <w:ilvl w:val="2"/>
          <w:numId w:val="15"/>
        </w:numPr>
      </w:pPr>
      <w:r>
        <w:rPr>
          <w:b/>
        </w:rPr>
        <w:t xml:space="preserve">Days of Training </w:t>
      </w:r>
      <w:r>
        <w:t xml:space="preserve">(Monday to Friday local time) </w:t>
      </w:r>
      <w:r>
        <w:rPr>
          <w:color w:val="0070C0"/>
          <w:sz w:val="14"/>
        </w:rPr>
        <w:t>[</w:t>
      </w:r>
      <w:r w:rsidR="00C62D99">
        <w:rPr>
          <w:color w:val="0070C0"/>
          <w:sz w:val="14"/>
        </w:rPr>
        <w:t>SR-</w:t>
      </w:r>
      <w:r w:rsidR="00082C66">
        <w:rPr>
          <w:color w:val="0070C0"/>
          <w:sz w:val="14"/>
        </w:rPr>
        <w:t>101</w:t>
      </w:r>
      <w:r>
        <w:rPr>
          <w:color w:val="0070C0"/>
          <w:sz w:val="14"/>
        </w:rPr>
        <w:t>]</w:t>
      </w:r>
    </w:p>
    <w:p w14:paraId="1D1EE08A" w14:textId="48C156C8" w:rsidR="00442C33" w:rsidRPr="005B5690" w:rsidRDefault="00442C33" w:rsidP="00442C33">
      <w:pPr>
        <w:pStyle w:val="ListParagraph"/>
        <w:numPr>
          <w:ilvl w:val="2"/>
          <w:numId w:val="15"/>
        </w:numPr>
      </w:pPr>
      <w:r>
        <w:rPr>
          <w:b/>
        </w:rPr>
        <w:t xml:space="preserve">Paid Rest Days </w:t>
      </w:r>
      <w:r w:rsidRPr="003F6AFA">
        <w:t>(Any Day)</w:t>
      </w:r>
      <w:r>
        <w:rPr>
          <w:b/>
        </w:rPr>
        <w:t xml:space="preserve"> </w:t>
      </w:r>
      <w:r>
        <w:rPr>
          <w:color w:val="0070C0"/>
          <w:sz w:val="14"/>
        </w:rPr>
        <w:t>[</w:t>
      </w:r>
      <w:r w:rsidR="00C62D99">
        <w:rPr>
          <w:color w:val="0070C0"/>
          <w:sz w:val="14"/>
        </w:rPr>
        <w:t>SR-</w:t>
      </w:r>
      <w:r w:rsidR="00082C66">
        <w:rPr>
          <w:color w:val="0070C0"/>
          <w:sz w:val="14"/>
        </w:rPr>
        <w:t>102</w:t>
      </w:r>
      <w:r>
        <w:rPr>
          <w:color w:val="0070C0"/>
          <w:sz w:val="14"/>
        </w:rPr>
        <w:t>]</w:t>
      </w:r>
    </w:p>
    <w:p w14:paraId="4498BCF7" w14:textId="7FFAFB7F" w:rsidR="00442C33" w:rsidRPr="00663392" w:rsidRDefault="00442C33" w:rsidP="00442C33">
      <w:pPr>
        <w:pStyle w:val="ListParagraph"/>
        <w:numPr>
          <w:ilvl w:val="2"/>
          <w:numId w:val="15"/>
        </w:numPr>
      </w:pPr>
      <w:r>
        <w:rPr>
          <w:b/>
        </w:rPr>
        <w:t xml:space="preserve">College </w:t>
      </w:r>
      <w:r w:rsidRPr="003F6AFA">
        <w:t>(Any Day)</w:t>
      </w:r>
      <w:r>
        <w:t xml:space="preserve"> </w:t>
      </w:r>
      <w:r>
        <w:rPr>
          <w:color w:val="0070C0"/>
          <w:sz w:val="14"/>
        </w:rPr>
        <w:t>[</w:t>
      </w:r>
      <w:r w:rsidR="00C62D99">
        <w:rPr>
          <w:color w:val="0070C0"/>
          <w:sz w:val="14"/>
        </w:rPr>
        <w:t>SR-</w:t>
      </w:r>
      <w:r w:rsidR="00082C66">
        <w:rPr>
          <w:color w:val="0070C0"/>
          <w:sz w:val="14"/>
        </w:rPr>
        <w:t>103</w:t>
      </w:r>
      <w:r>
        <w:rPr>
          <w:color w:val="0070C0"/>
          <w:sz w:val="14"/>
        </w:rPr>
        <w:t>]</w:t>
      </w:r>
    </w:p>
    <w:p w14:paraId="3296175D" w14:textId="057A48DE" w:rsidR="00442C33" w:rsidRDefault="00442C33" w:rsidP="00442C33">
      <w:pPr>
        <w:pStyle w:val="ListParagraph"/>
        <w:numPr>
          <w:ilvl w:val="1"/>
          <w:numId w:val="15"/>
        </w:numPr>
      </w:pPr>
      <w:r w:rsidRPr="00B17512">
        <w:rPr>
          <w:b/>
        </w:rPr>
        <w:t>Basic</w:t>
      </w:r>
      <w:r>
        <w:t xml:space="preserve"> – This will include a total of all hours under Normal Hours &amp; No Work / Office </w:t>
      </w:r>
      <w:r>
        <w:rPr>
          <w:color w:val="0070C0"/>
          <w:sz w:val="14"/>
        </w:rPr>
        <w:t>[</w:t>
      </w:r>
      <w:r w:rsidR="00C62D99">
        <w:rPr>
          <w:color w:val="0070C0"/>
          <w:sz w:val="14"/>
        </w:rPr>
        <w:t>SR-</w:t>
      </w:r>
      <w:r w:rsidR="00082C66">
        <w:rPr>
          <w:color w:val="0070C0"/>
          <w:sz w:val="14"/>
        </w:rPr>
        <w:t>104</w:t>
      </w:r>
      <w:r>
        <w:rPr>
          <w:color w:val="0070C0"/>
          <w:sz w:val="14"/>
        </w:rPr>
        <w:t>]</w:t>
      </w:r>
    </w:p>
    <w:p w14:paraId="430B1723" w14:textId="696B5C5C" w:rsidR="00442C33" w:rsidRDefault="00442C33" w:rsidP="00442C33">
      <w:pPr>
        <w:pStyle w:val="ListParagraph"/>
        <w:numPr>
          <w:ilvl w:val="1"/>
          <w:numId w:val="15"/>
        </w:numPr>
      </w:pPr>
      <w:r w:rsidRPr="00B17512">
        <w:rPr>
          <w:b/>
        </w:rPr>
        <w:t>Breaks</w:t>
      </w:r>
      <w:r>
        <w:t xml:space="preserve"> – Any time logged Monday to Friday then 0.5 hours per day is added here </w:t>
      </w:r>
      <w:r>
        <w:rPr>
          <w:color w:val="0070C0"/>
          <w:sz w:val="14"/>
        </w:rPr>
        <w:t>[</w:t>
      </w:r>
      <w:r w:rsidR="00C62D99">
        <w:rPr>
          <w:color w:val="0070C0"/>
          <w:sz w:val="14"/>
        </w:rPr>
        <w:t>SR-</w:t>
      </w:r>
      <w:r w:rsidR="00082C66">
        <w:rPr>
          <w:color w:val="0070C0"/>
          <w:sz w:val="14"/>
        </w:rPr>
        <w:t>105</w:t>
      </w:r>
      <w:r>
        <w:rPr>
          <w:color w:val="0070C0"/>
          <w:sz w:val="14"/>
        </w:rPr>
        <w:t>]</w:t>
      </w:r>
    </w:p>
    <w:p w14:paraId="1B837714" w14:textId="0784E780" w:rsidR="00442C33" w:rsidRDefault="00442C33" w:rsidP="00442C33">
      <w:pPr>
        <w:pStyle w:val="ListParagraph"/>
        <w:numPr>
          <w:ilvl w:val="1"/>
          <w:numId w:val="15"/>
        </w:numPr>
      </w:pPr>
      <w:r w:rsidRPr="00B17512">
        <w:rPr>
          <w:b/>
        </w:rPr>
        <w:t>Basic Total</w:t>
      </w:r>
      <w:r>
        <w:t xml:space="preserve"> – Basic hours minus </w:t>
      </w:r>
      <w:proofErr w:type="gramStart"/>
      <w:r>
        <w:t>Breaks</w:t>
      </w:r>
      <w:proofErr w:type="gramEnd"/>
      <w:r>
        <w:t xml:space="preserve"> hours </w:t>
      </w:r>
      <w:r>
        <w:rPr>
          <w:color w:val="0070C0"/>
          <w:sz w:val="14"/>
        </w:rPr>
        <w:t>[</w:t>
      </w:r>
      <w:r w:rsidR="00C62D99">
        <w:rPr>
          <w:color w:val="0070C0"/>
          <w:sz w:val="14"/>
        </w:rPr>
        <w:t>SR-</w:t>
      </w:r>
      <w:r w:rsidR="00082C66">
        <w:rPr>
          <w:color w:val="0070C0"/>
          <w:sz w:val="14"/>
        </w:rPr>
        <w:t>106</w:t>
      </w:r>
      <w:r>
        <w:rPr>
          <w:color w:val="0070C0"/>
          <w:sz w:val="14"/>
        </w:rPr>
        <w:t>]</w:t>
      </w:r>
    </w:p>
    <w:p w14:paraId="1D7BFA2F" w14:textId="77777777" w:rsidR="00442C33" w:rsidRDefault="00442C33" w:rsidP="00442C33">
      <w:pPr>
        <w:pStyle w:val="ListParagraph"/>
        <w:numPr>
          <w:ilvl w:val="1"/>
          <w:numId w:val="15"/>
        </w:numPr>
      </w:pPr>
      <w:r w:rsidRPr="00B17512">
        <w:rPr>
          <w:b/>
        </w:rPr>
        <w:t>O/T at 1.33</w:t>
      </w:r>
      <w:r>
        <w:t xml:space="preserve"> – This will include hours logged if Basic Total time &amp; Travel Time for a day is over 9.5 hours and logged Mon-Friday between 4pm and 12am (local time) for:</w:t>
      </w:r>
    </w:p>
    <w:p w14:paraId="38398E3A" w14:textId="06ED82AB" w:rsidR="00442C33" w:rsidRPr="00BA2D2C" w:rsidRDefault="00442C33" w:rsidP="00442C33">
      <w:pPr>
        <w:pStyle w:val="ListParagraph"/>
        <w:numPr>
          <w:ilvl w:val="2"/>
          <w:numId w:val="15"/>
        </w:numPr>
      </w:pPr>
      <w:r>
        <w:rPr>
          <w:b/>
        </w:rPr>
        <w:t xml:space="preserve">On Site </w:t>
      </w:r>
      <w:r>
        <w:rPr>
          <w:color w:val="0070C0"/>
          <w:sz w:val="14"/>
        </w:rPr>
        <w:t>[</w:t>
      </w:r>
      <w:r w:rsidR="00C62D99">
        <w:rPr>
          <w:color w:val="0070C0"/>
          <w:sz w:val="14"/>
        </w:rPr>
        <w:t>SR-</w:t>
      </w:r>
      <w:r w:rsidR="00082C66">
        <w:rPr>
          <w:color w:val="0070C0"/>
          <w:sz w:val="14"/>
        </w:rPr>
        <w:t>107</w:t>
      </w:r>
      <w:r>
        <w:rPr>
          <w:color w:val="0070C0"/>
          <w:sz w:val="14"/>
        </w:rPr>
        <w:t>]</w:t>
      </w:r>
    </w:p>
    <w:p w14:paraId="131226E8" w14:textId="3DB56F72" w:rsidR="00442C33" w:rsidRDefault="00442C33" w:rsidP="00442C33">
      <w:pPr>
        <w:pStyle w:val="ListParagraph"/>
        <w:numPr>
          <w:ilvl w:val="2"/>
          <w:numId w:val="15"/>
        </w:numPr>
      </w:pPr>
      <w:r>
        <w:rPr>
          <w:b/>
        </w:rPr>
        <w:t xml:space="preserve">Days of Training </w:t>
      </w:r>
      <w:r>
        <w:rPr>
          <w:color w:val="0070C0"/>
          <w:sz w:val="14"/>
        </w:rPr>
        <w:t>[</w:t>
      </w:r>
      <w:r w:rsidR="00C62D99">
        <w:rPr>
          <w:color w:val="0070C0"/>
          <w:sz w:val="14"/>
        </w:rPr>
        <w:t>SR-</w:t>
      </w:r>
      <w:r w:rsidR="00082C66">
        <w:rPr>
          <w:color w:val="0070C0"/>
          <w:sz w:val="14"/>
        </w:rPr>
        <w:t>108</w:t>
      </w:r>
      <w:r>
        <w:rPr>
          <w:color w:val="0070C0"/>
          <w:sz w:val="14"/>
        </w:rPr>
        <w:t>]</w:t>
      </w:r>
    </w:p>
    <w:p w14:paraId="3A6B51F9" w14:textId="77777777" w:rsidR="00442C33" w:rsidRDefault="00442C33" w:rsidP="00442C33">
      <w:pPr>
        <w:pStyle w:val="ListParagraph"/>
        <w:numPr>
          <w:ilvl w:val="1"/>
          <w:numId w:val="15"/>
        </w:numPr>
      </w:pPr>
      <w:r w:rsidRPr="00327276">
        <w:rPr>
          <w:b/>
        </w:rPr>
        <w:t>O/T at 1.50</w:t>
      </w:r>
      <w:r>
        <w:t xml:space="preserve"> – This will include hours logged on Saturday’s between 6am to midnight (local time) for:</w:t>
      </w:r>
    </w:p>
    <w:p w14:paraId="42348012" w14:textId="0D79AC30" w:rsidR="00442C33" w:rsidRDefault="00442C33" w:rsidP="00442C33">
      <w:pPr>
        <w:pStyle w:val="ListParagraph"/>
        <w:numPr>
          <w:ilvl w:val="2"/>
          <w:numId w:val="15"/>
        </w:numPr>
      </w:pPr>
      <w:r w:rsidRPr="00327276">
        <w:rPr>
          <w:b/>
        </w:rPr>
        <w:t>On Site</w:t>
      </w:r>
      <w:r>
        <w:t xml:space="preserve"> </w:t>
      </w:r>
      <w:r>
        <w:rPr>
          <w:color w:val="0070C0"/>
          <w:sz w:val="14"/>
        </w:rPr>
        <w:t>[</w:t>
      </w:r>
      <w:r w:rsidR="00C62D99">
        <w:rPr>
          <w:color w:val="0070C0"/>
          <w:sz w:val="14"/>
        </w:rPr>
        <w:t>SR-</w:t>
      </w:r>
      <w:r w:rsidR="00082C66">
        <w:rPr>
          <w:color w:val="0070C0"/>
          <w:sz w:val="14"/>
        </w:rPr>
        <w:t>109</w:t>
      </w:r>
      <w:r>
        <w:rPr>
          <w:color w:val="0070C0"/>
          <w:sz w:val="14"/>
        </w:rPr>
        <w:t>]</w:t>
      </w:r>
    </w:p>
    <w:p w14:paraId="7321F85F" w14:textId="626D3A40" w:rsidR="00442C33" w:rsidRDefault="00442C33" w:rsidP="00442C33">
      <w:pPr>
        <w:pStyle w:val="ListParagraph"/>
        <w:numPr>
          <w:ilvl w:val="2"/>
          <w:numId w:val="15"/>
        </w:numPr>
      </w:pPr>
      <w:r w:rsidRPr="00327276">
        <w:rPr>
          <w:b/>
        </w:rPr>
        <w:t>Paid Hours for Now Work</w:t>
      </w:r>
      <w:r>
        <w:t xml:space="preserve"> </w:t>
      </w:r>
      <w:r>
        <w:rPr>
          <w:color w:val="0070C0"/>
          <w:sz w:val="14"/>
        </w:rPr>
        <w:t>[</w:t>
      </w:r>
      <w:r w:rsidR="00C62D99">
        <w:rPr>
          <w:color w:val="0070C0"/>
          <w:sz w:val="14"/>
        </w:rPr>
        <w:t>SR-</w:t>
      </w:r>
      <w:r w:rsidR="00082C66">
        <w:rPr>
          <w:color w:val="0070C0"/>
          <w:sz w:val="14"/>
        </w:rPr>
        <w:t>110</w:t>
      </w:r>
      <w:r>
        <w:rPr>
          <w:color w:val="0070C0"/>
          <w:sz w:val="14"/>
        </w:rPr>
        <w:t>]</w:t>
      </w:r>
    </w:p>
    <w:p w14:paraId="79423970" w14:textId="42BD17DF" w:rsidR="00442C33" w:rsidRDefault="00442C33" w:rsidP="00442C33">
      <w:pPr>
        <w:pStyle w:val="ListParagraph"/>
        <w:numPr>
          <w:ilvl w:val="2"/>
          <w:numId w:val="15"/>
        </w:numPr>
      </w:pPr>
      <w:r w:rsidRPr="00327276">
        <w:rPr>
          <w:b/>
        </w:rPr>
        <w:t>Days of Training</w:t>
      </w:r>
      <w:r>
        <w:t xml:space="preserve"> </w:t>
      </w:r>
      <w:r>
        <w:rPr>
          <w:color w:val="0070C0"/>
          <w:sz w:val="14"/>
        </w:rPr>
        <w:t>[</w:t>
      </w:r>
      <w:r w:rsidR="00C62D99">
        <w:rPr>
          <w:color w:val="0070C0"/>
          <w:sz w:val="14"/>
        </w:rPr>
        <w:t>SR-</w:t>
      </w:r>
      <w:r w:rsidR="00082C66">
        <w:rPr>
          <w:color w:val="0070C0"/>
          <w:sz w:val="14"/>
        </w:rPr>
        <w:t>111</w:t>
      </w:r>
      <w:r>
        <w:rPr>
          <w:color w:val="0070C0"/>
          <w:sz w:val="14"/>
        </w:rPr>
        <w:t>]</w:t>
      </w:r>
    </w:p>
    <w:p w14:paraId="7CA2714C" w14:textId="77777777" w:rsidR="00442C33" w:rsidRDefault="00442C33" w:rsidP="00442C33">
      <w:r>
        <w:br w:type="page"/>
      </w:r>
    </w:p>
    <w:p w14:paraId="7EE17B4C" w14:textId="77777777" w:rsidR="00442C33" w:rsidRDefault="00442C33" w:rsidP="00442C33">
      <w:pPr>
        <w:pStyle w:val="ListParagraph"/>
        <w:numPr>
          <w:ilvl w:val="1"/>
          <w:numId w:val="15"/>
        </w:numPr>
      </w:pPr>
      <w:r w:rsidRPr="00B04610">
        <w:rPr>
          <w:b/>
        </w:rPr>
        <w:lastRenderedPageBreak/>
        <w:t>O/T at 2.00</w:t>
      </w:r>
      <w:r>
        <w:t xml:space="preserve"> – This will include hours logged on Sunday (local time) for:</w:t>
      </w:r>
    </w:p>
    <w:p w14:paraId="2B441B35" w14:textId="4C836C67" w:rsidR="00442C33" w:rsidRDefault="00442C33" w:rsidP="00442C33">
      <w:pPr>
        <w:pStyle w:val="ListParagraph"/>
        <w:numPr>
          <w:ilvl w:val="2"/>
          <w:numId w:val="15"/>
        </w:numPr>
      </w:pPr>
      <w:r w:rsidRPr="008F579C">
        <w:t>On Site</w:t>
      </w:r>
      <w:r>
        <w:t xml:space="preserve"> </w:t>
      </w:r>
      <w:r>
        <w:rPr>
          <w:color w:val="0070C0"/>
          <w:sz w:val="14"/>
        </w:rPr>
        <w:t>[</w:t>
      </w:r>
      <w:r w:rsidR="00C62D99">
        <w:rPr>
          <w:color w:val="0070C0"/>
          <w:sz w:val="14"/>
        </w:rPr>
        <w:t>SR-</w:t>
      </w:r>
      <w:r w:rsidR="00082C66">
        <w:rPr>
          <w:color w:val="0070C0"/>
          <w:sz w:val="14"/>
        </w:rPr>
        <w:t>112</w:t>
      </w:r>
      <w:r>
        <w:rPr>
          <w:color w:val="0070C0"/>
          <w:sz w:val="14"/>
        </w:rPr>
        <w:t>]</w:t>
      </w:r>
    </w:p>
    <w:p w14:paraId="6ED478D2" w14:textId="76472AAF" w:rsidR="00442C33" w:rsidRDefault="00442C33" w:rsidP="00442C33">
      <w:pPr>
        <w:pStyle w:val="ListParagraph"/>
        <w:numPr>
          <w:ilvl w:val="2"/>
          <w:numId w:val="15"/>
        </w:numPr>
      </w:pPr>
      <w:r w:rsidRPr="008F579C">
        <w:t>Paid Hours for No Work</w:t>
      </w:r>
      <w:r>
        <w:t xml:space="preserve"> </w:t>
      </w:r>
      <w:r>
        <w:rPr>
          <w:color w:val="0070C0"/>
          <w:sz w:val="14"/>
        </w:rPr>
        <w:t>[</w:t>
      </w:r>
      <w:r w:rsidR="00C62D99">
        <w:rPr>
          <w:color w:val="0070C0"/>
          <w:sz w:val="14"/>
        </w:rPr>
        <w:t>SR-</w:t>
      </w:r>
      <w:r w:rsidR="00082C66">
        <w:rPr>
          <w:color w:val="0070C0"/>
          <w:sz w:val="14"/>
        </w:rPr>
        <w:t>113</w:t>
      </w:r>
      <w:r>
        <w:rPr>
          <w:color w:val="0070C0"/>
          <w:sz w:val="14"/>
        </w:rPr>
        <w:t>]</w:t>
      </w:r>
    </w:p>
    <w:p w14:paraId="682C15CF" w14:textId="226F702B" w:rsidR="00442C33" w:rsidRDefault="00442C33" w:rsidP="00442C33">
      <w:pPr>
        <w:pStyle w:val="ListParagraph"/>
        <w:numPr>
          <w:ilvl w:val="2"/>
          <w:numId w:val="15"/>
        </w:numPr>
      </w:pPr>
      <w:r w:rsidRPr="008F579C">
        <w:t>Days of Training</w:t>
      </w:r>
      <w:r>
        <w:t xml:space="preserve"> </w:t>
      </w:r>
      <w:r>
        <w:rPr>
          <w:color w:val="0070C0"/>
          <w:sz w:val="14"/>
        </w:rPr>
        <w:t>[</w:t>
      </w:r>
      <w:r w:rsidR="00C62D99">
        <w:rPr>
          <w:color w:val="0070C0"/>
          <w:sz w:val="14"/>
        </w:rPr>
        <w:t>SR-</w:t>
      </w:r>
      <w:r w:rsidR="00082C66">
        <w:rPr>
          <w:color w:val="0070C0"/>
          <w:sz w:val="14"/>
        </w:rPr>
        <w:t>114</w:t>
      </w:r>
      <w:r>
        <w:rPr>
          <w:color w:val="0070C0"/>
          <w:sz w:val="14"/>
        </w:rPr>
        <w:t>]</w:t>
      </w:r>
    </w:p>
    <w:p w14:paraId="7E4D9A69" w14:textId="77777777" w:rsidR="00442C33" w:rsidRDefault="00442C33" w:rsidP="00442C33">
      <w:pPr>
        <w:pStyle w:val="ListParagraph"/>
        <w:ind w:left="1440"/>
      </w:pPr>
      <w:r>
        <w:t>And will also include hours logged any day of the week between 12am to 6am (local time) for:</w:t>
      </w:r>
    </w:p>
    <w:p w14:paraId="0229A3C9" w14:textId="64C17801" w:rsidR="00442C33" w:rsidRDefault="00442C33" w:rsidP="00442C33">
      <w:pPr>
        <w:pStyle w:val="ListParagraph"/>
        <w:numPr>
          <w:ilvl w:val="2"/>
          <w:numId w:val="15"/>
        </w:numPr>
      </w:pPr>
      <w:r>
        <w:t xml:space="preserve">On Site </w:t>
      </w:r>
      <w:r>
        <w:rPr>
          <w:color w:val="0070C0"/>
          <w:sz w:val="14"/>
        </w:rPr>
        <w:t>[</w:t>
      </w:r>
      <w:r w:rsidR="00C62D99">
        <w:rPr>
          <w:color w:val="0070C0"/>
          <w:sz w:val="14"/>
        </w:rPr>
        <w:t>SR-</w:t>
      </w:r>
      <w:r w:rsidR="00082C66">
        <w:rPr>
          <w:color w:val="0070C0"/>
          <w:sz w:val="14"/>
        </w:rPr>
        <w:t>115</w:t>
      </w:r>
      <w:r>
        <w:rPr>
          <w:color w:val="0070C0"/>
          <w:sz w:val="14"/>
        </w:rPr>
        <w:t>]</w:t>
      </w:r>
    </w:p>
    <w:p w14:paraId="127D1064" w14:textId="17788351" w:rsidR="00442C33" w:rsidRDefault="00442C33" w:rsidP="00442C33">
      <w:pPr>
        <w:pStyle w:val="ListParagraph"/>
        <w:numPr>
          <w:ilvl w:val="2"/>
          <w:numId w:val="15"/>
        </w:numPr>
      </w:pPr>
      <w:r>
        <w:t xml:space="preserve">Paid Hours for No Work </w:t>
      </w:r>
      <w:r>
        <w:rPr>
          <w:color w:val="0070C0"/>
          <w:sz w:val="14"/>
        </w:rPr>
        <w:t>[</w:t>
      </w:r>
      <w:r w:rsidR="00C62D99">
        <w:rPr>
          <w:color w:val="0070C0"/>
          <w:sz w:val="14"/>
        </w:rPr>
        <w:t>SR-</w:t>
      </w:r>
      <w:r w:rsidR="00082C66">
        <w:rPr>
          <w:color w:val="0070C0"/>
          <w:sz w:val="14"/>
        </w:rPr>
        <w:t>116</w:t>
      </w:r>
      <w:r>
        <w:rPr>
          <w:color w:val="0070C0"/>
          <w:sz w:val="14"/>
        </w:rPr>
        <w:t>]</w:t>
      </w:r>
    </w:p>
    <w:p w14:paraId="62EA92E9" w14:textId="64F898CF" w:rsidR="00442C33" w:rsidRDefault="00442C33" w:rsidP="00442C33">
      <w:pPr>
        <w:pStyle w:val="ListParagraph"/>
        <w:numPr>
          <w:ilvl w:val="2"/>
          <w:numId w:val="15"/>
        </w:numPr>
      </w:pPr>
      <w:r>
        <w:t xml:space="preserve">Days of Training </w:t>
      </w:r>
      <w:r>
        <w:rPr>
          <w:color w:val="0070C0"/>
          <w:sz w:val="14"/>
        </w:rPr>
        <w:t>[</w:t>
      </w:r>
      <w:r w:rsidR="00C62D99">
        <w:rPr>
          <w:color w:val="0070C0"/>
          <w:sz w:val="14"/>
        </w:rPr>
        <w:t>SR-</w:t>
      </w:r>
      <w:r w:rsidR="00082C66">
        <w:rPr>
          <w:color w:val="0070C0"/>
          <w:sz w:val="14"/>
        </w:rPr>
        <w:t>117</w:t>
      </w:r>
      <w:r>
        <w:rPr>
          <w:color w:val="0070C0"/>
          <w:sz w:val="14"/>
        </w:rPr>
        <w:t>]</w:t>
      </w:r>
    </w:p>
    <w:p w14:paraId="5C12E988" w14:textId="340A698E" w:rsidR="00442C33" w:rsidRDefault="00442C33" w:rsidP="00442C33">
      <w:pPr>
        <w:pStyle w:val="ListParagraph"/>
        <w:numPr>
          <w:ilvl w:val="1"/>
          <w:numId w:val="15"/>
        </w:numPr>
      </w:pPr>
      <w:r w:rsidRPr="001B3689">
        <w:rPr>
          <w:b/>
        </w:rPr>
        <w:t>Travel</w:t>
      </w:r>
      <w:r>
        <w:t xml:space="preserve"> – This will include hours logged as </w:t>
      </w:r>
      <w:r w:rsidRPr="001B3689">
        <w:rPr>
          <w:b/>
        </w:rPr>
        <w:t>Travel Time</w:t>
      </w:r>
      <w:r>
        <w:t xml:space="preserve"> logged Monday to Friday (local time) </w:t>
      </w:r>
      <w:r>
        <w:rPr>
          <w:color w:val="0070C0"/>
          <w:sz w:val="14"/>
        </w:rPr>
        <w:t>[</w:t>
      </w:r>
      <w:r w:rsidR="00C62D99">
        <w:rPr>
          <w:color w:val="0070C0"/>
          <w:sz w:val="14"/>
        </w:rPr>
        <w:t>SR-</w:t>
      </w:r>
      <w:r w:rsidR="00082C66">
        <w:rPr>
          <w:color w:val="0070C0"/>
          <w:sz w:val="14"/>
        </w:rPr>
        <w:t>118</w:t>
      </w:r>
      <w:r>
        <w:rPr>
          <w:color w:val="0070C0"/>
          <w:sz w:val="14"/>
        </w:rPr>
        <w:t>]</w:t>
      </w:r>
    </w:p>
    <w:p w14:paraId="5C95EE08" w14:textId="56E221D6" w:rsidR="00442C33" w:rsidRDefault="00442C33" w:rsidP="00442C33">
      <w:pPr>
        <w:pStyle w:val="ListParagraph"/>
        <w:numPr>
          <w:ilvl w:val="1"/>
          <w:numId w:val="15"/>
        </w:numPr>
      </w:pPr>
      <w:r w:rsidRPr="00DF0720">
        <w:rPr>
          <w:b/>
        </w:rPr>
        <w:t>Travel x1.5</w:t>
      </w:r>
      <w:r>
        <w:t xml:space="preserve"> - This will include hours logged as </w:t>
      </w:r>
      <w:r w:rsidRPr="001B3689">
        <w:rPr>
          <w:b/>
        </w:rPr>
        <w:t>Travel Time</w:t>
      </w:r>
      <w:r>
        <w:t xml:space="preserve"> logged on Saturday (local time) </w:t>
      </w:r>
      <w:r>
        <w:rPr>
          <w:color w:val="0070C0"/>
          <w:sz w:val="14"/>
        </w:rPr>
        <w:t>[</w:t>
      </w:r>
      <w:r w:rsidR="00C62D99">
        <w:rPr>
          <w:color w:val="0070C0"/>
          <w:sz w:val="14"/>
        </w:rPr>
        <w:t>SR-</w:t>
      </w:r>
      <w:r w:rsidR="00082C66">
        <w:rPr>
          <w:color w:val="0070C0"/>
          <w:sz w:val="14"/>
        </w:rPr>
        <w:t>119</w:t>
      </w:r>
      <w:r>
        <w:rPr>
          <w:color w:val="0070C0"/>
          <w:sz w:val="14"/>
        </w:rPr>
        <w:t>]</w:t>
      </w:r>
    </w:p>
    <w:p w14:paraId="7ED98AC2" w14:textId="252714B2" w:rsidR="00442C33" w:rsidRDefault="00442C33" w:rsidP="00442C33">
      <w:pPr>
        <w:pStyle w:val="ListParagraph"/>
        <w:numPr>
          <w:ilvl w:val="1"/>
          <w:numId w:val="15"/>
        </w:numPr>
      </w:pPr>
      <w:r w:rsidRPr="00DF0720">
        <w:rPr>
          <w:b/>
        </w:rPr>
        <w:t>Travel x2</w:t>
      </w:r>
      <w:r>
        <w:t xml:space="preserve"> - This will include hours logged as </w:t>
      </w:r>
      <w:r w:rsidRPr="001B3689">
        <w:rPr>
          <w:b/>
        </w:rPr>
        <w:t>Travel Time</w:t>
      </w:r>
      <w:r>
        <w:t xml:space="preserve"> logged on Sunday (local time) </w:t>
      </w:r>
      <w:r>
        <w:rPr>
          <w:color w:val="0070C0"/>
          <w:sz w:val="14"/>
        </w:rPr>
        <w:t>[</w:t>
      </w:r>
      <w:r w:rsidR="00C62D99">
        <w:rPr>
          <w:color w:val="0070C0"/>
          <w:sz w:val="14"/>
        </w:rPr>
        <w:t>SR-</w:t>
      </w:r>
      <w:r w:rsidR="00082C66">
        <w:rPr>
          <w:color w:val="0070C0"/>
          <w:sz w:val="14"/>
        </w:rPr>
        <w:t>120</w:t>
      </w:r>
      <w:r>
        <w:rPr>
          <w:color w:val="0070C0"/>
          <w:sz w:val="14"/>
        </w:rPr>
        <w:t>]</w:t>
      </w:r>
    </w:p>
    <w:p w14:paraId="7AAD3D38" w14:textId="0842EE3A" w:rsidR="00442C33" w:rsidRDefault="00442C33" w:rsidP="00442C33">
      <w:pPr>
        <w:pStyle w:val="ListParagraph"/>
        <w:numPr>
          <w:ilvl w:val="1"/>
          <w:numId w:val="15"/>
        </w:numPr>
      </w:pPr>
      <w:r w:rsidRPr="00BB6EF8">
        <w:rPr>
          <w:b/>
        </w:rPr>
        <w:t>Holiday Pay</w:t>
      </w:r>
      <w:r>
        <w:t xml:space="preserve"> - This will include hours logged as </w:t>
      </w:r>
      <w:r w:rsidRPr="00EC5A5E">
        <w:rPr>
          <w:b/>
        </w:rPr>
        <w:t>Annual Leave</w:t>
      </w:r>
      <w:r>
        <w:t xml:space="preserve"> logged </w:t>
      </w:r>
      <w:r>
        <w:rPr>
          <w:color w:val="0070C0"/>
          <w:sz w:val="14"/>
        </w:rPr>
        <w:t>[</w:t>
      </w:r>
      <w:r w:rsidR="00C62D99">
        <w:rPr>
          <w:color w:val="0070C0"/>
          <w:sz w:val="14"/>
        </w:rPr>
        <w:t>SR-</w:t>
      </w:r>
      <w:r w:rsidR="00082C66">
        <w:rPr>
          <w:color w:val="0070C0"/>
          <w:sz w:val="14"/>
        </w:rPr>
        <w:t>121</w:t>
      </w:r>
      <w:r>
        <w:rPr>
          <w:color w:val="0070C0"/>
          <w:sz w:val="14"/>
        </w:rPr>
        <w:t>]</w:t>
      </w:r>
    </w:p>
    <w:p w14:paraId="63127A36" w14:textId="758F0249" w:rsidR="00442C33" w:rsidRDefault="00442C33" w:rsidP="00442C33">
      <w:pPr>
        <w:pStyle w:val="ListParagraph"/>
        <w:numPr>
          <w:ilvl w:val="1"/>
          <w:numId w:val="15"/>
        </w:numPr>
      </w:pPr>
      <w:r w:rsidRPr="00BB6EF8">
        <w:rPr>
          <w:b/>
        </w:rPr>
        <w:t>Site Subs</w:t>
      </w:r>
      <w:r>
        <w:t xml:space="preserve"> - This will include hours logged as </w:t>
      </w:r>
      <w:r w:rsidRPr="00BB6EF8">
        <w:rPr>
          <w:b/>
        </w:rPr>
        <w:t>Site Subs (UK)</w:t>
      </w:r>
      <w:r>
        <w:rPr>
          <w:b/>
        </w:rPr>
        <w:t xml:space="preserve"> </w:t>
      </w:r>
      <w:r>
        <w:rPr>
          <w:color w:val="0070C0"/>
          <w:sz w:val="14"/>
        </w:rPr>
        <w:t>[</w:t>
      </w:r>
      <w:r w:rsidR="00C62D99">
        <w:rPr>
          <w:color w:val="0070C0"/>
          <w:sz w:val="14"/>
        </w:rPr>
        <w:t>SR-</w:t>
      </w:r>
      <w:r w:rsidR="00082C66">
        <w:rPr>
          <w:color w:val="0070C0"/>
          <w:sz w:val="14"/>
        </w:rPr>
        <w:t>122</w:t>
      </w:r>
      <w:r>
        <w:rPr>
          <w:color w:val="0070C0"/>
          <w:sz w:val="14"/>
        </w:rPr>
        <w:t>]</w:t>
      </w:r>
    </w:p>
    <w:p w14:paraId="56E766F9" w14:textId="46E85CB0" w:rsidR="00442C33" w:rsidRDefault="00442C33" w:rsidP="00442C33">
      <w:pPr>
        <w:pStyle w:val="ListParagraph"/>
        <w:numPr>
          <w:ilvl w:val="1"/>
          <w:numId w:val="15"/>
        </w:numPr>
      </w:pPr>
      <w:r w:rsidRPr="00BB6EF8">
        <w:rPr>
          <w:b/>
        </w:rPr>
        <w:t>Site Subs (Abroad)</w:t>
      </w:r>
      <w:r>
        <w:t xml:space="preserve"> - This will include hours logged as </w:t>
      </w:r>
      <w:r w:rsidRPr="009C1DFD">
        <w:rPr>
          <w:b/>
        </w:rPr>
        <w:t>Site Subs (Outside UK)</w:t>
      </w:r>
      <w:r>
        <w:t xml:space="preserve"> </w:t>
      </w:r>
      <w:r>
        <w:rPr>
          <w:color w:val="0070C0"/>
          <w:sz w:val="14"/>
        </w:rPr>
        <w:t>[</w:t>
      </w:r>
      <w:r w:rsidR="00C62D99">
        <w:rPr>
          <w:color w:val="0070C0"/>
          <w:sz w:val="14"/>
        </w:rPr>
        <w:t>SR-</w:t>
      </w:r>
      <w:r w:rsidR="00082C66">
        <w:rPr>
          <w:color w:val="0070C0"/>
          <w:sz w:val="14"/>
        </w:rPr>
        <w:t>123</w:t>
      </w:r>
      <w:r>
        <w:rPr>
          <w:color w:val="0070C0"/>
          <w:sz w:val="14"/>
        </w:rPr>
        <w:t>]</w:t>
      </w:r>
    </w:p>
    <w:p w14:paraId="066633E1" w14:textId="583B07EE" w:rsidR="00442C33" w:rsidRDefault="00442C33" w:rsidP="00442C33">
      <w:pPr>
        <w:pStyle w:val="ListParagraph"/>
        <w:numPr>
          <w:ilvl w:val="1"/>
          <w:numId w:val="15"/>
        </w:numPr>
      </w:pPr>
      <w:r w:rsidRPr="00BB6EF8">
        <w:rPr>
          <w:b/>
        </w:rPr>
        <w:t>Standby</w:t>
      </w:r>
      <w:r>
        <w:t xml:space="preserve"> - This will include hours logged as </w:t>
      </w:r>
      <w:r w:rsidRPr="009C1DFD">
        <w:rPr>
          <w:b/>
        </w:rPr>
        <w:t>Standby</w:t>
      </w:r>
      <w:r>
        <w:rPr>
          <w:b/>
        </w:rPr>
        <w:t xml:space="preserve"> </w:t>
      </w:r>
      <w:r>
        <w:rPr>
          <w:color w:val="0070C0"/>
          <w:sz w:val="14"/>
        </w:rPr>
        <w:t>[</w:t>
      </w:r>
      <w:r w:rsidR="00C62D99">
        <w:rPr>
          <w:color w:val="0070C0"/>
          <w:sz w:val="14"/>
        </w:rPr>
        <w:t>SR-</w:t>
      </w:r>
      <w:r w:rsidR="00082C66">
        <w:rPr>
          <w:color w:val="0070C0"/>
          <w:sz w:val="14"/>
        </w:rPr>
        <w:t>124</w:t>
      </w:r>
      <w:r>
        <w:rPr>
          <w:color w:val="0070C0"/>
          <w:sz w:val="14"/>
        </w:rPr>
        <w:t>]</w:t>
      </w:r>
    </w:p>
    <w:p w14:paraId="19E0F4EA" w14:textId="1F629BE2" w:rsidR="00442C33" w:rsidRPr="00A22ADC" w:rsidRDefault="00442C33" w:rsidP="00442C33">
      <w:pPr>
        <w:pStyle w:val="ListParagraph"/>
        <w:numPr>
          <w:ilvl w:val="1"/>
          <w:numId w:val="15"/>
        </w:numPr>
      </w:pPr>
      <w:r w:rsidRPr="00BB6EF8">
        <w:rPr>
          <w:b/>
        </w:rPr>
        <w:t>Site Closed</w:t>
      </w:r>
      <w:r>
        <w:t xml:space="preserve"> - This will include hours logged as </w:t>
      </w:r>
      <w:r w:rsidRPr="009C1DFD">
        <w:rPr>
          <w:b/>
        </w:rPr>
        <w:t>Site Closed</w:t>
      </w:r>
      <w:r>
        <w:t xml:space="preserve"> </w:t>
      </w:r>
      <w:r>
        <w:rPr>
          <w:color w:val="0070C0"/>
          <w:sz w:val="14"/>
        </w:rPr>
        <w:t>[</w:t>
      </w:r>
      <w:r w:rsidR="00C62D99">
        <w:rPr>
          <w:color w:val="0070C0"/>
          <w:sz w:val="14"/>
        </w:rPr>
        <w:t>SR-</w:t>
      </w:r>
      <w:r w:rsidR="00082C66">
        <w:rPr>
          <w:color w:val="0070C0"/>
          <w:sz w:val="14"/>
        </w:rPr>
        <w:t>125</w:t>
      </w:r>
      <w:r>
        <w:rPr>
          <w:color w:val="0070C0"/>
          <w:sz w:val="14"/>
        </w:rPr>
        <w:t>]</w:t>
      </w:r>
    </w:p>
    <w:p w14:paraId="662074FF" w14:textId="5C3224CD" w:rsidR="00442C33" w:rsidRPr="00976A6F" w:rsidRDefault="00442C33" w:rsidP="00442C33">
      <w:pPr>
        <w:pStyle w:val="ListParagraph"/>
        <w:numPr>
          <w:ilvl w:val="1"/>
          <w:numId w:val="15"/>
        </w:numPr>
      </w:pPr>
      <w:r>
        <w:rPr>
          <w:b/>
        </w:rPr>
        <w:t xml:space="preserve">Fortnightly Totals – </w:t>
      </w:r>
      <w:r>
        <w:t>Shows 1</w:t>
      </w:r>
      <w:r w:rsidRPr="00265506">
        <w:rPr>
          <w:vertAlign w:val="superscript"/>
        </w:rPr>
        <w:t>st</w:t>
      </w:r>
      <w:r>
        <w:t xml:space="preserve"> and 2</w:t>
      </w:r>
      <w:r w:rsidRPr="00265506">
        <w:rPr>
          <w:vertAlign w:val="superscript"/>
        </w:rPr>
        <w:t>nd</w:t>
      </w:r>
      <w:r>
        <w:t xml:space="preserve"> Week total hours </w:t>
      </w:r>
      <w:r>
        <w:rPr>
          <w:color w:val="0070C0"/>
          <w:sz w:val="14"/>
        </w:rPr>
        <w:t>[</w:t>
      </w:r>
      <w:r w:rsidR="00C62D99">
        <w:rPr>
          <w:color w:val="0070C0"/>
          <w:sz w:val="14"/>
        </w:rPr>
        <w:t>SR-</w:t>
      </w:r>
      <w:r w:rsidR="00082C66">
        <w:rPr>
          <w:color w:val="0070C0"/>
          <w:sz w:val="14"/>
        </w:rPr>
        <w:t>126</w:t>
      </w:r>
      <w:r>
        <w:rPr>
          <w:color w:val="0070C0"/>
          <w:sz w:val="14"/>
        </w:rPr>
        <w:t>]</w:t>
      </w:r>
    </w:p>
    <w:p w14:paraId="06353920" w14:textId="43EF2AD4" w:rsidR="00442C33" w:rsidRPr="00C10D8A" w:rsidRDefault="00442C33" w:rsidP="00442C33">
      <w:pPr>
        <w:pStyle w:val="ListParagraph"/>
        <w:numPr>
          <w:ilvl w:val="1"/>
          <w:numId w:val="15"/>
        </w:numPr>
      </w:pPr>
      <w:r>
        <w:rPr>
          <w:b/>
        </w:rPr>
        <w:t xml:space="preserve">Employee No:  </w:t>
      </w:r>
      <w:r>
        <w:t xml:space="preserve">Displays the employee number </w:t>
      </w:r>
      <w:r>
        <w:rPr>
          <w:color w:val="0070C0"/>
          <w:sz w:val="14"/>
        </w:rPr>
        <w:t>[</w:t>
      </w:r>
      <w:r w:rsidR="00C62D99">
        <w:rPr>
          <w:color w:val="0070C0"/>
          <w:sz w:val="14"/>
        </w:rPr>
        <w:t>SR-</w:t>
      </w:r>
      <w:r w:rsidR="00082C66">
        <w:rPr>
          <w:color w:val="0070C0"/>
          <w:sz w:val="14"/>
        </w:rPr>
        <w:t>127</w:t>
      </w:r>
      <w:r>
        <w:rPr>
          <w:color w:val="0070C0"/>
          <w:sz w:val="14"/>
        </w:rPr>
        <w:t>]</w:t>
      </w:r>
    </w:p>
    <w:p w14:paraId="42DD35F9" w14:textId="2D2565A1" w:rsidR="00442C33" w:rsidRPr="00314E33" w:rsidRDefault="00442C33" w:rsidP="00442C33">
      <w:pPr>
        <w:pStyle w:val="ListParagraph"/>
        <w:numPr>
          <w:ilvl w:val="1"/>
          <w:numId w:val="15"/>
        </w:numPr>
      </w:pPr>
      <w:r>
        <w:rPr>
          <w:b/>
        </w:rPr>
        <w:t xml:space="preserve">Payment Ref:  </w:t>
      </w:r>
      <w:r w:rsidRPr="00C10D8A">
        <w:t xml:space="preserve">Displays </w:t>
      </w:r>
      <w:r>
        <w:t xml:space="preserve">the Sage payment reference </w:t>
      </w:r>
      <w:r>
        <w:rPr>
          <w:color w:val="0070C0"/>
          <w:sz w:val="14"/>
        </w:rPr>
        <w:t>[</w:t>
      </w:r>
      <w:r w:rsidR="00C62D99">
        <w:rPr>
          <w:color w:val="0070C0"/>
          <w:sz w:val="14"/>
        </w:rPr>
        <w:t>SR-</w:t>
      </w:r>
      <w:r w:rsidR="00082C66">
        <w:rPr>
          <w:color w:val="0070C0"/>
          <w:sz w:val="14"/>
        </w:rPr>
        <w:t>128</w:t>
      </w:r>
      <w:r>
        <w:rPr>
          <w:color w:val="0070C0"/>
          <w:sz w:val="14"/>
        </w:rPr>
        <w:t>]</w:t>
      </w:r>
    </w:p>
    <w:p w14:paraId="3B6C77E2" w14:textId="6498A28E" w:rsidR="00442C33" w:rsidRPr="00C43A6C" w:rsidRDefault="00442C33" w:rsidP="00442C33">
      <w:pPr>
        <w:pStyle w:val="ListParagraph"/>
        <w:numPr>
          <w:ilvl w:val="1"/>
          <w:numId w:val="15"/>
        </w:numPr>
      </w:pPr>
      <w:r w:rsidRPr="00314E33">
        <w:t xml:space="preserve">The </w:t>
      </w:r>
      <w:r>
        <w:t xml:space="preserve">report is exportable to Excel </w:t>
      </w:r>
      <w:r>
        <w:rPr>
          <w:color w:val="0070C0"/>
          <w:sz w:val="14"/>
        </w:rPr>
        <w:t>[</w:t>
      </w:r>
      <w:r w:rsidR="00C62D99">
        <w:rPr>
          <w:color w:val="0070C0"/>
          <w:sz w:val="14"/>
        </w:rPr>
        <w:t>SR-</w:t>
      </w:r>
      <w:r w:rsidR="00082C66">
        <w:rPr>
          <w:color w:val="0070C0"/>
          <w:sz w:val="14"/>
        </w:rPr>
        <w:t>129</w:t>
      </w:r>
      <w:r>
        <w:rPr>
          <w:color w:val="0070C0"/>
          <w:sz w:val="14"/>
        </w:rPr>
        <w:t>]</w:t>
      </w:r>
    </w:p>
    <w:p w14:paraId="4B3FFE8E" w14:textId="77777777" w:rsidR="00442C33" w:rsidRPr="0066090A" w:rsidRDefault="00442C33" w:rsidP="00442C33"/>
    <w:p w14:paraId="74C67946" w14:textId="77777777" w:rsidR="00BC6B60" w:rsidRPr="00BC6B60" w:rsidRDefault="00BC6B60" w:rsidP="00BC6B60">
      <w:pPr>
        <w:pStyle w:val="ListParagraph"/>
        <w:keepNext/>
        <w:keepLines/>
        <w:numPr>
          <w:ilvl w:val="0"/>
          <w:numId w:val="34"/>
        </w:numPr>
        <w:spacing w:before="40" w:after="0"/>
        <w:contextualSpacing w:val="0"/>
        <w:outlineLvl w:val="4"/>
        <w:rPr>
          <w:rFonts w:eastAsiaTheme="majorEastAsia" w:cstheme="minorHAnsi"/>
          <w:b/>
          <w:iCs/>
          <w:vanish/>
          <w:sz w:val="20"/>
        </w:rPr>
      </w:pPr>
    </w:p>
    <w:p w14:paraId="6D7F615B" w14:textId="77777777" w:rsidR="00BC6B60" w:rsidRPr="00BC6B60" w:rsidRDefault="00BC6B60" w:rsidP="00BC6B60">
      <w:pPr>
        <w:pStyle w:val="ListParagraph"/>
        <w:keepNext/>
        <w:keepLines/>
        <w:numPr>
          <w:ilvl w:val="0"/>
          <w:numId w:val="34"/>
        </w:numPr>
        <w:spacing w:before="40" w:after="0"/>
        <w:contextualSpacing w:val="0"/>
        <w:outlineLvl w:val="4"/>
        <w:rPr>
          <w:rFonts w:eastAsiaTheme="majorEastAsia" w:cstheme="minorHAnsi"/>
          <w:b/>
          <w:iCs/>
          <w:vanish/>
          <w:sz w:val="20"/>
        </w:rPr>
      </w:pPr>
    </w:p>
    <w:p w14:paraId="4AB8BA89" w14:textId="77777777" w:rsidR="00BC6B60" w:rsidRPr="00BC6B60" w:rsidRDefault="00BC6B60" w:rsidP="00BC6B60">
      <w:pPr>
        <w:pStyle w:val="ListParagraph"/>
        <w:keepNext/>
        <w:keepLines/>
        <w:numPr>
          <w:ilvl w:val="1"/>
          <w:numId w:val="34"/>
        </w:numPr>
        <w:spacing w:before="40" w:after="0"/>
        <w:contextualSpacing w:val="0"/>
        <w:outlineLvl w:val="4"/>
        <w:rPr>
          <w:rFonts w:eastAsiaTheme="majorEastAsia" w:cstheme="minorHAnsi"/>
          <w:b/>
          <w:iCs/>
          <w:vanish/>
          <w:sz w:val="20"/>
        </w:rPr>
      </w:pPr>
    </w:p>
    <w:p w14:paraId="3C57213C" w14:textId="77777777" w:rsidR="00BC6B60" w:rsidRPr="00BC6B60" w:rsidRDefault="00BC6B60" w:rsidP="00BC6B60">
      <w:pPr>
        <w:pStyle w:val="ListParagraph"/>
        <w:keepNext/>
        <w:keepLines/>
        <w:numPr>
          <w:ilvl w:val="1"/>
          <w:numId w:val="34"/>
        </w:numPr>
        <w:spacing w:before="40" w:after="0"/>
        <w:contextualSpacing w:val="0"/>
        <w:outlineLvl w:val="4"/>
        <w:rPr>
          <w:rFonts w:eastAsiaTheme="majorEastAsia" w:cstheme="minorHAnsi"/>
          <w:b/>
          <w:iCs/>
          <w:vanish/>
          <w:sz w:val="20"/>
        </w:rPr>
      </w:pPr>
    </w:p>
    <w:p w14:paraId="0020C148" w14:textId="77777777" w:rsidR="00BC6B60" w:rsidRPr="00BC6B60" w:rsidRDefault="00BC6B60" w:rsidP="00BC6B60">
      <w:pPr>
        <w:pStyle w:val="ListParagraph"/>
        <w:keepNext/>
        <w:keepLines/>
        <w:numPr>
          <w:ilvl w:val="2"/>
          <w:numId w:val="34"/>
        </w:numPr>
        <w:spacing w:before="40" w:after="0"/>
        <w:contextualSpacing w:val="0"/>
        <w:outlineLvl w:val="4"/>
        <w:rPr>
          <w:rFonts w:eastAsiaTheme="majorEastAsia" w:cstheme="minorHAnsi"/>
          <w:b/>
          <w:iCs/>
          <w:vanish/>
          <w:sz w:val="20"/>
        </w:rPr>
      </w:pPr>
    </w:p>
    <w:p w14:paraId="37C8FB02" w14:textId="77777777" w:rsidR="00BC6B60" w:rsidRPr="00BC6B60" w:rsidRDefault="00BC6B60" w:rsidP="00BC6B60">
      <w:pPr>
        <w:pStyle w:val="ListParagraph"/>
        <w:keepNext/>
        <w:keepLines/>
        <w:numPr>
          <w:ilvl w:val="3"/>
          <w:numId w:val="34"/>
        </w:numPr>
        <w:spacing w:before="40" w:after="0"/>
        <w:contextualSpacing w:val="0"/>
        <w:outlineLvl w:val="4"/>
        <w:rPr>
          <w:rFonts w:eastAsiaTheme="majorEastAsia" w:cstheme="minorHAnsi"/>
          <w:b/>
          <w:iCs/>
          <w:vanish/>
          <w:sz w:val="20"/>
        </w:rPr>
      </w:pPr>
    </w:p>
    <w:p w14:paraId="7115652D" w14:textId="03A3A3A1" w:rsidR="00442C33" w:rsidRPr="00A23A70" w:rsidRDefault="00442C33" w:rsidP="00BC6B60">
      <w:pPr>
        <w:pStyle w:val="Heading5"/>
        <w:numPr>
          <w:ilvl w:val="4"/>
          <w:numId w:val="34"/>
        </w:numPr>
        <w:rPr>
          <w:rFonts w:asciiTheme="minorHAnsi" w:hAnsiTheme="minorHAnsi" w:cstheme="minorHAnsi"/>
          <w:b/>
          <w:iCs/>
          <w:color w:val="auto"/>
          <w:sz w:val="20"/>
        </w:rPr>
      </w:pPr>
      <w:r>
        <w:rPr>
          <w:rFonts w:asciiTheme="minorHAnsi" w:hAnsiTheme="minorHAnsi" w:cstheme="minorHAnsi"/>
          <w:b/>
          <w:iCs/>
          <w:color w:val="auto"/>
          <w:sz w:val="20"/>
        </w:rPr>
        <w:t>Component Progress Report</w:t>
      </w:r>
    </w:p>
    <w:p w14:paraId="5CD75626" w14:textId="7C50098A" w:rsidR="00442C33" w:rsidRDefault="00442C33" w:rsidP="00442C33">
      <w:r>
        <w:t xml:space="preserve">A report generated for a Works Order </w:t>
      </w:r>
      <w:r w:rsidRPr="00C43A6C">
        <w:rPr>
          <w:color w:val="0070C0"/>
          <w:sz w:val="14"/>
        </w:rPr>
        <w:t>[</w:t>
      </w:r>
      <w:r w:rsidR="00C62D99">
        <w:rPr>
          <w:color w:val="0070C0"/>
          <w:sz w:val="14"/>
        </w:rPr>
        <w:t>SR-</w:t>
      </w:r>
      <w:r w:rsidR="00082C66">
        <w:rPr>
          <w:color w:val="0070C0"/>
          <w:sz w:val="14"/>
        </w:rPr>
        <w:t>130</w:t>
      </w:r>
      <w:r w:rsidRPr="00C43A6C">
        <w:rPr>
          <w:color w:val="0070C0"/>
          <w:sz w:val="14"/>
        </w:rPr>
        <w:t>]</w:t>
      </w:r>
      <w:r>
        <w:t xml:space="preserve"> which will display for each run:</w:t>
      </w:r>
    </w:p>
    <w:p w14:paraId="4C10D1BC" w14:textId="165BB515" w:rsidR="00442C33" w:rsidRDefault="00442C33" w:rsidP="00442C33">
      <w:pPr>
        <w:pStyle w:val="ListParagraph"/>
        <w:numPr>
          <w:ilvl w:val="1"/>
          <w:numId w:val="15"/>
        </w:numPr>
      </w:pPr>
      <w:r>
        <w:t xml:space="preserve">Each Run </w:t>
      </w:r>
      <w:r>
        <w:rPr>
          <w:color w:val="0070C0"/>
          <w:sz w:val="14"/>
        </w:rPr>
        <w:t>[</w:t>
      </w:r>
      <w:r w:rsidR="00C62D99">
        <w:rPr>
          <w:color w:val="0070C0"/>
          <w:sz w:val="14"/>
        </w:rPr>
        <w:t>SR-</w:t>
      </w:r>
      <w:r w:rsidR="00082C66">
        <w:rPr>
          <w:color w:val="0070C0"/>
          <w:sz w:val="14"/>
        </w:rPr>
        <w:t>131</w:t>
      </w:r>
      <w:r>
        <w:rPr>
          <w:color w:val="0070C0"/>
          <w:sz w:val="14"/>
        </w:rPr>
        <w:t>]</w:t>
      </w:r>
    </w:p>
    <w:p w14:paraId="3C4B02A6" w14:textId="3EEE55B9" w:rsidR="00442C33" w:rsidRPr="006F6D57" w:rsidRDefault="00442C33" w:rsidP="00442C33">
      <w:pPr>
        <w:pStyle w:val="ListParagraph"/>
        <w:numPr>
          <w:ilvl w:val="1"/>
          <w:numId w:val="15"/>
        </w:numPr>
      </w:pPr>
      <w:r>
        <w:t xml:space="preserve">The Run’s planned total components count </w:t>
      </w:r>
      <w:r>
        <w:rPr>
          <w:color w:val="0070C0"/>
          <w:sz w:val="14"/>
        </w:rPr>
        <w:t>[</w:t>
      </w:r>
      <w:r w:rsidR="00C62D99">
        <w:rPr>
          <w:color w:val="0070C0"/>
          <w:sz w:val="14"/>
        </w:rPr>
        <w:t>SR-</w:t>
      </w:r>
      <w:r w:rsidR="00082C66">
        <w:rPr>
          <w:color w:val="0070C0"/>
          <w:sz w:val="14"/>
        </w:rPr>
        <w:t>132</w:t>
      </w:r>
      <w:r>
        <w:rPr>
          <w:color w:val="0070C0"/>
          <w:sz w:val="14"/>
        </w:rPr>
        <w:t>]</w:t>
      </w:r>
    </w:p>
    <w:p w14:paraId="24B15C9E" w14:textId="77777777" w:rsidR="00442C33" w:rsidRDefault="00442C33" w:rsidP="00442C33">
      <w:pPr>
        <w:pStyle w:val="ListParagraph"/>
        <w:numPr>
          <w:ilvl w:val="2"/>
          <w:numId w:val="15"/>
        </w:numPr>
      </w:pPr>
      <w:r w:rsidRPr="009E0770">
        <w:t xml:space="preserve">This </w:t>
      </w:r>
      <w:r>
        <w:t>data is pulled from the latest BOM QTY column, via the IBAR Imported (See 4.2.1.6)</w:t>
      </w:r>
      <w:r w:rsidRPr="009E0770">
        <w:t xml:space="preserve"> </w:t>
      </w:r>
    </w:p>
    <w:p w14:paraId="433AE9B9" w14:textId="4D10FE87" w:rsidR="00442C33" w:rsidRDefault="00442C33" w:rsidP="00442C33">
      <w:pPr>
        <w:pStyle w:val="ListParagraph"/>
        <w:numPr>
          <w:ilvl w:val="1"/>
          <w:numId w:val="15"/>
        </w:numPr>
      </w:pPr>
      <w:r>
        <w:t xml:space="preserve">The Run’s planned total length </w:t>
      </w:r>
      <w:r>
        <w:rPr>
          <w:color w:val="0070C0"/>
          <w:sz w:val="14"/>
        </w:rPr>
        <w:t>[</w:t>
      </w:r>
      <w:r w:rsidR="00C62D99">
        <w:rPr>
          <w:color w:val="0070C0"/>
          <w:sz w:val="14"/>
        </w:rPr>
        <w:t>SR-</w:t>
      </w:r>
      <w:r w:rsidR="00082C66">
        <w:rPr>
          <w:color w:val="0070C0"/>
          <w:sz w:val="14"/>
        </w:rPr>
        <w:t>133</w:t>
      </w:r>
      <w:r>
        <w:rPr>
          <w:color w:val="0070C0"/>
          <w:sz w:val="14"/>
        </w:rPr>
        <w:t>]</w:t>
      </w:r>
    </w:p>
    <w:p w14:paraId="46252D42" w14:textId="77777777" w:rsidR="00442C33" w:rsidRDefault="00442C33" w:rsidP="00442C33">
      <w:pPr>
        <w:pStyle w:val="ListParagraph"/>
        <w:numPr>
          <w:ilvl w:val="2"/>
          <w:numId w:val="15"/>
        </w:numPr>
      </w:pPr>
      <w:r w:rsidRPr="009E0770">
        <w:t xml:space="preserve">This </w:t>
      </w:r>
      <w:r>
        <w:t>data is pulled from the run’s parent QMF line within Vision</w:t>
      </w:r>
      <w:r w:rsidRPr="009E0770">
        <w:t xml:space="preserve"> </w:t>
      </w:r>
    </w:p>
    <w:p w14:paraId="1B4608A8" w14:textId="189FCDB2" w:rsidR="00442C33" w:rsidRDefault="00442C33" w:rsidP="00442C33">
      <w:pPr>
        <w:pStyle w:val="ListParagraph"/>
        <w:numPr>
          <w:ilvl w:val="1"/>
          <w:numId w:val="15"/>
        </w:numPr>
      </w:pPr>
      <w:r>
        <w:t xml:space="preserve">The Run’s components installed count to date </w:t>
      </w:r>
      <w:r>
        <w:rPr>
          <w:color w:val="0070C0"/>
          <w:sz w:val="14"/>
        </w:rPr>
        <w:t>[</w:t>
      </w:r>
      <w:r w:rsidR="00C62D99">
        <w:rPr>
          <w:color w:val="0070C0"/>
          <w:sz w:val="14"/>
        </w:rPr>
        <w:t>SR-</w:t>
      </w:r>
      <w:r w:rsidR="00082C66">
        <w:rPr>
          <w:color w:val="0070C0"/>
          <w:sz w:val="14"/>
        </w:rPr>
        <w:t>134</w:t>
      </w:r>
      <w:r>
        <w:rPr>
          <w:color w:val="0070C0"/>
          <w:sz w:val="14"/>
        </w:rPr>
        <w:t>]</w:t>
      </w:r>
    </w:p>
    <w:p w14:paraId="68C6DA0A" w14:textId="16251117" w:rsidR="00442C33" w:rsidRDefault="00442C33" w:rsidP="00442C33">
      <w:pPr>
        <w:pStyle w:val="ListParagraph"/>
        <w:numPr>
          <w:ilvl w:val="1"/>
          <w:numId w:val="15"/>
        </w:numPr>
      </w:pPr>
      <w:r>
        <w:t xml:space="preserve">The Run’s components installed total length to date </w:t>
      </w:r>
      <w:r>
        <w:rPr>
          <w:color w:val="0070C0"/>
          <w:sz w:val="14"/>
        </w:rPr>
        <w:t>[</w:t>
      </w:r>
      <w:r w:rsidR="00C62D99">
        <w:rPr>
          <w:color w:val="0070C0"/>
          <w:sz w:val="14"/>
        </w:rPr>
        <w:t>SR-</w:t>
      </w:r>
      <w:r w:rsidR="00082C66">
        <w:rPr>
          <w:color w:val="0070C0"/>
          <w:sz w:val="14"/>
        </w:rPr>
        <w:t>135</w:t>
      </w:r>
      <w:r>
        <w:rPr>
          <w:color w:val="0070C0"/>
          <w:sz w:val="14"/>
        </w:rPr>
        <w:t>]</w:t>
      </w:r>
    </w:p>
    <w:p w14:paraId="2FA796A3" w14:textId="7A2FB410" w:rsidR="00442C33" w:rsidRDefault="00442C33" w:rsidP="00442C33">
      <w:pPr>
        <w:pStyle w:val="ListParagraph"/>
        <w:numPr>
          <w:ilvl w:val="1"/>
          <w:numId w:val="15"/>
        </w:numPr>
      </w:pPr>
      <w:r>
        <w:t xml:space="preserve">The Run’s percentage complete to date </w:t>
      </w:r>
      <w:r>
        <w:rPr>
          <w:color w:val="0070C0"/>
          <w:sz w:val="14"/>
        </w:rPr>
        <w:t>[</w:t>
      </w:r>
      <w:r w:rsidR="00C62D99">
        <w:rPr>
          <w:color w:val="0070C0"/>
          <w:sz w:val="14"/>
        </w:rPr>
        <w:t>SR-</w:t>
      </w:r>
      <w:r>
        <w:rPr>
          <w:color w:val="0070C0"/>
          <w:sz w:val="14"/>
        </w:rPr>
        <w:t>1</w:t>
      </w:r>
      <w:r w:rsidR="00082C66">
        <w:rPr>
          <w:color w:val="0070C0"/>
          <w:sz w:val="14"/>
        </w:rPr>
        <w:t>36</w:t>
      </w:r>
      <w:r>
        <w:rPr>
          <w:color w:val="0070C0"/>
          <w:sz w:val="14"/>
        </w:rPr>
        <w:t>]</w:t>
      </w:r>
    </w:p>
    <w:p w14:paraId="4B4ABF5C" w14:textId="6FAA6983" w:rsidR="00442C33" w:rsidRPr="00D26C27" w:rsidRDefault="00442C33" w:rsidP="00442C33">
      <w:pPr>
        <w:pStyle w:val="ListParagraph"/>
        <w:numPr>
          <w:ilvl w:val="1"/>
          <w:numId w:val="15"/>
        </w:numPr>
      </w:pPr>
      <w:r>
        <w:t xml:space="preserve">The Run’s total site hours recorded to date </w:t>
      </w:r>
      <w:r>
        <w:rPr>
          <w:color w:val="0070C0"/>
          <w:sz w:val="14"/>
        </w:rPr>
        <w:t>[</w:t>
      </w:r>
      <w:r w:rsidR="00C62D99">
        <w:rPr>
          <w:color w:val="0070C0"/>
          <w:sz w:val="14"/>
        </w:rPr>
        <w:t>SR-</w:t>
      </w:r>
      <w:r>
        <w:rPr>
          <w:color w:val="0070C0"/>
          <w:sz w:val="14"/>
        </w:rPr>
        <w:t>1</w:t>
      </w:r>
      <w:r w:rsidR="00082C66">
        <w:rPr>
          <w:color w:val="0070C0"/>
          <w:sz w:val="14"/>
        </w:rPr>
        <w:t>37</w:t>
      </w:r>
      <w:r>
        <w:rPr>
          <w:color w:val="0070C0"/>
          <w:sz w:val="14"/>
        </w:rPr>
        <w:t>]</w:t>
      </w:r>
    </w:p>
    <w:p w14:paraId="0D9C0597" w14:textId="77777777" w:rsidR="00442C33" w:rsidRDefault="00442C33" w:rsidP="00442C33">
      <w:pPr>
        <w:pStyle w:val="ListParagraph"/>
        <w:ind w:left="1440"/>
      </w:pPr>
    </w:p>
    <w:p w14:paraId="358F2B2D" w14:textId="77777777" w:rsidR="00442C33" w:rsidRPr="00A23A70" w:rsidRDefault="00442C33" w:rsidP="00442C33">
      <w:pPr>
        <w:pStyle w:val="Heading5"/>
        <w:numPr>
          <w:ilvl w:val="4"/>
          <w:numId w:val="34"/>
        </w:numPr>
        <w:rPr>
          <w:rFonts w:asciiTheme="minorHAnsi" w:hAnsiTheme="minorHAnsi" w:cstheme="minorHAnsi"/>
          <w:b/>
          <w:iCs/>
          <w:color w:val="auto"/>
          <w:sz w:val="20"/>
        </w:rPr>
      </w:pPr>
      <w:r>
        <w:rPr>
          <w:rFonts w:asciiTheme="minorHAnsi" w:hAnsiTheme="minorHAnsi" w:cstheme="minorHAnsi"/>
          <w:b/>
          <w:iCs/>
          <w:color w:val="auto"/>
          <w:sz w:val="20"/>
        </w:rPr>
        <w:t>Hours Worked Per Country Report</w:t>
      </w:r>
    </w:p>
    <w:p w14:paraId="50783576" w14:textId="57AB4A10" w:rsidR="00442C33" w:rsidRDefault="00442C33" w:rsidP="00442C33">
      <w:r>
        <w:t xml:space="preserve">A report generated for all users with a selectable date range (of site’s local date and time) </w:t>
      </w:r>
      <w:r w:rsidRPr="00D26C27">
        <w:rPr>
          <w:color w:val="0070C0"/>
          <w:sz w:val="14"/>
        </w:rPr>
        <w:t>[</w:t>
      </w:r>
      <w:r w:rsidR="00C62D99">
        <w:rPr>
          <w:color w:val="0070C0"/>
          <w:sz w:val="14"/>
        </w:rPr>
        <w:t>SR-</w:t>
      </w:r>
      <w:r>
        <w:rPr>
          <w:color w:val="0070C0"/>
          <w:sz w:val="14"/>
        </w:rPr>
        <w:t>1</w:t>
      </w:r>
      <w:r w:rsidR="00082C66">
        <w:rPr>
          <w:color w:val="0070C0"/>
          <w:sz w:val="14"/>
        </w:rPr>
        <w:t>38</w:t>
      </w:r>
      <w:r w:rsidRPr="00D26C27">
        <w:rPr>
          <w:color w:val="0070C0"/>
          <w:sz w:val="14"/>
        </w:rPr>
        <w:t xml:space="preserve">] </w:t>
      </w:r>
      <w:r>
        <w:t xml:space="preserve">will display: </w:t>
      </w:r>
    </w:p>
    <w:p w14:paraId="2EA7E116" w14:textId="44F13358" w:rsidR="00442C33" w:rsidRPr="007E6E25" w:rsidRDefault="00442C33" w:rsidP="00442C33">
      <w:pPr>
        <w:pStyle w:val="ListParagraph"/>
        <w:numPr>
          <w:ilvl w:val="1"/>
          <w:numId w:val="14"/>
        </w:numPr>
      </w:pPr>
      <w:r>
        <w:t xml:space="preserve">Country of Work </w:t>
      </w:r>
      <w:r>
        <w:rPr>
          <w:color w:val="0070C0"/>
          <w:sz w:val="14"/>
        </w:rPr>
        <w:t>[</w:t>
      </w:r>
      <w:r w:rsidR="00C62D99">
        <w:rPr>
          <w:color w:val="0070C0"/>
          <w:sz w:val="14"/>
        </w:rPr>
        <w:t>SR-</w:t>
      </w:r>
      <w:r>
        <w:rPr>
          <w:color w:val="0070C0"/>
          <w:sz w:val="14"/>
        </w:rPr>
        <w:t>1</w:t>
      </w:r>
      <w:r w:rsidR="00082C66">
        <w:rPr>
          <w:color w:val="0070C0"/>
          <w:sz w:val="14"/>
        </w:rPr>
        <w:t>39</w:t>
      </w:r>
      <w:r>
        <w:rPr>
          <w:color w:val="0070C0"/>
          <w:sz w:val="14"/>
        </w:rPr>
        <w:t>]</w:t>
      </w:r>
    </w:p>
    <w:p w14:paraId="7972CE13" w14:textId="14CDC68B" w:rsidR="00442C33" w:rsidRDefault="00442C33" w:rsidP="00442C33">
      <w:pPr>
        <w:pStyle w:val="ListParagraph"/>
        <w:numPr>
          <w:ilvl w:val="1"/>
          <w:numId w:val="14"/>
        </w:numPr>
      </w:pPr>
      <w:r>
        <w:t xml:space="preserve">User’s name </w:t>
      </w:r>
      <w:r>
        <w:rPr>
          <w:color w:val="0070C0"/>
          <w:sz w:val="14"/>
        </w:rPr>
        <w:t>[</w:t>
      </w:r>
      <w:r w:rsidR="00C62D99">
        <w:rPr>
          <w:color w:val="0070C0"/>
          <w:sz w:val="14"/>
        </w:rPr>
        <w:t>SR-</w:t>
      </w:r>
      <w:r>
        <w:rPr>
          <w:color w:val="0070C0"/>
          <w:sz w:val="14"/>
        </w:rPr>
        <w:t>14</w:t>
      </w:r>
      <w:r w:rsidR="00082C66">
        <w:rPr>
          <w:color w:val="0070C0"/>
          <w:sz w:val="14"/>
        </w:rPr>
        <w:t>0</w:t>
      </w:r>
      <w:r>
        <w:rPr>
          <w:color w:val="0070C0"/>
          <w:sz w:val="14"/>
        </w:rPr>
        <w:t>]</w:t>
      </w:r>
    </w:p>
    <w:p w14:paraId="44589AE0" w14:textId="35385F54" w:rsidR="00442C33" w:rsidRDefault="00442C33" w:rsidP="00442C33">
      <w:pPr>
        <w:pStyle w:val="ListParagraph"/>
        <w:numPr>
          <w:ilvl w:val="1"/>
          <w:numId w:val="14"/>
        </w:numPr>
      </w:pPr>
      <w:r>
        <w:t xml:space="preserve">Hours worked in the country </w:t>
      </w:r>
      <w:r>
        <w:rPr>
          <w:color w:val="0070C0"/>
          <w:sz w:val="14"/>
        </w:rPr>
        <w:t>[</w:t>
      </w:r>
      <w:r w:rsidR="00C62D99">
        <w:rPr>
          <w:color w:val="0070C0"/>
          <w:sz w:val="14"/>
        </w:rPr>
        <w:t>SR-</w:t>
      </w:r>
      <w:r>
        <w:rPr>
          <w:color w:val="0070C0"/>
          <w:sz w:val="14"/>
        </w:rPr>
        <w:t>1</w:t>
      </w:r>
      <w:r w:rsidR="00082C66">
        <w:rPr>
          <w:color w:val="0070C0"/>
          <w:sz w:val="14"/>
        </w:rPr>
        <w:t>41</w:t>
      </w:r>
      <w:r>
        <w:rPr>
          <w:color w:val="0070C0"/>
          <w:sz w:val="14"/>
        </w:rPr>
        <w:t>]</w:t>
      </w:r>
    </w:p>
    <w:p w14:paraId="163A537A" w14:textId="4B6A781F" w:rsidR="00442C33" w:rsidRPr="007505AC" w:rsidRDefault="00442C33" w:rsidP="00442C33">
      <w:pPr>
        <w:pStyle w:val="ListParagraph"/>
        <w:numPr>
          <w:ilvl w:val="1"/>
          <w:numId w:val="14"/>
        </w:numPr>
      </w:pPr>
      <w:r>
        <w:t xml:space="preserve">Highlight those user’s that have hit the Vision set warning limit for the country </w:t>
      </w:r>
      <w:r>
        <w:rPr>
          <w:color w:val="0070C0"/>
          <w:sz w:val="14"/>
        </w:rPr>
        <w:t>[</w:t>
      </w:r>
      <w:r w:rsidR="00C62D99">
        <w:rPr>
          <w:color w:val="0070C0"/>
          <w:sz w:val="14"/>
        </w:rPr>
        <w:t>SR-</w:t>
      </w:r>
      <w:r>
        <w:rPr>
          <w:color w:val="0070C0"/>
          <w:sz w:val="14"/>
        </w:rPr>
        <w:t>1</w:t>
      </w:r>
      <w:r w:rsidR="00082C66">
        <w:rPr>
          <w:color w:val="0070C0"/>
          <w:sz w:val="14"/>
        </w:rPr>
        <w:t>42</w:t>
      </w:r>
      <w:r>
        <w:rPr>
          <w:color w:val="0070C0"/>
          <w:sz w:val="14"/>
        </w:rPr>
        <w:t>]</w:t>
      </w:r>
    </w:p>
    <w:p w14:paraId="56A12977" w14:textId="13A6F974" w:rsidR="00442C33" w:rsidRDefault="00442C33" w:rsidP="00442C33">
      <w:pPr>
        <w:pStyle w:val="ListParagraph"/>
        <w:numPr>
          <w:ilvl w:val="1"/>
          <w:numId w:val="14"/>
        </w:numPr>
      </w:pPr>
      <w:r>
        <w:t xml:space="preserve">Highlight those user’s that have hit the Vision set maximum limit for the country </w:t>
      </w:r>
      <w:r w:rsidRPr="000B2CB8">
        <w:rPr>
          <w:color w:val="0070C0"/>
          <w:sz w:val="14"/>
          <w:szCs w:val="14"/>
        </w:rPr>
        <w:t>[</w:t>
      </w:r>
      <w:r w:rsidR="00C62D99">
        <w:rPr>
          <w:color w:val="0070C0"/>
          <w:sz w:val="14"/>
          <w:szCs w:val="14"/>
        </w:rPr>
        <w:t>SR-</w:t>
      </w:r>
      <w:r>
        <w:rPr>
          <w:color w:val="0070C0"/>
          <w:sz w:val="14"/>
          <w:szCs w:val="14"/>
        </w:rPr>
        <w:t>1</w:t>
      </w:r>
      <w:r w:rsidR="00082C66">
        <w:rPr>
          <w:color w:val="0070C0"/>
          <w:sz w:val="14"/>
          <w:szCs w:val="14"/>
        </w:rPr>
        <w:t>43</w:t>
      </w:r>
      <w:r w:rsidRPr="000B2CB8">
        <w:rPr>
          <w:color w:val="0070C0"/>
          <w:sz w:val="14"/>
          <w:szCs w:val="14"/>
        </w:rPr>
        <w:t>]</w:t>
      </w:r>
    </w:p>
    <w:p w14:paraId="7FC09245" w14:textId="77777777" w:rsidR="00442C33" w:rsidRPr="00A23A70" w:rsidRDefault="00442C33" w:rsidP="00442C33">
      <w:pPr>
        <w:pStyle w:val="Heading5"/>
        <w:numPr>
          <w:ilvl w:val="4"/>
          <w:numId w:val="34"/>
        </w:numPr>
        <w:rPr>
          <w:rFonts w:asciiTheme="minorHAnsi" w:hAnsiTheme="minorHAnsi" w:cstheme="minorHAnsi"/>
          <w:b/>
          <w:iCs/>
          <w:color w:val="auto"/>
          <w:sz w:val="20"/>
        </w:rPr>
      </w:pPr>
      <w:r>
        <w:rPr>
          <w:rFonts w:asciiTheme="minorHAnsi" w:hAnsiTheme="minorHAnsi" w:cstheme="minorHAnsi"/>
          <w:b/>
          <w:iCs/>
          <w:color w:val="auto"/>
          <w:sz w:val="20"/>
        </w:rPr>
        <w:t>Hours Worked Per Works Order Report</w:t>
      </w:r>
    </w:p>
    <w:p w14:paraId="19B84B51" w14:textId="1A120378" w:rsidR="00442C33" w:rsidRDefault="00442C33" w:rsidP="00442C33">
      <w:r>
        <w:t xml:space="preserve">A report generated for all users with a selectable date range (of site’s local date and time) </w:t>
      </w:r>
      <w:r w:rsidRPr="006925DD">
        <w:rPr>
          <w:color w:val="0070C0"/>
          <w:sz w:val="14"/>
        </w:rPr>
        <w:t>[</w:t>
      </w:r>
      <w:r w:rsidR="00C62D99">
        <w:rPr>
          <w:color w:val="0070C0"/>
          <w:sz w:val="14"/>
        </w:rPr>
        <w:t>SR-</w:t>
      </w:r>
      <w:r w:rsidRPr="006925DD">
        <w:rPr>
          <w:color w:val="0070C0"/>
          <w:sz w:val="14"/>
        </w:rPr>
        <w:t>1</w:t>
      </w:r>
      <w:r w:rsidR="00082C66">
        <w:rPr>
          <w:color w:val="0070C0"/>
          <w:sz w:val="14"/>
        </w:rPr>
        <w:t>44</w:t>
      </w:r>
      <w:r w:rsidRPr="006925DD">
        <w:rPr>
          <w:color w:val="0070C0"/>
          <w:sz w:val="14"/>
        </w:rPr>
        <w:t xml:space="preserve">] </w:t>
      </w:r>
      <w:r>
        <w:t xml:space="preserve">will display: </w:t>
      </w:r>
    </w:p>
    <w:p w14:paraId="4E2E2BC8" w14:textId="526ED0D8" w:rsidR="00442C33" w:rsidRDefault="00442C33" w:rsidP="00442C33">
      <w:pPr>
        <w:pStyle w:val="ListParagraph"/>
        <w:numPr>
          <w:ilvl w:val="1"/>
          <w:numId w:val="14"/>
        </w:numPr>
      </w:pPr>
      <w:r>
        <w:t xml:space="preserve">Works Order </w:t>
      </w:r>
      <w:r>
        <w:rPr>
          <w:color w:val="0070C0"/>
          <w:sz w:val="14"/>
        </w:rPr>
        <w:t>[</w:t>
      </w:r>
      <w:r w:rsidR="00C62D99">
        <w:rPr>
          <w:color w:val="0070C0"/>
          <w:sz w:val="14"/>
        </w:rPr>
        <w:t>SR-</w:t>
      </w:r>
      <w:r>
        <w:rPr>
          <w:color w:val="0070C0"/>
          <w:sz w:val="14"/>
        </w:rPr>
        <w:t>1</w:t>
      </w:r>
      <w:r w:rsidR="00082C66">
        <w:rPr>
          <w:color w:val="0070C0"/>
          <w:sz w:val="14"/>
        </w:rPr>
        <w:t>45</w:t>
      </w:r>
      <w:r>
        <w:rPr>
          <w:color w:val="0070C0"/>
          <w:sz w:val="14"/>
        </w:rPr>
        <w:t>]</w:t>
      </w:r>
    </w:p>
    <w:p w14:paraId="5C526AD3" w14:textId="1804A123" w:rsidR="00442C33" w:rsidRDefault="00442C33" w:rsidP="00442C33">
      <w:pPr>
        <w:pStyle w:val="ListParagraph"/>
        <w:numPr>
          <w:ilvl w:val="1"/>
          <w:numId w:val="14"/>
        </w:numPr>
      </w:pPr>
      <w:r>
        <w:t xml:space="preserve">User’s name </w:t>
      </w:r>
      <w:r w:rsidRPr="007E6E25">
        <w:rPr>
          <w:color w:val="0070C0"/>
          <w:sz w:val="14"/>
        </w:rPr>
        <w:t>[</w:t>
      </w:r>
      <w:r w:rsidR="00C62D99">
        <w:rPr>
          <w:color w:val="0070C0"/>
          <w:sz w:val="14"/>
        </w:rPr>
        <w:t>SR-</w:t>
      </w:r>
      <w:r>
        <w:rPr>
          <w:color w:val="0070C0"/>
          <w:sz w:val="14"/>
        </w:rPr>
        <w:t>1</w:t>
      </w:r>
      <w:r w:rsidR="00082C66">
        <w:rPr>
          <w:color w:val="0070C0"/>
          <w:sz w:val="14"/>
        </w:rPr>
        <w:t>46</w:t>
      </w:r>
      <w:r>
        <w:rPr>
          <w:color w:val="0070C0"/>
          <w:sz w:val="14"/>
        </w:rPr>
        <w:t>]</w:t>
      </w:r>
    </w:p>
    <w:p w14:paraId="60D91251" w14:textId="696FFF01" w:rsidR="00442C33" w:rsidRDefault="00442C33" w:rsidP="00442C33">
      <w:pPr>
        <w:pStyle w:val="ListParagraph"/>
        <w:numPr>
          <w:ilvl w:val="1"/>
          <w:numId w:val="14"/>
        </w:numPr>
      </w:pPr>
      <w:r>
        <w:t xml:space="preserve">Hours worked on Works Order </w:t>
      </w:r>
      <w:r>
        <w:rPr>
          <w:color w:val="0070C0"/>
          <w:sz w:val="14"/>
        </w:rPr>
        <w:t>[</w:t>
      </w:r>
      <w:r w:rsidR="00C62D99">
        <w:rPr>
          <w:color w:val="0070C0"/>
          <w:sz w:val="14"/>
        </w:rPr>
        <w:t>SR-</w:t>
      </w:r>
      <w:r>
        <w:rPr>
          <w:color w:val="0070C0"/>
          <w:sz w:val="14"/>
        </w:rPr>
        <w:t>1</w:t>
      </w:r>
      <w:r w:rsidR="00082C66">
        <w:rPr>
          <w:color w:val="0070C0"/>
          <w:sz w:val="14"/>
        </w:rPr>
        <w:t>47</w:t>
      </w:r>
      <w:r>
        <w:rPr>
          <w:color w:val="0070C0"/>
          <w:sz w:val="14"/>
        </w:rPr>
        <w:t>]</w:t>
      </w:r>
    </w:p>
    <w:p w14:paraId="02A09C53" w14:textId="1A3FA9AF" w:rsidR="00442C33" w:rsidRPr="007505AC" w:rsidRDefault="00442C33" w:rsidP="00442C33">
      <w:pPr>
        <w:pStyle w:val="ListParagraph"/>
        <w:numPr>
          <w:ilvl w:val="1"/>
          <w:numId w:val="14"/>
        </w:numPr>
      </w:pPr>
      <w:r>
        <w:lastRenderedPageBreak/>
        <w:t xml:space="preserve">Highlight those user’s nearing the Vision set maximum limit for the Works Order </w:t>
      </w:r>
      <w:r>
        <w:rPr>
          <w:color w:val="0070C0"/>
          <w:sz w:val="14"/>
        </w:rPr>
        <w:t>[</w:t>
      </w:r>
      <w:r w:rsidR="00C62D99">
        <w:rPr>
          <w:color w:val="0070C0"/>
          <w:sz w:val="14"/>
        </w:rPr>
        <w:t>SR-</w:t>
      </w:r>
      <w:r>
        <w:rPr>
          <w:color w:val="0070C0"/>
          <w:sz w:val="14"/>
        </w:rPr>
        <w:t>1</w:t>
      </w:r>
      <w:r w:rsidR="00082C66">
        <w:rPr>
          <w:color w:val="0070C0"/>
          <w:sz w:val="14"/>
        </w:rPr>
        <w:t>48</w:t>
      </w:r>
      <w:r>
        <w:rPr>
          <w:color w:val="0070C0"/>
          <w:sz w:val="14"/>
        </w:rPr>
        <w:t>]</w:t>
      </w:r>
    </w:p>
    <w:p w14:paraId="6699C908" w14:textId="4A1955B1" w:rsidR="00442C33" w:rsidRPr="005F7C08" w:rsidRDefault="00442C33" w:rsidP="00442C33">
      <w:pPr>
        <w:pStyle w:val="ListParagraph"/>
        <w:numPr>
          <w:ilvl w:val="1"/>
          <w:numId w:val="14"/>
        </w:numPr>
      </w:pPr>
      <w:r>
        <w:t xml:space="preserve">Highlight those user’s that have hit the Vision set maximum limit for the Works Order </w:t>
      </w:r>
      <w:r w:rsidRPr="00F12612">
        <w:rPr>
          <w:color w:val="0070C0"/>
          <w:sz w:val="14"/>
          <w:szCs w:val="14"/>
        </w:rPr>
        <w:t>[</w:t>
      </w:r>
      <w:r w:rsidR="00C62D99">
        <w:rPr>
          <w:color w:val="0070C0"/>
          <w:sz w:val="14"/>
          <w:szCs w:val="14"/>
        </w:rPr>
        <w:t>SR-</w:t>
      </w:r>
      <w:r>
        <w:rPr>
          <w:color w:val="0070C0"/>
          <w:sz w:val="14"/>
          <w:szCs w:val="14"/>
        </w:rPr>
        <w:t>1</w:t>
      </w:r>
      <w:r w:rsidR="00082C66">
        <w:rPr>
          <w:color w:val="0070C0"/>
          <w:sz w:val="14"/>
          <w:szCs w:val="14"/>
        </w:rPr>
        <w:t>49</w:t>
      </w:r>
      <w:r w:rsidRPr="00F12612">
        <w:rPr>
          <w:color w:val="0070C0"/>
          <w:sz w:val="14"/>
          <w:szCs w:val="14"/>
        </w:rPr>
        <w:t>]</w:t>
      </w:r>
    </w:p>
    <w:p w14:paraId="72B08002" w14:textId="2A4D9D66" w:rsidR="005F7C08" w:rsidRPr="00A23A70" w:rsidRDefault="005F7C08" w:rsidP="005F7C08">
      <w:pPr>
        <w:pStyle w:val="Heading5"/>
        <w:numPr>
          <w:ilvl w:val="4"/>
          <w:numId w:val="34"/>
        </w:numPr>
        <w:rPr>
          <w:rFonts w:asciiTheme="minorHAnsi" w:hAnsiTheme="minorHAnsi" w:cstheme="minorHAnsi"/>
          <w:b/>
          <w:iCs/>
          <w:color w:val="auto"/>
          <w:sz w:val="20"/>
        </w:rPr>
      </w:pPr>
      <w:r>
        <w:rPr>
          <w:rFonts w:asciiTheme="minorHAnsi" w:hAnsiTheme="minorHAnsi" w:cstheme="minorHAnsi"/>
          <w:b/>
          <w:iCs/>
          <w:color w:val="auto"/>
          <w:sz w:val="20"/>
        </w:rPr>
        <w:t>Site Time Log Exception</w:t>
      </w:r>
      <w:r w:rsidR="001F27E5">
        <w:rPr>
          <w:rFonts w:asciiTheme="minorHAnsi" w:hAnsiTheme="minorHAnsi" w:cstheme="minorHAnsi"/>
          <w:b/>
          <w:iCs/>
          <w:color w:val="auto"/>
          <w:sz w:val="20"/>
        </w:rPr>
        <w:t>s</w:t>
      </w:r>
      <w:r>
        <w:rPr>
          <w:rFonts w:asciiTheme="minorHAnsi" w:hAnsiTheme="minorHAnsi" w:cstheme="minorHAnsi"/>
          <w:b/>
          <w:iCs/>
          <w:color w:val="auto"/>
          <w:sz w:val="20"/>
        </w:rPr>
        <w:t xml:space="preserve"> Report</w:t>
      </w:r>
    </w:p>
    <w:p w14:paraId="782BB3E6" w14:textId="63B475AA" w:rsidR="005F7C08" w:rsidRDefault="005F7C08" w:rsidP="005F7C08">
      <w:r>
        <w:t xml:space="preserve">A report generated </w:t>
      </w:r>
      <w:r w:rsidR="0073230E">
        <w:t xml:space="preserve">for a selected date range </w:t>
      </w:r>
      <w:r>
        <w:t xml:space="preserve">will display: </w:t>
      </w:r>
    </w:p>
    <w:p w14:paraId="3FA18367" w14:textId="65FA99D3" w:rsidR="005F7C08" w:rsidRDefault="007056DF" w:rsidP="005F7C08">
      <w:pPr>
        <w:pStyle w:val="ListParagraph"/>
        <w:numPr>
          <w:ilvl w:val="1"/>
          <w:numId w:val="14"/>
        </w:numPr>
      </w:pPr>
      <w:r w:rsidRPr="007056DF">
        <w:t>Highlight any Leave Country entry, where there is no matching Enter Country entry</w:t>
      </w:r>
      <w:r w:rsidR="005F7C08">
        <w:t xml:space="preserve"> </w:t>
      </w:r>
      <w:r w:rsidR="005F7C08">
        <w:rPr>
          <w:color w:val="0070C0"/>
          <w:sz w:val="14"/>
        </w:rPr>
        <w:t>[SR-15</w:t>
      </w:r>
      <w:r w:rsidR="0064440A">
        <w:rPr>
          <w:color w:val="0070C0"/>
          <w:sz w:val="14"/>
        </w:rPr>
        <w:t>0</w:t>
      </w:r>
      <w:r w:rsidR="005F7C08">
        <w:rPr>
          <w:color w:val="0070C0"/>
          <w:sz w:val="14"/>
        </w:rPr>
        <w:t>]</w:t>
      </w:r>
    </w:p>
    <w:p w14:paraId="323AE235" w14:textId="1A207F52" w:rsidR="005F7C08" w:rsidRDefault="00C77270" w:rsidP="005F7C08">
      <w:pPr>
        <w:pStyle w:val="ListParagraph"/>
        <w:numPr>
          <w:ilvl w:val="1"/>
          <w:numId w:val="14"/>
        </w:numPr>
      </w:pPr>
      <w:r w:rsidRPr="00C77270">
        <w:t>Highlight any Enter Site entry, 24 hours or older, where there is no matching Leave Site entry</w:t>
      </w:r>
      <w:r w:rsidR="005F7C08">
        <w:t xml:space="preserve"> </w:t>
      </w:r>
      <w:r w:rsidR="005F7C08" w:rsidRPr="007E6E25">
        <w:rPr>
          <w:color w:val="0070C0"/>
          <w:sz w:val="14"/>
        </w:rPr>
        <w:t>[</w:t>
      </w:r>
      <w:r w:rsidR="005F7C08">
        <w:rPr>
          <w:color w:val="0070C0"/>
          <w:sz w:val="14"/>
        </w:rPr>
        <w:t>SR-1</w:t>
      </w:r>
      <w:r w:rsidR="0064440A">
        <w:rPr>
          <w:color w:val="0070C0"/>
          <w:sz w:val="14"/>
        </w:rPr>
        <w:t>51</w:t>
      </w:r>
      <w:r w:rsidR="005F7C08">
        <w:rPr>
          <w:color w:val="0070C0"/>
          <w:sz w:val="14"/>
        </w:rPr>
        <w:t>]</w:t>
      </w:r>
    </w:p>
    <w:p w14:paraId="1664F1D7" w14:textId="4809EE84" w:rsidR="00C77270" w:rsidRDefault="00C77270" w:rsidP="005F7C08">
      <w:pPr>
        <w:pStyle w:val="ListParagraph"/>
        <w:numPr>
          <w:ilvl w:val="1"/>
          <w:numId w:val="14"/>
        </w:numPr>
      </w:pPr>
      <w:r w:rsidRPr="00C77270">
        <w:t>Highlight any Leave Site entry, where there is no matching Enter Site entry</w:t>
      </w:r>
      <w:r w:rsidR="00617B18">
        <w:t xml:space="preserve"> </w:t>
      </w:r>
      <w:r w:rsidR="00617B18">
        <w:rPr>
          <w:color w:val="0070C0"/>
          <w:sz w:val="14"/>
        </w:rPr>
        <w:t>[SR-1</w:t>
      </w:r>
      <w:r w:rsidR="0064440A">
        <w:rPr>
          <w:color w:val="0070C0"/>
          <w:sz w:val="14"/>
        </w:rPr>
        <w:t>52</w:t>
      </w:r>
      <w:r w:rsidR="00617B18">
        <w:rPr>
          <w:color w:val="0070C0"/>
          <w:sz w:val="14"/>
        </w:rPr>
        <w:t>]</w:t>
      </w:r>
    </w:p>
    <w:p w14:paraId="58FDF764" w14:textId="34FB3171" w:rsidR="00C77270" w:rsidRDefault="00C77270" w:rsidP="005F7C08">
      <w:pPr>
        <w:pStyle w:val="ListParagraph"/>
        <w:numPr>
          <w:ilvl w:val="1"/>
          <w:numId w:val="14"/>
        </w:numPr>
      </w:pPr>
      <w:r w:rsidRPr="00C77270">
        <w:t>Highlight any Start Work time log entries for a works order, 24 hours or older, where there is no matching End Work time log entry</w:t>
      </w:r>
      <w:r w:rsidR="00617B18">
        <w:t xml:space="preserve"> </w:t>
      </w:r>
      <w:r w:rsidR="00617B18">
        <w:rPr>
          <w:color w:val="0070C0"/>
          <w:sz w:val="14"/>
        </w:rPr>
        <w:t>[SR-1</w:t>
      </w:r>
      <w:r w:rsidR="0064440A">
        <w:rPr>
          <w:color w:val="0070C0"/>
          <w:sz w:val="14"/>
        </w:rPr>
        <w:t>53</w:t>
      </w:r>
      <w:r w:rsidR="00617B18">
        <w:rPr>
          <w:color w:val="0070C0"/>
          <w:sz w:val="14"/>
        </w:rPr>
        <w:t>]</w:t>
      </w:r>
    </w:p>
    <w:p w14:paraId="1804D24A" w14:textId="6B458D4C" w:rsidR="005F7C08" w:rsidRPr="00693A5F" w:rsidRDefault="00617B18" w:rsidP="005F7C08">
      <w:pPr>
        <w:pStyle w:val="ListParagraph"/>
        <w:numPr>
          <w:ilvl w:val="1"/>
          <w:numId w:val="14"/>
        </w:numPr>
      </w:pPr>
      <w:r w:rsidRPr="00617B18">
        <w:t>Highlight any End Work time log entries for a works order, where there is no matching Start Work time log entry</w:t>
      </w:r>
      <w:r w:rsidR="005F7C08">
        <w:t xml:space="preserve"> </w:t>
      </w:r>
      <w:r w:rsidR="005F7C08">
        <w:rPr>
          <w:color w:val="0070C0"/>
          <w:sz w:val="14"/>
        </w:rPr>
        <w:t>[SR-1</w:t>
      </w:r>
      <w:r w:rsidR="0064440A">
        <w:rPr>
          <w:color w:val="0070C0"/>
          <w:sz w:val="14"/>
        </w:rPr>
        <w:t>54</w:t>
      </w:r>
      <w:r w:rsidR="005F7C08">
        <w:rPr>
          <w:color w:val="0070C0"/>
          <w:sz w:val="14"/>
        </w:rPr>
        <w:t>]</w:t>
      </w:r>
    </w:p>
    <w:p w14:paraId="51F5FB07" w14:textId="41DBD20B" w:rsidR="00693A5F" w:rsidRPr="00A23A70" w:rsidRDefault="00693A5F" w:rsidP="00693A5F">
      <w:pPr>
        <w:pStyle w:val="Heading5"/>
        <w:numPr>
          <w:ilvl w:val="4"/>
          <w:numId w:val="34"/>
        </w:numPr>
        <w:rPr>
          <w:rFonts w:asciiTheme="minorHAnsi" w:hAnsiTheme="minorHAnsi" w:cstheme="minorHAnsi"/>
          <w:b/>
          <w:iCs/>
          <w:color w:val="auto"/>
          <w:sz w:val="20"/>
        </w:rPr>
      </w:pPr>
      <w:r>
        <w:rPr>
          <w:rFonts w:asciiTheme="minorHAnsi" w:hAnsiTheme="minorHAnsi" w:cstheme="minorHAnsi"/>
          <w:b/>
          <w:iCs/>
          <w:color w:val="auto"/>
          <w:sz w:val="20"/>
        </w:rPr>
        <w:t>Project Costing Report</w:t>
      </w:r>
    </w:p>
    <w:p w14:paraId="664A8D13" w14:textId="353AC662" w:rsidR="00693A5F" w:rsidRDefault="005F6FF0" w:rsidP="00693A5F">
      <w:r>
        <w:t xml:space="preserve">Existing </w:t>
      </w:r>
      <w:r w:rsidR="00693A5F">
        <w:t xml:space="preserve">report </w:t>
      </w:r>
      <w:r>
        <w:t>modified to</w:t>
      </w:r>
      <w:r w:rsidR="009475F4">
        <w:t>:</w:t>
      </w:r>
    </w:p>
    <w:p w14:paraId="70D9BD79" w14:textId="7A61635D" w:rsidR="009475F4" w:rsidRPr="00693A5F" w:rsidRDefault="009475F4" w:rsidP="009475F4">
      <w:pPr>
        <w:pStyle w:val="ListParagraph"/>
        <w:numPr>
          <w:ilvl w:val="1"/>
          <w:numId w:val="14"/>
        </w:numPr>
      </w:pPr>
      <w:r>
        <w:t xml:space="preserve">Include </w:t>
      </w:r>
      <w:r w:rsidRPr="009475F4">
        <w:t>site time logs in labour cost calculations</w:t>
      </w:r>
      <w:r>
        <w:t xml:space="preserve"> </w:t>
      </w:r>
      <w:r>
        <w:rPr>
          <w:color w:val="0070C0"/>
          <w:sz w:val="14"/>
        </w:rPr>
        <w:t>[SR-159]</w:t>
      </w:r>
    </w:p>
    <w:p w14:paraId="1A378C1B" w14:textId="77777777" w:rsidR="00442C33" w:rsidRPr="00B00F58" w:rsidRDefault="00442C33" w:rsidP="00442C33"/>
    <w:p w14:paraId="60069789" w14:textId="77777777" w:rsidR="00442C33" w:rsidRDefault="00442C33" w:rsidP="00442C33">
      <w:pPr>
        <w:pStyle w:val="Heading3"/>
        <w:numPr>
          <w:ilvl w:val="2"/>
          <w:numId w:val="34"/>
        </w:numPr>
        <w:rPr>
          <w:rFonts w:asciiTheme="minorHAnsi" w:hAnsiTheme="minorHAnsi" w:cstheme="minorHAnsi"/>
          <w:b/>
          <w:color w:val="auto"/>
        </w:rPr>
      </w:pPr>
      <w:bookmarkStart w:id="17" w:name="_Toc35000348"/>
      <w:r w:rsidRPr="00871AEB">
        <w:rPr>
          <w:rFonts w:asciiTheme="minorHAnsi" w:hAnsiTheme="minorHAnsi" w:cstheme="minorHAnsi"/>
          <w:b/>
          <w:color w:val="auto"/>
        </w:rPr>
        <w:t>Out of Scope Functionality</w:t>
      </w:r>
      <w:bookmarkEnd w:id="17"/>
    </w:p>
    <w:p w14:paraId="77F057A8" w14:textId="77777777" w:rsidR="00423679" w:rsidRDefault="00423679" w:rsidP="00DC1D79"/>
    <w:p w14:paraId="5A5FAFA8" w14:textId="77777777" w:rsidR="006C375F" w:rsidRDefault="006C375F" w:rsidP="006C375F">
      <w:pPr>
        <w:pStyle w:val="ListParagraph"/>
        <w:numPr>
          <w:ilvl w:val="0"/>
          <w:numId w:val="16"/>
        </w:numPr>
      </w:pPr>
      <w:r>
        <w:t>The importing of test results on the schematic drawings</w:t>
      </w:r>
    </w:p>
    <w:p w14:paraId="23E2A1F7" w14:textId="77777777" w:rsidR="006C375F" w:rsidRDefault="006C375F" w:rsidP="006C375F">
      <w:pPr>
        <w:pStyle w:val="ListParagraph"/>
        <w:numPr>
          <w:ilvl w:val="0"/>
          <w:numId w:val="16"/>
        </w:numPr>
      </w:pPr>
      <w:r>
        <w:t>Schematic drawings changing colour based on the installation status</w:t>
      </w:r>
    </w:p>
    <w:p w14:paraId="486C43B7" w14:textId="77777777" w:rsidR="006C375F" w:rsidRDefault="006C375F" w:rsidP="006C375F">
      <w:pPr>
        <w:pStyle w:val="ListParagraph"/>
        <w:numPr>
          <w:ilvl w:val="0"/>
          <w:numId w:val="16"/>
        </w:numPr>
      </w:pPr>
      <w:r>
        <w:t>No printing of test results from within the Engineer App (results will be available within the Engineer or iControl Apps.)</w:t>
      </w:r>
    </w:p>
    <w:p w14:paraId="7C6EAC27" w14:textId="77777777" w:rsidR="006C375F" w:rsidRDefault="006C375F" w:rsidP="006C375F">
      <w:pPr>
        <w:pStyle w:val="ListParagraph"/>
        <w:numPr>
          <w:ilvl w:val="0"/>
          <w:numId w:val="16"/>
        </w:numPr>
      </w:pPr>
      <w:r>
        <w:t>The IBAR, Engineer or iControl Apps will not run on Android devices</w:t>
      </w:r>
    </w:p>
    <w:p w14:paraId="790689AB" w14:textId="787C2DD2" w:rsidR="006C375F" w:rsidRDefault="006C375F" w:rsidP="006C375F">
      <w:pPr>
        <w:pStyle w:val="ListParagraph"/>
        <w:numPr>
          <w:ilvl w:val="0"/>
          <w:numId w:val="16"/>
        </w:numPr>
      </w:pPr>
      <w:r>
        <w:t>Tracking the delivery of equipment/pallets to a location which isn’t the main branch address</w:t>
      </w:r>
    </w:p>
    <w:p w14:paraId="1805CFDC" w14:textId="495A20C9" w:rsidR="008C1FFA" w:rsidRDefault="008C1FFA" w:rsidP="009B6676">
      <w:pPr>
        <w:pStyle w:val="ListParagraph"/>
        <w:ind w:left="1440"/>
      </w:pPr>
    </w:p>
    <w:p w14:paraId="11054020" w14:textId="77777777" w:rsidR="008C1FFA" w:rsidRPr="00DC1D79" w:rsidRDefault="008C1FFA" w:rsidP="008C1FFA"/>
    <w:p w14:paraId="656691AF" w14:textId="77777777" w:rsidR="007A1754" w:rsidRPr="00C37697" w:rsidRDefault="007A1754" w:rsidP="007A1754">
      <w:pPr>
        <w:pStyle w:val="Heading2"/>
        <w:numPr>
          <w:ilvl w:val="1"/>
          <w:numId w:val="2"/>
        </w:numPr>
        <w:rPr>
          <w:rFonts w:asciiTheme="minorHAnsi" w:hAnsiTheme="minorHAnsi" w:cstheme="minorHAnsi"/>
          <w:b/>
          <w:color w:val="000000" w:themeColor="text1"/>
          <w:sz w:val="32"/>
        </w:rPr>
      </w:pPr>
      <w:bookmarkStart w:id="18" w:name="_Toc35000349"/>
      <w:r>
        <w:rPr>
          <w:rFonts w:asciiTheme="minorHAnsi" w:hAnsiTheme="minorHAnsi" w:cstheme="minorHAnsi"/>
          <w:b/>
          <w:color w:val="000000" w:themeColor="text1"/>
          <w:sz w:val="32"/>
        </w:rPr>
        <w:t>Document References</w:t>
      </w:r>
      <w:bookmarkEnd w:id="18"/>
    </w:p>
    <w:p w14:paraId="6BD18F9B" w14:textId="77777777" w:rsidR="004A28BD" w:rsidRDefault="004A28BD" w:rsidP="00B52489"/>
    <w:p w14:paraId="77AF4E86" w14:textId="77777777" w:rsidR="004A28BD" w:rsidRDefault="004A28BD" w:rsidP="00B52489">
      <w:r>
        <w:t>This document is related to the following additional documents.</w:t>
      </w:r>
    </w:p>
    <w:p w14:paraId="7140A6DF" w14:textId="33E97DAD" w:rsidR="004A28BD" w:rsidRDefault="000467C2" w:rsidP="00DA5A95">
      <w:pPr>
        <w:pStyle w:val="ListParagraph"/>
        <w:numPr>
          <w:ilvl w:val="0"/>
          <w:numId w:val="17"/>
        </w:numPr>
      </w:pPr>
      <w:r>
        <w:t xml:space="preserve">Project </w:t>
      </w:r>
      <w:r w:rsidR="004A28BD" w:rsidRPr="004A28BD">
        <w:t>Business Requirements</w:t>
      </w:r>
    </w:p>
    <w:p w14:paraId="7338C821" w14:textId="1F871384" w:rsidR="004A28BD" w:rsidRDefault="000467C2" w:rsidP="00DA5A95">
      <w:pPr>
        <w:pStyle w:val="ListParagraph"/>
        <w:numPr>
          <w:ilvl w:val="0"/>
          <w:numId w:val="17"/>
        </w:numPr>
      </w:pPr>
      <w:r>
        <w:t xml:space="preserve">Project </w:t>
      </w:r>
      <w:r w:rsidR="004A28BD">
        <w:t>Technical Specification</w:t>
      </w:r>
    </w:p>
    <w:p w14:paraId="238601FE" w14:textId="77777777" w:rsidR="004A28BD" w:rsidRDefault="004A28BD" w:rsidP="00B52489"/>
    <w:p w14:paraId="03B273C6" w14:textId="77777777" w:rsidR="00577F3B" w:rsidRPr="00C37697" w:rsidRDefault="00577F3B" w:rsidP="00577F3B">
      <w:pPr>
        <w:pStyle w:val="Heading1"/>
        <w:numPr>
          <w:ilvl w:val="0"/>
          <w:numId w:val="2"/>
        </w:numPr>
        <w:rPr>
          <w:rFonts w:asciiTheme="minorHAnsi" w:hAnsiTheme="minorHAnsi" w:cstheme="minorHAnsi"/>
          <w:b/>
          <w:color w:val="1F3864" w:themeColor="accent1" w:themeShade="80"/>
          <w:sz w:val="40"/>
        </w:rPr>
      </w:pPr>
      <w:bookmarkStart w:id="19" w:name="_Toc35000350"/>
      <w:r>
        <w:rPr>
          <w:rFonts w:asciiTheme="minorHAnsi" w:hAnsiTheme="minorHAnsi" w:cstheme="minorHAnsi"/>
          <w:b/>
          <w:color w:val="1F3864" w:themeColor="accent1" w:themeShade="80"/>
          <w:sz w:val="40"/>
        </w:rPr>
        <w:t>BUSINESS REQUIREMENTS</w:t>
      </w:r>
      <w:bookmarkEnd w:id="19"/>
    </w:p>
    <w:p w14:paraId="0F3CABC7" w14:textId="77777777" w:rsidR="007A1754" w:rsidRDefault="007A1754" w:rsidP="00B52489"/>
    <w:p w14:paraId="327078EA" w14:textId="1C04753D" w:rsidR="007A1754" w:rsidRDefault="006376E8" w:rsidP="00B52489">
      <w:r w:rsidRPr="006376E8">
        <w:t xml:space="preserve">Business Requirements have been documented and identified within the </w:t>
      </w:r>
      <w:r w:rsidR="00D467D9">
        <w:t xml:space="preserve">Project </w:t>
      </w:r>
      <w:r w:rsidRPr="004A28BD">
        <w:t>Business Requirements</w:t>
      </w:r>
      <w:r w:rsidRPr="006376E8">
        <w:t xml:space="preserve"> </w:t>
      </w:r>
      <w:r>
        <w:t>d</w:t>
      </w:r>
      <w:r w:rsidRPr="006376E8">
        <w:t>ocument</w:t>
      </w:r>
      <w:r>
        <w:t>.</w:t>
      </w:r>
    </w:p>
    <w:p w14:paraId="5B08B5D1" w14:textId="77777777" w:rsidR="005B0FD9" w:rsidRDefault="005B0FD9">
      <w:r>
        <w:br w:type="page"/>
      </w:r>
    </w:p>
    <w:p w14:paraId="0190EC86" w14:textId="77777777" w:rsidR="005B25A3" w:rsidRPr="00C37697" w:rsidRDefault="009834E9" w:rsidP="005B25A3">
      <w:pPr>
        <w:pStyle w:val="Heading1"/>
        <w:numPr>
          <w:ilvl w:val="0"/>
          <w:numId w:val="2"/>
        </w:numPr>
        <w:rPr>
          <w:rFonts w:asciiTheme="minorHAnsi" w:hAnsiTheme="minorHAnsi" w:cstheme="minorHAnsi"/>
          <w:b/>
          <w:color w:val="1F3864" w:themeColor="accent1" w:themeShade="80"/>
          <w:sz w:val="40"/>
        </w:rPr>
      </w:pPr>
      <w:bookmarkStart w:id="20" w:name="_Toc35000351"/>
      <w:r>
        <w:rPr>
          <w:rFonts w:asciiTheme="minorHAnsi" w:hAnsiTheme="minorHAnsi" w:cstheme="minorHAnsi"/>
          <w:b/>
          <w:color w:val="1F3864" w:themeColor="accent1" w:themeShade="80"/>
          <w:sz w:val="40"/>
        </w:rPr>
        <w:lastRenderedPageBreak/>
        <w:t xml:space="preserve">SYSTEM </w:t>
      </w:r>
      <w:r w:rsidR="00023E9A">
        <w:rPr>
          <w:rFonts w:asciiTheme="minorHAnsi" w:hAnsiTheme="minorHAnsi" w:cstheme="minorHAnsi"/>
          <w:b/>
          <w:color w:val="1F3864" w:themeColor="accent1" w:themeShade="80"/>
          <w:sz w:val="40"/>
        </w:rPr>
        <w:t>REQUIR</w:t>
      </w:r>
      <w:r w:rsidR="005B25A3">
        <w:rPr>
          <w:rFonts w:asciiTheme="minorHAnsi" w:hAnsiTheme="minorHAnsi" w:cstheme="minorHAnsi"/>
          <w:b/>
          <w:color w:val="1F3864" w:themeColor="accent1" w:themeShade="80"/>
          <w:sz w:val="40"/>
        </w:rPr>
        <w:t>EMENTS</w:t>
      </w:r>
      <w:bookmarkEnd w:id="20"/>
    </w:p>
    <w:p w14:paraId="16DEB4AB" w14:textId="77777777" w:rsidR="005B25A3" w:rsidRPr="009B3441" w:rsidRDefault="005B25A3" w:rsidP="005B25A3">
      <w:pPr>
        <w:rPr>
          <w:rFonts w:cstheme="minorHAnsi"/>
        </w:rPr>
      </w:pPr>
    </w:p>
    <w:p w14:paraId="5DECFE5C" w14:textId="77777777" w:rsidR="005B25A3" w:rsidRDefault="00844843" w:rsidP="005B25A3">
      <w:pPr>
        <w:pStyle w:val="Heading2"/>
        <w:numPr>
          <w:ilvl w:val="1"/>
          <w:numId w:val="2"/>
        </w:numPr>
        <w:rPr>
          <w:rFonts w:asciiTheme="minorHAnsi" w:hAnsiTheme="minorHAnsi" w:cstheme="minorHAnsi"/>
          <w:b/>
          <w:color w:val="000000" w:themeColor="text1"/>
          <w:sz w:val="32"/>
        </w:rPr>
      </w:pPr>
      <w:bookmarkStart w:id="21" w:name="_Toc35000352"/>
      <w:r>
        <w:rPr>
          <w:rFonts w:asciiTheme="minorHAnsi" w:hAnsiTheme="minorHAnsi" w:cstheme="minorHAnsi"/>
          <w:b/>
          <w:color w:val="000000" w:themeColor="text1"/>
          <w:sz w:val="32"/>
        </w:rPr>
        <w:t>Context</w:t>
      </w:r>
      <w:bookmarkEnd w:id="21"/>
    </w:p>
    <w:p w14:paraId="0AD9C6F4" w14:textId="77777777" w:rsidR="004D6674" w:rsidRDefault="004D6674" w:rsidP="005B25A3"/>
    <w:p w14:paraId="694D7791" w14:textId="77777777" w:rsidR="001575F8" w:rsidRDefault="001575F8" w:rsidP="005B25A3">
      <w:r>
        <w:t>The context of the system can be seen below.</w:t>
      </w:r>
    </w:p>
    <w:p w14:paraId="492139EF" w14:textId="77777777" w:rsidR="008150FA" w:rsidRDefault="008150FA" w:rsidP="005B25A3">
      <w:r>
        <w:t xml:space="preserve">A full breakdown of the roles of each system user can be found in the following section </w:t>
      </w:r>
      <w:r w:rsidRPr="008150FA">
        <w:rPr>
          <w:b/>
        </w:rPr>
        <w:t>Users</w:t>
      </w:r>
      <w:r>
        <w:t>.</w:t>
      </w:r>
    </w:p>
    <w:p w14:paraId="57E3F9A7" w14:textId="7345C9F0" w:rsidR="00A66B2A" w:rsidRDefault="00A66B2A" w:rsidP="005B25A3">
      <w:commentRangeStart w:id="22"/>
      <w:commentRangeStart w:id="23"/>
      <w:r>
        <w:t>In addition, a weekly sync is run from Vision via the iDataTransmogrifier to refresh the client data in iControl.</w:t>
      </w:r>
      <w:commentRangeEnd w:id="22"/>
      <w:r w:rsidR="00705C1C">
        <w:rPr>
          <w:rStyle w:val="CommentReference"/>
        </w:rPr>
        <w:commentReference w:id="22"/>
      </w:r>
      <w:commentRangeEnd w:id="23"/>
      <w:r w:rsidR="00527D91">
        <w:rPr>
          <w:rStyle w:val="CommentReference"/>
        </w:rPr>
        <w:commentReference w:id="23"/>
      </w:r>
    </w:p>
    <w:p w14:paraId="5760FEF0" w14:textId="77777777" w:rsidR="000A2F0B" w:rsidRDefault="000A2F0B" w:rsidP="005B25A3"/>
    <w:p w14:paraId="4B1F511A" w14:textId="77777777" w:rsidR="004D6674" w:rsidRDefault="00AF3112" w:rsidP="005B25A3">
      <w:r>
        <w:rPr>
          <w:noProof/>
        </w:rPr>
        <w:drawing>
          <wp:inline distT="0" distB="0" distL="0" distR="0" wp14:anchorId="38D1AC82" wp14:editId="3DBC2C0D">
            <wp:extent cx="6659882" cy="2946400"/>
            <wp:effectExtent l="0" t="0" r="7620" b="6350"/>
            <wp:docPr id="8077687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6659882" cy="2946400"/>
                    </a:xfrm>
                    <a:prstGeom prst="rect">
                      <a:avLst/>
                    </a:prstGeom>
                  </pic:spPr>
                </pic:pic>
              </a:graphicData>
            </a:graphic>
          </wp:inline>
        </w:drawing>
      </w:r>
    </w:p>
    <w:p w14:paraId="65F9C3DC" w14:textId="77777777" w:rsidR="0086245F" w:rsidRDefault="0086245F" w:rsidP="005B25A3"/>
    <w:p w14:paraId="6E8F1BA5" w14:textId="77777777" w:rsidR="004D6674" w:rsidRPr="004D6674" w:rsidRDefault="00844843" w:rsidP="004D6674">
      <w:pPr>
        <w:pStyle w:val="Heading2"/>
        <w:numPr>
          <w:ilvl w:val="1"/>
          <w:numId w:val="2"/>
        </w:numPr>
        <w:rPr>
          <w:rFonts w:asciiTheme="minorHAnsi" w:hAnsiTheme="minorHAnsi" w:cstheme="minorHAnsi"/>
          <w:b/>
          <w:color w:val="000000" w:themeColor="text1"/>
          <w:sz w:val="32"/>
        </w:rPr>
      </w:pPr>
      <w:bookmarkStart w:id="25" w:name="_Toc35000353"/>
      <w:r>
        <w:rPr>
          <w:rFonts w:asciiTheme="minorHAnsi" w:hAnsiTheme="minorHAnsi" w:cstheme="minorHAnsi"/>
          <w:b/>
          <w:color w:val="000000" w:themeColor="text1"/>
          <w:sz w:val="32"/>
        </w:rPr>
        <w:t>Users</w:t>
      </w:r>
      <w:bookmarkEnd w:id="25"/>
    </w:p>
    <w:p w14:paraId="5023141B" w14:textId="77777777" w:rsidR="004D6674" w:rsidRDefault="004D6674" w:rsidP="00844843"/>
    <w:p w14:paraId="13EF83A4" w14:textId="70B86BC1" w:rsidR="008150FA" w:rsidRDefault="008150FA" w:rsidP="008150FA">
      <w:r>
        <w:t>The</w:t>
      </w:r>
      <w:r w:rsidR="0033292C">
        <w:t xml:space="preserve"> modules in</w:t>
      </w:r>
      <w:r>
        <w:t xml:space="preserve"> </w:t>
      </w:r>
      <w:r w:rsidRPr="00005277">
        <w:rPr>
          <w:b/>
        </w:rPr>
        <w:t xml:space="preserve">Vision </w:t>
      </w:r>
      <w:r w:rsidR="0033292C">
        <w:t xml:space="preserve">relevant to Project </w:t>
      </w:r>
      <w:r w:rsidR="00C36A45">
        <w:t xml:space="preserve">XXXX </w:t>
      </w:r>
      <w:r w:rsidR="0033292C">
        <w:t xml:space="preserve">are </w:t>
      </w:r>
      <w:r>
        <w:t>utilised by the following users.</w:t>
      </w:r>
    </w:p>
    <w:p w14:paraId="0E9A0996" w14:textId="77777777" w:rsidR="008150FA" w:rsidRDefault="008150FA" w:rsidP="008150FA">
      <w:pPr>
        <w:pStyle w:val="ListParagraph"/>
        <w:numPr>
          <w:ilvl w:val="0"/>
          <w:numId w:val="24"/>
        </w:numPr>
      </w:pPr>
      <w:r w:rsidRPr="00B05674">
        <w:rPr>
          <w:b/>
        </w:rPr>
        <w:t>IT Support</w:t>
      </w:r>
      <w:r>
        <w:t xml:space="preserve"> can create user accounts if required (this function can also be performed by the </w:t>
      </w:r>
      <w:r w:rsidRPr="00B9111D">
        <w:t>Software Development Team</w:t>
      </w:r>
      <w:r>
        <w:t>); they will also be able to control the works orders assigned to users</w:t>
      </w:r>
      <w:r w:rsidRPr="00732240">
        <w:t xml:space="preserve"> </w:t>
      </w:r>
      <w:r>
        <w:t>with Engineer App ‘Subcontractor’ authorisation level</w:t>
      </w:r>
    </w:p>
    <w:p w14:paraId="0782DF93" w14:textId="77777777" w:rsidR="008150FA" w:rsidRDefault="008150FA" w:rsidP="008150FA">
      <w:pPr>
        <w:pStyle w:val="ListParagraph"/>
        <w:numPr>
          <w:ilvl w:val="0"/>
          <w:numId w:val="24"/>
        </w:numPr>
      </w:pPr>
      <w:r w:rsidRPr="00AF3112">
        <w:rPr>
          <w:b/>
        </w:rPr>
        <w:t>Human Resources</w:t>
      </w:r>
      <w:r>
        <w:t xml:space="preserve"> will use the time log reports to track engineer work history; it is anticipated that they will also be able to control the works orders assigned to users</w:t>
      </w:r>
      <w:r w:rsidRPr="00732240">
        <w:t xml:space="preserve"> </w:t>
      </w:r>
      <w:r>
        <w:t>with Engineer App ‘Subcontractor’ authorisation level</w:t>
      </w:r>
    </w:p>
    <w:p w14:paraId="69F35F7F" w14:textId="77777777" w:rsidR="008150FA" w:rsidRDefault="008150FA" w:rsidP="008150FA">
      <w:pPr>
        <w:pStyle w:val="ListParagraph"/>
        <w:numPr>
          <w:ilvl w:val="0"/>
          <w:numId w:val="24"/>
        </w:numPr>
      </w:pPr>
      <w:r>
        <w:t xml:space="preserve">The </w:t>
      </w:r>
      <w:r w:rsidRPr="00AF3112">
        <w:rPr>
          <w:b/>
        </w:rPr>
        <w:t>IBAR Design Engineers</w:t>
      </w:r>
      <w:r>
        <w:t xml:space="preserve"> produce the Bill Of Operations Excel files that are used to auto-generate IBAR production batches via the IBAR Importer Windows service</w:t>
      </w:r>
    </w:p>
    <w:p w14:paraId="08D88224" w14:textId="77777777" w:rsidR="008150FA" w:rsidRDefault="008150FA" w:rsidP="008150FA">
      <w:pPr>
        <w:pStyle w:val="ListParagraph"/>
        <w:numPr>
          <w:ilvl w:val="0"/>
          <w:numId w:val="24"/>
        </w:numPr>
      </w:pPr>
      <w:r>
        <w:t xml:space="preserve">The </w:t>
      </w:r>
      <w:r w:rsidRPr="00AF3112">
        <w:rPr>
          <w:b/>
        </w:rPr>
        <w:t>Technical Authors</w:t>
      </w:r>
      <w:r>
        <w:t xml:space="preserve"> in the </w:t>
      </w:r>
      <w:r w:rsidRPr="00AF3112">
        <w:rPr>
          <w:b/>
        </w:rPr>
        <w:t>Test Team</w:t>
      </w:r>
      <w:r>
        <w:t xml:space="preserve"> create and upload the test document templates used by the site engineers</w:t>
      </w:r>
    </w:p>
    <w:p w14:paraId="0A180003" w14:textId="77777777" w:rsidR="008150FA" w:rsidRDefault="008150FA" w:rsidP="008150FA">
      <w:pPr>
        <w:pStyle w:val="ListParagraph"/>
        <w:numPr>
          <w:ilvl w:val="0"/>
          <w:numId w:val="24"/>
        </w:numPr>
      </w:pPr>
      <w:r>
        <w:t xml:space="preserve">The </w:t>
      </w:r>
      <w:r w:rsidRPr="00AF3112">
        <w:rPr>
          <w:b/>
        </w:rPr>
        <w:t>Site Engineers</w:t>
      </w:r>
      <w:r>
        <w:t xml:space="preserve"> will use the Engineer App to log time, equipment/component details, site visit reports, and test certificates</w:t>
      </w:r>
    </w:p>
    <w:p w14:paraId="13BA9515" w14:textId="77777777" w:rsidR="008150FA" w:rsidRDefault="008150FA" w:rsidP="008150FA">
      <w:pPr>
        <w:pStyle w:val="ListParagraph"/>
        <w:numPr>
          <w:ilvl w:val="0"/>
          <w:numId w:val="24"/>
        </w:numPr>
      </w:pPr>
      <w:r>
        <w:lastRenderedPageBreak/>
        <w:t xml:space="preserve">The </w:t>
      </w:r>
      <w:r w:rsidRPr="00AF3112">
        <w:rPr>
          <w:b/>
        </w:rPr>
        <w:t>IBAR Production Team</w:t>
      </w:r>
      <w:r>
        <w:t xml:space="preserve"> monitor production batches of IBAR components, ensure labels are printed and attached, and facilitate delivery to site</w:t>
      </w:r>
    </w:p>
    <w:p w14:paraId="11C9ACD4" w14:textId="77777777" w:rsidR="008150FA" w:rsidRDefault="008150FA" w:rsidP="008150FA">
      <w:pPr>
        <w:pStyle w:val="ListParagraph"/>
        <w:numPr>
          <w:ilvl w:val="0"/>
          <w:numId w:val="24"/>
        </w:numPr>
      </w:pPr>
      <w:r>
        <w:t xml:space="preserve">The </w:t>
      </w:r>
      <w:r w:rsidRPr="00AF3112">
        <w:rPr>
          <w:b/>
        </w:rPr>
        <w:t>Project Managers</w:t>
      </w:r>
      <w:r>
        <w:t xml:space="preserve"> monitor and update production schedule information</w:t>
      </w:r>
    </w:p>
    <w:p w14:paraId="0E7DDE66" w14:textId="77777777" w:rsidR="008150FA" w:rsidRDefault="008150FA" w:rsidP="008150FA">
      <w:pPr>
        <w:pStyle w:val="ListParagraph"/>
        <w:numPr>
          <w:ilvl w:val="0"/>
          <w:numId w:val="24"/>
        </w:numPr>
      </w:pPr>
      <w:r w:rsidRPr="00AF3112">
        <w:rPr>
          <w:b/>
        </w:rPr>
        <w:t>Accounts</w:t>
      </w:r>
      <w:r>
        <w:t xml:space="preserve"> will use the project costing reports to track project finance</w:t>
      </w:r>
    </w:p>
    <w:p w14:paraId="41042E16" w14:textId="77777777" w:rsidR="008150FA" w:rsidRDefault="008150FA" w:rsidP="008150FA">
      <w:r>
        <w:t xml:space="preserve">The </w:t>
      </w:r>
      <w:r>
        <w:rPr>
          <w:b/>
        </w:rPr>
        <w:t>iControl</w:t>
      </w:r>
      <w:r w:rsidRPr="00005277">
        <w:rPr>
          <w:b/>
        </w:rPr>
        <w:t xml:space="preserve"> </w:t>
      </w:r>
      <w:r>
        <w:t>system is utilised by the following users.</w:t>
      </w:r>
    </w:p>
    <w:p w14:paraId="490700C8" w14:textId="77777777" w:rsidR="008150FA" w:rsidRDefault="008150FA" w:rsidP="008150FA">
      <w:pPr>
        <w:pStyle w:val="ListParagraph"/>
        <w:numPr>
          <w:ilvl w:val="0"/>
          <w:numId w:val="25"/>
        </w:numPr>
      </w:pPr>
      <w:r w:rsidRPr="00AF3112">
        <w:rPr>
          <w:b/>
        </w:rPr>
        <w:t>Administrators</w:t>
      </w:r>
      <w:r>
        <w:t xml:space="preserve"> can create user accounts</w:t>
      </w:r>
    </w:p>
    <w:p w14:paraId="34072CC9" w14:textId="77777777" w:rsidR="008150FA" w:rsidRDefault="008150FA" w:rsidP="008150FA">
      <w:pPr>
        <w:pStyle w:val="ListParagraph"/>
        <w:numPr>
          <w:ilvl w:val="0"/>
          <w:numId w:val="25"/>
        </w:numPr>
      </w:pPr>
      <w:r w:rsidRPr="00AF3112">
        <w:rPr>
          <w:b/>
        </w:rPr>
        <w:t>iControl Web Users</w:t>
      </w:r>
      <w:r>
        <w:t xml:space="preserve"> </w:t>
      </w:r>
      <w:r w:rsidR="00B50613">
        <w:t>will use the web-based iControl system to track the client equipment inventory</w:t>
      </w:r>
      <w:r w:rsidR="00BA0701">
        <w:t xml:space="preserve"> and service information,</w:t>
      </w:r>
      <w:r w:rsidR="00B50613">
        <w:t xml:space="preserve"> and </w:t>
      </w:r>
      <w:r w:rsidR="00BA0701">
        <w:t xml:space="preserve">to </w:t>
      </w:r>
      <w:r w:rsidR="00B50613">
        <w:t>review site-based activities and testing</w:t>
      </w:r>
    </w:p>
    <w:p w14:paraId="7B49D8CF" w14:textId="77777777" w:rsidR="008150FA" w:rsidRDefault="008150FA" w:rsidP="008150FA">
      <w:pPr>
        <w:pStyle w:val="ListParagraph"/>
        <w:numPr>
          <w:ilvl w:val="0"/>
          <w:numId w:val="25"/>
        </w:numPr>
      </w:pPr>
      <w:r w:rsidRPr="00AF3112">
        <w:rPr>
          <w:b/>
        </w:rPr>
        <w:t>iControl App Users</w:t>
      </w:r>
      <w:r>
        <w:t xml:space="preserve"> </w:t>
      </w:r>
      <w:r w:rsidR="005A1F15">
        <w:t>will use the iControl iOS app to track the client equipment inventory and service information, and to review site-based activities and testing</w:t>
      </w:r>
    </w:p>
    <w:p w14:paraId="1F3B1409" w14:textId="77777777" w:rsidR="00C225C5" w:rsidRDefault="00C225C5">
      <w:r>
        <w:br w:type="page"/>
      </w:r>
    </w:p>
    <w:p w14:paraId="2195DA29" w14:textId="77777777" w:rsidR="0098635E" w:rsidRDefault="00D3061E" w:rsidP="0098635E">
      <w:pPr>
        <w:pStyle w:val="Heading2"/>
        <w:numPr>
          <w:ilvl w:val="1"/>
          <w:numId w:val="2"/>
        </w:numPr>
        <w:rPr>
          <w:rFonts w:asciiTheme="minorHAnsi" w:hAnsiTheme="minorHAnsi" w:cstheme="minorHAnsi"/>
          <w:b/>
          <w:color w:val="000000" w:themeColor="text1"/>
          <w:sz w:val="32"/>
        </w:rPr>
      </w:pPr>
      <w:bookmarkStart w:id="26" w:name="_Toc35000354"/>
      <w:r>
        <w:rPr>
          <w:rFonts w:asciiTheme="minorHAnsi" w:hAnsiTheme="minorHAnsi" w:cstheme="minorHAnsi"/>
          <w:b/>
          <w:color w:val="000000" w:themeColor="text1"/>
          <w:sz w:val="32"/>
        </w:rPr>
        <w:lastRenderedPageBreak/>
        <w:t>Process Flow</w:t>
      </w:r>
      <w:bookmarkEnd w:id="26"/>
    </w:p>
    <w:p w14:paraId="562C75D1" w14:textId="77777777" w:rsidR="00E1286E" w:rsidRDefault="00E1286E" w:rsidP="0098635E"/>
    <w:p w14:paraId="10B9AD89" w14:textId="6E0ABE20" w:rsidR="004D6674" w:rsidRDefault="00E1286E" w:rsidP="0098635E">
      <w:r>
        <w:t xml:space="preserve">The following </w:t>
      </w:r>
      <w:r w:rsidR="005A7C78">
        <w:t>flow diagrams cover the individual processes affected as part of the Project modifications.</w:t>
      </w:r>
    </w:p>
    <w:p w14:paraId="191FA56B" w14:textId="6C2E9849" w:rsidR="00C225C5" w:rsidRDefault="00C225C5" w:rsidP="0098635E">
      <w:r>
        <w:t xml:space="preserve">Where a </w:t>
      </w:r>
      <w:r w:rsidR="005B0FD9" w:rsidRPr="002C19A4">
        <w:t xml:space="preserve">new </w:t>
      </w:r>
      <w:r w:rsidRPr="002C19A4">
        <w:t>step</w:t>
      </w:r>
      <w:r>
        <w:t xml:space="preserve"> </w:t>
      </w:r>
      <w:r w:rsidR="005B0FD9">
        <w:t xml:space="preserve">has been introduced </w:t>
      </w:r>
      <w:r>
        <w:t>in</w:t>
      </w:r>
      <w:r w:rsidR="005B0FD9">
        <w:t>to</w:t>
      </w:r>
      <w:r>
        <w:t xml:space="preserve"> the process</w:t>
      </w:r>
      <w:r w:rsidR="005B0FD9">
        <w:t xml:space="preserve">, the entire step will be highlighted with a </w:t>
      </w:r>
      <w:r w:rsidR="00BA3A2B">
        <w:t xml:space="preserve">light red </w:t>
      </w:r>
      <w:r w:rsidR="005B0FD9">
        <w:t>background.</w:t>
      </w:r>
    </w:p>
    <w:p w14:paraId="52950F82" w14:textId="5DBD8AEC" w:rsidR="00443301" w:rsidRDefault="00443301" w:rsidP="0098635E">
      <w:r>
        <w:t xml:space="preserve">Where relevant, notes relating to ‘potential workarounds’ have been included; these are alternative short-term solutions that could be expedited more quickly if required, while still delivering the required functionality; it is anticipated that in the event of a workaround being implemented for initial go-live, the additional functionality would still be </w:t>
      </w:r>
      <w:r w:rsidR="005B79A9">
        <w:t>implemented shortly afterwards.</w:t>
      </w:r>
    </w:p>
    <w:p w14:paraId="538DDEFD" w14:textId="35235901" w:rsidR="00440B3C" w:rsidRDefault="00440B3C" w:rsidP="0098635E">
      <w:r>
        <w:t xml:space="preserve">Note the level of detail of each process diagram will vary from process to process, depending on how specific </w:t>
      </w:r>
      <w:r w:rsidR="00286111">
        <w:t>the area covered by each process</w:t>
      </w:r>
      <w:r w:rsidR="005B79A9">
        <w:t xml:space="preserve"> is</w:t>
      </w:r>
      <w:r>
        <w:t>.</w:t>
      </w:r>
    </w:p>
    <w:p w14:paraId="664355AD" w14:textId="266DD8BA" w:rsidR="007A347C" w:rsidRDefault="007A347C" w:rsidP="0098635E"/>
    <w:p w14:paraId="5F201130" w14:textId="4BC54033" w:rsidR="00B54DA3" w:rsidRPr="00B54DA3" w:rsidRDefault="00B719AA" w:rsidP="0098635E">
      <w:pPr>
        <w:pStyle w:val="Heading3"/>
        <w:numPr>
          <w:ilvl w:val="2"/>
          <w:numId w:val="2"/>
        </w:numPr>
        <w:rPr>
          <w:rFonts w:asciiTheme="minorHAnsi" w:hAnsiTheme="minorHAnsi" w:cstheme="minorHAnsi"/>
          <w:b/>
          <w:color w:val="auto"/>
        </w:rPr>
      </w:pPr>
      <w:bookmarkStart w:id="27" w:name="_Toc35000355"/>
      <w:r>
        <w:rPr>
          <w:rFonts w:asciiTheme="minorHAnsi" w:hAnsiTheme="minorHAnsi" w:cstheme="minorHAnsi"/>
          <w:b/>
          <w:color w:val="auto"/>
        </w:rPr>
        <w:t>Permissions</w:t>
      </w:r>
      <w:bookmarkEnd w:id="27"/>
    </w:p>
    <w:p w14:paraId="7DF6776A" w14:textId="2265C146" w:rsidR="00B719AA" w:rsidRPr="000E1E6F" w:rsidRDefault="00B719AA" w:rsidP="00B719AA"/>
    <w:p w14:paraId="73500834" w14:textId="7B312E9B" w:rsidR="00B719AA" w:rsidRDefault="002B3AB8" w:rsidP="00B719AA">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 xml:space="preserve">Vision | </w:t>
      </w:r>
      <w:r w:rsidR="00B719AA" w:rsidRPr="00B719AA">
        <w:rPr>
          <w:rFonts w:asciiTheme="minorHAnsi" w:hAnsiTheme="minorHAnsi" w:cstheme="minorHAnsi"/>
          <w:b/>
          <w:i w:val="0"/>
          <w:color w:val="auto"/>
        </w:rPr>
        <w:t>User Account Administration</w:t>
      </w:r>
    </w:p>
    <w:p w14:paraId="3877AD24" w14:textId="6ABB1C97" w:rsidR="0038489A" w:rsidRPr="001D2657" w:rsidRDefault="0038489A" w:rsidP="00130924">
      <w:pPr>
        <w:spacing w:before="120"/>
        <w:rPr>
          <w:i/>
        </w:rPr>
      </w:pPr>
      <w:r w:rsidRPr="001D2657">
        <w:rPr>
          <w:b/>
          <w:i/>
        </w:rPr>
        <w:t>Potential</w:t>
      </w:r>
      <w:r>
        <w:rPr>
          <w:b/>
          <w:i/>
        </w:rPr>
        <w:t xml:space="preserve"> </w:t>
      </w:r>
      <w:r w:rsidRPr="001D2657">
        <w:rPr>
          <w:b/>
          <w:i/>
        </w:rPr>
        <w:t>workarounds:</w:t>
      </w:r>
      <w:r w:rsidRPr="001D2657">
        <w:rPr>
          <w:i/>
        </w:rPr>
        <w:t xml:space="preserve"> </w:t>
      </w:r>
      <w:r>
        <w:rPr>
          <w:i/>
        </w:rPr>
        <w:t xml:space="preserve">Use existing </w:t>
      </w:r>
      <w:proofErr w:type="gramStart"/>
      <w:r>
        <w:rPr>
          <w:i/>
        </w:rPr>
        <w:t>Employees</w:t>
      </w:r>
      <w:proofErr w:type="gramEnd"/>
      <w:r>
        <w:rPr>
          <w:i/>
        </w:rPr>
        <w:t xml:space="preserve"> screen to create users; use database script to set subcontractor role and works order permissions</w:t>
      </w:r>
    </w:p>
    <w:p w14:paraId="27ACDB65" w14:textId="2020187F" w:rsidR="007A0223" w:rsidRDefault="0014529D">
      <w:pPr>
        <w:rPr>
          <w:rFonts w:eastAsiaTheme="majorEastAsia" w:cstheme="minorHAnsi"/>
          <w:b/>
          <w:iCs/>
        </w:rPr>
      </w:pPr>
      <w:r>
        <w:rPr>
          <w:noProof/>
        </w:rPr>
        <w:drawing>
          <wp:inline distT="0" distB="0" distL="0" distR="0" wp14:anchorId="0A58744A" wp14:editId="4761A2C7">
            <wp:extent cx="6246001" cy="3549600"/>
            <wp:effectExtent l="0" t="0" r="2540" b="0"/>
            <wp:docPr id="19899354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6246001" cy="3549600"/>
                    </a:xfrm>
                    <a:prstGeom prst="rect">
                      <a:avLst/>
                    </a:prstGeom>
                  </pic:spPr>
                </pic:pic>
              </a:graphicData>
            </a:graphic>
          </wp:inline>
        </w:drawing>
      </w:r>
    </w:p>
    <w:p w14:paraId="623D456C" w14:textId="0346D95B" w:rsidR="00940658" w:rsidRDefault="00940658">
      <w:pPr>
        <w:rPr>
          <w:rFonts w:eastAsiaTheme="majorEastAsia" w:cstheme="minorHAnsi"/>
          <w:b/>
          <w:iCs/>
        </w:rPr>
      </w:pPr>
      <w:r>
        <w:rPr>
          <w:rFonts w:eastAsiaTheme="majorEastAsia" w:cstheme="minorHAnsi"/>
          <w:b/>
          <w:iCs/>
        </w:rPr>
        <w:br w:type="page"/>
      </w:r>
    </w:p>
    <w:p w14:paraId="3FAA57F3" w14:textId="20458FDD" w:rsidR="00925068" w:rsidRDefault="002B3AB8" w:rsidP="00925068">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Vision | </w:t>
      </w:r>
      <w:r w:rsidR="00925068">
        <w:rPr>
          <w:rFonts w:asciiTheme="minorHAnsi" w:hAnsiTheme="minorHAnsi" w:cstheme="minorHAnsi"/>
          <w:b/>
          <w:i w:val="0"/>
          <w:color w:val="auto"/>
        </w:rPr>
        <w:t xml:space="preserve">Subcontractor </w:t>
      </w:r>
      <w:r>
        <w:rPr>
          <w:rFonts w:asciiTheme="minorHAnsi" w:hAnsiTheme="minorHAnsi" w:cstheme="minorHAnsi"/>
          <w:b/>
          <w:i w:val="0"/>
          <w:color w:val="auto"/>
        </w:rPr>
        <w:t>Login</w:t>
      </w:r>
    </w:p>
    <w:p w14:paraId="281E1CFD" w14:textId="05D412DA" w:rsidR="0050561F" w:rsidRDefault="0050561F" w:rsidP="0050561F"/>
    <w:p w14:paraId="33E3DAE3" w14:textId="048A6E89" w:rsidR="0050561F" w:rsidRPr="0050561F" w:rsidRDefault="00BC649B" w:rsidP="00606441">
      <w:r>
        <w:rPr>
          <w:noProof/>
        </w:rPr>
        <w:drawing>
          <wp:inline distT="0" distB="0" distL="0" distR="0" wp14:anchorId="22CFDDCD" wp14:editId="42AEB7CE">
            <wp:extent cx="2750400" cy="1263600"/>
            <wp:effectExtent l="0" t="0" r="0" b="0"/>
            <wp:docPr id="12708265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2750400" cy="1263600"/>
                    </a:xfrm>
                    <a:prstGeom prst="rect">
                      <a:avLst/>
                    </a:prstGeom>
                  </pic:spPr>
                </pic:pic>
              </a:graphicData>
            </a:graphic>
          </wp:inline>
        </w:drawing>
      </w:r>
    </w:p>
    <w:p w14:paraId="44899A71" w14:textId="77777777" w:rsidR="00C0199F" w:rsidRPr="000E1E6F" w:rsidRDefault="00C0199F" w:rsidP="00C0199F"/>
    <w:p w14:paraId="65C2E362" w14:textId="4873BD5A" w:rsidR="001C7CCA" w:rsidRDefault="001C7CCA" w:rsidP="001C7CCA">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 xml:space="preserve">Engineer App </w:t>
      </w:r>
      <w:r w:rsidR="00AB24B5">
        <w:rPr>
          <w:rFonts w:asciiTheme="minorHAnsi" w:hAnsiTheme="minorHAnsi" w:cstheme="minorHAnsi"/>
          <w:b/>
          <w:i w:val="0"/>
          <w:color w:val="auto"/>
        </w:rPr>
        <w:t xml:space="preserve">| </w:t>
      </w:r>
      <w:r>
        <w:rPr>
          <w:rFonts w:asciiTheme="minorHAnsi" w:hAnsiTheme="minorHAnsi" w:cstheme="minorHAnsi"/>
          <w:b/>
          <w:i w:val="0"/>
          <w:color w:val="auto"/>
        </w:rPr>
        <w:t xml:space="preserve">Search </w:t>
      </w:r>
      <w:r w:rsidR="00EF677A">
        <w:rPr>
          <w:rFonts w:asciiTheme="minorHAnsi" w:hAnsiTheme="minorHAnsi" w:cstheme="minorHAnsi"/>
          <w:b/>
          <w:i w:val="0"/>
          <w:color w:val="auto"/>
        </w:rPr>
        <w:t xml:space="preserve">| </w:t>
      </w:r>
      <w:r>
        <w:rPr>
          <w:rFonts w:asciiTheme="minorHAnsi" w:hAnsiTheme="minorHAnsi" w:cstheme="minorHAnsi"/>
          <w:b/>
          <w:i w:val="0"/>
          <w:color w:val="auto"/>
        </w:rPr>
        <w:t>Site Visit Report</w:t>
      </w:r>
    </w:p>
    <w:p w14:paraId="78884795" w14:textId="1F2F246E" w:rsidR="001C7CCA" w:rsidRDefault="001C7CCA" w:rsidP="001C7CCA"/>
    <w:p w14:paraId="6E9548D4" w14:textId="4DBF2E66" w:rsidR="001C7CCA" w:rsidRDefault="0044698F" w:rsidP="001C7CCA">
      <w:r>
        <w:rPr>
          <w:noProof/>
        </w:rPr>
        <w:drawing>
          <wp:inline distT="0" distB="0" distL="0" distR="0" wp14:anchorId="428B1AF5" wp14:editId="71AFFE3F">
            <wp:extent cx="6015600" cy="1252800"/>
            <wp:effectExtent l="0" t="0" r="4445" b="5080"/>
            <wp:docPr id="18075377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6015600" cy="1252800"/>
                    </a:xfrm>
                    <a:prstGeom prst="rect">
                      <a:avLst/>
                    </a:prstGeom>
                  </pic:spPr>
                </pic:pic>
              </a:graphicData>
            </a:graphic>
          </wp:inline>
        </w:drawing>
      </w:r>
    </w:p>
    <w:p w14:paraId="72D37F40" w14:textId="36C5A83F" w:rsidR="001C7CCA" w:rsidRDefault="001C7CCA" w:rsidP="001C7CCA"/>
    <w:p w14:paraId="3D1D4021" w14:textId="509F822D" w:rsidR="001C7CCA" w:rsidRDefault="001C7CCA" w:rsidP="001C7CCA">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 xml:space="preserve">Engineer App </w:t>
      </w:r>
      <w:r w:rsidR="00AB24B5">
        <w:rPr>
          <w:rFonts w:asciiTheme="minorHAnsi" w:hAnsiTheme="minorHAnsi" w:cstheme="minorHAnsi"/>
          <w:b/>
          <w:i w:val="0"/>
          <w:color w:val="auto"/>
        </w:rPr>
        <w:t xml:space="preserve">| </w:t>
      </w:r>
      <w:r>
        <w:rPr>
          <w:rFonts w:asciiTheme="minorHAnsi" w:hAnsiTheme="minorHAnsi" w:cstheme="minorHAnsi"/>
          <w:b/>
          <w:i w:val="0"/>
          <w:color w:val="auto"/>
        </w:rPr>
        <w:t xml:space="preserve">Search </w:t>
      </w:r>
      <w:r w:rsidR="00EF677A">
        <w:rPr>
          <w:rFonts w:asciiTheme="minorHAnsi" w:hAnsiTheme="minorHAnsi" w:cstheme="minorHAnsi"/>
          <w:b/>
          <w:i w:val="0"/>
          <w:color w:val="auto"/>
        </w:rPr>
        <w:t xml:space="preserve">| </w:t>
      </w:r>
      <w:r>
        <w:rPr>
          <w:rFonts w:asciiTheme="minorHAnsi" w:hAnsiTheme="minorHAnsi" w:cstheme="minorHAnsi"/>
          <w:b/>
          <w:i w:val="0"/>
          <w:color w:val="auto"/>
        </w:rPr>
        <w:t>Service Contract</w:t>
      </w:r>
    </w:p>
    <w:p w14:paraId="2632180B" w14:textId="77777777" w:rsidR="001C7CCA" w:rsidRDefault="001C7CCA" w:rsidP="001C7CCA"/>
    <w:p w14:paraId="6AD1209B" w14:textId="3A63D479" w:rsidR="001C7CCA" w:rsidRDefault="00304A74" w:rsidP="001C7CCA">
      <w:r>
        <w:rPr>
          <w:noProof/>
        </w:rPr>
        <w:drawing>
          <wp:inline distT="0" distB="0" distL="0" distR="0" wp14:anchorId="0A458200" wp14:editId="73561947">
            <wp:extent cx="6015600" cy="1263600"/>
            <wp:effectExtent l="0" t="0" r="4445" b="0"/>
            <wp:docPr id="4489030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6015600" cy="1263600"/>
                    </a:xfrm>
                    <a:prstGeom prst="rect">
                      <a:avLst/>
                    </a:prstGeom>
                  </pic:spPr>
                </pic:pic>
              </a:graphicData>
            </a:graphic>
          </wp:inline>
        </w:drawing>
      </w:r>
    </w:p>
    <w:p w14:paraId="2A9E9C1B" w14:textId="77777777" w:rsidR="005E79B4" w:rsidRDefault="005E79B4" w:rsidP="001C7CCA"/>
    <w:p w14:paraId="73DCC681" w14:textId="55EBFD89" w:rsidR="001C7CCA" w:rsidRDefault="001C7CCA" w:rsidP="001C7CCA">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 xml:space="preserve">Engineer App </w:t>
      </w:r>
      <w:r w:rsidR="00AB24B5">
        <w:rPr>
          <w:rFonts w:asciiTheme="minorHAnsi" w:hAnsiTheme="minorHAnsi" w:cstheme="minorHAnsi"/>
          <w:b/>
          <w:i w:val="0"/>
          <w:color w:val="auto"/>
        </w:rPr>
        <w:t xml:space="preserve">| </w:t>
      </w:r>
      <w:r>
        <w:rPr>
          <w:rFonts w:asciiTheme="minorHAnsi" w:hAnsiTheme="minorHAnsi" w:cstheme="minorHAnsi"/>
          <w:b/>
          <w:i w:val="0"/>
          <w:color w:val="auto"/>
        </w:rPr>
        <w:t xml:space="preserve">Search </w:t>
      </w:r>
      <w:r w:rsidR="00EF677A">
        <w:rPr>
          <w:rFonts w:asciiTheme="minorHAnsi" w:hAnsiTheme="minorHAnsi" w:cstheme="minorHAnsi"/>
          <w:b/>
          <w:i w:val="0"/>
          <w:color w:val="auto"/>
        </w:rPr>
        <w:t xml:space="preserve">| </w:t>
      </w:r>
      <w:r>
        <w:rPr>
          <w:rFonts w:asciiTheme="minorHAnsi" w:hAnsiTheme="minorHAnsi" w:cstheme="minorHAnsi"/>
          <w:b/>
          <w:i w:val="0"/>
          <w:color w:val="auto"/>
        </w:rPr>
        <w:t>Works Order</w:t>
      </w:r>
    </w:p>
    <w:p w14:paraId="77B827CA" w14:textId="77777777" w:rsidR="001C7CCA" w:rsidRDefault="001C7CCA" w:rsidP="001C7CCA"/>
    <w:p w14:paraId="6EDB63FF" w14:textId="22DB027F" w:rsidR="001C7CCA" w:rsidRDefault="00F422BB" w:rsidP="001C7CCA">
      <w:r>
        <w:rPr>
          <w:noProof/>
        </w:rPr>
        <w:drawing>
          <wp:inline distT="0" distB="0" distL="0" distR="0" wp14:anchorId="530DB48C" wp14:editId="67C884B3">
            <wp:extent cx="5615998" cy="1263600"/>
            <wp:effectExtent l="0" t="0" r="3810" b="0"/>
            <wp:docPr id="7520790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5615998" cy="1263600"/>
                    </a:xfrm>
                    <a:prstGeom prst="rect">
                      <a:avLst/>
                    </a:prstGeom>
                  </pic:spPr>
                </pic:pic>
              </a:graphicData>
            </a:graphic>
          </wp:inline>
        </w:drawing>
      </w:r>
    </w:p>
    <w:p w14:paraId="5CF7BC30" w14:textId="0E609E7B" w:rsidR="002C13C1" w:rsidRDefault="00940658" w:rsidP="001C7CCA">
      <w:r>
        <w:br w:type="page"/>
      </w:r>
    </w:p>
    <w:p w14:paraId="719811F7" w14:textId="2B98452A" w:rsidR="001C7CCA" w:rsidRDefault="001C7CCA" w:rsidP="001C7CCA">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Engineer App </w:t>
      </w:r>
      <w:r w:rsidR="00AB24B5">
        <w:rPr>
          <w:rFonts w:asciiTheme="minorHAnsi" w:hAnsiTheme="minorHAnsi" w:cstheme="minorHAnsi"/>
          <w:b/>
          <w:i w:val="0"/>
          <w:color w:val="auto"/>
        </w:rPr>
        <w:t xml:space="preserve">| </w:t>
      </w:r>
      <w:r>
        <w:rPr>
          <w:rFonts w:asciiTheme="minorHAnsi" w:hAnsiTheme="minorHAnsi" w:cstheme="minorHAnsi"/>
          <w:b/>
          <w:i w:val="0"/>
          <w:color w:val="auto"/>
        </w:rPr>
        <w:t xml:space="preserve">Search </w:t>
      </w:r>
      <w:r w:rsidR="00EF677A">
        <w:rPr>
          <w:rFonts w:asciiTheme="minorHAnsi" w:hAnsiTheme="minorHAnsi" w:cstheme="minorHAnsi"/>
          <w:b/>
          <w:i w:val="0"/>
          <w:color w:val="auto"/>
        </w:rPr>
        <w:t xml:space="preserve">| </w:t>
      </w:r>
      <w:r>
        <w:rPr>
          <w:rFonts w:asciiTheme="minorHAnsi" w:hAnsiTheme="minorHAnsi" w:cstheme="minorHAnsi"/>
          <w:b/>
          <w:i w:val="0"/>
          <w:color w:val="auto"/>
        </w:rPr>
        <w:t>Service Tag</w:t>
      </w:r>
      <w:r w:rsidR="00CE0CB8">
        <w:rPr>
          <w:rFonts w:asciiTheme="minorHAnsi" w:hAnsiTheme="minorHAnsi" w:cstheme="minorHAnsi"/>
          <w:b/>
          <w:i w:val="0"/>
          <w:color w:val="auto"/>
        </w:rPr>
        <w:t xml:space="preserve"> Number</w:t>
      </w:r>
    </w:p>
    <w:p w14:paraId="71F612F5" w14:textId="77777777" w:rsidR="001C7CCA" w:rsidRDefault="001C7CCA" w:rsidP="001C7CCA"/>
    <w:p w14:paraId="0842464E" w14:textId="46FB8220" w:rsidR="001C7CCA" w:rsidRDefault="00B74320" w:rsidP="001C7CCA">
      <w:r>
        <w:rPr>
          <w:noProof/>
        </w:rPr>
        <w:drawing>
          <wp:inline distT="0" distB="0" distL="0" distR="0" wp14:anchorId="73061E2E" wp14:editId="7CD38FB5">
            <wp:extent cx="6091198" cy="2948400"/>
            <wp:effectExtent l="0" t="0" r="5080" b="4445"/>
            <wp:docPr id="67861619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6091198" cy="2948400"/>
                    </a:xfrm>
                    <a:prstGeom prst="rect">
                      <a:avLst/>
                    </a:prstGeom>
                  </pic:spPr>
                </pic:pic>
              </a:graphicData>
            </a:graphic>
          </wp:inline>
        </w:drawing>
      </w:r>
    </w:p>
    <w:p w14:paraId="13BA6BAF" w14:textId="77777777" w:rsidR="002C13C1" w:rsidRDefault="002C13C1" w:rsidP="001C7CCA"/>
    <w:p w14:paraId="718FD734" w14:textId="6EACA56E" w:rsidR="001C7CCA" w:rsidRDefault="001C7CCA" w:rsidP="001C7CCA">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 xml:space="preserve">Engineer App </w:t>
      </w:r>
      <w:r w:rsidR="00AB24B5">
        <w:rPr>
          <w:rFonts w:asciiTheme="minorHAnsi" w:hAnsiTheme="minorHAnsi" w:cstheme="minorHAnsi"/>
          <w:b/>
          <w:i w:val="0"/>
          <w:color w:val="auto"/>
        </w:rPr>
        <w:t xml:space="preserve">| </w:t>
      </w:r>
      <w:r>
        <w:rPr>
          <w:rFonts w:asciiTheme="minorHAnsi" w:hAnsiTheme="minorHAnsi" w:cstheme="minorHAnsi"/>
          <w:b/>
          <w:i w:val="0"/>
          <w:color w:val="auto"/>
        </w:rPr>
        <w:t xml:space="preserve">Search </w:t>
      </w:r>
      <w:r w:rsidR="00EF677A">
        <w:rPr>
          <w:rFonts w:asciiTheme="minorHAnsi" w:hAnsiTheme="minorHAnsi" w:cstheme="minorHAnsi"/>
          <w:b/>
          <w:i w:val="0"/>
          <w:color w:val="auto"/>
        </w:rPr>
        <w:t xml:space="preserve">| </w:t>
      </w:r>
      <w:r w:rsidR="00CE0CB8">
        <w:rPr>
          <w:rFonts w:asciiTheme="minorHAnsi" w:hAnsiTheme="minorHAnsi" w:cstheme="minorHAnsi"/>
          <w:b/>
          <w:i w:val="0"/>
          <w:color w:val="auto"/>
        </w:rPr>
        <w:t>Branch</w:t>
      </w:r>
    </w:p>
    <w:p w14:paraId="363FE0EC" w14:textId="6A43BC44" w:rsidR="001C7CCA" w:rsidRDefault="001C7CCA" w:rsidP="001C7CCA"/>
    <w:p w14:paraId="439A636E" w14:textId="728094FE" w:rsidR="00B74320" w:rsidRDefault="000E7B82" w:rsidP="001C7CCA">
      <w:r>
        <w:rPr>
          <w:noProof/>
        </w:rPr>
        <w:drawing>
          <wp:inline distT="0" distB="0" distL="0" distR="0" wp14:anchorId="49E0C2CB" wp14:editId="584FEF94">
            <wp:extent cx="6577202" cy="2959200"/>
            <wp:effectExtent l="0" t="0" r="0" b="0"/>
            <wp:docPr id="11733040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1">
                      <a:extLst>
                        <a:ext uri="{28A0092B-C50C-407E-A947-70E740481C1C}">
                          <a14:useLocalDpi xmlns:a14="http://schemas.microsoft.com/office/drawing/2010/main" val="0"/>
                        </a:ext>
                      </a:extLst>
                    </a:blip>
                    <a:stretch>
                      <a:fillRect/>
                    </a:stretch>
                  </pic:blipFill>
                  <pic:spPr>
                    <a:xfrm>
                      <a:off x="0" y="0"/>
                      <a:ext cx="6577202" cy="2959200"/>
                    </a:xfrm>
                    <a:prstGeom prst="rect">
                      <a:avLst/>
                    </a:prstGeom>
                  </pic:spPr>
                </pic:pic>
              </a:graphicData>
            </a:graphic>
          </wp:inline>
        </w:drawing>
      </w:r>
    </w:p>
    <w:p w14:paraId="5F0C6062" w14:textId="40719E9D" w:rsidR="00940658" w:rsidRDefault="00940658">
      <w:pPr>
        <w:rPr>
          <w:rFonts w:eastAsiaTheme="majorEastAsia" w:cstheme="minorHAnsi"/>
          <w:b/>
          <w:iCs/>
        </w:rPr>
      </w:pPr>
      <w:r>
        <w:rPr>
          <w:rFonts w:eastAsiaTheme="majorEastAsia" w:cstheme="minorHAnsi"/>
          <w:b/>
          <w:iCs/>
        </w:rPr>
        <w:br w:type="page"/>
      </w:r>
    </w:p>
    <w:p w14:paraId="05D32302" w14:textId="275766B8" w:rsidR="001C7CCA" w:rsidRDefault="001C7CCA" w:rsidP="001C7CCA">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Engineer App </w:t>
      </w:r>
      <w:r w:rsidR="00AB24B5">
        <w:rPr>
          <w:rFonts w:asciiTheme="minorHAnsi" w:hAnsiTheme="minorHAnsi" w:cstheme="minorHAnsi"/>
          <w:b/>
          <w:i w:val="0"/>
          <w:color w:val="auto"/>
        </w:rPr>
        <w:t xml:space="preserve">| </w:t>
      </w:r>
      <w:r w:rsidR="00CE0CB8">
        <w:rPr>
          <w:rFonts w:asciiTheme="minorHAnsi" w:hAnsiTheme="minorHAnsi" w:cstheme="minorHAnsi"/>
          <w:b/>
          <w:i w:val="0"/>
          <w:color w:val="auto"/>
        </w:rPr>
        <w:t>Scan</w:t>
      </w:r>
    </w:p>
    <w:p w14:paraId="6C51643C" w14:textId="6C4FC9E8" w:rsidR="001C7CCA" w:rsidRDefault="001C7CCA" w:rsidP="001C7CCA"/>
    <w:p w14:paraId="4C01A9B7" w14:textId="39BBE41C" w:rsidR="00A56063" w:rsidRDefault="00C53688" w:rsidP="001C7CCA">
      <w:r>
        <w:rPr>
          <w:noProof/>
        </w:rPr>
        <w:drawing>
          <wp:inline distT="0" distB="0" distL="0" distR="0" wp14:anchorId="07D1CB11" wp14:editId="6CC27352">
            <wp:extent cx="3589200" cy="1944000"/>
            <wp:effectExtent l="0" t="0" r="0" b="0"/>
            <wp:docPr id="4445630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2">
                      <a:extLst>
                        <a:ext uri="{28A0092B-C50C-407E-A947-70E740481C1C}">
                          <a14:useLocalDpi xmlns:a14="http://schemas.microsoft.com/office/drawing/2010/main" val="0"/>
                        </a:ext>
                      </a:extLst>
                    </a:blip>
                    <a:stretch>
                      <a:fillRect/>
                    </a:stretch>
                  </pic:blipFill>
                  <pic:spPr>
                    <a:xfrm>
                      <a:off x="0" y="0"/>
                      <a:ext cx="3589200" cy="1944000"/>
                    </a:xfrm>
                    <a:prstGeom prst="rect">
                      <a:avLst/>
                    </a:prstGeom>
                  </pic:spPr>
                </pic:pic>
              </a:graphicData>
            </a:graphic>
          </wp:inline>
        </w:drawing>
      </w:r>
    </w:p>
    <w:p w14:paraId="58307125" w14:textId="77777777" w:rsidR="002C13C1" w:rsidRDefault="002C13C1" w:rsidP="001C7CCA"/>
    <w:p w14:paraId="34405BFB" w14:textId="5A33BB3F" w:rsidR="009652F9" w:rsidRDefault="009652F9" w:rsidP="009652F9">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 xml:space="preserve">Engineer App </w:t>
      </w:r>
      <w:r w:rsidR="00AB24B5">
        <w:rPr>
          <w:rFonts w:asciiTheme="minorHAnsi" w:hAnsiTheme="minorHAnsi" w:cstheme="minorHAnsi"/>
          <w:b/>
          <w:i w:val="0"/>
          <w:color w:val="auto"/>
        </w:rPr>
        <w:t xml:space="preserve">| </w:t>
      </w:r>
      <w:r>
        <w:rPr>
          <w:rFonts w:asciiTheme="minorHAnsi" w:hAnsiTheme="minorHAnsi" w:cstheme="minorHAnsi"/>
          <w:b/>
          <w:i w:val="0"/>
          <w:color w:val="auto"/>
        </w:rPr>
        <w:t>Scan</w:t>
      </w:r>
      <w:r w:rsidR="00EF677A">
        <w:rPr>
          <w:rFonts w:asciiTheme="minorHAnsi" w:hAnsiTheme="minorHAnsi" w:cstheme="minorHAnsi"/>
          <w:b/>
          <w:i w:val="0"/>
          <w:color w:val="auto"/>
        </w:rPr>
        <w:t xml:space="preserve"> History</w:t>
      </w:r>
    </w:p>
    <w:p w14:paraId="1C243635" w14:textId="77777777" w:rsidR="009652F9" w:rsidRDefault="009652F9" w:rsidP="001C7CCA"/>
    <w:p w14:paraId="242239DD" w14:textId="782AE1E2" w:rsidR="001C7CCA" w:rsidRDefault="008814AA" w:rsidP="001C7CCA">
      <w:r>
        <w:rPr>
          <w:noProof/>
        </w:rPr>
        <w:drawing>
          <wp:inline distT="0" distB="0" distL="0" distR="0" wp14:anchorId="5B5F6001" wp14:editId="69CB46E8">
            <wp:extent cx="3574800" cy="1206000"/>
            <wp:effectExtent l="0" t="0" r="6985" b="0"/>
            <wp:docPr id="10671727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3574800" cy="1206000"/>
                    </a:xfrm>
                    <a:prstGeom prst="rect">
                      <a:avLst/>
                    </a:prstGeom>
                  </pic:spPr>
                </pic:pic>
              </a:graphicData>
            </a:graphic>
          </wp:inline>
        </w:drawing>
      </w:r>
    </w:p>
    <w:p w14:paraId="57D4453D" w14:textId="77777777" w:rsidR="001C7CCA" w:rsidRPr="001C7CCA" w:rsidRDefault="001C7CCA" w:rsidP="001C7CCA"/>
    <w:p w14:paraId="5B2379C0" w14:textId="5F61C7B7" w:rsidR="00F841DB" w:rsidRDefault="00F841DB" w:rsidP="00F841DB">
      <w:pPr>
        <w:pStyle w:val="Heading3"/>
        <w:numPr>
          <w:ilvl w:val="2"/>
          <w:numId w:val="2"/>
        </w:numPr>
        <w:rPr>
          <w:rFonts w:asciiTheme="minorHAnsi" w:hAnsiTheme="minorHAnsi" w:cstheme="minorHAnsi"/>
          <w:b/>
          <w:color w:val="auto"/>
        </w:rPr>
      </w:pPr>
      <w:bookmarkStart w:id="28" w:name="_Toc35000356"/>
      <w:commentRangeStart w:id="29"/>
      <w:commentRangeStart w:id="30"/>
      <w:r>
        <w:rPr>
          <w:rFonts w:asciiTheme="minorHAnsi" w:hAnsiTheme="minorHAnsi" w:cstheme="minorHAnsi"/>
          <w:b/>
          <w:color w:val="auto"/>
        </w:rPr>
        <w:t>IBAR Design</w:t>
      </w:r>
      <w:commentRangeEnd w:id="29"/>
      <w:r w:rsidR="009E4F1A">
        <w:rPr>
          <w:rStyle w:val="CommentReference"/>
          <w:rFonts w:asciiTheme="minorHAnsi" w:eastAsiaTheme="minorHAnsi" w:hAnsiTheme="minorHAnsi" w:cstheme="minorBidi"/>
          <w:color w:val="auto"/>
        </w:rPr>
        <w:commentReference w:id="29"/>
      </w:r>
      <w:commentRangeEnd w:id="30"/>
      <w:r w:rsidR="00CC1337">
        <w:rPr>
          <w:rStyle w:val="CommentReference"/>
          <w:rFonts w:asciiTheme="minorHAnsi" w:eastAsiaTheme="minorHAnsi" w:hAnsiTheme="minorHAnsi" w:cstheme="minorBidi"/>
          <w:color w:val="auto"/>
        </w:rPr>
        <w:commentReference w:id="30"/>
      </w:r>
      <w:bookmarkEnd w:id="28"/>
    </w:p>
    <w:p w14:paraId="797D49CB" w14:textId="784F7D89" w:rsidR="00F841DB" w:rsidRPr="00F841DB" w:rsidRDefault="00F841DB" w:rsidP="00F841DB"/>
    <w:p w14:paraId="1C8FF2D9" w14:textId="66148139" w:rsidR="003B195F" w:rsidRPr="00F841DB" w:rsidRDefault="008C69CF" w:rsidP="00F841DB">
      <w:r>
        <w:rPr>
          <w:noProof/>
        </w:rPr>
        <w:drawing>
          <wp:inline distT="0" distB="0" distL="0" distR="0" wp14:anchorId="3BAE5388" wp14:editId="1627DF70">
            <wp:extent cx="6660000" cy="2592000"/>
            <wp:effectExtent l="0" t="0" r="7620" b="0"/>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BAR Design.png"/>
                    <pic:cNvPicPr/>
                  </pic:nvPicPr>
                  <pic:blipFill>
                    <a:blip r:embed="rId24">
                      <a:extLst>
                        <a:ext uri="{28A0092B-C50C-407E-A947-70E740481C1C}">
                          <a14:useLocalDpi xmlns:a14="http://schemas.microsoft.com/office/drawing/2010/main" val="0"/>
                        </a:ext>
                      </a:extLst>
                    </a:blip>
                    <a:stretch>
                      <a:fillRect/>
                    </a:stretch>
                  </pic:blipFill>
                  <pic:spPr>
                    <a:xfrm>
                      <a:off x="0" y="0"/>
                      <a:ext cx="6660000" cy="2592000"/>
                    </a:xfrm>
                    <a:prstGeom prst="rect">
                      <a:avLst/>
                    </a:prstGeom>
                  </pic:spPr>
                </pic:pic>
              </a:graphicData>
            </a:graphic>
          </wp:inline>
        </w:drawing>
      </w:r>
    </w:p>
    <w:p w14:paraId="6E39E3A7" w14:textId="627210FF" w:rsidR="00940658" w:rsidRDefault="00940658">
      <w:pPr>
        <w:rPr>
          <w:rFonts w:eastAsiaTheme="majorEastAsia" w:cstheme="minorHAnsi"/>
          <w:b/>
          <w:sz w:val="24"/>
          <w:szCs w:val="24"/>
        </w:rPr>
      </w:pPr>
      <w:r>
        <w:rPr>
          <w:rFonts w:eastAsiaTheme="majorEastAsia" w:cstheme="minorHAnsi"/>
          <w:b/>
          <w:sz w:val="24"/>
          <w:szCs w:val="24"/>
        </w:rPr>
        <w:br w:type="page"/>
      </w:r>
    </w:p>
    <w:p w14:paraId="28435AA5" w14:textId="0047E500" w:rsidR="00CD5276" w:rsidRDefault="00CD5276" w:rsidP="00CD5276">
      <w:pPr>
        <w:pStyle w:val="Heading3"/>
        <w:numPr>
          <w:ilvl w:val="2"/>
          <w:numId w:val="2"/>
        </w:numPr>
        <w:rPr>
          <w:rFonts w:asciiTheme="minorHAnsi" w:hAnsiTheme="minorHAnsi" w:cstheme="minorHAnsi"/>
          <w:b/>
          <w:color w:val="auto"/>
        </w:rPr>
      </w:pPr>
      <w:bookmarkStart w:id="31" w:name="_Toc35000357"/>
      <w:bookmarkStart w:id="32" w:name="_Hlk31021592"/>
      <w:r>
        <w:rPr>
          <w:rFonts w:asciiTheme="minorHAnsi" w:hAnsiTheme="minorHAnsi" w:cstheme="minorHAnsi"/>
          <w:b/>
          <w:color w:val="auto"/>
        </w:rPr>
        <w:lastRenderedPageBreak/>
        <w:t>IBAR Production</w:t>
      </w:r>
      <w:bookmarkEnd w:id="31"/>
    </w:p>
    <w:p w14:paraId="6128F34F" w14:textId="77777777" w:rsidR="00CF77C0" w:rsidRPr="00CF77C0" w:rsidRDefault="00CF77C0" w:rsidP="00CF77C0"/>
    <w:p w14:paraId="132D4AB1" w14:textId="1863F13A" w:rsidR="00CF77C0" w:rsidRDefault="00177BF0" w:rsidP="00CF77C0">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 xml:space="preserve">Vision | </w:t>
      </w:r>
      <w:r w:rsidR="00317D4E" w:rsidRPr="00317D4E">
        <w:rPr>
          <w:rFonts w:asciiTheme="minorHAnsi" w:hAnsiTheme="minorHAnsi" w:cstheme="minorHAnsi"/>
          <w:b/>
          <w:i w:val="0"/>
          <w:color w:val="auto"/>
        </w:rPr>
        <w:t>In Production Screen</w:t>
      </w:r>
    </w:p>
    <w:p w14:paraId="7319F766" w14:textId="4634F160" w:rsidR="00CF77C0" w:rsidRDefault="00CF77C0" w:rsidP="00CF77C0"/>
    <w:p w14:paraId="781CCA4F" w14:textId="3A7BCB34" w:rsidR="00CF77C0" w:rsidRDefault="00A5782A" w:rsidP="00CF77C0">
      <w:r>
        <w:rPr>
          <w:noProof/>
        </w:rPr>
        <w:drawing>
          <wp:inline distT="0" distB="0" distL="0" distR="0" wp14:anchorId="3A2F6E5F" wp14:editId="344DD316">
            <wp:extent cx="5263200" cy="1296000"/>
            <wp:effectExtent l="0" t="0" r="0" b="0"/>
            <wp:docPr id="43963857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5">
                      <a:extLst>
                        <a:ext uri="{28A0092B-C50C-407E-A947-70E740481C1C}">
                          <a14:useLocalDpi xmlns:a14="http://schemas.microsoft.com/office/drawing/2010/main" val="0"/>
                        </a:ext>
                      </a:extLst>
                    </a:blip>
                    <a:stretch>
                      <a:fillRect/>
                    </a:stretch>
                  </pic:blipFill>
                  <pic:spPr>
                    <a:xfrm>
                      <a:off x="0" y="0"/>
                      <a:ext cx="5263200" cy="1296000"/>
                    </a:xfrm>
                    <a:prstGeom prst="rect">
                      <a:avLst/>
                    </a:prstGeom>
                  </pic:spPr>
                </pic:pic>
              </a:graphicData>
            </a:graphic>
          </wp:inline>
        </w:drawing>
      </w:r>
    </w:p>
    <w:p w14:paraId="6661078C" w14:textId="77777777" w:rsidR="003B195F" w:rsidRPr="00CF77C0" w:rsidRDefault="003B195F" w:rsidP="00CF77C0"/>
    <w:p w14:paraId="4B9723DE" w14:textId="1C34480C" w:rsidR="00CF77C0" w:rsidRDefault="00A9688B" w:rsidP="00CF77C0">
      <w:pPr>
        <w:pStyle w:val="Heading4"/>
        <w:numPr>
          <w:ilvl w:val="3"/>
          <w:numId w:val="2"/>
        </w:numPr>
        <w:rPr>
          <w:rFonts w:asciiTheme="minorHAnsi" w:hAnsiTheme="minorHAnsi" w:cstheme="minorHAnsi"/>
          <w:b/>
          <w:i w:val="0"/>
          <w:color w:val="auto"/>
        </w:rPr>
      </w:pPr>
      <w:r w:rsidRPr="00A9688B">
        <w:rPr>
          <w:rFonts w:asciiTheme="minorHAnsi" w:hAnsiTheme="minorHAnsi" w:cstheme="minorHAnsi"/>
          <w:b/>
          <w:i w:val="0"/>
          <w:color w:val="auto"/>
        </w:rPr>
        <w:t xml:space="preserve">IBAR Manufacturing App | </w:t>
      </w:r>
      <w:r w:rsidR="00317D4E" w:rsidRPr="00317D4E">
        <w:rPr>
          <w:rFonts w:asciiTheme="minorHAnsi" w:hAnsiTheme="minorHAnsi" w:cstheme="minorHAnsi"/>
          <w:b/>
          <w:i w:val="0"/>
          <w:color w:val="auto"/>
        </w:rPr>
        <w:t>Scanning Components</w:t>
      </w:r>
    </w:p>
    <w:p w14:paraId="0DB779D3" w14:textId="5353CBC8" w:rsidR="00EA2EFC" w:rsidRPr="00EA2EFC" w:rsidRDefault="00EA2EFC" w:rsidP="009B29B3">
      <w:pPr>
        <w:spacing w:before="120"/>
        <w:rPr>
          <w:i/>
        </w:rPr>
      </w:pPr>
      <w:r>
        <w:rPr>
          <w:i/>
        </w:rPr>
        <w:t>All steps performed using the IBAR Manufacturing App</w:t>
      </w:r>
    </w:p>
    <w:bookmarkEnd w:id="32"/>
    <w:p w14:paraId="3883FDBB" w14:textId="4CFDFD92" w:rsidR="007A4C99" w:rsidRDefault="00A2572B" w:rsidP="0098635E">
      <w:r>
        <w:rPr>
          <w:noProof/>
        </w:rPr>
        <w:drawing>
          <wp:inline distT="0" distB="0" distL="0" distR="0" wp14:anchorId="10BFFA7C" wp14:editId="10E90CC9">
            <wp:extent cx="5425200" cy="1512000"/>
            <wp:effectExtent l="0" t="0" r="4445" b="0"/>
            <wp:docPr id="57926715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6">
                      <a:extLst>
                        <a:ext uri="{28A0092B-C50C-407E-A947-70E740481C1C}">
                          <a14:useLocalDpi xmlns:a14="http://schemas.microsoft.com/office/drawing/2010/main" val="0"/>
                        </a:ext>
                      </a:extLst>
                    </a:blip>
                    <a:stretch>
                      <a:fillRect/>
                    </a:stretch>
                  </pic:blipFill>
                  <pic:spPr>
                    <a:xfrm>
                      <a:off x="0" y="0"/>
                      <a:ext cx="5425200" cy="1512000"/>
                    </a:xfrm>
                    <a:prstGeom prst="rect">
                      <a:avLst/>
                    </a:prstGeom>
                  </pic:spPr>
                </pic:pic>
              </a:graphicData>
            </a:graphic>
          </wp:inline>
        </w:drawing>
      </w:r>
    </w:p>
    <w:p w14:paraId="32CBFBE7" w14:textId="77777777" w:rsidR="00A5782A" w:rsidRDefault="00A5782A" w:rsidP="0098635E"/>
    <w:p w14:paraId="30AD3512" w14:textId="04B24978" w:rsidR="00667FC2" w:rsidRDefault="00667FC2" w:rsidP="00667FC2">
      <w:pPr>
        <w:pStyle w:val="Heading3"/>
        <w:numPr>
          <w:ilvl w:val="2"/>
          <w:numId w:val="2"/>
        </w:numPr>
        <w:rPr>
          <w:rFonts w:asciiTheme="minorHAnsi" w:hAnsiTheme="minorHAnsi" w:cstheme="minorHAnsi"/>
          <w:b/>
          <w:color w:val="auto"/>
        </w:rPr>
      </w:pPr>
      <w:bookmarkStart w:id="33" w:name="_Toc35000358"/>
      <w:r>
        <w:rPr>
          <w:rFonts w:asciiTheme="minorHAnsi" w:hAnsiTheme="minorHAnsi" w:cstheme="minorHAnsi"/>
          <w:b/>
          <w:color w:val="auto"/>
        </w:rPr>
        <w:t>Pallet Note</w:t>
      </w:r>
      <w:bookmarkEnd w:id="33"/>
    </w:p>
    <w:p w14:paraId="7FD9BE50" w14:textId="77777777" w:rsidR="00667FC2" w:rsidRPr="00CF77C0" w:rsidRDefault="00667FC2" w:rsidP="00667FC2"/>
    <w:p w14:paraId="5F670DE7" w14:textId="21AA611E" w:rsidR="00667FC2" w:rsidRDefault="00455E4B" w:rsidP="00667FC2">
      <w:pPr>
        <w:pStyle w:val="Heading4"/>
        <w:numPr>
          <w:ilvl w:val="3"/>
          <w:numId w:val="2"/>
        </w:numPr>
        <w:rPr>
          <w:rFonts w:asciiTheme="minorHAnsi" w:hAnsiTheme="minorHAnsi" w:cstheme="minorHAnsi"/>
          <w:b/>
          <w:i w:val="0"/>
          <w:color w:val="auto"/>
        </w:rPr>
      </w:pPr>
      <w:r w:rsidRPr="00455E4B">
        <w:rPr>
          <w:rFonts w:asciiTheme="minorHAnsi" w:hAnsiTheme="minorHAnsi" w:cstheme="minorHAnsi"/>
          <w:b/>
          <w:i w:val="0"/>
          <w:color w:val="auto"/>
        </w:rPr>
        <w:t xml:space="preserve">Vision | </w:t>
      </w:r>
      <w:r w:rsidR="00FC74D3" w:rsidRPr="00FC74D3">
        <w:rPr>
          <w:rFonts w:asciiTheme="minorHAnsi" w:hAnsiTheme="minorHAnsi" w:cstheme="minorHAnsi"/>
          <w:b/>
          <w:i w:val="0"/>
          <w:color w:val="auto"/>
        </w:rPr>
        <w:t>Set Works Order Information</w:t>
      </w:r>
    </w:p>
    <w:p w14:paraId="0F8D4717" w14:textId="77777777" w:rsidR="00667FC2" w:rsidRDefault="00667FC2" w:rsidP="00667FC2"/>
    <w:p w14:paraId="39ECED9C" w14:textId="5B5CEFE8" w:rsidR="00667FC2" w:rsidRDefault="007366FF" w:rsidP="00667FC2">
      <w:r>
        <w:rPr>
          <w:noProof/>
        </w:rPr>
        <w:drawing>
          <wp:inline distT="0" distB="0" distL="0" distR="0" wp14:anchorId="176C7E89" wp14:editId="47FC99AD">
            <wp:extent cx="3841200" cy="406800"/>
            <wp:effectExtent l="0" t="0" r="0" b="0"/>
            <wp:docPr id="38896537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7">
                      <a:extLst>
                        <a:ext uri="{28A0092B-C50C-407E-A947-70E740481C1C}">
                          <a14:useLocalDpi xmlns:a14="http://schemas.microsoft.com/office/drawing/2010/main" val="0"/>
                        </a:ext>
                      </a:extLst>
                    </a:blip>
                    <a:stretch>
                      <a:fillRect/>
                    </a:stretch>
                  </pic:blipFill>
                  <pic:spPr>
                    <a:xfrm>
                      <a:off x="0" y="0"/>
                      <a:ext cx="3841200" cy="406800"/>
                    </a:xfrm>
                    <a:prstGeom prst="rect">
                      <a:avLst/>
                    </a:prstGeom>
                  </pic:spPr>
                </pic:pic>
              </a:graphicData>
            </a:graphic>
          </wp:inline>
        </w:drawing>
      </w:r>
    </w:p>
    <w:p w14:paraId="7174BF0A" w14:textId="77777777" w:rsidR="007366FF" w:rsidRPr="00CF77C0" w:rsidRDefault="007366FF" w:rsidP="00667FC2"/>
    <w:p w14:paraId="5164529C" w14:textId="2254CECF" w:rsidR="00667FC2" w:rsidRDefault="00922374" w:rsidP="00667FC2">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 xml:space="preserve">Generate </w:t>
      </w:r>
      <w:commentRangeStart w:id="34"/>
      <w:commentRangeStart w:id="35"/>
      <w:r w:rsidR="00FC74D3">
        <w:rPr>
          <w:rFonts w:asciiTheme="minorHAnsi" w:hAnsiTheme="minorHAnsi" w:cstheme="minorHAnsi"/>
          <w:b/>
          <w:i w:val="0"/>
          <w:color w:val="auto"/>
        </w:rPr>
        <w:t>Pallet Note</w:t>
      </w:r>
      <w:commentRangeEnd w:id="34"/>
      <w:r w:rsidR="000F5352">
        <w:rPr>
          <w:rStyle w:val="CommentReference"/>
          <w:rFonts w:asciiTheme="minorHAnsi" w:eastAsiaTheme="minorHAnsi" w:hAnsiTheme="minorHAnsi" w:cstheme="minorBidi"/>
          <w:i w:val="0"/>
          <w:iCs w:val="0"/>
          <w:color w:val="auto"/>
        </w:rPr>
        <w:commentReference w:id="34"/>
      </w:r>
      <w:commentRangeEnd w:id="35"/>
      <w:r w:rsidR="00BF3FFA">
        <w:rPr>
          <w:rStyle w:val="CommentReference"/>
          <w:rFonts w:asciiTheme="minorHAnsi" w:eastAsiaTheme="minorHAnsi" w:hAnsiTheme="minorHAnsi" w:cstheme="minorBidi"/>
          <w:i w:val="0"/>
          <w:iCs w:val="0"/>
          <w:color w:val="auto"/>
        </w:rPr>
        <w:commentReference w:id="35"/>
      </w:r>
    </w:p>
    <w:p w14:paraId="4E01A895" w14:textId="11663AF6" w:rsidR="00667FC2" w:rsidRDefault="00667FC2" w:rsidP="0098635E"/>
    <w:p w14:paraId="19F0B6ED" w14:textId="1C76961D" w:rsidR="007366FF" w:rsidRDefault="00696294" w:rsidP="0098635E">
      <w:commentRangeStart w:id="36"/>
      <w:commentRangeStart w:id="37"/>
      <w:r>
        <w:rPr>
          <w:noProof/>
        </w:rPr>
        <w:drawing>
          <wp:inline distT="0" distB="0" distL="0" distR="0" wp14:anchorId="0C699687" wp14:editId="2F193B6D">
            <wp:extent cx="5673600" cy="1443600"/>
            <wp:effectExtent l="0" t="0" r="3810" b="4445"/>
            <wp:docPr id="5740445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8">
                      <a:extLst>
                        <a:ext uri="{28A0092B-C50C-407E-A947-70E740481C1C}">
                          <a14:useLocalDpi xmlns:a14="http://schemas.microsoft.com/office/drawing/2010/main" val="0"/>
                        </a:ext>
                      </a:extLst>
                    </a:blip>
                    <a:stretch>
                      <a:fillRect/>
                    </a:stretch>
                  </pic:blipFill>
                  <pic:spPr>
                    <a:xfrm>
                      <a:off x="0" y="0"/>
                      <a:ext cx="5673600" cy="1443600"/>
                    </a:xfrm>
                    <a:prstGeom prst="rect">
                      <a:avLst/>
                    </a:prstGeom>
                  </pic:spPr>
                </pic:pic>
              </a:graphicData>
            </a:graphic>
          </wp:inline>
        </w:drawing>
      </w:r>
      <w:commentRangeEnd w:id="36"/>
      <w:r w:rsidR="0083039D">
        <w:rPr>
          <w:rStyle w:val="CommentReference"/>
        </w:rPr>
        <w:commentReference w:id="36"/>
      </w:r>
      <w:commentRangeEnd w:id="37"/>
      <w:r w:rsidR="00B2602E">
        <w:rPr>
          <w:rStyle w:val="CommentReference"/>
        </w:rPr>
        <w:commentReference w:id="37"/>
      </w:r>
    </w:p>
    <w:p w14:paraId="1BC2258C" w14:textId="7494FB98" w:rsidR="007A4C99" w:rsidRDefault="007A4C99" w:rsidP="0098635E"/>
    <w:p w14:paraId="640663E6" w14:textId="524D9C2E" w:rsidR="003969B5" w:rsidRDefault="003969B5" w:rsidP="003969B5">
      <w:pPr>
        <w:pStyle w:val="Heading3"/>
        <w:numPr>
          <w:ilvl w:val="2"/>
          <w:numId w:val="2"/>
        </w:numPr>
        <w:rPr>
          <w:rFonts w:asciiTheme="minorHAnsi" w:hAnsiTheme="minorHAnsi" w:cstheme="minorHAnsi"/>
          <w:b/>
          <w:color w:val="auto"/>
        </w:rPr>
      </w:pPr>
      <w:bookmarkStart w:id="38" w:name="_Toc35000359"/>
      <w:r>
        <w:rPr>
          <w:rFonts w:asciiTheme="minorHAnsi" w:hAnsiTheme="minorHAnsi" w:cstheme="minorHAnsi"/>
          <w:b/>
          <w:color w:val="auto"/>
        </w:rPr>
        <w:t>Time Logging</w:t>
      </w:r>
      <w:bookmarkEnd w:id="38"/>
    </w:p>
    <w:p w14:paraId="066D6443" w14:textId="77777777" w:rsidR="003969B5" w:rsidRPr="003969B5" w:rsidRDefault="003969B5" w:rsidP="003969B5"/>
    <w:p w14:paraId="72FC7669" w14:textId="37BB2329" w:rsidR="003969B5" w:rsidRDefault="00AB24B5" w:rsidP="003969B5">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 xml:space="preserve">Vision | </w:t>
      </w:r>
      <w:r w:rsidR="003969B5">
        <w:rPr>
          <w:rFonts w:asciiTheme="minorHAnsi" w:hAnsiTheme="minorHAnsi" w:cstheme="minorHAnsi"/>
          <w:b/>
          <w:i w:val="0"/>
          <w:color w:val="auto"/>
        </w:rPr>
        <w:t>Set Country Working Hour Limits</w:t>
      </w:r>
    </w:p>
    <w:p w14:paraId="0208B796" w14:textId="57D97D0C" w:rsidR="007506C5" w:rsidRPr="007506C5" w:rsidRDefault="007506C5" w:rsidP="007506C5">
      <w:pPr>
        <w:spacing w:before="120"/>
        <w:rPr>
          <w:i/>
        </w:rPr>
      </w:pPr>
      <w:r w:rsidRPr="007506C5">
        <w:rPr>
          <w:b/>
          <w:i/>
        </w:rPr>
        <w:t>Potential workarounds:</w:t>
      </w:r>
      <w:r w:rsidRPr="007506C5">
        <w:rPr>
          <w:i/>
        </w:rPr>
        <w:t xml:space="preserve"> Use database script to set </w:t>
      </w:r>
      <w:r>
        <w:rPr>
          <w:i/>
        </w:rPr>
        <w:t>country working hour limits</w:t>
      </w:r>
    </w:p>
    <w:p w14:paraId="2645A7CD" w14:textId="46F5A899" w:rsidR="003969B5" w:rsidRDefault="00490F09" w:rsidP="003969B5">
      <w:r>
        <w:rPr>
          <w:noProof/>
        </w:rPr>
        <w:drawing>
          <wp:inline distT="0" distB="0" distL="0" distR="0" wp14:anchorId="28886B5A" wp14:editId="7542DDB8">
            <wp:extent cx="5615998" cy="1242000"/>
            <wp:effectExtent l="0" t="0" r="3810" b="0"/>
            <wp:docPr id="181086002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9">
                      <a:extLst>
                        <a:ext uri="{28A0092B-C50C-407E-A947-70E740481C1C}">
                          <a14:useLocalDpi xmlns:a14="http://schemas.microsoft.com/office/drawing/2010/main" val="0"/>
                        </a:ext>
                      </a:extLst>
                    </a:blip>
                    <a:stretch>
                      <a:fillRect/>
                    </a:stretch>
                  </pic:blipFill>
                  <pic:spPr>
                    <a:xfrm>
                      <a:off x="0" y="0"/>
                      <a:ext cx="5615998" cy="1242000"/>
                    </a:xfrm>
                    <a:prstGeom prst="rect">
                      <a:avLst/>
                    </a:prstGeom>
                  </pic:spPr>
                </pic:pic>
              </a:graphicData>
            </a:graphic>
          </wp:inline>
        </w:drawing>
      </w:r>
    </w:p>
    <w:p w14:paraId="481082E4" w14:textId="77777777" w:rsidR="008D15E2" w:rsidRPr="003969B5" w:rsidRDefault="008D15E2" w:rsidP="003969B5"/>
    <w:p w14:paraId="1003C2FD" w14:textId="400299B6" w:rsidR="003969B5" w:rsidRDefault="001A5352" w:rsidP="003969B5">
      <w:pPr>
        <w:pStyle w:val="Heading4"/>
        <w:numPr>
          <w:ilvl w:val="3"/>
          <w:numId w:val="2"/>
        </w:numPr>
        <w:rPr>
          <w:rFonts w:asciiTheme="minorHAnsi" w:hAnsiTheme="minorHAnsi" w:cstheme="minorHAnsi"/>
          <w:b/>
          <w:i w:val="0"/>
          <w:color w:val="auto"/>
        </w:rPr>
      </w:pPr>
      <w:r w:rsidRPr="001A5352">
        <w:rPr>
          <w:rFonts w:asciiTheme="minorHAnsi" w:hAnsiTheme="minorHAnsi" w:cstheme="minorHAnsi"/>
          <w:b/>
          <w:i w:val="0"/>
          <w:color w:val="auto"/>
        </w:rPr>
        <w:t>Vision | Site Time Log Administration</w:t>
      </w:r>
    </w:p>
    <w:p w14:paraId="13BCB0A2" w14:textId="23B9B433" w:rsidR="000E48F2" w:rsidRPr="000E48F2" w:rsidRDefault="000E48F2" w:rsidP="000E48F2">
      <w:pPr>
        <w:spacing w:before="120"/>
        <w:rPr>
          <w:i/>
        </w:rPr>
      </w:pPr>
      <w:r w:rsidRPr="000E48F2">
        <w:rPr>
          <w:b/>
          <w:i/>
        </w:rPr>
        <w:t>Potential workarounds:</w:t>
      </w:r>
      <w:r w:rsidRPr="000E48F2">
        <w:rPr>
          <w:i/>
        </w:rPr>
        <w:t xml:space="preserve"> Use database script to </w:t>
      </w:r>
      <w:r>
        <w:rPr>
          <w:i/>
        </w:rPr>
        <w:t>administer time logs</w:t>
      </w:r>
    </w:p>
    <w:p w14:paraId="77CC0539" w14:textId="585681F1" w:rsidR="005910E2" w:rsidRDefault="00490F09" w:rsidP="005910E2">
      <w:r>
        <w:rPr>
          <w:noProof/>
        </w:rPr>
        <w:drawing>
          <wp:inline distT="0" distB="0" distL="0" distR="0" wp14:anchorId="09C3E4F4" wp14:editId="3B27EBA3">
            <wp:extent cx="5144401" cy="421200"/>
            <wp:effectExtent l="0" t="0" r="0" b="0"/>
            <wp:docPr id="184043127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0">
                      <a:extLst>
                        <a:ext uri="{28A0092B-C50C-407E-A947-70E740481C1C}">
                          <a14:useLocalDpi xmlns:a14="http://schemas.microsoft.com/office/drawing/2010/main" val="0"/>
                        </a:ext>
                      </a:extLst>
                    </a:blip>
                    <a:stretch>
                      <a:fillRect/>
                    </a:stretch>
                  </pic:blipFill>
                  <pic:spPr>
                    <a:xfrm>
                      <a:off x="0" y="0"/>
                      <a:ext cx="5144401" cy="421200"/>
                    </a:xfrm>
                    <a:prstGeom prst="rect">
                      <a:avLst/>
                    </a:prstGeom>
                  </pic:spPr>
                </pic:pic>
              </a:graphicData>
            </a:graphic>
          </wp:inline>
        </w:drawing>
      </w:r>
    </w:p>
    <w:p w14:paraId="68F14A39" w14:textId="77777777" w:rsidR="005910E2" w:rsidRPr="003969B5" w:rsidRDefault="005910E2" w:rsidP="005910E2"/>
    <w:p w14:paraId="283B74C7" w14:textId="0E2B1518" w:rsidR="004E2120" w:rsidRDefault="004E2120" w:rsidP="004E2120">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 xml:space="preserve">Engineer App | </w:t>
      </w:r>
      <w:r w:rsidR="0093429E" w:rsidRPr="004E2120">
        <w:rPr>
          <w:rFonts w:asciiTheme="minorHAnsi" w:hAnsiTheme="minorHAnsi" w:cstheme="minorHAnsi"/>
          <w:b/>
          <w:i w:val="0"/>
          <w:color w:val="auto"/>
        </w:rPr>
        <w:t>Working Hours Warning Limit</w:t>
      </w:r>
    </w:p>
    <w:p w14:paraId="7F92878A" w14:textId="3366A867" w:rsidR="004E2120" w:rsidRDefault="004E2120" w:rsidP="004E2120"/>
    <w:p w14:paraId="04574738" w14:textId="7255D3A8" w:rsidR="004E2120" w:rsidRPr="004E2120" w:rsidRDefault="00490F09" w:rsidP="004E2120">
      <w:commentRangeStart w:id="39"/>
      <w:commentRangeStart w:id="40"/>
      <w:r>
        <w:rPr>
          <w:noProof/>
        </w:rPr>
        <w:drawing>
          <wp:inline distT="0" distB="0" distL="0" distR="0" wp14:anchorId="61A5C013" wp14:editId="4572972E">
            <wp:extent cx="5947198" cy="1335600"/>
            <wp:effectExtent l="0" t="0" r="0" b="0"/>
            <wp:docPr id="8457657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1">
                      <a:extLst>
                        <a:ext uri="{28A0092B-C50C-407E-A947-70E740481C1C}">
                          <a14:useLocalDpi xmlns:a14="http://schemas.microsoft.com/office/drawing/2010/main" val="0"/>
                        </a:ext>
                      </a:extLst>
                    </a:blip>
                    <a:stretch>
                      <a:fillRect/>
                    </a:stretch>
                  </pic:blipFill>
                  <pic:spPr>
                    <a:xfrm>
                      <a:off x="0" y="0"/>
                      <a:ext cx="5947198" cy="1335600"/>
                    </a:xfrm>
                    <a:prstGeom prst="rect">
                      <a:avLst/>
                    </a:prstGeom>
                  </pic:spPr>
                </pic:pic>
              </a:graphicData>
            </a:graphic>
          </wp:inline>
        </w:drawing>
      </w:r>
      <w:commentRangeEnd w:id="39"/>
      <w:r w:rsidR="00622D12">
        <w:rPr>
          <w:rStyle w:val="CommentReference"/>
        </w:rPr>
        <w:commentReference w:id="39"/>
      </w:r>
      <w:commentRangeEnd w:id="40"/>
      <w:r w:rsidR="00CA7982">
        <w:rPr>
          <w:rStyle w:val="CommentReference"/>
        </w:rPr>
        <w:commentReference w:id="40"/>
      </w:r>
    </w:p>
    <w:p w14:paraId="0BFBBDB4" w14:textId="5AA751A0" w:rsidR="00940658" w:rsidRDefault="00940658">
      <w:r>
        <w:br w:type="page"/>
      </w:r>
    </w:p>
    <w:p w14:paraId="0BB969EA" w14:textId="50C9B698" w:rsidR="005910E2" w:rsidRDefault="005910E2" w:rsidP="005910E2">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Engineer App | </w:t>
      </w:r>
      <w:r w:rsidR="00FF1E79" w:rsidRPr="00FF1E79">
        <w:rPr>
          <w:rFonts w:asciiTheme="minorHAnsi" w:hAnsiTheme="minorHAnsi" w:cstheme="minorHAnsi"/>
          <w:b/>
          <w:i w:val="0"/>
          <w:color w:val="auto"/>
        </w:rPr>
        <w:t>Arrive</w:t>
      </w:r>
      <w:r w:rsidR="00FF1E79">
        <w:rPr>
          <w:rFonts w:asciiTheme="minorHAnsi" w:hAnsiTheme="minorHAnsi" w:cstheme="minorHAnsi"/>
          <w:b/>
          <w:i w:val="0"/>
          <w:color w:val="auto"/>
        </w:rPr>
        <w:t xml:space="preserve"> In </w:t>
      </w:r>
      <w:r w:rsidR="00E626A2" w:rsidRPr="00E626A2">
        <w:rPr>
          <w:rFonts w:asciiTheme="minorHAnsi" w:hAnsiTheme="minorHAnsi" w:cstheme="minorHAnsi"/>
          <w:b/>
          <w:i w:val="0"/>
          <w:color w:val="auto"/>
        </w:rPr>
        <w:t>New</w:t>
      </w:r>
      <w:r w:rsidR="00FF1E79" w:rsidRPr="00FF1E79">
        <w:rPr>
          <w:rFonts w:asciiTheme="minorHAnsi" w:hAnsiTheme="minorHAnsi" w:cstheme="minorHAnsi"/>
          <w:b/>
          <w:i w:val="0"/>
          <w:color w:val="auto"/>
        </w:rPr>
        <w:t xml:space="preserve"> Country</w:t>
      </w:r>
    </w:p>
    <w:p w14:paraId="66C3A658" w14:textId="77777777" w:rsidR="005910E2" w:rsidRDefault="005910E2" w:rsidP="005910E2"/>
    <w:p w14:paraId="1A00DC0B" w14:textId="0A03A0A4" w:rsidR="005910E2" w:rsidRDefault="00A27D6B" w:rsidP="005910E2">
      <w:r>
        <w:rPr>
          <w:noProof/>
        </w:rPr>
        <w:drawing>
          <wp:inline distT="0" distB="0" distL="0" distR="0" wp14:anchorId="53148F88" wp14:editId="11E8AAF7">
            <wp:extent cx="6094800" cy="2055600"/>
            <wp:effectExtent l="0" t="0" r="1270" b="1905"/>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me Logging - Engineer App - Arrive In New Country.png"/>
                    <pic:cNvPicPr/>
                  </pic:nvPicPr>
                  <pic:blipFill>
                    <a:blip r:embed="rId32">
                      <a:extLst>
                        <a:ext uri="{28A0092B-C50C-407E-A947-70E740481C1C}">
                          <a14:useLocalDpi xmlns:a14="http://schemas.microsoft.com/office/drawing/2010/main" val="0"/>
                        </a:ext>
                      </a:extLst>
                    </a:blip>
                    <a:stretch>
                      <a:fillRect/>
                    </a:stretch>
                  </pic:blipFill>
                  <pic:spPr>
                    <a:xfrm>
                      <a:off x="0" y="0"/>
                      <a:ext cx="6094800" cy="2055600"/>
                    </a:xfrm>
                    <a:prstGeom prst="rect">
                      <a:avLst/>
                    </a:prstGeom>
                  </pic:spPr>
                </pic:pic>
              </a:graphicData>
            </a:graphic>
          </wp:inline>
        </w:drawing>
      </w:r>
    </w:p>
    <w:p w14:paraId="2E065129" w14:textId="77777777" w:rsidR="005910E2" w:rsidRPr="003969B5" w:rsidRDefault="005910E2" w:rsidP="005910E2"/>
    <w:p w14:paraId="43647074" w14:textId="7239AE10" w:rsidR="005910E2" w:rsidRDefault="005910E2" w:rsidP="005910E2">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 xml:space="preserve">Engineer App | </w:t>
      </w:r>
      <w:r w:rsidR="0033246E" w:rsidRPr="0033246E">
        <w:rPr>
          <w:rFonts w:asciiTheme="minorHAnsi" w:hAnsiTheme="minorHAnsi" w:cstheme="minorHAnsi"/>
          <w:b/>
          <w:i w:val="0"/>
          <w:color w:val="auto"/>
        </w:rPr>
        <w:t>Arrive</w:t>
      </w:r>
      <w:r w:rsidR="0033246E">
        <w:rPr>
          <w:rFonts w:asciiTheme="minorHAnsi" w:hAnsiTheme="minorHAnsi" w:cstheme="minorHAnsi"/>
          <w:b/>
          <w:i w:val="0"/>
          <w:color w:val="auto"/>
        </w:rPr>
        <w:t xml:space="preserve"> </w:t>
      </w:r>
      <w:r w:rsidR="00E626A2" w:rsidRPr="00E626A2">
        <w:rPr>
          <w:rFonts w:asciiTheme="minorHAnsi" w:hAnsiTheme="minorHAnsi" w:cstheme="minorHAnsi"/>
          <w:b/>
          <w:i w:val="0"/>
          <w:color w:val="auto"/>
        </w:rPr>
        <w:t>In</w:t>
      </w:r>
      <w:r w:rsidR="0033246E">
        <w:rPr>
          <w:rFonts w:asciiTheme="minorHAnsi" w:hAnsiTheme="minorHAnsi" w:cstheme="minorHAnsi"/>
          <w:b/>
          <w:i w:val="0"/>
          <w:color w:val="auto"/>
        </w:rPr>
        <w:t xml:space="preserve"> </w:t>
      </w:r>
      <w:r w:rsidR="0033246E" w:rsidRPr="0033246E">
        <w:rPr>
          <w:rFonts w:asciiTheme="minorHAnsi" w:hAnsiTheme="minorHAnsi" w:cstheme="minorHAnsi"/>
          <w:b/>
          <w:i w:val="0"/>
          <w:color w:val="auto"/>
        </w:rPr>
        <w:t>/</w:t>
      </w:r>
      <w:r w:rsidR="0033246E">
        <w:rPr>
          <w:rFonts w:asciiTheme="minorHAnsi" w:hAnsiTheme="minorHAnsi" w:cstheme="minorHAnsi"/>
          <w:b/>
          <w:i w:val="0"/>
          <w:color w:val="auto"/>
        </w:rPr>
        <w:t xml:space="preserve"> </w:t>
      </w:r>
      <w:r w:rsidR="0033246E" w:rsidRPr="0033246E">
        <w:rPr>
          <w:rFonts w:asciiTheme="minorHAnsi" w:hAnsiTheme="minorHAnsi" w:cstheme="minorHAnsi"/>
          <w:b/>
          <w:i w:val="0"/>
          <w:color w:val="auto"/>
        </w:rPr>
        <w:t xml:space="preserve">Leave </w:t>
      </w:r>
      <w:r w:rsidR="00E626A2" w:rsidRPr="00E626A2">
        <w:rPr>
          <w:rFonts w:asciiTheme="minorHAnsi" w:hAnsiTheme="minorHAnsi" w:cstheme="minorHAnsi"/>
          <w:b/>
          <w:i w:val="0"/>
          <w:color w:val="auto"/>
        </w:rPr>
        <w:t>Country</w:t>
      </w:r>
    </w:p>
    <w:p w14:paraId="7F3AF4D1" w14:textId="77777777" w:rsidR="005910E2" w:rsidRDefault="005910E2" w:rsidP="005910E2"/>
    <w:p w14:paraId="0709F30D" w14:textId="6C049C04" w:rsidR="005910E2" w:rsidRDefault="00A27D6B" w:rsidP="005910E2">
      <w:r>
        <w:rPr>
          <w:noProof/>
        </w:rPr>
        <w:drawing>
          <wp:inline distT="0" distB="0" distL="0" distR="0" wp14:anchorId="1638D038" wp14:editId="519DE188">
            <wp:extent cx="6660000" cy="2386800"/>
            <wp:effectExtent l="0" t="0" r="762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ime Logging - Engineer App - Arrive In - Leave Country.png"/>
                    <pic:cNvPicPr/>
                  </pic:nvPicPr>
                  <pic:blipFill>
                    <a:blip r:embed="rId33">
                      <a:extLst>
                        <a:ext uri="{28A0092B-C50C-407E-A947-70E740481C1C}">
                          <a14:useLocalDpi xmlns:a14="http://schemas.microsoft.com/office/drawing/2010/main" val="0"/>
                        </a:ext>
                      </a:extLst>
                    </a:blip>
                    <a:stretch>
                      <a:fillRect/>
                    </a:stretch>
                  </pic:blipFill>
                  <pic:spPr>
                    <a:xfrm>
                      <a:off x="0" y="0"/>
                      <a:ext cx="6660000" cy="2386800"/>
                    </a:xfrm>
                    <a:prstGeom prst="rect">
                      <a:avLst/>
                    </a:prstGeom>
                  </pic:spPr>
                </pic:pic>
              </a:graphicData>
            </a:graphic>
          </wp:inline>
        </w:drawing>
      </w:r>
    </w:p>
    <w:p w14:paraId="23BDE76E" w14:textId="2B62497A" w:rsidR="005910E2" w:rsidRPr="003969B5" w:rsidRDefault="00940658" w:rsidP="005910E2">
      <w:r>
        <w:br w:type="page"/>
      </w:r>
    </w:p>
    <w:p w14:paraId="47643928" w14:textId="4C44835F" w:rsidR="005910E2" w:rsidRDefault="005910E2" w:rsidP="005910E2">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Engineer App | </w:t>
      </w:r>
      <w:r w:rsidR="000248BD" w:rsidRPr="000248BD">
        <w:rPr>
          <w:rFonts w:asciiTheme="minorHAnsi" w:hAnsiTheme="minorHAnsi" w:cstheme="minorHAnsi"/>
          <w:b/>
          <w:i w:val="0"/>
          <w:color w:val="auto"/>
        </w:rPr>
        <w:t>Arrive At / Leave Site</w:t>
      </w:r>
    </w:p>
    <w:p w14:paraId="6146D655" w14:textId="77777777" w:rsidR="00CF70E7" w:rsidRDefault="00CF70E7" w:rsidP="00CF70E7">
      <w:pPr>
        <w:spacing w:after="0"/>
        <w:rPr>
          <w:i/>
          <w:iCs/>
        </w:rPr>
      </w:pPr>
    </w:p>
    <w:p w14:paraId="7B70AFBF" w14:textId="44A57926" w:rsidR="00C2213E" w:rsidRPr="00C2213E" w:rsidRDefault="00C2213E" w:rsidP="00C2213E">
      <w:pPr>
        <w:rPr>
          <w:i/>
          <w:iCs/>
        </w:rPr>
      </w:pPr>
      <w:r w:rsidRPr="00C2213E">
        <w:rPr>
          <w:i/>
          <w:iCs/>
        </w:rPr>
        <w:t>Note</w:t>
      </w:r>
      <w:r w:rsidR="00CF70E7">
        <w:rPr>
          <w:i/>
          <w:iCs/>
        </w:rPr>
        <w:t xml:space="preserve"> the captured Site links to a Works Order, </w:t>
      </w:r>
      <w:r w:rsidR="00D42E2C">
        <w:rPr>
          <w:i/>
          <w:iCs/>
        </w:rPr>
        <w:t xml:space="preserve">which in turn links to a </w:t>
      </w:r>
      <w:r w:rsidR="00537D43">
        <w:rPr>
          <w:i/>
          <w:iCs/>
        </w:rPr>
        <w:t>C</w:t>
      </w:r>
      <w:r w:rsidR="00D42E2C">
        <w:rPr>
          <w:i/>
          <w:iCs/>
        </w:rPr>
        <w:t>ountry</w:t>
      </w:r>
    </w:p>
    <w:p w14:paraId="6AF19755" w14:textId="77777777" w:rsidR="005910E2" w:rsidRDefault="005910E2" w:rsidP="005910E2"/>
    <w:p w14:paraId="4251B2FF" w14:textId="0CDF43A5" w:rsidR="005910E2" w:rsidRDefault="00C2213E" w:rsidP="005910E2">
      <w:r>
        <w:rPr>
          <w:noProof/>
        </w:rPr>
        <w:drawing>
          <wp:inline distT="0" distB="0" distL="0" distR="0" wp14:anchorId="459DC315" wp14:editId="1E415AC9">
            <wp:extent cx="6570000" cy="2350800"/>
            <wp:effectExtent l="0" t="0" r="2540" b="0"/>
            <wp:docPr id="40" name="Picture 40"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ime Logging - Engineer App - Arrive At - Leave Site.png"/>
                    <pic:cNvPicPr/>
                  </pic:nvPicPr>
                  <pic:blipFill>
                    <a:blip r:embed="rId34">
                      <a:extLst>
                        <a:ext uri="{28A0092B-C50C-407E-A947-70E740481C1C}">
                          <a14:useLocalDpi xmlns:a14="http://schemas.microsoft.com/office/drawing/2010/main" val="0"/>
                        </a:ext>
                      </a:extLst>
                    </a:blip>
                    <a:stretch>
                      <a:fillRect/>
                    </a:stretch>
                  </pic:blipFill>
                  <pic:spPr>
                    <a:xfrm>
                      <a:off x="0" y="0"/>
                      <a:ext cx="6570000" cy="2350800"/>
                    </a:xfrm>
                    <a:prstGeom prst="rect">
                      <a:avLst/>
                    </a:prstGeom>
                  </pic:spPr>
                </pic:pic>
              </a:graphicData>
            </a:graphic>
          </wp:inline>
        </w:drawing>
      </w:r>
    </w:p>
    <w:p w14:paraId="534CC14B" w14:textId="77777777" w:rsidR="005910E2" w:rsidRPr="003969B5" w:rsidRDefault="005910E2" w:rsidP="005910E2"/>
    <w:p w14:paraId="42A04039" w14:textId="4C3311D8" w:rsidR="005910E2" w:rsidRDefault="005910E2" w:rsidP="005910E2">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 xml:space="preserve">Engineer App | </w:t>
      </w:r>
      <w:r w:rsidR="000248BD" w:rsidRPr="000248BD">
        <w:rPr>
          <w:rFonts w:asciiTheme="minorHAnsi" w:hAnsiTheme="minorHAnsi" w:cstheme="minorHAnsi"/>
          <w:b/>
          <w:i w:val="0"/>
          <w:color w:val="auto"/>
        </w:rPr>
        <w:t>Start / Finish Work</w:t>
      </w:r>
    </w:p>
    <w:p w14:paraId="18CCACB7" w14:textId="77777777" w:rsidR="005910E2" w:rsidRDefault="005910E2" w:rsidP="005910E2"/>
    <w:p w14:paraId="586C30E0" w14:textId="716CBCA3" w:rsidR="005910E2" w:rsidRDefault="00C2544F" w:rsidP="005910E2">
      <w:commentRangeStart w:id="41"/>
      <w:commentRangeStart w:id="42"/>
      <w:r>
        <w:rPr>
          <w:noProof/>
        </w:rPr>
        <w:drawing>
          <wp:inline distT="0" distB="0" distL="0" distR="0" wp14:anchorId="121241AD" wp14:editId="69888C5C">
            <wp:extent cx="6660000" cy="3484800"/>
            <wp:effectExtent l="0" t="0" r="7620" b="1905"/>
            <wp:docPr id="710038164" name="Picture 710038164"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64" name="Time Logging - Engineer App - Start - Finish Work.png"/>
                    <pic:cNvPicPr/>
                  </pic:nvPicPr>
                  <pic:blipFill>
                    <a:blip r:embed="rId35">
                      <a:extLst>
                        <a:ext uri="{28A0092B-C50C-407E-A947-70E740481C1C}">
                          <a14:useLocalDpi xmlns:a14="http://schemas.microsoft.com/office/drawing/2010/main" val="0"/>
                        </a:ext>
                      </a:extLst>
                    </a:blip>
                    <a:stretch>
                      <a:fillRect/>
                    </a:stretch>
                  </pic:blipFill>
                  <pic:spPr>
                    <a:xfrm>
                      <a:off x="0" y="0"/>
                      <a:ext cx="6660000" cy="3484800"/>
                    </a:xfrm>
                    <a:prstGeom prst="rect">
                      <a:avLst/>
                    </a:prstGeom>
                  </pic:spPr>
                </pic:pic>
              </a:graphicData>
            </a:graphic>
          </wp:inline>
        </w:drawing>
      </w:r>
      <w:commentRangeEnd w:id="41"/>
      <w:r w:rsidR="00392FE7">
        <w:rPr>
          <w:rStyle w:val="CommentReference"/>
        </w:rPr>
        <w:commentReference w:id="41"/>
      </w:r>
      <w:commentRangeEnd w:id="42"/>
      <w:r w:rsidR="00CA7982">
        <w:rPr>
          <w:rStyle w:val="CommentReference"/>
        </w:rPr>
        <w:commentReference w:id="42"/>
      </w:r>
    </w:p>
    <w:p w14:paraId="499BF896" w14:textId="4A1EEF8C" w:rsidR="005910E2" w:rsidRPr="003969B5" w:rsidRDefault="00940658" w:rsidP="005910E2">
      <w:r>
        <w:br w:type="page"/>
      </w:r>
    </w:p>
    <w:p w14:paraId="4FBD53C7" w14:textId="77777777" w:rsidR="000248BD" w:rsidRDefault="000248BD" w:rsidP="000248BD">
      <w:pPr>
        <w:pStyle w:val="Heading4"/>
        <w:numPr>
          <w:ilvl w:val="3"/>
          <w:numId w:val="2"/>
        </w:numPr>
        <w:rPr>
          <w:rFonts w:asciiTheme="minorHAnsi" w:hAnsiTheme="minorHAnsi" w:cstheme="minorHAnsi"/>
          <w:b/>
          <w:i w:val="0"/>
          <w:color w:val="auto"/>
        </w:rPr>
      </w:pPr>
      <w:r w:rsidRPr="000248BD">
        <w:rPr>
          <w:rFonts w:asciiTheme="minorHAnsi" w:hAnsiTheme="minorHAnsi" w:cstheme="minorHAnsi"/>
          <w:b/>
          <w:i w:val="0"/>
          <w:color w:val="auto"/>
        </w:rPr>
        <w:lastRenderedPageBreak/>
        <w:t>Engineer App | Log Additional Project Time</w:t>
      </w:r>
    </w:p>
    <w:p w14:paraId="2D43CC17" w14:textId="3D934809" w:rsidR="000248BD" w:rsidRDefault="000248BD" w:rsidP="00C55EA4">
      <w:pPr>
        <w:spacing w:after="0"/>
      </w:pPr>
    </w:p>
    <w:p w14:paraId="50DDB90C" w14:textId="0F3A18D1" w:rsidR="00C55EA4" w:rsidRPr="00C2213E" w:rsidRDefault="00C55EA4" w:rsidP="00C55EA4">
      <w:pPr>
        <w:rPr>
          <w:i/>
          <w:iCs/>
        </w:rPr>
      </w:pPr>
      <w:r w:rsidRPr="00C2213E">
        <w:rPr>
          <w:i/>
          <w:iCs/>
        </w:rPr>
        <w:t>Note</w:t>
      </w:r>
      <w:r>
        <w:rPr>
          <w:i/>
          <w:iCs/>
        </w:rPr>
        <w:t xml:space="preserve"> the captured Site links to a Works Order, which in turn links to a </w:t>
      </w:r>
      <w:r w:rsidR="00537D43">
        <w:rPr>
          <w:i/>
          <w:iCs/>
        </w:rPr>
        <w:t>C</w:t>
      </w:r>
      <w:r>
        <w:rPr>
          <w:i/>
          <w:iCs/>
        </w:rPr>
        <w:t>ountry</w:t>
      </w:r>
    </w:p>
    <w:p w14:paraId="25788AD9" w14:textId="409E3865" w:rsidR="000248BD" w:rsidRDefault="00C55EA4" w:rsidP="000248BD">
      <w:r>
        <w:rPr>
          <w:noProof/>
        </w:rPr>
        <w:drawing>
          <wp:inline distT="0" distB="0" distL="0" distR="0" wp14:anchorId="10E64087" wp14:editId="20D368D5">
            <wp:extent cx="5310000" cy="1627200"/>
            <wp:effectExtent l="0" t="0" r="508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Time Logging - Engineer App - Log Additional Project Time.png"/>
                    <pic:cNvPicPr/>
                  </pic:nvPicPr>
                  <pic:blipFill>
                    <a:blip r:embed="rId36">
                      <a:extLst>
                        <a:ext uri="{28A0092B-C50C-407E-A947-70E740481C1C}">
                          <a14:useLocalDpi xmlns:a14="http://schemas.microsoft.com/office/drawing/2010/main" val="0"/>
                        </a:ext>
                      </a:extLst>
                    </a:blip>
                    <a:stretch>
                      <a:fillRect/>
                    </a:stretch>
                  </pic:blipFill>
                  <pic:spPr>
                    <a:xfrm>
                      <a:off x="0" y="0"/>
                      <a:ext cx="5310000" cy="1627200"/>
                    </a:xfrm>
                    <a:prstGeom prst="rect">
                      <a:avLst/>
                    </a:prstGeom>
                  </pic:spPr>
                </pic:pic>
              </a:graphicData>
            </a:graphic>
          </wp:inline>
        </w:drawing>
      </w:r>
    </w:p>
    <w:p w14:paraId="14D746C6" w14:textId="77777777" w:rsidR="000248BD" w:rsidRDefault="000248BD" w:rsidP="000248BD"/>
    <w:p w14:paraId="7F9C6BF4" w14:textId="48BB1E45" w:rsidR="005910E2" w:rsidRDefault="005910E2" w:rsidP="005910E2">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 xml:space="preserve">Engineer App | </w:t>
      </w:r>
      <w:r w:rsidR="00351689" w:rsidRPr="00351689">
        <w:rPr>
          <w:rFonts w:asciiTheme="minorHAnsi" w:hAnsiTheme="minorHAnsi" w:cstheme="minorHAnsi"/>
          <w:b/>
          <w:i w:val="0"/>
          <w:color w:val="auto"/>
        </w:rPr>
        <w:t>Log Non-Project Time</w:t>
      </w:r>
    </w:p>
    <w:p w14:paraId="2EE66B33" w14:textId="77777777" w:rsidR="005910E2" w:rsidRDefault="005910E2" w:rsidP="005910E2"/>
    <w:p w14:paraId="3E72101E" w14:textId="738DADE0" w:rsidR="005910E2" w:rsidRDefault="00C55EA4" w:rsidP="005910E2">
      <w:r>
        <w:rPr>
          <w:noProof/>
        </w:rPr>
        <w:drawing>
          <wp:inline distT="0" distB="0" distL="0" distR="0" wp14:anchorId="6FF5DEE4" wp14:editId="0E62832C">
            <wp:extent cx="5310000" cy="1512000"/>
            <wp:effectExtent l="0" t="0" r="5080" b="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Time Logging - Engineer App - Log Non-Project Time.png"/>
                    <pic:cNvPicPr/>
                  </pic:nvPicPr>
                  <pic:blipFill>
                    <a:blip r:embed="rId37">
                      <a:extLst>
                        <a:ext uri="{28A0092B-C50C-407E-A947-70E740481C1C}">
                          <a14:useLocalDpi xmlns:a14="http://schemas.microsoft.com/office/drawing/2010/main" val="0"/>
                        </a:ext>
                      </a:extLst>
                    </a:blip>
                    <a:stretch>
                      <a:fillRect/>
                    </a:stretch>
                  </pic:blipFill>
                  <pic:spPr>
                    <a:xfrm>
                      <a:off x="0" y="0"/>
                      <a:ext cx="5310000" cy="1512000"/>
                    </a:xfrm>
                    <a:prstGeom prst="rect">
                      <a:avLst/>
                    </a:prstGeom>
                  </pic:spPr>
                </pic:pic>
              </a:graphicData>
            </a:graphic>
          </wp:inline>
        </w:drawing>
      </w:r>
    </w:p>
    <w:p w14:paraId="20A8D83B" w14:textId="77777777" w:rsidR="008F44F9" w:rsidRDefault="008F44F9" w:rsidP="005910E2"/>
    <w:p w14:paraId="70567AA5" w14:textId="20AB87D6" w:rsidR="008F44F9" w:rsidRDefault="0020201F" w:rsidP="008F44F9">
      <w:pPr>
        <w:pStyle w:val="Heading3"/>
        <w:numPr>
          <w:ilvl w:val="2"/>
          <w:numId w:val="2"/>
        </w:numPr>
        <w:rPr>
          <w:rFonts w:asciiTheme="minorHAnsi" w:hAnsiTheme="minorHAnsi" w:cstheme="minorHAnsi"/>
          <w:b/>
          <w:color w:val="auto"/>
        </w:rPr>
      </w:pPr>
      <w:bookmarkStart w:id="43" w:name="_Toc35000360"/>
      <w:r>
        <w:rPr>
          <w:rFonts w:asciiTheme="minorHAnsi" w:hAnsiTheme="minorHAnsi" w:cstheme="minorHAnsi"/>
          <w:b/>
          <w:color w:val="auto"/>
        </w:rPr>
        <w:t>Site Works</w:t>
      </w:r>
      <w:bookmarkEnd w:id="43"/>
    </w:p>
    <w:p w14:paraId="49FD60BA" w14:textId="77777777" w:rsidR="005910E2" w:rsidRPr="003969B5" w:rsidRDefault="005910E2" w:rsidP="005910E2"/>
    <w:p w14:paraId="18749178" w14:textId="43F01DA7" w:rsidR="005910E2" w:rsidRDefault="005910E2" w:rsidP="005910E2">
      <w:pPr>
        <w:pStyle w:val="Heading4"/>
        <w:numPr>
          <w:ilvl w:val="3"/>
          <w:numId w:val="2"/>
        </w:numPr>
        <w:rPr>
          <w:rFonts w:asciiTheme="minorHAnsi" w:hAnsiTheme="minorHAnsi" w:cstheme="minorHAnsi"/>
          <w:b/>
          <w:i w:val="0"/>
          <w:color w:val="auto"/>
        </w:rPr>
      </w:pPr>
      <w:commentRangeStart w:id="44"/>
      <w:commentRangeStart w:id="45"/>
      <w:r>
        <w:rPr>
          <w:rFonts w:asciiTheme="minorHAnsi" w:hAnsiTheme="minorHAnsi" w:cstheme="minorHAnsi"/>
          <w:b/>
          <w:i w:val="0"/>
          <w:color w:val="auto"/>
        </w:rPr>
        <w:t xml:space="preserve">Engineer App | </w:t>
      </w:r>
      <w:r w:rsidR="00A319D4">
        <w:rPr>
          <w:rFonts w:asciiTheme="minorHAnsi" w:hAnsiTheme="minorHAnsi" w:cstheme="minorHAnsi"/>
          <w:b/>
          <w:i w:val="0"/>
          <w:color w:val="auto"/>
        </w:rPr>
        <w:t>Language Support</w:t>
      </w:r>
      <w:commentRangeEnd w:id="44"/>
      <w:r w:rsidR="00974701">
        <w:rPr>
          <w:rStyle w:val="CommentReference"/>
          <w:rFonts w:asciiTheme="minorHAnsi" w:eastAsiaTheme="minorHAnsi" w:hAnsiTheme="minorHAnsi" w:cstheme="minorBidi"/>
          <w:i w:val="0"/>
          <w:iCs w:val="0"/>
          <w:color w:val="auto"/>
        </w:rPr>
        <w:commentReference w:id="44"/>
      </w:r>
      <w:commentRangeEnd w:id="45"/>
      <w:r w:rsidR="00CA7982">
        <w:rPr>
          <w:rStyle w:val="CommentReference"/>
          <w:rFonts w:asciiTheme="minorHAnsi" w:eastAsiaTheme="minorHAnsi" w:hAnsiTheme="minorHAnsi" w:cstheme="minorBidi"/>
          <w:i w:val="0"/>
          <w:iCs w:val="0"/>
          <w:color w:val="auto"/>
        </w:rPr>
        <w:commentReference w:id="45"/>
      </w:r>
    </w:p>
    <w:p w14:paraId="4AFD7086" w14:textId="77777777" w:rsidR="005910E2" w:rsidRDefault="005910E2" w:rsidP="005910E2"/>
    <w:p w14:paraId="68400D28" w14:textId="1D546389" w:rsidR="005910E2" w:rsidRDefault="00940913" w:rsidP="005910E2">
      <w:r>
        <w:rPr>
          <w:noProof/>
        </w:rPr>
        <w:drawing>
          <wp:inline distT="0" distB="0" distL="0" distR="0" wp14:anchorId="08EE14CE" wp14:editId="1143B887">
            <wp:extent cx="2725200" cy="406800"/>
            <wp:effectExtent l="0" t="0" r="0" b="0"/>
            <wp:docPr id="144962816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8">
                      <a:extLst>
                        <a:ext uri="{28A0092B-C50C-407E-A947-70E740481C1C}">
                          <a14:useLocalDpi xmlns:a14="http://schemas.microsoft.com/office/drawing/2010/main" val="0"/>
                        </a:ext>
                      </a:extLst>
                    </a:blip>
                    <a:stretch>
                      <a:fillRect/>
                    </a:stretch>
                  </pic:blipFill>
                  <pic:spPr>
                    <a:xfrm>
                      <a:off x="0" y="0"/>
                      <a:ext cx="2725200" cy="406800"/>
                    </a:xfrm>
                    <a:prstGeom prst="rect">
                      <a:avLst/>
                    </a:prstGeom>
                  </pic:spPr>
                </pic:pic>
              </a:graphicData>
            </a:graphic>
          </wp:inline>
        </w:drawing>
      </w:r>
    </w:p>
    <w:p w14:paraId="7C459F74" w14:textId="524941CD" w:rsidR="005910E2" w:rsidRPr="003969B5" w:rsidRDefault="00940658" w:rsidP="005910E2">
      <w:r>
        <w:br w:type="page"/>
      </w:r>
    </w:p>
    <w:p w14:paraId="115D9710" w14:textId="07E1BC16" w:rsidR="005910E2" w:rsidRDefault="000D6E64" w:rsidP="005910E2">
      <w:pPr>
        <w:pStyle w:val="Heading4"/>
        <w:numPr>
          <w:ilvl w:val="3"/>
          <w:numId w:val="2"/>
        </w:numPr>
        <w:rPr>
          <w:rFonts w:asciiTheme="minorHAnsi" w:hAnsiTheme="minorHAnsi" w:cstheme="minorHAnsi"/>
          <w:b/>
          <w:i w:val="0"/>
          <w:color w:val="auto"/>
        </w:rPr>
      </w:pPr>
      <w:r w:rsidRPr="000D6E64">
        <w:rPr>
          <w:rFonts w:asciiTheme="minorHAnsi" w:hAnsiTheme="minorHAnsi" w:cstheme="minorHAnsi"/>
          <w:b/>
          <w:i w:val="0"/>
          <w:color w:val="auto"/>
        </w:rPr>
        <w:lastRenderedPageBreak/>
        <w:t>Engineer App | Scan Master Run Service Tag</w:t>
      </w:r>
    </w:p>
    <w:p w14:paraId="7D7836F8" w14:textId="77777777" w:rsidR="000D6E64" w:rsidRPr="000D6E64" w:rsidRDefault="000D6E64" w:rsidP="000D6E64"/>
    <w:p w14:paraId="32C3A40D" w14:textId="497B4DAB" w:rsidR="00A319D4" w:rsidRDefault="00425429" w:rsidP="00A319D4">
      <w:r>
        <w:rPr>
          <w:noProof/>
        </w:rPr>
        <w:drawing>
          <wp:inline distT="0" distB="0" distL="0" distR="0" wp14:anchorId="317C08BC" wp14:editId="48CE5BF8">
            <wp:extent cx="6660000" cy="2422800"/>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ite Works - Engineer App - Scan Master Run Service Tag.png"/>
                    <pic:cNvPicPr/>
                  </pic:nvPicPr>
                  <pic:blipFill>
                    <a:blip r:embed="rId39">
                      <a:extLst>
                        <a:ext uri="{28A0092B-C50C-407E-A947-70E740481C1C}">
                          <a14:useLocalDpi xmlns:a14="http://schemas.microsoft.com/office/drawing/2010/main" val="0"/>
                        </a:ext>
                      </a:extLst>
                    </a:blip>
                    <a:stretch>
                      <a:fillRect/>
                    </a:stretch>
                  </pic:blipFill>
                  <pic:spPr>
                    <a:xfrm>
                      <a:off x="0" y="0"/>
                      <a:ext cx="6660000" cy="2422800"/>
                    </a:xfrm>
                    <a:prstGeom prst="rect">
                      <a:avLst/>
                    </a:prstGeom>
                  </pic:spPr>
                </pic:pic>
              </a:graphicData>
            </a:graphic>
          </wp:inline>
        </w:drawing>
      </w:r>
    </w:p>
    <w:p w14:paraId="16796822" w14:textId="77777777" w:rsidR="00A319D4" w:rsidRPr="003969B5" w:rsidRDefault="00A319D4" w:rsidP="00A319D4"/>
    <w:p w14:paraId="4A9C98EC" w14:textId="30B10225" w:rsidR="00A319D4" w:rsidRDefault="009D6ADB" w:rsidP="00A319D4">
      <w:pPr>
        <w:pStyle w:val="Heading4"/>
        <w:numPr>
          <w:ilvl w:val="3"/>
          <w:numId w:val="2"/>
        </w:numPr>
        <w:rPr>
          <w:rFonts w:asciiTheme="minorHAnsi" w:hAnsiTheme="minorHAnsi" w:cstheme="minorHAnsi"/>
          <w:b/>
          <w:i w:val="0"/>
          <w:color w:val="auto"/>
        </w:rPr>
      </w:pPr>
      <w:r w:rsidRPr="000D6E64">
        <w:rPr>
          <w:rFonts w:asciiTheme="minorHAnsi" w:hAnsiTheme="minorHAnsi" w:cstheme="minorHAnsi"/>
          <w:b/>
          <w:i w:val="0"/>
          <w:color w:val="auto"/>
        </w:rPr>
        <w:t xml:space="preserve">Engineer App | Scan </w:t>
      </w:r>
      <w:r>
        <w:rPr>
          <w:rFonts w:asciiTheme="minorHAnsi" w:hAnsiTheme="minorHAnsi" w:cstheme="minorHAnsi"/>
          <w:b/>
          <w:i w:val="0"/>
          <w:color w:val="auto"/>
        </w:rPr>
        <w:t xml:space="preserve">Component </w:t>
      </w:r>
      <w:r w:rsidRPr="000D6E64">
        <w:rPr>
          <w:rFonts w:asciiTheme="minorHAnsi" w:hAnsiTheme="minorHAnsi" w:cstheme="minorHAnsi"/>
          <w:b/>
          <w:i w:val="0"/>
          <w:color w:val="auto"/>
        </w:rPr>
        <w:t>Service Tag</w:t>
      </w:r>
    </w:p>
    <w:p w14:paraId="74A374E4" w14:textId="77777777" w:rsidR="00A319D4" w:rsidRDefault="00A319D4" w:rsidP="00A319D4"/>
    <w:p w14:paraId="4D9387CB" w14:textId="1A5F7D3A" w:rsidR="006237C5" w:rsidRDefault="00940913" w:rsidP="00A319D4">
      <w:r>
        <w:rPr>
          <w:noProof/>
        </w:rPr>
        <w:drawing>
          <wp:inline distT="0" distB="0" distL="0" distR="0" wp14:anchorId="17DD9443" wp14:editId="2E8FF662">
            <wp:extent cx="6660000" cy="1702800"/>
            <wp:effectExtent l="0" t="0" r="7620" b="0"/>
            <wp:docPr id="92247853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40">
                      <a:extLst>
                        <a:ext uri="{28A0092B-C50C-407E-A947-70E740481C1C}">
                          <a14:useLocalDpi xmlns:a14="http://schemas.microsoft.com/office/drawing/2010/main" val="0"/>
                        </a:ext>
                      </a:extLst>
                    </a:blip>
                    <a:stretch>
                      <a:fillRect/>
                    </a:stretch>
                  </pic:blipFill>
                  <pic:spPr>
                    <a:xfrm>
                      <a:off x="0" y="0"/>
                      <a:ext cx="6660000" cy="1702800"/>
                    </a:xfrm>
                    <a:prstGeom prst="rect">
                      <a:avLst/>
                    </a:prstGeom>
                  </pic:spPr>
                </pic:pic>
              </a:graphicData>
            </a:graphic>
          </wp:inline>
        </w:drawing>
      </w:r>
    </w:p>
    <w:p w14:paraId="10DF5FBE" w14:textId="77777777" w:rsidR="00A319D4" w:rsidRPr="003969B5" w:rsidRDefault="00A319D4" w:rsidP="00A319D4"/>
    <w:p w14:paraId="554B28DE" w14:textId="32784BA2" w:rsidR="00A52EC9" w:rsidRDefault="00A52EC9" w:rsidP="00A52EC9">
      <w:pPr>
        <w:pStyle w:val="Heading3"/>
        <w:numPr>
          <w:ilvl w:val="2"/>
          <w:numId w:val="2"/>
        </w:numPr>
        <w:rPr>
          <w:rFonts w:asciiTheme="minorHAnsi" w:hAnsiTheme="minorHAnsi" w:cstheme="minorHAnsi"/>
          <w:b/>
          <w:color w:val="auto"/>
        </w:rPr>
      </w:pPr>
      <w:bookmarkStart w:id="46" w:name="_Toc35000361"/>
      <w:r>
        <w:rPr>
          <w:rFonts w:asciiTheme="minorHAnsi" w:hAnsiTheme="minorHAnsi" w:cstheme="minorHAnsi"/>
          <w:b/>
          <w:color w:val="auto"/>
        </w:rPr>
        <w:t>Test Certificates</w:t>
      </w:r>
      <w:bookmarkEnd w:id="46"/>
    </w:p>
    <w:p w14:paraId="02EB73AE" w14:textId="37B1FE7B" w:rsidR="00A319D4" w:rsidRDefault="00A319D4" w:rsidP="00A319D4"/>
    <w:p w14:paraId="3B8C295C" w14:textId="5BC02738" w:rsidR="001F3EAC" w:rsidRDefault="001F3EAC" w:rsidP="001F3EAC">
      <w:pPr>
        <w:pStyle w:val="Heading4"/>
        <w:numPr>
          <w:ilvl w:val="3"/>
          <w:numId w:val="2"/>
        </w:numPr>
        <w:rPr>
          <w:rFonts w:asciiTheme="minorHAnsi" w:hAnsiTheme="minorHAnsi" w:cstheme="minorHAnsi"/>
          <w:b/>
          <w:i w:val="0"/>
          <w:color w:val="auto"/>
        </w:rPr>
      </w:pPr>
      <w:commentRangeStart w:id="47"/>
      <w:commentRangeStart w:id="48"/>
      <w:r>
        <w:rPr>
          <w:rFonts w:asciiTheme="minorHAnsi" w:hAnsiTheme="minorHAnsi" w:cstheme="minorHAnsi"/>
          <w:b/>
          <w:i w:val="0"/>
          <w:color w:val="auto"/>
        </w:rPr>
        <w:t xml:space="preserve">Vision | </w:t>
      </w:r>
      <w:r w:rsidR="009A3698">
        <w:rPr>
          <w:rFonts w:asciiTheme="minorHAnsi" w:hAnsiTheme="minorHAnsi" w:cstheme="minorHAnsi"/>
          <w:b/>
          <w:i w:val="0"/>
          <w:color w:val="auto"/>
        </w:rPr>
        <w:t>Create Test Document Template | Prerequisite Modifications</w:t>
      </w:r>
      <w:commentRangeEnd w:id="47"/>
      <w:r w:rsidR="00BD61F0">
        <w:rPr>
          <w:rStyle w:val="CommentReference"/>
          <w:rFonts w:asciiTheme="minorHAnsi" w:eastAsiaTheme="minorHAnsi" w:hAnsiTheme="minorHAnsi" w:cstheme="minorBidi"/>
          <w:i w:val="0"/>
          <w:iCs w:val="0"/>
          <w:color w:val="auto"/>
        </w:rPr>
        <w:commentReference w:id="47"/>
      </w:r>
      <w:commentRangeEnd w:id="48"/>
      <w:r w:rsidR="00A94D84">
        <w:rPr>
          <w:rStyle w:val="CommentReference"/>
          <w:rFonts w:asciiTheme="minorHAnsi" w:eastAsiaTheme="minorHAnsi" w:hAnsiTheme="minorHAnsi" w:cstheme="minorBidi"/>
          <w:i w:val="0"/>
          <w:iCs w:val="0"/>
          <w:color w:val="auto"/>
        </w:rPr>
        <w:commentReference w:id="48"/>
      </w:r>
    </w:p>
    <w:p w14:paraId="3473EA7A" w14:textId="77777777" w:rsidR="00940913" w:rsidRDefault="001B112C" w:rsidP="001B112C">
      <w:pPr>
        <w:spacing w:before="120"/>
        <w:rPr>
          <w:i/>
        </w:rPr>
      </w:pPr>
      <w:r>
        <w:rPr>
          <w:i/>
        </w:rPr>
        <w:t xml:space="preserve">Note this process is a one-time </w:t>
      </w:r>
      <w:r w:rsidR="00B76192">
        <w:rPr>
          <w:i/>
        </w:rPr>
        <w:t>operation to modify existing test certificate templates</w:t>
      </w:r>
    </w:p>
    <w:p w14:paraId="0B1B7023" w14:textId="259ADED0" w:rsidR="001F3EAC" w:rsidRPr="001B112C" w:rsidRDefault="0031630C" w:rsidP="001B112C">
      <w:pPr>
        <w:spacing w:before="120"/>
        <w:rPr>
          <w:i/>
        </w:rPr>
      </w:pPr>
      <w:r>
        <w:rPr>
          <w:i/>
          <w:noProof/>
        </w:rPr>
        <w:drawing>
          <wp:inline distT="0" distB="0" distL="0" distR="0" wp14:anchorId="41629419" wp14:editId="6AEAB31B">
            <wp:extent cx="5252400" cy="11520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st Document Design.png"/>
                    <pic:cNvPicPr/>
                  </pic:nvPicPr>
                  <pic:blipFill>
                    <a:blip r:embed="rId41">
                      <a:extLst>
                        <a:ext uri="{28A0092B-C50C-407E-A947-70E740481C1C}">
                          <a14:useLocalDpi xmlns:a14="http://schemas.microsoft.com/office/drawing/2010/main" val="0"/>
                        </a:ext>
                      </a:extLst>
                    </a:blip>
                    <a:stretch>
                      <a:fillRect/>
                    </a:stretch>
                  </pic:blipFill>
                  <pic:spPr>
                    <a:xfrm>
                      <a:off x="0" y="0"/>
                      <a:ext cx="5252400" cy="1152000"/>
                    </a:xfrm>
                    <a:prstGeom prst="rect">
                      <a:avLst/>
                    </a:prstGeom>
                  </pic:spPr>
                </pic:pic>
              </a:graphicData>
            </a:graphic>
          </wp:inline>
        </w:drawing>
      </w:r>
    </w:p>
    <w:p w14:paraId="427C7473" w14:textId="7B49D72A" w:rsidR="001F3EAC" w:rsidRPr="003969B5" w:rsidRDefault="00940658" w:rsidP="00A319D4">
      <w:r>
        <w:br w:type="page"/>
      </w:r>
    </w:p>
    <w:p w14:paraId="1DC17A22" w14:textId="3DA797DE" w:rsidR="00A319D4" w:rsidRDefault="003E1924" w:rsidP="00A319D4">
      <w:pPr>
        <w:pStyle w:val="Heading4"/>
        <w:numPr>
          <w:ilvl w:val="3"/>
          <w:numId w:val="2"/>
        </w:numPr>
        <w:rPr>
          <w:rFonts w:asciiTheme="minorHAnsi" w:hAnsiTheme="minorHAnsi" w:cstheme="minorHAnsi"/>
          <w:b/>
          <w:i w:val="0"/>
          <w:color w:val="auto"/>
        </w:rPr>
      </w:pPr>
      <w:commentRangeStart w:id="49"/>
      <w:commentRangeStart w:id="50"/>
      <w:r>
        <w:rPr>
          <w:rFonts w:asciiTheme="minorHAnsi" w:hAnsiTheme="minorHAnsi" w:cstheme="minorHAnsi"/>
          <w:b/>
          <w:i w:val="0"/>
          <w:color w:val="auto"/>
        </w:rPr>
        <w:lastRenderedPageBreak/>
        <w:t>Vision</w:t>
      </w:r>
      <w:r w:rsidR="00A319D4">
        <w:rPr>
          <w:rFonts w:asciiTheme="minorHAnsi" w:hAnsiTheme="minorHAnsi" w:cstheme="minorHAnsi"/>
          <w:b/>
          <w:i w:val="0"/>
          <w:color w:val="auto"/>
        </w:rPr>
        <w:t xml:space="preserve"> | </w:t>
      </w:r>
      <w:r>
        <w:rPr>
          <w:rFonts w:asciiTheme="minorHAnsi" w:hAnsiTheme="minorHAnsi" w:cstheme="minorHAnsi"/>
          <w:b/>
          <w:i w:val="0"/>
          <w:color w:val="auto"/>
        </w:rPr>
        <w:t>Create Test Document Template</w:t>
      </w:r>
      <w:commentRangeEnd w:id="49"/>
      <w:r w:rsidR="004B615F">
        <w:rPr>
          <w:rStyle w:val="CommentReference"/>
          <w:rFonts w:asciiTheme="minorHAnsi" w:eastAsiaTheme="minorHAnsi" w:hAnsiTheme="minorHAnsi" w:cstheme="minorBidi"/>
          <w:i w:val="0"/>
          <w:iCs w:val="0"/>
          <w:color w:val="auto"/>
        </w:rPr>
        <w:commentReference w:id="49"/>
      </w:r>
      <w:commentRangeEnd w:id="50"/>
      <w:r w:rsidR="00A94D84">
        <w:rPr>
          <w:rStyle w:val="CommentReference"/>
          <w:rFonts w:asciiTheme="minorHAnsi" w:eastAsiaTheme="minorHAnsi" w:hAnsiTheme="minorHAnsi" w:cstheme="minorBidi"/>
          <w:i w:val="0"/>
          <w:iCs w:val="0"/>
          <w:color w:val="auto"/>
        </w:rPr>
        <w:commentReference w:id="50"/>
      </w:r>
    </w:p>
    <w:p w14:paraId="22772C5E" w14:textId="77777777" w:rsidR="00A319D4" w:rsidRDefault="00A319D4" w:rsidP="00A319D4"/>
    <w:p w14:paraId="505B3369" w14:textId="5C53E752" w:rsidR="00A319D4" w:rsidRDefault="00940913" w:rsidP="00A319D4">
      <w:r>
        <w:rPr>
          <w:noProof/>
        </w:rPr>
        <w:drawing>
          <wp:inline distT="0" distB="0" distL="0" distR="0" wp14:anchorId="6EC751B0" wp14:editId="1F017F9E">
            <wp:extent cx="3124800" cy="406800"/>
            <wp:effectExtent l="0" t="0" r="0" b="0"/>
            <wp:docPr id="69071965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2">
                      <a:extLst>
                        <a:ext uri="{28A0092B-C50C-407E-A947-70E740481C1C}">
                          <a14:useLocalDpi xmlns:a14="http://schemas.microsoft.com/office/drawing/2010/main" val="0"/>
                        </a:ext>
                      </a:extLst>
                    </a:blip>
                    <a:stretch>
                      <a:fillRect/>
                    </a:stretch>
                  </pic:blipFill>
                  <pic:spPr>
                    <a:xfrm>
                      <a:off x="0" y="0"/>
                      <a:ext cx="3124800" cy="406800"/>
                    </a:xfrm>
                    <a:prstGeom prst="rect">
                      <a:avLst/>
                    </a:prstGeom>
                  </pic:spPr>
                </pic:pic>
              </a:graphicData>
            </a:graphic>
          </wp:inline>
        </w:drawing>
      </w:r>
    </w:p>
    <w:p w14:paraId="55D03483" w14:textId="77777777" w:rsidR="00A319D4" w:rsidRPr="003969B5" w:rsidRDefault="00A319D4" w:rsidP="00A319D4"/>
    <w:p w14:paraId="2F7B589D" w14:textId="1B82001A" w:rsidR="00A319D4" w:rsidRDefault="00023A8B" w:rsidP="00A319D4">
      <w:pPr>
        <w:pStyle w:val="Heading4"/>
        <w:numPr>
          <w:ilvl w:val="3"/>
          <w:numId w:val="2"/>
        </w:numPr>
        <w:rPr>
          <w:rFonts w:asciiTheme="minorHAnsi" w:hAnsiTheme="minorHAnsi" w:cstheme="minorHAnsi"/>
          <w:b/>
          <w:i w:val="0"/>
          <w:color w:val="auto"/>
        </w:rPr>
      </w:pPr>
      <w:r w:rsidRPr="00023A8B">
        <w:rPr>
          <w:rFonts w:asciiTheme="minorHAnsi" w:hAnsiTheme="minorHAnsi" w:cstheme="minorHAnsi"/>
          <w:b/>
          <w:i w:val="0"/>
          <w:color w:val="auto"/>
        </w:rPr>
        <w:t xml:space="preserve">Engineer App | </w:t>
      </w:r>
      <w:r w:rsidR="009E39A0">
        <w:rPr>
          <w:rFonts w:asciiTheme="minorHAnsi" w:hAnsiTheme="minorHAnsi" w:cstheme="minorHAnsi"/>
          <w:b/>
          <w:i w:val="0"/>
          <w:color w:val="auto"/>
        </w:rPr>
        <w:t>C</w:t>
      </w:r>
      <w:r w:rsidRPr="00023A8B">
        <w:rPr>
          <w:rFonts w:asciiTheme="minorHAnsi" w:hAnsiTheme="minorHAnsi" w:cstheme="minorHAnsi"/>
          <w:b/>
          <w:i w:val="0"/>
          <w:color w:val="auto"/>
        </w:rPr>
        <w:t>omplete Test Certificate</w:t>
      </w:r>
    </w:p>
    <w:p w14:paraId="2A033C67" w14:textId="77777777" w:rsidR="00A319D4" w:rsidRDefault="00A319D4" w:rsidP="00A319D4"/>
    <w:p w14:paraId="49AD864C" w14:textId="19DE190C" w:rsidR="00A319D4" w:rsidRDefault="0031630C" w:rsidP="00A319D4">
      <w:r>
        <w:rPr>
          <w:noProof/>
        </w:rPr>
        <w:drawing>
          <wp:inline distT="0" distB="0" distL="0" distR="0" wp14:anchorId="2E2793A1" wp14:editId="7AEA6F20">
            <wp:extent cx="6660000" cy="3135600"/>
            <wp:effectExtent l="0" t="0" r="762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lete test certificate.png"/>
                    <pic:cNvPicPr/>
                  </pic:nvPicPr>
                  <pic:blipFill>
                    <a:blip r:embed="rId43">
                      <a:extLst>
                        <a:ext uri="{28A0092B-C50C-407E-A947-70E740481C1C}">
                          <a14:useLocalDpi xmlns:a14="http://schemas.microsoft.com/office/drawing/2010/main" val="0"/>
                        </a:ext>
                      </a:extLst>
                    </a:blip>
                    <a:stretch>
                      <a:fillRect/>
                    </a:stretch>
                  </pic:blipFill>
                  <pic:spPr>
                    <a:xfrm>
                      <a:off x="0" y="0"/>
                      <a:ext cx="6660000" cy="3135600"/>
                    </a:xfrm>
                    <a:prstGeom prst="rect">
                      <a:avLst/>
                    </a:prstGeom>
                  </pic:spPr>
                </pic:pic>
              </a:graphicData>
            </a:graphic>
          </wp:inline>
        </w:drawing>
      </w:r>
    </w:p>
    <w:p w14:paraId="2F3EEEB3" w14:textId="77777777" w:rsidR="00905CF6" w:rsidRDefault="00905CF6" w:rsidP="00A319D4"/>
    <w:p w14:paraId="175262A2" w14:textId="785DD8B3" w:rsidR="000B0811" w:rsidRDefault="000B0811" w:rsidP="000B0811">
      <w:pPr>
        <w:pStyle w:val="Heading3"/>
        <w:numPr>
          <w:ilvl w:val="2"/>
          <w:numId w:val="2"/>
        </w:numPr>
        <w:rPr>
          <w:rFonts w:asciiTheme="minorHAnsi" w:hAnsiTheme="minorHAnsi" w:cstheme="minorHAnsi"/>
          <w:b/>
          <w:color w:val="auto"/>
        </w:rPr>
      </w:pPr>
      <w:bookmarkStart w:id="51" w:name="_Toc35000362"/>
      <w:r>
        <w:rPr>
          <w:rFonts w:asciiTheme="minorHAnsi" w:hAnsiTheme="minorHAnsi" w:cstheme="minorHAnsi"/>
          <w:b/>
          <w:color w:val="auto"/>
        </w:rPr>
        <w:t>iControl</w:t>
      </w:r>
      <w:bookmarkEnd w:id="51"/>
    </w:p>
    <w:p w14:paraId="4E9EB200" w14:textId="77777777" w:rsidR="000B0811" w:rsidRDefault="000B0811" w:rsidP="000B0811"/>
    <w:p w14:paraId="52CBCF8A" w14:textId="31206819" w:rsidR="000B0811" w:rsidRDefault="000B0811" w:rsidP="000B0811">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iDataTransmogrifier</w:t>
      </w:r>
    </w:p>
    <w:p w14:paraId="6FE5C5C2" w14:textId="77777777" w:rsidR="000B0811" w:rsidRDefault="000B0811" w:rsidP="000B0811"/>
    <w:p w14:paraId="5CE0A181" w14:textId="7873962E" w:rsidR="000B0811" w:rsidRDefault="00940913" w:rsidP="000B0811">
      <w:r>
        <w:rPr>
          <w:noProof/>
        </w:rPr>
        <w:drawing>
          <wp:inline distT="0" distB="0" distL="0" distR="0" wp14:anchorId="7A60C217" wp14:editId="48559745">
            <wp:extent cx="6660000" cy="1728000"/>
            <wp:effectExtent l="0" t="0" r="7620" b="5715"/>
            <wp:docPr id="109328417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44">
                      <a:extLst>
                        <a:ext uri="{28A0092B-C50C-407E-A947-70E740481C1C}">
                          <a14:useLocalDpi xmlns:a14="http://schemas.microsoft.com/office/drawing/2010/main" val="0"/>
                        </a:ext>
                      </a:extLst>
                    </a:blip>
                    <a:stretch>
                      <a:fillRect/>
                    </a:stretch>
                  </pic:blipFill>
                  <pic:spPr>
                    <a:xfrm>
                      <a:off x="0" y="0"/>
                      <a:ext cx="6660000" cy="1728000"/>
                    </a:xfrm>
                    <a:prstGeom prst="rect">
                      <a:avLst/>
                    </a:prstGeom>
                  </pic:spPr>
                </pic:pic>
              </a:graphicData>
            </a:graphic>
          </wp:inline>
        </w:drawing>
      </w:r>
    </w:p>
    <w:p w14:paraId="30A0BFC9" w14:textId="4762252B" w:rsidR="000B0811" w:rsidRPr="003969B5" w:rsidRDefault="00940658" w:rsidP="000B0811">
      <w:r>
        <w:br w:type="page"/>
      </w:r>
    </w:p>
    <w:p w14:paraId="21EA4768" w14:textId="511EE7FA" w:rsidR="000B0811" w:rsidRDefault="000B0811" w:rsidP="000B0811">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iControl Web | Search </w:t>
      </w:r>
      <w:r w:rsidR="00524E76">
        <w:rPr>
          <w:rFonts w:asciiTheme="minorHAnsi" w:hAnsiTheme="minorHAnsi" w:cstheme="minorHAnsi"/>
          <w:b/>
          <w:i w:val="0"/>
          <w:color w:val="auto"/>
        </w:rPr>
        <w:t>f</w:t>
      </w:r>
      <w:r>
        <w:rPr>
          <w:rFonts w:asciiTheme="minorHAnsi" w:hAnsiTheme="minorHAnsi" w:cstheme="minorHAnsi"/>
          <w:b/>
          <w:i w:val="0"/>
          <w:color w:val="auto"/>
        </w:rPr>
        <w:t>or Equipment</w:t>
      </w:r>
    </w:p>
    <w:p w14:paraId="33C21BE7" w14:textId="77777777" w:rsidR="000B0811" w:rsidRDefault="000B0811" w:rsidP="000B0811"/>
    <w:p w14:paraId="0472D472" w14:textId="4E450D5D" w:rsidR="000B0811" w:rsidRDefault="7518376A" w:rsidP="000B0811">
      <w:r>
        <w:t xml:space="preserve"> </w:t>
      </w:r>
      <w:r w:rsidR="000B7E31">
        <w:rPr>
          <w:noProof/>
        </w:rPr>
        <w:drawing>
          <wp:inline distT="0" distB="0" distL="0" distR="0" wp14:anchorId="4A1E914F" wp14:editId="40C0A976">
            <wp:extent cx="6660000" cy="406800"/>
            <wp:effectExtent l="0" t="0" r="0" b="0"/>
            <wp:docPr id="710038154" name="Picture 71003815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54" name="iControl - iControl Web - Search for Equipment.png"/>
                    <pic:cNvPicPr/>
                  </pic:nvPicPr>
                  <pic:blipFill>
                    <a:blip r:embed="rId45">
                      <a:extLst>
                        <a:ext uri="{28A0092B-C50C-407E-A947-70E740481C1C}">
                          <a14:useLocalDpi xmlns:a14="http://schemas.microsoft.com/office/drawing/2010/main" val="0"/>
                        </a:ext>
                      </a:extLst>
                    </a:blip>
                    <a:stretch>
                      <a:fillRect/>
                    </a:stretch>
                  </pic:blipFill>
                  <pic:spPr>
                    <a:xfrm>
                      <a:off x="0" y="0"/>
                      <a:ext cx="6660000" cy="406800"/>
                    </a:xfrm>
                    <a:prstGeom prst="rect">
                      <a:avLst/>
                    </a:prstGeom>
                  </pic:spPr>
                </pic:pic>
              </a:graphicData>
            </a:graphic>
          </wp:inline>
        </w:drawing>
      </w:r>
    </w:p>
    <w:p w14:paraId="6E02D022" w14:textId="77777777" w:rsidR="000B0811" w:rsidRPr="003969B5" w:rsidRDefault="000B0811" w:rsidP="000B0811"/>
    <w:p w14:paraId="6E052A1E" w14:textId="668FF1E6" w:rsidR="000B0811" w:rsidRDefault="000B0811" w:rsidP="000B0811">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 xml:space="preserve">iControl Web | Search </w:t>
      </w:r>
      <w:r w:rsidR="00524E76">
        <w:rPr>
          <w:rFonts w:asciiTheme="minorHAnsi" w:hAnsiTheme="minorHAnsi" w:cstheme="minorHAnsi"/>
          <w:b/>
          <w:i w:val="0"/>
          <w:color w:val="auto"/>
        </w:rPr>
        <w:t>f</w:t>
      </w:r>
      <w:r>
        <w:rPr>
          <w:rFonts w:asciiTheme="minorHAnsi" w:hAnsiTheme="minorHAnsi" w:cstheme="minorHAnsi"/>
          <w:b/>
          <w:i w:val="0"/>
          <w:color w:val="auto"/>
        </w:rPr>
        <w:t>or Component</w:t>
      </w:r>
    </w:p>
    <w:p w14:paraId="3B3FF699" w14:textId="5CEABB1E" w:rsidR="003D2032" w:rsidRPr="003D2032" w:rsidRDefault="003D2032" w:rsidP="003D2032">
      <w:pPr>
        <w:spacing w:before="120"/>
        <w:rPr>
          <w:i/>
        </w:rPr>
      </w:pPr>
      <w:r w:rsidRPr="003D2032">
        <w:rPr>
          <w:b/>
          <w:i/>
        </w:rPr>
        <w:t>Potential workarounds:</w:t>
      </w:r>
      <w:r w:rsidRPr="003D2032">
        <w:rPr>
          <w:i/>
        </w:rPr>
        <w:t xml:space="preserve"> </w:t>
      </w:r>
      <w:r>
        <w:rPr>
          <w:i/>
        </w:rPr>
        <w:t>New features p</w:t>
      </w:r>
      <w:r w:rsidRPr="003D2032">
        <w:rPr>
          <w:i/>
        </w:rPr>
        <w:t>ossibly not needed for initial go-live deadline</w:t>
      </w:r>
    </w:p>
    <w:p w14:paraId="2F399393" w14:textId="3813D8EE" w:rsidR="000B0811" w:rsidRDefault="000B7E31" w:rsidP="000B0811">
      <w:r>
        <w:rPr>
          <w:noProof/>
        </w:rPr>
        <w:drawing>
          <wp:inline distT="0" distB="0" distL="0" distR="0" wp14:anchorId="3E4ED6A9" wp14:editId="59D5C284">
            <wp:extent cx="6660000" cy="1569600"/>
            <wp:effectExtent l="0" t="0" r="0" b="0"/>
            <wp:docPr id="710038155" name="Picture 7100381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55" name="iControl - iControl Web - Search for Component.png"/>
                    <pic:cNvPicPr/>
                  </pic:nvPicPr>
                  <pic:blipFill>
                    <a:blip r:embed="rId46">
                      <a:extLst>
                        <a:ext uri="{28A0092B-C50C-407E-A947-70E740481C1C}">
                          <a14:useLocalDpi xmlns:a14="http://schemas.microsoft.com/office/drawing/2010/main" val="0"/>
                        </a:ext>
                      </a:extLst>
                    </a:blip>
                    <a:stretch>
                      <a:fillRect/>
                    </a:stretch>
                  </pic:blipFill>
                  <pic:spPr>
                    <a:xfrm>
                      <a:off x="0" y="0"/>
                      <a:ext cx="6660000" cy="1569600"/>
                    </a:xfrm>
                    <a:prstGeom prst="rect">
                      <a:avLst/>
                    </a:prstGeom>
                  </pic:spPr>
                </pic:pic>
              </a:graphicData>
            </a:graphic>
          </wp:inline>
        </w:drawing>
      </w:r>
    </w:p>
    <w:p w14:paraId="061130AC" w14:textId="77777777" w:rsidR="00C90B0D" w:rsidRDefault="00C90B0D" w:rsidP="000B0811"/>
    <w:p w14:paraId="644F83B1" w14:textId="4C45ED86" w:rsidR="000B0811" w:rsidRDefault="000B0811" w:rsidP="000B0811">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 xml:space="preserve">iControl App | </w:t>
      </w:r>
      <w:r w:rsidR="002C0087" w:rsidRPr="002C0087">
        <w:rPr>
          <w:rFonts w:asciiTheme="minorHAnsi" w:hAnsiTheme="minorHAnsi" w:cstheme="minorHAnsi"/>
          <w:b/>
          <w:i w:val="0"/>
          <w:color w:val="auto"/>
        </w:rPr>
        <w:t>Scan Master Run Service Tag</w:t>
      </w:r>
    </w:p>
    <w:p w14:paraId="31B60F03" w14:textId="5B3CA90E" w:rsidR="003D2032" w:rsidRPr="003D2032" w:rsidRDefault="003D2032" w:rsidP="003D2032">
      <w:pPr>
        <w:spacing w:before="120"/>
        <w:rPr>
          <w:i/>
        </w:rPr>
      </w:pPr>
      <w:r w:rsidRPr="003D2032">
        <w:rPr>
          <w:b/>
          <w:i/>
        </w:rPr>
        <w:t>Potential workarounds:</w:t>
      </w:r>
      <w:r w:rsidRPr="003D2032">
        <w:rPr>
          <w:i/>
        </w:rPr>
        <w:t xml:space="preserve"> </w:t>
      </w:r>
      <w:r>
        <w:rPr>
          <w:i/>
        </w:rPr>
        <w:t>New features p</w:t>
      </w:r>
      <w:r w:rsidRPr="003D2032">
        <w:rPr>
          <w:i/>
        </w:rPr>
        <w:t>ossibly not needed for initial go-live deadline</w:t>
      </w:r>
    </w:p>
    <w:p w14:paraId="7434F90D" w14:textId="179AB2BC" w:rsidR="000B0811" w:rsidRDefault="7518376A" w:rsidP="000B0811">
      <w:r>
        <w:t xml:space="preserve"> </w:t>
      </w:r>
      <w:r w:rsidR="000B7E31">
        <w:rPr>
          <w:noProof/>
        </w:rPr>
        <w:drawing>
          <wp:inline distT="0" distB="0" distL="0" distR="0" wp14:anchorId="24C782CE" wp14:editId="10B19B03">
            <wp:extent cx="6660000" cy="2908800"/>
            <wp:effectExtent l="0" t="0" r="7620" b="6350"/>
            <wp:docPr id="710038156" name="Picture 710038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56" name="iControl - iControl App - Scan Master Run Service Tag.png"/>
                    <pic:cNvPicPr/>
                  </pic:nvPicPr>
                  <pic:blipFill>
                    <a:blip r:embed="rId47">
                      <a:extLst>
                        <a:ext uri="{28A0092B-C50C-407E-A947-70E740481C1C}">
                          <a14:useLocalDpi xmlns:a14="http://schemas.microsoft.com/office/drawing/2010/main" val="0"/>
                        </a:ext>
                      </a:extLst>
                    </a:blip>
                    <a:stretch>
                      <a:fillRect/>
                    </a:stretch>
                  </pic:blipFill>
                  <pic:spPr>
                    <a:xfrm>
                      <a:off x="0" y="0"/>
                      <a:ext cx="6660000" cy="2908800"/>
                    </a:xfrm>
                    <a:prstGeom prst="rect">
                      <a:avLst/>
                    </a:prstGeom>
                  </pic:spPr>
                </pic:pic>
              </a:graphicData>
            </a:graphic>
          </wp:inline>
        </w:drawing>
      </w:r>
    </w:p>
    <w:p w14:paraId="2F4366F4" w14:textId="6D5163C2" w:rsidR="000B0811" w:rsidRPr="003969B5" w:rsidRDefault="000B7E31" w:rsidP="000B0811">
      <w:r>
        <w:br w:type="page"/>
      </w:r>
    </w:p>
    <w:p w14:paraId="47D1629A" w14:textId="55006105" w:rsidR="000B0811" w:rsidRDefault="000B0811" w:rsidP="000B0811">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iControl App | </w:t>
      </w:r>
      <w:r w:rsidR="00287558" w:rsidRPr="000D6E64">
        <w:rPr>
          <w:rFonts w:asciiTheme="minorHAnsi" w:hAnsiTheme="minorHAnsi" w:cstheme="minorHAnsi"/>
          <w:b/>
          <w:i w:val="0"/>
          <w:color w:val="auto"/>
        </w:rPr>
        <w:t xml:space="preserve">Scan </w:t>
      </w:r>
      <w:r w:rsidR="00287558">
        <w:rPr>
          <w:rFonts w:asciiTheme="minorHAnsi" w:hAnsiTheme="minorHAnsi" w:cstheme="minorHAnsi"/>
          <w:b/>
          <w:i w:val="0"/>
          <w:color w:val="auto"/>
        </w:rPr>
        <w:t xml:space="preserve">Component </w:t>
      </w:r>
      <w:r w:rsidR="00287558" w:rsidRPr="000D6E64">
        <w:rPr>
          <w:rFonts w:asciiTheme="minorHAnsi" w:hAnsiTheme="minorHAnsi" w:cstheme="minorHAnsi"/>
          <w:b/>
          <w:i w:val="0"/>
          <w:color w:val="auto"/>
        </w:rPr>
        <w:t>Service Tag</w:t>
      </w:r>
    </w:p>
    <w:p w14:paraId="0A96D011" w14:textId="520D0558" w:rsidR="003D2032" w:rsidRPr="003D2032" w:rsidRDefault="003D2032" w:rsidP="003D2032">
      <w:pPr>
        <w:spacing w:before="120"/>
        <w:rPr>
          <w:i/>
        </w:rPr>
      </w:pPr>
      <w:r w:rsidRPr="003D2032">
        <w:rPr>
          <w:b/>
          <w:i/>
        </w:rPr>
        <w:t>Potential workarounds:</w:t>
      </w:r>
      <w:r w:rsidRPr="003D2032">
        <w:rPr>
          <w:i/>
        </w:rPr>
        <w:t xml:space="preserve"> New features possibly not needed for initial go-live deadline</w:t>
      </w:r>
    </w:p>
    <w:p w14:paraId="5892F40F" w14:textId="77777777" w:rsidR="000B7E31" w:rsidRPr="003D2032" w:rsidRDefault="000B7E31" w:rsidP="003D2032">
      <w:pPr>
        <w:spacing w:before="120"/>
        <w:rPr>
          <w:i/>
        </w:rPr>
      </w:pPr>
    </w:p>
    <w:p w14:paraId="2DADEA04" w14:textId="71DDFEBF" w:rsidR="000B0811" w:rsidRDefault="000B7E31" w:rsidP="000B0811">
      <w:r>
        <w:rPr>
          <w:noProof/>
        </w:rPr>
        <w:drawing>
          <wp:inline distT="0" distB="0" distL="0" distR="0" wp14:anchorId="6C82E224" wp14:editId="19C333DE">
            <wp:extent cx="4996800" cy="1224000"/>
            <wp:effectExtent l="0" t="0" r="0" b="0"/>
            <wp:docPr id="710038157" name="Picture 71003815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57" name="iControl - iControl App - Scan Component Service Tag.png"/>
                    <pic:cNvPicPr/>
                  </pic:nvPicPr>
                  <pic:blipFill>
                    <a:blip r:embed="rId48">
                      <a:extLst>
                        <a:ext uri="{28A0092B-C50C-407E-A947-70E740481C1C}">
                          <a14:useLocalDpi xmlns:a14="http://schemas.microsoft.com/office/drawing/2010/main" val="0"/>
                        </a:ext>
                      </a:extLst>
                    </a:blip>
                    <a:stretch>
                      <a:fillRect/>
                    </a:stretch>
                  </pic:blipFill>
                  <pic:spPr>
                    <a:xfrm>
                      <a:off x="0" y="0"/>
                      <a:ext cx="4996800" cy="1224000"/>
                    </a:xfrm>
                    <a:prstGeom prst="rect">
                      <a:avLst/>
                    </a:prstGeom>
                  </pic:spPr>
                </pic:pic>
              </a:graphicData>
            </a:graphic>
          </wp:inline>
        </w:drawing>
      </w:r>
    </w:p>
    <w:p w14:paraId="12E47985" w14:textId="3102ABD3" w:rsidR="0038040E" w:rsidRDefault="00940658" w:rsidP="000B0811">
      <w:r>
        <w:br w:type="page"/>
      </w:r>
    </w:p>
    <w:p w14:paraId="09C2F265" w14:textId="70839E2F" w:rsidR="003E1226" w:rsidRDefault="003E1226" w:rsidP="003E1226">
      <w:pPr>
        <w:pStyle w:val="Heading3"/>
        <w:numPr>
          <w:ilvl w:val="2"/>
          <w:numId w:val="2"/>
        </w:numPr>
        <w:rPr>
          <w:rFonts w:asciiTheme="minorHAnsi" w:hAnsiTheme="minorHAnsi" w:cstheme="minorHAnsi"/>
          <w:b/>
          <w:color w:val="auto"/>
        </w:rPr>
      </w:pPr>
      <w:bookmarkStart w:id="52" w:name="_Toc35000363"/>
      <w:r>
        <w:rPr>
          <w:rFonts w:asciiTheme="minorHAnsi" w:hAnsiTheme="minorHAnsi" w:cstheme="minorHAnsi"/>
          <w:b/>
          <w:color w:val="auto"/>
        </w:rPr>
        <w:lastRenderedPageBreak/>
        <w:t>Vision Reports</w:t>
      </w:r>
      <w:bookmarkEnd w:id="52"/>
    </w:p>
    <w:p w14:paraId="16D9BEAC" w14:textId="77777777" w:rsidR="003E1226" w:rsidRDefault="003E1226" w:rsidP="003E1226"/>
    <w:p w14:paraId="4EDF33EF" w14:textId="3D0FC9CD" w:rsidR="000B0811" w:rsidRDefault="003E1226" w:rsidP="000B0811">
      <w:pPr>
        <w:pStyle w:val="Heading4"/>
        <w:numPr>
          <w:ilvl w:val="3"/>
          <w:numId w:val="2"/>
        </w:numPr>
        <w:rPr>
          <w:rFonts w:asciiTheme="minorHAnsi" w:hAnsiTheme="minorHAnsi" w:cstheme="minorHAnsi"/>
          <w:b/>
          <w:i w:val="0"/>
          <w:color w:val="auto"/>
        </w:rPr>
      </w:pPr>
      <w:r w:rsidRPr="003E1226">
        <w:rPr>
          <w:rFonts w:asciiTheme="minorHAnsi" w:hAnsiTheme="minorHAnsi" w:cstheme="minorHAnsi"/>
          <w:b/>
          <w:i w:val="0"/>
          <w:color w:val="auto"/>
        </w:rPr>
        <w:t>Site Time Sheet Report</w:t>
      </w:r>
    </w:p>
    <w:p w14:paraId="63D8473E" w14:textId="5F0ACDF9" w:rsidR="000B0811" w:rsidRDefault="007A6DCD" w:rsidP="007A6DCD">
      <w:pPr>
        <w:spacing w:before="120"/>
      </w:pPr>
      <w:r w:rsidRPr="007A6DCD">
        <w:rPr>
          <w:b/>
          <w:i/>
        </w:rPr>
        <w:t>Potential workarounds:</w:t>
      </w:r>
      <w:r w:rsidRPr="007A6DCD">
        <w:rPr>
          <w:i/>
        </w:rPr>
        <w:t xml:space="preserve"> </w:t>
      </w:r>
      <w:r>
        <w:rPr>
          <w:i/>
        </w:rPr>
        <w:t>P</w:t>
      </w:r>
      <w:r w:rsidRPr="007A6DCD">
        <w:rPr>
          <w:i/>
        </w:rPr>
        <w:t>ossibly not needed for initial go-live deadline</w:t>
      </w:r>
    </w:p>
    <w:p w14:paraId="4D2B3E64" w14:textId="5AB0D3CB" w:rsidR="000B0811" w:rsidRDefault="00940913" w:rsidP="000B0811">
      <w:r>
        <w:rPr>
          <w:noProof/>
        </w:rPr>
        <w:drawing>
          <wp:inline distT="0" distB="0" distL="0" distR="0" wp14:anchorId="1A957A56" wp14:editId="5C01CA55">
            <wp:extent cx="6660000" cy="3484800"/>
            <wp:effectExtent l="0" t="0" r="7620" b="1905"/>
            <wp:docPr id="203524612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49">
                      <a:extLst>
                        <a:ext uri="{28A0092B-C50C-407E-A947-70E740481C1C}">
                          <a14:useLocalDpi xmlns:a14="http://schemas.microsoft.com/office/drawing/2010/main" val="0"/>
                        </a:ext>
                      </a:extLst>
                    </a:blip>
                    <a:stretch>
                      <a:fillRect/>
                    </a:stretch>
                  </pic:blipFill>
                  <pic:spPr>
                    <a:xfrm>
                      <a:off x="0" y="0"/>
                      <a:ext cx="6660000" cy="3484800"/>
                    </a:xfrm>
                    <a:prstGeom prst="rect">
                      <a:avLst/>
                    </a:prstGeom>
                  </pic:spPr>
                </pic:pic>
              </a:graphicData>
            </a:graphic>
          </wp:inline>
        </w:drawing>
      </w:r>
    </w:p>
    <w:p w14:paraId="0AE7925B" w14:textId="77777777" w:rsidR="007E3B42" w:rsidRPr="003969B5" w:rsidRDefault="007E3B42" w:rsidP="000B0811"/>
    <w:p w14:paraId="0F056AA2" w14:textId="21BD8542" w:rsidR="000B0811" w:rsidRDefault="003E1226" w:rsidP="000B0811">
      <w:pPr>
        <w:pStyle w:val="Heading4"/>
        <w:numPr>
          <w:ilvl w:val="3"/>
          <w:numId w:val="2"/>
        </w:numPr>
        <w:rPr>
          <w:rFonts w:asciiTheme="minorHAnsi" w:hAnsiTheme="minorHAnsi" w:cstheme="minorHAnsi"/>
          <w:b/>
          <w:i w:val="0"/>
          <w:color w:val="auto"/>
        </w:rPr>
      </w:pPr>
      <w:r w:rsidRPr="003E1226">
        <w:rPr>
          <w:rFonts w:asciiTheme="minorHAnsi" w:hAnsiTheme="minorHAnsi" w:cstheme="minorHAnsi"/>
          <w:b/>
          <w:i w:val="0"/>
          <w:color w:val="auto"/>
        </w:rPr>
        <w:t>Component Progress Report</w:t>
      </w:r>
    </w:p>
    <w:p w14:paraId="5DD87655" w14:textId="7F665278" w:rsidR="000B0811" w:rsidRDefault="007A6DCD" w:rsidP="007A6DCD">
      <w:pPr>
        <w:spacing w:before="120"/>
      </w:pPr>
      <w:r w:rsidRPr="007A6DCD">
        <w:rPr>
          <w:b/>
          <w:i/>
        </w:rPr>
        <w:t>Potential workarounds:</w:t>
      </w:r>
      <w:r w:rsidRPr="007A6DCD">
        <w:rPr>
          <w:i/>
        </w:rPr>
        <w:t xml:space="preserve"> </w:t>
      </w:r>
      <w:r>
        <w:rPr>
          <w:i/>
        </w:rPr>
        <w:t>P</w:t>
      </w:r>
      <w:r w:rsidRPr="007A6DCD">
        <w:rPr>
          <w:i/>
        </w:rPr>
        <w:t>ossibly not needed for initial go-live deadline</w:t>
      </w:r>
    </w:p>
    <w:p w14:paraId="49431793" w14:textId="168A6794" w:rsidR="000B0811" w:rsidRDefault="00063EB5" w:rsidP="000B0811">
      <w:r>
        <w:rPr>
          <w:noProof/>
        </w:rPr>
        <w:drawing>
          <wp:inline distT="0" distB="0" distL="0" distR="0" wp14:anchorId="4411EFCD" wp14:editId="7A5BD16E">
            <wp:extent cx="5040000" cy="1238400"/>
            <wp:effectExtent l="0" t="0" r="8255" b="0"/>
            <wp:docPr id="710038175" name="Picture 71003817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75" name="Vision Reports - Component Progress Report.png"/>
                    <pic:cNvPicPr/>
                  </pic:nvPicPr>
                  <pic:blipFill>
                    <a:blip r:embed="rId50">
                      <a:extLst>
                        <a:ext uri="{28A0092B-C50C-407E-A947-70E740481C1C}">
                          <a14:useLocalDpi xmlns:a14="http://schemas.microsoft.com/office/drawing/2010/main" val="0"/>
                        </a:ext>
                      </a:extLst>
                    </a:blip>
                    <a:stretch>
                      <a:fillRect/>
                    </a:stretch>
                  </pic:blipFill>
                  <pic:spPr>
                    <a:xfrm>
                      <a:off x="0" y="0"/>
                      <a:ext cx="5040000" cy="1238400"/>
                    </a:xfrm>
                    <a:prstGeom prst="rect">
                      <a:avLst/>
                    </a:prstGeom>
                  </pic:spPr>
                </pic:pic>
              </a:graphicData>
            </a:graphic>
          </wp:inline>
        </w:drawing>
      </w:r>
    </w:p>
    <w:p w14:paraId="2DEC3905" w14:textId="77777777" w:rsidR="000B0811" w:rsidRPr="003969B5" w:rsidRDefault="000B0811" w:rsidP="000B0811"/>
    <w:p w14:paraId="5A544DC1" w14:textId="7EADE8E6" w:rsidR="000B0811" w:rsidRDefault="003E1226" w:rsidP="000B0811">
      <w:pPr>
        <w:pStyle w:val="Heading4"/>
        <w:numPr>
          <w:ilvl w:val="3"/>
          <w:numId w:val="2"/>
        </w:numPr>
        <w:rPr>
          <w:rFonts w:asciiTheme="minorHAnsi" w:hAnsiTheme="minorHAnsi" w:cstheme="minorHAnsi"/>
          <w:b/>
          <w:i w:val="0"/>
          <w:color w:val="auto"/>
        </w:rPr>
      </w:pPr>
      <w:r w:rsidRPr="003E1226">
        <w:rPr>
          <w:rFonts w:asciiTheme="minorHAnsi" w:hAnsiTheme="minorHAnsi" w:cstheme="minorHAnsi"/>
          <w:b/>
          <w:i w:val="0"/>
          <w:color w:val="auto"/>
        </w:rPr>
        <w:t>Hours Work Per Country Report</w:t>
      </w:r>
    </w:p>
    <w:p w14:paraId="4E63D6B8" w14:textId="601A96E1" w:rsidR="007A6DCD" w:rsidRPr="007A6DCD" w:rsidRDefault="007A6DCD" w:rsidP="007A6DCD">
      <w:pPr>
        <w:spacing w:before="120"/>
      </w:pPr>
      <w:r w:rsidRPr="007A6DCD">
        <w:rPr>
          <w:b/>
          <w:i/>
        </w:rPr>
        <w:t>Potential workarounds:</w:t>
      </w:r>
      <w:r w:rsidRPr="007A6DCD">
        <w:rPr>
          <w:i/>
        </w:rPr>
        <w:t xml:space="preserve"> </w:t>
      </w:r>
      <w:r>
        <w:rPr>
          <w:i/>
        </w:rPr>
        <w:t>P</w:t>
      </w:r>
      <w:r w:rsidRPr="007A6DCD">
        <w:rPr>
          <w:i/>
        </w:rPr>
        <w:t>ossibly not needed for initial go-live deadline</w:t>
      </w:r>
    </w:p>
    <w:p w14:paraId="6F37D641" w14:textId="5D64FDA0" w:rsidR="000B0811" w:rsidRDefault="00063EB5" w:rsidP="000B0811">
      <w:r>
        <w:rPr>
          <w:noProof/>
        </w:rPr>
        <w:drawing>
          <wp:inline distT="0" distB="0" distL="0" distR="0" wp14:anchorId="3AD8DE01" wp14:editId="69CBB154">
            <wp:extent cx="6001200" cy="518400"/>
            <wp:effectExtent l="0" t="0" r="0" b="0"/>
            <wp:docPr id="710038176" name="Picture 710038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76" name="Vision Reports - Hours Work Per Country Report.png"/>
                    <pic:cNvPicPr/>
                  </pic:nvPicPr>
                  <pic:blipFill>
                    <a:blip r:embed="rId51">
                      <a:extLst>
                        <a:ext uri="{28A0092B-C50C-407E-A947-70E740481C1C}">
                          <a14:useLocalDpi xmlns:a14="http://schemas.microsoft.com/office/drawing/2010/main" val="0"/>
                        </a:ext>
                      </a:extLst>
                    </a:blip>
                    <a:stretch>
                      <a:fillRect/>
                    </a:stretch>
                  </pic:blipFill>
                  <pic:spPr>
                    <a:xfrm>
                      <a:off x="0" y="0"/>
                      <a:ext cx="6001200" cy="518400"/>
                    </a:xfrm>
                    <a:prstGeom prst="rect">
                      <a:avLst/>
                    </a:prstGeom>
                  </pic:spPr>
                </pic:pic>
              </a:graphicData>
            </a:graphic>
          </wp:inline>
        </w:drawing>
      </w:r>
    </w:p>
    <w:p w14:paraId="6446E54B" w14:textId="0CC455B1" w:rsidR="000B0811" w:rsidRPr="003969B5" w:rsidRDefault="00940658" w:rsidP="000B0811">
      <w:r>
        <w:br w:type="page"/>
      </w:r>
    </w:p>
    <w:p w14:paraId="0ED76D8D" w14:textId="70CCBB09" w:rsidR="000B0811" w:rsidRDefault="003E1226" w:rsidP="000B0811">
      <w:pPr>
        <w:pStyle w:val="Heading4"/>
        <w:numPr>
          <w:ilvl w:val="3"/>
          <w:numId w:val="2"/>
        </w:numPr>
        <w:rPr>
          <w:rFonts w:asciiTheme="minorHAnsi" w:hAnsiTheme="minorHAnsi" w:cstheme="minorHAnsi"/>
          <w:b/>
          <w:i w:val="0"/>
          <w:color w:val="auto"/>
        </w:rPr>
      </w:pPr>
      <w:r w:rsidRPr="003E1226">
        <w:rPr>
          <w:rFonts w:asciiTheme="minorHAnsi" w:hAnsiTheme="minorHAnsi" w:cstheme="minorHAnsi"/>
          <w:b/>
          <w:i w:val="0"/>
          <w:color w:val="auto"/>
        </w:rPr>
        <w:lastRenderedPageBreak/>
        <w:t>Hours Work Per Works Order</w:t>
      </w:r>
    </w:p>
    <w:p w14:paraId="63DB3651" w14:textId="75597687" w:rsidR="007A6DCD" w:rsidRPr="007A6DCD" w:rsidRDefault="007A6DCD" w:rsidP="007A6DCD">
      <w:pPr>
        <w:spacing w:before="120"/>
      </w:pPr>
      <w:r w:rsidRPr="007A6DCD">
        <w:rPr>
          <w:b/>
          <w:i/>
        </w:rPr>
        <w:t>Potential workarounds:</w:t>
      </w:r>
      <w:r w:rsidRPr="007A6DCD">
        <w:rPr>
          <w:i/>
        </w:rPr>
        <w:t xml:space="preserve"> </w:t>
      </w:r>
      <w:r>
        <w:rPr>
          <w:i/>
        </w:rPr>
        <w:t>P</w:t>
      </w:r>
      <w:r w:rsidRPr="007A6DCD">
        <w:rPr>
          <w:i/>
        </w:rPr>
        <w:t>ossibly not needed for initial go-live deadline</w:t>
      </w:r>
    </w:p>
    <w:p w14:paraId="799284FF" w14:textId="17D8004C" w:rsidR="000B0811" w:rsidRDefault="00063EB5" w:rsidP="000B0811">
      <w:r>
        <w:rPr>
          <w:noProof/>
        </w:rPr>
        <w:drawing>
          <wp:inline distT="0" distB="0" distL="0" distR="0" wp14:anchorId="2ACE873F" wp14:editId="687BF7EE">
            <wp:extent cx="6091200" cy="522000"/>
            <wp:effectExtent l="0" t="0" r="5080" b="0"/>
            <wp:docPr id="710038177" name="Picture 710038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77" name="Vision Reports - Hours Work Per Works Order.png"/>
                    <pic:cNvPicPr/>
                  </pic:nvPicPr>
                  <pic:blipFill>
                    <a:blip r:embed="rId52">
                      <a:extLst>
                        <a:ext uri="{28A0092B-C50C-407E-A947-70E740481C1C}">
                          <a14:useLocalDpi xmlns:a14="http://schemas.microsoft.com/office/drawing/2010/main" val="0"/>
                        </a:ext>
                      </a:extLst>
                    </a:blip>
                    <a:stretch>
                      <a:fillRect/>
                    </a:stretch>
                  </pic:blipFill>
                  <pic:spPr>
                    <a:xfrm>
                      <a:off x="0" y="0"/>
                      <a:ext cx="6091200" cy="522000"/>
                    </a:xfrm>
                    <a:prstGeom prst="rect">
                      <a:avLst/>
                    </a:prstGeom>
                  </pic:spPr>
                </pic:pic>
              </a:graphicData>
            </a:graphic>
          </wp:inline>
        </w:drawing>
      </w:r>
    </w:p>
    <w:p w14:paraId="19775F8B" w14:textId="77777777" w:rsidR="000B0811" w:rsidRPr="003969B5" w:rsidRDefault="000B0811" w:rsidP="000B0811"/>
    <w:p w14:paraId="012516C8" w14:textId="79302F4B" w:rsidR="009852DF" w:rsidRDefault="006D2AEE" w:rsidP="009852DF">
      <w:pPr>
        <w:pStyle w:val="Heading4"/>
        <w:numPr>
          <w:ilvl w:val="3"/>
          <w:numId w:val="2"/>
        </w:numPr>
        <w:rPr>
          <w:rFonts w:asciiTheme="minorHAnsi" w:hAnsiTheme="minorHAnsi" w:cstheme="minorHAnsi"/>
          <w:b/>
          <w:i w:val="0"/>
          <w:color w:val="auto"/>
        </w:rPr>
      </w:pPr>
      <w:r w:rsidRPr="006D2AEE">
        <w:rPr>
          <w:rFonts w:asciiTheme="minorHAnsi" w:hAnsiTheme="minorHAnsi" w:cstheme="minorHAnsi"/>
          <w:b/>
          <w:i w:val="0"/>
          <w:color w:val="auto"/>
        </w:rPr>
        <w:t>Site Time Log Exceptions Report</w:t>
      </w:r>
    </w:p>
    <w:p w14:paraId="06E7A7E3" w14:textId="77777777" w:rsidR="009852DF" w:rsidRPr="007A6DCD" w:rsidRDefault="009852DF" w:rsidP="009852DF">
      <w:pPr>
        <w:spacing w:before="120"/>
      </w:pPr>
      <w:r w:rsidRPr="007A6DCD">
        <w:rPr>
          <w:b/>
          <w:i/>
        </w:rPr>
        <w:t>Potential workarounds:</w:t>
      </w:r>
      <w:r w:rsidRPr="007A6DCD">
        <w:rPr>
          <w:i/>
        </w:rPr>
        <w:t xml:space="preserve"> New features possibly not needed for initial go-live deadline</w:t>
      </w:r>
    </w:p>
    <w:p w14:paraId="00206FE9" w14:textId="1F40101E" w:rsidR="009852DF" w:rsidRDefault="00063EB5" w:rsidP="009852DF">
      <w:r>
        <w:rPr>
          <w:noProof/>
        </w:rPr>
        <w:drawing>
          <wp:inline distT="0" distB="0" distL="0" distR="0" wp14:anchorId="77B70EE2" wp14:editId="1BAA74C9">
            <wp:extent cx="4489200" cy="1234800"/>
            <wp:effectExtent l="0" t="0" r="6985" b="3810"/>
            <wp:docPr id="710038178" name="Picture 71003817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78" name="Vision Reports - Site Time Log Exceptions Report.png"/>
                    <pic:cNvPicPr/>
                  </pic:nvPicPr>
                  <pic:blipFill>
                    <a:blip r:embed="rId53">
                      <a:extLst>
                        <a:ext uri="{28A0092B-C50C-407E-A947-70E740481C1C}">
                          <a14:useLocalDpi xmlns:a14="http://schemas.microsoft.com/office/drawing/2010/main" val="0"/>
                        </a:ext>
                      </a:extLst>
                    </a:blip>
                    <a:stretch>
                      <a:fillRect/>
                    </a:stretch>
                  </pic:blipFill>
                  <pic:spPr>
                    <a:xfrm>
                      <a:off x="0" y="0"/>
                      <a:ext cx="4489200" cy="1234800"/>
                    </a:xfrm>
                    <a:prstGeom prst="rect">
                      <a:avLst/>
                    </a:prstGeom>
                  </pic:spPr>
                </pic:pic>
              </a:graphicData>
            </a:graphic>
          </wp:inline>
        </w:drawing>
      </w:r>
    </w:p>
    <w:p w14:paraId="666BF454" w14:textId="77777777" w:rsidR="009852DF" w:rsidRDefault="009852DF" w:rsidP="009852DF"/>
    <w:p w14:paraId="241B10DC" w14:textId="48934728" w:rsidR="003E1226" w:rsidRDefault="003E1226" w:rsidP="003E1226">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 xml:space="preserve">Project Costing </w:t>
      </w:r>
      <w:r w:rsidRPr="003E1226">
        <w:rPr>
          <w:rFonts w:asciiTheme="minorHAnsi" w:hAnsiTheme="minorHAnsi" w:cstheme="minorHAnsi"/>
          <w:b/>
          <w:i w:val="0"/>
          <w:color w:val="auto"/>
        </w:rPr>
        <w:t>Report</w:t>
      </w:r>
    </w:p>
    <w:p w14:paraId="1CA58A77" w14:textId="40B89DC6" w:rsidR="007A6DCD" w:rsidRPr="007A6DCD" w:rsidRDefault="007A6DCD" w:rsidP="007A6DCD">
      <w:pPr>
        <w:spacing w:before="120"/>
      </w:pPr>
      <w:r w:rsidRPr="007A6DCD">
        <w:rPr>
          <w:b/>
          <w:i/>
        </w:rPr>
        <w:t>Potential workarounds:</w:t>
      </w:r>
      <w:r w:rsidRPr="007A6DCD">
        <w:rPr>
          <w:i/>
        </w:rPr>
        <w:t xml:space="preserve"> New features possibly not needed for initial go-live deadline</w:t>
      </w:r>
    </w:p>
    <w:p w14:paraId="3D628FEE" w14:textId="39A11855" w:rsidR="003E1226" w:rsidRDefault="00940913" w:rsidP="003E1226">
      <w:r>
        <w:rPr>
          <w:noProof/>
        </w:rPr>
        <w:drawing>
          <wp:inline distT="0" distB="0" distL="0" distR="0" wp14:anchorId="7C4DF94C" wp14:editId="44BB8AF8">
            <wp:extent cx="3798000" cy="406800"/>
            <wp:effectExtent l="0" t="0" r="0" b="0"/>
            <wp:docPr id="927179015"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54">
                      <a:extLst>
                        <a:ext uri="{28A0092B-C50C-407E-A947-70E740481C1C}">
                          <a14:useLocalDpi xmlns:a14="http://schemas.microsoft.com/office/drawing/2010/main" val="0"/>
                        </a:ext>
                      </a:extLst>
                    </a:blip>
                    <a:stretch>
                      <a:fillRect/>
                    </a:stretch>
                  </pic:blipFill>
                  <pic:spPr>
                    <a:xfrm>
                      <a:off x="0" y="0"/>
                      <a:ext cx="3798000" cy="406800"/>
                    </a:xfrm>
                    <a:prstGeom prst="rect">
                      <a:avLst/>
                    </a:prstGeom>
                  </pic:spPr>
                </pic:pic>
              </a:graphicData>
            </a:graphic>
          </wp:inline>
        </w:drawing>
      </w:r>
    </w:p>
    <w:p w14:paraId="6D4BAA3E" w14:textId="3A04DD35" w:rsidR="00591ED5" w:rsidRPr="00C37697" w:rsidRDefault="00591ED5" w:rsidP="0098635E"/>
    <w:p w14:paraId="67A6FE10" w14:textId="77777777" w:rsidR="00940913" w:rsidRPr="00C37697" w:rsidRDefault="00940913" w:rsidP="0098635E"/>
    <w:p w14:paraId="17869AFB" w14:textId="77777777" w:rsidR="00226ED0" w:rsidRDefault="00226ED0">
      <w:pPr>
        <w:rPr>
          <w:rFonts w:eastAsiaTheme="majorEastAsia" w:cstheme="minorHAnsi"/>
          <w:b/>
          <w:color w:val="000000" w:themeColor="text1"/>
          <w:sz w:val="32"/>
          <w:szCs w:val="26"/>
        </w:rPr>
      </w:pPr>
      <w:r>
        <w:rPr>
          <w:rFonts w:cstheme="minorHAnsi"/>
          <w:b/>
          <w:color w:val="000000" w:themeColor="text1"/>
          <w:sz w:val="32"/>
        </w:rPr>
        <w:br w:type="page"/>
      </w:r>
    </w:p>
    <w:p w14:paraId="7F95D73B" w14:textId="7235DDB0" w:rsidR="00D3061E" w:rsidRDefault="009834E9" w:rsidP="00D3061E">
      <w:pPr>
        <w:pStyle w:val="Heading2"/>
        <w:numPr>
          <w:ilvl w:val="1"/>
          <w:numId w:val="2"/>
        </w:numPr>
        <w:rPr>
          <w:rFonts w:asciiTheme="minorHAnsi" w:hAnsiTheme="minorHAnsi" w:cstheme="minorHAnsi"/>
          <w:b/>
          <w:color w:val="000000" w:themeColor="text1"/>
          <w:sz w:val="32"/>
        </w:rPr>
      </w:pPr>
      <w:bookmarkStart w:id="53" w:name="_Toc35000364"/>
      <w:r>
        <w:rPr>
          <w:rFonts w:asciiTheme="minorHAnsi" w:hAnsiTheme="minorHAnsi" w:cstheme="minorHAnsi"/>
          <w:b/>
          <w:color w:val="000000" w:themeColor="text1"/>
          <w:sz w:val="32"/>
        </w:rPr>
        <w:lastRenderedPageBreak/>
        <w:t xml:space="preserve">Functional </w:t>
      </w:r>
      <w:r w:rsidR="00D3061E">
        <w:rPr>
          <w:rFonts w:asciiTheme="minorHAnsi" w:hAnsiTheme="minorHAnsi" w:cstheme="minorHAnsi"/>
          <w:b/>
          <w:color w:val="000000" w:themeColor="text1"/>
          <w:sz w:val="32"/>
        </w:rPr>
        <w:t>Requirements</w:t>
      </w:r>
      <w:bookmarkEnd w:id="53"/>
    </w:p>
    <w:p w14:paraId="4F48C6B5" w14:textId="77777777" w:rsidR="0040759A" w:rsidRPr="0040759A" w:rsidRDefault="0040759A" w:rsidP="0040759A"/>
    <w:p w14:paraId="1C466EF4" w14:textId="2F29E3F8" w:rsidR="00D3061E" w:rsidRPr="00871AEB" w:rsidRDefault="00B153CD" w:rsidP="00D3061E">
      <w:pPr>
        <w:pStyle w:val="Heading3"/>
        <w:numPr>
          <w:ilvl w:val="2"/>
          <w:numId w:val="2"/>
        </w:numPr>
        <w:rPr>
          <w:rFonts w:asciiTheme="minorHAnsi" w:hAnsiTheme="minorHAnsi" w:cstheme="minorHAnsi"/>
          <w:b/>
          <w:color w:val="auto"/>
        </w:rPr>
      </w:pPr>
      <w:bookmarkStart w:id="54" w:name="_Toc35000365"/>
      <w:r>
        <w:rPr>
          <w:rFonts w:asciiTheme="minorHAnsi" w:hAnsiTheme="minorHAnsi" w:cstheme="minorHAnsi"/>
          <w:b/>
          <w:color w:val="auto"/>
        </w:rPr>
        <w:t>Vision</w:t>
      </w:r>
      <w:bookmarkEnd w:id="54"/>
    </w:p>
    <w:p w14:paraId="751B5BAF" w14:textId="7CD9A2E0" w:rsidR="0098635E" w:rsidRDefault="0098635E" w:rsidP="005B25A3"/>
    <w:p w14:paraId="465F69E9" w14:textId="67C5567D" w:rsidR="00B153CD" w:rsidRDefault="00B153CD" w:rsidP="00B153CD">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Login</w:t>
      </w:r>
      <w:r w:rsidR="006F3D94">
        <w:rPr>
          <w:rFonts w:asciiTheme="minorHAnsi" w:hAnsiTheme="minorHAnsi" w:cstheme="minorHAnsi"/>
          <w:b/>
          <w:i w:val="0"/>
          <w:color w:val="auto"/>
        </w:rPr>
        <w:t xml:space="preserve"> | Subcontractor</w:t>
      </w:r>
    </w:p>
    <w:p w14:paraId="522210AC" w14:textId="761B3D69" w:rsidR="00D812EB" w:rsidRPr="00D812EB" w:rsidRDefault="00D812EB" w:rsidP="00D812EB">
      <w:pPr>
        <w:spacing w:before="120"/>
        <w:rPr>
          <w:i/>
        </w:rPr>
      </w:pPr>
      <w:r>
        <w:rPr>
          <w:b/>
          <w:i/>
        </w:rPr>
        <w:t>URL</w:t>
      </w:r>
      <w:r w:rsidRPr="00D812EB">
        <w:rPr>
          <w:b/>
          <w:i/>
        </w:rPr>
        <w:t>:</w:t>
      </w:r>
      <w:r w:rsidRPr="00D812EB">
        <w:rPr>
          <w:i/>
        </w:rPr>
        <w:t xml:space="preserve"> </w:t>
      </w:r>
      <w:r>
        <w:rPr>
          <w:i/>
        </w:rPr>
        <w:t>https://vision.</w:t>
      </w:r>
      <w:r w:rsidR="00B3189D">
        <w:rPr>
          <w:i/>
        </w:rPr>
        <w:t>xxxx.co.uk</w:t>
      </w:r>
      <w:r>
        <w:rPr>
          <w:i/>
        </w:rPr>
        <w:t>/</w:t>
      </w:r>
    </w:p>
    <w:p w14:paraId="63D8500A" w14:textId="5F471693" w:rsidR="00D77ECD" w:rsidRDefault="00B604E1" w:rsidP="005B25A3">
      <w:r>
        <w:t>The Vision login screen</w:t>
      </w:r>
      <w:r w:rsidR="005F6E06">
        <w:t xml:space="preserve"> wil</w:t>
      </w:r>
      <w:r w:rsidR="001E6873">
        <w:t>l accept Email and Password input to login, as per current operation.</w:t>
      </w:r>
    </w:p>
    <w:p w14:paraId="0C783816" w14:textId="0F6050F6" w:rsidR="61AA144D" w:rsidRDefault="61AA144D" w:rsidP="58F3F13C">
      <w:pPr>
        <w:rPr>
          <w:b/>
          <w:bCs/>
        </w:rPr>
      </w:pPr>
      <w:r w:rsidRPr="58F3F13C">
        <w:rPr>
          <w:b/>
          <w:bCs/>
        </w:rPr>
        <w:t>New Functionality</w:t>
      </w:r>
    </w:p>
    <w:p w14:paraId="4539FAE4" w14:textId="38858D1A" w:rsidR="001E6873" w:rsidRDefault="001E6873" w:rsidP="58F3F13C">
      <w:pPr>
        <w:pStyle w:val="ListParagraph"/>
        <w:numPr>
          <w:ilvl w:val="0"/>
          <w:numId w:val="43"/>
        </w:numPr>
        <w:rPr>
          <w:rFonts w:eastAsiaTheme="minorEastAsia"/>
        </w:rPr>
      </w:pPr>
      <w:r>
        <w:t>If a user whose Organisation is set to ‘Subcontractor’ attempts to login, they will receive the warning message</w:t>
      </w:r>
      <w:r w:rsidR="00E74220">
        <w:t>.</w:t>
      </w:r>
    </w:p>
    <w:p w14:paraId="1435BE9C" w14:textId="5D05CF49" w:rsidR="001E6873" w:rsidRPr="001E6873" w:rsidRDefault="001E6873" w:rsidP="58F3F13C">
      <w:pPr>
        <w:pStyle w:val="ListParagraph"/>
        <w:numPr>
          <w:ilvl w:val="1"/>
          <w:numId w:val="43"/>
        </w:numPr>
        <w:rPr>
          <w:i/>
          <w:iCs/>
        </w:rPr>
      </w:pPr>
      <w:r w:rsidRPr="58F3F13C">
        <w:rPr>
          <w:i/>
          <w:iCs/>
        </w:rPr>
        <w:t>You do not currently have permissions to access Vision</w:t>
      </w:r>
    </w:p>
    <w:p w14:paraId="4BC6E351" w14:textId="7C83874A" w:rsidR="00084F60" w:rsidRDefault="004A39ED" w:rsidP="005B25A3">
      <w:r>
        <w:rPr>
          <w:noProof/>
        </w:rPr>
        <w:drawing>
          <wp:inline distT="0" distB="0" distL="0" distR="0" wp14:anchorId="19D06E46" wp14:editId="41F74F23">
            <wp:extent cx="6659882" cy="3843655"/>
            <wp:effectExtent l="0" t="0" r="7620" b="4445"/>
            <wp:docPr id="1005992159"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55">
                      <a:extLst>
                        <a:ext uri="{28A0092B-C50C-407E-A947-70E740481C1C}">
                          <a14:useLocalDpi xmlns:a14="http://schemas.microsoft.com/office/drawing/2010/main" val="0"/>
                        </a:ext>
                      </a:extLst>
                    </a:blip>
                    <a:stretch>
                      <a:fillRect/>
                    </a:stretch>
                  </pic:blipFill>
                  <pic:spPr>
                    <a:xfrm>
                      <a:off x="0" y="0"/>
                      <a:ext cx="6659882" cy="3843655"/>
                    </a:xfrm>
                    <a:prstGeom prst="rect">
                      <a:avLst/>
                    </a:prstGeom>
                  </pic:spPr>
                </pic:pic>
              </a:graphicData>
            </a:graphic>
          </wp:inline>
        </w:drawing>
      </w:r>
    </w:p>
    <w:p w14:paraId="38D6905E" w14:textId="52092476" w:rsidR="007A34CD" w:rsidRDefault="007A34CD">
      <w:r>
        <w:br w:type="page"/>
      </w:r>
    </w:p>
    <w:p w14:paraId="1772FD79" w14:textId="2CBB5827" w:rsidR="00F46915" w:rsidRDefault="00F46915" w:rsidP="00F46915">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Employees</w:t>
      </w:r>
      <w:r w:rsidR="00CB32AD">
        <w:rPr>
          <w:rFonts w:asciiTheme="minorHAnsi" w:hAnsiTheme="minorHAnsi" w:cstheme="minorHAnsi"/>
          <w:b/>
          <w:i w:val="0"/>
          <w:color w:val="auto"/>
        </w:rPr>
        <w:t xml:space="preserve"> | Grid</w:t>
      </w:r>
    </w:p>
    <w:p w14:paraId="2D5F531F" w14:textId="0E9CEA06" w:rsidR="00B604E1" w:rsidRDefault="00B604E1" w:rsidP="58F3F13C">
      <w:pPr>
        <w:spacing w:before="120" w:after="0"/>
        <w:rPr>
          <w:i/>
          <w:iCs/>
        </w:rPr>
      </w:pPr>
      <w:r w:rsidRPr="58F3F13C">
        <w:rPr>
          <w:b/>
          <w:bCs/>
          <w:i/>
          <w:iCs/>
        </w:rPr>
        <w:t>URL:</w:t>
      </w:r>
      <w:r w:rsidRPr="58F3F13C">
        <w:rPr>
          <w:i/>
          <w:iCs/>
        </w:rPr>
        <w:t xml:space="preserve"> https://vision.</w:t>
      </w:r>
      <w:r w:rsidR="00B3189D">
        <w:rPr>
          <w:i/>
          <w:iCs/>
        </w:rPr>
        <w:t>xxxx.co.uk</w:t>
      </w:r>
      <w:r w:rsidRPr="58F3F13C">
        <w:rPr>
          <w:i/>
          <w:iCs/>
        </w:rPr>
        <w:t>/</w:t>
      </w:r>
      <w:r w:rsidR="58AC8A8D" w:rsidRPr="58F3F13C">
        <w:rPr>
          <w:i/>
          <w:iCs/>
        </w:rPr>
        <w:t>employees/employees.asp</w:t>
      </w:r>
    </w:p>
    <w:p w14:paraId="2A31A763" w14:textId="7C8B79A5" w:rsidR="005B2D79" w:rsidRPr="00FD7C40" w:rsidRDefault="005B2D79" w:rsidP="00B604E1">
      <w:pPr>
        <w:rPr>
          <w:i/>
        </w:rPr>
      </w:pPr>
      <w:r w:rsidRPr="00FD7C40">
        <w:rPr>
          <w:b/>
          <w:i/>
        </w:rPr>
        <w:t>Navigation:</w:t>
      </w:r>
      <w:r w:rsidRPr="00FD7C40">
        <w:rPr>
          <w:i/>
        </w:rPr>
        <w:t xml:space="preserve"> Directories &gt; Employees List</w:t>
      </w:r>
    </w:p>
    <w:p w14:paraId="4F89D93C" w14:textId="1C44DB6B" w:rsidR="00D60F4D" w:rsidRDefault="00D60F4D" w:rsidP="00D60F4D">
      <w:r>
        <w:t xml:space="preserve">The Vision Employees screen will </w:t>
      </w:r>
      <w:r w:rsidR="00570610">
        <w:t>list all employee and allow navigation to action screens</w:t>
      </w:r>
      <w:r>
        <w:t>, as per current operation.</w:t>
      </w:r>
    </w:p>
    <w:p w14:paraId="765FB0E7" w14:textId="77777777" w:rsidR="00D60F4D" w:rsidRDefault="00D60F4D" w:rsidP="00D60F4D">
      <w:pPr>
        <w:rPr>
          <w:b/>
          <w:bCs/>
        </w:rPr>
      </w:pPr>
      <w:r w:rsidRPr="58F3F13C">
        <w:rPr>
          <w:b/>
          <w:bCs/>
        </w:rPr>
        <w:t>New Functionality</w:t>
      </w:r>
    </w:p>
    <w:p w14:paraId="50129384" w14:textId="7A690157" w:rsidR="00D60F4D" w:rsidRPr="001E3E0A" w:rsidRDefault="00F77D21" w:rsidP="00D60F4D">
      <w:pPr>
        <w:pStyle w:val="ListParagraph"/>
        <w:numPr>
          <w:ilvl w:val="0"/>
          <w:numId w:val="43"/>
        </w:numPr>
        <w:rPr>
          <w:rFonts w:eastAsiaTheme="minorEastAsia"/>
        </w:rPr>
      </w:pPr>
      <w:r>
        <w:t xml:space="preserve">For only those </w:t>
      </w:r>
      <w:r w:rsidR="00570610">
        <w:t>user</w:t>
      </w:r>
      <w:r>
        <w:t>s</w:t>
      </w:r>
      <w:r w:rsidR="00570610">
        <w:t xml:space="preserve"> </w:t>
      </w:r>
      <w:r w:rsidR="007A00A8">
        <w:t xml:space="preserve">whose Organisation is </w:t>
      </w:r>
      <w:r w:rsidR="00DF2A56">
        <w:t>set to ‘Subcontractor’</w:t>
      </w:r>
      <w:r>
        <w:t>,</w:t>
      </w:r>
      <w:r w:rsidR="009E5A5A">
        <w:t xml:space="preserve"> </w:t>
      </w:r>
      <w:r w:rsidR="001E3E0A">
        <w:t xml:space="preserve">the following </w:t>
      </w:r>
      <w:r w:rsidR="009E5A5A">
        <w:t xml:space="preserve">new link </w:t>
      </w:r>
      <w:r>
        <w:t xml:space="preserve">will be displayed </w:t>
      </w:r>
      <w:r w:rsidR="001E3E0A">
        <w:t>in the Actions column</w:t>
      </w:r>
      <w:r w:rsidR="00E74220">
        <w:t>.</w:t>
      </w:r>
    </w:p>
    <w:p w14:paraId="5E6CD406" w14:textId="74847A58" w:rsidR="001E3E0A" w:rsidRDefault="001E3E0A" w:rsidP="001E3E0A">
      <w:pPr>
        <w:pStyle w:val="ListParagraph"/>
        <w:numPr>
          <w:ilvl w:val="1"/>
          <w:numId w:val="43"/>
        </w:numPr>
        <w:rPr>
          <w:rFonts w:eastAsiaTheme="minorEastAsia"/>
        </w:rPr>
      </w:pPr>
      <w:r w:rsidRPr="001E3E0A">
        <w:rPr>
          <w:b/>
        </w:rPr>
        <w:t>WO</w:t>
      </w:r>
      <w:r w:rsidR="00E74220">
        <w:t>:</w:t>
      </w:r>
      <w:r>
        <w:t xml:space="preserve"> Navigates to </w:t>
      </w:r>
      <w:r w:rsidR="00E74220">
        <w:t>the Employees Works Order Permissions screen (</w:t>
      </w:r>
      <w:r w:rsidR="00E74220" w:rsidRPr="00E74220">
        <w:rPr>
          <w:b/>
        </w:rPr>
        <w:t>7.4.1.4</w:t>
      </w:r>
      <w:r w:rsidR="00E74220">
        <w:t>)</w:t>
      </w:r>
    </w:p>
    <w:p w14:paraId="11885428" w14:textId="5FB2ABA9" w:rsidR="00F46915" w:rsidRDefault="007A00A8" w:rsidP="00F46915">
      <w:r>
        <w:rPr>
          <w:noProof/>
        </w:rPr>
        <w:drawing>
          <wp:inline distT="0" distB="0" distL="0" distR="0" wp14:anchorId="3431B728" wp14:editId="155238A7">
            <wp:extent cx="6659880" cy="3843655"/>
            <wp:effectExtent l="0" t="0" r="762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sion _ Employees _ Grid.png"/>
                    <pic:cNvPicPr/>
                  </pic:nvPicPr>
                  <pic:blipFill>
                    <a:blip r:embed="rId56">
                      <a:extLst>
                        <a:ext uri="{28A0092B-C50C-407E-A947-70E740481C1C}">
                          <a14:useLocalDpi xmlns:a14="http://schemas.microsoft.com/office/drawing/2010/main" val="0"/>
                        </a:ext>
                      </a:extLst>
                    </a:blip>
                    <a:stretch>
                      <a:fillRect/>
                    </a:stretch>
                  </pic:blipFill>
                  <pic:spPr>
                    <a:xfrm>
                      <a:off x="0" y="0"/>
                      <a:ext cx="6659880" cy="3843655"/>
                    </a:xfrm>
                    <a:prstGeom prst="rect">
                      <a:avLst/>
                    </a:prstGeom>
                  </pic:spPr>
                </pic:pic>
              </a:graphicData>
            </a:graphic>
          </wp:inline>
        </w:drawing>
      </w:r>
    </w:p>
    <w:p w14:paraId="64705A9E" w14:textId="4FE0DE1B" w:rsidR="007A34CD" w:rsidRDefault="007A34CD">
      <w:r>
        <w:br w:type="page"/>
      </w:r>
    </w:p>
    <w:p w14:paraId="43602A4B" w14:textId="0EFA47E9" w:rsidR="00084F60" w:rsidRDefault="00084F60" w:rsidP="00084F60">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Employees</w:t>
      </w:r>
      <w:r w:rsidR="00CB32AD">
        <w:rPr>
          <w:rFonts w:asciiTheme="minorHAnsi" w:hAnsiTheme="minorHAnsi" w:cstheme="minorHAnsi"/>
          <w:b/>
          <w:i w:val="0"/>
          <w:color w:val="auto"/>
        </w:rPr>
        <w:t xml:space="preserve"> | </w:t>
      </w:r>
      <w:r w:rsidR="00473498">
        <w:rPr>
          <w:rFonts w:asciiTheme="minorHAnsi" w:hAnsiTheme="minorHAnsi" w:cstheme="minorHAnsi"/>
          <w:b/>
          <w:i w:val="0"/>
          <w:color w:val="auto"/>
        </w:rPr>
        <w:t>Add/</w:t>
      </w:r>
      <w:r w:rsidR="00CB32AD">
        <w:rPr>
          <w:rFonts w:asciiTheme="minorHAnsi" w:hAnsiTheme="minorHAnsi" w:cstheme="minorHAnsi"/>
          <w:b/>
          <w:i w:val="0"/>
          <w:color w:val="auto"/>
        </w:rPr>
        <w:t>Edit</w:t>
      </w:r>
    </w:p>
    <w:p w14:paraId="5C484DFC" w14:textId="5A0A817D" w:rsidR="0008320C" w:rsidRDefault="0008320C" w:rsidP="0008320C">
      <w:pPr>
        <w:spacing w:before="120" w:after="0"/>
        <w:rPr>
          <w:i/>
          <w:iCs/>
        </w:rPr>
      </w:pPr>
      <w:r w:rsidRPr="58F3F13C">
        <w:rPr>
          <w:b/>
          <w:bCs/>
          <w:i/>
          <w:iCs/>
        </w:rPr>
        <w:t>URL</w:t>
      </w:r>
      <w:r w:rsidR="00DF085E">
        <w:rPr>
          <w:b/>
          <w:bCs/>
          <w:i/>
          <w:iCs/>
        </w:rPr>
        <w:t xml:space="preserve"> (Add)</w:t>
      </w:r>
      <w:r w:rsidRPr="58F3F13C">
        <w:rPr>
          <w:b/>
          <w:bCs/>
          <w:i/>
          <w:iCs/>
        </w:rPr>
        <w:t>:</w:t>
      </w:r>
      <w:r w:rsidRPr="58F3F13C">
        <w:rPr>
          <w:i/>
          <w:iCs/>
        </w:rPr>
        <w:t xml:space="preserve"> https://vision.</w:t>
      </w:r>
      <w:r w:rsidR="00B3189D">
        <w:rPr>
          <w:i/>
          <w:iCs/>
        </w:rPr>
        <w:t>xxxx.co.uk</w:t>
      </w:r>
      <w:r w:rsidRPr="58F3F13C">
        <w:rPr>
          <w:i/>
          <w:iCs/>
        </w:rPr>
        <w:t>/employees/</w:t>
      </w:r>
      <w:r w:rsidR="00DF085E" w:rsidRPr="00DF085E">
        <w:rPr>
          <w:i/>
          <w:iCs/>
        </w:rPr>
        <w:t>addemployee.asp</w:t>
      </w:r>
    </w:p>
    <w:p w14:paraId="099245D8" w14:textId="5A9996DB" w:rsidR="00DF085E" w:rsidRDefault="00DF085E" w:rsidP="00DF085E">
      <w:pPr>
        <w:spacing w:after="0"/>
        <w:rPr>
          <w:i/>
          <w:iCs/>
        </w:rPr>
      </w:pPr>
      <w:r w:rsidRPr="58F3F13C">
        <w:rPr>
          <w:b/>
          <w:bCs/>
          <w:i/>
          <w:iCs/>
        </w:rPr>
        <w:t>URL</w:t>
      </w:r>
      <w:r>
        <w:rPr>
          <w:b/>
          <w:bCs/>
          <w:i/>
          <w:iCs/>
        </w:rPr>
        <w:t xml:space="preserve"> (Edit)</w:t>
      </w:r>
      <w:r w:rsidRPr="58F3F13C">
        <w:rPr>
          <w:b/>
          <w:bCs/>
          <w:i/>
          <w:iCs/>
        </w:rPr>
        <w:t>:</w:t>
      </w:r>
      <w:r w:rsidRPr="58F3F13C">
        <w:rPr>
          <w:i/>
          <w:iCs/>
        </w:rPr>
        <w:t xml:space="preserve"> https://vision.</w:t>
      </w:r>
      <w:r w:rsidR="00B3189D">
        <w:rPr>
          <w:i/>
          <w:iCs/>
        </w:rPr>
        <w:t>xxxx.co.uk</w:t>
      </w:r>
      <w:r w:rsidRPr="58F3F13C">
        <w:rPr>
          <w:i/>
          <w:iCs/>
        </w:rPr>
        <w:t>/employees/</w:t>
      </w:r>
      <w:r w:rsidR="00246679" w:rsidRPr="00246679">
        <w:rPr>
          <w:i/>
          <w:iCs/>
        </w:rPr>
        <w:t>editemployee.asp?strClientID</w:t>
      </w:r>
      <w:proofErr w:type="gramStart"/>
      <w:r w:rsidR="00246679" w:rsidRPr="00246679">
        <w:rPr>
          <w:i/>
          <w:iCs/>
        </w:rPr>
        <w:t>=</w:t>
      </w:r>
      <w:r w:rsidR="00246679">
        <w:rPr>
          <w:i/>
          <w:iCs/>
        </w:rPr>
        <w:t>{</w:t>
      </w:r>
      <w:proofErr w:type="gramEnd"/>
      <w:r w:rsidR="00246679">
        <w:rPr>
          <w:i/>
          <w:iCs/>
        </w:rPr>
        <w:t>Employee Id}</w:t>
      </w:r>
    </w:p>
    <w:p w14:paraId="25A7C6C1" w14:textId="77777777" w:rsidR="00CD6E5D" w:rsidRPr="00FD7C40" w:rsidRDefault="00CD6E5D" w:rsidP="00CD6E5D">
      <w:pPr>
        <w:spacing w:after="0"/>
        <w:rPr>
          <w:i/>
        </w:rPr>
      </w:pPr>
      <w:r w:rsidRPr="00FD7C40">
        <w:rPr>
          <w:b/>
          <w:i/>
        </w:rPr>
        <w:t>Navigation</w:t>
      </w:r>
      <w:r>
        <w:rPr>
          <w:b/>
          <w:i/>
        </w:rPr>
        <w:t xml:space="preserve"> (Add)</w:t>
      </w:r>
      <w:r w:rsidRPr="00FD7C40">
        <w:rPr>
          <w:b/>
          <w:i/>
        </w:rPr>
        <w:t>:</w:t>
      </w:r>
      <w:r w:rsidRPr="00FD7C40">
        <w:rPr>
          <w:i/>
        </w:rPr>
        <w:t xml:space="preserve"> Directories &gt; Employees List</w:t>
      </w:r>
      <w:r>
        <w:rPr>
          <w:i/>
        </w:rPr>
        <w:t>; Add New Employee</w:t>
      </w:r>
    </w:p>
    <w:p w14:paraId="5CE4A346" w14:textId="7382F5C0" w:rsidR="0008320C" w:rsidRPr="00FD7C40" w:rsidRDefault="0008320C" w:rsidP="0008320C">
      <w:pPr>
        <w:rPr>
          <w:i/>
        </w:rPr>
      </w:pPr>
      <w:r w:rsidRPr="00FD7C40">
        <w:rPr>
          <w:b/>
          <w:i/>
        </w:rPr>
        <w:t>Navigation</w:t>
      </w:r>
      <w:r w:rsidR="00CD6E5D">
        <w:rPr>
          <w:b/>
          <w:i/>
        </w:rPr>
        <w:t xml:space="preserve"> (Edit)</w:t>
      </w:r>
      <w:r w:rsidRPr="00FD7C40">
        <w:rPr>
          <w:b/>
          <w:i/>
        </w:rPr>
        <w:t>:</w:t>
      </w:r>
      <w:r w:rsidRPr="00FD7C40">
        <w:rPr>
          <w:i/>
        </w:rPr>
        <w:t xml:space="preserve"> Directories &gt; Employees List</w:t>
      </w:r>
      <w:r w:rsidR="00CD6E5D">
        <w:rPr>
          <w:i/>
        </w:rPr>
        <w:t>; ED</w:t>
      </w:r>
    </w:p>
    <w:p w14:paraId="4A588F64" w14:textId="7984249B" w:rsidR="0008320C" w:rsidRDefault="0008320C" w:rsidP="00A025A4">
      <w:pPr>
        <w:ind w:left="720" w:hanging="720"/>
      </w:pPr>
      <w:r>
        <w:t xml:space="preserve">The Vision </w:t>
      </w:r>
      <w:r w:rsidR="00A025A4">
        <w:t xml:space="preserve">Add/Edit </w:t>
      </w:r>
      <w:r>
        <w:t xml:space="preserve">Employee screen </w:t>
      </w:r>
      <w:r w:rsidR="00A025A4">
        <w:t xml:space="preserve">allow an employee to be </w:t>
      </w:r>
      <w:r w:rsidR="00F26279">
        <w:t xml:space="preserve">created or edited, </w:t>
      </w:r>
      <w:r>
        <w:t>as per current operation.</w:t>
      </w:r>
    </w:p>
    <w:p w14:paraId="4281DCCC" w14:textId="77777777" w:rsidR="0008320C" w:rsidRDefault="0008320C" w:rsidP="0008320C">
      <w:pPr>
        <w:rPr>
          <w:b/>
          <w:bCs/>
        </w:rPr>
      </w:pPr>
      <w:r w:rsidRPr="58F3F13C">
        <w:rPr>
          <w:b/>
          <w:bCs/>
        </w:rPr>
        <w:t>New Functionality</w:t>
      </w:r>
    </w:p>
    <w:p w14:paraId="0B00666A" w14:textId="6B5F441B" w:rsidR="0008320C" w:rsidRPr="001E3E0A" w:rsidRDefault="00F26279" w:rsidP="0008320C">
      <w:pPr>
        <w:pStyle w:val="ListParagraph"/>
        <w:numPr>
          <w:ilvl w:val="0"/>
          <w:numId w:val="43"/>
        </w:numPr>
        <w:rPr>
          <w:rFonts w:eastAsiaTheme="minorEastAsia"/>
        </w:rPr>
      </w:pPr>
      <w:r>
        <w:t>T</w:t>
      </w:r>
      <w:r w:rsidR="0008320C">
        <w:t xml:space="preserve">he following new </w:t>
      </w:r>
      <w:r>
        <w:t>field</w:t>
      </w:r>
      <w:r w:rsidR="007579BD">
        <w:t>s</w:t>
      </w:r>
      <w:r>
        <w:t xml:space="preserve"> will be displayed</w:t>
      </w:r>
      <w:r w:rsidR="0008320C">
        <w:t>.</w:t>
      </w:r>
    </w:p>
    <w:p w14:paraId="29659DFE" w14:textId="17F4849F" w:rsidR="0008320C" w:rsidRPr="00310C8A" w:rsidRDefault="00F26279" w:rsidP="0008320C">
      <w:pPr>
        <w:pStyle w:val="ListParagraph"/>
        <w:numPr>
          <w:ilvl w:val="1"/>
          <w:numId w:val="43"/>
        </w:numPr>
        <w:rPr>
          <w:rFonts w:eastAsiaTheme="minorEastAsia"/>
        </w:rPr>
      </w:pPr>
      <w:r>
        <w:rPr>
          <w:b/>
        </w:rPr>
        <w:t>Organisation</w:t>
      </w:r>
      <w:r w:rsidR="00310C8A">
        <w:rPr>
          <w:b/>
        </w:rPr>
        <w:t>:</w:t>
      </w:r>
      <w:r w:rsidR="00310C8A" w:rsidRPr="00310C8A">
        <w:t xml:space="preserve"> The</w:t>
      </w:r>
      <w:r w:rsidR="00310C8A">
        <w:t xml:space="preserve"> organisation to which the employee belongs; Drop down list</w:t>
      </w:r>
      <w:r w:rsidR="009A002B">
        <w:t>; Mandatory</w:t>
      </w:r>
      <w:r w:rsidR="00844788">
        <w:t>; Defaults to ‘</w:t>
      </w:r>
      <w:r w:rsidR="00B3189D">
        <w:t>XXXX</w:t>
      </w:r>
      <w:r w:rsidR="00844788">
        <w:t>’</w:t>
      </w:r>
    </w:p>
    <w:p w14:paraId="16E510CB" w14:textId="0EE05AE6" w:rsidR="00F26279" w:rsidRPr="000D7A4D" w:rsidRDefault="000D7A4D" w:rsidP="00F26279">
      <w:pPr>
        <w:pStyle w:val="ListParagraph"/>
        <w:numPr>
          <w:ilvl w:val="2"/>
          <w:numId w:val="43"/>
        </w:numPr>
        <w:rPr>
          <w:rFonts w:eastAsiaTheme="minorEastAsia"/>
        </w:rPr>
      </w:pPr>
      <w:r>
        <w:t>The following options will be available.</w:t>
      </w:r>
    </w:p>
    <w:p w14:paraId="500BDAEF" w14:textId="2351882F" w:rsidR="000D7A4D" w:rsidRPr="000D7A4D" w:rsidRDefault="00B3189D" w:rsidP="000D7A4D">
      <w:pPr>
        <w:pStyle w:val="ListParagraph"/>
        <w:numPr>
          <w:ilvl w:val="3"/>
          <w:numId w:val="43"/>
        </w:numPr>
        <w:rPr>
          <w:rFonts w:eastAsiaTheme="minorEastAsia"/>
        </w:rPr>
      </w:pPr>
      <w:r>
        <w:t>XXXX</w:t>
      </w:r>
    </w:p>
    <w:p w14:paraId="5FA31D5F" w14:textId="6484BB21" w:rsidR="000D7A4D" w:rsidRPr="007579BD" w:rsidRDefault="000D7A4D" w:rsidP="000D7A4D">
      <w:pPr>
        <w:pStyle w:val="ListParagraph"/>
        <w:numPr>
          <w:ilvl w:val="3"/>
          <w:numId w:val="43"/>
        </w:numPr>
        <w:rPr>
          <w:rFonts w:eastAsiaTheme="minorEastAsia"/>
        </w:rPr>
      </w:pPr>
      <w:r>
        <w:t>Subcontractor</w:t>
      </w:r>
    </w:p>
    <w:p w14:paraId="06472EF5" w14:textId="6218280D" w:rsidR="007579BD" w:rsidRPr="00310C8A" w:rsidRDefault="007579BD" w:rsidP="007579BD">
      <w:pPr>
        <w:pStyle w:val="ListParagraph"/>
        <w:numPr>
          <w:ilvl w:val="1"/>
          <w:numId w:val="43"/>
        </w:numPr>
        <w:rPr>
          <w:rFonts w:eastAsiaTheme="minorEastAsia"/>
        </w:rPr>
      </w:pPr>
      <w:r>
        <w:rPr>
          <w:b/>
        </w:rPr>
        <w:t>Current Location:</w:t>
      </w:r>
      <w:r w:rsidRPr="00310C8A">
        <w:t xml:space="preserve"> The</w:t>
      </w:r>
      <w:r>
        <w:t xml:space="preserve"> current country in which the employee </w:t>
      </w:r>
      <w:r w:rsidR="00DE62DD">
        <w:t>is known to be</w:t>
      </w:r>
      <w:r w:rsidR="005B5C2C">
        <w:t>, used by the Engineer App to detect when a user arrives in a new country;</w:t>
      </w:r>
      <w:r>
        <w:t xml:space="preserve"> Drop down list; Mandatory; Defaults to ‘</w:t>
      </w:r>
      <w:r w:rsidR="00DE62DD">
        <w:t>United Kingdom</w:t>
      </w:r>
      <w:r>
        <w:t>’</w:t>
      </w:r>
      <w:r w:rsidR="00DE62DD">
        <w:t xml:space="preserve">, but changes to </w:t>
      </w:r>
      <w:r w:rsidR="00E42CF7">
        <w:t>‘Ireland’ when the Site Location is changed to an Ireland-based location</w:t>
      </w:r>
    </w:p>
    <w:p w14:paraId="73E11191" w14:textId="411F71C6" w:rsidR="007579BD" w:rsidRPr="000D7A4D" w:rsidRDefault="00E42CF7" w:rsidP="007579BD">
      <w:pPr>
        <w:pStyle w:val="ListParagraph"/>
        <w:numPr>
          <w:ilvl w:val="2"/>
          <w:numId w:val="43"/>
        </w:numPr>
        <w:rPr>
          <w:rFonts w:eastAsiaTheme="minorEastAsia"/>
        </w:rPr>
      </w:pPr>
      <w:r>
        <w:t>All countries will be available as options.</w:t>
      </w:r>
    </w:p>
    <w:p w14:paraId="3FA6CAB8" w14:textId="2409CE1A" w:rsidR="00084F60" w:rsidRPr="005B25A3" w:rsidRDefault="007579BD" w:rsidP="00084F60">
      <w:r>
        <w:rPr>
          <w:noProof/>
        </w:rPr>
        <w:drawing>
          <wp:inline distT="0" distB="0" distL="0" distR="0" wp14:anchorId="2734766A" wp14:editId="4517F245">
            <wp:extent cx="6659880" cy="3843655"/>
            <wp:effectExtent l="0" t="0" r="762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Vision _ Employees _ Add_Edit.png"/>
                    <pic:cNvPicPr/>
                  </pic:nvPicPr>
                  <pic:blipFill>
                    <a:blip r:embed="rId57">
                      <a:extLst>
                        <a:ext uri="{28A0092B-C50C-407E-A947-70E740481C1C}">
                          <a14:useLocalDpi xmlns:a14="http://schemas.microsoft.com/office/drawing/2010/main" val="0"/>
                        </a:ext>
                      </a:extLst>
                    </a:blip>
                    <a:stretch>
                      <a:fillRect/>
                    </a:stretch>
                  </pic:blipFill>
                  <pic:spPr>
                    <a:xfrm>
                      <a:off x="0" y="0"/>
                      <a:ext cx="6659880" cy="3843655"/>
                    </a:xfrm>
                    <a:prstGeom prst="rect">
                      <a:avLst/>
                    </a:prstGeom>
                  </pic:spPr>
                </pic:pic>
              </a:graphicData>
            </a:graphic>
          </wp:inline>
        </w:drawing>
      </w:r>
    </w:p>
    <w:p w14:paraId="40CD3C95" w14:textId="1F8B612E" w:rsidR="007A34CD" w:rsidRDefault="007A34CD">
      <w:r>
        <w:br w:type="page"/>
      </w:r>
    </w:p>
    <w:p w14:paraId="0BA3115A" w14:textId="5676F588" w:rsidR="004032C3" w:rsidRDefault="004032C3" w:rsidP="004032C3">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Employees | Works Order Permissions</w:t>
      </w:r>
      <w:r w:rsidR="00401323">
        <w:rPr>
          <w:rFonts w:asciiTheme="minorHAnsi" w:hAnsiTheme="minorHAnsi" w:cstheme="minorHAnsi"/>
          <w:b/>
          <w:i w:val="0"/>
          <w:color w:val="auto"/>
        </w:rPr>
        <w:t xml:space="preserve"> | Grid</w:t>
      </w:r>
    </w:p>
    <w:p w14:paraId="6A4FFC95" w14:textId="364F72DA" w:rsidR="0062332E" w:rsidRDefault="0062332E" w:rsidP="0062332E">
      <w:pPr>
        <w:spacing w:before="120" w:after="0"/>
        <w:rPr>
          <w:i/>
          <w:iCs/>
        </w:rPr>
      </w:pPr>
      <w:r w:rsidRPr="58F3F13C">
        <w:rPr>
          <w:b/>
          <w:bCs/>
          <w:i/>
          <w:iCs/>
        </w:rPr>
        <w:t>URL:</w:t>
      </w:r>
      <w:r w:rsidRPr="58F3F13C">
        <w:rPr>
          <w:i/>
          <w:iCs/>
        </w:rPr>
        <w:t xml:space="preserve"> https://vision.</w:t>
      </w:r>
      <w:r w:rsidR="00B3189D">
        <w:rPr>
          <w:i/>
          <w:iCs/>
        </w:rPr>
        <w:t>xxxx.co.uk</w:t>
      </w:r>
      <w:r w:rsidRPr="58F3F13C">
        <w:rPr>
          <w:i/>
          <w:iCs/>
        </w:rPr>
        <w:t>/employees</w:t>
      </w:r>
      <w:r w:rsidR="00B14E5C">
        <w:t>/</w:t>
      </w:r>
      <w:r w:rsidR="00B14E5C">
        <w:rPr>
          <w:i/>
          <w:iCs/>
        </w:rPr>
        <w:t>workorderpermissions</w:t>
      </w:r>
      <w:r w:rsidR="00B14E5C" w:rsidRPr="00B14E5C">
        <w:rPr>
          <w:i/>
          <w:iCs/>
        </w:rPr>
        <w:t>.asp?</w:t>
      </w:r>
      <w:r w:rsidR="00B14E5C">
        <w:rPr>
          <w:i/>
          <w:iCs/>
        </w:rPr>
        <w:t>employeeid</w:t>
      </w:r>
      <w:proofErr w:type="gramStart"/>
      <w:r w:rsidR="00B14E5C" w:rsidRPr="00B14E5C">
        <w:rPr>
          <w:i/>
          <w:iCs/>
        </w:rPr>
        <w:t>=</w:t>
      </w:r>
      <w:r w:rsidR="00B14E5C">
        <w:rPr>
          <w:i/>
          <w:iCs/>
        </w:rPr>
        <w:t>{</w:t>
      </w:r>
      <w:proofErr w:type="gramEnd"/>
      <w:r w:rsidR="00B14E5C">
        <w:rPr>
          <w:i/>
          <w:iCs/>
        </w:rPr>
        <w:t>Employee Id}</w:t>
      </w:r>
    </w:p>
    <w:p w14:paraId="24A740F0" w14:textId="53FFBDD9" w:rsidR="0062332E" w:rsidRPr="00FD7C40" w:rsidRDefault="0062332E" w:rsidP="0062332E">
      <w:pPr>
        <w:rPr>
          <w:i/>
        </w:rPr>
      </w:pPr>
      <w:r w:rsidRPr="00FD7C40">
        <w:rPr>
          <w:b/>
          <w:i/>
        </w:rPr>
        <w:t>Navigation:</w:t>
      </w:r>
      <w:r w:rsidRPr="00FD7C40">
        <w:rPr>
          <w:i/>
        </w:rPr>
        <w:t xml:space="preserve"> Directories &gt; Employees List</w:t>
      </w:r>
      <w:r w:rsidR="00B14E5C">
        <w:rPr>
          <w:i/>
        </w:rPr>
        <w:t xml:space="preserve"> &gt;</w:t>
      </w:r>
      <w:r>
        <w:rPr>
          <w:i/>
        </w:rPr>
        <w:t xml:space="preserve"> </w:t>
      </w:r>
      <w:r w:rsidR="00B14E5C">
        <w:rPr>
          <w:i/>
        </w:rPr>
        <w:t>WO</w:t>
      </w:r>
    </w:p>
    <w:p w14:paraId="390871C1" w14:textId="2D9E9382" w:rsidR="0062332E" w:rsidRDefault="0062332E" w:rsidP="0062332E">
      <w:pPr>
        <w:rPr>
          <w:b/>
          <w:bCs/>
        </w:rPr>
      </w:pPr>
      <w:r w:rsidRPr="58F3F13C">
        <w:rPr>
          <w:b/>
          <w:bCs/>
        </w:rPr>
        <w:t>New Functionality</w:t>
      </w:r>
    </w:p>
    <w:p w14:paraId="75ED7EBC" w14:textId="263EFB55" w:rsidR="008264B0" w:rsidRDefault="00524976" w:rsidP="001C6EF8">
      <w:r w:rsidRPr="00524976">
        <w:t>The Vision Employee Works Order Permissions screen is a new screen to allow employee whose organisation is specifically set to ‘Subcontractor’ to be allocated permissions to specific works orders</w:t>
      </w:r>
      <w:r w:rsidR="00EF2EF5">
        <w:t>, and to set the daily working hours warning and maximum limits for those works orders.</w:t>
      </w:r>
    </w:p>
    <w:p w14:paraId="5BF7286B" w14:textId="39371430" w:rsidR="00623467" w:rsidRDefault="00623467" w:rsidP="001C6EF8">
      <w:pPr>
        <w:pStyle w:val="ListParagraph"/>
        <w:numPr>
          <w:ilvl w:val="0"/>
          <w:numId w:val="44"/>
        </w:numPr>
      </w:pPr>
      <w:r>
        <w:t>Each record denotes a single works order, the data for which the employee will be permitted to access when using the Engineer App.</w:t>
      </w:r>
    </w:p>
    <w:p w14:paraId="110E38CD" w14:textId="2CEE48EC" w:rsidR="00457362" w:rsidRDefault="00457362" w:rsidP="001C6EF8">
      <w:pPr>
        <w:pStyle w:val="ListParagraph"/>
        <w:numPr>
          <w:ilvl w:val="0"/>
          <w:numId w:val="44"/>
        </w:numPr>
      </w:pPr>
      <w:r>
        <w:t>The grid can be paged using standard paging controls.</w:t>
      </w:r>
    </w:p>
    <w:p w14:paraId="5DA8A048" w14:textId="3A463EC6" w:rsidR="001C6EF8" w:rsidRDefault="00373278" w:rsidP="001C6EF8">
      <w:pPr>
        <w:pStyle w:val="ListParagraph"/>
        <w:numPr>
          <w:ilvl w:val="0"/>
          <w:numId w:val="44"/>
        </w:numPr>
      </w:pPr>
      <w:r>
        <w:t>New records can be added</w:t>
      </w:r>
      <w:r w:rsidR="00710584">
        <w:t xml:space="preserve"> by pressing Add New Record</w:t>
      </w:r>
      <w:r w:rsidR="001C6EF8">
        <w:t>.</w:t>
      </w:r>
    </w:p>
    <w:p w14:paraId="62A243C5" w14:textId="7C48363A" w:rsidR="00373278" w:rsidRDefault="001C6EF8" w:rsidP="001C6EF8">
      <w:pPr>
        <w:pStyle w:val="ListParagraph"/>
        <w:numPr>
          <w:ilvl w:val="0"/>
          <w:numId w:val="44"/>
        </w:numPr>
      </w:pPr>
      <w:r>
        <w:t>E</w:t>
      </w:r>
      <w:r w:rsidR="00373278">
        <w:t>xisting records can be edited</w:t>
      </w:r>
      <w:r w:rsidR="00710584">
        <w:t xml:space="preserve"> by pressing the Edit icon</w:t>
      </w:r>
      <w:r w:rsidR="00373278">
        <w:t>.</w:t>
      </w:r>
    </w:p>
    <w:p w14:paraId="44B9D476" w14:textId="1C329724" w:rsidR="001C6EF8" w:rsidRDefault="001C6EF8" w:rsidP="001C6EF8">
      <w:pPr>
        <w:pStyle w:val="ListParagraph"/>
        <w:numPr>
          <w:ilvl w:val="0"/>
          <w:numId w:val="44"/>
        </w:numPr>
      </w:pPr>
      <w:r>
        <w:t>Existing records can be deleted</w:t>
      </w:r>
      <w:r w:rsidR="00710584">
        <w:t xml:space="preserve"> by pressing the Delete icon</w:t>
      </w:r>
      <w:r>
        <w:t>.</w:t>
      </w:r>
      <w:r w:rsidR="00623467">
        <w:t xml:space="preserve"> This will follow the standard pattern of a single confirmation prompt.</w:t>
      </w:r>
    </w:p>
    <w:p w14:paraId="0CC4ED3A" w14:textId="15020C8B" w:rsidR="004032C3" w:rsidRDefault="002C2B62" w:rsidP="004032C3">
      <w:r>
        <w:rPr>
          <w:noProof/>
        </w:rPr>
        <w:drawing>
          <wp:inline distT="0" distB="0" distL="0" distR="0" wp14:anchorId="0AA7E2B4" wp14:editId="43104EB6">
            <wp:extent cx="6659880" cy="3843655"/>
            <wp:effectExtent l="0" t="0" r="762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ision _ Employees _ Works Order Permissions _ Grid.png"/>
                    <pic:cNvPicPr/>
                  </pic:nvPicPr>
                  <pic:blipFill>
                    <a:blip r:embed="rId58">
                      <a:extLst>
                        <a:ext uri="{28A0092B-C50C-407E-A947-70E740481C1C}">
                          <a14:useLocalDpi xmlns:a14="http://schemas.microsoft.com/office/drawing/2010/main" val="0"/>
                        </a:ext>
                      </a:extLst>
                    </a:blip>
                    <a:stretch>
                      <a:fillRect/>
                    </a:stretch>
                  </pic:blipFill>
                  <pic:spPr>
                    <a:xfrm>
                      <a:off x="0" y="0"/>
                      <a:ext cx="6659880" cy="3843655"/>
                    </a:xfrm>
                    <a:prstGeom prst="rect">
                      <a:avLst/>
                    </a:prstGeom>
                  </pic:spPr>
                </pic:pic>
              </a:graphicData>
            </a:graphic>
          </wp:inline>
        </w:drawing>
      </w:r>
    </w:p>
    <w:p w14:paraId="3DD9A778" w14:textId="2A575A42" w:rsidR="007A34CD" w:rsidRDefault="007A34CD">
      <w:r>
        <w:br w:type="page"/>
      </w:r>
    </w:p>
    <w:p w14:paraId="20C1EE53" w14:textId="0B40BDF5" w:rsidR="00401323" w:rsidRDefault="00401323" w:rsidP="00401323">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Employees | Works Order Permissions | Add/Edit</w:t>
      </w:r>
    </w:p>
    <w:p w14:paraId="6A751B7C" w14:textId="143970F5" w:rsidR="00825942" w:rsidRDefault="00825942" w:rsidP="00825942">
      <w:pPr>
        <w:spacing w:before="120" w:after="0"/>
        <w:rPr>
          <w:i/>
          <w:iCs/>
        </w:rPr>
      </w:pPr>
      <w:r w:rsidRPr="58F3F13C">
        <w:rPr>
          <w:b/>
          <w:bCs/>
          <w:i/>
          <w:iCs/>
        </w:rPr>
        <w:t>URL:</w:t>
      </w:r>
      <w:r w:rsidRPr="58F3F13C">
        <w:rPr>
          <w:i/>
          <w:iCs/>
        </w:rPr>
        <w:t xml:space="preserve"> https://vision.</w:t>
      </w:r>
      <w:r w:rsidR="00B3189D">
        <w:rPr>
          <w:i/>
          <w:iCs/>
        </w:rPr>
        <w:t>xxxx.co.uk</w:t>
      </w:r>
      <w:r w:rsidRPr="58F3F13C">
        <w:rPr>
          <w:i/>
          <w:iCs/>
        </w:rPr>
        <w:t>/employees</w:t>
      </w:r>
      <w:r>
        <w:t>/</w:t>
      </w:r>
      <w:r>
        <w:rPr>
          <w:i/>
          <w:iCs/>
        </w:rPr>
        <w:t>workorderpermissions</w:t>
      </w:r>
      <w:r w:rsidRPr="00B14E5C">
        <w:rPr>
          <w:i/>
          <w:iCs/>
        </w:rPr>
        <w:t>.asp?</w:t>
      </w:r>
      <w:r>
        <w:rPr>
          <w:i/>
          <w:iCs/>
        </w:rPr>
        <w:t>employeeid</w:t>
      </w:r>
      <w:proofErr w:type="gramStart"/>
      <w:r w:rsidRPr="00B14E5C">
        <w:rPr>
          <w:i/>
          <w:iCs/>
        </w:rPr>
        <w:t>=</w:t>
      </w:r>
      <w:r>
        <w:rPr>
          <w:i/>
          <w:iCs/>
        </w:rPr>
        <w:t>{</w:t>
      </w:r>
      <w:proofErr w:type="gramEnd"/>
      <w:r>
        <w:rPr>
          <w:i/>
          <w:iCs/>
        </w:rPr>
        <w:t>Employee Id}</w:t>
      </w:r>
    </w:p>
    <w:p w14:paraId="2199D7BE" w14:textId="356310E9" w:rsidR="0008032E" w:rsidRPr="00FD7C40" w:rsidRDefault="0008032E" w:rsidP="0008032E">
      <w:pPr>
        <w:spacing w:after="0"/>
        <w:rPr>
          <w:i/>
        </w:rPr>
      </w:pPr>
      <w:r w:rsidRPr="00FD7C40">
        <w:rPr>
          <w:b/>
          <w:i/>
        </w:rPr>
        <w:t>Navigation</w:t>
      </w:r>
      <w:r>
        <w:rPr>
          <w:b/>
          <w:i/>
        </w:rPr>
        <w:t xml:space="preserve"> (Add)</w:t>
      </w:r>
      <w:r w:rsidRPr="00FD7C40">
        <w:rPr>
          <w:b/>
          <w:i/>
        </w:rPr>
        <w:t>:</w:t>
      </w:r>
      <w:r w:rsidRPr="00FD7C40">
        <w:rPr>
          <w:i/>
        </w:rPr>
        <w:t xml:space="preserve"> Directories &gt; Employees List</w:t>
      </w:r>
      <w:r>
        <w:rPr>
          <w:i/>
        </w:rPr>
        <w:t xml:space="preserve"> &gt; WO</w:t>
      </w:r>
      <w:r w:rsidR="00E75A86">
        <w:rPr>
          <w:i/>
        </w:rPr>
        <w:t xml:space="preserve"> &gt; Add New Record</w:t>
      </w:r>
    </w:p>
    <w:p w14:paraId="29AC605B" w14:textId="20DFC202" w:rsidR="00825942" w:rsidRPr="00FD7C40" w:rsidRDefault="00825942" w:rsidP="00825942">
      <w:pPr>
        <w:rPr>
          <w:i/>
        </w:rPr>
      </w:pPr>
      <w:r w:rsidRPr="00FD7C40">
        <w:rPr>
          <w:b/>
          <w:i/>
        </w:rPr>
        <w:t>Navigation</w:t>
      </w:r>
      <w:r w:rsidR="0008032E">
        <w:rPr>
          <w:b/>
          <w:i/>
        </w:rPr>
        <w:t xml:space="preserve"> (Edit)</w:t>
      </w:r>
      <w:r w:rsidRPr="00FD7C40">
        <w:rPr>
          <w:b/>
          <w:i/>
        </w:rPr>
        <w:t>:</w:t>
      </w:r>
      <w:r w:rsidRPr="00FD7C40">
        <w:rPr>
          <w:i/>
        </w:rPr>
        <w:t xml:space="preserve"> Directories &gt; Employees List</w:t>
      </w:r>
      <w:r>
        <w:rPr>
          <w:i/>
        </w:rPr>
        <w:t xml:space="preserve"> &gt; WO</w:t>
      </w:r>
      <w:r w:rsidR="00E75A86">
        <w:rPr>
          <w:i/>
        </w:rPr>
        <w:t xml:space="preserve"> &gt; Edit</w:t>
      </w:r>
    </w:p>
    <w:p w14:paraId="54F943A5" w14:textId="77777777" w:rsidR="00825942" w:rsidRDefault="00825942" w:rsidP="00825942">
      <w:pPr>
        <w:rPr>
          <w:b/>
          <w:bCs/>
        </w:rPr>
      </w:pPr>
      <w:r w:rsidRPr="58F3F13C">
        <w:rPr>
          <w:b/>
          <w:bCs/>
        </w:rPr>
        <w:t>New Functionality</w:t>
      </w:r>
    </w:p>
    <w:p w14:paraId="79A500CE" w14:textId="078902EA" w:rsidR="00825942" w:rsidRDefault="00825942" w:rsidP="00825942">
      <w:r w:rsidRPr="00524976">
        <w:t>The Vision Employee Works Order Permissions screen is a new screen to allow employee whose organisation is specifically set to ‘Subcontractor’ to be allocated permissions to specific works orders</w:t>
      </w:r>
      <w:r w:rsidR="00EF2EF5">
        <w:t>, and to set the daily working hours warning and maximum limits for those works orders</w:t>
      </w:r>
      <w:r w:rsidRPr="00524976">
        <w:t>.</w:t>
      </w:r>
    </w:p>
    <w:p w14:paraId="18D506A8" w14:textId="77777777" w:rsidR="00825942" w:rsidRDefault="00825942" w:rsidP="00825942">
      <w:pPr>
        <w:pStyle w:val="ListParagraph"/>
        <w:numPr>
          <w:ilvl w:val="0"/>
          <w:numId w:val="44"/>
        </w:numPr>
      </w:pPr>
      <w:r>
        <w:t>Records consist of the following fields.</w:t>
      </w:r>
    </w:p>
    <w:p w14:paraId="5A8C6100" w14:textId="06C8FF6E" w:rsidR="00EF2EF5" w:rsidRDefault="00EF2EF5" w:rsidP="00EF2EF5">
      <w:pPr>
        <w:pStyle w:val="ListParagraph"/>
        <w:numPr>
          <w:ilvl w:val="1"/>
          <w:numId w:val="44"/>
        </w:numPr>
      </w:pPr>
      <w:r w:rsidRPr="001C6EF8">
        <w:rPr>
          <w:b/>
        </w:rPr>
        <w:t>Works Order:</w:t>
      </w:r>
      <w:r>
        <w:t xml:space="preserve"> </w:t>
      </w:r>
      <w:r w:rsidR="009D5524">
        <w:t xml:space="preserve">The works order for which the employee </w:t>
      </w:r>
      <w:proofErr w:type="gramStart"/>
      <w:r w:rsidR="009D5524">
        <w:t>is allowed to</w:t>
      </w:r>
      <w:proofErr w:type="gramEnd"/>
      <w:r w:rsidR="009D5524">
        <w:t xml:space="preserve"> view data in the Engineer App; </w:t>
      </w:r>
      <w:r>
        <w:t>Lookup data, searchable</w:t>
      </w:r>
      <w:bookmarkStart w:id="55" w:name="_Hlk31107252"/>
      <w:r w:rsidR="005517C2">
        <w:t>; Mandatory</w:t>
      </w:r>
      <w:bookmarkEnd w:id="55"/>
    </w:p>
    <w:p w14:paraId="72AC642F" w14:textId="10020438" w:rsidR="00EF2EF5" w:rsidRPr="00EF2EF5" w:rsidRDefault="00EF2EF5" w:rsidP="00EF2EF5">
      <w:pPr>
        <w:pStyle w:val="ListParagraph"/>
        <w:numPr>
          <w:ilvl w:val="1"/>
          <w:numId w:val="44"/>
        </w:numPr>
      </w:pPr>
      <w:r>
        <w:rPr>
          <w:b/>
        </w:rPr>
        <w:t>Daily Working Hours Warning</w:t>
      </w:r>
      <w:r w:rsidRPr="001C6EF8">
        <w:rPr>
          <w:b/>
        </w:rPr>
        <w:t>:</w:t>
      </w:r>
      <w:r>
        <w:t xml:space="preserve"> </w:t>
      </w:r>
      <w:r w:rsidR="009D5524">
        <w:t xml:space="preserve">The </w:t>
      </w:r>
      <w:r w:rsidR="00924056">
        <w:t xml:space="preserve">number of daily hours the employee </w:t>
      </w:r>
      <w:r w:rsidR="00C2497A">
        <w:t xml:space="preserve">can </w:t>
      </w:r>
      <w:r w:rsidR="00924056">
        <w:t xml:space="preserve">work before </w:t>
      </w:r>
      <w:r w:rsidR="00C2497A">
        <w:t>a warning is triggered</w:t>
      </w:r>
      <w:r w:rsidR="00924056">
        <w:t xml:space="preserve">; </w:t>
      </w:r>
      <w:r>
        <w:t>Text entry, numeric only</w:t>
      </w:r>
      <w:r w:rsidR="005517C2">
        <w:t>; Mandatory;</w:t>
      </w:r>
      <w:r>
        <w:t xml:space="preserve"> </w:t>
      </w:r>
      <w:r w:rsidR="005517C2">
        <w:t>D</w:t>
      </w:r>
      <w:r w:rsidR="000135FB">
        <w:t>efaults to the corresponding field on the Works Order’s associated Country record</w:t>
      </w:r>
    </w:p>
    <w:p w14:paraId="3F6D2330" w14:textId="4DE8604A" w:rsidR="00825942" w:rsidRDefault="00EF2EF5" w:rsidP="00825942">
      <w:pPr>
        <w:pStyle w:val="ListParagraph"/>
        <w:numPr>
          <w:ilvl w:val="1"/>
          <w:numId w:val="44"/>
        </w:numPr>
      </w:pPr>
      <w:r>
        <w:rPr>
          <w:b/>
        </w:rPr>
        <w:t>Daily Working Hours Maximum</w:t>
      </w:r>
      <w:r w:rsidR="00825942" w:rsidRPr="001C6EF8">
        <w:rPr>
          <w:b/>
        </w:rPr>
        <w:t>:</w:t>
      </w:r>
      <w:r w:rsidR="00825942">
        <w:t xml:space="preserve"> </w:t>
      </w:r>
      <w:r w:rsidR="00C2497A">
        <w:t xml:space="preserve">The maximum number of daily hours the employee </w:t>
      </w:r>
      <w:proofErr w:type="gramStart"/>
      <w:r w:rsidR="00C2497A">
        <w:t>is allowed to</w:t>
      </w:r>
      <w:proofErr w:type="gramEnd"/>
      <w:r w:rsidR="00C2497A">
        <w:t xml:space="preserve"> work; </w:t>
      </w:r>
      <w:r w:rsidR="000135FB">
        <w:t>Text entry, numeric only</w:t>
      </w:r>
      <w:r w:rsidR="005517C2">
        <w:t>; Mandatory; D</w:t>
      </w:r>
      <w:r w:rsidR="000135FB">
        <w:t>efaults to the corresponding field on the Works Order’s associated Country record</w:t>
      </w:r>
    </w:p>
    <w:p w14:paraId="5A2F0AFC" w14:textId="58AFC713" w:rsidR="00401323" w:rsidRPr="005B25A3" w:rsidRDefault="00401323" w:rsidP="004032C3"/>
    <w:p w14:paraId="19979986" w14:textId="6BD2A524" w:rsidR="00A131AE" w:rsidRDefault="008404E2" w:rsidP="005B25A3">
      <w:r>
        <w:rPr>
          <w:noProof/>
        </w:rPr>
        <w:drawing>
          <wp:inline distT="0" distB="0" distL="0" distR="0" wp14:anchorId="0B1635D7" wp14:editId="27D9D0DA">
            <wp:extent cx="6659880" cy="3843655"/>
            <wp:effectExtent l="0" t="0" r="762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ision _ Employees _ Works Order Permissions _ Add_Edit.png"/>
                    <pic:cNvPicPr/>
                  </pic:nvPicPr>
                  <pic:blipFill>
                    <a:blip r:embed="rId59">
                      <a:extLst>
                        <a:ext uri="{28A0092B-C50C-407E-A947-70E740481C1C}">
                          <a14:useLocalDpi xmlns:a14="http://schemas.microsoft.com/office/drawing/2010/main" val="0"/>
                        </a:ext>
                      </a:extLst>
                    </a:blip>
                    <a:stretch>
                      <a:fillRect/>
                    </a:stretch>
                  </pic:blipFill>
                  <pic:spPr>
                    <a:xfrm>
                      <a:off x="0" y="0"/>
                      <a:ext cx="6659880" cy="3843655"/>
                    </a:xfrm>
                    <a:prstGeom prst="rect">
                      <a:avLst/>
                    </a:prstGeom>
                  </pic:spPr>
                </pic:pic>
              </a:graphicData>
            </a:graphic>
          </wp:inline>
        </w:drawing>
      </w:r>
    </w:p>
    <w:p w14:paraId="0EC17189" w14:textId="4BF3DA17" w:rsidR="007A34CD" w:rsidRDefault="007A34CD">
      <w:r>
        <w:br w:type="page"/>
      </w:r>
    </w:p>
    <w:p w14:paraId="37A70EBA" w14:textId="35136616" w:rsidR="004032C3" w:rsidRDefault="004032C3" w:rsidP="004032C3">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Site Time Logs | Grid</w:t>
      </w:r>
    </w:p>
    <w:p w14:paraId="253C3116" w14:textId="45CBE419" w:rsidR="00633261" w:rsidRDefault="00633261" w:rsidP="00633261">
      <w:pPr>
        <w:spacing w:before="120" w:after="0"/>
        <w:rPr>
          <w:i/>
          <w:iCs/>
        </w:rPr>
      </w:pPr>
      <w:r w:rsidRPr="58F3F13C">
        <w:rPr>
          <w:b/>
          <w:bCs/>
          <w:i/>
          <w:iCs/>
        </w:rPr>
        <w:t>URL:</w:t>
      </w:r>
      <w:r w:rsidRPr="58F3F13C">
        <w:rPr>
          <w:i/>
          <w:iCs/>
        </w:rPr>
        <w:t xml:space="preserve"> https://vision.</w:t>
      </w:r>
      <w:r w:rsidR="00B3189D">
        <w:rPr>
          <w:i/>
          <w:iCs/>
        </w:rPr>
        <w:t>xxxx.co.uk</w:t>
      </w:r>
      <w:r w:rsidRPr="58F3F13C">
        <w:rPr>
          <w:i/>
          <w:iCs/>
        </w:rPr>
        <w:t>/</w:t>
      </w:r>
      <w:r w:rsidR="005426F3">
        <w:rPr>
          <w:i/>
          <w:iCs/>
        </w:rPr>
        <w:t>timelogs/sitetimelogs</w:t>
      </w:r>
    </w:p>
    <w:p w14:paraId="1133D397" w14:textId="770B8F07" w:rsidR="00633261" w:rsidRPr="00FD7C40" w:rsidRDefault="00633261" w:rsidP="00633261">
      <w:pPr>
        <w:rPr>
          <w:i/>
        </w:rPr>
      </w:pPr>
      <w:r w:rsidRPr="00FD7C40">
        <w:rPr>
          <w:b/>
          <w:i/>
        </w:rPr>
        <w:t>Navigation:</w:t>
      </w:r>
      <w:r w:rsidRPr="00FD7C40">
        <w:rPr>
          <w:i/>
        </w:rPr>
        <w:t xml:space="preserve"> Directories &gt; </w:t>
      </w:r>
      <w:r w:rsidR="005426F3">
        <w:rPr>
          <w:i/>
        </w:rPr>
        <w:t>Site Time Logs</w:t>
      </w:r>
    </w:p>
    <w:p w14:paraId="0C48FCFC" w14:textId="77777777" w:rsidR="00633261" w:rsidRDefault="00633261" w:rsidP="00633261">
      <w:pPr>
        <w:rPr>
          <w:b/>
          <w:bCs/>
        </w:rPr>
      </w:pPr>
      <w:r w:rsidRPr="58F3F13C">
        <w:rPr>
          <w:b/>
          <w:bCs/>
        </w:rPr>
        <w:t>New Functionality</w:t>
      </w:r>
    </w:p>
    <w:p w14:paraId="671DFAB4" w14:textId="7CEC2F58" w:rsidR="00633261" w:rsidRDefault="00633261" w:rsidP="00633261">
      <w:r w:rsidRPr="00524976">
        <w:t xml:space="preserve">The </w:t>
      </w:r>
      <w:r w:rsidR="00157EE1">
        <w:t xml:space="preserve">Site Time Logs </w:t>
      </w:r>
      <w:r w:rsidRPr="00524976">
        <w:t>screen is a new screen to allow</w:t>
      </w:r>
      <w:r w:rsidR="00543997">
        <w:t xml:space="preserve"> time log activities logged on site via the Engineer App to be administered and corrected if required</w:t>
      </w:r>
      <w:r w:rsidRPr="00524976">
        <w:t>.</w:t>
      </w:r>
    </w:p>
    <w:p w14:paraId="0427BD36" w14:textId="33F6FE74" w:rsidR="00633261" w:rsidRDefault="00633261" w:rsidP="00633261">
      <w:pPr>
        <w:pStyle w:val="ListParagraph"/>
        <w:numPr>
          <w:ilvl w:val="0"/>
          <w:numId w:val="44"/>
        </w:numPr>
      </w:pPr>
      <w:r>
        <w:t xml:space="preserve">Each record denotes a single </w:t>
      </w:r>
      <w:r w:rsidR="00543997">
        <w:t>log entry</w:t>
      </w:r>
      <w:r w:rsidR="00710518">
        <w:t xml:space="preserve"> entered via the Engineer App and synced to Vision</w:t>
      </w:r>
      <w:r>
        <w:t>.</w:t>
      </w:r>
    </w:p>
    <w:p w14:paraId="19D67232" w14:textId="77777777" w:rsidR="00457362" w:rsidRDefault="00457362" w:rsidP="00457362">
      <w:pPr>
        <w:pStyle w:val="ListParagraph"/>
        <w:numPr>
          <w:ilvl w:val="0"/>
          <w:numId w:val="44"/>
        </w:numPr>
      </w:pPr>
      <w:r>
        <w:t>The grid can be paged using standard paging controls.</w:t>
      </w:r>
    </w:p>
    <w:p w14:paraId="258C7E4F" w14:textId="67E186F0" w:rsidR="00457362" w:rsidRDefault="00457362" w:rsidP="00457362">
      <w:pPr>
        <w:pStyle w:val="ListParagraph"/>
        <w:numPr>
          <w:ilvl w:val="0"/>
          <w:numId w:val="44"/>
        </w:numPr>
      </w:pPr>
      <w:r>
        <w:t>The grid can be ordered on the following fields.</w:t>
      </w:r>
    </w:p>
    <w:p w14:paraId="4891F7DE" w14:textId="171D9D58" w:rsidR="00457362" w:rsidRDefault="00DE2A9C" w:rsidP="00457362">
      <w:pPr>
        <w:pStyle w:val="ListParagraph"/>
        <w:numPr>
          <w:ilvl w:val="1"/>
          <w:numId w:val="44"/>
        </w:numPr>
      </w:pPr>
      <w:r>
        <w:t>First Name</w:t>
      </w:r>
    </w:p>
    <w:p w14:paraId="6629F13D" w14:textId="20CE0CE2" w:rsidR="00DE2A9C" w:rsidRDefault="00DE2A9C" w:rsidP="00457362">
      <w:pPr>
        <w:pStyle w:val="ListParagraph"/>
        <w:numPr>
          <w:ilvl w:val="1"/>
          <w:numId w:val="44"/>
        </w:numPr>
      </w:pPr>
      <w:r>
        <w:t>Surname</w:t>
      </w:r>
    </w:p>
    <w:p w14:paraId="1BD0EC75" w14:textId="6C55C5C7" w:rsidR="00DE2A9C" w:rsidRDefault="00DE2A9C" w:rsidP="00457362">
      <w:pPr>
        <w:pStyle w:val="ListParagraph"/>
        <w:numPr>
          <w:ilvl w:val="1"/>
          <w:numId w:val="44"/>
        </w:numPr>
      </w:pPr>
      <w:r>
        <w:t>Employee No</w:t>
      </w:r>
    </w:p>
    <w:p w14:paraId="31915D34" w14:textId="0B28C548" w:rsidR="00DE2A9C" w:rsidRDefault="00DE2A9C" w:rsidP="00457362">
      <w:pPr>
        <w:pStyle w:val="ListParagraph"/>
        <w:numPr>
          <w:ilvl w:val="1"/>
          <w:numId w:val="44"/>
        </w:numPr>
      </w:pPr>
      <w:r>
        <w:t>Country</w:t>
      </w:r>
    </w:p>
    <w:p w14:paraId="3624FF6C" w14:textId="27327D09" w:rsidR="00DE2A9C" w:rsidRDefault="00DE2A9C" w:rsidP="00457362">
      <w:pPr>
        <w:pStyle w:val="ListParagraph"/>
        <w:numPr>
          <w:ilvl w:val="1"/>
          <w:numId w:val="44"/>
        </w:numPr>
      </w:pPr>
      <w:r>
        <w:t>WO Number</w:t>
      </w:r>
    </w:p>
    <w:p w14:paraId="56F39B5C" w14:textId="1F761C6D" w:rsidR="00DE2A9C" w:rsidRDefault="00DE2A9C" w:rsidP="00457362">
      <w:pPr>
        <w:pStyle w:val="ListParagraph"/>
        <w:numPr>
          <w:ilvl w:val="1"/>
          <w:numId w:val="44"/>
        </w:numPr>
      </w:pPr>
      <w:r>
        <w:t>Service Tag</w:t>
      </w:r>
    </w:p>
    <w:p w14:paraId="112D54D9" w14:textId="6B68E5D3" w:rsidR="00DE2A9C" w:rsidRDefault="00DE2A9C" w:rsidP="00457362">
      <w:pPr>
        <w:pStyle w:val="ListParagraph"/>
        <w:numPr>
          <w:ilvl w:val="1"/>
          <w:numId w:val="44"/>
        </w:numPr>
      </w:pPr>
      <w:r>
        <w:t>Time Log Type</w:t>
      </w:r>
    </w:p>
    <w:p w14:paraId="3245B81B" w14:textId="346F31B1" w:rsidR="00DE2A9C" w:rsidRDefault="00DE2A9C" w:rsidP="00457362">
      <w:pPr>
        <w:pStyle w:val="ListParagraph"/>
        <w:numPr>
          <w:ilvl w:val="1"/>
          <w:numId w:val="44"/>
        </w:numPr>
      </w:pPr>
      <w:r>
        <w:t>Start Date</w:t>
      </w:r>
    </w:p>
    <w:p w14:paraId="28D21D68" w14:textId="09B61259" w:rsidR="00DE2A9C" w:rsidRDefault="00DE2A9C" w:rsidP="00457362">
      <w:pPr>
        <w:pStyle w:val="ListParagraph"/>
        <w:numPr>
          <w:ilvl w:val="1"/>
          <w:numId w:val="44"/>
        </w:numPr>
      </w:pPr>
      <w:r>
        <w:t>Finish Date</w:t>
      </w:r>
    </w:p>
    <w:p w14:paraId="039270BA" w14:textId="4239CD8C" w:rsidR="00633261" w:rsidRDefault="00710518" w:rsidP="00633261">
      <w:pPr>
        <w:pStyle w:val="ListParagraph"/>
        <w:numPr>
          <w:ilvl w:val="0"/>
          <w:numId w:val="44"/>
        </w:numPr>
      </w:pPr>
      <w:r>
        <w:t>All time log types are to be displayed on the grid; this includes</w:t>
      </w:r>
    </w:p>
    <w:p w14:paraId="3E8F4D06" w14:textId="07AD6C16" w:rsidR="00B869DE" w:rsidRDefault="00B869DE" w:rsidP="00B869DE">
      <w:pPr>
        <w:pStyle w:val="ListParagraph"/>
        <w:numPr>
          <w:ilvl w:val="1"/>
          <w:numId w:val="44"/>
        </w:numPr>
      </w:pPr>
      <w:r>
        <w:t>Standard time log types</w:t>
      </w:r>
    </w:p>
    <w:p w14:paraId="7A7354DE" w14:textId="1CBB82BA" w:rsidR="00B869DE" w:rsidRDefault="00B869DE" w:rsidP="00B869DE">
      <w:pPr>
        <w:pStyle w:val="ListParagraph"/>
        <w:numPr>
          <w:ilvl w:val="2"/>
          <w:numId w:val="44"/>
        </w:numPr>
      </w:pPr>
      <w:r>
        <w:t>Arrive in country</w:t>
      </w:r>
    </w:p>
    <w:p w14:paraId="6092C8C6" w14:textId="30287FDC" w:rsidR="00B869DE" w:rsidRDefault="00B869DE" w:rsidP="00B869DE">
      <w:pPr>
        <w:pStyle w:val="ListParagraph"/>
        <w:numPr>
          <w:ilvl w:val="2"/>
          <w:numId w:val="44"/>
        </w:numPr>
      </w:pPr>
      <w:r>
        <w:t>Leave country</w:t>
      </w:r>
    </w:p>
    <w:p w14:paraId="1702BCBC" w14:textId="7169045D" w:rsidR="00B869DE" w:rsidRDefault="00B869DE" w:rsidP="00B869DE">
      <w:pPr>
        <w:pStyle w:val="ListParagraph"/>
        <w:numPr>
          <w:ilvl w:val="2"/>
          <w:numId w:val="44"/>
        </w:numPr>
      </w:pPr>
      <w:r>
        <w:t>Arrive at site</w:t>
      </w:r>
    </w:p>
    <w:p w14:paraId="64D952FA" w14:textId="4E719741" w:rsidR="00B869DE" w:rsidRDefault="00B869DE" w:rsidP="00B869DE">
      <w:pPr>
        <w:pStyle w:val="ListParagraph"/>
        <w:numPr>
          <w:ilvl w:val="2"/>
          <w:numId w:val="44"/>
        </w:numPr>
      </w:pPr>
      <w:r>
        <w:t>Leave site</w:t>
      </w:r>
    </w:p>
    <w:p w14:paraId="238B877F" w14:textId="02B84E33" w:rsidR="00710518" w:rsidRDefault="00710518" w:rsidP="00710518">
      <w:pPr>
        <w:pStyle w:val="ListParagraph"/>
        <w:numPr>
          <w:ilvl w:val="1"/>
          <w:numId w:val="44"/>
        </w:numPr>
      </w:pPr>
      <w:r>
        <w:t>Project time log types</w:t>
      </w:r>
    </w:p>
    <w:p w14:paraId="20B3966B" w14:textId="77777777" w:rsidR="00E602BB" w:rsidRDefault="00E602BB" w:rsidP="00E602BB">
      <w:pPr>
        <w:pStyle w:val="ListParagraph"/>
        <w:numPr>
          <w:ilvl w:val="2"/>
          <w:numId w:val="44"/>
        </w:numPr>
      </w:pPr>
      <w:r>
        <w:t>Start work</w:t>
      </w:r>
    </w:p>
    <w:p w14:paraId="0B503FFD" w14:textId="6E40DA7A" w:rsidR="00E602BB" w:rsidRDefault="00E602BB" w:rsidP="00E602BB">
      <w:pPr>
        <w:pStyle w:val="ListParagraph"/>
        <w:numPr>
          <w:ilvl w:val="2"/>
          <w:numId w:val="44"/>
        </w:numPr>
      </w:pPr>
      <w:r>
        <w:t>Finish work</w:t>
      </w:r>
    </w:p>
    <w:p w14:paraId="54CD12B8" w14:textId="4039FA9D" w:rsidR="00A52FD9" w:rsidRDefault="00A52FD9" w:rsidP="00A52FD9">
      <w:pPr>
        <w:pStyle w:val="ListParagraph"/>
        <w:numPr>
          <w:ilvl w:val="2"/>
          <w:numId w:val="44"/>
        </w:numPr>
      </w:pPr>
      <w:r>
        <w:t>Travel time</w:t>
      </w:r>
    </w:p>
    <w:p w14:paraId="5A5407B1" w14:textId="77777777" w:rsidR="00A52FD9" w:rsidRDefault="00A52FD9" w:rsidP="00A52FD9">
      <w:pPr>
        <w:pStyle w:val="ListParagraph"/>
        <w:numPr>
          <w:ilvl w:val="2"/>
          <w:numId w:val="44"/>
        </w:numPr>
      </w:pPr>
      <w:r>
        <w:t>Paid rest day</w:t>
      </w:r>
    </w:p>
    <w:p w14:paraId="64B7EBE3" w14:textId="77777777" w:rsidR="00A52FD9" w:rsidRDefault="00A52FD9" w:rsidP="00A52FD9">
      <w:pPr>
        <w:pStyle w:val="ListParagraph"/>
        <w:numPr>
          <w:ilvl w:val="2"/>
          <w:numId w:val="44"/>
        </w:numPr>
      </w:pPr>
      <w:r>
        <w:t>Paid hours for no work</w:t>
      </w:r>
    </w:p>
    <w:p w14:paraId="7EE15474" w14:textId="77777777" w:rsidR="00A52FD9" w:rsidRDefault="00A52FD9" w:rsidP="00A52FD9">
      <w:pPr>
        <w:pStyle w:val="ListParagraph"/>
        <w:numPr>
          <w:ilvl w:val="2"/>
          <w:numId w:val="44"/>
        </w:numPr>
      </w:pPr>
      <w:r>
        <w:t>Site subs (UK)</w:t>
      </w:r>
    </w:p>
    <w:p w14:paraId="2571E30C" w14:textId="77777777" w:rsidR="00A52FD9" w:rsidRDefault="00A52FD9" w:rsidP="00A52FD9">
      <w:pPr>
        <w:pStyle w:val="ListParagraph"/>
        <w:numPr>
          <w:ilvl w:val="2"/>
          <w:numId w:val="44"/>
        </w:numPr>
      </w:pPr>
      <w:r>
        <w:t>Site subs (Outside UK)</w:t>
      </w:r>
    </w:p>
    <w:p w14:paraId="5DF3D6CF" w14:textId="1D201569" w:rsidR="00710518" w:rsidRDefault="00A52FD9" w:rsidP="00A52FD9">
      <w:pPr>
        <w:pStyle w:val="ListParagraph"/>
        <w:numPr>
          <w:ilvl w:val="2"/>
          <w:numId w:val="44"/>
        </w:numPr>
      </w:pPr>
      <w:r>
        <w:t>Site closed</w:t>
      </w:r>
    </w:p>
    <w:p w14:paraId="1ADE5314" w14:textId="386B76A8" w:rsidR="00710518" w:rsidRDefault="00710518" w:rsidP="00710518">
      <w:pPr>
        <w:pStyle w:val="ListParagraph"/>
        <w:numPr>
          <w:ilvl w:val="1"/>
          <w:numId w:val="44"/>
        </w:numPr>
      </w:pPr>
      <w:r>
        <w:t>Non-project time log types</w:t>
      </w:r>
    </w:p>
    <w:p w14:paraId="2E6A23B0" w14:textId="77777777" w:rsidR="002A6701" w:rsidRDefault="002A6701" w:rsidP="002A6701">
      <w:pPr>
        <w:pStyle w:val="ListParagraph"/>
        <w:numPr>
          <w:ilvl w:val="2"/>
          <w:numId w:val="44"/>
        </w:numPr>
      </w:pPr>
      <w:r>
        <w:t>Public holidays for the country</w:t>
      </w:r>
    </w:p>
    <w:p w14:paraId="38E7DF3E" w14:textId="77777777" w:rsidR="002A6701" w:rsidRDefault="002A6701" w:rsidP="002A6701">
      <w:pPr>
        <w:pStyle w:val="ListParagraph"/>
        <w:numPr>
          <w:ilvl w:val="2"/>
          <w:numId w:val="44"/>
        </w:numPr>
      </w:pPr>
      <w:r>
        <w:t>Training</w:t>
      </w:r>
    </w:p>
    <w:p w14:paraId="326C323A" w14:textId="77777777" w:rsidR="002A6701" w:rsidRDefault="002A6701" w:rsidP="002A6701">
      <w:pPr>
        <w:pStyle w:val="ListParagraph"/>
        <w:numPr>
          <w:ilvl w:val="2"/>
          <w:numId w:val="44"/>
        </w:numPr>
      </w:pPr>
      <w:r>
        <w:t>College</w:t>
      </w:r>
    </w:p>
    <w:p w14:paraId="7BCFB9B4" w14:textId="77777777" w:rsidR="002A6701" w:rsidRDefault="002A6701" w:rsidP="002A6701">
      <w:pPr>
        <w:pStyle w:val="ListParagraph"/>
        <w:numPr>
          <w:ilvl w:val="2"/>
          <w:numId w:val="44"/>
        </w:numPr>
      </w:pPr>
      <w:r>
        <w:t>Annual leave</w:t>
      </w:r>
    </w:p>
    <w:p w14:paraId="6B14180A" w14:textId="77777777" w:rsidR="002A6701" w:rsidRDefault="002A6701" w:rsidP="002A6701">
      <w:pPr>
        <w:pStyle w:val="ListParagraph"/>
        <w:numPr>
          <w:ilvl w:val="2"/>
          <w:numId w:val="44"/>
        </w:numPr>
      </w:pPr>
      <w:r>
        <w:t>Sickness</w:t>
      </w:r>
    </w:p>
    <w:p w14:paraId="0DB3D30A" w14:textId="7CEB15F7" w:rsidR="00710518" w:rsidRDefault="002A6701" w:rsidP="002A6701">
      <w:pPr>
        <w:pStyle w:val="ListParagraph"/>
        <w:numPr>
          <w:ilvl w:val="2"/>
          <w:numId w:val="44"/>
        </w:numPr>
      </w:pPr>
      <w:r>
        <w:t>Standby</w:t>
      </w:r>
    </w:p>
    <w:p w14:paraId="13F8D2A3" w14:textId="6535CD42" w:rsidR="00301AB0" w:rsidRDefault="00301AB0" w:rsidP="00DA1380">
      <w:pPr>
        <w:pStyle w:val="ListParagraph"/>
        <w:numPr>
          <w:ilvl w:val="0"/>
          <w:numId w:val="44"/>
        </w:numPr>
      </w:pPr>
      <w:r>
        <w:t>For records where a single ‘start’ action is logged via the app (</w:t>
      </w:r>
      <w:proofErr w:type="gramStart"/>
      <w:r>
        <w:t>e.g.</w:t>
      </w:r>
      <w:proofErr w:type="gramEnd"/>
      <w:r>
        <w:t xml:space="preserve"> Enter Country, Start Work) the record will only have a Start time; this is because the corresponding ‘finish’ action will be logged separately at a later </w:t>
      </w:r>
      <w:r w:rsidR="00B3274F">
        <w:t>date or time, possibly on a different device</w:t>
      </w:r>
      <w:r w:rsidR="009B0AC1">
        <w:t>, and the other device may not have been synced to become aware of the corresponding ‘</w:t>
      </w:r>
      <w:r w:rsidR="003249F4">
        <w:t xml:space="preserve">start’ </w:t>
      </w:r>
      <w:r w:rsidR="009B0AC1">
        <w:t>action.</w:t>
      </w:r>
    </w:p>
    <w:p w14:paraId="6198CB1E" w14:textId="5C104354" w:rsidR="00B3274F" w:rsidRDefault="00B3274F" w:rsidP="00B3274F">
      <w:pPr>
        <w:pStyle w:val="ListParagraph"/>
        <w:numPr>
          <w:ilvl w:val="0"/>
          <w:numId w:val="44"/>
        </w:numPr>
      </w:pPr>
      <w:r>
        <w:t>For records where a single ‘finish’ action is logged via the app (</w:t>
      </w:r>
      <w:proofErr w:type="gramStart"/>
      <w:r>
        <w:t>e.g.</w:t>
      </w:r>
      <w:proofErr w:type="gramEnd"/>
      <w:r>
        <w:t xml:space="preserve"> Leave Country, Finish Work) the record will only have a Finish time; this is because the corresponding ‘start’ action will have been logged separately </w:t>
      </w:r>
      <w:r>
        <w:lastRenderedPageBreak/>
        <w:t>at an earlier date or time, possibly on a different device</w:t>
      </w:r>
      <w:r w:rsidR="005F702F">
        <w:t>,</w:t>
      </w:r>
      <w:r>
        <w:t xml:space="preserve"> </w:t>
      </w:r>
      <w:r w:rsidR="005F702F">
        <w:t xml:space="preserve">and the current device may </w:t>
      </w:r>
      <w:r>
        <w:t xml:space="preserve">not </w:t>
      </w:r>
      <w:r w:rsidR="005F702F">
        <w:t xml:space="preserve">have </w:t>
      </w:r>
      <w:r>
        <w:t>been synced to become aware of the corresponding ‘</w:t>
      </w:r>
      <w:r w:rsidR="005F702F">
        <w:t xml:space="preserve">start’ </w:t>
      </w:r>
      <w:r>
        <w:t>action</w:t>
      </w:r>
      <w:r w:rsidR="003249F4">
        <w:t>.</w:t>
      </w:r>
    </w:p>
    <w:p w14:paraId="0A9A6EC9" w14:textId="567DDC61" w:rsidR="00B3274F" w:rsidRDefault="00B3274F" w:rsidP="00B3274F">
      <w:pPr>
        <w:pStyle w:val="ListParagraph"/>
        <w:numPr>
          <w:ilvl w:val="0"/>
          <w:numId w:val="44"/>
        </w:numPr>
      </w:pPr>
      <w:r>
        <w:t xml:space="preserve">For records where </w:t>
      </w:r>
      <w:r w:rsidR="003249F4">
        <w:t xml:space="preserve">both the ‘start’ and ‘finish’ times are known </w:t>
      </w:r>
      <w:r>
        <w:t>(</w:t>
      </w:r>
      <w:proofErr w:type="gramStart"/>
      <w:r>
        <w:t>e.g.</w:t>
      </w:r>
      <w:proofErr w:type="gramEnd"/>
      <w:r>
        <w:t xml:space="preserve"> </w:t>
      </w:r>
      <w:r w:rsidR="003249F4">
        <w:t>Training, Annual Leave</w:t>
      </w:r>
      <w:r>
        <w:t xml:space="preserve">) the record will have </w:t>
      </w:r>
      <w:r w:rsidR="003249F4">
        <w:t xml:space="preserve">both </w:t>
      </w:r>
      <w:r>
        <w:t xml:space="preserve">a Start </w:t>
      </w:r>
      <w:r w:rsidR="003249F4">
        <w:t xml:space="preserve">and Finish </w:t>
      </w:r>
      <w:r>
        <w:t>time</w:t>
      </w:r>
      <w:r w:rsidR="003249F4">
        <w:t>.</w:t>
      </w:r>
    </w:p>
    <w:p w14:paraId="45050833" w14:textId="13CBFEC0" w:rsidR="00DA1380" w:rsidRDefault="00DA1380" w:rsidP="00DA1380">
      <w:pPr>
        <w:pStyle w:val="ListParagraph"/>
        <w:numPr>
          <w:ilvl w:val="0"/>
          <w:numId w:val="44"/>
        </w:numPr>
      </w:pPr>
      <w:r>
        <w:t>New records can be added by pressing Add New Record.</w:t>
      </w:r>
    </w:p>
    <w:p w14:paraId="23FB3436" w14:textId="77777777" w:rsidR="00633261" w:rsidRDefault="00633261" w:rsidP="00633261">
      <w:pPr>
        <w:pStyle w:val="ListParagraph"/>
        <w:numPr>
          <w:ilvl w:val="0"/>
          <w:numId w:val="44"/>
        </w:numPr>
      </w:pPr>
      <w:r>
        <w:t>Existing records can be edited by pressing the Edit icon.</w:t>
      </w:r>
    </w:p>
    <w:p w14:paraId="770ECEA2" w14:textId="77777777" w:rsidR="00633261" w:rsidRDefault="00633261" w:rsidP="00633261">
      <w:pPr>
        <w:pStyle w:val="ListParagraph"/>
        <w:numPr>
          <w:ilvl w:val="0"/>
          <w:numId w:val="44"/>
        </w:numPr>
      </w:pPr>
      <w:r>
        <w:t>Existing records can be deleted by pressing the Delete icon. This will follow the standard pattern of a single confirmation prompt.</w:t>
      </w:r>
    </w:p>
    <w:p w14:paraId="1EECB4D0" w14:textId="77777777" w:rsidR="004032C3" w:rsidRDefault="004032C3" w:rsidP="004032C3">
      <w:pPr>
        <w:rPr>
          <w:highlight w:val="yellow"/>
        </w:rPr>
      </w:pPr>
    </w:p>
    <w:p w14:paraId="79E14EB9" w14:textId="216424C7" w:rsidR="004032C3" w:rsidRPr="005B25A3" w:rsidRDefault="00622E7C" w:rsidP="004032C3">
      <w:r>
        <w:rPr>
          <w:noProof/>
        </w:rPr>
        <w:drawing>
          <wp:inline distT="0" distB="0" distL="0" distR="0" wp14:anchorId="19E39919" wp14:editId="21FFB776">
            <wp:extent cx="6659880" cy="3843655"/>
            <wp:effectExtent l="0" t="0" r="762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sion _ Site Time Logs _ Grid.png"/>
                    <pic:cNvPicPr/>
                  </pic:nvPicPr>
                  <pic:blipFill>
                    <a:blip r:embed="rId60">
                      <a:extLst>
                        <a:ext uri="{28A0092B-C50C-407E-A947-70E740481C1C}">
                          <a14:useLocalDpi xmlns:a14="http://schemas.microsoft.com/office/drawing/2010/main" val="0"/>
                        </a:ext>
                      </a:extLst>
                    </a:blip>
                    <a:stretch>
                      <a:fillRect/>
                    </a:stretch>
                  </pic:blipFill>
                  <pic:spPr>
                    <a:xfrm>
                      <a:off x="0" y="0"/>
                      <a:ext cx="6659880" cy="3843655"/>
                    </a:xfrm>
                    <a:prstGeom prst="rect">
                      <a:avLst/>
                    </a:prstGeom>
                  </pic:spPr>
                </pic:pic>
              </a:graphicData>
            </a:graphic>
          </wp:inline>
        </w:drawing>
      </w:r>
    </w:p>
    <w:p w14:paraId="53961421" w14:textId="79344F96" w:rsidR="007A34CD" w:rsidRDefault="007A34CD">
      <w:r>
        <w:br w:type="page"/>
      </w:r>
    </w:p>
    <w:p w14:paraId="3F8F18D2" w14:textId="2933A4E3" w:rsidR="004032C3" w:rsidRDefault="004032C3" w:rsidP="004032C3">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Site Time Logs | </w:t>
      </w:r>
      <w:r w:rsidR="00E505A3">
        <w:rPr>
          <w:rFonts w:asciiTheme="minorHAnsi" w:hAnsiTheme="minorHAnsi" w:cstheme="minorHAnsi"/>
          <w:b/>
          <w:i w:val="0"/>
          <w:color w:val="auto"/>
        </w:rPr>
        <w:t>Add/</w:t>
      </w:r>
      <w:r>
        <w:rPr>
          <w:rFonts w:asciiTheme="minorHAnsi" w:hAnsiTheme="minorHAnsi" w:cstheme="minorHAnsi"/>
          <w:b/>
          <w:i w:val="0"/>
          <w:color w:val="auto"/>
        </w:rPr>
        <w:t>Edit</w:t>
      </w:r>
    </w:p>
    <w:p w14:paraId="08821BC4" w14:textId="573CEAE3" w:rsidR="00633261" w:rsidRDefault="00633261" w:rsidP="00633261">
      <w:pPr>
        <w:spacing w:before="120" w:after="0"/>
        <w:rPr>
          <w:i/>
          <w:iCs/>
        </w:rPr>
      </w:pPr>
      <w:r w:rsidRPr="58F3F13C">
        <w:rPr>
          <w:b/>
          <w:bCs/>
          <w:i/>
          <w:iCs/>
        </w:rPr>
        <w:t>URL:</w:t>
      </w:r>
      <w:r w:rsidRPr="58F3F13C">
        <w:rPr>
          <w:i/>
          <w:iCs/>
        </w:rPr>
        <w:t xml:space="preserve"> https://vision.</w:t>
      </w:r>
      <w:r w:rsidR="00B3189D">
        <w:rPr>
          <w:i/>
          <w:iCs/>
        </w:rPr>
        <w:t>xxxx.co.uk</w:t>
      </w:r>
      <w:r w:rsidRPr="58F3F13C">
        <w:rPr>
          <w:i/>
          <w:iCs/>
        </w:rPr>
        <w:t>/</w:t>
      </w:r>
      <w:r w:rsidR="005426F3">
        <w:rPr>
          <w:i/>
          <w:iCs/>
        </w:rPr>
        <w:t>timelogs/sitetimelogs</w:t>
      </w:r>
    </w:p>
    <w:p w14:paraId="026FDBD7" w14:textId="39DBE283" w:rsidR="00633261" w:rsidRPr="00FD7C40" w:rsidRDefault="00633261" w:rsidP="00633261">
      <w:pPr>
        <w:spacing w:after="0"/>
        <w:rPr>
          <w:i/>
        </w:rPr>
      </w:pPr>
      <w:r w:rsidRPr="00FD7C40">
        <w:rPr>
          <w:b/>
          <w:i/>
        </w:rPr>
        <w:t>Navigation</w:t>
      </w:r>
      <w:r>
        <w:rPr>
          <w:b/>
          <w:i/>
        </w:rPr>
        <w:t xml:space="preserve"> (Add)</w:t>
      </w:r>
      <w:r w:rsidRPr="00FD7C40">
        <w:rPr>
          <w:b/>
          <w:i/>
        </w:rPr>
        <w:t>:</w:t>
      </w:r>
      <w:r w:rsidRPr="00FD7C40">
        <w:rPr>
          <w:i/>
        </w:rPr>
        <w:t xml:space="preserve"> </w:t>
      </w:r>
      <w:r w:rsidR="005426F3" w:rsidRPr="00FD7C40">
        <w:rPr>
          <w:i/>
        </w:rPr>
        <w:t xml:space="preserve">Directories &gt; </w:t>
      </w:r>
      <w:r w:rsidR="005426F3">
        <w:rPr>
          <w:i/>
        </w:rPr>
        <w:t>Site Time Logs</w:t>
      </w:r>
      <w:r>
        <w:rPr>
          <w:i/>
        </w:rPr>
        <w:t xml:space="preserve"> &gt; Add New Record</w:t>
      </w:r>
    </w:p>
    <w:p w14:paraId="18516BF9" w14:textId="34FE91CF" w:rsidR="00633261" w:rsidRPr="00FD7C40" w:rsidRDefault="00633261" w:rsidP="00633261">
      <w:pPr>
        <w:rPr>
          <w:i/>
        </w:rPr>
      </w:pPr>
      <w:r w:rsidRPr="00FD7C40">
        <w:rPr>
          <w:b/>
          <w:i/>
        </w:rPr>
        <w:t>Navigation</w:t>
      </w:r>
      <w:r>
        <w:rPr>
          <w:b/>
          <w:i/>
        </w:rPr>
        <w:t xml:space="preserve"> (Edit)</w:t>
      </w:r>
      <w:r w:rsidRPr="00FD7C40">
        <w:rPr>
          <w:b/>
          <w:i/>
        </w:rPr>
        <w:t>:</w:t>
      </w:r>
      <w:r w:rsidRPr="00FD7C40">
        <w:rPr>
          <w:i/>
        </w:rPr>
        <w:t xml:space="preserve"> </w:t>
      </w:r>
      <w:r w:rsidR="005426F3" w:rsidRPr="00FD7C40">
        <w:rPr>
          <w:i/>
        </w:rPr>
        <w:t xml:space="preserve">Directories &gt; </w:t>
      </w:r>
      <w:r w:rsidR="005426F3">
        <w:rPr>
          <w:i/>
        </w:rPr>
        <w:t xml:space="preserve">Site Time Logs </w:t>
      </w:r>
      <w:r>
        <w:rPr>
          <w:i/>
        </w:rPr>
        <w:t>&gt; WO &gt; Edit</w:t>
      </w:r>
    </w:p>
    <w:p w14:paraId="06A7F107" w14:textId="77777777" w:rsidR="00633261" w:rsidRDefault="00633261" w:rsidP="00633261">
      <w:pPr>
        <w:rPr>
          <w:b/>
          <w:bCs/>
        </w:rPr>
      </w:pPr>
      <w:r w:rsidRPr="58F3F13C">
        <w:rPr>
          <w:b/>
          <w:bCs/>
        </w:rPr>
        <w:t>New Functionality</w:t>
      </w:r>
    </w:p>
    <w:p w14:paraId="73D63B2F" w14:textId="39C7F95B" w:rsidR="00633261" w:rsidRDefault="00F204BB" w:rsidP="00633261">
      <w:r w:rsidRPr="00524976">
        <w:t xml:space="preserve">The </w:t>
      </w:r>
      <w:r>
        <w:t xml:space="preserve">Site Time Logs </w:t>
      </w:r>
      <w:r w:rsidRPr="00524976">
        <w:t>screen is a new screen to allow</w:t>
      </w:r>
      <w:r>
        <w:t xml:space="preserve"> time log activities logged on site via the Engineer App to be administered and corrected if required.</w:t>
      </w:r>
    </w:p>
    <w:p w14:paraId="7CA96944" w14:textId="77777777" w:rsidR="00633261" w:rsidRDefault="00633261" w:rsidP="00633261">
      <w:pPr>
        <w:pStyle w:val="ListParagraph"/>
        <w:numPr>
          <w:ilvl w:val="0"/>
          <w:numId w:val="44"/>
        </w:numPr>
      </w:pPr>
      <w:r>
        <w:t>Records consist of the following fields.</w:t>
      </w:r>
    </w:p>
    <w:p w14:paraId="0A3844D3" w14:textId="3CF09718" w:rsidR="00633261" w:rsidRDefault="00795226" w:rsidP="00633261">
      <w:pPr>
        <w:pStyle w:val="ListParagraph"/>
        <w:numPr>
          <w:ilvl w:val="1"/>
          <w:numId w:val="44"/>
        </w:numPr>
      </w:pPr>
      <w:r>
        <w:rPr>
          <w:b/>
        </w:rPr>
        <w:t>Employee</w:t>
      </w:r>
      <w:r w:rsidR="00633261" w:rsidRPr="001C6EF8">
        <w:rPr>
          <w:b/>
        </w:rPr>
        <w:t>:</w:t>
      </w:r>
      <w:r w:rsidR="00633261">
        <w:t xml:space="preserve"> </w:t>
      </w:r>
      <w:r w:rsidR="00C2497A">
        <w:t xml:space="preserve">The </w:t>
      </w:r>
      <w:proofErr w:type="gramStart"/>
      <w:r w:rsidR="00C2497A">
        <w:t>employee</w:t>
      </w:r>
      <w:proofErr w:type="gramEnd"/>
      <w:r w:rsidR="00C2497A">
        <w:t xml:space="preserve"> name and number; </w:t>
      </w:r>
      <w:r w:rsidR="00633261">
        <w:t>Lookup data, searchable</w:t>
      </w:r>
      <w:r w:rsidR="00693FBF">
        <w:t>; Mandatory</w:t>
      </w:r>
    </w:p>
    <w:p w14:paraId="1138DD1C" w14:textId="7453F4DE" w:rsidR="00795226" w:rsidRDefault="00795226" w:rsidP="00795226">
      <w:pPr>
        <w:pStyle w:val="ListParagraph"/>
        <w:numPr>
          <w:ilvl w:val="1"/>
          <w:numId w:val="44"/>
        </w:numPr>
      </w:pPr>
      <w:r>
        <w:rPr>
          <w:b/>
        </w:rPr>
        <w:t>Country</w:t>
      </w:r>
      <w:r w:rsidRPr="001C6EF8">
        <w:rPr>
          <w:b/>
        </w:rPr>
        <w:t>:</w:t>
      </w:r>
      <w:r>
        <w:t xml:space="preserve"> </w:t>
      </w:r>
      <w:r w:rsidR="00C2497A">
        <w:t xml:space="preserve">The country the time log entry </w:t>
      </w:r>
      <w:r w:rsidR="005C41A5">
        <w:t xml:space="preserve">relates to; </w:t>
      </w:r>
      <w:r w:rsidR="00670E73">
        <w:t>Drop down list</w:t>
      </w:r>
      <w:r w:rsidR="00693FBF">
        <w:t>; Mandatory</w:t>
      </w:r>
    </w:p>
    <w:p w14:paraId="4D874580" w14:textId="3902BEEA" w:rsidR="00795226" w:rsidRDefault="00795226" w:rsidP="00795226">
      <w:pPr>
        <w:pStyle w:val="ListParagraph"/>
        <w:numPr>
          <w:ilvl w:val="1"/>
          <w:numId w:val="44"/>
        </w:numPr>
      </w:pPr>
      <w:r>
        <w:rPr>
          <w:b/>
        </w:rPr>
        <w:t>Site</w:t>
      </w:r>
      <w:r w:rsidRPr="001C6EF8">
        <w:rPr>
          <w:b/>
        </w:rPr>
        <w:t>:</w:t>
      </w:r>
      <w:r>
        <w:t xml:space="preserve"> </w:t>
      </w:r>
      <w:r w:rsidR="005C41A5">
        <w:t xml:space="preserve">The client site the time log entry relates to; </w:t>
      </w:r>
      <w:r>
        <w:t>Lookup data, searchable</w:t>
      </w:r>
    </w:p>
    <w:p w14:paraId="59822088" w14:textId="7EE018AD" w:rsidR="00795226" w:rsidRDefault="00795226" w:rsidP="00795226">
      <w:pPr>
        <w:pStyle w:val="ListParagraph"/>
        <w:numPr>
          <w:ilvl w:val="1"/>
          <w:numId w:val="44"/>
        </w:numPr>
      </w:pPr>
      <w:r>
        <w:rPr>
          <w:b/>
        </w:rPr>
        <w:t>Works Order</w:t>
      </w:r>
      <w:r w:rsidRPr="001C6EF8">
        <w:rPr>
          <w:b/>
        </w:rPr>
        <w:t>:</w:t>
      </w:r>
      <w:r>
        <w:t xml:space="preserve"> </w:t>
      </w:r>
      <w:r w:rsidR="005C41A5">
        <w:t xml:space="preserve">The works order the time log entry relates to; </w:t>
      </w:r>
      <w:r>
        <w:t>Lookup data, searchable</w:t>
      </w:r>
    </w:p>
    <w:p w14:paraId="7026E3DC" w14:textId="4550FD9E" w:rsidR="00795226" w:rsidRDefault="00795226" w:rsidP="00795226">
      <w:pPr>
        <w:pStyle w:val="ListParagraph"/>
        <w:numPr>
          <w:ilvl w:val="1"/>
          <w:numId w:val="44"/>
        </w:numPr>
      </w:pPr>
      <w:r>
        <w:rPr>
          <w:b/>
        </w:rPr>
        <w:t>Service Tag</w:t>
      </w:r>
      <w:r w:rsidRPr="001C6EF8">
        <w:rPr>
          <w:b/>
        </w:rPr>
        <w:t>:</w:t>
      </w:r>
      <w:r>
        <w:t xml:space="preserve"> </w:t>
      </w:r>
      <w:r w:rsidR="005C41A5">
        <w:t xml:space="preserve">The service </w:t>
      </w:r>
      <w:proofErr w:type="gramStart"/>
      <w:r w:rsidR="005C41A5">
        <w:t>tag</w:t>
      </w:r>
      <w:proofErr w:type="gramEnd"/>
      <w:r w:rsidR="005C41A5">
        <w:t xml:space="preserve"> the time log entry relates to; </w:t>
      </w:r>
      <w:r w:rsidR="00670E73">
        <w:t>Text entry, numeric only</w:t>
      </w:r>
      <w:r w:rsidR="000078CD">
        <w:t>, exactly 10 digits required</w:t>
      </w:r>
    </w:p>
    <w:p w14:paraId="1F0062B0" w14:textId="72F83BBD" w:rsidR="00795226" w:rsidRDefault="00795226" w:rsidP="00795226">
      <w:pPr>
        <w:pStyle w:val="ListParagraph"/>
        <w:numPr>
          <w:ilvl w:val="1"/>
          <w:numId w:val="44"/>
        </w:numPr>
      </w:pPr>
      <w:r>
        <w:rPr>
          <w:b/>
        </w:rPr>
        <w:t>Time Log Type</w:t>
      </w:r>
      <w:r w:rsidRPr="001C6EF8">
        <w:rPr>
          <w:b/>
        </w:rPr>
        <w:t>:</w:t>
      </w:r>
      <w:r>
        <w:t xml:space="preserve"> </w:t>
      </w:r>
      <w:r w:rsidR="005C41A5">
        <w:t xml:space="preserve">The type of time log entry; </w:t>
      </w:r>
      <w:r w:rsidR="00287E31">
        <w:t>Drop down list</w:t>
      </w:r>
      <w:r w:rsidR="00693FBF">
        <w:t>; Mandatory</w:t>
      </w:r>
    </w:p>
    <w:p w14:paraId="6CD6C5D6" w14:textId="5C223C35" w:rsidR="00795226" w:rsidRDefault="00795226" w:rsidP="00795226">
      <w:pPr>
        <w:pStyle w:val="ListParagraph"/>
        <w:numPr>
          <w:ilvl w:val="1"/>
          <w:numId w:val="44"/>
        </w:numPr>
      </w:pPr>
      <w:r>
        <w:rPr>
          <w:b/>
        </w:rPr>
        <w:t>Start Date</w:t>
      </w:r>
      <w:r w:rsidRPr="001C6EF8">
        <w:rPr>
          <w:b/>
        </w:rPr>
        <w:t>:</w:t>
      </w:r>
      <w:r>
        <w:t xml:space="preserve"> </w:t>
      </w:r>
      <w:r w:rsidR="005C41A5">
        <w:t xml:space="preserve">The start date of the time log; </w:t>
      </w:r>
      <w:r w:rsidR="00287E31">
        <w:t xml:space="preserve">Date selector; </w:t>
      </w:r>
      <w:r w:rsidR="009A002B">
        <w:t>M</w:t>
      </w:r>
      <w:r w:rsidR="00287E31">
        <w:t>andatory for the following time log types</w:t>
      </w:r>
    </w:p>
    <w:p w14:paraId="5EE76091" w14:textId="467F247F" w:rsidR="00287E31" w:rsidRDefault="00E602BB" w:rsidP="00287E31">
      <w:pPr>
        <w:pStyle w:val="ListParagraph"/>
        <w:numPr>
          <w:ilvl w:val="2"/>
          <w:numId w:val="44"/>
        </w:numPr>
      </w:pPr>
      <w:r>
        <w:t>Arrive in country</w:t>
      </w:r>
    </w:p>
    <w:p w14:paraId="16A801AB" w14:textId="575997C6" w:rsidR="00E602BB" w:rsidRDefault="00E602BB" w:rsidP="00287E31">
      <w:pPr>
        <w:pStyle w:val="ListParagraph"/>
        <w:numPr>
          <w:ilvl w:val="2"/>
          <w:numId w:val="44"/>
        </w:numPr>
      </w:pPr>
      <w:r>
        <w:t>Arrive at site</w:t>
      </w:r>
    </w:p>
    <w:p w14:paraId="23207D8B" w14:textId="759DA4A9" w:rsidR="00E602BB" w:rsidRDefault="00E602BB" w:rsidP="00287E31">
      <w:pPr>
        <w:pStyle w:val="ListParagraph"/>
        <w:numPr>
          <w:ilvl w:val="2"/>
          <w:numId w:val="44"/>
        </w:numPr>
      </w:pPr>
      <w:r>
        <w:t>Start work</w:t>
      </w:r>
    </w:p>
    <w:p w14:paraId="3FC5A41F" w14:textId="77777777" w:rsidR="00E602BB" w:rsidRDefault="00E602BB" w:rsidP="00E602BB">
      <w:pPr>
        <w:pStyle w:val="ListParagraph"/>
        <w:numPr>
          <w:ilvl w:val="2"/>
          <w:numId w:val="44"/>
        </w:numPr>
      </w:pPr>
      <w:r>
        <w:t>Travel time</w:t>
      </w:r>
    </w:p>
    <w:p w14:paraId="1C3613A1" w14:textId="77777777" w:rsidR="00E602BB" w:rsidRDefault="00E602BB" w:rsidP="00E602BB">
      <w:pPr>
        <w:pStyle w:val="ListParagraph"/>
        <w:numPr>
          <w:ilvl w:val="2"/>
          <w:numId w:val="44"/>
        </w:numPr>
      </w:pPr>
      <w:r>
        <w:t>Paid rest day</w:t>
      </w:r>
    </w:p>
    <w:p w14:paraId="619BBD36" w14:textId="77777777" w:rsidR="00E602BB" w:rsidRDefault="00E602BB" w:rsidP="00E602BB">
      <w:pPr>
        <w:pStyle w:val="ListParagraph"/>
        <w:numPr>
          <w:ilvl w:val="2"/>
          <w:numId w:val="44"/>
        </w:numPr>
      </w:pPr>
      <w:r>
        <w:t>Paid hours for no work</w:t>
      </w:r>
    </w:p>
    <w:p w14:paraId="2EB6A386" w14:textId="77777777" w:rsidR="00E602BB" w:rsidRDefault="00E602BB" w:rsidP="00E602BB">
      <w:pPr>
        <w:pStyle w:val="ListParagraph"/>
        <w:numPr>
          <w:ilvl w:val="2"/>
          <w:numId w:val="44"/>
        </w:numPr>
      </w:pPr>
      <w:r>
        <w:t>Site subs (UK)</w:t>
      </w:r>
    </w:p>
    <w:p w14:paraId="2FAC1C87" w14:textId="77777777" w:rsidR="00E602BB" w:rsidRDefault="00E602BB" w:rsidP="00E602BB">
      <w:pPr>
        <w:pStyle w:val="ListParagraph"/>
        <w:numPr>
          <w:ilvl w:val="2"/>
          <w:numId w:val="44"/>
        </w:numPr>
      </w:pPr>
      <w:r>
        <w:t>Site subs (Outside UK)</w:t>
      </w:r>
    </w:p>
    <w:p w14:paraId="3BC2EB32" w14:textId="34FA6598" w:rsidR="00E602BB" w:rsidRDefault="00E602BB" w:rsidP="00E602BB">
      <w:pPr>
        <w:pStyle w:val="ListParagraph"/>
        <w:numPr>
          <w:ilvl w:val="2"/>
          <w:numId w:val="44"/>
        </w:numPr>
      </w:pPr>
      <w:r>
        <w:t>Site closed</w:t>
      </w:r>
    </w:p>
    <w:p w14:paraId="1013E681" w14:textId="77777777" w:rsidR="00E602BB" w:rsidRDefault="00E602BB" w:rsidP="00E602BB">
      <w:pPr>
        <w:pStyle w:val="ListParagraph"/>
        <w:numPr>
          <w:ilvl w:val="2"/>
          <w:numId w:val="44"/>
        </w:numPr>
      </w:pPr>
      <w:r>
        <w:t>Public holidays for the country</w:t>
      </w:r>
    </w:p>
    <w:p w14:paraId="667EA745" w14:textId="77777777" w:rsidR="00E602BB" w:rsidRDefault="00E602BB" w:rsidP="00E602BB">
      <w:pPr>
        <w:pStyle w:val="ListParagraph"/>
        <w:numPr>
          <w:ilvl w:val="2"/>
          <w:numId w:val="44"/>
        </w:numPr>
      </w:pPr>
      <w:r>
        <w:t>Training</w:t>
      </w:r>
    </w:p>
    <w:p w14:paraId="23E3FC0D" w14:textId="77777777" w:rsidR="00E602BB" w:rsidRDefault="00E602BB" w:rsidP="00E602BB">
      <w:pPr>
        <w:pStyle w:val="ListParagraph"/>
        <w:numPr>
          <w:ilvl w:val="2"/>
          <w:numId w:val="44"/>
        </w:numPr>
      </w:pPr>
      <w:r>
        <w:t>College</w:t>
      </w:r>
    </w:p>
    <w:p w14:paraId="7C494D78" w14:textId="77777777" w:rsidR="00E602BB" w:rsidRDefault="00E602BB" w:rsidP="00E602BB">
      <w:pPr>
        <w:pStyle w:val="ListParagraph"/>
        <w:numPr>
          <w:ilvl w:val="2"/>
          <w:numId w:val="44"/>
        </w:numPr>
      </w:pPr>
      <w:r>
        <w:t>Annual leave</w:t>
      </w:r>
    </w:p>
    <w:p w14:paraId="232DF120" w14:textId="77777777" w:rsidR="00E602BB" w:rsidRDefault="00E602BB" w:rsidP="00E602BB">
      <w:pPr>
        <w:pStyle w:val="ListParagraph"/>
        <w:numPr>
          <w:ilvl w:val="2"/>
          <w:numId w:val="44"/>
        </w:numPr>
      </w:pPr>
      <w:r>
        <w:t>Sickness</w:t>
      </w:r>
    </w:p>
    <w:p w14:paraId="05184B78" w14:textId="34882E45" w:rsidR="00E602BB" w:rsidRPr="00287E31" w:rsidRDefault="00E602BB" w:rsidP="00E602BB">
      <w:pPr>
        <w:pStyle w:val="ListParagraph"/>
        <w:numPr>
          <w:ilvl w:val="2"/>
          <w:numId w:val="44"/>
        </w:numPr>
      </w:pPr>
      <w:r>
        <w:t>Standby</w:t>
      </w:r>
    </w:p>
    <w:p w14:paraId="5F88768D" w14:textId="69B67C56" w:rsidR="00795226" w:rsidRDefault="00795226" w:rsidP="00795226">
      <w:pPr>
        <w:pStyle w:val="ListParagraph"/>
        <w:numPr>
          <w:ilvl w:val="1"/>
          <w:numId w:val="44"/>
        </w:numPr>
      </w:pPr>
      <w:r>
        <w:rPr>
          <w:b/>
        </w:rPr>
        <w:t>Finish Date</w:t>
      </w:r>
      <w:r w:rsidRPr="001C6EF8">
        <w:rPr>
          <w:b/>
        </w:rPr>
        <w:t>:</w:t>
      </w:r>
      <w:r>
        <w:t xml:space="preserve"> </w:t>
      </w:r>
      <w:r w:rsidR="005C41A5">
        <w:t xml:space="preserve">The finish date of the time log; </w:t>
      </w:r>
      <w:r w:rsidR="00287E31">
        <w:t xml:space="preserve">Date </w:t>
      </w:r>
      <w:r w:rsidR="00E602BB">
        <w:t>s</w:t>
      </w:r>
      <w:r w:rsidR="00287E31">
        <w:t xml:space="preserve">elector; </w:t>
      </w:r>
      <w:r w:rsidR="009A002B">
        <w:t>M</w:t>
      </w:r>
      <w:r w:rsidR="00287E31">
        <w:t>andatory for the following time log types</w:t>
      </w:r>
    </w:p>
    <w:p w14:paraId="3B71734C" w14:textId="444C553C" w:rsidR="00287E31" w:rsidRDefault="00E602BB" w:rsidP="00287E31">
      <w:pPr>
        <w:pStyle w:val="ListParagraph"/>
        <w:numPr>
          <w:ilvl w:val="2"/>
          <w:numId w:val="44"/>
        </w:numPr>
      </w:pPr>
      <w:r>
        <w:t>Leave country</w:t>
      </w:r>
    </w:p>
    <w:p w14:paraId="3F6EA4C8" w14:textId="5B67DDCD" w:rsidR="00E602BB" w:rsidRDefault="00E602BB" w:rsidP="00287E31">
      <w:pPr>
        <w:pStyle w:val="ListParagraph"/>
        <w:numPr>
          <w:ilvl w:val="2"/>
          <w:numId w:val="44"/>
        </w:numPr>
      </w:pPr>
      <w:r>
        <w:t>Leave site</w:t>
      </w:r>
    </w:p>
    <w:p w14:paraId="3AB4F217" w14:textId="7A1F11A8" w:rsidR="00E602BB" w:rsidRDefault="00E602BB" w:rsidP="00287E31">
      <w:pPr>
        <w:pStyle w:val="ListParagraph"/>
        <w:numPr>
          <w:ilvl w:val="2"/>
          <w:numId w:val="44"/>
        </w:numPr>
      </w:pPr>
      <w:r>
        <w:t>Finish work</w:t>
      </w:r>
    </w:p>
    <w:p w14:paraId="21321CF7" w14:textId="77777777" w:rsidR="00E602BB" w:rsidRDefault="00E602BB" w:rsidP="00E602BB">
      <w:pPr>
        <w:pStyle w:val="ListParagraph"/>
        <w:numPr>
          <w:ilvl w:val="2"/>
          <w:numId w:val="44"/>
        </w:numPr>
      </w:pPr>
      <w:r>
        <w:t>Travel time</w:t>
      </w:r>
    </w:p>
    <w:p w14:paraId="1A8DE109" w14:textId="77777777" w:rsidR="00E602BB" w:rsidRDefault="00E602BB" w:rsidP="00E602BB">
      <w:pPr>
        <w:pStyle w:val="ListParagraph"/>
        <w:numPr>
          <w:ilvl w:val="2"/>
          <w:numId w:val="44"/>
        </w:numPr>
      </w:pPr>
      <w:r>
        <w:t>Paid rest day</w:t>
      </w:r>
    </w:p>
    <w:p w14:paraId="4FFEDDAD" w14:textId="77777777" w:rsidR="00E602BB" w:rsidRDefault="00E602BB" w:rsidP="00E602BB">
      <w:pPr>
        <w:pStyle w:val="ListParagraph"/>
        <w:numPr>
          <w:ilvl w:val="2"/>
          <w:numId w:val="44"/>
        </w:numPr>
      </w:pPr>
      <w:r>
        <w:t>Paid hours for no work</w:t>
      </w:r>
    </w:p>
    <w:p w14:paraId="7F8B13A8" w14:textId="77777777" w:rsidR="00E602BB" w:rsidRDefault="00E602BB" w:rsidP="00E602BB">
      <w:pPr>
        <w:pStyle w:val="ListParagraph"/>
        <w:numPr>
          <w:ilvl w:val="2"/>
          <w:numId w:val="44"/>
        </w:numPr>
      </w:pPr>
      <w:r>
        <w:t>Site subs (UK)</w:t>
      </w:r>
    </w:p>
    <w:p w14:paraId="157DFDC2" w14:textId="77777777" w:rsidR="00E602BB" w:rsidRDefault="00E602BB" w:rsidP="00E602BB">
      <w:pPr>
        <w:pStyle w:val="ListParagraph"/>
        <w:numPr>
          <w:ilvl w:val="2"/>
          <w:numId w:val="44"/>
        </w:numPr>
      </w:pPr>
      <w:r>
        <w:t>Site subs (Outside UK)</w:t>
      </w:r>
    </w:p>
    <w:p w14:paraId="1D7CBA58" w14:textId="77777777" w:rsidR="00E602BB" w:rsidRDefault="00E602BB" w:rsidP="00E602BB">
      <w:pPr>
        <w:pStyle w:val="ListParagraph"/>
        <w:numPr>
          <w:ilvl w:val="2"/>
          <w:numId w:val="44"/>
        </w:numPr>
      </w:pPr>
      <w:r>
        <w:t>Site closed</w:t>
      </w:r>
    </w:p>
    <w:p w14:paraId="550584A7" w14:textId="77777777" w:rsidR="00E602BB" w:rsidRDefault="00E602BB" w:rsidP="00E602BB">
      <w:pPr>
        <w:pStyle w:val="ListParagraph"/>
        <w:numPr>
          <w:ilvl w:val="2"/>
          <w:numId w:val="44"/>
        </w:numPr>
      </w:pPr>
      <w:r>
        <w:t>Public holidays for the country</w:t>
      </w:r>
    </w:p>
    <w:p w14:paraId="4FBEEDD5" w14:textId="77777777" w:rsidR="00E602BB" w:rsidRDefault="00E602BB" w:rsidP="00E602BB">
      <w:pPr>
        <w:pStyle w:val="ListParagraph"/>
        <w:numPr>
          <w:ilvl w:val="2"/>
          <w:numId w:val="44"/>
        </w:numPr>
      </w:pPr>
      <w:r>
        <w:t>Training</w:t>
      </w:r>
    </w:p>
    <w:p w14:paraId="6AB6E52F" w14:textId="77777777" w:rsidR="00E602BB" w:rsidRDefault="00E602BB" w:rsidP="00E602BB">
      <w:pPr>
        <w:pStyle w:val="ListParagraph"/>
        <w:numPr>
          <w:ilvl w:val="2"/>
          <w:numId w:val="44"/>
        </w:numPr>
      </w:pPr>
      <w:r>
        <w:t>College</w:t>
      </w:r>
    </w:p>
    <w:p w14:paraId="05832FFE" w14:textId="77777777" w:rsidR="00E602BB" w:rsidRDefault="00E602BB" w:rsidP="00E602BB">
      <w:pPr>
        <w:pStyle w:val="ListParagraph"/>
        <w:numPr>
          <w:ilvl w:val="2"/>
          <w:numId w:val="44"/>
        </w:numPr>
      </w:pPr>
      <w:r>
        <w:t>Annual leave</w:t>
      </w:r>
    </w:p>
    <w:p w14:paraId="14D4D6AD" w14:textId="77777777" w:rsidR="00E602BB" w:rsidRDefault="00E602BB" w:rsidP="00E602BB">
      <w:pPr>
        <w:pStyle w:val="ListParagraph"/>
        <w:numPr>
          <w:ilvl w:val="2"/>
          <w:numId w:val="44"/>
        </w:numPr>
      </w:pPr>
      <w:r>
        <w:lastRenderedPageBreak/>
        <w:t>Sickness</w:t>
      </w:r>
    </w:p>
    <w:p w14:paraId="14F54A5A" w14:textId="443C758D" w:rsidR="00E602BB" w:rsidRPr="00287E31" w:rsidRDefault="00E602BB" w:rsidP="00E602BB">
      <w:pPr>
        <w:pStyle w:val="ListParagraph"/>
        <w:numPr>
          <w:ilvl w:val="2"/>
          <w:numId w:val="44"/>
        </w:numPr>
      </w:pPr>
      <w:r>
        <w:t>Standby</w:t>
      </w:r>
    </w:p>
    <w:p w14:paraId="6FB7FA2A" w14:textId="77777777" w:rsidR="004032C3" w:rsidRDefault="004032C3" w:rsidP="004032C3">
      <w:pPr>
        <w:rPr>
          <w:highlight w:val="yellow"/>
        </w:rPr>
      </w:pPr>
    </w:p>
    <w:p w14:paraId="00052136" w14:textId="0164B717" w:rsidR="004032C3" w:rsidRPr="005B25A3" w:rsidRDefault="00622E7C" w:rsidP="004032C3">
      <w:r>
        <w:rPr>
          <w:noProof/>
        </w:rPr>
        <w:drawing>
          <wp:inline distT="0" distB="0" distL="0" distR="0" wp14:anchorId="0FD08BC8" wp14:editId="5027F72F">
            <wp:extent cx="6659880" cy="3843655"/>
            <wp:effectExtent l="0" t="0" r="762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ision _ Site Time Logs _ Add_Edit.png"/>
                    <pic:cNvPicPr/>
                  </pic:nvPicPr>
                  <pic:blipFill>
                    <a:blip r:embed="rId61">
                      <a:extLst>
                        <a:ext uri="{28A0092B-C50C-407E-A947-70E740481C1C}">
                          <a14:useLocalDpi xmlns:a14="http://schemas.microsoft.com/office/drawing/2010/main" val="0"/>
                        </a:ext>
                      </a:extLst>
                    </a:blip>
                    <a:stretch>
                      <a:fillRect/>
                    </a:stretch>
                  </pic:blipFill>
                  <pic:spPr>
                    <a:xfrm>
                      <a:off x="0" y="0"/>
                      <a:ext cx="6659880" cy="3843655"/>
                    </a:xfrm>
                    <a:prstGeom prst="rect">
                      <a:avLst/>
                    </a:prstGeom>
                  </pic:spPr>
                </pic:pic>
              </a:graphicData>
            </a:graphic>
          </wp:inline>
        </w:drawing>
      </w:r>
    </w:p>
    <w:p w14:paraId="5FD7C325" w14:textId="77777777" w:rsidR="004032C3" w:rsidRDefault="004032C3" w:rsidP="004032C3"/>
    <w:p w14:paraId="769ECE31" w14:textId="3F746324" w:rsidR="00061747" w:rsidRDefault="00235060" w:rsidP="004032C3">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Production</w:t>
      </w:r>
      <w:r w:rsidR="00061747">
        <w:rPr>
          <w:rFonts w:asciiTheme="minorHAnsi" w:hAnsiTheme="minorHAnsi" w:cstheme="minorHAnsi"/>
          <w:b/>
          <w:i w:val="0"/>
          <w:color w:val="auto"/>
        </w:rPr>
        <w:t xml:space="preserve"> Time Logs</w:t>
      </w:r>
    </w:p>
    <w:p w14:paraId="226475A0" w14:textId="00DEFD06" w:rsidR="0090127F" w:rsidRPr="0090127F" w:rsidRDefault="0090127F" w:rsidP="0090127F">
      <w:pPr>
        <w:spacing w:before="120" w:after="0"/>
        <w:rPr>
          <w:i/>
          <w:iCs/>
        </w:rPr>
      </w:pPr>
      <w:r w:rsidRPr="0090127F">
        <w:rPr>
          <w:b/>
          <w:bCs/>
          <w:i/>
          <w:iCs/>
        </w:rPr>
        <w:t>URL:</w:t>
      </w:r>
      <w:r w:rsidRPr="0090127F">
        <w:rPr>
          <w:i/>
          <w:iCs/>
        </w:rPr>
        <w:t xml:space="preserve"> https://vision.</w:t>
      </w:r>
      <w:r w:rsidR="00B3189D">
        <w:rPr>
          <w:i/>
          <w:iCs/>
        </w:rPr>
        <w:t>xxxx.co.uk</w:t>
      </w:r>
      <w:r w:rsidRPr="0090127F">
        <w:rPr>
          <w:i/>
          <w:iCs/>
        </w:rPr>
        <w:t>/timelogs/timelogs</w:t>
      </w:r>
    </w:p>
    <w:p w14:paraId="63E08804" w14:textId="125224F7" w:rsidR="0090127F" w:rsidRPr="0090127F" w:rsidRDefault="0090127F" w:rsidP="0090127F">
      <w:pPr>
        <w:rPr>
          <w:i/>
        </w:rPr>
      </w:pPr>
      <w:r w:rsidRPr="0090127F">
        <w:rPr>
          <w:b/>
          <w:i/>
        </w:rPr>
        <w:t>Navigation (Edit):</w:t>
      </w:r>
      <w:r w:rsidRPr="0090127F">
        <w:rPr>
          <w:i/>
        </w:rPr>
        <w:t xml:space="preserve"> Directories &gt; </w:t>
      </w:r>
      <w:r>
        <w:rPr>
          <w:i/>
        </w:rPr>
        <w:t>Production Time Logs</w:t>
      </w:r>
    </w:p>
    <w:p w14:paraId="0FCFD823" w14:textId="77777777" w:rsidR="00511BF7" w:rsidRDefault="00511BF7" w:rsidP="00511BF7">
      <w:pPr>
        <w:rPr>
          <w:b/>
          <w:bCs/>
        </w:rPr>
      </w:pPr>
      <w:r w:rsidRPr="58F3F13C">
        <w:rPr>
          <w:b/>
          <w:bCs/>
        </w:rPr>
        <w:t>New Functionality</w:t>
      </w:r>
    </w:p>
    <w:p w14:paraId="45D8EF23" w14:textId="507F6ECD" w:rsidR="00061747" w:rsidRDefault="00235060" w:rsidP="00061747">
      <w:r>
        <w:t>The existing Vision menu entry</w:t>
      </w:r>
    </w:p>
    <w:p w14:paraId="43CA8CF5" w14:textId="3F37FD80" w:rsidR="00886CC6" w:rsidRPr="00886CC6" w:rsidRDefault="00886CC6" w:rsidP="00886CC6">
      <w:pPr>
        <w:pStyle w:val="ListParagraph"/>
        <w:numPr>
          <w:ilvl w:val="0"/>
          <w:numId w:val="44"/>
        </w:numPr>
        <w:rPr>
          <w:b/>
        </w:rPr>
      </w:pPr>
      <w:r w:rsidRPr="00886CC6">
        <w:rPr>
          <w:b/>
        </w:rPr>
        <w:t>Directories</w:t>
      </w:r>
      <w:r>
        <w:t xml:space="preserve"> &gt; </w:t>
      </w:r>
      <w:r w:rsidRPr="00886CC6">
        <w:rPr>
          <w:b/>
        </w:rPr>
        <w:t>Employee Time Logs</w:t>
      </w:r>
    </w:p>
    <w:p w14:paraId="1EB0F81D" w14:textId="3F73F324" w:rsidR="00886CC6" w:rsidRDefault="00886CC6" w:rsidP="00061747">
      <w:r>
        <w:t>will be renamed in the menu to the following</w:t>
      </w:r>
    </w:p>
    <w:p w14:paraId="4D5AEDBC" w14:textId="10599860" w:rsidR="00886CC6" w:rsidRPr="00886CC6" w:rsidRDefault="00886CC6" w:rsidP="00886CC6">
      <w:pPr>
        <w:pStyle w:val="ListParagraph"/>
        <w:numPr>
          <w:ilvl w:val="0"/>
          <w:numId w:val="44"/>
        </w:numPr>
        <w:rPr>
          <w:b/>
        </w:rPr>
      </w:pPr>
      <w:r w:rsidRPr="00886CC6">
        <w:rPr>
          <w:b/>
        </w:rPr>
        <w:t>Directories</w:t>
      </w:r>
      <w:r>
        <w:t xml:space="preserve"> &gt; </w:t>
      </w:r>
      <w:r w:rsidRPr="00886CC6">
        <w:rPr>
          <w:b/>
        </w:rPr>
        <w:t>Production Time Logs</w:t>
      </w:r>
    </w:p>
    <w:p w14:paraId="48744012" w14:textId="77777777" w:rsidR="00886CC6" w:rsidRDefault="00886CC6" w:rsidP="00061747"/>
    <w:p w14:paraId="7B30C409" w14:textId="61092F43" w:rsidR="00886CC6" w:rsidRDefault="00886CC6" w:rsidP="00061747">
      <w:r>
        <w:t>This is to distinguish from the new Site Time Logs screen which, although similar in nature, represents an entirely different dataset.</w:t>
      </w:r>
    </w:p>
    <w:p w14:paraId="3547A5A9" w14:textId="08F45455" w:rsidR="007A34CD" w:rsidRDefault="007A34CD">
      <w:r>
        <w:br w:type="page"/>
      </w:r>
    </w:p>
    <w:p w14:paraId="73665AED" w14:textId="7757993E" w:rsidR="004032C3" w:rsidRDefault="005713CB" w:rsidP="004032C3">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Countries</w:t>
      </w:r>
      <w:r w:rsidR="004032C3">
        <w:rPr>
          <w:rFonts w:asciiTheme="minorHAnsi" w:hAnsiTheme="minorHAnsi" w:cstheme="minorHAnsi"/>
          <w:b/>
          <w:i w:val="0"/>
          <w:color w:val="auto"/>
        </w:rPr>
        <w:t xml:space="preserve"> | </w:t>
      </w:r>
      <w:r>
        <w:rPr>
          <w:rFonts w:asciiTheme="minorHAnsi" w:hAnsiTheme="minorHAnsi" w:cstheme="minorHAnsi"/>
          <w:b/>
          <w:i w:val="0"/>
          <w:color w:val="auto"/>
        </w:rPr>
        <w:t>Grid</w:t>
      </w:r>
    </w:p>
    <w:p w14:paraId="19EA9C2C" w14:textId="0831271F" w:rsidR="0067770F" w:rsidRDefault="0067770F" w:rsidP="0067770F">
      <w:pPr>
        <w:spacing w:before="120" w:after="0"/>
        <w:rPr>
          <w:i/>
          <w:iCs/>
        </w:rPr>
      </w:pPr>
      <w:r w:rsidRPr="58F3F13C">
        <w:rPr>
          <w:b/>
          <w:bCs/>
          <w:i/>
          <w:iCs/>
        </w:rPr>
        <w:t>URL:</w:t>
      </w:r>
      <w:r w:rsidRPr="58F3F13C">
        <w:rPr>
          <w:i/>
          <w:iCs/>
        </w:rPr>
        <w:t xml:space="preserve"> https://vision.</w:t>
      </w:r>
      <w:r w:rsidR="00B3189D">
        <w:rPr>
          <w:i/>
          <w:iCs/>
        </w:rPr>
        <w:t>xxxx.co.uk</w:t>
      </w:r>
      <w:r w:rsidRPr="58F3F13C">
        <w:rPr>
          <w:i/>
          <w:iCs/>
        </w:rPr>
        <w:t>/</w:t>
      </w:r>
      <w:r w:rsidR="00411D6F">
        <w:rPr>
          <w:i/>
          <w:iCs/>
        </w:rPr>
        <w:t>countries.asp</w:t>
      </w:r>
    </w:p>
    <w:p w14:paraId="58760FE3" w14:textId="616B0388" w:rsidR="0067770F" w:rsidRPr="00FD7C40" w:rsidRDefault="0067770F" w:rsidP="0067770F">
      <w:pPr>
        <w:rPr>
          <w:i/>
        </w:rPr>
      </w:pPr>
      <w:r w:rsidRPr="00FD7C40">
        <w:rPr>
          <w:b/>
          <w:i/>
        </w:rPr>
        <w:t>Navigation:</w:t>
      </w:r>
      <w:r w:rsidRPr="00FD7C40">
        <w:rPr>
          <w:i/>
        </w:rPr>
        <w:t xml:space="preserve"> Directories &gt; </w:t>
      </w:r>
      <w:r w:rsidR="00411D6F">
        <w:rPr>
          <w:i/>
        </w:rPr>
        <w:t>Countries</w:t>
      </w:r>
    </w:p>
    <w:p w14:paraId="444C5161" w14:textId="77777777" w:rsidR="0067770F" w:rsidRDefault="0067770F" w:rsidP="0067770F">
      <w:pPr>
        <w:rPr>
          <w:b/>
          <w:bCs/>
        </w:rPr>
      </w:pPr>
      <w:r w:rsidRPr="58F3F13C">
        <w:rPr>
          <w:b/>
          <w:bCs/>
        </w:rPr>
        <w:t>New Functionality</w:t>
      </w:r>
    </w:p>
    <w:p w14:paraId="3EDACEE1" w14:textId="55E89EA7" w:rsidR="0067770F" w:rsidRDefault="0067770F" w:rsidP="0067770F">
      <w:r w:rsidRPr="00524976">
        <w:t xml:space="preserve">The Vision </w:t>
      </w:r>
      <w:r>
        <w:t xml:space="preserve">Countries </w:t>
      </w:r>
      <w:r w:rsidRPr="00524976">
        <w:t xml:space="preserve">screen is a new screen to allow </w:t>
      </w:r>
      <w:r w:rsidR="007C6D03">
        <w:t>country reference data to be administered</w:t>
      </w:r>
      <w:r>
        <w:t>.</w:t>
      </w:r>
    </w:p>
    <w:p w14:paraId="6B3F6301" w14:textId="3569C084" w:rsidR="0067770F" w:rsidRDefault="0067770F" w:rsidP="0067770F">
      <w:pPr>
        <w:pStyle w:val="ListParagraph"/>
        <w:numPr>
          <w:ilvl w:val="0"/>
          <w:numId w:val="44"/>
        </w:numPr>
      </w:pPr>
      <w:r>
        <w:t xml:space="preserve">Each record denotes a single </w:t>
      </w:r>
      <w:r w:rsidR="007C6D03">
        <w:t>country.</w:t>
      </w:r>
    </w:p>
    <w:p w14:paraId="79C61253" w14:textId="77777777" w:rsidR="0067770F" w:rsidRDefault="0067770F" w:rsidP="0067770F">
      <w:pPr>
        <w:pStyle w:val="ListParagraph"/>
        <w:numPr>
          <w:ilvl w:val="0"/>
          <w:numId w:val="44"/>
        </w:numPr>
      </w:pPr>
      <w:r>
        <w:t>The grid can be paged using standard paging controls.</w:t>
      </w:r>
    </w:p>
    <w:p w14:paraId="3EB9E8D2" w14:textId="77777777" w:rsidR="0067770F" w:rsidRDefault="0067770F" w:rsidP="0067770F">
      <w:pPr>
        <w:pStyle w:val="ListParagraph"/>
        <w:numPr>
          <w:ilvl w:val="0"/>
          <w:numId w:val="44"/>
        </w:numPr>
      </w:pPr>
      <w:r>
        <w:t>New records can be added by pressing Add New Record.</w:t>
      </w:r>
    </w:p>
    <w:p w14:paraId="7D25A510" w14:textId="77777777" w:rsidR="0067770F" w:rsidRDefault="0067770F" w:rsidP="0067770F">
      <w:pPr>
        <w:pStyle w:val="ListParagraph"/>
        <w:numPr>
          <w:ilvl w:val="0"/>
          <w:numId w:val="44"/>
        </w:numPr>
      </w:pPr>
      <w:r>
        <w:t>Existing records can be edited by pressing the Edit icon.</w:t>
      </w:r>
    </w:p>
    <w:p w14:paraId="283A62C8" w14:textId="30C06DD2" w:rsidR="0067770F" w:rsidRDefault="00953DCA" w:rsidP="0067770F">
      <w:pPr>
        <w:pStyle w:val="ListParagraph"/>
        <w:numPr>
          <w:ilvl w:val="0"/>
          <w:numId w:val="44"/>
        </w:numPr>
      </w:pPr>
      <w:r>
        <w:t xml:space="preserve">No </w:t>
      </w:r>
      <w:r w:rsidR="0067770F">
        <w:t>records can be delete</w:t>
      </w:r>
      <w:r>
        <w:t>d</w:t>
      </w:r>
      <w:r w:rsidR="0067770F">
        <w:t>.</w:t>
      </w:r>
    </w:p>
    <w:p w14:paraId="7B6B51B5" w14:textId="4C6EE156" w:rsidR="004032C3" w:rsidRDefault="00411D6F" w:rsidP="004032C3">
      <w:r>
        <w:rPr>
          <w:noProof/>
        </w:rPr>
        <w:drawing>
          <wp:inline distT="0" distB="0" distL="0" distR="0" wp14:anchorId="54C77D74" wp14:editId="08B34873">
            <wp:extent cx="6659880" cy="3843655"/>
            <wp:effectExtent l="0" t="0" r="762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sion _ Countries _ Grid.png"/>
                    <pic:cNvPicPr/>
                  </pic:nvPicPr>
                  <pic:blipFill>
                    <a:blip r:embed="rId62">
                      <a:extLst>
                        <a:ext uri="{28A0092B-C50C-407E-A947-70E740481C1C}">
                          <a14:useLocalDpi xmlns:a14="http://schemas.microsoft.com/office/drawing/2010/main" val="0"/>
                        </a:ext>
                      </a:extLst>
                    </a:blip>
                    <a:stretch>
                      <a:fillRect/>
                    </a:stretch>
                  </pic:blipFill>
                  <pic:spPr>
                    <a:xfrm>
                      <a:off x="0" y="0"/>
                      <a:ext cx="6659880" cy="3843655"/>
                    </a:xfrm>
                    <a:prstGeom prst="rect">
                      <a:avLst/>
                    </a:prstGeom>
                  </pic:spPr>
                </pic:pic>
              </a:graphicData>
            </a:graphic>
          </wp:inline>
        </w:drawing>
      </w:r>
    </w:p>
    <w:p w14:paraId="01B57BAF" w14:textId="4E4E6B2A" w:rsidR="007A34CD" w:rsidRDefault="007A34CD">
      <w:r>
        <w:br w:type="page"/>
      </w:r>
    </w:p>
    <w:p w14:paraId="5F2A890F" w14:textId="40401BAE" w:rsidR="004032C3" w:rsidRDefault="005713CB" w:rsidP="004032C3">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Countries</w:t>
      </w:r>
      <w:r w:rsidR="004032C3">
        <w:rPr>
          <w:rFonts w:asciiTheme="minorHAnsi" w:hAnsiTheme="minorHAnsi" w:cstheme="minorHAnsi"/>
          <w:b/>
          <w:i w:val="0"/>
          <w:color w:val="auto"/>
        </w:rPr>
        <w:t xml:space="preserve"> | </w:t>
      </w:r>
      <w:r>
        <w:rPr>
          <w:rFonts w:asciiTheme="minorHAnsi" w:hAnsiTheme="minorHAnsi" w:cstheme="minorHAnsi"/>
          <w:b/>
          <w:i w:val="0"/>
          <w:color w:val="auto"/>
        </w:rPr>
        <w:t>Edit</w:t>
      </w:r>
    </w:p>
    <w:p w14:paraId="493619A6" w14:textId="530FB29E" w:rsidR="00953DCA" w:rsidRDefault="00953DCA" w:rsidP="00953DCA">
      <w:pPr>
        <w:spacing w:before="120" w:after="0"/>
        <w:rPr>
          <w:i/>
          <w:iCs/>
        </w:rPr>
      </w:pPr>
      <w:r w:rsidRPr="58F3F13C">
        <w:rPr>
          <w:b/>
          <w:bCs/>
          <w:i/>
          <w:iCs/>
        </w:rPr>
        <w:t>URL:</w:t>
      </w:r>
      <w:r w:rsidRPr="58F3F13C">
        <w:rPr>
          <w:i/>
          <w:iCs/>
        </w:rPr>
        <w:t xml:space="preserve"> https://vision.</w:t>
      </w:r>
      <w:r w:rsidR="00B3189D">
        <w:rPr>
          <w:i/>
          <w:iCs/>
        </w:rPr>
        <w:t>xxxx.co.uk</w:t>
      </w:r>
      <w:r w:rsidRPr="58F3F13C">
        <w:rPr>
          <w:i/>
          <w:iCs/>
        </w:rPr>
        <w:t>/</w:t>
      </w:r>
      <w:r>
        <w:rPr>
          <w:i/>
          <w:iCs/>
        </w:rPr>
        <w:t>countries.asp</w:t>
      </w:r>
    </w:p>
    <w:p w14:paraId="3B82C3C1" w14:textId="1E21F814" w:rsidR="00953DCA" w:rsidRPr="00FD7C40" w:rsidRDefault="00953DCA" w:rsidP="00953DCA">
      <w:pPr>
        <w:spacing w:after="0"/>
        <w:rPr>
          <w:i/>
        </w:rPr>
      </w:pPr>
      <w:r w:rsidRPr="00FD7C40">
        <w:rPr>
          <w:b/>
          <w:i/>
        </w:rPr>
        <w:t>Navigation</w:t>
      </w:r>
      <w:r>
        <w:rPr>
          <w:b/>
          <w:i/>
        </w:rPr>
        <w:t xml:space="preserve"> (Add)</w:t>
      </w:r>
      <w:r w:rsidRPr="00FD7C40">
        <w:rPr>
          <w:b/>
          <w:i/>
        </w:rPr>
        <w:t>:</w:t>
      </w:r>
      <w:r w:rsidRPr="00FD7C40">
        <w:rPr>
          <w:i/>
        </w:rPr>
        <w:t xml:space="preserve"> Directories &gt; </w:t>
      </w:r>
      <w:r>
        <w:rPr>
          <w:i/>
        </w:rPr>
        <w:t>Countries &gt; Add New Record</w:t>
      </w:r>
    </w:p>
    <w:p w14:paraId="229CA3C6" w14:textId="1F48C979" w:rsidR="00953DCA" w:rsidRPr="00FD7C40" w:rsidRDefault="00953DCA" w:rsidP="00953DCA">
      <w:pPr>
        <w:rPr>
          <w:i/>
        </w:rPr>
      </w:pPr>
      <w:commentRangeStart w:id="56"/>
      <w:commentRangeStart w:id="57"/>
      <w:r w:rsidRPr="00FD7C40">
        <w:rPr>
          <w:b/>
          <w:i/>
        </w:rPr>
        <w:t>Navigation</w:t>
      </w:r>
      <w:r>
        <w:rPr>
          <w:b/>
          <w:i/>
        </w:rPr>
        <w:t xml:space="preserve"> (Edit)</w:t>
      </w:r>
      <w:r w:rsidRPr="00FD7C40">
        <w:rPr>
          <w:b/>
          <w:i/>
        </w:rPr>
        <w:t>:</w:t>
      </w:r>
      <w:r w:rsidRPr="00FD7C40">
        <w:rPr>
          <w:i/>
        </w:rPr>
        <w:t xml:space="preserve"> Directories &gt; </w:t>
      </w:r>
      <w:r>
        <w:rPr>
          <w:i/>
        </w:rPr>
        <w:t>Countries &gt; WO &gt; Edit</w:t>
      </w:r>
      <w:commentRangeEnd w:id="56"/>
      <w:r w:rsidR="0024678F">
        <w:rPr>
          <w:rStyle w:val="CommentReference"/>
        </w:rPr>
        <w:commentReference w:id="56"/>
      </w:r>
      <w:commentRangeEnd w:id="57"/>
      <w:r w:rsidR="00DF51AE">
        <w:rPr>
          <w:rStyle w:val="CommentReference"/>
        </w:rPr>
        <w:commentReference w:id="57"/>
      </w:r>
    </w:p>
    <w:p w14:paraId="6E43A28B" w14:textId="77777777" w:rsidR="00953DCA" w:rsidRDefault="00953DCA" w:rsidP="00953DCA">
      <w:pPr>
        <w:rPr>
          <w:b/>
          <w:bCs/>
        </w:rPr>
      </w:pPr>
      <w:r w:rsidRPr="58F3F13C">
        <w:rPr>
          <w:b/>
          <w:bCs/>
        </w:rPr>
        <w:t>New Functionality</w:t>
      </w:r>
    </w:p>
    <w:p w14:paraId="33BF9081" w14:textId="135063AE" w:rsidR="00953DCA" w:rsidRDefault="0086105D" w:rsidP="00953DCA">
      <w:r w:rsidRPr="00524976">
        <w:t xml:space="preserve">The Vision </w:t>
      </w:r>
      <w:r>
        <w:t xml:space="preserve">Countries </w:t>
      </w:r>
      <w:r w:rsidRPr="00524976">
        <w:t xml:space="preserve">screen is a new screen to allow </w:t>
      </w:r>
      <w:r>
        <w:t>country reference data to be administered.</w:t>
      </w:r>
    </w:p>
    <w:p w14:paraId="57176ED1" w14:textId="77777777" w:rsidR="00953DCA" w:rsidRDefault="00953DCA" w:rsidP="00953DCA">
      <w:pPr>
        <w:pStyle w:val="ListParagraph"/>
        <w:numPr>
          <w:ilvl w:val="0"/>
          <w:numId w:val="44"/>
        </w:numPr>
      </w:pPr>
      <w:r>
        <w:t>Records consist of the following fields.</w:t>
      </w:r>
    </w:p>
    <w:p w14:paraId="39032C7B" w14:textId="70606C5E" w:rsidR="00953DCA" w:rsidRDefault="00A94C46" w:rsidP="00953DCA">
      <w:pPr>
        <w:pStyle w:val="ListParagraph"/>
        <w:numPr>
          <w:ilvl w:val="1"/>
          <w:numId w:val="44"/>
        </w:numPr>
      </w:pPr>
      <w:r>
        <w:rPr>
          <w:b/>
        </w:rPr>
        <w:t>Name</w:t>
      </w:r>
      <w:r w:rsidR="00953DCA" w:rsidRPr="001C6EF8">
        <w:rPr>
          <w:b/>
        </w:rPr>
        <w:t>:</w:t>
      </w:r>
      <w:r w:rsidR="00953DCA">
        <w:t xml:space="preserve"> The </w:t>
      </w:r>
      <w:r>
        <w:t>name of the country</w:t>
      </w:r>
      <w:r w:rsidR="00953DCA">
        <w:t xml:space="preserve">; </w:t>
      </w:r>
      <w:r w:rsidR="00856D7F">
        <w:t>Text entry</w:t>
      </w:r>
      <w:r w:rsidR="00693FBF">
        <w:t>; Mandatory</w:t>
      </w:r>
      <w:r w:rsidR="003315D3">
        <w:t>; Validation: No duplicates</w:t>
      </w:r>
    </w:p>
    <w:p w14:paraId="6D6F6467" w14:textId="1EC5676B" w:rsidR="00A94C46" w:rsidRDefault="00A94C46" w:rsidP="00A94C46">
      <w:pPr>
        <w:pStyle w:val="ListParagraph"/>
        <w:numPr>
          <w:ilvl w:val="1"/>
          <w:numId w:val="44"/>
        </w:numPr>
      </w:pPr>
      <w:r>
        <w:rPr>
          <w:b/>
        </w:rPr>
        <w:t>ISO 2 Code</w:t>
      </w:r>
      <w:r w:rsidRPr="001C6EF8">
        <w:rPr>
          <w:b/>
        </w:rPr>
        <w:t>:</w:t>
      </w:r>
      <w:r>
        <w:t xml:space="preserve"> The </w:t>
      </w:r>
      <w:r w:rsidR="002F0580">
        <w:t xml:space="preserve">2 letter </w:t>
      </w:r>
      <w:r>
        <w:t>country</w:t>
      </w:r>
      <w:r w:rsidR="002F0580">
        <w:t xml:space="preserve"> code</w:t>
      </w:r>
      <w:r w:rsidR="00856D7F">
        <w:t xml:space="preserve"> </w:t>
      </w:r>
      <w:r w:rsidR="00856D7F" w:rsidRPr="00856D7F">
        <w:t>defined in ISO 3166-1</w:t>
      </w:r>
      <w:r>
        <w:t xml:space="preserve">; </w:t>
      </w:r>
      <w:r w:rsidR="00856D7F">
        <w:t>Text entry</w:t>
      </w:r>
      <w:r w:rsidR="00693FBF">
        <w:t>; Mandatory</w:t>
      </w:r>
      <w:r w:rsidR="003315D3">
        <w:t>; Validation: No duplicates</w:t>
      </w:r>
    </w:p>
    <w:p w14:paraId="4E2EF599" w14:textId="161D313E" w:rsidR="00D55533" w:rsidRDefault="00D55533" w:rsidP="00D55533">
      <w:pPr>
        <w:pStyle w:val="ListParagraph"/>
        <w:numPr>
          <w:ilvl w:val="1"/>
          <w:numId w:val="44"/>
        </w:numPr>
      </w:pPr>
      <w:r>
        <w:rPr>
          <w:b/>
        </w:rPr>
        <w:t>ISO 3 Code</w:t>
      </w:r>
      <w:r w:rsidRPr="001C6EF8">
        <w:rPr>
          <w:b/>
        </w:rPr>
        <w:t>:</w:t>
      </w:r>
      <w:r>
        <w:t xml:space="preserve"> The 3 letter country code </w:t>
      </w:r>
      <w:r w:rsidRPr="00856D7F">
        <w:t>defined in ISO 3166-1</w:t>
      </w:r>
      <w:r>
        <w:t>; Text entry</w:t>
      </w:r>
      <w:r w:rsidR="00693FBF">
        <w:t>; Mandatory</w:t>
      </w:r>
      <w:r w:rsidR="003315D3">
        <w:t>; Validation: No duplicates</w:t>
      </w:r>
    </w:p>
    <w:p w14:paraId="02B8774D" w14:textId="78F6C1EE" w:rsidR="00EA418C" w:rsidRDefault="00EA418C" w:rsidP="00EA418C">
      <w:pPr>
        <w:pStyle w:val="ListParagraph"/>
        <w:numPr>
          <w:ilvl w:val="1"/>
          <w:numId w:val="44"/>
        </w:numPr>
      </w:pPr>
      <w:r>
        <w:rPr>
          <w:b/>
        </w:rPr>
        <w:t>ISO Numeric</w:t>
      </w:r>
      <w:r w:rsidRPr="001C6EF8">
        <w:rPr>
          <w:b/>
        </w:rPr>
        <w:t>:</w:t>
      </w:r>
      <w:r>
        <w:t xml:space="preserve"> The 3 digit numeric country code </w:t>
      </w:r>
      <w:r w:rsidRPr="00856D7F">
        <w:t>defined in ISO 3166-1</w:t>
      </w:r>
      <w:r>
        <w:t>; Text entry</w:t>
      </w:r>
      <w:r w:rsidR="00067905">
        <w:t>, numeric</w:t>
      </w:r>
      <w:r>
        <w:t>; Mandatory</w:t>
      </w:r>
      <w:r w:rsidR="003315D3">
        <w:t>; Validation: No duplicates</w:t>
      </w:r>
    </w:p>
    <w:p w14:paraId="79C574EC" w14:textId="7FAAFDD3" w:rsidR="00EA418C" w:rsidRDefault="00EA418C" w:rsidP="00EA418C">
      <w:pPr>
        <w:pStyle w:val="ListParagraph"/>
        <w:numPr>
          <w:ilvl w:val="1"/>
          <w:numId w:val="44"/>
        </w:numPr>
      </w:pPr>
      <w:r>
        <w:rPr>
          <w:b/>
        </w:rPr>
        <w:t>Currency</w:t>
      </w:r>
      <w:r w:rsidRPr="001C6EF8">
        <w:rPr>
          <w:b/>
        </w:rPr>
        <w:t>:</w:t>
      </w:r>
      <w:r>
        <w:t xml:space="preserve"> The </w:t>
      </w:r>
      <w:r w:rsidR="00067905">
        <w:t>official currency of the country</w:t>
      </w:r>
      <w:r>
        <w:t xml:space="preserve">; </w:t>
      </w:r>
      <w:r w:rsidR="00067905">
        <w:t>Drop down list</w:t>
      </w:r>
    </w:p>
    <w:p w14:paraId="06763994" w14:textId="59674ADE" w:rsidR="0086105D" w:rsidRPr="00EF2EF5" w:rsidRDefault="0086105D" w:rsidP="0086105D">
      <w:pPr>
        <w:pStyle w:val="ListParagraph"/>
        <w:numPr>
          <w:ilvl w:val="1"/>
          <w:numId w:val="44"/>
        </w:numPr>
      </w:pPr>
      <w:r>
        <w:rPr>
          <w:b/>
        </w:rPr>
        <w:t>Daily Working Hours Warning</w:t>
      </w:r>
      <w:r w:rsidRPr="001C6EF8">
        <w:rPr>
          <w:b/>
        </w:rPr>
        <w:t>:</w:t>
      </w:r>
      <w:r>
        <w:t xml:space="preserve"> The number of daily hours an employee can work before a warning is triggered; Text entry, numeric only</w:t>
      </w:r>
    </w:p>
    <w:p w14:paraId="35AB44AC" w14:textId="36A0D3E6" w:rsidR="0086105D" w:rsidRDefault="0086105D" w:rsidP="0086105D">
      <w:pPr>
        <w:pStyle w:val="ListParagraph"/>
        <w:numPr>
          <w:ilvl w:val="1"/>
          <w:numId w:val="44"/>
        </w:numPr>
      </w:pPr>
      <w:r>
        <w:rPr>
          <w:b/>
        </w:rPr>
        <w:t>Daily Working Hours Maximum</w:t>
      </w:r>
      <w:r w:rsidRPr="001C6EF8">
        <w:rPr>
          <w:b/>
        </w:rPr>
        <w:t>:</w:t>
      </w:r>
      <w:r>
        <w:t xml:space="preserve"> The maximum number of daily hours an employee </w:t>
      </w:r>
      <w:proofErr w:type="gramStart"/>
      <w:r>
        <w:t>is allowed to</w:t>
      </w:r>
      <w:proofErr w:type="gramEnd"/>
      <w:r>
        <w:t xml:space="preserve"> work; Text entry, numeric only</w:t>
      </w:r>
    </w:p>
    <w:p w14:paraId="7DD8EB79" w14:textId="77777777" w:rsidR="004032C3" w:rsidRDefault="004032C3" w:rsidP="004032C3">
      <w:pPr>
        <w:rPr>
          <w:highlight w:val="yellow"/>
        </w:rPr>
      </w:pPr>
    </w:p>
    <w:p w14:paraId="3583DF81" w14:textId="763B11AA" w:rsidR="00775F6F" w:rsidRPr="005B25A3" w:rsidRDefault="00411D6F" w:rsidP="004032C3">
      <w:r>
        <w:rPr>
          <w:noProof/>
        </w:rPr>
        <w:drawing>
          <wp:inline distT="0" distB="0" distL="0" distR="0" wp14:anchorId="5321A888" wp14:editId="7DEC4247">
            <wp:extent cx="6659880" cy="3843655"/>
            <wp:effectExtent l="0" t="0" r="762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sion _ Countries _ Add_Edit.png"/>
                    <pic:cNvPicPr/>
                  </pic:nvPicPr>
                  <pic:blipFill>
                    <a:blip r:embed="rId63">
                      <a:extLst>
                        <a:ext uri="{28A0092B-C50C-407E-A947-70E740481C1C}">
                          <a14:useLocalDpi xmlns:a14="http://schemas.microsoft.com/office/drawing/2010/main" val="0"/>
                        </a:ext>
                      </a:extLst>
                    </a:blip>
                    <a:stretch>
                      <a:fillRect/>
                    </a:stretch>
                  </pic:blipFill>
                  <pic:spPr>
                    <a:xfrm>
                      <a:off x="0" y="0"/>
                      <a:ext cx="6659880" cy="3843655"/>
                    </a:xfrm>
                    <a:prstGeom prst="rect">
                      <a:avLst/>
                    </a:prstGeom>
                  </pic:spPr>
                </pic:pic>
              </a:graphicData>
            </a:graphic>
          </wp:inline>
        </w:drawing>
      </w:r>
    </w:p>
    <w:p w14:paraId="7B5A2BD8" w14:textId="799BA853" w:rsidR="007A34CD" w:rsidRDefault="007A34CD">
      <w:r>
        <w:br w:type="page"/>
      </w:r>
    </w:p>
    <w:p w14:paraId="4D50F162" w14:textId="5BBE889B" w:rsidR="009D0C20" w:rsidRDefault="009D0C20" w:rsidP="009D0C20">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Works Orders | Edit</w:t>
      </w:r>
    </w:p>
    <w:p w14:paraId="0D440B01" w14:textId="2378D4D3" w:rsidR="00AC118D" w:rsidRDefault="00AC118D" w:rsidP="00AC118D">
      <w:pPr>
        <w:spacing w:before="120" w:after="0"/>
        <w:rPr>
          <w:i/>
          <w:iCs/>
        </w:rPr>
      </w:pPr>
      <w:r w:rsidRPr="58F3F13C">
        <w:rPr>
          <w:b/>
          <w:bCs/>
          <w:i/>
          <w:iCs/>
        </w:rPr>
        <w:t>URL:</w:t>
      </w:r>
      <w:r w:rsidRPr="58F3F13C">
        <w:rPr>
          <w:i/>
          <w:iCs/>
        </w:rPr>
        <w:t xml:space="preserve"> https://vision.</w:t>
      </w:r>
      <w:r w:rsidR="00B3189D">
        <w:rPr>
          <w:i/>
          <w:iCs/>
        </w:rPr>
        <w:t>xxxx.co.uk</w:t>
      </w:r>
      <w:r w:rsidRPr="58F3F13C">
        <w:rPr>
          <w:i/>
          <w:iCs/>
        </w:rPr>
        <w:t>/</w:t>
      </w:r>
      <w:r w:rsidR="00F46DF5" w:rsidRPr="00F46DF5">
        <w:rPr>
          <w:i/>
          <w:iCs/>
        </w:rPr>
        <w:t>worksbook/estimate_edit.asp?StrEID</w:t>
      </w:r>
      <w:proofErr w:type="gramStart"/>
      <w:r w:rsidR="00F46DF5" w:rsidRPr="00F46DF5">
        <w:rPr>
          <w:i/>
          <w:iCs/>
        </w:rPr>
        <w:t>=</w:t>
      </w:r>
      <w:r w:rsidR="00F46DF5">
        <w:rPr>
          <w:i/>
          <w:iCs/>
        </w:rPr>
        <w:t>{</w:t>
      </w:r>
      <w:proofErr w:type="gramEnd"/>
      <w:r w:rsidR="00F46DF5">
        <w:rPr>
          <w:i/>
          <w:iCs/>
        </w:rPr>
        <w:t>Works Order Id}</w:t>
      </w:r>
    </w:p>
    <w:p w14:paraId="0666DB64" w14:textId="25C3A45F" w:rsidR="00AC118D" w:rsidRPr="00FD7C40" w:rsidRDefault="00AC118D" w:rsidP="00AC118D">
      <w:pPr>
        <w:rPr>
          <w:i/>
        </w:rPr>
      </w:pPr>
      <w:r w:rsidRPr="00FD7C40">
        <w:rPr>
          <w:b/>
          <w:i/>
        </w:rPr>
        <w:t>Navigation:</w:t>
      </w:r>
      <w:r w:rsidRPr="00FD7C40">
        <w:rPr>
          <w:i/>
        </w:rPr>
        <w:t xml:space="preserve"> </w:t>
      </w:r>
      <w:r w:rsidR="00F46DF5">
        <w:rPr>
          <w:i/>
        </w:rPr>
        <w:t>Projects</w:t>
      </w:r>
      <w:r w:rsidRPr="00FD7C40">
        <w:rPr>
          <w:i/>
        </w:rPr>
        <w:t xml:space="preserve"> &gt; </w:t>
      </w:r>
      <w:r w:rsidR="00F46DF5">
        <w:rPr>
          <w:i/>
        </w:rPr>
        <w:t xml:space="preserve">Works Order </w:t>
      </w:r>
      <w:r w:rsidRPr="00FD7C40">
        <w:rPr>
          <w:i/>
        </w:rPr>
        <w:t>List</w:t>
      </w:r>
      <w:r w:rsidR="00F46DF5">
        <w:rPr>
          <w:i/>
        </w:rPr>
        <w:t xml:space="preserve"> &gt; ED</w:t>
      </w:r>
    </w:p>
    <w:p w14:paraId="32FB3D62" w14:textId="4BCE3595" w:rsidR="00AC118D" w:rsidRDefault="00AC118D" w:rsidP="00AC118D">
      <w:r>
        <w:t xml:space="preserve">The Vision </w:t>
      </w:r>
      <w:r w:rsidR="00677432">
        <w:t xml:space="preserve">Works Order Edit </w:t>
      </w:r>
      <w:r>
        <w:t xml:space="preserve">screen will allow </w:t>
      </w:r>
      <w:r w:rsidR="00677432">
        <w:t>existing works orders to be modified</w:t>
      </w:r>
      <w:r>
        <w:t>, as per current operation.</w:t>
      </w:r>
    </w:p>
    <w:p w14:paraId="6B6E98F6" w14:textId="77777777" w:rsidR="00AC118D" w:rsidRDefault="00AC118D" w:rsidP="00AC118D">
      <w:pPr>
        <w:rPr>
          <w:b/>
          <w:bCs/>
        </w:rPr>
      </w:pPr>
      <w:r w:rsidRPr="58F3F13C">
        <w:rPr>
          <w:b/>
          <w:bCs/>
        </w:rPr>
        <w:t>New Functionality</w:t>
      </w:r>
    </w:p>
    <w:p w14:paraId="7CF6B328" w14:textId="6D4866B9" w:rsidR="009B6580" w:rsidRDefault="009B6580" w:rsidP="009B6580">
      <w:pPr>
        <w:pStyle w:val="ListParagraph"/>
        <w:numPr>
          <w:ilvl w:val="0"/>
          <w:numId w:val="43"/>
        </w:numPr>
      </w:pPr>
      <w:r>
        <w:t>Records include the following new fields</w:t>
      </w:r>
      <w:r w:rsidR="00C922F9">
        <w:t>.</w:t>
      </w:r>
    </w:p>
    <w:p w14:paraId="4B4671EC" w14:textId="3D011A3B" w:rsidR="00AC118D" w:rsidRDefault="00C922F9" w:rsidP="009B6580">
      <w:pPr>
        <w:pStyle w:val="ListParagraph"/>
        <w:numPr>
          <w:ilvl w:val="1"/>
          <w:numId w:val="43"/>
        </w:numPr>
      </w:pPr>
      <w:r>
        <w:rPr>
          <w:b/>
        </w:rPr>
        <w:t>Held To Order Text</w:t>
      </w:r>
      <w:r w:rsidR="009B6580" w:rsidRPr="001C6EF8">
        <w:rPr>
          <w:b/>
        </w:rPr>
        <w:t>:</w:t>
      </w:r>
      <w:r w:rsidR="009B6580">
        <w:t xml:space="preserve"> The </w:t>
      </w:r>
      <w:r w:rsidR="000F4E46">
        <w:t>text to display for the ‘Held to order’ field on the Vesting Information sheet of the pallet note (</w:t>
      </w:r>
      <w:r w:rsidR="0031640B" w:rsidRPr="0031640B">
        <w:rPr>
          <w:b/>
        </w:rPr>
        <w:t>7.4.5</w:t>
      </w:r>
      <w:r w:rsidR="000F4E46">
        <w:t>)</w:t>
      </w:r>
      <w:r w:rsidR="009B6580">
        <w:t>; Text entry</w:t>
      </w:r>
    </w:p>
    <w:p w14:paraId="6E5817CE" w14:textId="16EF2413" w:rsidR="00635305" w:rsidRPr="00D45E1D" w:rsidRDefault="00635305" w:rsidP="00635305">
      <w:pPr>
        <w:rPr>
          <w:i/>
        </w:rPr>
      </w:pPr>
      <w:r w:rsidRPr="00D45E1D">
        <w:rPr>
          <w:i/>
        </w:rPr>
        <w:t>Functionality already live</w:t>
      </w:r>
      <w:r w:rsidR="00D938F0">
        <w:rPr>
          <w:i/>
        </w:rPr>
        <w:t xml:space="preserve"> and</w:t>
      </w:r>
      <w:r w:rsidRPr="00D45E1D">
        <w:rPr>
          <w:i/>
        </w:rPr>
        <w:t xml:space="preserve"> </w:t>
      </w:r>
      <w:r w:rsidR="00D45E1D" w:rsidRPr="00D45E1D">
        <w:rPr>
          <w:i/>
        </w:rPr>
        <w:t xml:space="preserve">included </w:t>
      </w:r>
      <w:r w:rsidRPr="00D45E1D">
        <w:rPr>
          <w:i/>
        </w:rPr>
        <w:t>retrospectively</w:t>
      </w:r>
      <w:r w:rsidR="00D45E1D" w:rsidRPr="00D45E1D">
        <w:rPr>
          <w:i/>
        </w:rPr>
        <w:t>; Live screenshot used</w:t>
      </w:r>
    </w:p>
    <w:p w14:paraId="35491671" w14:textId="77777777" w:rsidR="009D0C20" w:rsidRDefault="009D0C20" w:rsidP="009D0C20">
      <w:pPr>
        <w:rPr>
          <w:highlight w:val="yellow"/>
        </w:rPr>
      </w:pPr>
    </w:p>
    <w:p w14:paraId="15179899" w14:textId="0F1F5694" w:rsidR="009D0C20" w:rsidRDefault="00314BDD" w:rsidP="009D0C20">
      <w:r>
        <w:rPr>
          <w:noProof/>
        </w:rPr>
        <w:drawing>
          <wp:inline distT="0" distB="0" distL="0" distR="0" wp14:anchorId="404925C3" wp14:editId="3F67B753">
            <wp:extent cx="6659871" cy="5353050"/>
            <wp:effectExtent l="19050" t="19050" r="27305"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64">
                      <a:extLst>
                        <a:ext uri="{28A0092B-C50C-407E-A947-70E740481C1C}">
                          <a14:useLocalDpi xmlns:a14="http://schemas.microsoft.com/office/drawing/2010/main" val="0"/>
                        </a:ext>
                      </a:extLst>
                    </a:blip>
                    <a:stretch>
                      <a:fillRect/>
                    </a:stretch>
                  </pic:blipFill>
                  <pic:spPr>
                    <a:xfrm>
                      <a:off x="0" y="0"/>
                      <a:ext cx="6659871" cy="5353050"/>
                    </a:xfrm>
                    <a:prstGeom prst="rect">
                      <a:avLst/>
                    </a:prstGeom>
                    <a:ln>
                      <a:solidFill>
                        <a:schemeClr val="tx1"/>
                      </a:solidFill>
                    </a:ln>
                  </pic:spPr>
                </pic:pic>
              </a:graphicData>
            </a:graphic>
          </wp:inline>
        </w:drawing>
      </w:r>
    </w:p>
    <w:p w14:paraId="6F403181" w14:textId="2057752A" w:rsidR="007A34CD" w:rsidRDefault="007A34CD">
      <w:r>
        <w:br w:type="page"/>
      </w:r>
    </w:p>
    <w:p w14:paraId="4545F3CF" w14:textId="1994C085" w:rsidR="009D0C20" w:rsidRDefault="00D414A0" w:rsidP="009D0C20">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Production Schedule</w:t>
      </w:r>
    </w:p>
    <w:p w14:paraId="1713D1BE" w14:textId="4D8855CF" w:rsidR="00F9725F" w:rsidRDefault="00F9725F" w:rsidP="00F9725F">
      <w:pPr>
        <w:spacing w:before="120" w:after="0"/>
        <w:rPr>
          <w:i/>
          <w:iCs/>
        </w:rPr>
      </w:pPr>
      <w:r w:rsidRPr="58F3F13C">
        <w:rPr>
          <w:b/>
          <w:bCs/>
          <w:i/>
          <w:iCs/>
        </w:rPr>
        <w:t>URL:</w:t>
      </w:r>
      <w:r w:rsidRPr="58F3F13C">
        <w:rPr>
          <w:i/>
          <w:iCs/>
        </w:rPr>
        <w:t xml:space="preserve"> https://vision.</w:t>
      </w:r>
      <w:r w:rsidR="00B3189D">
        <w:rPr>
          <w:i/>
          <w:iCs/>
        </w:rPr>
        <w:t>xxxx.co.uk</w:t>
      </w:r>
      <w:r w:rsidRPr="58F3F13C">
        <w:rPr>
          <w:i/>
          <w:iCs/>
        </w:rPr>
        <w:t>/</w:t>
      </w:r>
      <w:r w:rsidR="000D2B73" w:rsidRPr="000D2B73">
        <w:rPr>
          <w:i/>
          <w:iCs/>
        </w:rPr>
        <w:t>ps_qmf_list.asp?p1a=789a</w:t>
      </w:r>
    </w:p>
    <w:p w14:paraId="6E621D8B" w14:textId="5C306E78" w:rsidR="00F9725F" w:rsidRPr="00FD7C40" w:rsidRDefault="00F9725F" w:rsidP="00F9725F">
      <w:pPr>
        <w:rPr>
          <w:i/>
        </w:rPr>
      </w:pPr>
      <w:r w:rsidRPr="00FD7C40">
        <w:rPr>
          <w:b/>
          <w:i/>
        </w:rPr>
        <w:t>Navigation:</w:t>
      </w:r>
      <w:r w:rsidRPr="00FD7C40">
        <w:rPr>
          <w:i/>
        </w:rPr>
        <w:t xml:space="preserve"> </w:t>
      </w:r>
      <w:r w:rsidR="000D2B73">
        <w:rPr>
          <w:i/>
        </w:rPr>
        <w:t>Production</w:t>
      </w:r>
      <w:r w:rsidRPr="00FD7C40">
        <w:rPr>
          <w:i/>
        </w:rPr>
        <w:t xml:space="preserve"> &gt; </w:t>
      </w:r>
      <w:r w:rsidR="000D2B73">
        <w:rPr>
          <w:i/>
        </w:rPr>
        <w:t>Production Schedule</w:t>
      </w:r>
    </w:p>
    <w:p w14:paraId="45144E30" w14:textId="604ADE42" w:rsidR="00F9725F" w:rsidRDefault="00F9725F" w:rsidP="00F9725F">
      <w:r>
        <w:t xml:space="preserve">The Vision </w:t>
      </w:r>
      <w:r w:rsidR="000D2B73">
        <w:t>Production Schedule</w:t>
      </w:r>
      <w:r w:rsidR="006C1C04">
        <w:t xml:space="preserve"> screen</w:t>
      </w:r>
      <w:r w:rsidR="000D2B73">
        <w:t xml:space="preserve"> </w:t>
      </w:r>
      <w:r w:rsidR="00626123">
        <w:t xml:space="preserve">allows </w:t>
      </w:r>
      <w:r w:rsidR="00FD5FF3">
        <w:t>all production lines</w:t>
      </w:r>
      <w:r w:rsidR="00626123">
        <w:t xml:space="preserve"> to be monitored and administered</w:t>
      </w:r>
      <w:r>
        <w:t>, as per current operation.</w:t>
      </w:r>
    </w:p>
    <w:p w14:paraId="5A766E6E" w14:textId="506D66F3" w:rsidR="006B5F9F" w:rsidRPr="006B5F9F" w:rsidRDefault="006B5F9F" w:rsidP="006B5F9F">
      <w:pPr>
        <w:pStyle w:val="ListParagraph"/>
        <w:numPr>
          <w:ilvl w:val="0"/>
          <w:numId w:val="43"/>
        </w:numPr>
        <w:rPr>
          <w:rFonts w:eastAsiaTheme="minorEastAsia"/>
        </w:rPr>
      </w:pPr>
      <w:r>
        <w:t>When pressing ‘Equip’ to view the details of a</w:t>
      </w:r>
      <w:r w:rsidR="00AF1EDE">
        <w:t xml:space="preserve"> </w:t>
      </w:r>
      <w:r>
        <w:t>run, the following information is displayed.</w:t>
      </w:r>
    </w:p>
    <w:p w14:paraId="0C7762CE" w14:textId="7C8A2FA0" w:rsidR="006B5F9F" w:rsidRPr="00AF1EDE" w:rsidRDefault="006B5F9F" w:rsidP="006B5F9F">
      <w:pPr>
        <w:pStyle w:val="ListParagraph"/>
        <w:numPr>
          <w:ilvl w:val="1"/>
          <w:numId w:val="43"/>
        </w:numPr>
        <w:rPr>
          <w:rFonts w:eastAsiaTheme="minorEastAsia"/>
        </w:rPr>
      </w:pPr>
      <w:r w:rsidRPr="002B33D3">
        <w:rPr>
          <w:b/>
        </w:rPr>
        <w:t>Client Reference</w:t>
      </w:r>
      <w:r w:rsidR="002B33D3" w:rsidRPr="002B33D3">
        <w:rPr>
          <w:b/>
        </w:rPr>
        <w:t>:</w:t>
      </w:r>
      <w:r w:rsidR="002B33D3">
        <w:t xml:space="preserve"> The client’s own reference for the run</w:t>
      </w:r>
    </w:p>
    <w:p w14:paraId="71439E1E" w14:textId="328E20C7" w:rsidR="00AF1EDE" w:rsidRPr="001E3E0A" w:rsidRDefault="00AF1EDE" w:rsidP="006B5F9F">
      <w:pPr>
        <w:pStyle w:val="ListParagraph"/>
        <w:numPr>
          <w:ilvl w:val="1"/>
          <w:numId w:val="43"/>
        </w:numPr>
        <w:rPr>
          <w:rFonts w:eastAsiaTheme="minorEastAsia"/>
        </w:rPr>
      </w:pPr>
      <w:r w:rsidRPr="002B33D3">
        <w:rPr>
          <w:b/>
        </w:rPr>
        <w:t>Location On-Site</w:t>
      </w:r>
      <w:r w:rsidR="002B33D3" w:rsidRPr="002B33D3">
        <w:rPr>
          <w:b/>
        </w:rPr>
        <w:t>:</w:t>
      </w:r>
      <w:r w:rsidR="002B33D3">
        <w:t xml:space="preserve"> The location on site where the run is located</w:t>
      </w:r>
    </w:p>
    <w:p w14:paraId="37086878" w14:textId="77777777" w:rsidR="00F9725F" w:rsidRDefault="00F9725F" w:rsidP="00F9725F">
      <w:pPr>
        <w:rPr>
          <w:b/>
          <w:bCs/>
        </w:rPr>
      </w:pPr>
      <w:r w:rsidRPr="58F3F13C">
        <w:rPr>
          <w:b/>
          <w:bCs/>
        </w:rPr>
        <w:t>New Functionality</w:t>
      </w:r>
    </w:p>
    <w:p w14:paraId="589CA60C" w14:textId="3FF6F10E" w:rsidR="00F9725F" w:rsidRPr="006B5F9F" w:rsidRDefault="00CB11B5" w:rsidP="00F9725F">
      <w:pPr>
        <w:pStyle w:val="ListParagraph"/>
        <w:numPr>
          <w:ilvl w:val="0"/>
          <w:numId w:val="43"/>
        </w:numPr>
        <w:rPr>
          <w:rFonts w:eastAsiaTheme="minorEastAsia"/>
        </w:rPr>
      </w:pPr>
      <w:r>
        <w:t>When pressing ‘Equip’ to view the details of an IBAR run, the following information</w:t>
      </w:r>
      <w:r w:rsidR="006B5F9F">
        <w:t xml:space="preserve"> is displayed.</w:t>
      </w:r>
    </w:p>
    <w:p w14:paraId="7F8A780E" w14:textId="352F7A56" w:rsidR="006B5F9F" w:rsidRPr="001E3E0A" w:rsidRDefault="00AF1EDE" w:rsidP="006B5F9F">
      <w:pPr>
        <w:pStyle w:val="ListParagraph"/>
        <w:numPr>
          <w:ilvl w:val="1"/>
          <w:numId w:val="43"/>
        </w:numPr>
        <w:rPr>
          <w:rFonts w:eastAsiaTheme="minorEastAsia"/>
        </w:rPr>
      </w:pPr>
      <w:r w:rsidRPr="002B33D3">
        <w:rPr>
          <w:b/>
        </w:rPr>
        <w:t>Installed</w:t>
      </w:r>
      <w:r w:rsidR="002B33D3" w:rsidRPr="002B33D3">
        <w:rPr>
          <w:b/>
        </w:rPr>
        <w:t>:</w:t>
      </w:r>
      <w:r w:rsidR="002B33D3">
        <w:t xml:space="preserve"> The number of components installed to the run on site, vs the total components making up the run, in the format x/y</w:t>
      </w:r>
    </w:p>
    <w:p w14:paraId="0D873548" w14:textId="77777777" w:rsidR="00F9725F" w:rsidRDefault="00F9725F" w:rsidP="008D0C38"/>
    <w:p w14:paraId="76E70947" w14:textId="7314E424" w:rsidR="009D0C20" w:rsidRDefault="008D0C38" w:rsidP="009D0C20">
      <w:r>
        <w:rPr>
          <w:noProof/>
        </w:rPr>
        <w:drawing>
          <wp:inline distT="0" distB="0" distL="0" distR="0" wp14:anchorId="038130BE" wp14:editId="178C729E">
            <wp:extent cx="6659880" cy="3843655"/>
            <wp:effectExtent l="0" t="0" r="762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sion _ Production Schedule.png"/>
                    <pic:cNvPicPr/>
                  </pic:nvPicPr>
                  <pic:blipFill>
                    <a:blip r:embed="rId65">
                      <a:extLst>
                        <a:ext uri="{28A0092B-C50C-407E-A947-70E740481C1C}">
                          <a14:useLocalDpi xmlns:a14="http://schemas.microsoft.com/office/drawing/2010/main" val="0"/>
                        </a:ext>
                      </a:extLst>
                    </a:blip>
                    <a:stretch>
                      <a:fillRect/>
                    </a:stretch>
                  </pic:blipFill>
                  <pic:spPr>
                    <a:xfrm>
                      <a:off x="0" y="0"/>
                      <a:ext cx="6659880" cy="3843655"/>
                    </a:xfrm>
                    <a:prstGeom prst="rect">
                      <a:avLst/>
                    </a:prstGeom>
                  </pic:spPr>
                </pic:pic>
              </a:graphicData>
            </a:graphic>
          </wp:inline>
        </w:drawing>
      </w:r>
    </w:p>
    <w:p w14:paraId="0BD0838D" w14:textId="7B6C2674" w:rsidR="007A34CD" w:rsidRDefault="007A34CD">
      <w:r>
        <w:br w:type="page"/>
      </w:r>
    </w:p>
    <w:p w14:paraId="185BE3AE" w14:textId="51AAC70E" w:rsidR="009D0C20" w:rsidRDefault="008B7E51" w:rsidP="009D0C20">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In Production</w:t>
      </w:r>
    </w:p>
    <w:p w14:paraId="1321F61B" w14:textId="7128B72E" w:rsidR="00F47D55" w:rsidRDefault="00F47D55" w:rsidP="00F47D55">
      <w:pPr>
        <w:spacing w:before="120" w:after="0"/>
        <w:rPr>
          <w:i/>
          <w:iCs/>
        </w:rPr>
      </w:pPr>
      <w:r w:rsidRPr="58F3F13C">
        <w:rPr>
          <w:b/>
          <w:bCs/>
          <w:i/>
          <w:iCs/>
        </w:rPr>
        <w:t>URL:</w:t>
      </w:r>
      <w:r w:rsidRPr="58F3F13C">
        <w:rPr>
          <w:i/>
          <w:iCs/>
        </w:rPr>
        <w:t xml:space="preserve"> https://vision.</w:t>
      </w:r>
      <w:r w:rsidR="00B3189D">
        <w:rPr>
          <w:i/>
          <w:iCs/>
        </w:rPr>
        <w:t>xxxx.co.uk</w:t>
      </w:r>
      <w:r w:rsidRPr="58F3F13C">
        <w:rPr>
          <w:i/>
          <w:iCs/>
        </w:rPr>
        <w:t>/</w:t>
      </w:r>
      <w:r w:rsidRPr="00F47D55">
        <w:rPr>
          <w:i/>
          <w:iCs/>
        </w:rPr>
        <w:t>production/in-production.asp?marketsectorids=7</w:t>
      </w:r>
    </w:p>
    <w:p w14:paraId="18EB2036" w14:textId="5277DA7F" w:rsidR="00F47D55" w:rsidRPr="00FD7C40" w:rsidRDefault="00F47D55" w:rsidP="00F47D55">
      <w:pPr>
        <w:rPr>
          <w:i/>
        </w:rPr>
      </w:pPr>
      <w:r w:rsidRPr="00FD7C40">
        <w:rPr>
          <w:b/>
          <w:i/>
        </w:rPr>
        <w:t>Navigation:</w:t>
      </w:r>
      <w:r w:rsidRPr="00FD7C40">
        <w:rPr>
          <w:i/>
        </w:rPr>
        <w:t xml:space="preserve"> </w:t>
      </w:r>
      <w:r>
        <w:rPr>
          <w:i/>
        </w:rPr>
        <w:t>Production</w:t>
      </w:r>
      <w:r w:rsidRPr="00FD7C40">
        <w:rPr>
          <w:i/>
        </w:rPr>
        <w:t xml:space="preserve"> &gt; </w:t>
      </w:r>
      <w:r>
        <w:rPr>
          <w:i/>
        </w:rPr>
        <w:t>IBAR In Production</w:t>
      </w:r>
    </w:p>
    <w:p w14:paraId="0F3F6627" w14:textId="78B109F1" w:rsidR="00F47D55" w:rsidRDefault="00F47D55" w:rsidP="00F47D55">
      <w:r>
        <w:t xml:space="preserve">The Vision </w:t>
      </w:r>
      <w:r w:rsidR="006C1C04">
        <w:t xml:space="preserve">In </w:t>
      </w:r>
      <w:r>
        <w:t xml:space="preserve">Production </w:t>
      </w:r>
      <w:r w:rsidR="006C1C04">
        <w:t xml:space="preserve">screen </w:t>
      </w:r>
      <w:r>
        <w:t xml:space="preserve">allows all </w:t>
      </w:r>
      <w:r w:rsidR="006C1C04">
        <w:t xml:space="preserve">IBAR </w:t>
      </w:r>
      <w:r>
        <w:t xml:space="preserve">production </w:t>
      </w:r>
      <w:r w:rsidR="006C1C04">
        <w:t xml:space="preserve">batches </w:t>
      </w:r>
      <w:r>
        <w:t>to be monitored and administered, as per current operation.</w:t>
      </w:r>
    </w:p>
    <w:p w14:paraId="10B9DEF1" w14:textId="7DD76EEC" w:rsidR="00F47D55" w:rsidRDefault="006C1C04" w:rsidP="00F47D55">
      <w:pPr>
        <w:rPr>
          <w:b/>
          <w:bCs/>
        </w:rPr>
      </w:pPr>
      <w:r>
        <w:rPr>
          <w:b/>
          <w:bCs/>
        </w:rPr>
        <w:t xml:space="preserve">New </w:t>
      </w:r>
      <w:r w:rsidR="00F47D55" w:rsidRPr="58F3F13C">
        <w:rPr>
          <w:b/>
          <w:bCs/>
        </w:rPr>
        <w:t>Functionality</w:t>
      </w:r>
    </w:p>
    <w:p w14:paraId="45C0A31A" w14:textId="652FB2A6" w:rsidR="00EA2187" w:rsidRPr="006B5F9F" w:rsidRDefault="00EA2187" w:rsidP="00EA2187">
      <w:pPr>
        <w:pStyle w:val="ListParagraph"/>
        <w:numPr>
          <w:ilvl w:val="0"/>
          <w:numId w:val="43"/>
        </w:numPr>
        <w:rPr>
          <w:rFonts w:eastAsiaTheme="minorEastAsia"/>
        </w:rPr>
      </w:pPr>
      <w:r>
        <w:t xml:space="preserve">The number of components installed to the run on site, vs the total components in the batch, is displayed </w:t>
      </w:r>
      <w:r w:rsidR="0032373C">
        <w:t xml:space="preserve">at the end of each row </w:t>
      </w:r>
      <w:r>
        <w:t>in the format x/y</w:t>
      </w:r>
    </w:p>
    <w:p w14:paraId="5AD06202" w14:textId="0DED921F" w:rsidR="00C912AF" w:rsidRPr="00EA2187" w:rsidRDefault="003F018A" w:rsidP="00023C3F">
      <w:pPr>
        <w:pStyle w:val="ListParagraph"/>
        <w:numPr>
          <w:ilvl w:val="0"/>
          <w:numId w:val="43"/>
        </w:numPr>
        <w:rPr>
          <w:rFonts w:eastAsiaTheme="minorEastAsia"/>
        </w:rPr>
      </w:pPr>
      <w:r>
        <w:rPr>
          <w:rFonts w:eastAsiaTheme="minorEastAsia"/>
        </w:rPr>
        <w:t xml:space="preserve">When pressing the Delivery cell and setting the delivery date of the batch, </w:t>
      </w:r>
      <w:r w:rsidR="00FD2DE9">
        <w:rPr>
          <w:rFonts w:eastAsiaTheme="minorEastAsia"/>
        </w:rPr>
        <w:t xml:space="preserve">for Project </w:t>
      </w:r>
      <w:r w:rsidR="00C36A45">
        <w:rPr>
          <w:rFonts w:eastAsiaTheme="minorEastAsia"/>
        </w:rPr>
        <w:t xml:space="preserve">XXXX </w:t>
      </w:r>
      <w:r w:rsidR="00FD2DE9">
        <w:rPr>
          <w:rFonts w:eastAsiaTheme="minorEastAsia"/>
        </w:rPr>
        <w:t>only, the related production schedule line’s delivery date is not updated (for other IBAR projects the default behaviour is that the production schedule delivery date is set to the earliest production batch)</w:t>
      </w:r>
    </w:p>
    <w:p w14:paraId="29F9A484" w14:textId="6C71C4E2" w:rsidR="00C912AF" w:rsidRPr="005B25A3" w:rsidRDefault="00C912AF" w:rsidP="00023C3F">
      <w:r>
        <w:rPr>
          <w:noProof/>
        </w:rPr>
        <w:drawing>
          <wp:inline distT="0" distB="0" distL="0" distR="0" wp14:anchorId="639AF9BA" wp14:editId="1C4401A1">
            <wp:extent cx="6659880" cy="3843655"/>
            <wp:effectExtent l="0" t="0" r="762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sion _ In Production.png"/>
                    <pic:cNvPicPr/>
                  </pic:nvPicPr>
                  <pic:blipFill>
                    <a:blip r:embed="rId66">
                      <a:extLst>
                        <a:ext uri="{28A0092B-C50C-407E-A947-70E740481C1C}">
                          <a14:useLocalDpi xmlns:a14="http://schemas.microsoft.com/office/drawing/2010/main" val="0"/>
                        </a:ext>
                      </a:extLst>
                    </a:blip>
                    <a:stretch>
                      <a:fillRect/>
                    </a:stretch>
                  </pic:blipFill>
                  <pic:spPr>
                    <a:xfrm>
                      <a:off x="0" y="0"/>
                      <a:ext cx="6659880" cy="3843655"/>
                    </a:xfrm>
                    <a:prstGeom prst="rect">
                      <a:avLst/>
                    </a:prstGeom>
                  </pic:spPr>
                </pic:pic>
              </a:graphicData>
            </a:graphic>
          </wp:inline>
        </w:drawing>
      </w:r>
    </w:p>
    <w:p w14:paraId="3BD8892F" w14:textId="2ADFA804" w:rsidR="000F6375" w:rsidRDefault="007A34CD" w:rsidP="000F6375">
      <w:pPr>
        <w:pStyle w:val="Heading4"/>
        <w:numPr>
          <w:ilvl w:val="3"/>
          <w:numId w:val="2"/>
        </w:numPr>
        <w:rPr>
          <w:rFonts w:asciiTheme="minorHAnsi" w:hAnsiTheme="minorHAnsi" w:cstheme="minorHAnsi"/>
          <w:b/>
          <w:i w:val="0"/>
          <w:color w:val="auto"/>
        </w:rPr>
      </w:pPr>
      <w:r>
        <w:br w:type="page"/>
      </w:r>
      <w:r w:rsidR="000F6375">
        <w:rPr>
          <w:rFonts w:asciiTheme="minorHAnsi" w:hAnsiTheme="minorHAnsi" w:cstheme="minorHAnsi"/>
          <w:b/>
          <w:i w:val="0"/>
          <w:color w:val="auto"/>
        </w:rPr>
        <w:lastRenderedPageBreak/>
        <w:t>Emails</w:t>
      </w:r>
      <w:r w:rsidR="00D24462">
        <w:rPr>
          <w:rFonts w:asciiTheme="minorHAnsi" w:hAnsiTheme="minorHAnsi" w:cstheme="minorHAnsi"/>
          <w:b/>
          <w:i w:val="0"/>
          <w:color w:val="auto"/>
        </w:rPr>
        <w:t xml:space="preserve"> | Site Visit Reports</w:t>
      </w:r>
    </w:p>
    <w:p w14:paraId="2712D4DB" w14:textId="77777777" w:rsidR="000F6375" w:rsidRDefault="000F6375" w:rsidP="000F6375">
      <w:pPr>
        <w:spacing w:after="0"/>
      </w:pPr>
    </w:p>
    <w:p w14:paraId="5D087D7E" w14:textId="79F28E35" w:rsidR="000F6375" w:rsidRDefault="00347A37" w:rsidP="000F6375">
      <w:pPr>
        <w:spacing w:after="0"/>
      </w:pPr>
      <w:r>
        <w:t xml:space="preserve">Automated emails will be generated upon sign </w:t>
      </w:r>
      <w:proofErr w:type="gramStart"/>
      <w:r>
        <w:t>off of</w:t>
      </w:r>
      <w:proofErr w:type="gramEnd"/>
      <w:r>
        <w:t xml:space="preserve"> site visit reports</w:t>
      </w:r>
      <w:r w:rsidR="000F6375">
        <w:t>, as per current operation.</w:t>
      </w:r>
    </w:p>
    <w:p w14:paraId="3D335D29" w14:textId="77777777" w:rsidR="000F6375" w:rsidRDefault="000F6375" w:rsidP="000F6375">
      <w:pPr>
        <w:spacing w:after="0"/>
      </w:pPr>
    </w:p>
    <w:p w14:paraId="29C33E64" w14:textId="77777777" w:rsidR="000F6375" w:rsidRDefault="000F6375" w:rsidP="000F6375">
      <w:pPr>
        <w:rPr>
          <w:b/>
          <w:bCs/>
        </w:rPr>
      </w:pPr>
      <w:r>
        <w:rPr>
          <w:b/>
          <w:bCs/>
        </w:rPr>
        <w:t xml:space="preserve">New </w:t>
      </w:r>
      <w:r w:rsidRPr="58F3F13C">
        <w:rPr>
          <w:b/>
          <w:bCs/>
        </w:rPr>
        <w:t>Functionality</w:t>
      </w:r>
    </w:p>
    <w:p w14:paraId="423D4038" w14:textId="47579994" w:rsidR="000F6375" w:rsidRPr="006B5F9F" w:rsidRDefault="000F6375" w:rsidP="000F6375">
      <w:pPr>
        <w:pStyle w:val="ListParagraph"/>
        <w:numPr>
          <w:ilvl w:val="0"/>
          <w:numId w:val="43"/>
        </w:numPr>
        <w:rPr>
          <w:rFonts w:eastAsiaTheme="minorEastAsia"/>
        </w:rPr>
      </w:pPr>
      <w:r>
        <w:t xml:space="preserve">The </w:t>
      </w:r>
      <w:r w:rsidR="003535A5">
        <w:t xml:space="preserve">emails </w:t>
      </w:r>
      <w:r w:rsidR="00347A37">
        <w:t xml:space="preserve">will be updated to </w:t>
      </w:r>
      <w:r w:rsidR="003535A5">
        <w:t xml:space="preserve">use </w:t>
      </w:r>
      <w:r w:rsidR="00B3189D">
        <w:t>Company</w:t>
      </w:r>
      <w:r w:rsidR="00347A37">
        <w:t xml:space="preserve"> branding</w:t>
      </w:r>
    </w:p>
    <w:p w14:paraId="5096670C" w14:textId="4048241A" w:rsidR="000F6375" w:rsidRDefault="000F6375" w:rsidP="00D24462">
      <w:pPr>
        <w:spacing w:after="0"/>
        <w:rPr>
          <w:rFonts w:eastAsiaTheme="minorEastAsia"/>
        </w:rPr>
      </w:pPr>
    </w:p>
    <w:p w14:paraId="70F76316" w14:textId="69468D73" w:rsidR="00D24462" w:rsidRPr="00886900" w:rsidRDefault="000F6375" w:rsidP="00886900">
      <w:pPr>
        <w:jc w:val="center"/>
        <w:rPr>
          <w:rFonts w:eastAsiaTheme="minorEastAsia"/>
        </w:rPr>
      </w:pPr>
      <w:r>
        <w:rPr>
          <w:rFonts w:eastAsiaTheme="minorEastAsia"/>
          <w:noProof/>
        </w:rPr>
        <w:drawing>
          <wp:inline distT="0" distB="0" distL="0" distR="0" wp14:anchorId="6BCF9233" wp14:editId="3EFAD044">
            <wp:extent cx="4323600" cy="3283200"/>
            <wp:effectExtent l="19050" t="19050" r="20320" b="12700"/>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vr sign off.png"/>
                    <pic:cNvPicPr/>
                  </pic:nvPicPr>
                  <pic:blipFill>
                    <a:blip r:embed="rId67">
                      <a:extLst>
                        <a:ext uri="{28A0092B-C50C-407E-A947-70E740481C1C}">
                          <a14:useLocalDpi xmlns:a14="http://schemas.microsoft.com/office/drawing/2010/main" val="0"/>
                        </a:ext>
                      </a:extLst>
                    </a:blip>
                    <a:stretch>
                      <a:fillRect/>
                    </a:stretch>
                  </pic:blipFill>
                  <pic:spPr>
                    <a:xfrm>
                      <a:off x="0" y="0"/>
                      <a:ext cx="4323600" cy="3283200"/>
                    </a:xfrm>
                    <a:prstGeom prst="rect">
                      <a:avLst/>
                    </a:prstGeom>
                    <a:ln>
                      <a:solidFill>
                        <a:schemeClr val="tx1"/>
                      </a:solidFill>
                    </a:ln>
                  </pic:spPr>
                </pic:pic>
              </a:graphicData>
            </a:graphic>
          </wp:inline>
        </w:drawing>
      </w:r>
      <w:r w:rsidR="00D24462">
        <w:br w:type="page"/>
      </w:r>
    </w:p>
    <w:p w14:paraId="76B4651A" w14:textId="1ADCC6BC" w:rsidR="00D24462" w:rsidRDefault="00D24462" w:rsidP="00D24462">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Emails | </w:t>
      </w:r>
      <w:r w:rsidR="006924A3">
        <w:rPr>
          <w:rFonts w:asciiTheme="minorHAnsi" w:hAnsiTheme="minorHAnsi" w:cstheme="minorHAnsi"/>
          <w:b/>
          <w:i w:val="0"/>
          <w:color w:val="auto"/>
        </w:rPr>
        <w:t>Test Sessions</w:t>
      </w:r>
    </w:p>
    <w:p w14:paraId="019793CE" w14:textId="77777777" w:rsidR="00D24462" w:rsidRDefault="00D24462" w:rsidP="00D24462">
      <w:pPr>
        <w:spacing w:after="0"/>
      </w:pPr>
    </w:p>
    <w:p w14:paraId="2F0DF4F8" w14:textId="52AD5AE7" w:rsidR="00D24462" w:rsidRDefault="00D24462" w:rsidP="00D24462">
      <w:pPr>
        <w:spacing w:after="0"/>
      </w:pPr>
      <w:r>
        <w:t xml:space="preserve">Automated emails will be generated upon sign </w:t>
      </w:r>
      <w:proofErr w:type="gramStart"/>
      <w:r>
        <w:t>off of</w:t>
      </w:r>
      <w:proofErr w:type="gramEnd"/>
      <w:r>
        <w:t xml:space="preserve"> test sessions, as per current operation.</w:t>
      </w:r>
    </w:p>
    <w:p w14:paraId="457B8B3D" w14:textId="77777777" w:rsidR="00D24462" w:rsidRDefault="00D24462" w:rsidP="00D24462">
      <w:pPr>
        <w:spacing w:after="0"/>
      </w:pPr>
    </w:p>
    <w:p w14:paraId="2F996A88" w14:textId="77777777" w:rsidR="00D24462" w:rsidRDefault="00D24462" w:rsidP="00D24462">
      <w:pPr>
        <w:rPr>
          <w:b/>
          <w:bCs/>
        </w:rPr>
      </w:pPr>
      <w:r>
        <w:rPr>
          <w:b/>
          <w:bCs/>
        </w:rPr>
        <w:t xml:space="preserve">New </w:t>
      </w:r>
      <w:r w:rsidRPr="58F3F13C">
        <w:rPr>
          <w:b/>
          <w:bCs/>
        </w:rPr>
        <w:t>Functionality</w:t>
      </w:r>
    </w:p>
    <w:p w14:paraId="2B98AA97" w14:textId="028C6200" w:rsidR="00D24462" w:rsidRPr="006B5F9F" w:rsidRDefault="00D24462" w:rsidP="00D24462">
      <w:pPr>
        <w:pStyle w:val="ListParagraph"/>
        <w:numPr>
          <w:ilvl w:val="0"/>
          <w:numId w:val="43"/>
        </w:numPr>
        <w:rPr>
          <w:rFonts w:eastAsiaTheme="minorEastAsia"/>
        </w:rPr>
      </w:pPr>
      <w:r>
        <w:t xml:space="preserve">The emails will be updated to use </w:t>
      </w:r>
      <w:r w:rsidR="00B3189D">
        <w:t>Company</w:t>
      </w:r>
      <w:r>
        <w:t xml:space="preserve"> branding</w:t>
      </w:r>
    </w:p>
    <w:p w14:paraId="0DF7CE5C" w14:textId="77777777" w:rsidR="00D24462" w:rsidRPr="00D24462" w:rsidRDefault="00D24462" w:rsidP="00D24462">
      <w:pPr>
        <w:spacing w:after="0"/>
        <w:jc w:val="center"/>
      </w:pPr>
    </w:p>
    <w:p w14:paraId="3202C22F" w14:textId="5F853FDC" w:rsidR="000F6375" w:rsidRPr="00886900" w:rsidRDefault="000F6375" w:rsidP="00886900">
      <w:pPr>
        <w:jc w:val="center"/>
        <w:rPr>
          <w:rFonts w:eastAsiaTheme="minorEastAsia"/>
        </w:rPr>
      </w:pPr>
      <w:r>
        <w:rPr>
          <w:rFonts w:eastAsiaTheme="minorEastAsia"/>
          <w:noProof/>
        </w:rPr>
        <w:drawing>
          <wp:inline distT="0" distB="0" distL="0" distR="0" wp14:anchorId="4F6EFC23" wp14:editId="4C9A5155">
            <wp:extent cx="5205600" cy="4082400"/>
            <wp:effectExtent l="19050" t="19050" r="14605" b="13970"/>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test session sign off.png"/>
                    <pic:cNvPicPr/>
                  </pic:nvPicPr>
                  <pic:blipFill>
                    <a:blip r:embed="rId68">
                      <a:extLst>
                        <a:ext uri="{28A0092B-C50C-407E-A947-70E740481C1C}">
                          <a14:useLocalDpi xmlns:a14="http://schemas.microsoft.com/office/drawing/2010/main" val="0"/>
                        </a:ext>
                      </a:extLst>
                    </a:blip>
                    <a:stretch>
                      <a:fillRect/>
                    </a:stretch>
                  </pic:blipFill>
                  <pic:spPr>
                    <a:xfrm>
                      <a:off x="0" y="0"/>
                      <a:ext cx="5205600" cy="4082400"/>
                    </a:xfrm>
                    <a:prstGeom prst="rect">
                      <a:avLst/>
                    </a:prstGeom>
                    <a:ln>
                      <a:solidFill>
                        <a:schemeClr val="tx1"/>
                      </a:solidFill>
                    </a:ln>
                  </pic:spPr>
                </pic:pic>
              </a:graphicData>
            </a:graphic>
          </wp:inline>
        </w:drawing>
      </w:r>
      <w:r>
        <w:br w:type="page"/>
      </w:r>
    </w:p>
    <w:p w14:paraId="6E703257" w14:textId="138A606C" w:rsidR="004E6742" w:rsidRDefault="004E6742" w:rsidP="004E6742">
      <w:pPr>
        <w:pStyle w:val="Heading3"/>
        <w:numPr>
          <w:ilvl w:val="2"/>
          <w:numId w:val="2"/>
        </w:numPr>
        <w:rPr>
          <w:rFonts w:asciiTheme="minorHAnsi" w:hAnsiTheme="minorHAnsi" w:cstheme="minorHAnsi"/>
          <w:b/>
          <w:color w:val="auto"/>
        </w:rPr>
      </w:pPr>
      <w:bookmarkStart w:id="58" w:name="_Toc35000366"/>
      <w:r>
        <w:rPr>
          <w:rFonts w:asciiTheme="minorHAnsi" w:hAnsiTheme="minorHAnsi" w:cstheme="minorHAnsi"/>
          <w:b/>
          <w:color w:val="auto"/>
        </w:rPr>
        <w:lastRenderedPageBreak/>
        <w:t>Engineer App</w:t>
      </w:r>
      <w:bookmarkEnd w:id="58"/>
    </w:p>
    <w:p w14:paraId="3C24E4F4" w14:textId="77777777" w:rsidR="004E6742" w:rsidRDefault="004E6742" w:rsidP="009D0C20"/>
    <w:p w14:paraId="2EE064AF" w14:textId="4B3FDDB7" w:rsidR="009D0C20" w:rsidRDefault="00486800" w:rsidP="009D0C20">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Home</w:t>
      </w:r>
    </w:p>
    <w:p w14:paraId="4CFD80A0" w14:textId="63749D3E" w:rsidR="00753DDF" w:rsidRPr="00FD7C40" w:rsidRDefault="00753DDF" w:rsidP="00753DDF">
      <w:pPr>
        <w:spacing w:before="120"/>
        <w:rPr>
          <w:i/>
        </w:rPr>
      </w:pPr>
      <w:r w:rsidRPr="00FD7C40">
        <w:rPr>
          <w:b/>
          <w:i/>
        </w:rPr>
        <w:t>Navigation:</w:t>
      </w:r>
      <w:r w:rsidRPr="00FD7C40">
        <w:rPr>
          <w:i/>
        </w:rPr>
        <w:t xml:space="preserve"> </w:t>
      </w:r>
      <w:r>
        <w:rPr>
          <w:i/>
        </w:rPr>
        <w:t>Default screen</w:t>
      </w:r>
    </w:p>
    <w:p w14:paraId="7005A60A" w14:textId="77777777" w:rsidR="00753DDF" w:rsidRDefault="00753DDF" w:rsidP="00753DDF">
      <w:pPr>
        <w:rPr>
          <w:b/>
          <w:bCs/>
        </w:rPr>
      </w:pPr>
      <w:r w:rsidRPr="58F3F13C">
        <w:rPr>
          <w:b/>
          <w:bCs/>
        </w:rPr>
        <w:t>New Functionality</w:t>
      </w:r>
    </w:p>
    <w:p w14:paraId="23BFB1BD" w14:textId="035C4998" w:rsidR="00753DDF" w:rsidRPr="009E055D" w:rsidRDefault="002B7205" w:rsidP="00753DDF">
      <w:pPr>
        <w:pStyle w:val="ListParagraph"/>
        <w:numPr>
          <w:ilvl w:val="0"/>
          <w:numId w:val="43"/>
        </w:numPr>
        <w:rPr>
          <w:rFonts w:eastAsiaTheme="minorEastAsia"/>
        </w:rPr>
      </w:pPr>
      <w:r>
        <w:t>A new option is available in the tab bar at the bottom of the screen, ‘Time Logs’; this is used to navigate to the new Time Logs section in the app</w:t>
      </w:r>
    </w:p>
    <w:p w14:paraId="24284772" w14:textId="77777777" w:rsidR="009E055D" w:rsidRPr="009E055D" w:rsidRDefault="009E055D" w:rsidP="009E055D">
      <w:pPr>
        <w:rPr>
          <w:rFonts w:eastAsiaTheme="minorEastAsia"/>
        </w:rPr>
      </w:pPr>
    </w:p>
    <w:p w14:paraId="3B8805EF" w14:textId="5859C7BB" w:rsidR="009D0C20" w:rsidRDefault="00CB4A6B" w:rsidP="00C722A7">
      <w:pPr>
        <w:jc w:val="center"/>
      </w:pPr>
      <w:r>
        <w:rPr>
          <w:noProof/>
        </w:rPr>
        <w:drawing>
          <wp:inline distT="0" distB="0" distL="0" distR="0" wp14:anchorId="07502A8D" wp14:editId="1B75D0DD">
            <wp:extent cx="2934000" cy="436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ngineer App _ Home.png"/>
                    <pic:cNvPicPr/>
                  </pic:nvPicPr>
                  <pic:blipFill>
                    <a:blip r:embed="rId69">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05A53AF5" w14:textId="55E643CA" w:rsidR="007A34CD" w:rsidRDefault="007A34CD">
      <w:r>
        <w:br w:type="page"/>
      </w:r>
    </w:p>
    <w:p w14:paraId="6C5878E3" w14:textId="75721547" w:rsidR="009D0C20" w:rsidRDefault="00486800" w:rsidP="009D0C20">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Home</w:t>
      </w:r>
      <w:r w:rsidR="009D0C20">
        <w:rPr>
          <w:rFonts w:asciiTheme="minorHAnsi" w:hAnsiTheme="minorHAnsi" w:cstheme="minorHAnsi"/>
          <w:b/>
          <w:i w:val="0"/>
          <w:color w:val="auto"/>
        </w:rPr>
        <w:t xml:space="preserve"> | </w:t>
      </w:r>
      <w:r>
        <w:rPr>
          <w:rFonts w:asciiTheme="minorHAnsi" w:hAnsiTheme="minorHAnsi" w:cstheme="minorHAnsi"/>
          <w:b/>
          <w:i w:val="0"/>
          <w:color w:val="auto"/>
        </w:rPr>
        <w:t>Alternative Language</w:t>
      </w:r>
    </w:p>
    <w:p w14:paraId="686017B1" w14:textId="77777777" w:rsidR="009E162B" w:rsidRPr="009E162B" w:rsidRDefault="009E162B" w:rsidP="009E162B">
      <w:pPr>
        <w:spacing w:before="120"/>
        <w:rPr>
          <w:i/>
        </w:rPr>
      </w:pPr>
      <w:r w:rsidRPr="009E162B">
        <w:rPr>
          <w:b/>
          <w:i/>
        </w:rPr>
        <w:t>Navigation:</w:t>
      </w:r>
      <w:r w:rsidRPr="009E162B">
        <w:rPr>
          <w:i/>
        </w:rPr>
        <w:t xml:space="preserve"> Default screen</w:t>
      </w:r>
    </w:p>
    <w:p w14:paraId="185A26C7" w14:textId="77777777" w:rsidR="009E162B" w:rsidRDefault="009E162B" w:rsidP="009E162B">
      <w:pPr>
        <w:rPr>
          <w:b/>
          <w:bCs/>
        </w:rPr>
      </w:pPr>
      <w:r w:rsidRPr="009E162B">
        <w:rPr>
          <w:b/>
          <w:bCs/>
        </w:rPr>
        <w:t>New Functionality</w:t>
      </w:r>
    </w:p>
    <w:p w14:paraId="19229F38" w14:textId="2C6D1D30" w:rsidR="009D0C20" w:rsidRPr="0031658D" w:rsidRDefault="009E162B" w:rsidP="009E162B">
      <w:pPr>
        <w:pStyle w:val="ListParagraph"/>
        <w:numPr>
          <w:ilvl w:val="0"/>
          <w:numId w:val="43"/>
        </w:numPr>
        <w:rPr>
          <w:b/>
          <w:bCs/>
        </w:rPr>
      </w:pPr>
      <w:r>
        <w:t>When the device has its language set to Bulgarian</w:t>
      </w:r>
      <w:r w:rsidR="00CD1A07">
        <w:t xml:space="preserve">, all </w:t>
      </w:r>
      <w:r w:rsidR="0031658D">
        <w:t>in-app navigation, text and instructions will be automatically translated to Bulgarian</w:t>
      </w:r>
    </w:p>
    <w:p w14:paraId="710597DF" w14:textId="697FE2D7" w:rsidR="0031658D" w:rsidRPr="0031658D" w:rsidRDefault="0031658D" w:rsidP="0031658D">
      <w:pPr>
        <w:pStyle w:val="ListParagraph"/>
        <w:numPr>
          <w:ilvl w:val="1"/>
          <w:numId w:val="43"/>
        </w:numPr>
        <w:rPr>
          <w:b/>
          <w:bCs/>
        </w:rPr>
      </w:pPr>
      <w:r>
        <w:t>This applies to all screens in the app; the home screen is shown here for illustration purposes</w:t>
      </w:r>
    </w:p>
    <w:p w14:paraId="2A6F5BE0" w14:textId="633BE03B" w:rsidR="0031658D" w:rsidRPr="009E162B" w:rsidRDefault="0031658D" w:rsidP="0031658D">
      <w:pPr>
        <w:pStyle w:val="ListParagraph"/>
        <w:numPr>
          <w:ilvl w:val="1"/>
          <w:numId w:val="43"/>
        </w:numPr>
        <w:rPr>
          <w:b/>
          <w:bCs/>
        </w:rPr>
      </w:pPr>
      <w:r>
        <w:t>Any data pulled from Vision</w:t>
      </w:r>
      <w:r w:rsidR="00F431A0">
        <w:t xml:space="preserve"> via the data sync will not be translated; this includes </w:t>
      </w:r>
      <w:proofErr w:type="gramStart"/>
      <w:r w:rsidR="00F431A0">
        <w:t>e.g.</w:t>
      </w:r>
      <w:proofErr w:type="gramEnd"/>
      <w:r w:rsidR="00F431A0">
        <w:t xml:space="preserve"> run descriptions and additional/non-project time log types such as ‘Travel’ and ‘Public Holidays’</w:t>
      </w:r>
    </w:p>
    <w:p w14:paraId="7F9DBE49" w14:textId="5769AE2C" w:rsidR="009D0C20" w:rsidRDefault="009D0C20" w:rsidP="009D0C20"/>
    <w:p w14:paraId="0C4BB8D6" w14:textId="271D2FCC" w:rsidR="009E162B" w:rsidRDefault="009E162B" w:rsidP="00C722A7">
      <w:pPr>
        <w:jc w:val="center"/>
      </w:pPr>
      <w:r>
        <w:rPr>
          <w:noProof/>
        </w:rPr>
        <w:drawing>
          <wp:inline distT="0" distB="0" distL="0" distR="0" wp14:anchorId="25BF7AFB" wp14:editId="0594F39A">
            <wp:extent cx="2934000" cy="436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ngineer App _ Home _ Alternative Language.png"/>
                    <pic:cNvPicPr/>
                  </pic:nvPicPr>
                  <pic:blipFill>
                    <a:blip r:embed="rId70">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75FEFDB8" w14:textId="7C7027D6" w:rsidR="007A34CD" w:rsidRDefault="007A34CD">
      <w:r>
        <w:br w:type="page"/>
      </w:r>
    </w:p>
    <w:p w14:paraId="6199F3B9" w14:textId="5CAE7C0F" w:rsidR="009D0C20" w:rsidRDefault="00BC41CD" w:rsidP="009D0C20">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Search | Menu</w:t>
      </w:r>
    </w:p>
    <w:p w14:paraId="069B2071" w14:textId="0FE43856" w:rsidR="00234BD3" w:rsidRPr="009E162B" w:rsidRDefault="00234BD3" w:rsidP="00234BD3">
      <w:pPr>
        <w:spacing w:before="120"/>
        <w:rPr>
          <w:i/>
        </w:rPr>
      </w:pPr>
      <w:r w:rsidRPr="009E162B">
        <w:rPr>
          <w:b/>
          <w:i/>
        </w:rPr>
        <w:t>Navigation:</w:t>
      </w:r>
      <w:r w:rsidRPr="009E162B">
        <w:rPr>
          <w:i/>
        </w:rPr>
        <w:t xml:space="preserve"> </w:t>
      </w:r>
      <w:r w:rsidR="00961091">
        <w:rPr>
          <w:i/>
        </w:rPr>
        <w:t>Home &gt; Search</w:t>
      </w:r>
    </w:p>
    <w:p w14:paraId="29D3552D" w14:textId="377E8AC1" w:rsidR="00234BD3" w:rsidRPr="00234BD3" w:rsidRDefault="00234BD3" w:rsidP="00234BD3">
      <w:pPr>
        <w:rPr>
          <w:bCs/>
        </w:rPr>
      </w:pPr>
      <w:r>
        <w:rPr>
          <w:bCs/>
        </w:rPr>
        <w:t>The Engineer App search menu</w:t>
      </w:r>
      <w:r w:rsidR="00F92F09">
        <w:rPr>
          <w:bCs/>
        </w:rPr>
        <w:t xml:space="preserve"> lists all data types that can be searched, as per current operation.</w:t>
      </w:r>
    </w:p>
    <w:p w14:paraId="08384A9F" w14:textId="5B6E1974" w:rsidR="00234BD3" w:rsidRDefault="00234BD3" w:rsidP="00234BD3">
      <w:pPr>
        <w:rPr>
          <w:b/>
          <w:bCs/>
        </w:rPr>
      </w:pPr>
      <w:r w:rsidRPr="009E162B">
        <w:rPr>
          <w:b/>
          <w:bCs/>
        </w:rPr>
        <w:t>New Functionality</w:t>
      </w:r>
    </w:p>
    <w:p w14:paraId="729378BF" w14:textId="0D0BDFE1" w:rsidR="00234BD3" w:rsidRPr="00F92F09" w:rsidRDefault="00234BD3" w:rsidP="00234BD3">
      <w:pPr>
        <w:pStyle w:val="ListParagraph"/>
        <w:numPr>
          <w:ilvl w:val="0"/>
          <w:numId w:val="43"/>
        </w:numPr>
        <w:rPr>
          <w:b/>
          <w:bCs/>
        </w:rPr>
      </w:pPr>
      <w:r>
        <w:t xml:space="preserve">When </w:t>
      </w:r>
      <w:r w:rsidR="00F92F09">
        <w:t>a search has been performed</w:t>
      </w:r>
    </w:p>
    <w:p w14:paraId="1B987ABB" w14:textId="124EA51A" w:rsidR="00F92F09" w:rsidRPr="00F92F09" w:rsidRDefault="006D340E" w:rsidP="00F92F09">
      <w:pPr>
        <w:pStyle w:val="ListParagraph"/>
        <w:numPr>
          <w:ilvl w:val="1"/>
          <w:numId w:val="43"/>
        </w:numPr>
        <w:rPr>
          <w:b/>
          <w:bCs/>
        </w:rPr>
      </w:pPr>
      <w:r>
        <w:t>Employees whose organisation is set to ‘</w:t>
      </w:r>
      <w:r w:rsidR="00B3189D">
        <w:t>Company</w:t>
      </w:r>
      <w:r>
        <w:t>’ will be able to view all search results</w:t>
      </w:r>
    </w:p>
    <w:p w14:paraId="085FAC8A" w14:textId="7B80A0DF" w:rsidR="00F92F09" w:rsidRPr="00F92F09" w:rsidRDefault="006D340E" w:rsidP="00F92F09">
      <w:pPr>
        <w:pStyle w:val="ListParagraph"/>
        <w:numPr>
          <w:ilvl w:val="1"/>
          <w:numId w:val="43"/>
        </w:numPr>
        <w:rPr>
          <w:b/>
          <w:bCs/>
        </w:rPr>
      </w:pPr>
      <w:r>
        <w:t>Employees whose organisation is set to ‘Subcontractor’ will only be able to view search results relevant to the works orders that they have specifically been given access to (</w:t>
      </w:r>
      <w:r w:rsidR="00DB151D" w:rsidRPr="00DB151D">
        <w:rPr>
          <w:b/>
        </w:rPr>
        <w:t>7.4.1.5</w:t>
      </w:r>
      <w:r>
        <w:t>)</w:t>
      </w:r>
    </w:p>
    <w:p w14:paraId="449F6540" w14:textId="2B98CF05" w:rsidR="00F92F09" w:rsidRDefault="00F92F09" w:rsidP="00F92F09">
      <w:pPr>
        <w:pStyle w:val="ListParagraph"/>
        <w:numPr>
          <w:ilvl w:val="0"/>
          <w:numId w:val="43"/>
        </w:numPr>
        <w:rPr>
          <w:bCs/>
        </w:rPr>
      </w:pPr>
      <w:r>
        <w:rPr>
          <w:bCs/>
        </w:rPr>
        <w:t>Subsequent sections detail the specific effects</w:t>
      </w:r>
      <w:r w:rsidR="006D340E">
        <w:rPr>
          <w:bCs/>
        </w:rPr>
        <w:t xml:space="preserve"> of the filtering for each data type.</w:t>
      </w:r>
    </w:p>
    <w:p w14:paraId="204AAB2A" w14:textId="77777777" w:rsidR="00C722A7" w:rsidRPr="00C722A7" w:rsidRDefault="00C722A7" w:rsidP="00C722A7">
      <w:pPr>
        <w:ind w:left="360"/>
        <w:rPr>
          <w:bCs/>
        </w:rPr>
      </w:pPr>
    </w:p>
    <w:p w14:paraId="6B858A59" w14:textId="486FEAF1" w:rsidR="00234BD3" w:rsidRDefault="00234BD3" w:rsidP="00C722A7">
      <w:pPr>
        <w:jc w:val="center"/>
      </w:pPr>
      <w:r>
        <w:rPr>
          <w:noProof/>
        </w:rPr>
        <w:drawing>
          <wp:inline distT="0" distB="0" distL="0" distR="0" wp14:anchorId="0894F68C" wp14:editId="240452DA">
            <wp:extent cx="2934000" cy="4363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ngineer App _ Search Menu.png"/>
                    <pic:cNvPicPr/>
                  </pic:nvPicPr>
                  <pic:blipFill>
                    <a:blip r:embed="rId71">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25951A9E" w14:textId="7A48BAB1" w:rsidR="007A34CD" w:rsidRDefault="007A34CD">
      <w:r>
        <w:br w:type="page"/>
      </w:r>
    </w:p>
    <w:p w14:paraId="4715D42D" w14:textId="7B01D758" w:rsidR="009D0C20" w:rsidRDefault="00BC41CD" w:rsidP="009D0C20">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Search</w:t>
      </w:r>
      <w:r w:rsidR="009D0C20">
        <w:rPr>
          <w:rFonts w:asciiTheme="minorHAnsi" w:hAnsiTheme="minorHAnsi" w:cstheme="minorHAnsi"/>
          <w:b/>
          <w:i w:val="0"/>
          <w:color w:val="auto"/>
        </w:rPr>
        <w:t xml:space="preserve"> | </w:t>
      </w:r>
      <w:r w:rsidR="00A84779">
        <w:rPr>
          <w:rFonts w:asciiTheme="minorHAnsi" w:hAnsiTheme="minorHAnsi" w:cstheme="minorHAnsi"/>
          <w:b/>
          <w:i w:val="0"/>
          <w:color w:val="auto"/>
        </w:rPr>
        <w:t>Site Visit Report</w:t>
      </w:r>
    </w:p>
    <w:p w14:paraId="7EB020FA" w14:textId="77777777" w:rsidR="00961091" w:rsidRPr="00961091" w:rsidRDefault="00961091" w:rsidP="00961091">
      <w:pPr>
        <w:spacing w:before="120"/>
        <w:rPr>
          <w:i/>
        </w:rPr>
      </w:pPr>
      <w:r w:rsidRPr="00961091">
        <w:rPr>
          <w:b/>
          <w:i/>
        </w:rPr>
        <w:t>Navigation:</w:t>
      </w:r>
      <w:r w:rsidRPr="00961091">
        <w:rPr>
          <w:i/>
        </w:rPr>
        <w:t xml:space="preserve"> Home &gt; Search</w:t>
      </w:r>
    </w:p>
    <w:p w14:paraId="6C1B7430" w14:textId="734E7ADA" w:rsidR="00523D03" w:rsidRPr="00234BD3" w:rsidRDefault="00523D03" w:rsidP="00523D03">
      <w:pPr>
        <w:rPr>
          <w:bCs/>
        </w:rPr>
      </w:pPr>
      <w:r>
        <w:rPr>
          <w:bCs/>
        </w:rPr>
        <w:t xml:space="preserve">The Engineer App site visit report search allows site visit reports to be searched by CPS number, </w:t>
      </w:r>
      <w:proofErr w:type="gramStart"/>
      <w:r>
        <w:rPr>
          <w:bCs/>
        </w:rPr>
        <w:t>engineer</w:t>
      </w:r>
      <w:proofErr w:type="gramEnd"/>
      <w:r>
        <w:rPr>
          <w:bCs/>
        </w:rPr>
        <w:t xml:space="preserve"> and site visit status, as per current operation.</w:t>
      </w:r>
    </w:p>
    <w:p w14:paraId="744533B2" w14:textId="182B8F16" w:rsidR="00523D03" w:rsidRDefault="00523D03" w:rsidP="00FC32FF">
      <w:pPr>
        <w:tabs>
          <w:tab w:val="left" w:pos="2910"/>
        </w:tabs>
        <w:rPr>
          <w:b/>
          <w:bCs/>
        </w:rPr>
      </w:pPr>
      <w:r w:rsidRPr="009E162B">
        <w:rPr>
          <w:b/>
          <w:bCs/>
        </w:rPr>
        <w:t>New Functionality</w:t>
      </w:r>
      <w:r w:rsidR="00FC32FF">
        <w:rPr>
          <w:b/>
          <w:bCs/>
        </w:rPr>
        <w:tab/>
      </w:r>
    </w:p>
    <w:p w14:paraId="1DDD20FD" w14:textId="77777777" w:rsidR="00523D03" w:rsidRPr="00F92F09" w:rsidRDefault="00523D03" w:rsidP="00523D03">
      <w:pPr>
        <w:pStyle w:val="ListParagraph"/>
        <w:numPr>
          <w:ilvl w:val="0"/>
          <w:numId w:val="43"/>
        </w:numPr>
        <w:rPr>
          <w:b/>
          <w:bCs/>
        </w:rPr>
      </w:pPr>
      <w:r>
        <w:t>When a search has been performed</w:t>
      </w:r>
    </w:p>
    <w:p w14:paraId="47473DFC" w14:textId="74F2AAE4" w:rsidR="00523D03" w:rsidRPr="000B0E58" w:rsidRDefault="00523D03" w:rsidP="00523D03">
      <w:pPr>
        <w:pStyle w:val="ListParagraph"/>
        <w:numPr>
          <w:ilvl w:val="1"/>
          <w:numId w:val="43"/>
        </w:numPr>
        <w:rPr>
          <w:b/>
          <w:bCs/>
        </w:rPr>
      </w:pPr>
      <w:r>
        <w:t>Employees whose organisation is set to ‘</w:t>
      </w:r>
      <w:r w:rsidR="00B3189D">
        <w:t>Company</w:t>
      </w:r>
      <w:r>
        <w:t>’ will be able to view all search results</w:t>
      </w:r>
    </w:p>
    <w:p w14:paraId="54236652" w14:textId="77D5E95A" w:rsidR="000B0E58" w:rsidRPr="000B0E58" w:rsidRDefault="000B0E58" w:rsidP="000B0E58">
      <w:pPr>
        <w:pStyle w:val="ListParagraph"/>
        <w:numPr>
          <w:ilvl w:val="1"/>
          <w:numId w:val="43"/>
        </w:numPr>
        <w:rPr>
          <w:b/>
          <w:bCs/>
        </w:rPr>
      </w:pPr>
      <w:r>
        <w:t xml:space="preserve">Employees whose organisation is set to ‘Subcontractor’ will </w:t>
      </w:r>
      <w:r w:rsidR="00C626AB">
        <w:t xml:space="preserve">not be </w:t>
      </w:r>
      <w:r>
        <w:t xml:space="preserve">able to view </w:t>
      </w:r>
      <w:r w:rsidR="00C626AB">
        <w:t xml:space="preserve">any </w:t>
      </w:r>
      <w:r>
        <w:t>search results</w:t>
      </w:r>
      <w:r w:rsidR="00C626AB">
        <w:t>, as they only have access to works order (project) information, not service-related information</w:t>
      </w:r>
    </w:p>
    <w:p w14:paraId="65AC11E4" w14:textId="153753EA" w:rsidR="000174B8" w:rsidRDefault="000174B8" w:rsidP="009D0C20"/>
    <w:p w14:paraId="069AE3B2" w14:textId="363AF89B" w:rsidR="000174B8" w:rsidRPr="005B25A3" w:rsidRDefault="000174B8" w:rsidP="00C722A7">
      <w:pPr>
        <w:jc w:val="center"/>
      </w:pPr>
      <w:r>
        <w:rPr>
          <w:noProof/>
        </w:rPr>
        <w:drawing>
          <wp:inline distT="0" distB="0" distL="0" distR="0" wp14:anchorId="0F602003" wp14:editId="5A930791">
            <wp:extent cx="2934000" cy="436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ngineer App _ Search _ Site Visit Report.png"/>
                    <pic:cNvPicPr/>
                  </pic:nvPicPr>
                  <pic:blipFill>
                    <a:blip r:embed="rId72">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1CD63CD0" w14:textId="1D43BAAB" w:rsidR="007A34CD" w:rsidRDefault="007A34CD">
      <w:r>
        <w:br w:type="page"/>
      </w:r>
    </w:p>
    <w:p w14:paraId="61E7CBDB" w14:textId="2808F73E" w:rsidR="009D0C20" w:rsidRDefault="00A84779" w:rsidP="009D0C20">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Search</w:t>
      </w:r>
      <w:r w:rsidR="009D0C20">
        <w:rPr>
          <w:rFonts w:asciiTheme="minorHAnsi" w:hAnsiTheme="minorHAnsi" w:cstheme="minorHAnsi"/>
          <w:b/>
          <w:i w:val="0"/>
          <w:color w:val="auto"/>
        </w:rPr>
        <w:t xml:space="preserve"> | </w:t>
      </w:r>
      <w:r>
        <w:rPr>
          <w:rFonts w:asciiTheme="minorHAnsi" w:hAnsiTheme="minorHAnsi" w:cstheme="minorHAnsi"/>
          <w:b/>
          <w:i w:val="0"/>
          <w:color w:val="auto"/>
        </w:rPr>
        <w:t>Service Contract</w:t>
      </w:r>
    </w:p>
    <w:p w14:paraId="2FE49BB7" w14:textId="77777777" w:rsidR="00961091" w:rsidRPr="00961091" w:rsidRDefault="00961091" w:rsidP="00961091">
      <w:pPr>
        <w:spacing w:before="120"/>
        <w:rPr>
          <w:i/>
        </w:rPr>
      </w:pPr>
      <w:r w:rsidRPr="00961091">
        <w:rPr>
          <w:b/>
          <w:i/>
        </w:rPr>
        <w:t>Navigation:</w:t>
      </w:r>
      <w:r w:rsidRPr="00961091">
        <w:rPr>
          <w:i/>
        </w:rPr>
        <w:t xml:space="preserve"> Home &gt; Search</w:t>
      </w:r>
    </w:p>
    <w:p w14:paraId="148477AA" w14:textId="4A8D3E01" w:rsidR="009D0C20" w:rsidRDefault="00523D03" w:rsidP="009D0C20">
      <w:pPr>
        <w:rPr>
          <w:highlight w:val="yellow"/>
        </w:rPr>
      </w:pPr>
      <w:r>
        <w:rPr>
          <w:bCs/>
        </w:rPr>
        <w:t>The Engineer App service contract search allows service contracts to be searched by CPS number, as per current operation.</w:t>
      </w:r>
    </w:p>
    <w:p w14:paraId="2C8C8824" w14:textId="77777777" w:rsidR="00C626AB" w:rsidRDefault="00C626AB" w:rsidP="00C626AB">
      <w:pPr>
        <w:rPr>
          <w:b/>
          <w:bCs/>
        </w:rPr>
      </w:pPr>
      <w:r w:rsidRPr="009E162B">
        <w:rPr>
          <w:b/>
          <w:bCs/>
        </w:rPr>
        <w:t>New Functionality</w:t>
      </w:r>
    </w:p>
    <w:p w14:paraId="264F8E31" w14:textId="77777777" w:rsidR="00C626AB" w:rsidRPr="00F92F09" w:rsidRDefault="00C626AB" w:rsidP="00C626AB">
      <w:pPr>
        <w:pStyle w:val="ListParagraph"/>
        <w:numPr>
          <w:ilvl w:val="0"/>
          <w:numId w:val="43"/>
        </w:numPr>
        <w:rPr>
          <w:b/>
          <w:bCs/>
        </w:rPr>
      </w:pPr>
      <w:r>
        <w:t>When a search has been performed</w:t>
      </w:r>
    </w:p>
    <w:p w14:paraId="550EC1B8" w14:textId="48C7BE3E" w:rsidR="00C626AB" w:rsidRPr="000B0E58" w:rsidRDefault="00C626AB" w:rsidP="00C626AB">
      <w:pPr>
        <w:pStyle w:val="ListParagraph"/>
        <w:numPr>
          <w:ilvl w:val="1"/>
          <w:numId w:val="43"/>
        </w:numPr>
        <w:rPr>
          <w:b/>
          <w:bCs/>
        </w:rPr>
      </w:pPr>
      <w:r>
        <w:t>Employees whose organisation is set to ‘</w:t>
      </w:r>
      <w:r w:rsidR="00B3189D">
        <w:t>Company</w:t>
      </w:r>
      <w:r>
        <w:t>’ will be able to view all search results</w:t>
      </w:r>
    </w:p>
    <w:p w14:paraId="322A9A78" w14:textId="1A861729" w:rsidR="00C626AB" w:rsidRPr="000B0E58" w:rsidRDefault="00C626AB" w:rsidP="00C626AB">
      <w:pPr>
        <w:pStyle w:val="ListParagraph"/>
        <w:numPr>
          <w:ilvl w:val="1"/>
          <w:numId w:val="43"/>
        </w:numPr>
        <w:rPr>
          <w:b/>
          <w:bCs/>
        </w:rPr>
      </w:pPr>
      <w:r>
        <w:t>Employees whose organisation is set to ‘Subcontractor’ will not be able to view any search results, as they only have access to works order (project) information, not service-related information</w:t>
      </w:r>
    </w:p>
    <w:p w14:paraId="7F34CF3A" w14:textId="27FEEF24" w:rsidR="000174B8" w:rsidRDefault="000174B8" w:rsidP="009D0C20"/>
    <w:p w14:paraId="7A28F059" w14:textId="0C69CE86" w:rsidR="000174B8" w:rsidRPr="005B25A3" w:rsidRDefault="000174B8" w:rsidP="00C722A7">
      <w:pPr>
        <w:jc w:val="center"/>
      </w:pPr>
      <w:r>
        <w:rPr>
          <w:noProof/>
        </w:rPr>
        <w:drawing>
          <wp:inline distT="0" distB="0" distL="0" distR="0" wp14:anchorId="52249217" wp14:editId="346D21BD">
            <wp:extent cx="2934000" cy="4363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ngineer App _ Search _ Service Contract.png"/>
                    <pic:cNvPicPr/>
                  </pic:nvPicPr>
                  <pic:blipFill>
                    <a:blip r:embed="rId73">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53229B9B" w14:textId="1393E412" w:rsidR="007A34CD" w:rsidRDefault="007A34CD">
      <w:r>
        <w:br w:type="page"/>
      </w:r>
    </w:p>
    <w:p w14:paraId="71B8737B" w14:textId="1584F072" w:rsidR="009D0C20" w:rsidRDefault="00A84779" w:rsidP="009D0C20">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Search</w:t>
      </w:r>
      <w:r w:rsidR="009D0C20">
        <w:rPr>
          <w:rFonts w:asciiTheme="minorHAnsi" w:hAnsiTheme="minorHAnsi" w:cstheme="minorHAnsi"/>
          <w:b/>
          <w:i w:val="0"/>
          <w:color w:val="auto"/>
        </w:rPr>
        <w:t xml:space="preserve"> | </w:t>
      </w:r>
      <w:r>
        <w:rPr>
          <w:rFonts w:asciiTheme="minorHAnsi" w:hAnsiTheme="minorHAnsi" w:cstheme="minorHAnsi"/>
          <w:b/>
          <w:i w:val="0"/>
          <w:color w:val="auto"/>
        </w:rPr>
        <w:t>Works Order</w:t>
      </w:r>
    </w:p>
    <w:p w14:paraId="235BBEB2" w14:textId="77777777" w:rsidR="00961091" w:rsidRPr="00961091" w:rsidRDefault="00961091" w:rsidP="00961091">
      <w:pPr>
        <w:spacing w:before="120"/>
        <w:rPr>
          <w:i/>
        </w:rPr>
      </w:pPr>
      <w:r w:rsidRPr="00961091">
        <w:rPr>
          <w:b/>
          <w:i/>
        </w:rPr>
        <w:t>Navigation:</w:t>
      </w:r>
      <w:r w:rsidRPr="00961091">
        <w:rPr>
          <w:i/>
        </w:rPr>
        <w:t xml:space="preserve"> Home &gt; Search</w:t>
      </w:r>
    </w:p>
    <w:p w14:paraId="4C331E48" w14:textId="33668D5B" w:rsidR="009D0C20" w:rsidRDefault="00D23AD9" w:rsidP="009D0C20">
      <w:pPr>
        <w:rPr>
          <w:highlight w:val="yellow"/>
        </w:rPr>
      </w:pPr>
      <w:r>
        <w:rPr>
          <w:bCs/>
        </w:rPr>
        <w:t>The Engineer App works order search allows works orders to be searched by works order number, as per current operation.</w:t>
      </w:r>
    </w:p>
    <w:p w14:paraId="61FEB539" w14:textId="77777777" w:rsidR="00C46088" w:rsidRDefault="00C46088" w:rsidP="00C46088">
      <w:pPr>
        <w:rPr>
          <w:b/>
          <w:bCs/>
        </w:rPr>
      </w:pPr>
      <w:r w:rsidRPr="009E162B">
        <w:rPr>
          <w:b/>
          <w:bCs/>
        </w:rPr>
        <w:t>New Functionality</w:t>
      </w:r>
    </w:p>
    <w:p w14:paraId="037B264D" w14:textId="77777777" w:rsidR="00C46088" w:rsidRPr="00F92F09" w:rsidRDefault="00C46088" w:rsidP="00C46088">
      <w:pPr>
        <w:pStyle w:val="ListParagraph"/>
        <w:numPr>
          <w:ilvl w:val="0"/>
          <w:numId w:val="43"/>
        </w:numPr>
        <w:rPr>
          <w:b/>
          <w:bCs/>
        </w:rPr>
      </w:pPr>
      <w:r>
        <w:t>When a search has been performed</w:t>
      </w:r>
    </w:p>
    <w:p w14:paraId="2678FC3D" w14:textId="1AF9938D" w:rsidR="00C46088" w:rsidRPr="00F92F09" w:rsidRDefault="00C46088" w:rsidP="00C46088">
      <w:pPr>
        <w:pStyle w:val="ListParagraph"/>
        <w:numPr>
          <w:ilvl w:val="1"/>
          <w:numId w:val="43"/>
        </w:numPr>
        <w:rPr>
          <w:b/>
          <w:bCs/>
        </w:rPr>
      </w:pPr>
      <w:r>
        <w:t>Employees whose organisation is set to ‘</w:t>
      </w:r>
      <w:r w:rsidR="00B3189D">
        <w:t>Company</w:t>
      </w:r>
      <w:r>
        <w:t>’ will be able to view all search results</w:t>
      </w:r>
    </w:p>
    <w:p w14:paraId="0A7186B5" w14:textId="03381ADA" w:rsidR="00C46088" w:rsidRPr="00F92F09" w:rsidRDefault="00C46088" w:rsidP="00C46088">
      <w:pPr>
        <w:pStyle w:val="ListParagraph"/>
        <w:numPr>
          <w:ilvl w:val="1"/>
          <w:numId w:val="43"/>
        </w:numPr>
        <w:rPr>
          <w:b/>
          <w:bCs/>
        </w:rPr>
      </w:pPr>
      <w:r>
        <w:t xml:space="preserve">Employees whose organisation is set to ‘Subcontractor’ will only be able to view search results </w:t>
      </w:r>
      <w:r w:rsidR="007B4F16">
        <w:t xml:space="preserve">including </w:t>
      </w:r>
      <w:r>
        <w:t>works orders that they have specifically been given access to (</w:t>
      </w:r>
      <w:r w:rsidRPr="00DB151D">
        <w:rPr>
          <w:b/>
        </w:rPr>
        <w:t>7.4.1.5</w:t>
      </w:r>
      <w:r>
        <w:t>)</w:t>
      </w:r>
    </w:p>
    <w:p w14:paraId="6C47AC19" w14:textId="14A2214A" w:rsidR="000174B8" w:rsidRDefault="000174B8" w:rsidP="009D0C20"/>
    <w:p w14:paraId="2AE3BE12" w14:textId="4C63B5AA" w:rsidR="000174B8" w:rsidRPr="005B25A3" w:rsidRDefault="000174B8" w:rsidP="00C722A7">
      <w:pPr>
        <w:jc w:val="center"/>
      </w:pPr>
      <w:r>
        <w:rPr>
          <w:noProof/>
        </w:rPr>
        <w:drawing>
          <wp:inline distT="0" distB="0" distL="0" distR="0" wp14:anchorId="283D2755" wp14:editId="36177D48">
            <wp:extent cx="2934000" cy="4363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ngineer App _ Search _ Works Order.png"/>
                    <pic:cNvPicPr/>
                  </pic:nvPicPr>
                  <pic:blipFill>
                    <a:blip r:embed="rId74">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6B8B278B" w14:textId="09187332" w:rsidR="007A34CD" w:rsidRDefault="007A34CD">
      <w:r>
        <w:br w:type="page"/>
      </w:r>
    </w:p>
    <w:p w14:paraId="5478F129" w14:textId="7BE183A9" w:rsidR="009D0C20" w:rsidRDefault="00A84779" w:rsidP="009D0C20">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Search</w:t>
      </w:r>
      <w:r w:rsidR="009D0C20">
        <w:rPr>
          <w:rFonts w:asciiTheme="minorHAnsi" w:hAnsiTheme="minorHAnsi" w:cstheme="minorHAnsi"/>
          <w:b/>
          <w:i w:val="0"/>
          <w:color w:val="auto"/>
        </w:rPr>
        <w:t xml:space="preserve"> | </w:t>
      </w:r>
      <w:r w:rsidR="00671F9F">
        <w:rPr>
          <w:rFonts w:asciiTheme="minorHAnsi" w:hAnsiTheme="minorHAnsi" w:cstheme="minorHAnsi"/>
          <w:b/>
          <w:i w:val="0"/>
          <w:color w:val="auto"/>
        </w:rPr>
        <w:t>Service Tag Number</w:t>
      </w:r>
    </w:p>
    <w:p w14:paraId="66DD77FA" w14:textId="77777777" w:rsidR="00961091" w:rsidRPr="00961091" w:rsidRDefault="00961091" w:rsidP="00961091">
      <w:pPr>
        <w:spacing w:before="120"/>
        <w:rPr>
          <w:i/>
        </w:rPr>
      </w:pPr>
      <w:r w:rsidRPr="00961091">
        <w:rPr>
          <w:b/>
          <w:i/>
        </w:rPr>
        <w:t>Navigation:</w:t>
      </w:r>
      <w:r w:rsidRPr="00961091">
        <w:rPr>
          <w:i/>
        </w:rPr>
        <w:t xml:space="preserve"> Home &gt; Search</w:t>
      </w:r>
    </w:p>
    <w:p w14:paraId="3EC8A0DD" w14:textId="785C6658" w:rsidR="009D0C20" w:rsidRDefault="00D23AD9" w:rsidP="009D0C20">
      <w:pPr>
        <w:rPr>
          <w:highlight w:val="yellow"/>
        </w:rPr>
      </w:pPr>
      <w:r>
        <w:rPr>
          <w:bCs/>
        </w:rPr>
        <w:t>The Engineer App service tag number search allows equipment and components to be searched by service tag number, as per current operation.</w:t>
      </w:r>
    </w:p>
    <w:p w14:paraId="37B99085" w14:textId="77777777" w:rsidR="007B4F16" w:rsidRDefault="007B4F16" w:rsidP="007B4F16">
      <w:pPr>
        <w:rPr>
          <w:b/>
          <w:bCs/>
        </w:rPr>
      </w:pPr>
      <w:r w:rsidRPr="009E162B">
        <w:rPr>
          <w:b/>
          <w:bCs/>
        </w:rPr>
        <w:t>New Functionality</w:t>
      </w:r>
    </w:p>
    <w:p w14:paraId="64EA1A67" w14:textId="77777777" w:rsidR="007B4F16" w:rsidRPr="00F92F09" w:rsidRDefault="007B4F16" w:rsidP="007B4F16">
      <w:pPr>
        <w:pStyle w:val="ListParagraph"/>
        <w:numPr>
          <w:ilvl w:val="0"/>
          <w:numId w:val="43"/>
        </w:numPr>
        <w:rPr>
          <w:b/>
          <w:bCs/>
        </w:rPr>
      </w:pPr>
      <w:r>
        <w:t>When a search has been performed</w:t>
      </w:r>
    </w:p>
    <w:p w14:paraId="0403C454" w14:textId="1CDA405C" w:rsidR="007B4F16" w:rsidRPr="00F92F09" w:rsidRDefault="007B4F16" w:rsidP="007B4F16">
      <w:pPr>
        <w:pStyle w:val="ListParagraph"/>
        <w:numPr>
          <w:ilvl w:val="1"/>
          <w:numId w:val="43"/>
        </w:numPr>
        <w:rPr>
          <w:b/>
          <w:bCs/>
        </w:rPr>
      </w:pPr>
      <w:r>
        <w:t>Employees whose organisation is set to ‘</w:t>
      </w:r>
      <w:r w:rsidR="00B3189D">
        <w:t>Company</w:t>
      </w:r>
      <w:r>
        <w:t>’ will be able to view all search results</w:t>
      </w:r>
    </w:p>
    <w:p w14:paraId="1F8F7501" w14:textId="22542040" w:rsidR="007B4F16" w:rsidRPr="00F92F09" w:rsidRDefault="007B4F16" w:rsidP="007B4F16">
      <w:pPr>
        <w:pStyle w:val="ListParagraph"/>
        <w:numPr>
          <w:ilvl w:val="1"/>
          <w:numId w:val="43"/>
        </w:numPr>
        <w:rPr>
          <w:b/>
          <w:bCs/>
        </w:rPr>
      </w:pPr>
      <w:r>
        <w:t xml:space="preserve">Employees whose organisation is set to ‘Subcontractor’ will only be able to view search results </w:t>
      </w:r>
      <w:r w:rsidR="00FB1DD5">
        <w:t xml:space="preserve">including equipment whose </w:t>
      </w:r>
      <w:r>
        <w:t>works orders that they have specifically been given access to (</w:t>
      </w:r>
      <w:r w:rsidRPr="00DB151D">
        <w:rPr>
          <w:b/>
        </w:rPr>
        <w:t>7.4.1.5</w:t>
      </w:r>
      <w:r>
        <w:t>)</w:t>
      </w:r>
    </w:p>
    <w:p w14:paraId="05E3B943" w14:textId="0C4701CE" w:rsidR="000174B8" w:rsidRDefault="000174B8" w:rsidP="009D0C20"/>
    <w:p w14:paraId="1B1CF3BC" w14:textId="0324EA3D" w:rsidR="000174B8" w:rsidRPr="005B25A3" w:rsidRDefault="000174B8" w:rsidP="00C722A7">
      <w:pPr>
        <w:jc w:val="center"/>
      </w:pPr>
      <w:r>
        <w:rPr>
          <w:noProof/>
        </w:rPr>
        <w:drawing>
          <wp:inline distT="0" distB="0" distL="0" distR="0" wp14:anchorId="3A3AE420" wp14:editId="49E22878">
            <wp:extent cx="2934000" cy="4363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ngineer App _ Search _ Service Tag Number.png"/>
                    <pic:cNvPicPr/>
                  </pic:nvPicPr>
                  <pic:blipFill>
                    <a:blip r:embed="rId75">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1748B4A7" w14:textId="136522A9" w:rsidR="007A34CD" w:rsidRDefault="007A34CD">
      <w:r>
        <w:br w:type="page"/>
      </w:r>
    </w:p>
    <w:p w14:paraId="5B472F73" w14:textId="3A43D4B1" w:rsidR="009D0C20" w:rsidRDefault="00671F9F" w:rsidP="009D0C20">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Search</w:t>
      </w:r>
      <w:r w:rsidR="009D0C20">
        <w:rPr>
          <w:rFonts w:asciiTheme="minorHAnsi" w:hAnsiTheme="minorHAnsi" w:cstheme="minorHAnsi"/>
          <w:b/>
          <w:i w:val="0"/>
          <w:color w:val="auto"/>
        </w:rPr>
        <w:t xml:space="preserve"> | </w:t>
      </w:r>
      <w:r>
        <w:rPr>
          <w:rFonts w:asciiTheme="minorHAnsi" w:hAnsiTheme="minorHAnsi" w:cstheme="minorHAnsi"/>
          <w:b/>
          <w:i w:val="0"/>
          <w:color w:val="auto"/>
        </w:rPr>
        <w:t>Branch</w:t>
      </w:r>
    </w:p>
    <w:p w14:paraId="47FEF163" w14:textId="77777777" w:rsidR="00961091" w:rsidRPr="00961091" w:rsidRDefault="00961091" w:rsidP="00961091">
      <w:pPr>
        <w:spacing w:before="120"/>
        <w:rPr>
          <w:i/>
        </w:rPr>
      </w:pPr>
      <w:r w:rsidRPr="00961091">
        <w:rPr>
          <w:b/>
          <w:i/>
        </w:rPr>
        <w:t>Navigation:</w:t>
      </w:r>
      <w:r w:rsidRPr="00961091">
        <w:rPr>
          <w:i/>
        </w:rPr>
        <w:t xml:space="preserve"> Home &gt; Search</w:t>
      </w:r>
    </w:p>
    <w:p w14:paraId="289F6C90" w14:textId="460DA61E" w:rsidR="00094DAF" w:rsidRDefault="00094DAF" w:rsidP="00094DAF">
      <w:pPr>
        <w:rPr>
          <w:highlight w:val="yellow"/>
        </w:rPr>
      </w:pPr>
      <w:r>
        <w:rPr>
          <w:bCs/>
        </w:rPr>
        <w:t>The Engineer App branch search allows client sites to be searched by name and address, as per current operation.</w:t>
      </w:r>
    </w:p>
    <w:p w14:paraId="2C667057" w14:textId="77777777" w:rsidR="00287D3C" w:rsidRDefault="00287D3C" w:rsidP="00287D3C">
      <w:pPr>
        <w:rPr>
          <w:b/>
          <w:bCs/>
        </w:rPr>
      </w:pPr>
      <w:r w:rsidRPr="009E162B">
        <w:rPr>
          <w:b/>
          <w:bCs/>
        </w:rPr>
        <w:t>New Functionality</w:t>
      </w:r>
    </w:p>
    <w:p w14:paraId="70F07E9D" w14:textId="77777777" w:rsidR="00287D3C" w:rsidRPr="00F92F09" w:rsidRDefault="00287D3C" w:rsidP="00287D3C">
      <w:pPr>
        <w:pStyle w:val="ListParagraph"/>
        <w:numPr>
          <w:ilvl w:val="0"/>
          <w:numId w:val="43"/>
        </w:numPr>
        <w:rPr>
          <w:b/>
          <w:bCs/>
        </w:rPr>
      </w:pPr>
      <w:r>
        <w:t>When a search has been performed</w:t>
      </w:r>
    </w:p>
    <w:p w14:paraId="55363D8A" w14:textId="6CCC7E76" w:rsidR="00287D3C" w:rsidRPr="00F92F09" w:rsidRDefault="00287D3C" w:rsidP="00287D3C">
      <w:pPr>
        <w:pStyle w:val="ListParagraph"/>
        <w:numPr>
          <w:ilvl w:val="1"/>
          <w:numId w:val="43"/>
        </w:numPr>
        <w:rPr>
          <w:b/>
          <w:bCs/>
        </w:rPr>
      </w:pPr>
      <w:r>
        <w:t>Employees whose organisation is set to ‘</w:t>
      </w:r>
      <w:r w:rsidR="00B3189D">
        <w:t>Company</w:t>
      </w:r>
      <w:r>
        <w:t>’ will be able to view all search results</w:t>
      </w:r>
    </w:p>
    <w:p w14:paraId="1CE3B9F7" w14:textId="6C119FE3" w:rsidR="00287D3C" w:rsidRPr="00F92F09" w:rsidRDefault="00287D3C" w:rsidP="00287D3C">
      <w:pPr>
        <w:pStyle w:val="ListParagraph"/>
        <w:numPr>
          <w:ilvl w:val="1"/>
          <w:numId w:val="43"/>
        </w:numPr>
        <w:rPr>
          <w:b/>
          <w:bCs/>
        </w:rPr>
      </w:pPr>
      <w:r>
        <w:t>Employees whose organisation is set to ‘Subcontractor’ will only be able to view search results including branches linked to works orders that they have specifically been given access to (</w:t>
      </w:r>
      <w:r w:rsidRPr="00DB151D">
        <w:rPr>
          <w:b/>
        </w:rPr>
        <w:t>7.4.1.5</w:t>
      </w:r>
      <w:r>
        <w:t>)</w:t>
      </w:r>
    </w:p>
    <w:p w14:paraId="5C0DD13A" w14:textId="19208014" w:rsidR="000174B8" w:rsidRDefault="000174B8" w:rsidP="009D0C20"/>
    <w:p w14:paraId="0EDE4939" w14:textId="5A06C140" w:rsidR="000174B8" w:rsidRPr="005B25A3" w:rsidRDefault="000174B8" w:rsidP="00C722A7">
      <w:pPr>
        <w:jc w:val="center"/>
      </w:pPr>
      <w:r>
        <w:rPr>
          <w:noProof/>
        </w:rPr>
        <w:drawing>
          <wp:inline distT="0" distB="0" distL="0" distR="0" wp14:anchorId="5030A624" wp14:editId="11DCD47D">
            <wp:extent cx="2934000" cy="4363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ngineer App _ Search _ Branch.png"/>
                    <pic:cNvPicPr/>
                  </pic:nvPicPr>
                  <pic:blipFill>
                    <a:blip r:embed="rId76">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3C79192A" w14:textId="499DF45C" w:rsidR="007A34CD" w:rsidRDefault="007A34CD">
      <w:r>
        <w:br w:type="page"/>
      </w:r>
    </w:p>
    <w:p w14:paraId="48E44CFE" w14:textId="1E49FF3F" w:rsidR="009D0C20" w:rsidRDefault="00E80B27" w:rsidP="009D0C20">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Scan </w:t>
      </w:r>
      <w:r w:rsidR="007F5950">
        <w:rPr>
          <w:rFonts w:asciiTheme="minorHAnsi" w:hAnsiTheme="minorHAnsi" w:cstheme="minorHAnsi"/>
          <w:b/>
          <w:i w:val="0"/>
          <w:color w:val="auto"/>
        </w:rPr>
        <w:t>| Permission Denied</w:t>
      </w:r>
    </w:p>
    <w:p w14:paraId="7EB4B6DF" w14:textId="3E81B4E9" w:rsidR="00961091" w:rsidRPr="00961091" w:rsidRDefault="00961091" w:rsidP="00961091">
      <w:pPr>
        <w:spacing w:before="120"/>
        <w:rPr>
          <w:i/>
        </w:rPr>
      </w:pPr>
      <w:r w:rsidRPr="00961091">
        <w:rPr>
          <w:b/>
          <w:i/>
        </w:rPr>
        <w:t>Navigation:</w:t>
      </w:r>
      <w:r w:rsidRPr="00961091">
        <w:rPr>
          <w:i/>
        </w:rPr>
        <w:t xml:space="preserve"> </w:t>
      </w:r>
      <w:r>
        <w:rPr>
          <w:i/>
        </w:rPr>
        <w:t>Scan</w:t>
      </w:r>
    </w:p>
    <w:p w14:paraId="14AAB919" w14:textId="444A35CA" w:rsidR="00094DAF" w:rsidRDefault="00094DAF" w:rsidP="00094DAF">
      <w:pPr>
        <w:rPr>
          <w:highlight w:val="yellow"/>
        </w:rPr>
      </w:pPr>
      <w:bookmarkStart w:id="59" w:name="_Hlk31122071"/>
      <w:r>
        <w:rPr>
          <w:bCs/>
        </w:rPr>
        <w:t xml:space="preserve">The Engineer App scan functionality allows equipment and component service tag numbers to be scanned </w:t>
      </w:r>
      <w:proofErr w:type="gramStart"/>
      <w:r>
        <w:rPr>
          <w:bCs/>
        </w:rPr>
        <w:t>in order to</w:t>
      </w:r>
      <w:proofErr w:type="gramEnd"/>
      <w:r>
        <w:rPr>
          <w:bCs/>
        </w:rPr>
        <w:t xml:space="preserve"> </w:t>
      </w:r>
      <w:r w:rsidR="005511CF">
        <w:rPr>
          <w:bCs/>
        </w:rPr>
        <w:t xml:space="preserve">display </w:t>
      </w:r>
      <w:r>
        <w:rPr>
          <w:bCs/>
        </w:rPr>
        <w:t>their details, as per current operation.</w:t>
      </w:r>
    </w:p>
    <w:bookmarkEnd w:id="59"/>
    <w:p w14:paraId="4CC5FBEE" w14:textId="77777777" w:rsidR="00E11D96" w:rsidRDefault="00E11D96" w:rsidP="00E11D96">
      <w:pPr>
        <w:rPr>
          <w:b/>
          <w:bCs/>
        </w:rPr>
      </w:pPr>
      <w:r w:rsidRPr="009E162B">
        <w:rPr>
          <w:b/>
          <w:bCs/>
        </w:rPr>
        <w:t>New Functionality</w:t>
      </w:r>
    </w:p>
    <w:p w14:paraId="625EBE63" w14:textId="5980400F" w:rsidR="00E11D96" w:rsidRPr="00F92F09" w:rsidRDefault="00E11D96" w:rsidP="00E11D96">
      <w:pPr>
        <w:pStyle w:val="ListParagraph"/>
        <w:numPr>
          <w:ilvl w:val="0"/>
          <w:numId w:val="43"/>
        </w:numPr>
        <w:rPr>
          <w:b/>
          <w:bCs/>
        </w:rPr>
      </w:pPr>
      <w:r>
        <w:t xml:space="preserve">When a </w:t>
      </w:r>
      <w:r w:rsidR="00A10246">
        <w:t xml:space="preserve">scan </w:t>
      </w:r>
      <w:r>
        <w:t>has been performed</w:t>
      </w:r>
    </w:p>
    <w:p w14:paraId="67BACF81" w14:textId="6B427F98" w:rsidR="00E11D96" w:rsidRPr="00F92F09" w:rsidRDefault="00E11D96" w:rsidP="00E11D96">
      <w:pPr>
        <w:pStyle w:val="ListParagraph"/>
        <w:numPr>
          <w:ilvl w:val="1"/>
          <w:numId w:val="43"/>
        </w:numPr>
        <w:rPr>
          <w:b/>
          <w:bCs/>
        </w:rPr>
      </w:pPr>
      <w:r>
        <w:t>Employees whose organisation is set to ‘</w:t>
      </w:r>
      <w:r w:rsidR="00B3189D">
        <w:t>Company</w:t>
      </w:r>
      <w:r>
        <w:t>’ will be able to view all search results</w:t>
      </w:r>
    </w:p>
    <w:p w14:paraId="04B76527" w14:textId="6AD56A47" w:rsidR="00E11D96" w:rsidRPr="00E11D96" w:rsidRDefault="00E11D96" w:rsidP="00E11D96">
      <w:pPr>
        <w:pStyle w:val="ListParagraph"/>
        <w:numPr>
          <w:ilvl w:val="1"/>
          <w:numId w:val="43"/>
        </w:numPr>
        <w:rPr>
          <w:b/>
          <w:bCs/>
        </w:rPr>
      </w:pPr>
      <w:r>
        <w:t>Employees whose organisation is set to ‘Subcontractor’ will only be able to scan equipment whose works orders that they have specifically been given access to (</w:t>
      </w:r>
      <w:r w:rsidRPr="00DB151D">
        <w:rPr>
          <w:b/>
        </w:rPr>
        <w:t>7.4.1.5</w:t>
      </w:r>
      <w:r>
        <w:t>)</w:t>
      </w:r>
    </w:p>
    <w:p w14:paraId="185B2732" w14:textId="3E24826B" w:rsidR="00E11D96" w:rsidRPr="00E11D96" w:rsidRDefault="00E11D96" w:rsidP="00E11D96">
      <w:pPr>
        <w:pStyle w:val="ListParagraph"/>
        <w:numPr>
          <w:ilvl w:val="1"/>
          <w:numId w:val="43"/>
        </w:numPr>
        <w:rPr>
          <w:bCs/>
        </w:rPr>
      </w:pPr>
      <w:r w:rsidRPr="00E11D96">
        <w:rPr>
          <w:bCs/>
        </w:rPr>
        <w:t>S</w:t>
      </w:r>
      <w:r>
        <w:rPr>
          <w:bCs/>
        </w:rPr>
        <w:t>canning the service tag of an equipment item</w:t>
      </w:r>
      <w:r w:rsidR="00E80BEC">
        <w:rPr>
          <w:bCs/>
        </w:rPr>
        <w:t xml:space="preserve"> for a works order the user does not have permission to</w:t>
      </w:r>
      <w:r w:rsidR="006922FE">
        <w:rPr>
          <w:bCs/>
        </w:rPr>
        <w:t>, will receive the following error message</w:t>
      </w:r>
    </w:p>
    <w:p w14:paraId="59EB6A9C" w14:textId="3765D6F6" w:rsidR="000174B8" w:rsidRDefault="000174B8" w:rsidP="009D0C20"/>
    <w:p w14:paraId="58F4719C" w14:textId="76A3D9BB" w:rsidR="000174B8" w:rsidRPr="005B25A3" w:rsidRDefault="000174B8" w:rsidP="00C722A7">
      <w:pPr>
        <w:jc w:val="center"/>
      </w:pPr>
      <w:r>
        <w:rPr>
          <w:noProof/>
        </w:rPr>
        <w:drawing>
          <wp:inline distT="0" distB="0" distL="0" distR="0" wp14:anchorId="06E4E3E8" wp14:editId="07928303">
            <wp:extent cx="2934000" cy="436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ngineer App _ Scan _ Permission Denied.png"/>
                    <pic:cNvPicPr/>
                  </pic:nvPicPr>
                  <pic:blipFill>
                    <a:blip r:embed="rId77">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05C4BDFE" w14:textId="6685B540" w:rsidR="00F925CA" w:rsidRDefault="00F925CA">
      <w:r>
        <w:br w:type="page"/>
      </w:r>
    </w:p>
    <w:p w14:paraId="5A69F61A" w14:textId="77777777" w:rsidR="00E53E44" w:rsidRDefault="00E53E44" w:rsidP="00E53E44">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Scan History</w:t>
      </w:r>
    </w:p>
    <w:p w14:paraId="1106347A" w14:textId="7A0EF773" w:rsidR="00961091" w:rsidRPr="00961091" w:rsidRDefault="00961091" w:rsidP="00961091">
      <w:pPr>
        <w:spacing w:before="120"/>
        <w:rPr>
          <w:i/>
        </w:rPr>
      </w:pPr>
      <w:r w:rsidRPr="00961091">
        <w:rPr>
          <w:b/>
          <w:i/>
        </w:rPr>
        <w:t>Navigation:</w:t>
      </w:r>
      <w:r w:rsidRPr="00961091">
        <w:rPr>
          <w:i/>
        </w:rPr>
        <w:t xml:space="preserve"> </w:t>
      </w:r>
      <w:r>
        <w:rPr>
          <w:i/>
        </w:rPr>
        <w:t>Scan History</w:t>
      </w:r>
    </w:p>
    <w:p w14:paraId="3AB0562C" w14:textId="2F83248E" w:rsidR="00094DAF" w:rsidRDefault="00094DAF" w:rsidP="00094DAF">
      <w:pPr>
        <w:rPr>
          <w:highlight w:val="yellow"/>
        </w:rPr>
      </w:pPr>
      <w:r>
        <w:rPr>
          <w:bCs/>
        </w:rPr>
        <w:t>The Engineer App scan history allows the details of previously scanned equipment and components to be displayed, as per current operation.</w:t>
      </w:r>
    </w:p>
    <w:p w14:paraId="4A64F44A" w14:textId="77777777" w:rsidR="00A10246" w:rsidRDefault="00A10246" w:rsidP="00A10246">
      <w:pPr>
        <w:rPr>
          <w:b/>
          <w:bCs/>
        </w:rPr>
      </w:pPr>
      <w:r w:rsidRPr="009E162B">
        <w:rPr>
          <w:b/>
          <w:bCs/>
        </w:rPr>
        <w:t>New Functionality</w:t>
      </w:r>
    </w:p>
    <w:p w14:paraId="1DFCA55C" w14:textId="33267506" w:rsidR="00A10246" w:rsidRPr="00F92F09" w:rsidRDefault="00A10246" w:rsidP="00A10246">
      <w:pPr>
        <w:pStyle w:val="ListParagraph"/>
        <w:numPr>
          <w:ilvl w:val="0"/>
          <w:numId w:val="43"/>
        </w:numPr>
        <w:rPr>
          <w:b/>
          <w:bCs/>
        </w:rPr>
      </w:pPr>
      <w:r>
        <w:t>When viewing the Scan History screen</w:t>
      </w:r>
    </w:p>
    <w:p w14:paraId="0060722C" w14:textId="536EA7B5" w:rsidR="00A10246" w:rsidRPr="00F92F09" w:rsidRDefault="00A10246" w:rsidP="00A10246">
      <w:pPr>
        <w:pStyle w:val="ListParagraph"/>
        <w:numPr>
          <w:ilvl w:val="1"/>
          <w:numId w:val="43"/>
        </w:numPr>
        <w:rPr>
          <w:b/>
          <w:bCs/>
        </w:rPr>
      </w:pPr>
      <w:r>
        <w:t>Employees whose organisation is set to ‘</w:t>
      </w:r>
      <w:r w:rsidR="00B3189D">
        <w:t>Company</w:t>
      </w:r>
      <w:r>
        <w:t xml:space="preserve">’ will be able to view all </w:t>
      </w:r>
      <w:r w:rsidR="008B2B97">
        <w:t>scanned equipment</w:t>
      </w:r>
    </w:p>
    <w:p w14:paraId="0F08BADC" w14:textId="27184BEA" w:rsidR="00A10246" w:rsidRPr="00E11D96" w:rsidRDefault="00A10246" w:rsidP="00A10246">
      <w:pPr>
        <w:pStyle w:val="ListParagraph"/>
        <w:numPr>
          <w:ilvl w:val="1"/>
          <w:numId w:val="43"/>
        </w:numPr>
        <w:rPr>
          <w:b/>
          <w:bCs/>
        </w:rPr>
      </w:pPr>
      <w:r>
        <w:t xml:space="preserve">Employees whose organisation is set to ‘Subcontractor’ will only be able to view </w:t>
      </w:r>
      <w:r w:rsidR="008B2B97">
        <w:t xml:space="preserve">scanned </w:t>
      </w:r>
      <w:r>
        <w:t>equipment whose works orders that they have specifically been given access to (</w:t>
      </w:r>
      <w:r w:rsidRPr="00DB151D">
        <w:rPr>
          <w:b/>
        </w:rPr>
        <w:t>7.4.1.5</w:t>
      </w:r>
      <w:r>
        <w:t>)</w:t>
      </w:r>
    </w:p>
    <w:p w14:paraId="3BAF1C76" w14:textId="47E3B0BC" w:rsidR="000174B8" w:rsidRDefault="000174B8" w:rsidP="00E53E44"/>
    <w:p w14:paraId="04FFFC49" w14:textId="612F9063" w:rsidR="000174B8" w:rsidRPr="005B25A3" w:rsidRDefault="000174B8" w:rsidP="00C722A7">
      <w:pPr>
        <w:jc w:val="center"/>
      </w:pPr>
      <w:r>
        <w:rPr>
          <w:noProof/>
        </w:rPr>
        <w:drawing>
          <wp:inline distT="0" distB="0" distL="0" distR="0" wp14:anchorId="78C312FB" wp14:editId="54F51E59">
            <wp:extent cx="2934000" cy="4363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ngineer App _ Scan History.png"/>
                    <pic:cNvPicPr/>
                  </pic:nvPicPr>
                  <pic:blipFill>
                    <a:blip r:embed="rId78">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19324E75" w14:textId="4D26143E" w:rsidR="00F925CA" w:rsidRDefault="00F925CA">
      <w:r>
        <w:br w:type="page"/>
      </w:r>
    </w:p>
    <w:p w14:paraId="39F89E1E" w14:textId="1BBED8D7" w:rsidR="00E53E44" w:rsidRDefault="00D91F29" w:rsidP="00E53E44">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Country Change Prompt</w:t>
      </w:r>
    </w:p>
    <w:p w14:paraId="28857B44" w14:textId="77777777" w:rsidR="006538A4" w:rsidRPr="00FD7C40" w:rsidRDefault="006538A4" w:rsidP="006538A4">
      <w:pPr>
        <w:spacing w:before="120"/>
        <w:rPr>
          <w:i/>
        </w:rPr>
      </w:pPr>
      <w:r w:rsidRPr="00FD7C40">
        <w:rPr>
          <w:b/>
          <w:i/>
        </w:rPr>
        <w:t>Navigation:</w:t>
      </w:r>
      <w:r w:rsidRPr="00FD7C40">
        <w:rPr>
          <w:i/>
        </w:rPr>
        <w:t xml:space="preserve"> </w:t>
      </w:r>
      <w:r>
        <w:rPr>
          <w:i/>
        </w:rPr>
        <w:t>Default screen</w:t>
      </w:r>
    </w:p>
    <w:p w14:paraId="23D6A29E" w14:textId="77777777" w:rsidR="006538A4" w:rsidRDefault="006538A4" w:rsidP="006538A4">
      <w:pPr>
        <w:rPr>
          <w:b/>
          <w:bCs/>
        </w:rPr>
      </w:pPr>
      <w:r w:rsidRPr="58F3F13C">
        <w:rPr>
          <w:b/>
          <w:bCs/>
        </w:rPr>
        <w:t>New Functionality</w:t>
      </w:r>
    </w:p>
    <w:p w14:paraId="6F251B12" w14:textId="37133E38" w:rsidR="00E96D6B" w:rsidRDefault="00E96D6B" w:rsidP="006538A4">
      <w:pPr>
        <w:pStyle w:val="ListParagraph"/>
        <w:numPr>
          <w:ilvl w:val="0"/>
          <w:numId w:val="43"/>
        </w:numPr>
        <w:rPr>
          <w:rFonts w:eastAsiaTheme="minorEastAsia"/>
        </w:rPr>
      </w:pPr>
      <w:r>
        <w:rPr>
          <w:rFonts w:eastAsiaTheme="minorEastAsia"/>
        </w:rPr>
        <w:t xml:space="preserve">When the app is launched, and the app detects that the </w:t>
      </w:r>
      <w:r w:rsidR="00D02712">
        <w:rPr>
          <w:rFonts w:eastAsiaTheme="minorEastAsia"/>
        </w:rPr>
        <w:t xml:space="preserve">user </w:t>
      </w:r>
      <w:r>
        <w:rPr>
          <w:rFonts w:eastAsiaTheme="minorEastAsia"/>
        </w:rPr>
        <w:t>is now in a different country</w:t>
      </w:r>
      <w:r w:rsidR="00BF20A7">
        <w:rPr>
          <w:rFonts w:eastAsiaTheme="minorEastAsia"/>
        </w:rPr>
        <w:t>, a prompt will be displayed forcing the user to go to the Arrive In/Leave Country screen (</w:t>
      </w:r>
      <w:r w:rsidR="00BF20A7" w:rsidRPr="00BF20A7">
        <w:rPr>
          <w:rFonts w:eastAsiaTheme="minorEastAsia"/>
          <w:b/>
        </w:rPr>
        <w:t>7.4.2.1</w:t>
      </w:r>
      <w:r w:rsidR="00506DF2">
        <w:rPr>
          <w:rFonts w:eastAsiaTheme="minorEastAsia"/>
          <w:b/>
        </w:rPr>
        <w:t>4</w:t>
      </w:r>
      <w:r w:rsidR="00BF20A7">
        <w:rPr>
          <w:rFonts w:eastAsiaTheme="minorEastAsia"/>
        </w:rPr>
        <w:t>)</w:t>
      </w:r>
    </w:p>
    <w:p w14:paraId="47914879" w14:textId="00488E4B" w:rsidR="00EC3AAC" w:rsidRDefault="00BF20A7" w:rsidP="006538A4">
      <w:pPr>
        <w:pStyle w:val="ListParagraph"/>
        <w:numPr>
          <w:ilvl w:val="0"/>
          <w:numId w:val="43"/>
        </w:numPr>
        <w:rPr>
          <w:rFonts w:eastAsiaTheme="minorEastAsia"/>
        </w:rPr>
      </w:pPr>
      <w:r>
        <w:rPr>
          <w:rFonts w:eastAsiaTheme="minorEastAsia"/>
        </w:rPr>
        <w:t xml:space="preserve">The </w:t>
      </w:r>
      <w:r w:rsidR="00D02712">
        <w:rPr>
          <w:rFonts w:eastAsiaTheme="minorEastAsia"/>
        </w:rPr>
        <w:t xml:space="preserve">user </w:t>
      </w:r>
      <w:r>
        <w:rPr>
          <w:rFonts w:eastAsiaTheme="minorEastAsia"/>
        </w:rPr>
        <w:t xml:space="preserve">will be determined to be in a different country if the </w:t>
      </w:r>
      <w:r w:rsidR="001A4276">
        <w:rPr>
          <w:rFonts w:eastAsiaTheme="minorEastAsia"/>
        </w:rPr>
        <w:t xml:space="preserve">synced data in the app’s local database </w:t>
      </w:r>
      <w:r w:rsidR="002E0F6F">
        <w:rPr>
          <w:rFonts w:eastAsiaTheme="minorEastAsia"/>
        </w:rPr>
        <w:t>has either</w:t>
      </w:r>
    </w:p>
    <w:p w14:paraId="05D8BC21" w14:textId="5044F681" w:rsidR="00E96D6B" w:rsidRDefault="002E0F6F" w:rsidP="00E96D6B">
      <w:pPr>
        <w:pStyle w:val="ListParagraph"/>
        <w:numPr>
          <w:ilvl w:val="1"/>
          <w:numId w:val="43"/>
        </w:numPr>
        <w:rPr>
          <w:rFonts w:eastAsiaTheme="minorEastAsia"/>
        </w:rPr>
      </w:pPr>
      <w:r>
        <w:rPr>
          <w:rFonts w:eastAsiaTheme="minorEastAsia"/>
        </w:rPr>
        <w:t xml:space="preserve">a different country logged as the </w:t>
      </w:r>
      <w:r w:rsidR="00D02712">
        <w:rPr>
          <w:rFonts w:eastAsiaTheme="minorEastAsia"/>
        </w:rPr>
        <w:t xml:space="preserve">user’s </w:t>
      </w:r>
      <w:r w:rsidR="00902476">
        <w:rPr>
          <w:rFonts w:eastAsiaTheme="minorEastAsia"/>
        </w:rPr>
        <w:t xml:space="preserve">last known </w:t>
      </w:r>
      <w:r>
        <w:rPr>
          <w:rFonts w:eastAsiaTheme="minorEastAsia"/>
        </w:rPr>
        <w:t>location</w:t>
      </w:r>
    </w:p>
    <w:p w14:paraId="4949DD46" w14:textId="659F6F75" w:rsidR="00902476" w:rsidRPr="00902476" w:rsidRDefault="00902476" w:rsidP="00902476">
      <w:pPr>
        <w:pStyle w:val="ListParagraph"/>
        <w:numPr>
          <w:ilvl w:val="1"/>
          <w:numId w:val="43"/>
        </w:numPr>
        <w:rPr>
          <w:rFonts w:eastAsiaTheme="minorEastAsia"/>
        </w:rPr>
      </w:pPr>
      <w:r>
        <w:rPr>
          <w:rFonts w:eastAsiaTheme="minorEastAsia"/>
        </w:rPr>
        <w:t>no country</w:t>
      </w:r>
      <w:r w:rsidRPr="00902476">
        <w:rPr>
          <w:rFonts w:eastAsiaTheme="minorEastAsia"/>
        </w:rPr>
        <w:t xml:space="preserve"> </w:t>
      </w:r>
      <w:r>
        <w:rPr>
          <w:rFonts w:eastAsiaTheme="minorEastAsia"/>
        </w:rPr>
        <w:t xml:space="preserve">logged as the </w:t>
      </w:r>
      <w:r w:rsidR="00D02712">
        <w:rPr>
          <w:rFonts w:eastAsiaTheme="minorEastAsia"/>
        </w:rPr>
        <w:t xml:space="preserve">user’s </w:t>
      </w:r>
      <w:r>
        <w:rPr>
          <w:rFonts w:eastAsiaTheme="minorEastAsia"/>
        </w:rPr>
        <w:t>last known location (</w:t>
      </w:r>
      <w:proofErr w:type="gramStart"/>
      <w:r>
        <w:rPr>
          <w:rFonts w:eastAsiaTheme="minorEastAsia"/>
        </w:rPr>
        <w:t>e.g.</w:t>
      </w:r>
      <w:proofErr w:type="gramEnd"/>
      <w:r>
        <w:rPr>
          <w:rFonts w:eastAsiaTheme="minorEastAsia"/>
        </w:rPr>
        <w:t xml:space="preserve"> first run of the device following installation of the app)</w:t>
      </w:r>
    </w:p>
    <w:p w14:paraId="354BCD7D" w14:textId="4DBBB26D" w:rsidR="00C734B8" w:rsidRPr="00C734B8" w:rsidRDefault="00C734B8" w:rsidP="006538A4">
      <w:pPr>
        <w:pStyle w:val="ListParagraph"/>
        <w:numPr>
          <w:ilvl w:val="0"/>
          <w:numId w:val="43"/>
        </w:numPr>
        <w:rPr>
          <w:rFonts w:eastAsiaTheme="minorEastAsia"/>
        </w:rPr>
      </w:pPr>
      <w:r>
        <w:rPr>
          <w:rFonts w:eastAsiaTheme="minorEastAsia"/>
        </w:rPr>
        <w:t xml:space="preserve">The user will only have </w:t>
      </w:r>
      <w:r w:rsidR="009B282E">
        <w:rPr>
          <w:rFonts w:eastAsiaTheme="minorEastAsia"/>
        </w:rPr>
        <w:t>a single option available via the prompt, ‘Log Arrival’, which will force them to the Arrive In/Leave Country screen (</w:t>
      </w:r>
      <w:r w:rsidR="009B282E" w:rsidRPr="00BF20A7">
        <w:rPr>
          <w:rFonts w:eastAsiaTheme="minorEastAsia"/>
          <w:b/>
        </w:rPr>
        <w:t>7.4.2.1</w:t>
      </w:r>
      <w:r w:rsidR="00506DF2">
        <w:rPr>
          <w:rFonts w:eastAsiaTheme="minorEastAsia"/>
          <w:b/>
        </w:rPr>
        <w:t>4</w:t>
      </w:r>
      <w:r w:rsidR="009B282E">
        <w:rPr>
          <w:rFonts w:eastAsiaTheme="minorEastAsia"/>
        </w:rPr>
        <w:t>)</w:t>
      </w:r>
    </w:p>
    <w:p w14:paraId="7C2942BD" w14:textId="34B395C1" w:rsidR="006538A4" w:rsidRPr="00F826A3" w:rsidRDefault="0067397B" w:rsidP="006538A4">
      <w:pPr>
        <w:pStyle w:val="ListParagraph"/>
        <w:numPr>
          <w:ilvl w:val="0"/>
          <w:numId w:val="43"/>
        </w:numPr>
        <w:rPr>
          <w:rFonts w:eastAsiaTheme="minorEastAsia"/>
        </w:rPr>
      </w:pPr>
      <w:r>
        <w:t xml:space="preserve">When taken </w:t>
      </w:r>
      <w:r>
        <w:rPr>
          <w:rFonts w:eastAsiaTheme="minorEastAsia"/>
        </w:rPr>
        <w:t>to the Arrive In/Leave Country screen (</w:t>
      </w:r>
      <w:r w:rsidRPr="00BF20A7">
        <w:rPr>
          <w:rFonts w:eastAsiaTheme="minorEastAsia"/>
          <w:b/>
        </w:rPr>
        <w:t>7.4.2.1</w:t>
      </w:r>
      <w:r w:rsidR="00506DF2">
        <w:rPr>
          <w:rFonts w:eastAsiaTheme="minorEastAsia"/>
          <w:b/>
        </w:rPr>
        <w:t>4</w:t>
      </w:r>
      <w:r>
        <w:rPr>
          <w:rFonts w:eastAsiaTheme="minorEastAsia"/>
        </w:rPr>
        <w:t>), the current detected country will be auto-populated as the device’s new location</w:t>
      </w:r>
    </w:p>
    <w:p w14:paraId="2B14C840" w14:textId="3965B07F" w:rsidR="009B282E" w:rsidRPr="009B282E" w:rsidRDefault="009B282E" w:rsidP="006538A4">
      <w:pPr>
        <w:pStyle w:val="ListParagraph"/>
        <w:numPr>
          <w:ilvl w:val="0"/>
          <w:numId w:val="43"/>
        </w:numPr>
        <w:rPr>
          <w:rFonts w:eastAsiaTheme="minorEastAsia"/>
        </w:rPr>
      </w:pPr>
      <w:r>
        <w:rPr>
          <w:rFonts w:eastAsiaTheme="minorEastAsia"/>
        </w:rPr>
        <w:t xml:space="preserve">Upon initial release, all users will </w:t>
      </w:r>
      <w:r w:rsidR="00705866">
        <w:rPr>
          <w:rFonts w:eastAsiaTheme="minorEastAsia"/>
        </w:rPr>
        <w:t>have their country location backfilled by default to the United Kingdom or Ireland by script; this will avoid the prompt unnecessarily flagging up for all app users</w:t>
      </w:r>
      <w:r w:rsidR="00B95A7E">
        <w:rPr>
          <w:rFonts w:eastAsiaTheme="minorEastAsia"/>
        </w:rPr>
        <w:t>, while still ensuring that any users arriving in a different country will still receive the prompt as expected</w:t>
      </w:r>
    </w:p>
    <w:p w14:paraId="55FA7907" w14:textId="1BBFE083" w:rsidR="00F826A3" w:rsidRPr="002351C4" w:rsidRDefault="0067397B" w:rsidP="006538A4">
      <w:pPr>
        <w:pStyle w:val="ListParagraph"/>
        <w:numPr>
          <w:ilvl w:val="0"/>
          <w:numId w:val="43"/>
        </w:numPr>
        <w:rPr>
          <w:rFonts w:eastAsiaTheme="minorEastAsia"/>
        </w:rPr>
      </w:pPr>
      <w:r>
        <w:t>For c</w:t>
      </w:r>
      <w:r w:rsidR="00C216CD">
        <w:t>ellular iPad</w:t>
      </w:r>
      <w:r>
        <w:t xml:space="preserve">s, the GPS will </w:t>
      </w:r>
      <w:r w:rsidR="002351C4">
        <w:t>allow the country change to be detected as soon as the app is launched in the new country, regardless of whether the app is connected to wi</w:t>
      </w:r>
      <w:r w:rsidR="005C18B9">
        <w:t>-</w:t>
      </w:r>
      <w:r w:rsidR="002351C4">
        <w:t>fi</w:t>
      </w:r>
    </w:p>
    <w:p w14:paraId="41D495F9" w14:textId="741307F7" w:rsidR="002351C4" w:rsidRPr="009E055D" w:rsidRDefault="002351C4" w:rsidP="006538A4">
      <w:pPr>
        <w:pStyle w:val="ListParagraph"/>
        <w:numPr>
          <w:ilvl w:val="0"/>
          <w:numId w:val="43"/>
        </w:numPr>
        <w:rPr>
          <w:rFonts w:eastAsiaTheme="minorEastAsia"/>
        </w:rPr>
      </w:pPr>
      <w:r>
        <w:t>For wi</w:t>
      </w:r>
      <w:r w:rsidR="005C18B9">
        <w:t>-</w:t>
      </w:r>
      <w:r>
        <w:t>fi only iPads, the country change will be detected the first time the app is launched when connected to wi</w:t>
      </w:r>
      <w:r w:rsidR="005C18B9">
        <w:t>-</w:t>
      </w:r>
      <w:r>
        <w:t>fi in the new country</w:t>
      </w:r>
      <w:r w:rsidR="00731893">
        <w:t>; in this case, the arrival date can be modified to reflect the actual arrival time</w:t>
      </w:r>
    </w:p>
    <w:p w14:paraId="7786A1B5" w14:textId="02F68D86" w:rsidR="00213447" w:rsidRDefault="00213447" w:rsidP="00E53E44"/>
    <w:p w14:paraId="47A00F64" w14:textId="306AAB83" w:rsidR="00213447" w:rsidRPr="005B25A3" w:rsidRDefault="00213447" w:rsidP="00C722A7">
      <w:pPr>
        <w:jc w:val="center"/>
      </w:pPr>
      <w:r>
        <w:rPr>
          <w:noProof/>
        </w:rPr>
        <w:drawing>
          <wp:inline distT="0" distB="0" distL="0" distR="0" wp14:anchorId="07428035" wp14:editId="717488C7">
            <wp:extent cx="2934000" cy="43632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ngineer App _ Country Change Prompt.png"/>
                    <pic:cNvPicPr/>
                  </pic:nvPicPr>
                  <pic:blipFill>
                    <a:blip r:embed="rId79">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6F01F5F9" w14:textId="77777777" w:rsidR="005C7C9F" w:rsidRDefault="005C7C9F" w:rsidP="005C7C9F">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Time Logs | Menu</w:t>
      </w:r>
    </w:p>
    <w:p w14:paraId="39464BF7" w14:textId="77777777" w:rsidR="005C7C9F" w:rsidRDefault="005C7C9F" w:rsidP="005C7C9F">
      <w:pPr>
        <w:spacing w:before="120"/>
        <w:rPr>
          <w:i/>
        </w:rPr>
      </w:pPr>
      <w:r w:rsidRPr="00016908">
        <w:rPr>
          <w:b/>
          <w:i/>
        </w:rPr>
        <w:t>Navigation:</w:t>
      </w:r>
      <w:r w:rsidRPr="00016908">
        <w:rPr>
          <w:i/>
        </w:rPr>
        <w:t xml:space="preserve"> </w:t>
      </w:r>
      <w:r>
        <w:rPr>
          <w:i/>
        </w:rPr>
        <w:t>Time Logs</w:t>
      </w:r>
    </w:p>
    <w:p w14:paraId="42A2695C" w14:textId="77777777" w:rsidR="005E2FBC" w:rsidRDefault="005E2FBC" w:rsidP="005E2FBC">
      <w:pPr>
        <w:rPr>
          <w:b/>
          <w:bCs/>
        </w:rPr>
      </w:pPr>
      <w:r w:rsidRPr="58F3F13C">
        <w:rPr>
          <w:b/>
          <w:bCs/>
        </w:rPr>
        <w:t>New Functionality</w:t>
      </w:r>
    </w:p>
    <w:p w14:paraId="6BB0C1D1" w14:textId="77777777" w:rsidR="005E2FBC" w:rsidRDefault="005E2FBC" w:rsidP="005E2FBC">
      <w:pPr>
        <w:pStyle w:val="ListParagraph"/>
        <w:numPr>
          <w:ilvl w:val="0"/>
          <w:numId w:val="43"/>
        </w:numPr>
        <w:rPr>
          <w:rFonts w:eastAsiaTheme="minorEastAsia"/>
        </w:rPr>
      </w:pPr>
      <w:r>
        <w:rPr>
          <w:rFonts w:eastAsiaTheme="minorEastAsia"/>
        </w:rPr>
        <w:t>A new section ‘Time Logs’ will now be available within the app</w:t>
      </w:r>
    </w:p>
    <w:p w14:paraId="77084F21" w14:textId="77777777" w:rsidR="005E2FBC" w:rsidRDefault="005E2FBC" w:rsidP="005E2FBC">
      <w:pPr>
        <w:pStyle w:val="ListParagraph"/>
        <w:numPr>
          <w:ilvl w:val="0"/>
          <w:numId w:val="43"/>
        </w:numPr>
        <w:rPr>
          <w:rFonts w:eastAsiaTheme="minorEastAsia"/>
        </w:rPr>
      </w:pPr>
      <w:r>
        <w:rPr>
          <w:rFonts w:eastAsiaTheme="minorEastAsia"/>
        </w:rPr>
        <w:t>The section can be accessed by pressing the ‘Time Logs’ tab on the tab bar at the bottom of the screen</w:t>
      </w:r>
    </w:p>
    <w:p w14:paraId="14D0ADE3" w14:textId="16C05C9E" w:rsidR="005E2FBC" w:rsidRDefault="005E2FBC" w:rsidP="005E2FBC">
      <w:pPr>
        <w:pStyle w:val="ListParagraph"/>
        <w:numPr>
          <w:ilvl w:val="0"/>
          <w:numId w:val="43"/>
        </w:numPr>
        <w:rPr>
          <w:rFonts w:eastAsiaTheme="minorEastAsia"/>
        </w:rPr>
      </w:pPr>
      <w:r>
        <w:rPr>
          <w:rFonts w:eastAsiaTheme="minorEastAsia"/>
        </w:rPr>
        <w:t xml:space="preserve">The initial screen in the new section will </w:t>
      </w:r>
      <w:r w:rsidR="00C76E52">
        <w:rPr>
          <w:rFonts w:eastAsiaTheme="minorEastAsia"/>
        </w:rPr>
        <w:t>list any previously logged time logs for the user</w:t>
      </w:r>
    </w:p>
    <w:p w14:paraId="403B274E" w14:textId="6CADE2C0" w:rsidR="00681C91" w:rsidRPr="00681C91" w:rsidRDefault="00681C91" w:rsidP="00681C91">
      <w:pPr>
        <w:pStyle w:val="ListParagraph"/>
        <w:numPr>
          <w:ilvl w:val="0"/>
          <w:numId w:val="43"/>
        </w:numPr>
        <w:rPr>
          <w:rFonts w:eastAsiaTheme="minorEastAsia"/>
        </w:rPr>
      </w:pPr>
      <w:r>
        <w:rPr>
          <w:rFonts w:eastAsiaTheme="minorEastAsia"/>
        </w:rPr>
        <w:t>Selecting a previous time log will allow the time log to be edited via the Add/Edit screen (</w:t>
      </w:r>
      <w:r w:rsidR="00B232BB">
        <w:rPr>
          <w:rFonts w:eastAsiaTheme="minorEastAsia"/>
        </w:rPr>
        <w:t xml:space="preserve">the relevant screen from </w:t>
      </w:r>
      <w:r w:rsidRPr="00791AF1">
        <w:rPr>
          <w:rFonts w:eastAsiaTheme="minorEastAsia"/>
          <w:b/>
        </w:rPr>
        <w:t>7.4.2.1</w:t>
      </w:r>
      <w:r w:rsidR="00262B76">
        <w:rPr>
          <w:rFonts w:eastAsiaTheme="minorEastAsia"/>
          <w:b/>
        </w:rPr>
        <w:t>4</w:t>
      </w:r>
      <w:r w:rsidR="00920F27">
        <w:rPr>
          <w:rFonts w:eastAsiaTheme="minorEastAsia"/>
          <w:b/>
        </w:rPr>
        <w:t xml:space="preserve"> </w:t>
      </w:r>
      <w:r w:rsidR="00B232BB" w:rsidRPr="00B232BB">
        <w:rPr>
          <w:rFonts w:eastAsiaTheme="minorEastAsia"/>
        </w:rPr>
        <w:t>onwards</w:t>
      </w:r>
      <w:r w:rsidR="00920F27" w:rsidRPr="00B232BB">
        <w:rPr>
          <w:rFonts w:eastAsiaTheme="minorEastAsia"/>
        </w:rPr>
        <w:t>, depending on the type of time log</w:t>
      </w:r>
      <w:r w:rsidR="00B232BB" w:rsidRPr="00B232BB">
        <w:rPr>
          <w:rFonts w:eastAsiaTheme="minorEastAsia"/>
        </w:rPr>
        <w:t xml:space="preserve"> being edited</w:t>
      </w:r>
      <w:r>
        <w:rPr>
          <w:rFonts w:eastAsiaTheme="minorEastAsia"/>
        </w:rPr>
        <w:t>)</w:t>
      </w:r>
    </w:p>
    <w:p w14:paraId="3586DFBF" w14:textId="7DFC90F8" w:rsidR="005C7C9F" w:rsidRDefault="00681C91" w:rsidP="005E2FBC">
      <w:pPr>
        <w:pStyle w:val="ListParagraph"/>
        <w:numPr>
          <w:ilvl w:val="0"/>
          <w:numId w:val="43"/>
        </w:numPr>
        <w:rPr>
          <w:rFonts w:eastAsiaTheme="minorEastAsia"/>
        </w:rPr>
      </w:pPr>
      <w:r>
        <w:rPr>
          <w:rFonts w:eastAsiaTheme="minorEastAsia"/>
        </w:rPr>
        <w:t xml:space="preserve">Pressing ‘+’ in the navigation bar at the top of the screen will allow a new </w:t>
      </w:r>
      <w:r w:rsidR="00EC740E">
        <w:rPr>
          <w:rFonts w:eastAsiaTheme="minorEastAsia"/>
        </w:rPr>
        <w:t xml:space="preserve">time log to be created </w:t>
      </w:r>
      <w:r w:rsidR="00791AF1">
        <w:rPr>
          <w:rFonts w:eastAsiaTheme="minorEastAsia"/>
        </w:rPr>
        <w:t>via the Add</w:t>
      </w:r>
      <w:r w:rsidR="00EC740E">
        <w:rPr>
          <w:rFonts w:eastAsiaTheme="minorEastAsia"/>
        </w:rPr>
        <w:t xml:space="preserve"> </w:t>
      </w:r>
      <w:r w:rsidR="00791AF1">
        <w:rPr>
          <w:rFonts w:eastAsiaTheme="minorEastAsia"/>
        </w:rPr>
        <w:t>screen (</w:t>
      </w:r>
      <w:r w:rsidR="00791AF1" w:rsidRPr="00791AF1">
        <w:rPr>
          <w:rFonts w:eastAsiaTheme="minorEastAsia"/>
          <w:b/>
        </w:rPr>
        <w:t>7.4.2.13</w:t>
      </w:r>
      <w:r w:rsidR="00791AF1">
        <w:rPr>
          <w:rFonts w:eastAsiaTheme="minorEastAsia"/>
        </w:rPr>
        <w:t>)</w:t>
      </w:r>
    </w:p>
    <w:p w14:paraId="5D5276EC" w14:textId="09804A6F" w:rsidR="006F6E3E" w:rsidRDefault="006F6E3E" w:rsidP="005E2FBC">
      <w:pPr>
        <w:pStyle w:val="ListParagraph"/>
        <w:numPr>
          <w:ilvl w:val="0"/>
          <w:numId w:val="43"/>
        </w:numPr>
        <w:rPr>
          <w:rFonts w:eastAsiaTheme="minorEastAsia"/>
        </w:rPr>
      </w:pPr>
      <w:r>
        <w:rPr>
          <w:rFonts w:eastAsiaTheme="minorEastAsia"/>
        </w:rPr>
        <w:t>Any time logs created</w:t>
      </w:r>
      <w:r w:rsidR="00636018">
        <w:rPr>
          <w:rFonts w:eastAsiaTheme="minorEastAsia"/>
        </w:rPr>
        <w:t>,</w:t>
      </w:r>
      <w:r>
        <w:rPr>
          <w:rFonts w:eastAsiaTheme="minorEastAsia"/>
        </w:rPr>
        <w:t xml:space="preserve"> but not yet synced up</w:t>
      </w:r>
      <w:r w:rsidR="00636018">
        <w:rPr>
          <w:rFonts w:eastAsiaTheme="minorEastAsia"/>
        </w:rPr>
        <w:t>,</w:t>
      </w:r>
      <w:r>
        <w:rPr>
          <w:rFonts w:eastAsiaTheme="minorEastAsia"/>
        </w:rPr>
        <w:t xml:space="preserve"> can be deleted by swiping right-to-left to reveal a hidden delete icon</w:t>
      </w:r>
    </w:p>
    <w:p w14:paraId="4E1D8D4C" w14:textId="77777777" w:rsidR="00C722A7" w:rsidRDefault="00C722A7" w:rsidP="00C722A7">
      <w:pPr>
        <w:pStyle w:val="ListParagraph"/>
        <w:rPr>
          <w:rFonts w:eastAsiaTheme="minorEastAsia"/>
        </w:rPr>
      </w:pPr>
    </w:p>
    <w:p w14:paraId="61B9D487" w14:textId="4659957E" w:rsidR="005E2FBC" w:rsidRPr="005E2FBC" w:rsidRDefault="00964856" w:rsidP="00C722A7">
      <w:pPr>
        <w:jc w:val="center"/>
        <w:rPr>
          <w:rFonts w:eastAsiaTheme="minorEastAsia"/>
        </w:rPr>
      </w:pPr>
      <w:r>
        <w:rPr>
          <w:rFonts w:eastAsiaTheme="minorEastAsia"/>
          <w:noProof/>
        </w:rPr>
        <w:drawing>
          <wp:inline distT="0" distB="0" distL="0" distR="0" wp14:anchorId="75C8DA36" wp14:editId="33DF817E">
            <wp:extent cx="2934000" cy="4363200"/>
            <wp:effectExtent l="0" t="0" r="0" b="0"/>
            <wp:docPr id="64" name="Picture 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Engineer App _ Time Logs _ Menu.png"/>
                    <pic:cNvPicPr/>
                  </pic:nvPicPr>
                  <pic:blipFill>
                    <a:blip r:embed="rId80">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72DA5E40" w14:textId="1CF509ED" w:rsidR="005C7C9F" w:rsidRDefault="005C7C9F" w:rsidP="005C7C9F">
      <w:pPr>
        <w:rPr>
          <w:rFonts w:eastAsiaTheme="minorEastAsia"/>
        </w:rPr>
      </w:pPr>
    </w:p>
    <w:p w14:paraId="7F8A7DEB" w14:textId="026471C9" w:rsidR="005E2FBC" w:rsidRDefault="005E2FBC">
      <w:pPr>
        <w:rPr>
          <w:rFonts w:eastAsiaTheme="minorEastAsia"/>
        </w:rPr>
      </w:pPr>
      <w:r>
        <w:rPr>
          <w:rFonts w:eastAsiaTheme="minorEastAsia"/>
        </w:rPr>
        <w:br w:type="page"/>
      </w:r>
    </w:p>
    <w:p w14:paraId="6DA7C38A" w14:textId="267CBC5A" w:rsidR="00E53E44" w:rsidRDefault="009B27C9" w:rsidP="005C7C9F">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Time Logs | </w:t>
      </w:r>
      <w:r w:rsidR="00F94DB9">
        <w:rPr>
          <w:rFonts w:asciiTheme="minorHAnsi" w:hAnsiTheme="minorHAnsi" w:cstheme="minorHAnsi"/>
          <w:b/>
          <w:i w:val="0"/>
          <w:color w:val="auto"/>
        </w:rPr>
        <w:t>Add</w:t>
      </w:r>
    </w:p>
    <w:p w14:paraId="086A057B" w14:textId="43F935D0" w:rsidR="00016908" w:rsidRDefault="00016908" w:rsidP="00016908">
      <w:pPr>
        <w:spacing w:before="120"/>
        <w:rPr>
          <w:i/>
        </w:rPr>
      </w:pPr>
      <w:r w:rsidRPr="00016908">
        <w:rPr>
          <w:b/>
          <w:i/>
        </w:rPr>
        <w:t>Navigation:</w:t>
      </w:r>
      <w:r w:rsidRPr="00016908">
        <w:rPr>
          <w:i/>
        </w:rPr>
        <w:t xml:space="preserve"> </w:t>
      </w:r>
      <w:r>
        <w:rPr>
          <w:i/>
        </w:rPr>
        <w:t>Time Logs</w:t>
      </w:r>
      <w:r w:rsidR="00063F3C">
        <w:rPr>
          <w:i/>
        </w:rPr>
        <w:t xml:space="preserve"> &gt; +</w:t>
      </w:r>
    </w:p>
    <w:p w14:paraId="491398AF" w14:textId="77777777" w:rsidR="008A2135" w:rsidRDefault="008A2135" w:rsidP="008A2135">
      <w:pPr>
        <w:rPr>
          <w:b/>
          <w:bCs/>
        </w:rPr>
      </w:pPr>
      <w:r w:rsidRPr="58F3F13C">
        <w:rPr>
          <w:b/>
          <w:bCs/>
        </w:rPr>
        <w:t>New Functionality</w:t>
      </w:r>
    </w:p>
    <w:p w14:paraId="0FD54ECA" w14:textId="6C2AC232" w:rsidR="008A2135" w:rsidRDefault="00063F3C" w:rsidP="008A2135">
      <w:pPr>
        <w:pStyle w:val="ListParagraph"/>
        <w:numPr>
          <w:ilvl w:val="0"/>
          <w:numId w:val="43"/>
        </w:numPr>
        <w:rPr>
          <w:rFonts w:eastAsiaTheme="minorEastAsia"/>
        </w:rPr>
      </w:pPr>
      <w:r>
        <w:rPr>
          <w:rFonts w:eastAsiaTheme="minorEastAsia"/>
        </w:rPr>
        <w:t>A new option within the ‘Time Logs’ section to allow users to create a new time log</w:t>
      </w:r>
    </w:p>
    <w:p w14:paraId="376FED2D" w14:textId="6CB51F10" w:rsidR="008A2135" w:rsidRDefault="008A2135" w:rsidP="008A2135">
      <w:pPr>
        <w:pStyle w:val="ListParagraph"/>
        <w:numPr>
          <w:ilvl w:val="0"/>
          <w:numId w:val="43"/>
        </w:numPr>
        <w:rPr>
          <w:rFonts w:eastAsiaTheme="minorEastAsia"/>
        </w:rPr>
      </w:pPr>
      <w:r>
        <w:rPr>
          <w:rFonts w:eastAsiaTheme="minorEastAsia"/>
        </w:rPr>
        <w:t xml:space="preserve">The initial </w:t>
      </w:r>
      <w:r w:rsidR="00063F3C">
        <w:rPr>
          <w:rFonts w:eastAsiaTheme="minorEastAsia"/>
        </w:rPr>
        <w:t xml:space="preserve">Add </w:t>
      </w:r>
      <w:r>
        <w:rPr>
          <w:rFonts w:eastAsiaTheme="minorEastAsia"/>
        </w:rPr>
        <w:t xml:space="preserve">screen </w:t>
      </w:r>
      <w:r w:rsidR="00063F3C">
        <w:rPr>
          <w:rFonts w:eastAsiaTheme="minorEastAsia"/>
        </w:rPr>
        <w:t>will allow the type of time log being created to be selected</w:t>
      </w:r>
      <w:r>
        <w:rPr>
          <w:rFonts w:eastAsiaTheme="minorEastAsia"/>
        </w:rPr>
        <w:t>.</w:t>
      </w:r>
    </w:p>
    <w:p w14:paraId="59B77A5C" w14:textId="584E58B4" w:rsidR="008A2135" w:rsidRDefault="008A2135" w:rsidP="00C350FF">
      <w:pPr>
        <w:pStyle w:val="ListParagraph"/>
        <w:numPr>
          <w:ilvl w:val="1"/>
          <w:numId w:val="43"/>
        </w:numPr>
        <w:rPr>
          <w:rFonts w:eastAsiaTheme="minorEastAsia"/>
        </w:rPr>
      </w:pPr>
      <w:r>
        <w:rPr>
          <w:rFonts w:eastAsiaTheme="minorEastAsia"/>
        </w:rPr>
        <w:t>Arrive In/Leave Country</w:t>
      </w:r>
      <w:r w:rsidR="00BA2ADE">
        <w:rPr>
          <w:rFonts w:eastAsiaTheme="minorEastAsia"/>
        </w:rPr>
        <w:t>: Allows the user to log arrival in, or departure from, a country</w:t>
      </w:r>
      <w:r w:rsidR="00063F3C">
        <w:rPr>
          <w:rFonts w:eastAsiaTheme="minorEastAsia"/>
        </w:rPr>
        <w:t>; navigates to Arrive In/Leave Country (</w:t>
      </w:r>
      <w:r w:rsidR="00063F3C" w:rsidRPr="00063F3C">
        <w:rPr>
          <w:rFonts w:eastAsiaTheme="minorEastAsia"/>
          <w:b/>
        </w:rPr>
        <w:t>7.4.2.14</w:t>
      </w:r>
      <w:r w:rsidR="00063F3C">
        <w:rPr>
          <w:rFonts w:eastAsiaTheme="minorEastAsia"/>
        </w:rPr>
        <w:t>)</w:t>
      </w:r>
    </w:p>
    <w:p w14:paraId="61864CE5" w14:textId="12FCD34A" w:rsidR="00C350FF" w:rsidRDefault="00C350FF" w:rsidP="00C350FF">
      <w:pPr>
        <w:pStyle w:val="ListParagraph"/>
        <w:numPr>
          <w:ilvl w:val="1"/>
          <w:numId w:val="43"/>
        </w:numPr>
        <w:rPr>
          <w:rFonts w:eastAsiaTheme="minorEastAsia"/>
        </w:rPr>
      </w:pPr>
      <w:r>
        <w:rPr>
          <w:rFonts w:eastAsiaTheme="minorEastAsia"/>
        </w:rPr>
        <w:t>Arrive At/Leave Site: Allows the user to log arrival at, or departure from, a client site</w:t>
      </w:r>
    </w:p>
    <w:p w14:paraId="08426BAB" w14:textId="54DD1B5D" w:rsidR="00AD21FB" w:rsidRDefault="00347A7F" w:rsidP="00AD21FB">
      <w:pPr>
        <w:pStyle w:val="ListParagraph"/>
        <w:numPr>
          <w:ilvl w:val="1"/>
          <w:numId w:val="43"/>
        </w:numPr>
        <w:rPr>
          <w:rFonts w:eastAsiaTheme="minorEastAsia"/>
        </w:rPr>
      </w:pPr>
      <w:r>
        <w:rPr>
          <w:rFonts w:eastAsiaTheme="minorEastAsia"/>
        </w:rPr>
        <w:t>Start</w:t>
      </w:r>
      <w:r w:rsidR="00AD21FB">
        <w:rPr>
          <w:rFonts w:eastAsiaTheme="minorEastAsia"/>
        </w:rPr>
        <w:t>/</w:t>
      </w:r>
      <w:r>
        <w:rPr>
          <w:rFonts w:eastAsiaTheme="minorEastAsia"/>
        </w:rPr>
        <w:t>Finish Work</w:t>
      </w:r>
      <w:r w:rsidR="00AD21FB">
        <w:rPr>
          <w:rFonts w:eastAsiaTheme="minorEastAsia"/>
        </w:rPr>
        <w:t xml:space="preserve">: Allows the user to log </w:t>
      </w:r>
      <w:r>
        <w:rPr>
          <w:rFonts w:eastAsiaTheme="minorEastAsia"/>
        </w:rPr>
        <w:t>starting or finishing work on a particular equipment item or works order</w:t>
      </w:r>
    </w:p>
    <w:p w14:paraId="416FB060" w14:textId="3D8376C0" w:rsidR="006809A5" w:rsidRDefault="006809A5" w:rsidP="006809A5">
      <w:pPr>
        <w:pStyle w:val="ListParagraph"/>
        <w:numPr>
          <w:ilvl w:val="1"/>
          <w:numId w:val="43"/>
        </w:numPr>
        <w:rPr>
          <w:rFonts w:eastAsiaTheme="minorEastAsia"/>
        </w:rPr>
      </w:pPr>
      <w:r>
        <w:rPr>
          <w:rFonts w:eastAsiaTheme="minorEastAsia"/>
        </w:rPr>
        <w:t>Additional Project Time: Allows the user to log a block of work related to a project, other than a standard work log</w:t>
      </w:r>
    </w:p>
    <w:p w14:paraId="63887CF5" w14:textId="5EC28043" w:rsidR="006809A5" w:rsidRDefault="006809A5" w:rsidP="006809A5">
      <w:pPr>
        <w:pStyle w:val="ListParagraph"/>
        <w:numPr>
          <w:ilvl w:val="1"/>
          <w:numId w:val="43"/>
        </w:numPr>
        <w:rPr>
          <w:rFonts w:eastAsiaTheme="minorEastAsia"/>
        </w:rPr>
      </w:pPr>
      <w:r>
        <w:rPr>
          <w:rFonts w:eastAsiaTheme="minorEastAsia"/>
        </w:rPr>
        <w:t>Non-Project Time: Allows the user to log a block of work not related to a project</w:t>
      </w:r>
    </w:p>
    <w:p w14:paraId="66BF7A81" w14:textId="77777777" w:rsidR="00C722A7" w:rsidRPr="006809A5" w:rsidRDefault="00C722A7" w:rsidP="00C722A7">
      <w:pPr>
        <w:pStyle w:val="ListParagraph"/>
        <w:ind w:left="1440"/>
        <w:rPr>
          <w:rFonts w:eastAsiaTheme="minorEastAsia"/>
        </w:rPr>
      </w:pPr>
    </w:p>
    <w:p w14:paraId="076A69B0" w14:textId="3C199B6B" w:rsidR="00F925CA" w:rsidRDefault="00E00302" w:rsidP="00C722A7">
      <w:pPr>
        <w:jc w:val="center"/>
      </w:pPr>
      <w:r>
        <w:rPr>
          <w:noProof/>
        </w:rPr>
        <w:drawing>
          <wp:inline distT="0" distB="0" distL="0" distR="0" wp14:anchorId="3D6C3010" wp14:editId="48937FC5">
            <wp:extent cx="2934000" cy="43632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ngineer App _ Time Logs _ Add.png"/>
                    <pic:cNvPicPr/>
                  </pic:nvPicPr>
                  <pic:blipFill>
                    <a:blip r:embed="rId81">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46FFC8E0" w14:textId="756CBB6C" w:rsidR="00D46D31" w:rsidRDefault="00D46D31">
      <w:r>
        <w:br w:type="page"/>
      </w:r>
    </w:p>
    <w:p w14:paraId="1865490D" w14:textId="6C222228" w:rsidR="00E53E44" w:rsidRDefault="009B27C9" w:rsidP="00E53E44">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Time Logs | Arrive In/Leave Country</w:t>
      </w:r>
    </w:p>
    <w:p w14:paraId="14333ADE" w14:textId="5CFDFFDD" w:rsidR="000A6E77" w:rsidRDefault="000A6E77" w:rsidP="002D5A20">
      <w:pPr>
        <w:spacing w:before="120" w:after="0"/>
        <w:rPr>
          <w:i/>
        </w:rPr>
      </w:pPr>
      <w:r w:rsidRPr="00016908">
        <w:rPr>
          <w:b/>
          <w:i/>
        </w:rPr>
        <w:t>Navigation</w:t>
      </w:r>
      <w:r w:rsidR="002D5A20">
        <w:rPr>
          <w:b/>
          <w:i/>
        </w:rPr>
        <w:t xml:space="preserve"> (Add)</w:t>
      </w:r>
      <w:r w:rsidRPr="00016908">
        <w:rPr>
          <w:b/>
          <w:i/>
        </w:rPr>
        <w:t>:</w:t>
      </w:r>
      <w:r w:rsidRPr="00016908">
        <w:rPr>
          <w:i/>
        </w:rPr>
        <w:t xml:space="preserve"> </w:t>
      </w:r>
      <w:r>
        <w:rPr>
          <w:i/>
        </w:rPr>
        <w:t xml:space="preserve">Time Logs &gt; </w:t>
      </w:r>
      <w:r w:rsidR="002D5A20">
        <w:rPr>
          <w:i/>
        </w:rPr>
        <w:t xml:space="preserve">+ &gt; </w:t>
      </w:r>
      <w:r>
        <w:rPr>
          <w:i/>
        </w:rPr>
        <w:t>Arrive In/Leave Country</w:t>
      </w:r>
    </w:p>
    <w:p w14:paraId="496A9C99" w14:textId="13CC04B5" w:rsidR="002D5A20" w:rsidRDefault="002D5A20" w:rsidP="002D5A20">
      <w:pPr>
        <w:rPr>
          <w:i/>
        </w:rPr>
      </w:pPr>
      <w:r w:rsidRPr="00016908">
        <w:rPr>
          <w:b/>
          <w:i/>
        </w:rPr>
        <w:t>Navigation</w:t>
      </w:r>
      <w:r>
        <w:rPr>
          <w:b/>
          <w:i/>
        </w:rPr>
        <w:t xml:space="preserve"> (Edit)</w:t>
      </w:r>
      <w:r w:rsidRPr="00016908">
        <w:rPr>
          <w:b/>
          <w:i/>
        </w:rPr>
        <w:t>:</w:t>
      </w:r>
      <w:r w:rsidRPr="00016908">
        <w:rPr>
          <w:i/>
        </w:rPr>
        <w:t xml:space="preserve"> </w:t>
      </w:r>
      <w:r>
        <w:rPr>
          <w:i/>
        </w:rPr>
        <w:t>Time Logs &gt; Edit existing Arrive In/Leave Country record</w:t>
      </w:r>
    </w:p>
    <w:p w14:paraId="0C662447" w14:textId="77777777" w:rsidR="000A6E77" w:rsidRDefault="000A6E77" w:rsidP="000A6E77">
      <w:pPr>
        <w:rPr>
          <w:b/>
          <w:bCs/>
        </w:rPr>
      </w:pPr>
      <w:r w:rsidRPr="58F3F13C">
        <w:rPr>
          <w:b/>
          <w:bCs/>
        </w:rPr>
        <w:t>New Functionality</w:t>
      </w:r>
    </w:p>
    <w:p w14:paraId="458A7229" w14:textId="65F3AE9C" w:rsidR="000A6E77" w:rsidRDefault="000A6E77" w:rsidP="000A6E77">
      <w:pPr>
        <w:pStyle w:val="ListParagraph"/>
        <w:numPr>
          <w:ilvl w:val="0"/>
          <w:numId w:val="43"/>
        </w:numPr>
        <w:rPr>
          <w:rFonts w:eastAsiaTheme="minorEastAsia"/>
        </w:rPr>
      </w:pPr>
      <w:r>
        <w:rPr>
          <w:rFonts w:eastAsiaTheme="minorEastAsia"/>
        </w:rPr>
        <w:t xml:space="preserve">A new </w:t>
      </w:r>
      <w:r w:rsidR="00573742">
        <w:rPr>
          <w:rFonts w:eastAsiaTheme="minorEastAsia"/>
        </w:rPr>
        <w:t xml:space="preserve">option within the </w:t>
      </w:r>
      <w:r>
        <w:rPr>
          <w:rFonts w:eastAsiaTheme="minorEastAsia"/>
        </w:rPr>
        <w:t xml:space="preserve">‘Time Logs’ </w:t>
      </w:r>
      <w:r w:rsidR="00573742">
        <w:rPr>
          <w:rFonts w:eastAsiaTheme="minorEastAsia"/>
        </w:rPr>
        <w:t xml:space="preserve">section to allow users to log </w:t>
      </w:r>
      <w:r w:rsidR="00960215">
        <w:rPr>
          <w:rFonts w:eastAsiaTheme="minorEastAsia"/>
        </w:rPr>
        <w:t>arrival in, or departure from, a country</w:t>
      </w:r>
    </w:p>
    <w:p w14:paraId="507E78D4" w14:textId="497EBC5A" w:rsidR="00920F27" w:rsidRPr="00CE4A81" w:rsidRDefault="00CE4A81" w:rsidP="00920F27">
      <w:pPr>
        <w:pStyle w:val="ListParagraph"/>
        <w:numPr>
          <w:ilvl w:val="0"/>
          <w:numId w:val="43"/>
        </w:numPr>
        <w:rPr>
          <w:rFonts w:eastAsiaTheme="minorEastAsia"/>
        </w:rPr>
      </w:pPr>
      <w:r w:rsidRPr="00CE4A81">
        <w:rPr>
          <w:rFonts w:eastAsiaTheme="minorEastAsia"/>
        </w:rPr>
        <w:t>Used to create a new record when adding, or modify an existing one when editing</w:t>
      </w:r>
    </w:p>
    <w:p w14:paraId="6B4A7BD7" w14:textId="14E69BA3" w:rsidR="000A6E77" w:rsidRDefault="00560180" w:rsidP="000A6E77">
      <w:pPr>
        <w:pStyle w:val="ListParagraph"/>
        <w:numPr>
          <w:ilvl w:val="0"/>
          <w:numId w:val="43"/>
        </w:numPr>
        <w:rPr>
          <w:rFonts w:eastAsiaTheme="minorEastAsia"/>
        </w:rPr>
      </w:pPr>
      <w:r>
        <w:rPr>
          <w:rFonts w:eastAsiaTheme="minorEastAsia"/>
        </w:rPr>
        <w:t>The user will select the following details to be included in the log.</w:t>
      </w:r>
    </w:p>
    <w:p w14:paraId="6DED76CE" w14:textId="0F7D0D58" w:rsidR="00560180" w:rsidRDefault="00560180" w:rsidP="00560180">
      <w:pPr>
        <w:pStyle w:val="ListParagraph"/>
        <w:numPr>
          <w:ilvl w:val="1"/>
          <w:numId w:val="43"/>
        </w:numPr>
        <w:rPr>
          <w:rFonts w:eastAsiaTheme="minorEastAsia"/>
        </w:rPr>
      </w:pPr>
      <w:r w:rsidRPr="00560180">
        <w:rPr>
          <w:rFonts w:eastAsiaTheme="minorEastAsia"/>
          <w:b/>
        </w:rPr>
        <w:t>Country:</w:t>
      </w:r>
      <w:r>
        <w:rPr>
          <w:rFonts w:eastAsiaTheme="minorEastAsia"/>
        </w:rPr>
        <w:t xml:space="preserve"> The country </w:t>
      </w:r>
      <w:r w:rsidR="00E43CF9">
        <w:rPr>
          <w:rFonts w:eastAsiaTheme="minorEastAsia"/>
        </w:rPr>
        <w:t xml:space="preserve">the user is </w:t>
      </w:r>
      <w:r>
        <w:rPr>
          <w:rFonts w:eastAsiaTheme="minorEastAsia"/>
        </w:rPr>
        <w:t xml:space="preserve">arriving in or leaving; Selection list; Mandatory; When </w:t>
      </w:r>
      <w:r w:rsidR="00E43CF9">
        <w:rPr>
          <w:rFonts w:eastAsiaTheme="minorEastAsia"/>
        </w:rPr>
        <w:t>Arrive In/Leave</w:t>
      </w:r>
      <w:r>
        <w:rPr>
          <w:rFonts w:eastAsiaTheme="minorEastAsia"/>
        </w:rPr>
        <w:t xml:space="preserve"> Country</w:t>
      </w:r>
      <w:r w:rsidR="00E43CF9">
        <w:rPr>
          <w:rFonts w:eastAsiaTheme="minorEastAsia"/>
        </w:rPr>
        <w:t xml:space="preserve"> has been arrived at from the Country</w:t>
      </w:r>
      <w:r>
        <w:rPr>
          <w:rFonts w:eastAsiaTheme="minorEastAsia"/>
        </w:rPr>
        <w:t xml:space="preserve"> Change Prompt screen (</w:t>
      </w:r>
      <w:r w:rsidRPr="00DA12F4">
        <w:rPr>
          <w:rFonts w:eastAsiaTheme="minorEastAsia"/>
          <w:b/>
        </w:rPr>
        <w:t>7.4.2.11</w:t>
      </w:r>
      <w:r>
        <w:rPr>
          <w:rFonts w:eastAsiaTheme="minorEastAsia"/>
        </w:rPr>
        <w:t xml:space="preserve">) the new country </w:t>
      </w:r>
      <w:r w:rsidR="00E43CF9">
        <w:rPr>
          <w:rFonts w:eastAsiaTheme="minorEastAsia"/>
        </w:rPr>
        <w:t>will be automatically selected</w:t>
      </w:r>
    </w:p>
    <w:p w14:paraId="1F65D128" w14:textId="6F09A945" w:rsidR="00E43CF9" w:rsidRPr="0094516A" w:rsidRDefault="00E43CF9" w:rsidP="0094516A">
      <w:pPr>
        <w:pStyle w:val="ListParagraph"/>
        <w:numPr>
          <w:ilvl w:val="1"/>
          <w:numId w:val="43"/>
        </w:numPr>
        <w:rPr>
          <w:rFonts w:eastAsiaTheme="minorEastAsia"/>
        </w:rPr>
      </w:pPr>
      <w:r>
        <w:rPr>
          <w:rFonts w:eastAsiaTheme="minorEastAsia"/>
          <w:b/>
        </w:rPr>
        <w:t>Arriv</w:t>
      </w:r>
      <w:r w:rsidR="00FF6B99">
        <w:rPr>
          <w:rFonts w:eastAsiaTheme="minorEastAsia"/>
          <w:b/>
        </w:rPr>
        <w:t>e</w:t>
      </w:r>
      <w:r>
        <w:rPr>
          <w:rFonts w:eastAsiaTheme="minorEastAsia"/>
          <w:b/>
        </w:rPr>
        <w:t>/Leav</w:t>
      </w:r>
      <w:r w:rsidR="00FF6B99">
        <w:rPr>
          <w:rFonts w:eastAsiaTheme="minorEastAsia"/>
          <w:b/>
        </w:rPr>
        <w:t>e</w:t>
      </w:r>
      <w:r>
        <w:rPr>
          <w:rFonts w:eastAsiaTheme="minorEastAsia"/>
        </w:rPr>
        <w:t xml:space="preserve"> The action being logged; Selection list; Mandatory</w:t>
      </w:r>
      <w:r w:rsidR="0094516A">
        <w:rPr>
          <w:rFonts w:eastAsiaTheme="minorEastAsia"/>
        </w:rPr>
        <w:t>; When Arrive In/Leave Country has been arrived at from the Country Change Prompt screen ‘Arriv</w:t>
      </w:r>
      <w:r w:rsidR="00FF6B99">
        <w:rPr>
          <w:rFonts w:eastAsiaTheme="minorEastAsia"/>
        </w:rPr>
        <w:t>e</w:t>
      </w:r>
      <w:r w:rsidR="0094516A">
        <w:rPr>
          <w:rFonts w:eastAsiaTheme="minorEastAsia"/>
        </w:rPr>
        <w:t>’ will be automatically selected</w:t>
      </w:r>
    </w:p>
    <w:p w14:paraId="065549CD" w14:textId="77777777" w:rsidR="00D43E27" w:rsidRPr="000D7A4D" w:rsidRDefault="00D43E27" w:rsidP="00D43E27">
      <w:pPr>
        <w:pStyle w:val="ListParagraph"/>
        <w:numPr>
          <w:ilvl w:val="2"/>
          <w:numId w:val="43"/>
        </w:numPr>
        <w:rPr>
          <w:rFonts w:eastAsiaTheme="minorEastAsia"/>
        </w:rPr>
      </w:pPr>
      <w:r>
        <w:t>The following options will be available.</w:t>
      </w:r>
    </w:p>
    <w:p w14:paraId="10FCF3E0" w14:textId="4A9BC827" w:rsidR="00D43E27" w:rsidRPr="000D7A4D" w:rsidRDefault="00D43E27" w:rsidP="00D43E27">
      <w:pPr>
        <w:pStyle w:val="ListParagraph"/>
        <w:numPr>
          <w:ilvl w:val="3"/>
          <w:numId w:val="43"/>
        </w:numPr>
        <w:rPr>
          <w:rFonts w:eastAsiaTheme="minorEastAsia"/>
        </w:rPr>
      </w:pPr>
      <w:r>
        <w:t>Arriv</w:t>
      </w:r>
      <w:r w:rsidR="00FF6B99">
        <w:t>e</w:t>
      </w:r>
    </w:p>
    <w:p w14:paraId="532486E8" w14:textId="427A2BA1" w:rsidR="00D43E27" w:rsidRPr="007579BD" w:rsidRDefault="00D43E27" w:rsidP="00D43E27">
      <w:pPr>
        <w:pStyle w:val="ListParagraph"/>
        <w:numPr>
          <w:ilvl w:val="3"/>
          <w:numId w:val="43"/>
        </w:numPr>
        <w:rPr>
          <w:rFonts w:eastAsiaTheme="minorEastAsia"/>
        </w:rPr>
      </w:pPr>
      <w:r>
        <w:t>Leav</w:t>
      </w:r>
      <w:r w:rsidR="00FF6B99">
        <w:t>e</w:t>
      </w:r>
    </w:p>
    <w:p w14:paraId="5858FB31" w14:textId="2395B346" w:rsidR="00E43CF9" w:rsidRDefault="00D43E27" w:rsidP="00560180">
      <w:pPr>
        <w:pStyle w:val="ListParagraph"/>
        <w:numPr>
          <w:ilvl w:val="1"/>
          <w:numId w:val="43"/>
        </w:numPr>
        <w:rPr>
          <w:rFonts w:eastAsiaTheme="minorEastAsia"/>
        </w:rPr>
      </w:pPr>
      <w:r>
        <w:rPr>
          <w:rFonts w:eastAsiaTheme="minorEastAsia"/>
          <w:b/>
        </w:rPr>
        <w:t>Date/Time</w:t>
      </w:r>
      <w:r w:rsidR="00E43CF9" w:rsidRPr="00560180">
        <w:rPr>
          <w:rFonts w:eastAsiaTheme="minorEastAsia"/>
          <w:b/>
        </w:rPr>
        <w:t>:</w:t>
      </w:r>
      <w:r w:rsidR="00E43CF9">
        <w:rPr>
          <w:rFonts w:eastAsiaTheme="minorEastAsia"/>
        </w:rPr>
        <w:t xml:space="preserve"> The </w:t>
      </w:r>
      <w:r>
        <w:rPr>
          <w:rFonts w:eastAsiaTheme="minorEastAsia"/>
        </w:rPr>
        <w:t>date and time of arrival or departure</w:t>
      </w:r>
      <w:r w:rsidR="00E43CF9">
        <w:rPr>
          <w:rFonts w:eastAsiaTheme="minorEastAsia"/>
        </w:rPr>
        <w:t xml:space="preserve">; </w:t>
      </w:r>
      <w:r w:rsidRPr="00CE4A81">
        <w:rPr>
          <w:rFonts w:eastAsiaTheme="minorEastAsia"/>
        </w:rPr>
        <w:t>Date</w:t>
      </w:r>
      <w:r w:rsidR="007A5339">
        <w:rPr>
          <w:rFonts w:eastAsiaTheme="minorEastAsia"/>
        </w:rPr>
        <w:t>/time</w:t>
      </w:r>
      <w:r w:rsidRPr="00CE4A81">
        <w:rPr>
          <w:rFonts w:eastAsiaTheme="minorEastAsia"/>
        </w:rPr>
        <w:t xml:space="preserve"> picker</w:t>
      </w:r>
      <w:r w:rsidR="00E43CF9" w:rsidRPr="00CE4A81">
        <w:rPr>
          <w:rFonts w:eastAsiaTheme="minorEastAsia"/>
        </w:rPr>
        <w:t xml:space="preserve">; </w:t>
      </w:r>
      <w:r w:rsidR="00E43CF9">
        <w:rPr>
          <w:rFonts w:eastAsiaTheme="minorEastAsia"/>
        </w:rPr>
        <w:t>Mandatory</w:t>
      </w:r>
    </w:p>
    <w:p w14:paraId="071B5D1B" w14:textId="346CDAD0" w:rsidR="00572111" w:rsidRDefault="00572111" w:rsidP="00E43CF9">
      <w:pPr>
        <w:pStyle w:val="ListParagraph"/>
        <w:numPr>
          <w:ilvl w:val="0"/>
          <w:numId w:val="43"/>
        </w:numPr>
        <w:rPr>
          <w:rFonts w:eastAsiaTheme="minorEastAsia"/>
        </w:rPr>
      </w:pPr>
      <w:r>
        <w:rPr>
          <w:rFonts w:eastAsiaTheme="minorEastAsia"/>
        </w:rPr>
        <w:t>The time log type will be set to ‘Country</w:t>
      </w:r>
      <w:r w:rsidR="000C6896">
        <w:rPr>
          <w:rFonts w:eastAsiaTheme="minorEastAsia"/>
        </w:rPr>
        <w:t xml:space="preserve"> Change</w:t>
      </w:r>
      <w:r>
        <w:rPr>
          <w:rFonts w:eastAsiaTheme="minorEastAsia"/>
        </w:rPr>
        <w:t>’ under the ‘</w:t>
      </w:r>
      <w:r w:rsidR="000C6896">
        <w:rPr>
          <w:rFonts w:eastAsiaTheme="minorEastAsia"/>
        </w:rPr>
        <w:t>Non-</w:t>
      </w:r>
      <w:r>
        <w:rPr>
          <w:rFonts w:eastAsiaTheme="minorEastAsia"/>
        </w:rPr>
        <w:t>Project’ category</w:t>
      </w:r>
    </w:p>
    <w:p w14:paraId="452FA22F" w14:textId="6364C90B" w:rsidR="00E43CF9" w:rsidRDefault="000B35AA" w:rsidP="00E43CF9">
      <w:pPr>
        <w:pStyle w:val="ListParagraph"/>
        <w:numPr>
          <w:ilvl w:val="0"/>
          <w:numId w:val="43"/>
        </w:numPr>
        <w:rPr>
          <w:rFonts w:eastAsiaTheme="minorEastAsia"/>
        </w:rPr>
      </w:pPr>
      <w:r>
        <w:rPr>
          <w:rFonts w:eastAsiaTheme="minorEastAsia"/>
        </w:rPr>
        <w:t xml:space="preserve">The Done button will be used to commit the </w:t>
      </w:r>
      <w:r w:rsidR="00F34352">
        <w:rPr>
          <w:rFonts w:eastAsiaTheme="minorEastAsia"/>
        </w:rPr>
        <w:t>log</w:t>
      </w:r>
      <w:r w:rsidR="006F18BF">
        <w:rPr>
          <w:rFonts w:eastAsiaTheme="minorEastAsia"/>
        </w:rPr>
        <w:t xml:space="preserve"> (for new time logs only)</w:t>
      </w:r>
    </w:p>
    <w:p w14:paraId="21098361" w14:textId="5E71075C" w:rsidR="00F34352" w:rsidRDefault="00F34352" w:rsidP="00E43CF9">
      <w:pPr>
        <w:pStyle w:val="ListParagraph"/>
        <w:numPr>
          <w:ilvl w:val="0"/>
          <w:numId w:val="43"/>
        </w:numPr>
        <w:rPr>
          <w:rFonts w:eastAsiaTheme="minorEastAsia"/>
        </w:rPr>
      </w:pPr>
      <w:r>
        <w:rPr>
          <w:rFonts w:eastAsiaTheme="minorEastAsia"/>
        </w:rPr>
        <w:t>The Done button will be disabled until all mandatory fields are completed</w:t>
      </w:r>
    </w:p>
    <w:p w14:paraId="31343096" w14:textId="7EBDF082" w:rsidR="00CC55FF" w:rsidRDefault="00CC55FF" w:rsidP="00E43CF9">
      <w:pPr>
        <w:pStyle w:val="ListParagraph"/>
        <w:numPr>
          <w:ilvl w:val="0"/>
          <w:numId w:val="43"/>
        </w:numPr>
        <w:rPr>
          <w:rFonts w:eastAsiaTheme="minorEastAsia"/>
        </w:rPr>
      </w:pPr>
      <w:r>
        <w:rPr>
          <w:rFonts w:eastAsiaTheme="minorEastAsia"/>
        </w:rPr>
        <w:t xml:space="preserve">When editing an existing time log, no Done button is displayed, and changes are instead saved as they are </w:t>
      </w:r>
      <w:r w:rsidR="003E6E24">
        <w:rPr>
          <w:rFonts w:eastAsiaTheme="minorEastAsia"/>
        </w:rPr>
        <w:t>made</w:t>
      </w:r>
    </w:p>
    <w:p w14:paraId="474AF453" w14:textId="5D14D690" w:rsidR="00D53A07" w:rsidRDefault="00D53A07" w:rsidP="000A6E77">
      <w:pPr>
        <w:pStyle w:val="ListParagraph"/>
        <w:numPr>
          <w:ilvl w:val="0"/>
          <w:numId w:val="43"/>
        </w:numPr>
        <w:rPr>
          <w:rFonts w:eastAsiaTheme="minorEastAsia"/>
        </w:rPr>
      </w:pPr>
      <w:r>
        <w:rPr>
          <w:rFonts w:eastAsiaTheme="minorEastAsia"/>
        </w:rPr>
        <w:t>If the user has arrived directly from the Country Change Prompt screen (</w:t>
      </w:r>
      <w:r w:rsidRPr="00DA12F4">
        <w:rPr>
          <w:rFonts w:eastAsiaTheme="minorEastAsia"/>
          <w:b/>
        </w:rPr>
        <w:t>7.4.2.11</w:t>
      </w:r>
      <w:r>
        <w:rPr>
          <w:rFonts w:eastAsiaTheme="minorEastAsia"/>
        </w:rPr>
        <w:t>), the Back button and tab bar at the bottom of the screen will be disabled until the arrival has been logged</w:t>
      </w:r>
    </w:p>
    <w:p w14:paraId="4A93F916" w14:textId="4A240213" w:rsidR="00DD19D8" w:rsidRDefault="009243A9" w:rsidP="009243A9">
      <w:pPr>
        <w:pStyle w:val="ListParagraph"/>
        <w:numPr>
          <w:ilvl w:val="0"/>
          <w:numId w:val="43"/>
        </w:numPr>
        <w:rPr>
          <w:rFonts w:eastAsiaTheme="minorEastAsia"/>
        </w:rPr>
      </w:pPr>
      <w:r>
        <w:rPr>
          <w:rFonts w:eastAsiaTheme="minorEastAsia"/>
        </w:rPr>
        <w:t>If the user has arrived directly from the Country Change Prompt screen (</w:t>
      </w:r>
      <w:r w:rsidRPr="00DA12F4">
        <w:rPr>
          <w:rFonts w:eastAsiaTheme="minorEastAsia"/>
          <w:b/>
        </w:rPr>
        <w:t>7.4.2.11</w:t>
      </w:r>
      <w:r>
        <w:rPr>
          <w:rFonts w:eastAsiaTheme="minorEastAsia"/>
        </w:rPr>
        <w:t>),</w:t>
      </w:r>
      <w:r w:rsidR="00D7790B">
        <w:rPr>
          <w:rFonts w:eastAsiaTheme="minorEastAsia"/>
        </w:rPr>
        <w:t xml:space="preserve"> and the last time log on the device (prior to the Arrival just logged) is </w:t>
      </w:r>
      <w:r w:rsidR="00D7790B" w:rsidRPr="00D7790B">
        <w:rPr>
          <w:rFonts w:eastAsiaTheme="minorEastAsia"/>
          <w:b/>
          <w:i/>
        </w:rPr>
        <w:t>not</w:t>
      </w:r>
      <w:r w:rsidR="00D7790B">
        <w:rPr>
          <w:rFonts w:eastAsiaTheme="minorEastAsia"/>
        </w:rPr>
        <w:t xml:space="preserve"> a departure from the last known location, then</w:t>
      </w:r>
      <w:r w:rsidR="00980865">
        <w:rPr>
          <w:rFonts w:eastAsiaTheme="minorEastAsia"/>
        </w:rPr>
        <w:t xml:space="preserve"> </w:t>
      </w:r>
      <w:r>
        <w:rPr>
          <w:rFonts w:eastAsiaTheme="minorEastAsia"/>
        </w:rPr>
        <w:t xml:space="preserve">following submission of the time log, all navigation options will be re-enabled and the user will be taken to </w:t>
      </w:r>
      <w:r w:rsidR="0094516A">
        <w:rPr>
          <w:rFonts w:eastAsiaTheme="minorEastAsia"/>
        </w:rPr>
        <w:t>a new instance of this screen</w:t>
      </w:r>
      <w:r w:rsidR="00580982">
        <w:rPr>
          <w:rFonts w:eastAsiaTheme="minorEastAsia"/>
        </w:rPr>
        <w:t>, with the last known country (if any) and ‘Leaving’ both automatically selected</w:t>
      </w:r>
      <w:r w:rsidR="00BD1A04">
        <w:rPr>
          <w:rFonts w:eastAsiaTheme="minorEastAsia"/>
        </w:rPr>
        <w:t>; a prompt will ask the user to log the</w:t>
      </w:r>
      <w:r w:rsidR="00DD19D8">
        <w:rPr>
          <w:rFonts w:eastAsiaTheme="minorEastAsia"/>
        </w:rPr>
        <w:t>ir</w:t>
      </w:r>
      <w:r w:rsidR="00BD1A04">
        <w:rPr>
          <w:rFonts w:eastAsiaTheme="minorEastAsia"/>
        </w:rPr>
        <w:t xml:space="preserve"> departure from the previous country</w:t>
      </w:r>
      <w:r w:rsidR="00980865">
        <w:rPr>
          <w:rFonts w:eastAsiaTheme="minorEastAsia"/>
        </w:rPr>
        <w:t xml:space="preserve"> if they have not already done so</w:t>
      </w:r>
    </w:p>
    <w:p w14:paraId="03784508" w14:textId="5ACBA3D8" w:rsidR="009243A9" w:rsidRDefault="00DD19D8" w:rsidP="00DD19D8">
      <w:pPr>
        <w:pStyle w:val="ListParagraph"/>
        <w:numPr>
          <w:ilvl w:val="1"/>
          <w:numId w:val="43"/>
        </w:numPr>
        <w:rPr>
          <w:rFonts w:eastAsiaTheme="minorEastAsia"/>
        </w:rPr>
      </w:pPr>
      <w:r>
        <w:rPr>
          <w:rFonts w:eastAsiaTheme="minorEastAsia"/>
        </w:rPr>
        <w:t xml:space="preserve">Unlike the ‘Arrival’ screen, the user will be able to navigate away from this screen, as </w:t>
      </w:r>
      <w:r w:rsidR="00197A1A">
        <w:rPr>
          <w:rFonts w:eastAsiaTheme="minorEastAsia"/>
        </w:rPr>
        <w:t xml:space="preserve">their departure may have been logged on </w:t>
      </w:r>
      <w:r w:rsidR="004F7E85">
        <w:rPr>
          <w:rFonts w:eastAsiaTheme="minorEastAsia"/>
        </w:rPr>
        <w:t xml:space="preserve">a </w:t>
      </w:r>
      <w:r w:rsidR="00197A1A">
        <w:rPr>
          <w:rFonts w:eastAsiaTheme="minorEastAsia"/>
        </w:rPr>
        <w:t>separate device</w:t>
      </w:r>
    </w:p>
    <w:p w14:paraId="51596E68" w14:textId="77777777" w:rsidR="00C722A7" w:rsidRPr="009243A9" w:rsidRDefault="00C722A7" w:rsidP="00C722A7">
      <w:pPr>
        <w:pStyle w:val="ListParagraph"/>
        <w:rPr>
          <w:rFonts w:eastAsiaTheme="minorEastAsia"/>
        </w:rPr>
      </w:pPr>
    </w:p>
    <w:p w14:paraId="37C5B2B0" w14:textId="6679DDB5" w:rsidR="00F925CA" w:rsidRDefault="000D1BA8" w:rsidP="00C722A7">
      <w:pPr>
        <w:jc w:val="center"/>
      </w:pPr>
      <w:r>
        <w:rPr>
          <w:noProof/>
        </w:rPr>
        <w:lastRenderedPageBreak/>
        <w:drawing>
          <wp:inline distT="0" distB="0" distL="0" distR="0" wp14:anchorId="6C3B5E04" wp14:editId="48DB91CF">
            <wp:extent cx="2934000" cy="43632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ngineer App _ Time Logs _ Arrive In _ Leave Country.png"/>
                    <pic:cNvPicPr/>
                  </pic:nvPicPr>
                  <pic:blipFill>
                    <a:blip r:embed="rId82">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7D897DC9" w14:textId="51047B89" w:rsidR="00D46D31" w:rsidRDefault="00D46D31">
      <w:r>
        <w:br w:type="page"/>
      </w:r>
    </w:p>
    <w:p w14:paraId="3C70E171" w14:textId="67CB3BAB" w:rsidR="00B6405D" w:rsidRDefault="00B6405D" w:rsidP="00B6405D">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Time Logs | Arrive In/Leave Country | Select Country</w:t>
      </w:r>
    </w:p>
    <w:p w14:paraId="5F6346F0" w14:textId="658B6D44" w:rsidR="00E66989" w:rsidRDefault="00E66989" w:rsidP="00E66989">
      <w:pPr>
        <w:spacing w:before="120" w:after="0"/>
        <w:rPr>
          <w:i/>
        </w:rPr>
      </w:pPr>
      <w:r w:rsidRPr="00016908">
        <w:rPr>
          <w:b/>
          <w:i/>
        </w:rPr>
        <w:t>Navigation</w:t>
      </w:r>
      <w:r>
        <w:rPr>
          <w:b/>
          <w:i/>
        </w:rPr>
        <w:t xml:space="preserve"> (Add)</w:t>
      </w:r>
      <w:r w:rsidRPr="00016908">
        <w:rPr>
          <w:b/>
          <w:i/>
        </w:rPr>
        <w:t>:</w:t>
      </w:r>
      <w:r w:rsidRPr="00016908">
        <w:rPr>
          <w:i/>
        </w:rPr>
        <w:t xml:space="preserve"> </w:t>
      </w:r>
      <w:r>
        <w:rPr>
          <w:i/>
        </w:rPr>
        <w:t>Time Logs &gt; + &gt; Arrive In/Leave Country &gt; Country</w:t>
      </w:r>
    </w:p>
    <w:p w14:paraId="7EA55833" w14:textId="4900C171" w:rsidR="00E66989" w:rsidRDefault="00E66989" w:rsidP="00E66989">
      <w:pPr>
        <w:rPr>
          <w:i/>
        </w:rPr>
      </w:pPr>
      <w:r w:rsidRPr="00016908">
        <w:rPr>
          <w:b/>
          <w:i/>
        </w:rPr>
        <w:t>Navigation</w:t>
      </w:r>
      <w:r>
        <w:rPr>
          <w:b/>
          <w:i/>
        </w:rPr>
        <w:t xml:space="preserve"> (Edit)</w:t>
      </w:r>
      <w:r w:rsidRPr="00016908">
        <w:rPr>
          <w:b/>
          <w:i/>
        </w:rPr>
        <w:t>:</w:t>
      </w:r>
      <w:r w:rsidRPr="00016908">
        <w:rPr>
          <w:i/>
        </w:rPr>
        <w:t xml:space="preserve"> </w:t>
      </w:r>
      <w:r>
        <w:rPr>
          <w:i/>
        </w:rPr>
        <w:t>Time Logs &gt; Edit existing Arrive In/Leave Country record &gt; Country</w:t>
      </w:r>
    </w:p>
    <w:p w14:paraId="283595C3" w14:textId="77777777" w:rsidR="00E66989" w:rsidRDefault="00E66989" w:rsidP="00E66989">
      <w:pPr>
        <w:rPr>
          <w:b/>
          <w:bCs/>
        </w:rPr>
      </w:pPr>
      <w:r w:rsidRPr="58F3F13C">
        <w:rPr>
          <w:b/>
          <w:bCs/>
        </w:rPr>
        <w:t>New Functionality</w:t>
      </w:r>
    </w:p>
    <w:p w14:paraId="0398F29D" w14:textId="063C6A15" w:rsidR="00E66989" w:rsidRDefault="00E66989" w:rsidP="00E66989">
      <w:pPr>
        <w:pStyle w:val="ListParagraph"/>
        <w:numPr>
          <w:ilvl w:val="0"/>
          <w:numId w:val="43"/>
        </w:numPr>
        <w:rPr>
          <w:rFonts w:eastAsiaTheme="minorEastAsia"/>
        </w:rPr>
      </w:pPr>
      <w:r>
        <w:rPr>
          <w:rFonts w:eastAsiaTheme="minorEastAsia"/>
        </w:rPr>
        <w:t>When adding or editing a</w:t>
      </w:r>
      <w:r w:rsidR="007A1414">
        <w:rPr>
          <w:rFonts w:eastAsiaTheme="minorEastAsia"/>
        </w:rPr>
        <w:t xml:space="preserve">n Arrive In/Leave Country time log, the user will select the country from a </w:t>
      </w:r>
      <w:r w:rsidR="00EF571A">
        <w:rPr>
          <w:rFonts w:eastAsiaTheme="minorEastAsia"/>
        </w:rPr>
        <w:t>selection list</w:t>
      </w:r>
    </w:p>
    <w:p w14:paraId="6F04C303" w14:textId="3AC71308" w:rsidR="00A16233" w:rsidRDefault="00A16233" w:rsidP="00A16233">
      <w:pPr>
        <w:pStyle w:val="ListParagraph"/>
        <w:numPr>
          <w:ilvl w:val="0"/>
          <w:numId w:val="43"/>
        </w:numPr>
        <w:rPr>
          <w:rFonts w:eastAsiaTheme="minorEastAsia"/>
        </w:rPr>
      </w:pPr>
      <w:r>
        <w:rPr>
          <w:rFonts w:eastAsiaTheme="minorEastAsia"/>
        </w:rPr>
        <w:t>Selecting a country will set that country for the time log, and immediately navigate back to the time log details screen</w:t>
      </w:r>
    </w:p>
    <w:p w14:paraId="56BE4C31" w14:textId="6EED7CEC" w:rsidR="00EF571A" w:rsidRDefault="00EF571A" w:rsidP="00E66989">
      <w:pPr>
        <w:pStyle w:val="ListParagraph"/>
        <w:numPr>
          <w:ilvl w:val="0"/>
          <w:numId w:val="43"/>
        </w:numPr>
        <w:rPr>
          <w:rFonts w:eastAsiaTheme="minorEastAsia"/>
        </w:rPr>
      </w:pPr>
      <w:r>
        <w:rPr>
          <w:rFonts w:eastAsiaTheme="minorEastAsia"/>
        </w:rPr>
        <w:t xml:space="preserve">When a country has previously been selected, when navigating </w:t>
      </w:r>
      <w:r w:rsidR="00694064">
        <w:rPr>
          <w:rFonts w:eastAsiaTheme="minorEastAsia"/>
        </w:rPr>
        <w:t xml:space="preserve">back to this screen by pressing ‘Country’ again, the </w:t>
      </w:r>
      <w:r w:rsidR="002B623C">
        <w:rPr>
          <w:rFonts w:eastAsiaTheme="minorEastAsia"/>
        </w:rPr>
        <w:t xml:space="preserve">selected country will be highlighted with a grey background and the </w:t>
      </w:r>
      <w:r w:rsidR="00694064">
        <w:rPr>
          <w:rFonts w:eastAsiaTheme="minorEastAsia"/>
        </w:rPr>
        <w:t xml:space="preserve">list will automatically scroll to display </w:t>
      </w:r>
      <w:r w:rsidR="002B623C">
        <w:rPr>
          <w:rFonts w:eastAsiaTheme="minorEastAsia"/>
        </w:rPr>
        <w:t xml:space="preserve">that </w:t>
      </w:r>
      <w:r w:rsidR="00694064">
        <w:rPr>
          <w:rFonts w:eastAsiaTheme="minorEastAsia"/>
        </w:rPr>
        <w:t>country in the middle of the list</w:t>
      </w:r>
    </w:p>
    <w:p w14:paraId="27DE4E37" w14:textId="77777777" w:rsidR="00C722A7" w:rsidRPr="00CE4A81" w:rsidRDefault="00C722A7" w:rsidP="00C722A7">
      <w:pPr>
        <w:pStyle w:val="ListParagraph"/>
        <w:rPr>
          <w:rFonts w:eastAsiaTheme="minorEastAsia"/>
        </w:rPr>
      </w:pPr>
    </w:p>
    <w:p w14:paraId="174E0705" w14:textId="3700D0BF" w:rsidR="00D46D31" w:rsidRPr="005B25A3" w:rsidRDefault="00D46D31" w:rsidP="00C722A7">
      <w:pPr>
        <w:jc w:val="center"/>
      </w:pPr>
      <w:r>
        <w:rPr>
          <w:noProof/>
        </w:rPr>
        <w:drawing>
          <wp:inline distT="0" distB="0" distL="0" distR="0" wp14:anchorId="3554FB4B" wp14:editId="7BD87073">
            <wp:extent cx="2934000" cy="43632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ngineer App _ Time Logs _ Arrive In _ Leave Country _ Select Country.png"/>
                    <pic:cNvPicPr/>
                  </pic:nvPicPr>
                  <pic:blipFill>
                    <a:blip r:embed="rId83">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778887D4" w14:textId="395EE0AB" w:rsidR="00D46D31" w:rsidRDefault="00D46D31">
      <w:r>
        <w:br w:type="page"/>
      </w:r>
    </w:p>
    <w:p w14:paraId="4BCFD8AF" w14:textId="07285B97" w:rsidR="00B6405D" w:rsidRDefault="00B6405D" w:rsidP="00B6405D">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Time Logs | Arrive In/Leave Country | Select Arriv</w:t>
      </w:r>
      <w:r w:rsidR="00725223">
        <w:rPr>
          <w:rFonts w:asciiTheme="minorHAnsi" w:hAnsiTheme="minorHAnsi" w:cstheme="minorHAnsi"/>
          <w:b/>
          <w:i w:val="0"/>
          <w:color w:val="auto"/>
        </w:rPr>
        <w:t>e</w:t>
      </w:r>
      <w:r>
        <w:rPr>
          <w:rFonts w:asciiTheme="minorHAnsi" w:hAnsiTheme="minorHAnsi" w:cstheme="minorHAnsi"/>
          <w:b/>
          <w:i w:val="0"/>
          <w:color w:val="auto"/>
        </w:rPr>
        <w:t xml:space="preserve"> / Leav</w:t>
      </w:r>
      <w:r w:rsidR="00725223">
        <w:rPr>
          <w:rFonts w:asciiTheme="minorHAnsi" w:hAnsiTheme="minorHAnsi" w:cstheme="minorHAnsi"/>
          <w:b/>
          <w:i w:val="0"/>
          <w:color w:val="auto"/>
        </w:rPr>
        <w:t>e</w:t>
      </w:r>
    </w:p>
    <w:p w14:paraId="36F37654" w14:textId="70CFA9BB" w:rsidR="009C76FA" w:rsidRDefault="009C76FA" w:rsidP="009C76FA">
      <w:pPr>
        <w:spacing w:before="120" w:after="0"/>
        <w:rPr>
          <w:i/>
        </w:rPr>
      </w:pPr>
      <w:r w:rsidRPr="00016908">
        <w:rPr>
          <w:b/>
          <w:i/>
        </w:rPr>
        <w:t>Navigation</w:t>
      </w:r>
      <w:r>
        <w:rPr>
          <w:b/>
          <w:i/>
        </w:rPr>
        <w:t xml:space="preserve"> (Add)</w:t>
      </w:r>
      <w:r w:rsidRPr="00016908">
        <w:rPr>
          <w:b/>
          <w:i/>
        </w:rPr>
        <w:t>:</w:t>
      </w:r>
      <w:r w:rsidRPr="00016908">
        <w:rPr>
          <w:i/>
        </w:rPr>
        <w:t xml:space="preserve"> </w:t>
      </w:r>
      <w:r>
        <w:rPr>
          <w:i/>
        </w:rPr>
        <w:t>Time Logs &gt; + &gt; Arrive In/Leave Country &gt; Arriv</w:t>
      </w:r>
      <w:r w:rsidR="00725223">
        <w:rPr>
          <w:i/>
        </w:rPr>
        <w:t>e</w:t>
      </w:r>
      <w:r>
        <w:rPr>
          <w:i/>
        </w:rPr>
        <w:t>/Leav</w:t>
      </w:r>
      <w:r w:rsidR="00725223">
        <w:rPr>
          <w:i/>
        </w:rPr>
        <w:t>e</w:t>
      </w:r>
    </w:p>
    <w:p w14:paraId="350F41D8" w14:textId="25EB9E26" w:rsidR="009C76FA" w:rsidRDefault="009C76FA" w:rsidP="009C76FA">
      <w:pPr>
        <w:rPr>
          <w:i/>
        </w:rPr>
      </w:pPr>
      <w:r w:rsidRPr="00016908">
        <w:rPr>
          <w:b/>
          <w:i/>
        </w:rPr>
        <w:t>Navigation</w:t>
      </w:r>
      <w:r>
        <w:rPr>
          <w:b/>
          <w:i/>
        </w:rPr>
        <w:t xml:space="preserve"> (Edit)</w:t>
      </w:r>
      <w:r w:rsidRPr="00016908">
        <w:rPr>
          <w:b/>
          <w:i/>
        </w:rPr>
        <w:t>:</w:t>
      </w:r>
      <w:r w:rsidRPr="00016908">
        <w:rPr>
          <w:i/>
        </w:rPr>
        <w:t xml:space="preserve"> </w:t>
      </w:r>
      <w:r>
        <w:rPr>
          <w:i/>
        </w:rPr>
        <w:t>Time Logs &gt; Edit existing Arrive In/Leave Country record &gt; Arriv</w:t>
      </w:r>
      <w:r w:rsidR="00725223">
        <w:rPr>
          <w:i/>
        </w:rPr>
        <w:t>e</w:t>
      </w:r>
      <w:r>
        <w:rPr>
          <w:i/>
        </w:rPr>
        <w:t>/Leav</w:t>
      </w:r>
      <w:r w:rsidR="00725223">
        <w:rPr>
          <w:i/>
        </w:rPr>
        <w:t>e</w:t>
      </w:r>
    </w:p>
    <w:p w14:paraId="255DC054" w14:textId="77777777" w:rsidR="009C76FA" w:rsidRDefault="009C76FA" w:rsidP="009C76FA">
      <w:pPr>
        <w:rPr>
          <w:b/>
          <w:bCs/>
        </w:rPr>
      </w:pPr>
      <w:r w:rsidRPr="58F3F13C">
        <w:rPr>
          <w:b/>
          <w:bCs/>
        </w:rPr>
        <w:t>New Functionality</w:t>
      </w:r>
    </w:p>
    <w:p w14:paraId="18A82D96" w14:textId="5F4EF748" w:rsidR="009C76FA" w:rsidRDefault="009C76FA" w:rsidP="009C76FA">
      <w:pPr>
        <w:pStyle w:val="ListParagraph"/>
        <w:numPr>
          <w:ilvl w:val="0"/>
          <w:numId w:val="43"/>
        </w:numPr>
        <w:rPr>
          <w:rFonts w:eastAsiaTheme="minorEastAsia"/>
        </w:rPr>
      </w:pPr>
      <w:r>
        <w:rPr>
          <w:rFonts w:eastAsiaTheme="minorEastAsia"/>
        </w:rPr>
        <w:t>When adding or editing an Arrive In/Leave Country time log, the user will select the action from a selection list</w:t>
      </w:r>
    </w:p>
    <w:p w14:paraId="60DD1CB8" w14:textId="77777777" w:rsidR="006D0D94" w:rsidRPr="000D7A4D" w:rsidRDefault="006D0D94" w:rsidP="006D0D94">
      <w:pPr>
        <w:pStyle w:val="ListParagraph"/>
        <w:numPr>
          <w:ilvl w:val="1"/>
          <w:numId w:val="43"/>
        </w:numPr>
        <w:rPr>
          <w:rFonts w:eastAsiaTheme="minorEastAsia"/>
        </w:rPr>
      </w:pPr>
      <w:r>
        <w:t>The following options will be available.</w:t>
      </w:r>
    </w:p>
    <w:p w14:paraId="1DA3A75F" w14:textId="5C85B6BA" w:rsidR="006D0D94" w:rsidRPr="000D7A4D" w:rsidRDefault="006D0D94" w:rsidP="006D0D94">
      <w:pPr>
        <w:pStyle w:val="ListParagraph"/>
        <w:numPr>
          <w:ilvl w:val="2"/>
          <w:numId w:val="43"/>
        </w:numPr>
        <w:rPr>
          <w:rFonts w:eastAsiaTheme="minorEastAsia"/>
        </w:rPr>
      </w:pPr>
      <w:r>
        <w:t>Arriv</w:t>
      </w:r>
      <w:r w:rsidR="00725223">
        <w:t>e</w:t>
      </w:r>
    </w:p>
    <w:p w14:paraId="7371692F" w14:textId="285E91DA" w:rsidR="006D0D94" w:rsidRPr="006D0D94" w:rsidRDefault="006D0D94" w:rsidP="006D0D94">
      <w:pPr>
        <w:pStyle w:val="ListParagraph"/>
        <w:numPr>
          <w:ilvl w:val="2"/>
          <w:numId w:val="43"/>
        </w:numPr>
        <w:rPr>
          <w:rFonts w:eastAsiaTheme="minorEastAsia"/>
        </w:rPr>
      </w:pPr>
      <w:r>
        <w:t>Leav</w:t>
      </w:r>
      <w:r w:rsidR="00725223">
        <w:t>e</w:t>
      </w:r>
    </w:p>
    <w:p w14:paraId="40582632" w14:textId="7694EFB2" w:rsidR="00A63F24" w:rsidRDefault="00A63F24" w:rsidP="00A63F24">
      <w:pPr>
        <w:pStyle w:val="ListParagraph"/>
        <w:numPr>
          <w:ilvl w:val="0"/>
          <w:numId w:val="43"/>
        </w:numPr>
        <w:rPr>
          <w:rFonts w:eastAsiaTheme="minorEastAsia"/>
        </w:rPr>
      </w:pPr>
      <w:r>
        <w:rPr>
          <w:rFonts w:eastAsiaTheme="minorEastAsia"/>
        </w:rPr>
        <w:t xml:space="preserve">Selecting an action will set that action </w:t>
      </w:r>
      <w:r w:rsidR="00A16233">
        <w:rPr>
          <w:rFonts w:eastAsiaTheme="minorEastAsia"/>
        </w:rPr>
        <w:t>for</w:t>
      </w:r>
      <w:r>
        <w:rPr>
          <w:rFonts w:eastAsiaTheme="minorEastAsia"/>
        </w:rPr>
        <w:t xml:space="preserve"> the time log, and </w:t>
      </w:r>
      <w:r w:rsidR="00A16233">
        <w:rPr>
          <w:rFonts w:eastAsiaTheme="minorEastAsia"/>
        </w:rPr>
        <w:t xml:space="preserve">immediately </w:t>
      </w:r>
      <w:r>
        <w:rPr>
          <w:rFonts w:eastAsiaTheme="minorEastAsia"/>
        </w:rPr>
        <w:t>navigate back to the time log</w:t>
      </w:r>
      <w:r w:rsidR="00A16233">
        <w:rPr>
          <w:rFonts w:eastAsiaTheme="minorEastAsia"/>
        </w:rPr>
        <w:t xml:space="preserve"> details screen</w:t>
      </w:r>
    </w:p>
    <w:p w14:paraId="06E98985" w14:textId="0720DC43" w:rsidR="009C76FA" w:rsidRDefault="009C76FA" w:rsidP="009C76FA">
      <w:pPr>
        <w:pStyle w:val="ListParagraph"/>
        <w:numPr>
          <w:ilvl w:val="0"/>
          <w:numId w:val="43"/>
        </w:numPr>
        <w:rPr>
          <w:rFonts w:eastAsiaTheme="minorEastAsia"/>
        </w:rPr>
      </w:pPr>
      <w:r>
        <w:rPr>
          <w:rFonts w:eastAsiaTheme="minorEastAsia"/>
        </w:rPr>
        <w:t>When an action has previously been selected, when navigating back to this screen by pressing ‘Arriv</w:t>
      </w:r>
      <w:r w:rsidR="00725223">
        <w:rPr>
          <w:rFonts w:eastAsiaTheme="minorEastAsia"/>
        </w:rPr>
        <w:t>e/</w:t>
      </w:r>
      <w:r>
        <w:rPr>
          <w:rFonts w:eastAsiaTheme="minorEastAsia"/>
        </w:rPr>
        <w:t>Lea</w:t>
      </w:r>
      <w:r w:rsidR="00725223">
        <w:rPr>
          <w:rFonts w:eastAsiaTheme="minorEastAsia"/>
        </w:rPr>
        <w:t>ve</w:t>
      </w:r>
      <w:r>
        <w:rPr>
          <w:rFonts w:eastAsiaTheme="minorEastAsia"/>
        </w:rPr>
        <w:t xml:space="preserve">’ again, the selected </w:t>
      </w:r>
      <w:r w:rsidR="00E71BEF">
        <w:rPr>
          <w:rFonts w:eastAsiaTheme="minorEastAsia"/>
        </w:rPr>
        <w:t xml:space="preserve">action </w:t>
      </w:r>
      <w:r>
        <w:rPr>
          <w:rFonts w:eastAsiaTheme="minorEastAsia"/>
        </w:rPr>
        <w:t xml:space="preserve">will be highlighted with a grey background and the list will automatically scroll to display that </w:t>
      </w:r>
      <w:r w:rsidR="00E71BEF">
        <w:rPr>
          <w:rFonts w:eastAsiaTheme="minorEastAsia"/>
        </w:rPr>
        <w:t xml:space="preserve">action </w:t>
      </w:r>
      <w:r>
        <w:rPr>
          <w:rFonts w:eastAsiaTheme="minorEastAsia"/>
        </w:rPr>
        <w:t>in the middle of the list</w:t>
      </w:r>
    </w:p>
    <w:p w14:paraId="2FF9BEA3" w14:textId="77777777" w:rsidR="00C722A7" w:rsidRPr="00CE4A81" w:rsidRDefault="00C722A7" w:rsidP="00C722A7">
      <w:pPr>
        <w:pStyle w:val="ListParagraph"/>
        <w:rPr>
          <w:rFonts w:eastAsiaTheme="minorEastAsia"/>
        </w:rPr>
      </w:pPr>
    </w:p>
    <w:p w14:paraId="1AD14981" w14:textId="5727DAE8" w:rsidR="00D46D31" w:rsidRPr="005B25A3" w:rsidRDefault="00485A4B" w:rsidP="00C722A7">
      <w:pPr>
        <w:jc w:val="center"/>
      </w:pPr>
      <w:r>
        <w:rPr>
          <w:noProof/>
        </w:rPr>
        <w:drawing>
          <wp:inline distT="0" distB="0" distL="0" distR="0" wp14:anchorId="2F05CE06" wp14:editId="6D16BE87">
            <wp:extent cx="2934000" cy="4363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Engineer App _ Time Logs _ Arrive In _ Leave Country _ Select Arrive _ Leave.png"/>
                    <pic:cNvPicPr/>
                  </pic:nvPicPr>
                  <pic:blipFill>
                    <a:blip r:embed="rId84">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5EBF73C1" w14:textId="514305D7" w:rsidR="00D46D31" w:rsidRDefault="00D46D31">
      <w:r>
        <w:br w:type="page"/>
      </w:r>
    </w:p>
    <w:p w14:paraId="71C8A4DA" w14:textId="09D1F639" w:rsidR="00B6405D" w:rsidRDefault="00B6405D" w:rsidP="00B6405D">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Time Logs | Arrive In/Leave Country | Select Date / Time</w:t>
      </w:r>
    </w:p>
    <w:p w14:paraId="07BA2AD8" w14:textId="477747F7" w:rsidR="005C1444" w:rsidRDefault="005C1444" w:rsidP="005C1444">
      <w:pPr>
        <w:spacing w:before="120" w:after="0"/>
        <w:rPr>
          <w:i/>
        </w:rPr>
      </w:pPr>
      <w:r w:rsidRPr="00016908">
        <w:rPr>
          <w:b/>
          <w:i/>
        </w:rPr>
        <w:t>Navigation</w:t>
      </w:r>
      <w:r>
        <w:rPr>
          <w:b/>
          <w:i/>
        </w:rPr>
        <w:t xml:space="preserve"> (Add)</w:t>
      </w:r>
      <w:r w:rsidRPr="00016908">
        <w:rPr>
          <w:b/>
          <w:i/>
        </w:rPr>
        <w:t>:</w:t>
      </w:r>
      <w:r w:rsidRPr="00016908">
        <w:rPr>
          <w:i/>
        </w:rPr>
        <w:t xml:space="preserve"> </w:t>
      </w:r>
      <w:r>
        <w:rPr>
          <w:i/>
        </w:rPr>
        <w:t>Time Logs &gt; + &gt; Arrive In/Leave Country &gt; Date/Time</w:t>
      </w:r>
    </w:p>
    <w:p w14:paraId="0C0A4DE1" w14:textId="33E5A494" w:rsidR="005C1444" w:rsidRDefault="005C1444" w:rsidP="005C1444">
      <w:pPr>
        <w:rPr>
          <w:i/>
        </w:rPr>
      </w:pPr>
      <w:r w:rsidRPr="00016908">
        <w:rPr>
          <w:b/>
          <w:i/>
        </w:rPr>
        <w:t>Navigation</w:t>
      </w:r>
      <w:r>
        <w:rPr>
          <w:b/>
          <w:i/>
        </w:rPr>
        <w:t xml:space="preserve"> (Edit)</w:t>
      </w:r>
      <w:r w:rsidRPr="00016908">
        <w:rPr>
          <w:b/>
          <w:i/>
        </w:rPr>
        <w:t>:</w:t>
      </w:r>
      <w:r w:rsidRPr="00016908">
        <w:rPr>
          <w:i/>
        </w:rPr>
        <w:t xml:space="preserve"> </w:t>
      </w:r>
      <w:r>
        <w:rPr>
          <w:i/>
        </w:rPr>
        <w:t>Time Logs &gt; Edit existing Arrive In/Leave Country record &gt; Date/Time</w:t>
      </w:r>
    </w:p>
    <w:p w14:paraId="025A6711" w14:textId="77777777" w:rsidR="005C1444" w:rsidRDefault="005C1444" w:rsidP="005C1444">
      <w:pPr>
        <w:rPr>
          <w:b/>
          <w:bCs/>
        </w:rPr>
      </w:pPr>
      <w:r w:rsidRPr="58F3F13C">
        <w:rPr>
          <w:b/>
          <w:bCs/>
        </w:rPr>
        <w:t>New Functionality</w:t>
      </w:r>
    </w:p>
    <w:p w14:paraId="3424B0EC" w14:textId="3B83B1D2" w:rsidR="005C1444" w:rsidRDefault="005C1444" w:rsidP="005C1444">
      <w:pPr>
        <w:pStyle w:val="ListParagraph"/>
        <w:numPr>
          <w:ilvl w:val="0"/>
          <w:numId w:val="43"/>
        </w:numPr>
        <w:rPr>
          <w:rFonts w:eastAsiaTheme="minorEastAsia"/>
        </w:rPr>
      </w:pPr>
      <w:r>
        <w:rPr>
          <w:rFonts w:eastAsiaTheme="minorEastAsia"/>
        </w:rPr>
        <w:t>When adding or editing an Arrive In/Leave Country time log, the user will select the date/time from a date/time picker</w:t>
      </w:r>
    </w:p>
    <w:p w14:paraId="464996F6" w14:textId="51C50227" w:rsidR="00D85ECA" w:rsidRDefault="00D85ECA" w:rsidP="005C1444">
      <w:pPr>
        <w:pStyle w:val="ListParagraph"/>
        <w:numPr>
          <w:ilvl w:val="0"/>
          <w:numId w:val="43"/>
        </w:numPr>
        <w:rPr>
          <w:rFonts w:eastAsiaTheme="minorEastAsia"/>
        </w:rPr>
      </w:pPr>
      <w:r>
        <w:rPr>
          <w:rFonts w:eastAsiaTheme="minorEastAsia"/>
        </w:rPr>
        <w:t>The selected date is also displayed in the ‘Selected Date’ section</w:t>
      </w:r>
    </w:p>
    <w:p w14:paraId="45819A5E" w14:textId="65FAF797" w:rsidR="00AE0778" w:rsidRDefault="00AE0778" w:rsidP="00AE0778">
      <w:pPr>
        <w:pStyle w:val="ListParagraph"/>
        <w:numPr>
          <w:ilvl w:val="0"/>
          <w:numId w:val="43"/>
        </w:numPr>
        <w:rPr>
          <w:rFonts w:eastAsiaTheme="minorEastAsia"/>
        </w:rPr>
      </w:pPr>
      <w:r>
        <w:rPr>
          <w:rFonts w:eastAsiaTheme="minorEastAsia"/>
        </w:rPr>
        <w:t xml:space="preserve">After setting the date and time, navigating back to the time log </w:t>
      </w:r>
      <w:r w:rsidR="00A16233">
        <w:rPr>
          <w:rFonts w:eastAsiaTheme="minorEastAsia"/>
        </w:rPr>
        <w:t xml:space="preserve">details screen </w:t>
      </w:r>
      <w:r>
        <w:rPr>
          <w:rFonts w:eastAsiaTheme="minorEastAsia"/>
        </w:rPr>
        <w:t xml:space="preserve">via the ‘&lt; Back’ button will set the date/time </w:t>
      </w:r>
      <w:r w:rsidR="00A16233">
        <w:rPr>
          <w:rFonts w:eastAsiaTheme="minorEastAsia"/>
        </w:rPr>
        <w:t>for</w:t>
      </w:r>
      <w:r>
        <w:rPr>
          <w:rFonts w:eastAsiaTheme="minorEastAsia"/>
        </w:rPr>
        <w:t xml:space="preserve"> the time log</w:t>
      </w:r>
    </w:p>
    <w:p w14:paraId="3969350F" w14:textId="70E214BB" w:rsidR="00B6405D" w:rsidRDefault="00BE5A74" w:rsidP="00BE5A74">
      <w:pPr>
        <w:pStyle w:val="ListParagraph"/>
        <w:numPr>
          <w:ilvl w:val="0"/>
          <w:numId w:val="43"/>
        </w:numPr>
        <w:rPr>
          <w:rFonts w:eastAsiaTheme="minorEastAsia"/>
        </w:rPr>
      </w:pPr>
      <w:r w:rsidRPr="00BE5A74">
        <w:rPr>
          <w:rFonts w:eastAsiaTheme="minorEastAsia"/>
        </w:rPr>
        <w:t xml:space="preserve">When a </w:t>
      </w:r>
      <w:r w:rsidR="00AE0778">
        <w:rPr>
          <w:rFonts w:eastAsiaTheme="minorEastAsia"/>
        </w:rPr>
        <w:t xml:space="preserve">date/time </w:t>
      </w:r>
      <w:r w:rsidRPr="00BE5A74">
        <w:rPr>
          <w:rFonts w:eastAsiaTheme="minorEastAsia"/>
        </w:rPr>
        <w:t>has previously been selected, when navigating back to this screen by pressing ‘Date/Time’ again, the date</w:t>
      </w:r>
      <w:r w:rsidR="00875A22">
        <w:rPr>
          <w:rFonts w:eastAsiaTheme="minorEastAsia"/>
        </w:rPr>
        <w:t>/time</w:t>
      </w:r>
      <w:r w:rsidRPr="00BE5A74">
        <w:rPr>
          <w:rFonts w:eastAsiaTheme="minorEastAsia"/>
        </w:rPr>
        <w:t xml:space="preserve"> picker</w:t>
      </w:r>
      <w:r w:rsidR="00875A22">
        <w:rPr>
          <w:rFonts w:eastAsiaTheme="minorEastAsia"/>
        </w:rPr>
        <w:t xml:space="preserve"> </w:t>
      </w:r>
      <w:r w:rsidR="00D85ECA">
        <w:rPr>
          <w:rFonts w:eastAsiaTheme="minorEastAsia"/>
        </w:rPr>
        <w:t xml:space="preserve">and ‘Selected Date’ </w:t>
      </w:r>
      <w:r w:rsidR="00875A22">
        <w:rPr>
          <w:rFonts w:eastAsiaTheme="minorEastAsia"/>
        </w:rPr>
        <w:t xml:space="preserve">will </w:t>
      </w:r>
      <w:r w:rsidR="00D85ECA">
        <w:rPr>
          <w:rFonts w:eastAsiaTheme="minorEastAsia"/>
        </w:rPr>
        <w:t xml:space="preserve">both </w:t>
      </w:r>
      <w:r w:rsidR="00875A22">
        <w:rPr>
          <w:rFonts w:eastAsiaTheme="minorEastAsia"/>
        </w:rPr>
        <w:t>display the selected date/time</w:t>
      </w:r>
    </w:p>
    <w:p w14:paraId="75F3A2F9" w14:textId="1B134C28" w:rsidR="00256BA7" w:rsidRDefault="00256BA7" w:rsidP="00BE5A74">
      <w:pPr>
        <w:pStyle w:val="ListParagraph"/>
        <w:numPr>
          <w:ilvl w:val="0"/>
          <w:numId w:val="43"/>
        </w:numPr>
        <w:rPr>
          <w:rFonts w:eastAsiaTheme="minorEastAsia"/>
        </w:rPr>
      </w:pPr>
      <w:r>
        <w:rPr>
          <w:rFonts w:eastAsiaTheme="minorEastAsia"/>
        </w:rPr>
        <w:t xml:space="preserve">Pressing the Clear button will </w:t>
      </w:r>
      <w:r w:rsidR="005C3F1C">
        <w:rPr>
          <w:rFonts w:eastAsiaTheme="minorEastAsia"/>
        </w:rPr>
        <w:t>clear the selected date</w:t>
      </w:r>
    </w:p>
    <w:p w14:paraId="4E5D654F" w14:textId="77777777" w:rsidR="00C722A7" w:rsidRPr="00BE5A74" w:rsidRDefault="00C722A7" w:rsidP="00C722A7">
      <w:pPr>
        <w:pStyle w:val="ListParagraph"/>
        <w:rPr>
          <w:rFonts w:eastAsiaTheme="minorEastAsia"/>
        </w:rPr>
      </w:pPr>
    </w:p>
    <w:p w14:paraId="4574D897" w14:textId="1BD195A4" w:rsidR="00D46D31" w:rsidRPr="005B25A3" w:rsidRDefault="0020362F" w:rsidP="00C722A7">
      <w:pPr>
        <w:jc w:val="center"/>
      </w:pPr>
      <w:r>
        <w:rPr>
          <w:noProof/>
        </w:rPr>
        <w:drawing>
          <wp:inline distT="0" distB="0" distL="0" distR="0" wp14:anchorId="52667970" wp14:editId="5C2AE2EA">
            <wp:extent cx="2934000" cy="43632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Engineer App _ Time Logs _ Arrive In _ Leave Country _ Select Date _ Time.png"/>
                    <pic:cNvPicPr/>
                  </pic:nvPicPr>
                  <pic:blipFill>
                    <a:blip r:embed="rId85">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766D6CEA" w14:textId="65DAB883" w:rsidR="00D46D31" w:rsidRDefault="00D46D31">
      <w:r>
        <w:br w:type="page"/>
      </w:r>
    </w:p>
    <w:p w14:paraId="3664D2A7" w14:textId="2A9C944B" w:rsidR="00E53E44" w:rsidRDefault="009B27C9" w:rsidP="00E53E44">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Time Logs | Arrive At/Leave Site</w:t>
      </w:r>
    </w:p>
    <w:p w14:paraId="78219145" w14:textId="52837DD0" w:rsidR="001E0478" w:rsidRDefault="001E0478" w:rsidP="001E0478">
      <w:pPr>
        <w:spacing w:before="120" w:after="0"/>
        <w:rPr>
          <w:i/>
        </w:rPr>
      </w:pPr>
      <w:r w:rsidRPr="00016908">
        <w:rPr>
          <w:b/>
          <w:i/>
        </w:rPr>
        <w:t>Navigation</w:t>
      </w:r>
      <w:r>
        <w:rPr>
          <w:b/>
          <w:i/>
        </w:rPr>
        <w:t xml:space="preserve"> (Add)</w:t>
      </w:r>
      <w:r w:rsidRPr="00016908">
        <w:rPr>
          <w:b/>
          <w:i/>
        </w:rPr>
        <w:t>:</w:t>
      </w:r>
      <w:r w:rsidRPr="00016908">
        <w:rPr>
          <w:i/>
        </w:rPr>
        <w:t xml:space="preserve"> </w:t>
      </w:r>
      <w:r>
        <w:rPr>
          <w:i/>
        </w:rPr>
        <w:t xml:space="preserve">Time Logs &gt; + &gt; Arrive </w:t>
      </w:r>
      <w:r w:rsidR="00B22AC6">
        <w:rPr>
          <w:i/>
        </w:rPr>
        <w:t>At</w:t>
      </w:r>
      <w:r>
        <w:rPr>
          <w:i/>
        </w:rPr>
        <w:t xml:space="preserve">/Leave </w:t>
      </w:r>
      <w:r w:rsidR="00B22AC6">
        <w:rPr>
          <w:i/>
        </w:rPr>
        <w:t>Site</w:t>
      </w:r>
    </w:p>
    <w:p w14:paraId="3ACEED91" w14:textId="5099F0A6" w:rsidR="001E0478" w:rsidRDefault="001E0478" w:rsidP="001E0478">
      <w:pPr>
        <w:rPr>
          <w:i/>
        </w:rPr>
      </w:pPr>
      <w:r w:rsidRPr="00016908">
        <w:rPr>
          <w:b/>
          <w:i/>
        </w:rPr>
        <w:t>Navigation</w:t>
      </w:r>
      <w:r>
        <w:rPr>
          <w:b/>
          <w:i/>
        </w:rPr>
        <w:t xml:space="preserve"> (Edit)</w:t>
      </w:r>
      <w:r w:rsidRPr="00016908">
        <w:rPr>
          <w:b/>
          <w:i/>
        </w:rPr>
        <w:t>:</w:t>
      </w:r>
      <w:r w:rsidRPr="00016908">
        <w:rPr>
          <w:i/>
        </w:rPr>
        <w:t xml:space="preserve"> </w:t>
      </w:r>
      <w:r>
        <w:rPr>
          <w:i/>
        </w:rPr>
        <w:t xml:space="preserve">Time Logs &gt; Edit existing </w:t>
      </w:r>
      <w:r w:rsidR="00B22AC6">
        <w:rPr>
          <w:i/>
        </w:rPr>
        <w:t>Arrive At/Leave Site</w:t>
      </w:r>
      <w:r>
        <w:rPr>
          <w:i/>
        </w:rPr>
        <w:t xml:space="preserve"> record</w:t>
      </w:r>
    </w:p>
    <w:p w14:paraId="2F7CA3ED" w14:textId="77777777" w:rsidR="001E0478" w:rsidRDefault="001E0478" w:rsidP="001E0478">
      <w:pPr>
        <w:rPr>
          <w:b/>
          <w:bCs/>
        </w:rPr>
      </w:pPr>
      <w:r w:rsidRPr="58F3F13C">
        <w:rPr>
          <w:b/>
          <w:bCs/>
        </w:rPr>
        <w:t>New Functionality</w:t>
      </w:r>
    </w:p>
    <w:p w14:paraId="5BA9832D" w14:textId="589CBC94" w:rsidR="001E0478" w:rsidRDefault="001E0478" w:rsidP="001E0478">
      <w:pPr>
        <w:pStyle w:val="ListParagraph"/>
        <w:numPr>
          <w:ilvl w:val="0"/>
          <w:numId w:val="43"/>
        </w:numPr>
        <w:rPr>
          <w:rFonts w:eastAsiaTheme="minorEastAsia"/>
        </w:rPr>
      </w:pPr>
      <w:r>
        <w:rPr>
          <w:rFonts w:eastAsiaTheme="minorEastAsia"/>
        </w:rPr>
        <w:t xml:space="preserve">A new option within the ‘Time Logs’ section to allow users to log arrival </w:t>
      </w:r>
      <w:r w:rsidR="004A19BD">
        <w:rPr>
          <w:rFonts w:eastAsiaTheme="minorEastAsia"/>
        </w:rPr>
        <w:t>at</w:t>
      </w:r>
      <w:r>
        <w:rPr>
          <w:rFonts w:eastAsiaTheme="minorEastAsia"/>
        </w:rPr>
        <w:t xml:space="preserve">, or departure from, a </w:t>
      </w:r>
      <w:r w:rsidR="004A19BD">
        <w:rPr>
          <w:rFonts w:eastAsiaTheme="minorEastAsia"/>
        </w:rPr>
        <w:t>site</w:t>
      </w:r>
    </w:p>
    <w:p w14:paraId="111A4B83" w14:textId="77777777" w:rsidR="001E0478" w:rsidRPr="00CE4A81" w:rsidRDefault="001E0478" w:rsidP="001E0478">
      <w:pPr>
        <w:pStyle w:val="ListParagraph"/>
        <w:numPr>
          <w:ilvl w:val="0"/>
          <w:numId w:val="43"/>
        </w:numPr>
        <w:rPr>
          <w:rFonts w:eastAsiaTheme="minorEastAsia"/>
        </w:rPr>
      </w:pPr>
      <w:r w:rsidRPr="00CE4A81">
        <w:rPr>
          <w:rFonts w:eastAsiaTheme="minorEastAsia"/>
        </w:rPr>
        <w:t>Used to create a new record when adding, or modify an existing one when editing</w:t>
      </w:r>
    </w:p>
    <w:p w14:paraId="38CFA53A" w14:textId="77777777" w:rsidR="001E0478" w:rsidRDefault="001E0478" w:rsidP="001E0478">
      <w:pPr>
        <w:pStyle w:val="ListParagraph"/>
        <w:numPr>
          <w:ilvl w:val="0"/>
          <w:numId w:val="43"/>
        </w:numPr>
        <w:rPr>
          <w:rFonts w:eastAsiaTheme="minorEastAsia"/>
        </w:rPr>
      </w:pPr>
      <w:r>
        <w:rPr>
          <w:rFonts w:eastAsiaTheme="minorEastAsia"/>
        </w:rPr>
        <w:t>The user will select the following details to be included in the log.</w:t>
      </w:r>
    </w:p>
    <w:p w14:paraId="613F843E" w14:textId="549FA378" w:rsidR="006D7009" w:rsidRDefault="006D7009" w:rsidP="006D7009">
      <w:pPr>
        <w:pStyle w:val="ListParagraph"/>
        <w:numPr>
          <w:ilvl w:val="1"/>
          <w:numId w:val="43"/>
        </w:numPr>
        <w:rPr>
          <w:rFonts w:eastAsiaTheme="minorEastAsia"/>
        </w:rPr>
      </w:pPr>
      <w:r>
        <w:rPr>
          <w:rFonts w:eastAsiaTheme="minorEastAsia"/>
          <w:b/>
        </w:rPr>
        <w:t>Site</w:t>
      </w:r>
      <w:r w:rsidRPr="00560180">
        <w:rPr>
          <w:rFonts w:eastAsiaTheme="minorEastAsia"/>
          <w:b/>
        </w:rPr>
        <w:t>:</w:t>
      </w:r>
      <w:r>
        <w:rPr>
          <w:rFonts w:eastAsiaTheme="minorEastAsia"/>
        </w:rPr>
        <w:t xml:space="preserve"> The site the user is arriving at or leaving; </w:t>
      </w:r>
      <w:r w:rsidR="00DB62D0">
        <w:rPr>
          <w:rFonts w:eastAsiaTheme="minorEastAsia"/>
        </w:rPr>
        <w:t>Search lookup</w:t>
      </w:r>
      <w:r>
        <w:rPr>
          <w:rFonts w:eastAsiaTheme="minorEastAsia"/>
        </w:rPr>
        <w:t>; Mandatory</w:t>
      </w:r>
      <w:r w:rsidR="00651583">
        <w:rPr>
          <w:rFonts w:eastAsiaTheme="minorEastAsia"/>
        </w:rPr>
        <w:t xml:space="preserve"> </w:t>
      </w:r>
    </w:p>
    <w:p w14:paraId="58C7234A" w14:textId="173DB88D" w:rsidR="00CD3C2E" w:rsidRPr="00CD3C2E" w:rsidRDefault="00CD3C2E" w:rsidP="00CD3C2E">
      <w:pPr>
        <w:pStyle w:val="ListParagraph"/>
        <w:numPr>
          <w:ilvl w:val="1"/>
          <w:numId w:val="43"/>
        </w:numPr>
        <w:rPr>
          <w:rFonts w:eastAsiaTheme="minorEastAsia"/>
        </w:rPr>
      </w:pPr>
      <w:r>
        <w:rPr>
          <w:rFonts w:eastAsiaTheme="minorEastAsia"/>
          <w:b/>
        </w:rPr>
        <w:t>Works Order</w:t>
      </w:r>
      <w:r w:rsidRPr="00560180">
        <w:rPr>
          <w:rFonts w:eastAsiaTheme="minorEastAsia"/>
          <w:b/>
        </w:rPr>
        <w:t>:</w:t>
      </w:r>
      <w:r>
        <w:rPr>
          <w:rFonts w:eastAsiaTheme="minorEastAsia"/>
        </w:rPr>
        <w:t xml:space="preserve"> Read-only field, set automatically when the Site is selected </w:t>
      </w:r>
    </w:p>
    <w:p w14:paraId="23CC142F" w14:textId="3CD88084" w:rsidR="001E0478" w:rsidRPr="0094516A" w:rsidRDefault="001E0478" w:rsidP="001E0478">
      <w:pPr>
        <w:pStyle w:val="ListParagraph"/>
        <w:numPr>
          <w:ilvl w:val="1"/>
          <w:numId w:val="43"/>
        </w:numPr>
        <w:rPr>
          <w:rFonts w:eastAsiaTheme="minorEastAsia"/>
        </w:rPr>
      </w:pPr>
      <w:r>
        <w:rPr>
          <w:rFonts w:eastAsiaTheme="minorEastAsia"/>
          <w:b/>
        </w:rPr>
        <w:t>Arriv</w:t>
      </w:r>
      <w:r w:rsidR="006E7D15">
        <w:rPr>
          <w:rFonts w:eastAsiaTheme="minorEastAsia"/>
          <w:b/>
        </w:rPr>
        <w:t>e</w:t>
      </w:r>
      <w:r>
        <w:rPr>
          <w:rFonts w:eastAsiaTheme="minorEastAsia"/>
          <w:b/>
        </w:rPr>
        <w:t>/Leav</w:t>
      </w:r>
      <w:r w:rsidR="006E7D15">
        <w:rPr>
          <w:rFonts w:eastAsiaTheme="minorEastAsia"/>
          <w:b/>
        </w:rPr>
        <w:t>e:</w:t>
      </w:r>
      <w:r>
        <w:rPr>
          <w:rFonts w:eastAsiaTheme="minorEastAsia"/>
        </w:rPr>
        <w:t xml:space="preserve"> The action being logged; Selection list; Mandatory</w:t>
      </w:r>
    </w:p>
    <w:p w14:paraId="672F265D" w14:textId="77777777" w:rsidR="001E0478" w:rsidRPr="000D7A4D" w:rsidRDefault="001E0478" w:rsidP="001E0478">
      <w:pPr>
        <w:pStyle w:val="ListParagraph"/>
        <w:numPr>
          <w:ilvl w:val="2"/>
          <w:numId w:val="43"/>
        </w:numPr>
        <w:rPr>
          <w:rFonts w:eastAsiaTheme="minorEastAsia"/>
        </w:rPr>
      </w:pPr>
      <w:r>
        <w:t>The following options will be available.</w:t>
      </w:r>
    </w:p>
    <w:p w14:paraId="16DFAF14" w14:textId="439DB1F9" w:rsidR="001E0478" w:rsidRPr="000D7A4D" w:rsidRDefault="001E0478" w:rsidP="001E0478">
      <w:pPr>
        <w:pStyle w:val="ListParagraph"/>
        <w:numPr>
          <w:ilvl w:val="3"/>
          <w:numId w:val="43"/>
        </w:numPr>
        <w:rPr>
          <w:rFonts w:eastAsiaTheme="minorEastAsia"/>
        </w:rPr>
      </w:pPr>
      <w:r>
        <w:t>Arriv</w:t>
      </w:r>
      <w:r w:rsidR="006E7D15">
        <w:t>e</w:t>
      </w:r>
    </w:p>
    <w:p w14:paraId="1E4C5E52" w14:textId="7D053311" w:rsidR="001E0478" w:rsidRPr="007579BD" w:rsidRDefault="001E0478" w:rsidP="001E0478">
      <w:pPr>
        <w:pStyle w:val="ListParagraph"/>
        <w:numPr>
          <w:ilvl w:val="3"/>
          <w:numId w:val="43"/>
        </w:numPr>
        <w:rPr>
          <w:rFonts w:eastAsiaTheme="minorEastAsia"/>
        </w:rPr>
      </w:pPr>
      <w:r>
        <w:t>Leav</w:t>
      </w:r>
      <w:r w:rsidR="006E7D15">
        <w:t>e</w:t>
      </w:r>
    </w:p>
    <w:p w14:paraId="72CB3146" w14:textId="77777777" w:rsidR="001E0478" w:rsidRDefault="001E0478" w:rsidP="001E0478">
      <w:pPr>
        <w:pStyle w:val="ListParagraph"/>
        <w:numPr>
          <w:ilvl w:val="1"/>
          <w:numId w:val="43"/>
        </w:numPr>
        <w:rPr>
          <w:rFonts w:eastAsiaTheme="minorEastAsia"/>
        </w:rPr>
      </w:pPr>
      <w:r>
        <w:rPr>
          <w:rFonts w:eastAsiaTheme="minorEastAsia"/>
          <w:b/>
        </w:rPr>
        <w:t>Date/Time</w:t>
      </w:r>
      <w:r w:rsidRPr="00560180">
        <w:rPr>
          <w:rFonts w:eastAsiaTheme="minorEastAsia"/>
          <w:b/>
        </w:rPr>
        <w:t>:</w:t>
      </w:r>
      <w:r>
        <w:rPr>
          <w:rFonts w:eastAsiaTheme="minorEastAsia"/>
        </w:rPr>
        <w:t xml:space="preserve"> The date and time of arrival or departure; </w:t>
      </w:r>
      <w:r w:rsidRPr="00CE4A81">
        <w:rPr>
          <w:rFonts w:eastAsiaTheme="minorEastAsia"/>
        </w:rPr>
        <w:t>Date</w:t>
      </w:r>
      <w:r>
        <w:rPr>
          <w:rFonts w:eastAsiaTheme="minorEastAsia"/>
        </w:rPr>
        <w:t>/time</w:t>
      </w:r>
      <w:r w:rsidRPr="00CE4A81">
        <w:rPr>
          <w:rFonts w:eastAsiaTheme="minorEastAsia"/>
        </w:rPr>
        <w:t xml:space="preserve"> picker; </w:t>
      </w:r>
      <w:r>
        <w:rPr>
          <w:rFonts w:eastAsiaTheme="minorEastAsia"/>
        </w:rPr>
        <w:t>Mandatory</w:t>
      </w:r>
    </w:p>
    <w:p w14:paraId="0529F272" w14:textId="409A67C1" w:rsidR="007B2731" w:rsidRDefault="007B2731" w:rsidP="001E0478">
      <w:pPr>
        <w:pStyle w:val="ListParagraph"/>
        <w:numPr>
          <w:ilvl w:val="0"/>
          <w:numId w:val="43"/>
        </w:numPr>
        <w:rPr>
          <w:rFonts w:eastAsiaTheme="minorEastAsia"/>
        </w:rPr>
      </w:pPr>
      <w:r>
        <w:rPr>
          <w:rFonts w:eastAsiaTheme="minorEastAsia"/>
        </w:rPr>
        <w:t>The time log type will be set to ‘</w:t>
      </w:r>
      <w:r w:rsidR="00572111">
        <w:rPr>
          <w:rFonts w:eastAsiaTheme="minorEastAsia"/>
        </w:rPr>
        <w:t>Site Attendance</w:t>
      </w:r>
      <w:r>
        <w:rPr>
          <w:rFonts w:eastAsiaTheme="minorEastAsia"/>
        </w:rPr>
        <w:t>’ under the ‘Project’ category</w:t>
      </w:r>
    </w:p>
    <w:p w14:paraId="782E4130" w14:textId="12171F8F" w:rsidR="001E0478" w:rsidRPr="006F18BF" w:rsidRDefault="001E0478" w:rsidP="006F18BF">
      <w:pPr>
        <w:pStyle w:val="ListParagraph"/>
        <w:numPr>
          <w:ilvl w:val="0"/>
          <w:numId w:val="43"/>
        </w:numPr>
        <w:rPr>
          <w:rFonts w:eastAsiaTheme="minorEastAsia"/>
        </w:rPr>
      </w:pPr>
      <w:r>
        <w:rPr>
          <w:rFonts w:eastAsiaTheme="minorEastAsia"/>
        </w:rPr>
        <w:t>The Done button will be used to commit the log</w:t>
      </w:r>
      <w:r w:rsidR="006F18BF">
        <w:rPr>
          <w:rFonts w:eastAsiaTheme="minorEastAsia"/>
        </w:rPr>
        <w:t xml:space="preserve"> (for new time logs only)</w:t>
      </w:r>
    </w:p>
    <w:p w14:paraId="2187CAE5" w14:textId="1446FAAE" w:rsidR="001E0478" w:rsidRDefault="001E0478" w:rsidP="001E0478">
      <w:pPr>
        <w:pStyle w:val="ListParagraph"/>
        <w:numPr>
          <w:ilvl w:val="0"/>
          <w:numId w:val="43"/>
        </w:numPr>
        <w:rPr>
          <w:rFonts w:eastAsiaTheme="minorEastAsia"/>
        </w:rPr>
      </w:pPr>
      <w:r>
        <w:rPr>
          <w:rFonts w:eastAsiaTheme="minorEastAsia"/>
        </w:rPr>
        <w:t>The Done button will be disabled until all mandatory fields are completed</w:t>
      </w:r>
    </w:p>
    <w:p w14:paraId="020B8FED" w14:textId="453A9BA2" w:rsidR="003E6E24" w:rsidRPr="003E6E24" w:rsidRDefault="003E6E24" w:rsidP="003E6E24">
      <w:pPr>
        <w:pStyle w:val="ListParagraph"/>
        <w:numPr>
          <w:ilvl w:val="0"/>
          <w:numId w:val="43"/>
        </w:numPr>
        <w:rPr>
          <w:rFonts w:eastAsiaTheme="minorEastAsia"/>
        </w:rPr>
      </w:pPr>
      <w:r>
        <w:rPr>
          <w:rFonts w:eastAsiaTheme="minorEastAsia"/>
        </w:rPr>
        <w:t>When editing an existing time log, no Done button is displayed, and changes are instead saved as they are made</w:t>
      </w:r>
    </w:p>
    <w:p w14:paraId="74B6EA70" w14:textId="77777777" w:rsidR="00C722A7" w:rsidRDefault="00C722A7" w:rsidP="00C722A7">
      <w:pPr>
        <w:pStyle w:val="ListParagraph"/>
        <w:rPr>
          <w:rFonts w:eastAsiaTheme="minorEastAsia"/>
        </w:rPr>
      </w:pPr>
    </w:p>
    <w:p w14:paraId="3325CFCF" w14:textId="1859D7B8" w:rsidR="00921653" w:rsidRPr="00921653" w:rsidRDefault="008B2576" w:rsidP="00C722A7">
      <w:pPr>
        <w:jc w:val="center"/>
        <w:rPr>
          <w:rFonts w:eastAsiaTheme="minorEastAsia"/>
        </w:rPr>
      </w:pPr>
      <w:r>
        <w:rPr>
          <w:rFonts w:eastAsiaTheme="minorEastAsia"/>
          <w:noProof/>
        </w:rPr>
        <w:drawing>
          <wp:inline distT="0" distB="0" distL="0" distR="0" wp14:anchorId="49B55D0C" wp14:editId="4D5856A5">
            <wp:extent cx="2934000" cy="43632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Engineer App _ Time Logs _ Arrive At _ Leave Site.png"/>
                    <pic:cNvPicPr/>
                  </pic:nvPicPr>
                  <pic:blipFill>
                    <a:blip r:embed="rId86">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6A63C2BD" w14:textId="35EFFDCB" w:rsidR="00E53E44" w:rsidRDefault="00E53E44" w:rsidP="00E53E44"/>
    <w:p w14:paraId="2FD3986B" w14:textId="54E9591F" w:rsidR="00663FE7" w:rsidRDefault="00663FE7">
      <w:r>
        <w:lastRenderedPageBreak/>
        <w:br w:type="page"/>
      </w:r>
    </w:p>
    <w:p w14:paraId="5A451FD9" w14:textId="31EB7825" w:rsidR="00F639BD" w:rsidRDefault="00F639BD" w:rsidP="00F639BD">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Time Logs | Arrive At/Leave Site | Select Site</w:t>
      </w:r>
    </w:p>
    <w:p w14:paraId="28E3BC33" w14:textId="1D026A60" w:rsidR="00F639BD" w:rsidRDefault="00F639BD" w:rsidP="00F639BD">
      <w:pPr>
        <w:spacing w:before="120" w:after="0"/>
        <w:rPr>
          <w:i/>
        </w:rPr>
      </w:pPr>
      <w:r w:rsidRPr="00016908">
        <w:rPr>
          <w:b/>
          <w:i/>
        </w:rPr>
        <w:t>Navigation</w:t>
      </w:r>
      <w:r>
        <w:rPr>
          <w:b/>
          <w:i/>
        </w:rPr>
        <w:t xml:space="preserve"> (Add)</w:t>
      </w:r>
      <w:r w:rsidRPr="00016908">
        <w:rPr>
          <w:b/>
          <w:i/>
        </w:rPr>
        <w:t>:</w:t>
      </w:r>
      <w:r w:rsidRPr="00016908">
        <w:rPr>
          <w:i/>
        </w:rPr>
        <w:t xml:space="preserve"> </w:t>
      </w:r>
      <w:r>
        <w:rPr>
          <w:i/>
        </w:rPr>
        <w:t xml:space="preserve">Time Logs &gt; + &gt; </w:t>
      </w:r>
      <w:r w:rsidR="00C57138">
        <w:rPr>
          <w:i/>
        </w:rPr>
        <w:t>Arrive At/Leave Site</w:t>
      </w:r>
      <w:r>
        <w:rPr>
          <w:i/>
        </w:rPr>
        <w:t xml:space="preserve"> &gt; </w:t>
      </w:r>
      <w:r w:rsidR="00C57138">
        <w:rPr>
          <w:i/>
        </w:rPr>
        <w:t>Site</w:t>
      </w:r>
    </w:p>
    <w:p w14:paraId="43B7A760" w14:textId="057A5474" w:rsidR="00F639BD" w:rsidRDefault="00F639BD" w:rsidP="00F639BD">
      <w:pPr>
        <w:rPr>
          <w:i/>
        </w:rPr>
      </w:pPr>
      <w:r w:rsidRPr="00016908">
        <w:rPr>
          <w:b/>
          <w:i/>
        </w:rPr>
        <w:t>Navigation</w:t>
      </w:r>
      <w:r>
        <w:rPr>
          <w:b/>
          <w:i/>
        </w:rPr>
        <w:t xml:space="preserve"> (Edit)</w:t>
      </w:r>
      <w:r w:rsidRPr="00016908">
        <w:rPr>
          <w:b/>
          <w:i/>
        </w:rPr>
        <w:t>:</w:t>
      </w:r>
      <w:r w:rsidRPr="00016908">
        <w:rPr>
          <w:i/>
        </w:rPr>
        <w:t xml:space="preserve"> </w:t>
      </w:r>
      <w:r>
        <w:rPr>
          <w:i/>
        </w:rPr>
        <w:t xml:space="preserve">Time Logs &gt; Edit existing </w:t>
      </w:r>
      <w:r w:rsidR="00C57138">
        <w:rPr>
          <w:i/>
        </w:rPr>
        <w:t>Arrive At/Leave Site</w:t>
      </w:r>
      <w:r>
        <w:rPr>
          <w:i/>
        </w:rPr>
        <w:t xml:space="preserve"> record &gt; </w:t>
      </w:r>
      <w:r w:rsidR="00C57138">
        <w:rPr>
          <w:i/>
        </w:rPr>
        <w:t>Site</w:t>
      </w:r>
    </w:p>
    <w:p w14:paraId="779CE636" w14:textId="77777777" w:rsidR="00F639BD" w:rsidRDefault="00F639BD" w:rsidP="00F639BD">
      <w:pPr>
        <w:rPr>
          <w:b/>
          <w:bCs/>
        </w:rPr>
      </w:pPr>
      <w:r w:rsidRPr="58F3F13C">
        <w:rPr>
          <w:b/>
          <w:bCs/>
        </w:rPr>
        <w:t>New Functionality</w:t>
      </w:r>
    </w:p>
    <w:p w14:paraId="34E8BC1A" w14:textId="77777777" w:rsidR="002B470D" w:rsidRPr="003D0898" w:rsidRDefault="00F639BD" w:rsidP="002B470D">
      <w:pPr>
        <w:pStyle w:val="ListParagraph"/>
        <w:numPr>
          <w:ilvl w:val="0"/>
          <w:numId w:val="43"/>
        </w:numPr>
        <w:rPr>
          <w:rFonts w:eastAsiaTheme="minorEastAsia"/>
        </w:rPr>
      </w:pPr>
      <w:r>
        <w:rPr>
          <w:rFonts w:eastAsiaTheme="minorEastAsia"/>
        </w:rPr>
        <w:t xml:space="preserve">When adding or editing an </w:t>
      </w:r>
      <w:r w:rsidR="007E46FC">
        <w:rPr>
          <w:rFonts w:eastAsiaTheme="minorEastAsia"/>
        </w:rPr>
        <w:t xml:space="preserve">Arrive At/Leave Site </w:t>
      </w:r>
      <w:r>
        <w:rPr>
          <w:rFonts w:eastAsiaTheme="minorEastAsia"/>
        </w:rPr>
        <w:t xml:space="preserve">time log, the user will select the </w:t>
      </w:r>
      <w:r w:rsidR="00983FEB">
        <w:rPr>
          <w:rFonts w:eastAsiaTheme="minorEastAsia"/>
        </w:rPr>
        <w:t>site</w:t>
      </w:r>
      <w:r w:rsidR="002B470D" w:rsidRPr="003D0898">
        <w:rPr>
          <w:rFonts w:eastAsiaTheme="minorEastAsia"/>
        </w:rPr>
        <w:t xml:space="preserve"> using a search lookup</w:t>
      </w:r>
    </w:p>
    <w:p w14:paraId="4083313B" w14:textId="4A5943E1" w:rsidR="008C0262" w:rsidRDefault="002B470D" w:rsidP="008C0262">
      <w:pPr>
        <w:pStyle w:val="ListParagraph"/>
        <w:numPr>
          <w:ilvl w:val="0"/>
          <w:numId w:val="43"/>
        </w:numPr>
        <w:rPr>
          <w:rFonts w:eastAsiaTheme="minorEastAsia"/>
        </w:rPr>
      </w:pPr>
      <w:proofErr w:type="gramStart"/>
      <w:r>
        <w:rPr>
          <w:rFonts w:eastAsiaTheme="minorEastAsia"/>
        </w:rPr>
        <w:t>Similar to</w:t>
      </w:r>
      <w:proofErr w:type="gramEnd"/>
      <w:r>
        <w:rPr>
          <w:rFonts w:eastAsiaTheme="minorEastAsia"/>
        </w:rPr>
        <w:t xml:space="preserve"> the </w:t>
      </w:r>
      <w:r w:rsidR="005E3FFF">
        <w:rPr>
          <w:rFonts w:eastAsiaTheme="minorEastAsia"/>
        </w:rPr>
        <w:t xml:space="preserve">functionality of the </w:t>
      </w:r>
      <w:r w:rsidR="00EC6CEA">
        <w:rPr>
          <w:rFonts w:eastAsiaTheme="minorEastAsia"/>
        </w:rPr>
        <w:t>Works Order Search screen (</w:t>
      </w:r>
      <w:r w:rsidR="005E3FFF" w:rsidRPr="005E3FFF">
        <w:rPr>
          <w:rFonts w:eastAsiaTheme="minorEastAsia"/>
          <w:b/>
        </w:rPr>
        <w:t>7.4.2.6</w:t>
      </w:r>
      <w:r w:rsidR="00EC6CEA">
        <w:rPr>
          <w:rFonts w:eastAsiaTheme="minorEastAsia"/>
        </w:rPr>
        <w:t>), the user will search for the works order number then select the site under the relevant works order in the results</w:t>
      </w:r>
    </w:p>
    <w:p w14:paraId="0F2935DD" w14:textId="5791A5D8" w:rsidR="00F639BD" w:rsidRPr="00C7474F" w:rsidRDefault="0091080A" w:rsidP="00C7474F">
      <w:pPr>
        <w:pStyle w:val="ListParagraph"/>
        <w:numPr>
          <w:ilvl w:val="0"/>
          <w:numId w:val="43"/>
        </w:numPr>
        <w:rPr>
          <w:rFonts w:eastAsiaTheme="minorEastAsia"/>
        </w:rPr>
      </w:pPr>
      <w:r>
        <w:rPr>
          <w:rFonts w:eastAsiaTheme="minorEastAsia"/>
        </w:rPr>
        <w:t>Selecting a site will set that site for the time log, and immediately navigate back to the time log details screen</w:t>
      </w:r>
    </w:p>
    <w:p w14:paraId="2389702A" w14:textId="77777777" w:rsidR="00C722A7" w:rsidRPr="00254DC3" w:rsidRDefault="00C722A7" w:rsidP="00C722A7">
      <w:pPr>
        <w:pStyle w:val="ListParagraph"/>
        <w:rPr>
          <w:rFonts w:eastAsiaTheme="minorEastAsia"/>
        </w:rPr>
      </w:pPr>
    </w:p>
    <w:p w14:paraId="27CC0371" w14:textId="34FF640E" w:rsidR="00F639BD" w:rsidRPr="005E56D5" w:rsidRDefault="005E56D5" w:rsidP="00C722A7">
      <w:pPr>
        <w:jc w:val="center"/>
        <w:rPr>
          <w:rFonts w:eastAsiaTheme="minorEastAsia"/>
        </w:rPr>
      </w:pPr>
      <w:r>
        <w:rPr>
          <w:rFonts w:eastAsiaTheme="minorEastAsia"/>
          <w:noProof/>
        </w:rPr>
        <w:drawing>
          <wp:inline distT="0" distB="0" distL="0" distR="0" wp14:anchorId="5A8044DA" wp14:editId="75D56F53">
            <wp:extent cx="2934000" cy="43632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Engineer App _ Time Logs _ Arrive At _ Leave Site _ Select Site.png"/>
                    <pic:cNvPicPr/>
                  </pic:nvPicPr>
                  <pic:blipFill>
                    <a:blip r:embed="rId87">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58ACD88C" w14:textId="72282C54" w:rsidR="00663FE7" w:rsidRDefault="00663FE7">
      <w:r>
        <w:br w:type="page"/>
      </w:r>
    </w:p>
    <w:p w14:paraId="1E566F87" w14:textId="0946E889" w:rsidR="00F639BD" w:rsidRDefault="00F639BD" w:rsidP="00F639BD">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Time Logs | Arrive At/Leave Site | Select Arriv</w:t>
      </w:r>
      <w:r w:rsidR="006E7D15">
        <w:rPr>
          <w:rFonts w:asciiTheme="minorHAnsi" w:hAnsiTheme="minorHAnsi" w:cstheme="minorHAnsi"/>
          <w:b/>
          <w:i w:val="0"/>
          <w:color w:val="auto"/>
        </w:rPr>
        <w:t>e</w:t>
      </w:r>
      <w:r>
        <w:rPr>
          <w:rFonts w:asciiTheme="minorHAnsi" w:hAnsiTheme="minorHAnsi" w:cstheme="minorHAnsi"/>
          <w:b/>
          <w:i w:val="0"/>
          <w:color w:val="auto"/>
        </w:rPr>
        <w:t xml:space="preserve"> / Leav</w:t>
      </w:r>
      <w:r w:rsidR="006E7D15">
        <w:rPr>
          <w:rFonts w:asciiTheme="minorHAnsi" w:hAnsiTheme="minorHAnsi" w:cstheme="minorHAnsi"/>
          <w:b/>
          <w:i w:val="0"/>
          <w:color w:val="auto"/>
        </w:rPr>
        <w:t>e</w:t>
      </w:r>
    </w:p>
    <w:p w14:paraId="750162C9" w14:textId="09B8E74A" w:rsidR="00F639BD" w:rsidRDefault="00F639BD" w:rsidP="00F639BD">
      <w:pPr>
        <w:spacing w:before="120" w:after="0"/>
        <w:rPr>
          <w:i/>
        </w:rPr>
      </w:pPr>
      <w:r w:rsidRPr="00016908">
        <w:rPr>
          <w:b/>
          <w:i/>
        </w:rPr>
        <w:t>Navigation</w:t>
      </w:r>
      <w:r>
        <w:rPr>
          <w:b/>
          <w:i/>
        </w:rPr>
        <w:t xml:space="preserve"> (Add)</w:t>
      </w:r>
      <w:r w:rsidRPr="00016908">
        <w:rPr>
          <w:b/>
          <w:i/>
        </w:rPr>
        <w:t>:</w:t>
      </w:r>
      <w:r w:rsidRPr="00016908">
        <w:rPr>
          <w:i/>
        </w:rPr>
        <w:t xml:space="preserve"> </w:t>
      </w:r>
      <w:r>
        <w:rPr>
          <w:i/>
        </w:rPr>
        <w:t xml:space="preserve">Time Logs &gt; + &gt; </w:t>
      </w:r>
      <w:r w:rsidR="005A224A">
        <w:rPr>
          <w:i/>
        </w:rPr>
        <w:t>Arrive At/Leave Site</w:t>
      </w:r>
      <w:r>
        <w:rPr>
          <w:i/>
        </w:rPr>
        <w:t xml:space="preserve"> &gt; Arriv</w:t>
      </w:r>
      <w:r w:rsidR="006E7D15">
        <w:rPr>
          <w:i/>
        </w:rPr>
        <w:t>e</w:t>
      </w:r>
      <w:r>
        <w:rPr>
          <w:i/>
        </w:rPr>
        <w:t>/Leav</w:t>
      </w:r>
      <w:r w:rsidR="006E7D15">
        <w:rPr>
          <w:i/>
        </w:rPr>
        <w:t>e</w:t>
      </w:r>
    </w:p>
    <w:p w14:paraId="5137A391" w14:textId="335E9BA2" w:rsidR="00F639BD" w:rsidRDefault="00F639BD" w:rsidP="00F639BD">
      <w:pPr>
        <w:rPr>
          <w:i/>
        </w:rPr>
      </w:pPr>
      <w:r w:rsidRPr="00016908">
        <w:rPr>
          <w:b/>
          <w:i/>
        </w:rPr>
        <w:t>Navigation</w:t>
      </w:r>
      <w:r>
        <w:rPr>
          <w:b/>
          <w:i/>
        </w:rPr>
        <w:t xml:space="preserve"> (Edit)</w:t>
      </w:r>
      <w:r w:rsidRPr="00016908">
        <w:rPr>
          <w:b/>
          <w:i/>
        </w:rPr>
        <w:t>:</w:t>
      </w:r>
      <w:r w:rsidRPr="00016908">
        <w:rPr>
          <w:i/>
        </w:rPr>
        <w:t xml:space="preserve"> </w:t>
      </w:r>
      <w:r>
        <w:rPr>
          <w:i/>
        </w:rPr>
        <w:t xml:space="preserve">Time Logs &gt; Edit existing </w:t>
      </w:r>
      <w:r w:rsidR="005A224A">
        <w:rPr>
          <w:i/>
        </w:rPr>
        <w:t>Arrive At/Leave Site</w:t>
      </w:r>
      <w:r>
        <w:rPr>
          <w:i/>
        </w:rPr>
        <w:t xml:space="preserve"> record &gt; Arriv</w:t>
      </w:r>
      <w:r w:rsidR="006E7D15">
        <w:rPr>
          <w:i/>
        </w:rPr>
        <w:t>e</w:t>
      </w:r>
      <w:r>
        <w:rPr>
          <w:i/>
        </w:rPr>
        <w:t>/Leav</w:t>
      </w:r>
      <w:r w:rsidR="006E7D15">
        <w:rPr>
          <w:i/>
        </w:rPr>
        <w:t>e</w:t>
      </w:r>
    </w:p>
    <w:p w14:paraId="5E8AD6E7" w14:textId="77777777" w:rsidR="00F639BD" w:rsidRDefault="00F639BD" w:rsidP="00F639BD">
      <w:pPr>
        <w:rPr>
          <w:b/>
          <w:bCs/>
        </w:rPr>
      </w:pPr>
      <w:r w:rsidRPr="58F3F13C">
        <w:rPr>
          <w:b/>
          <w:bCs/>
        </w:rPr>
        <w:t>New Functionality</w:t>
      </w:r>
    </w:p>
    <w:p w14:paraId="0F6344F9" w14:textId="2886E941" w:rsidR="00F639BD" w:rsidRDefault="00F639BD" w:rsidP="00F639BD">
      <w:pPr>
        <w:pStyle w:val="ListParagraph"/>
        <w:numPr>
          <w:ilvl w:val="0"/>
          <w:numId w:val="43"/>
        </w:numPr>
        <w:rPr>
          <w:rFonts w:eastAsiaTheme="minorEastAsia"/>
        </w:rPr>
      </w:pPr>
      <w:r>
        <w:rPr>
          <w:rFonts w:eastAsiaTheme="minorEastAsia"/>
        </w:rPr>
        <w:t xml:space="preserve">When adding or editing an Arrive </w:t>
      </w:r>
      <w:r w:rsidR="00D768E0">
        <w:rPr>
          <w:rFonts w:eastAsiaTheme="minorEastAsia"/>
        </w:rPr>
        <w:t>At</w:t>
      </w:r>
      <w:r>
        <w:rPr>
          <w:rFonts w:eastAsiaTheme="minorEastAsia"/>
        </w:rPr>
        <w:t xml:space="preserve">/Leave </w:t>
      </w:r>
      <w:r w:rsidR="00D768E0">
        <w:rPr>
          <w:rFonts w:eastAsiaTheme="minorEastAsia"/>
        </w:rPr>
        <w:t>Site</w:t>
      </w:r>
      <w:r>
        <w:rPr>
          <w:rFonts w:eastAsiaTheme="minorEastAsia"/>
        </w:rPr>
        <w:t xml:space="preserve"> time log, the user will select the action from a selection list</w:t>
      </w:r>
    </w:p>
    <w:p w14:paraId="6E59AAE5" w14:textId="77777777" w:rsidR="00F639BD" w:rsidRPr="000D7A4D" w:rsidRDefault="00F639BD" w:rsidP="00F639BD">
      <w:pPr>
        <w:pStyle w:val="ListParagraph"/>
        <w:numPr>
          <w:ilvl w:val="1"/>
          <w:numId w:val="43"/>
        </w:numPr>
        <w:rPr>
          <w:rFonts w:eastAsiaTheme="minorEastAsia"/>
        </w:rPr>
      </w:pPr>
      <w:r>
        <w:t>The following options will be available.</w:t>
      </w:r>
    </w:p>
    <w:p w14:paraId="00FDF401" w14:textId="49C21183" w:rsidR="00F639BD" w:rsidRPr="000D7A4D" w:rsidRDefault="00F639BD" w:rsidP="00F639BD">
      <w:pPr>
        <w:pStyle w:val="ListParagraph"/>
        <w:numPr>
          <w:ilvl w:val="2"/>
          <w:numId w:val="43"/>
        </w:numPr>
        <w:rPr>
          <w:rFonts w:eastAsiaTheme="minorEastAsia"/>
        </w:rPr>
      </w:pPr>
      <w:r>
        <w:t>Arriv</w:t>
      </w:r>
      <w:r w:rsidR="006E7D15">
        <w:t>e</w:t>
      </w:r>
    </w:p>
    <w:p w14:paraId="2986718D" w14:textId="271855A2" w:rsidR="00F639BD" w:rsidRPr="006D0D94" w:rsidRDefault="00F639BD" w:rsidP="00F639BD">
      <w:pPr>
        <w:pStyle w:val="ListParagraph"/>
        <w:numPr>
          <w:ilvl w:val="2"/>
          <w:numId w:val="43"/>
        </w:numPr>
        <w:rPr>
          <w:rFonts w:eastAsiaTheme="minorEastAsia"/>
        </w:rPr>
      </w:pPr>
      <w:r>
        <w:t>Leav</w:t>
      </w:r>
      <w:r w:rsidR="006E7D15">
        <w:t>e</w:t>
      </w:r>
    </w:p>
    <w:p w14:paraId="25BF07FD" w14:textId="77777777" w:rsidR="00F639BD" w:rsidRDefault="00F639BD" w:rsidP="00F639BD">
      <w:pPr>
        <w:pStyle w:val="ListParagraph"/>
        <w:numPr>
          <w:ilvl w:val="0"/>
          <w:numId w:val="43"/>
        </w:numPr>
        <w:rPr>
          <w:rFonts w:eastAsiaTheme="minorEastAsia"/>
        </w:rPr>
      </w:pPr>
      <w:r>
        <w:rPr>
          <w:rFonts w:eastAsiaTheme="minorEastAsia"/>
        </w:rPr>
        <w:t>Selecting an action will set that action for the time log, and immediately navigate back to the time log details screen</w:t>
      </w:r>
    </w:p>
    <w:p w14:paraId="6D0CC7B6" w14:textId="5E9AAAD7" w:rsidR="00F639BD" w:rsidRPr="005B25A3" w:rsidRDefault="00F639BD" w:rsidP="00254DC3">
      <w:pPr>
        <w:pStyle w:val="ListParagraph"/>
        <w:numPr>
          <w:ilvl w:val="0"/>
          <w:numId w:val="43"/>
        </w:numPr>
      </w:pPr>
      <w:r w:rsidRPr="00254DC3">
        <w:rPr>
          <w:rFonts w:eastAsiaTheme="minorEastAsia"/>
        </w:rPr>
        <w:t>When an action has previously been selected, when navigating back to this screen by pressing ‘Arriv</w:t>
      </w:r>
      <w:r w:rsidR="006E7D15">
        <w:rPr>
          <w:rFonts w:eastAsiaTheme="minorEastAsia"/>
        </w:rPr>
        <w:t>e</w:t>
      </w:r>
      <w:r w:rsidRPr="00254DC3">
        <w:rPr>
          <w:rFonts w:eastAsiaTheme="minorEastAsia"/>
        </w:rPr>
        <w:t>/Leav</w:t>
      </w:r>
      <w:r w:rsidR="006E7D15">
        <w:rPr>
          <w:rFonts w:eastAsiaTheme="minorEastAsia"/>
        </w:rPr>
        <w:t>e</w:t>
      </w:r>
      <w:r w:rsidRPr="00254DC3">
        <w:rPr>
          <w:rFonts w:eastAsiaTheme="minorEastAsia"/>
        </w:rPr>
        <w:t>’ again, the selected action will be highlighted with a grey background and the list will automatically scroll to display that action in the middle of the list</w:t>
      </w:r>
    </w:p>
    <w:p w14:paraId="3C15BA62" w14:textId="2339E277" w:rsidR="00915BF3" w:rsidRPr="00D67DFE" w:rsidRDefault="00915BF3" w:rsidP="0092001B">
      <w:pPr>
        <w:rPr>
          <w:i/>
        </w:rPr>
      </w:pPr>
      <w:r w:rsidRPr="00D67DFE">
        <w:rPr>
          <w:i/>
        </w:rPr>
        <w:t xml:space="preserve">The screen </w:t>
      </w:r>
      <w:r w:rsidR="00D67DFE" w:rsidRPr="00D67DFE">
        <w:rPr>
          <w:i/>
        </w:rPr>
        <w:t xml:space="preserve">display will be the same as in </w:t>
      </w:r>
      <w:r w:rsidR="00D67DFE" w:rsidRPr="005B49A9">
        <w:rPr>
          <w:i/>
        </w:rPr>
        <w:t>(</w:t>
      </w:r>
      <w:r w:rsidR="00D67DFE" w:rsidRPr="00D67DFE">
        <w:rPr>
          <w:b/>
          <w:i/>
        </w:rPr>
        <w:t>7.4.2.16 Time Logs | Arrive In/Leave Country | Select Arriv</w:t>
      </w:r>
      <w:r w:rsidR="006E7D15">
        <w:rPr>
          <w:b/>
          <w:i/>
        </w:rPr>
        <w:t>e</w:t>
      </w:r>
      <w:r w:rsidR="00D67DFE" w:rsidRPr="00D67DFE">
        <w:rPr>
          <w:b/>
          <w:i/>
        </w:rPr>
        <w:t xml:space="preserve"> / Leav</w:t>
      </w:r>
      <w:r w:rsidR="006E7D15">
        <w:rPr>
          <w:b/>
          <w:i/>
        </w:rPr>
        <w:t>e</w:t>
      </w:r>
      <w:r w:rsidR="00D67DFE" w:rsidRPr="00D67DFE">
        <w:rPr>
          <w:i/>
        </w:rPr>
        <w:t>)</w:t>
      </w:r>
    </w:p>
    <w:p w14:paraId="40028396" w14:textId="41F68C64" w:rsidR="00663FE7" w:rsidRDefault="00663FE7"/>
    <w:p w14:paraId="251DD32B" w14:textId="63C058A1" w:rsidR="00FD2A38" w:rsidRDefault="00FD2A38" w:rsidP="00FD2A38">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Time Logs | Arrive At/Leave Site | Select Date / Time</w:t>
      </w:r>
    </w:p>
    <w:p w14:paraId="043AD0F9" w14:textId="0EB2A624" w:rsidR="00FD2A38" w:rsidRDefault="00FD2A38" w:rsidP="00FD2A38">
      <w:pPr>
        <w:spacing w:before="120" w:after="0"/>
        <w:rPr>
          <w:i/>
        </w:rPr>
      </w:pPr>
      <w:r w:rsidRPr="00016908">
        <w:rPr>
          <w:b/>
          <w:i/>
        </w:rPr>
        <w:t>Navigation</w:t>
      </w:r>
      <w:r>
        <w:rPr>
          <w:b/>
          <w:i/>
        </w:rPr>
        <w:t xml:space="preserve"> (Add)</w:t>
      </w:r>
      <w:r w:rsidRPr="00016908">
        <w:rPr>
          <w:b/>
          <w:i/>
        </w:rPr>
        <w:t>:</w:t>
      </w:r>
      <w:r w:rsidRPr="00016908">
        <w:rPr>
          <w:i/>
        </w:rPr>
        <w:t xml:space="preserve"> </w:t>
      </w:r>
      <w:r>
        <w:rPr>
          <w:i/>
        </w:rPr>
        <w:t xml:space="preserve">Time Logs &gt; + &gt; </w:t>
      </w:r>
      <w:r w:rsidR="005A224A">
        <w:rPr>
          <w:i/>
        </w:rPr>
        <w:t>Arrive At/Leave Site</w:t>
      </w:r>
      <w:r>
        <w:rPr>
          <w:i/>
        </w:rPr>
        <w:t xml:space="preserve"> &gt; Date/Time</w:t>
      </w:r>
    </w:p>
    <w:p w14:paraId="5F6F8459" w14:textId="68CF4A7D" w:rsidR="00FD2A38" w:rsidRDefault="00FD2A38" w:rsidP="00FD2A38">
      <w:pPr>
        <w:rPr>
          <w:i/>
        </w:rPr>
      </w:pPr>
      <w:r w:rsidRPr="00016908">
        <w:rPr>
          <w:b/>
          <w:i/>
        </w:rPr>
        <w:t>Navigation</w:t>
      </w:r>
      <w:r>
        <w:rPr>
          <w:b/>
          <w:i/>
        </w:rPr>
        <w:t xml:space="preserve"> (Edit)</w:t>
      </w:r>
      <w:r w:rsidRPr="00016908">
        <w:rPr>
          <w:b/>
          <w:i/>
        </w:rPr>
        <w:t>:</w:t>
      </w:r>
      <w:r w:rsidRPr="00016908">
        <w:rPr>
          <w:i/>
        </w:rPr>
        <w:t xml:space="preserve"> </w:t>
      </w:r>
      <w:r>
        <w:rPr>
          <w:i/>
        </w:rPr>
        <w:t xml:space="preserve">Time Logs &gt; Edit existing </w:t>
      </w:r>
      <w:r w:rsidR="005A224A">
        <w:rPr>
          <w:i/>
        </w:rPr>
        <w:t>Arrive At/Leave Site</w:t>
      </w:r>
      <w:r>
        <w:rPr>
          <w:i/>
        </w:rPr>
        <w:t xml:space="preserve"> record &gt; Date/Time</w:t>
      </w:r>
    </w:p>
    <w:p w14:paraId="54352465" w14:textId="77777777" w:rsidR="00FD2A38" w:rsidRDefault="00FD2A38" w:rsidP="00FD2A38">
      <w:pPr>
        <w:rPr>
          <w:b/>
          <w:bCs/>
        </w:rPr>
      </w:pPr>
      <w:r w:rsidRPr="58F3F13C">
        <w:rPr>
          <w:b/>
          <w:bCs/>
        </w:rPr>
        <w:t>New Functionality</w:t>
      </w:r>
    </w:p>
    <w:p w14:paraId="15C21D45" w14:textId="2D835EB4" w:rsidR="00FD2A38" w:rsidRDefault="00FD2A38" w:rsidP="00FD2A38">
      <w:pPr>
        <w:pStyle w:val="ListParagraph"/>
        <w:numPr>
          <w:ilvl w:val="0"/>
          <w:numId w:val="43"/>
        </w:numPr>
        <w:rPr>
          <w:rFonts w:eastAsiaTheme="minorEastAsia"/>
        </w:rPr>
      </w:pPr>
      <w:r>
        <w:rPr>
          <w:rFonts w:eastAsiaTheme="minorEastAsia"/>
        </w:rPr>
        <w:t xml:space="preserve">When adding or editing an </w:t>
      </w:r>
      <w:r w:rsidR="000650AC">
        <w:rPr>
          <w:rFonts w:eastAsiaTheme="minorEastAsia"/>
        </w:rPr>
        <w:t xml:space="preserve">Arrive At/Leave Site </w:t>
      </w:r>
      <w:r>
        <w:rPr>
          <w:rFonts w:eastAsiaTheme="minorEastAsia"/>
        </w:rPr>
        <w:t>time log, the user will select the date/time from a date/time picker</w:t>
      </w:r>
    </w:p>
    <w:p w14:paraId="52E9AD18" w14:textId="77777777" w:rsidR="00FD2A38" w:rsidRDefault="00FD2A38" w:rsidP="00FD2A38">
      <w:pPr>
        <w:pStyle w:val="ListParagraph"/>
        <w:numPr>
          <w:ilvl w:val="0"/>
          <w:numId w:val="43"/>
        </w:numPr>
        <w:rPr>
          <w:rFonts w:eastAsiaTheme="minorEastAsia"/>
        </w:rPr>
      </w:pPr>
      <w:r>
        <w:rPr>
          <w:rFonts w:eastAsiaTheme="minorEastAsia"/>
        </w:rPr>
        <w:t>The selected date is also displayed in the ‘Selected Date’ section</w:t>
      </w:r>
    </w:p>
    <w:p w14:paraId="69A24111" w14:textId="77777777" w:rsidR="00FD2A38" w:rsidRDefault="00FD2A38" w:rsidP="00FD2A38">
      <w:pPr>
        <w:pStyle w:val="ListParagraph"/>
        <w:numPr>
          <w:ilvl w:val="0"/>
          <w:numId w:val="43"/>
        </w:numPr>
        <w:rPr>
          <w:rFonts w:eastAsiaTheme="minorEastAsia"/>
        </w:rPr>
      </w:pPr>
      <w:r>
        <w:rPr>
          <w:rFonts w:eastAsiaTheme="minorEastAsia"/>
        </w:rPr>
        <w:t>After setting the date and time, navigating back to the time log details screen via the ‘&lt; Back’ button will set the date/time for the time log</w:t>
      </w:r>
    </w:p>
    <w:p w14:paraId="10A710BB" w14:textId="77777777" w:rsidR="00FD2A38" w:rsidRDefault="00FD2A38" w:rsidP="00FD2A38">
      <w:pPr>
        <w:pStyle w:val="ListParagraph"/>
        <w:numPr>
          <w:ilvl w:val="0"/>
          <w:numId w:val="43"/>
        </w:numPr>
        <w:rPr>
          <w:rFonts w:eastAsiaTheme="minorEastAsia"/>
        </w:rPr>
      </w:pPr>
      <w:r w:rsidRPr="00BE5A74">
        <w:rPr>
          <w:rFonts w:eastAsiaTheme="minorEastAsia"/>
        </w:rPr>
        <w:t xml:space="preserve">When a </w:t>
      </w:r>
      <w:r>
        <w:rPr>
          <w:rFonts w:eastAsiaTheme="minorEastAsia"/>
        </w:rPr>
        <w:t xml:space="preserve">date/time </w:t>
      </w:r>
      <w:r w:rsidRPr="00BE5A74">
        <w:rPr>
          <w:rFonts w:eastAsiaTheme="minorEastAsia"/>
        </w:rPr>
        <w:t>has previously been selected, when navigating back to this screen by pressing ‘Date/Time’ again, the date</w:t>
      </w:r>
      <w:r>
        <w:rPr>
          <w:rFonts w:eastAsiaTheme="minorEastAsia"/>
        </w:rPr>
        <w:t>/time</w:t>
      </w:r>
      <w:r w:rsidRPr="00BE5A74">
        <w:rPr>
          <w:rFonts w:eastAsiaTheme="minorEastAsia"/>
        </w:rPr>
        <w:t xml:space="preserve"> picker</w:t>
      </w:r>
      <w:r>
        <w:rPr>
          <w:rFonts w:eastAsiaTheme="minorEastAsia"/>
        </w:rPr>
        <w:t xml:space="preserve"> and ‘Selected Date’ will both display the selected date/time</w:t>
      </w:r>
    </w:p>
    <w:p w14:paraId="1A9A1E10" w14:textId="74398A75" w:rsidR="00FD2A38" w:rsidRDefault="00FD2A38" w:rsidP="00254DC3">
      <w:pPr>
        <w:pStyle w:val="ListParagraph"/>
        <w:numPr>
          <w:ilvl w:val="0"/>
          <w:numId w:val="43"/>
        </w:numPr>
      </w:pPr>
      <w:r w:rsidRPr="00254DC3">
        <w:rPr>
          <w:rFonts w:eastAsiaTheme="minorEastAsia"/>
        </w:rPr>
        <w:t>Pressing the Clear button will clear the selected date</w:t>
      </w:r>
    </w:p>
    <w:p w14:paraId="6AB3A2A4" w14:textId="2F543523" w:rsidR="00D67DFE" w:rsidRPr="00D67DFE" w:rsidRDefault="00D67DFE" w:rsidP="00D67DFE">
      <w:pPr>
        <w:rPr>
          <w:i/>
        </w:rPr>
      </w:pPr>
      <w:r w:rsidRPr="00D67DFE">
        <w:rPr>
          <w:i/>
        </w:rPr>
        <w:t xml:space="preserve">The screen display will be the same as in </w:t>
      </w:r>
      <w:r w:rsidRPr="005B49A9">
        <w:rPr>
          <w:i/>
        </w:rPr>
        <w:t>(</w:t>
      </w:r>
      <w:r w:rsidRPr="00D67DFE">
        <w:rPr>
          <w:b/>
          <w:i/>
        </w:rPr>
        <w:t>7.4.2.17 Time Logs | Arrive In/Leave Country | Select Date / Time</w:t>
      </w:r>
      <w:r w:rsidRPr="00D67DFE">
        <w:rPr>
          <w:i/>
        </w:rPr>
        <w:t>)</w:t>
      </w:r>
    </w:p>
    <w:p w14:paraId="27B764BD" w14:textId="0CA9D741" w:rsidR="00F639BD" w:rsidRDefault="00F639BD" w:rsidP="00F639BD"/>
    <w:p w14:paraId="550E7BFC" w14:textId="04559F0F" w:rsidR="00663FE7" w:rsidRDefault="00663FE7">
      <w:r>
        <w:br w:type="page"/>
      </w:r>
    </w:p>
    <w:p w14:paraId="07491334" w14:textId="27DF32C8" w:rsidR="00E53E44" w:rsidRDefault="009B27C9" w:rsidP="00E53E44">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Time Logs | </w:t>
      </w:r>
      <w:bookmarkStart w:id="60" w:name="_Hlk31190847"/>
      <w:r>
        <w:rPr>
          <w:rFonts w:asciiTheme="minorHAnsi" w:hAnsiTheme="minorHAnsi" w:cstheme="minorHAnsi"/>
          <w:b/>
          <w:i w:val="0"/>
          <w:color w:val="auto"/>
        </w:rPr>
        <w:t>Start/Finish Work</w:t>
      </w:r>
      <w:bookmarkEnd w:id="60"/>
    </w:p>
    <w:p w14:paraId="2B43305F" w14:textId="56D89CB6" w:rsidR="00A27762" w:rsidRDefault="00A27762" w:rsidP="00A27762">
      <w:pPr>
        <w:spacing w:before="120" w:after="0"/>
        <w:rPr>
          <w:i/>
        </w:rPr>
      </w:pPr>
      <w:r w:rsidRPr="00016908">
        <w:rPr>
          <w:b/>
          <w:i/>
        </w:rPr>
        <w:t>Navigation</w:t>
      </w:r>
      <w:r>
        <w:rPr>
          <w:b/>
          <w:i/>
        </w:rPr>
        <w:t xml:space="preserve"> (Add)</w:t>
      </w:r>
      <w:r w:rsidRPr="00016908">
        <w:rPr>
          <w:b/>
          <w:i/>
        </w:rPr>
        <w:t>:</w:t>
      </w:r>
      <w:r w:rsidRPr="00016908">
        <w:rPr>
          <w:i/>
        </w:rPr>
        <w:t xml:space="preserve"> </w:t>
      </w:r>
      <w:r>
        <w:rPr>
          <w:i/>
        </w:rPr>
        <w:t xml:space="preserve">Time Logs &gt; + &gt; </w:t>
      </w:r>
      <w:r w:rsidR="00CB5148">
        <w:rPr>
          <w:i/>
        </w:rPr>
        <w:t>Start</w:t>
      </w:r>
      <w:r>
        <w:rPr>
          <w:i/>
        </w:rPr>
        <w:t>/</w:t>
      </w:r>
      <w:r w:rsidR="00CB5148">
        <w:rPr>
          <w:i/>
        </w:rPr>
        <w:t>Finish Work</w:t>
      </w:r>
    </w:p>
    <w:p w14:paraId="4BA3878D" w14:textId="3345C990" w:rsidR="00A27762" w:rsidRDefault="00A27762" w:rsidP="00A27762">
      <w:pPr>
        <w:rPr>
          <w:i/>
        </w:rPr>
      </w:pPr>
      <w:r w:rsidRPr="00016908">
        <w:rPr>
          <w:b/>
          <w:i/>
        </w:rPr>
        <w:t>Navigation</w:t>
      </w:r>
      <w:r>
        <w:rPr>
          <w:b/>
          <w:i/>
        </w:rPr>
        <w:t xml:space="preserve"> (Edit)</w:t>
      </w:r>
      <w:r w:rsidRPr="00016908">
        <w:rPr>
          <w:b/>
          <w:i/>
        </w:rPr>
        <w:t>:</w:t>
      </w:r>
      <w:r w:rsidRPr="00016908">
        <w:rPr>
          <w:i/>
        </w:rPr>
        <w:t xml:space="preserve"> </w:t>
      </w:r>
      <w:r>
        <w:rPr>
          <w:i/>
        </w:rPr>
        <w:t xml:space="preserve">Time Logs &gt; Edit existing </w:t>
      </w:r>
      <w:r w:rsidR="00CB5148">
        <w:rPr>
          <w:i/>
        </w:rPr>
        <w:t>Start/Finish Work</w:t>
      </w:r>
      <w:r>
        <w:rPr>
          <w:i/>
        </w:rPr>
        <w:t xml:space="preserve"> record</w:t>
      </w:r>
    </w:p>
    <w:p w14:paraId="5B93FA4C" w14:textId="77777777" w:rsidR="00A27762" w:rsidRDefault="00A27762" w:rsidP="00A27762">
      <w:pPr>
        <w:rPr>
          <w:b/>
          <w:bCs/>
        </w:rPr>
      </w:pPr>
      <w:r w:rsidRPr="58F3F13C">
        <w:rPr>
          <w:b/>
          <w:bCs/>
        </w:rPr>
        <w:t>New Functionality</w:t>
      </w:r>
    </w:p>
    <w:p w14:paraId="56F619CA" w14:textId="56BE5750" w:rsidR="00A27762" w:rsidRDefault="00A27762" w:rsidP="00A27762">
      <w:pPr>
        <w:pStyle w:val="ListParagraph"/>
        <w:numPr>
          <w:ilvl w:val="0"/>
          <w:numId w:val="43"/>
        </w:numPr>
        <w:rPr>
          <w:rFonts w:eastAsiaTheme="minorEastAsia"/>
        </w:rPr>
      </w:pPr>
      <w:r>
        <w:rPr>
          <w:rFonts w:eastAsiaTheme="minorEastAsia"/>
        </w:rPr>
        <w:t xml:space="preserve">A new option within the ‘Time Logs’ section to allow users to log </w:t>
      </w:r>
      <w:r w:rsidR="00102F13">
        <w:rPr>
          <w:rFonts w:eastAsiaTheme="minorEastAsia"/>
        </w:rPr>
        <w:t xml:space="preserve">starting or finishing </w:t>
      </w:r>
      <w:r w:rsidR="00F24B47">
        <w:rPr>
          <w:rFonts w:eastAsiaTheme="minorEastAsia"/>
        </w:rPr>
        <w:t xml:space="preserve">a standard block of </w:t>
      </w:r>
      <w:r w:rsidR="00102F13">
        <w:rPr>
          <w:rFonts w:eastAsiaTheme="minorEastAsia"/>
        </w:rPr>
        <w:t>work</w:t>
      </w:r>
    </w:p>
    <w:p w14:paraId="3A482E9A" w14:textId="77777777" w:rsidR="00A27762" w:rsidRPr="00CE4A81" w:rsidRDefault="00A27762" w:rsidP="00A27762">
      <w:pPr>
        <w:pStyle w:val="ListParagraph"/>
        <w:numPr>
          <w:ilvl w:val="0"/>
          <w:numId w:val="43"/>
        </w:numPr>
        <w:rPr>
          <w:rFonts w:eastAsiaTheme="minorEastAsia"/>
        </w:rPr>
      </w:pPr>
      <w:r w:rsidRPr="00CE4A81">
        <w:rPr>
          <w:rFonts w:eastAsiaTheme="minorEastAsia"/>
        </w:rPr>
        <w:t>Used to create a new record when adding, or modify an existing one when editing</w:t>
      </w:r>
    </w:p>
    <w:p w14:paraId="7E30AA13" w14:textId="77777777" w:rsidR="00A27762" w:rsidRDefault="00A27762" w:rsidP="00A27762">
      <w:pPr>
        <w:pStyle w:val="ListParagraph"/>
        <w:numPr>
          <w:ilvl w:val="0"/>
          <w:numId w:val="43"/>
        </w:numPr>
        <w:rPr>
          <w:rFonts w:eastAsiaTheme="minorEastAsia"/>
        </w:rPr>
      </w:pPr>
      <w:r>
        <w:rPr>
          <w:rFonts w:eastAsiaTheme="minorEastAsia"/>
        </w:rPr>
        <w:t>The user will select the following details to be included in the log.</w:t>
      </w:r>
    </w:p>
    <w:p w14:paraId="655FD92B" w14:textId="5E88E36B" w:rsidR="005D7873" w:rsidRDefault="005D7873" w:rsidP="005D7873">
      <w:pPr>
        <w:pStyle w:val="ListParagraph"/>
        <w:numPr>
          <w:ilvl w:val="1"/>
          <w:numId w:val="43"/>
        </w:numPr>
        <w:rPr>
          <w:rFonts w:eastAsiaTheme="minorEastAsia"/>
        </w:rPr>
      </w:pPr>
      <w:r>
        <w:rPr>
          <w:rFonts w:eastAsiaTheme="minorEastAsia"/>
          <w:b/>
        </w:rPr>
        <w:t>Service Tag</w:t>
      </w:r>
      <w:r w:rsidRPr="00560180">
        <w:rPr>
          <w:rFonts w:eastAsiaTheme="minorEastAsia"/>
          <w:b/>
        </w:rPr>
        <w:t>:</w:t>
      </w:r>
      <w:r>
        <w:rPr>
          <w:rFonts w:eastAsiaTheme="minorEastAsia"/>
        </w:rPr>
        <w:t xml:space="preserve"> The service tag of the equipment the user is working on if relevant; Scanned data</w:t>
      </w:r>
      <w:r w:rsidR="009F224E">
        <w:rPr>
          <w:rFonts w:eastAsiaTheme="minorEastAsia"/>
        </w:rPr>
        <w:t xml:space="preserve">; Mandatory </w:t>
      </w:r>
      <w:r w:rsidR="002D1360">
        <w:rPr>
          <w:rFonts w:eastAsiaTheme="minorEastAsia"/>
        </w:rPr>
        <w:t xml:space="preserve">unless </w:t>
      </w:r>
      <w:r w:rsidR="009F224E">
        <w:rPr>
          <w:rFonts w:eastAsiaTheme="minorEastAsia"/>
        </w:rPr>
        <w:t>site selected</w:t>
      </w:r>
    </w:p>
    <w:p w14:paraId="4489695F" w14:textId="20DC8C32" w:rsidR="00363342" w:rsidRPr="00363342" w:rsidRDefault="00363342" w:rsidP="00363342">
      <w:pPr>
        <w:pStyle w:val="ListParagraph"/>
        <w:numPr>
          <w:ilvl w:val="2"/>
          <w:numId w:val="43"/>
        </w:numPr>
        <w:rPr>
          <w:rFonts w:eastAsiaTheme="minorEastAsia"/>
          <w:bCs/>
        </w:rPr>
      </w:pPr>
      <w:r>
        <w:rPr>
          <w:rFonts w:eastAsiaTheme="minorEastAsia"/>
          <w:bCs/>
        </w:rPr>
        <w:t>If set via scanning, then a Site is subsequently selected via the search lookup, the Service Tag selection is cleared</w:t>
      </w:r>
    </w:p>
    <w:p w14:paraId="5655D1CC" w14:textId="3F27377F" w:rsidR="00102F13" w:rsidRDefault="00C02DD0" w:rsidP="00102F13">
      <w:pPr>
        <w:pStyle w:val="ListParagraph"/>
        <w:numPr>
          <w:ilvl w:val="1"/>
          <w:numId w:val="43"/>
        </w:numPr>
        <w:rPr>
          <w:rFonts w:eastAsiaTheme="minorEastAsia"/>
        </w:rPr>
      </w:pPr>
      <w:r>
        <w:rPr>
          <w:rFonts w:eastAsiaTheme="minorEastAsia"/>
          <w:b/>
        </w:rPr>
        <w:t>Site</w:t>
      </w:r>
      <w:r w:rsidRPr="00560180">
        <w:rPr>
          <w:rFonts w:eastAsiaTheme="minorEastAsia"/>
          <w:b/>
        </w:rPr>
        <w:t>:</w:t>
      </w:r>
      <w:r>
        <w:rPr>
          <w:rFonts w:eastAsiaTheme="minorEastAsia"/>
        </w:rPr>
        <w:t xml:space="preserve"> The site the user is </w:t>
      </w:r>
      <w:r w:rsidR="00DB62D0">
        <w:rPr>
          <w:rFonts w:eastAsiaTheme="minorEastAsia"/>
        </w:rPr>
        <w:t xml:space="preserve">working at; </w:t>
      </w:r>
      <w:r w:rsidR="00102F13">
        <w:rPr>
          <w:rFonts w:eastAsiaTheme="minorEastAsia"/>
        </w:rPr>
        <w:t>Search lookup</w:t>
      </w:r>
      <w:r w:rsidR="00363342">
        <w:rPr>
          <w:rFonts w:eastAsiaTheme="minorEastAsia"/>
        </w:rPr>
        <w:t xml:space="preserve"> </w:t>
      </w:r>
      <w:r w:rsidR="00363342" w:rsidRPr="00363342">
        <w:rPr>
          <w:rFonts w:eastAsiaTheme="minorEastAsia"/>
          <w:i/>
          <w:iCs/>
        </w:rPr>
        <w:t>or</w:t>
      </w:r>
      <w:r w:rsidR="00363342">
        <w:rPr>
          <w:rFonts w:eastAsiaTheme="minorEastAsia"/>
        </w:rPr>
        <w:t xml:space="preserve"> set automatically when the Service Tag or Site is selected</w:t>
      </w:r>
      <w:r w:rsidR="00102F13">
        <w:rPr>
          <w:rFonts w:eastAsiaTheme="minorEastAsia"/>
        </w:rPr>
        <w:t xml:space="preserve">; </w:t>
      </w:r>
      <w:r w:rsidR="003600BF">
        <w:rPr>
          <w:rFonts w:eastAsiaTheme="minorEastAsia"/>
        </w:rPr>
        <w:t>Mandatory</w:t>
      </w:r>
      <w:r w:rsidR="009F224E">
        <w:rPr>
          <w:rFonts w:eastAsiaTheme="minorEastAsia"/>
        </w:rPr>
        <w:t xml:space="preserve"> </w:t>
      </w:r>
      <w:r w:rsidR="002D1360">
        <w:rPr>
          <w:rFonts w:eastAsiaTheme="minorEastAsia"/>
        </w:rPr>
        <w:t xml:space="preserve">unless </w:t>
      </w:r>
      <w:r w:rsidR="009F224E">
        <w:rPr>
          <w:rFonts w:eastAsiaTheme="minorEastAsia"/>
        </w:rPr>
        <w:t>service tag scanned</w:t>
      </w:r>
    </w:p>
    <w:p w14:paraId="40D920CB" w14:textId="36A94BDF" w:rsidR="002D1360" w:rsidRPr="00CD3C2E" w:rsidRDefault="00363342" w:rsidP="00CD3C2E">
      <w:pPr>
        <w:pStyle w:val="ListParagraph"/>
        <w:numPr>
          <w:ilvl w:val="2"/>
          <w:numId w:val="43"/>
        </w:numPr>
        <w:rPr>
          <w:rFonts w:eastAsiaTheme="minorEastAsia"/>
        </w:rPr>
      </w:pPr>
      <w:r>
        <w:rPr>
          <w:rFonts w:eastAsiaTheme="minorEastAsia"/>
          <w:bCs/>
        </w:rPr>
        <w:t>If set via the search lookup, then a Service Tag is subsequently scanned, the Site is updated to the Site where the service tag is located</w:t>
      </w:r>
    </w:p>
    <w:p w14:paraId="01EB9102" w14:textId="17543FF6" w:rsidR="00CD3C2E" w:rsidRPr="00CD3C2E" w:rsidRDefault="00CD3C2E" w:rsidP="00CD3C2E">
      <w:pPr>
        <w:pStyle w:val="ListParagraph"/>
        <w:numPr>
          <w:ilvl w:val="1"/>
          <w:numId w:val="43"/>
        </w:numPr>
        <w:rPr>
          <w:rFonts w:eastAsiaTheme="minorEastAsia"/>
        </w:rPr>
      </w:pPr>
      <w:r>
        <w:rPr>
          <w:rFonts w:eastAsiaTheme="minorEastAsia"/>
          <w:b/>
        </w:rPr>
        <w:t>Works Order</w:t>
      </w:r>
      <w:r w:rsidRPr="00560180">
        <w:rPr>
          <w:rFonts w:eastAsiaTheme="minorEastAsia"/>
          <w:b/>
        </w:rPr>
        <w:t>:</w:t>
      </w:r>
      <w:r>
        <w:rPr>
          <w:rFonts w:eastAsiaTheme="minorEastAsia"/>
        </w:rPr>
        <w:t xml:space="preserve"> Read-only field, set automatically when the Service Tag or Site is selected </w:t>
      </w:r>
    </w:p>
    <w:p w14:paraId="220249A8" w14:textId="173C5DEA" w:rsidR="00A27762" w:rsidRPr="0094516A" w:rsidRDefault="004879E8" w:rsidP="00A27762">
      <w:pPr>
        <w:pStyle w:val="ListParagraph"/>
        <w:numPr>
          <w:ilvl w:val="1"/>
          <w:numId w:val="43"/>
        </w:numPr>
        <w:rPr>
          <w:rFonts w:eastAsiaTheme="minorEastAsia"/>
        </w:rPr>
      </w:pPr>
      <w:r>
        <w:rPr>
          <w:rFonts w:eastAsiaTheme="minorEastAsia"/>
          <w:b/>
        </w:rPr>
        <w:t>Start</w:t>
      </w:r>
      <w:r w:rsidR="00A27762">
        <w:rPr>
          <w:rFonts w:eastAsiaTheme="minorEastAsia"/>
          <w:b/>
        </w:rPr>
        <w:t>/</w:t>
      </w:r>
      <w:r>
        <w:rPr>
          <w:rFonts w:eastAsiaTheme="minorEastAsia"/>
          <w:b/>
        </w:rPr>
        <w:t>Finish</w:t>
      </w:r>
      <w:r w:rsidR="00A27762" w:rsidRPr="00560180">
        <w:rPr>
          <w:rFonts w:eastAsiaTheme="minorEastAsia"/>
          <w:b/>
        </w:rPr>
        <w:t>:</w:t>
      </w:r>
      <w:r w:rsidR="00A27762">
        <w:rPr>
          <w:rFonts w:eastAsiaTheme="minorEastAsia"/>
        </w:rPr>
        <w:t xml:space="preserve"> The action being logged; Selection list; Mandatory</w:t>
      </w:r>
    </w:p>
    <w:p w14:paraId="4CD0874D" w14:textId="77777777" w:rsidR="00A27762" w:rsidRPr="000D7A4D" w:rsidRDefault="00A27762" w:rsidP="00A27762">
      <w:pPr>
        <w:pStyle w:val="ListParagraph"/>
        <w:numPr>
          <w:ilvl w:val="2"/>
          <w:numId w:val="43"/>
        </w:numPr>
        <w:rPr>
          <w:rFonts w:eastAsiaTheme="minorEastAsia"/>
        </w:rPr>
      </w:pPr>
      <w:r>
        <w:t>The following options will be available.</w:t>
      </w:r>
    </w:p>
    <w:p w14:paraId="76E36392" w14:textId="570205BD" w:rsidR="00A27762" w:rsidRPr="000D7A4D" w:rsidRDefault="004879E8" w:rsidP="00A27762">
      <w:pPr>
        <w:pStyle w:val="ListParagraph"/>
        <w:numPr>
          <w:ilvl w:val="3"/>
          <w:numId w:val="43"/>
        </w:numPr>
        <w:rPr>
          <w:rFonts w:eastAsiaTheme="minorEastAsia"/>
        </w:rPr>
      </w:pPr>
      <w:r>
        <w:t>Start</w:t>
      </w:r>
    </w:p>
    <w:p w14:paraId="0C6FC6A3" w14:textId="40EA5F3D" w:rsidR="00A27762" w:rsidRPr="007579BD" w:rsidRDefault="004879E8" w:rsidP="00A27762">
      <w:pPr>
        <w:pStyle w:val="ListParagraph"/>
        <w:numPr>
          <w:ilvl w:val="3"/>
          <w:numId w:val="43"/>
        </w:numPr>
        <w:rPr>
          <w:rFonts w:eastAsiaTheme="minorEastAsia"/>
        </w:rPr>
      </w:pPr>
      <w:r>
        <w:t>Finis</w:t>
      </w:r>
      <w:r w:rsidR="00DC0C72">
        <w:t>h</w:t>
      </w:r>
    </w:p>
    <w:p w14:paraId="37241296" w14:textId="7E8B1A8B" w:rsidR="00A27762" w:rsidRDefault="00A27762" w:rsidP="00A27762">
      <w:pPr>
        <w:pStyle w:val="ListParagraph"/>
        <w:numPr>
          <w:ilvl w:val="1"/>
          <w:numId w:val="43"/>
        </w:numPr>
        <w:rPr>
          <w:rFonts w:eastAsiaTheme="minorEastAsia"/>
        </w:rPr>
      </w:pPr>
      <w:r>
        <w:rPr>
          <w:rFonts w:eastAsiaTheme="minorEastAsia"/>
          <w:b/>
        </w:rPr>
        <w:t>Date/Time</w:t>
      </w:r>
      <w:r w:rsidRPr="00560180">
        <w:rPr>
          <w:rFonts w:eastAsiaTheme="minorEastAsia"/>
          <w:b/>
        </w:rPr>
        <w:t>:</w:t>
      </w:r>
      <w:r>
        <w:rPr>
          <w:rFonts w:eastAsiaTheme="minorEastAsia"/>
        </w:rPr>
        <w:t xml:space="preserve"> The date and time of </w:t>
      </w:r>
      <w:r w:rsidR="004879E8">
        <w:rPr>
          <w:rFonts w:eastAsiaTheme="minorEastAsia"/>
        </w:rPr>
        <w:t>starting or finishing</w:t>
      </w:r>
      <w:r>
        <w:rPr>
          <w:rFonts w:eastAsiaTheme="minorEastAsia"/>
        </w:rPr>
        <w:t xml:space="preserve">; </w:t>
      </w:r>
      <w:r w:rsidRPr="00CE4A81">
        <w:rPr>
          <w:rFonts w:eastAsiaTheme="minorEastAsia"/>
        </w:rPr>
        <w:t>Date</w:t>
      </w:r>
      <w:r>
        <w:rPr>
          <w:rFonts w:eastAsiaTheme="minorEastAsia"/>
        </w:rPr>
        <w:t>/time</w:t>
      </w:r>
      <w:r w:rsidRPr="00CE4A81">
        <w:rPr>
          <w:rFonts w:eastAsiaTheme="minorEastAsia"/>
        </w:rPr>
        <w:t xml:space="preserve"> picker; </w:t>
      </w:r>
      <w:r>
        <w:rPr>
          <w:rFonts w:eastAsiaTheme="minorEastAsia"/>
        </w:rPr>
        <w:t>Mandatory</w:t>
      </w:r>
    </w:p>
    <w:p w14:paraId="39862F8C" w14:textId="77F536F7" w:rsidR="00774B00" w:rsidRDefault="00774B00" w:rsidP="00774B00">
      <w:pPr>
        <w:pStyle w:val="ListParagraph"/>
        <w:numPr>
          <w:ilvl w:val="0"/>
          <w:numId w:val="43"/>
        </w:numPr>
        <w:rPr>
          <w:rFonts w:eastAsiaTheme="minorEastAsia"/>
        </w:rPr>
      </w:pPr>
      <w:r>
        <w:rPr>
          <w:rFonts w:eastAsiaTheme="minorEastAsia"/>
        </w:rPr>
        <w:t>The time log type will be set to ‘Service’</w:t>
      </w:r>
      <w:r w:rsidR="007B2731">
        <w:rPr>
          <w:rFonts w:eastAsiaTheme="minorEastAsia"/>
        </w:rPr>
        <w:t xml:space="preserve"> under the ‘Project’ category</w:t>
      </w:r>
    </w:p>
    <w:p w14:paraId="7DE9E73F" w14:textId="21B260E5" w:rsidR="00A27762" w:rsidRPr="006F18BF" w:rsidRDefault="00A27762" w:rsidP="006F18BF">
      <w:pPr>
        <w:pStyle w:val="ListParagraph"/>
        <w:numPr>
          <w:ilvl w:val="0"/>
          <w:numId w:val="43"/>
        </w:numPr>
        <w:rPr>
          <w:rFonts w:eastAsiaTheme="minorEastAsia"/>
        </w:rPr>
      </w:pPr>
      <w:r>
        <w:rPr>
          <w:rFonts w:eastAsiaTheme="minorEastAsia"/>
        </w:rPr>
        <w:t>The Done button will be used to commit the log</w:t>
      </w:r>
      <w:r w:rsidR="006F18BF">
        <w:rPr>
          <w:rFonts w:eastAsiaTheme="minorEastAsia"/>
        </w:rPr>
        <w:t xml:space="preserve"> (for new time logs only)</w:t>
      </w:r>
    </w:p>
    <w:p w14:paraId="1159452A" w14:textId="7471771B" w:rsidR="00A27762" w:rsidRDefault="00A27762" w:rsidP="00A27762">
      <w:pPr>
        <w:pStyle w:val="ListParagraph"/>
        <w:numPr>
          <w:ilvl w:val="0"/>
          <w:numId w:val="43"/>
        </w:numPr>
        <w:rPr>
          <w:rFonts w:eastAsiaTheme="minorEastAsia"/>
        </w:rPr>
      </w:pPr>
      <w:r>
        <w:rPr>
          <w:rFonts w:eastAsiaTheme="minorEastAsia"/>
        </w:rPr>
        <w:t>The Done button will be disabled until all mandatory fields are completed</w:t>
      </w:r>
    </w:p>
    <w:p w14:paraId="3FF33E2B" w14:textId="0852CB27" w:rsidR="003E6E24" w:rsidRPr="003E6E24" w:rsidRDefault="003E6E24" w:rsidP="003E6E24">
      <w:pPr>
        <w:pStyle w:val="ListParagraph"/>
        <w:numPr>
          <w:ilvl w:val="0"/>
          <w:numId w:val="43"/>
        </w:numPr>
        <w:rPr>
          <w:rFonts w:eastAsiaTheme="minorEastAsia"/>
        </w:rPr>
      </w:pPr>
      <w:r>
        <w:rPr>
          <w:rFonts w:eastAsiaTheme="minorEastAsia"/>
        </w:rPr>
        <w:t>When editing an existing time log, no Done button is displayed, and changes are instead saved as they are made</w:t>
      </w:r>
    </w:p>
    <w:p w14:paraId="279AADC8" w14:textId="4AD62A0A" w:rsidR="00F7156E" w:rsidRDefault="00F7156E" w:rsidP="00A27762">
      <w:pPr>
        <w:pStyle w:val="ListParagraph"/>
        <w:numPr>
          <w:ilvl w:val="0"/>
          <w:numId w:val="43"/>
        </w:numPr>
        <w:rPr>
          <w:rFonts w:eastAsiaTheme="minorEastAsia"/>
        </w:rPr>
      </w:pPr>
      <w:r>
        <w:rPr>
          <w:rFonts w:eastAsiaTheme="minorEastAsia"/>
        </w:rPr>
        <w:t xml:space="preserve">If any work time logs have been </w:t>
      </w:r>
      <w:proofErr w:type="gramStart"/>
      <w:r>
        <w:rPr>
          <w:rFonts w:eastAsiaTheme="minorEastAsia"/>
        </w:rPr>
        <w:t>started, and</w:t>
      </w:r>
      <w:proofErr w:type="gramEnd"/>
      <w:r>
        <w:rPr>
          <w:rFonts w:eastAsiaTheme="minorEastAsia"/>
        </w:rPr>
        <w:t xml:space="preserve"> are now (based on the current date/time) in breach of either </w:t>
      </w:r>
      <w:r w:rsidR="00634D54">
        <w:rPr>
          <w:rFonts w:eastAsiaTheme="minorEastAsia"/>
        </w:rPr>
        <w:t xml:space="preserve">the </w:t>
      </w:r>
      <w:r w:rsidR="0000521D">
        <w:rPr>
          <w:rFonts w:eastAsiaTheme="minorEastAsia"/>
        </w:rPr>
        <w:t>daily warning or maximum</w:t>
      </w:r>
      <w:r w:rsidR="00442EDF">
        <w:rPr>
          <w:rFonts w:eastAsiaTheme="minorEastAsia"/>
        </w:rPr>
        <w:t xml:space="preserve"> hours limits (based on those thresholds set for the user against the works order in question), </w:t>
      </w:r>
      <w:r w:rsidR="00854468">
        <w:rPr>
          <w:rFonts w:eastAsiaTheme="minorEastAsia"/>
        </w:rPr>
        <w:t>a warning message will be displayed on the screen.</w:t>
      </w:r>
    </w:p>
    <w:p w14:paraId="12BAC96B" w14:textId="36DBE281" w:rsidR="00150F68" w:rsidRPr="00042C24" w:rsidRDefault="00785BFD" w:rsidP="00042C24">
      <w:pPr>
        <w:pStyle w:val="ListParagraph"/>
        <w:numPr>
          <w:ilvl w:val="1"/>
          <w:numId w:val="43"/>
        </w:numPr>
        <w:rPr>
          <w:rFonts w:eastAsiaTheme="minorEastAsia"/>
        </w:rPr>
      </w:pPr>
      <w:r>
        <w:rPr>
          <w:rFonts w:eastAsiaTheme="minorEastAsia"/>
        </w:rPr>
        <w:t>Time logs breaching the maximum limit will be displayed first, in descending order of start date/time; followed by those breaching warning limits, also in descending order of start date/time</w:t>
      </w:r>
    </w:p>
    <w:p w14:paraId="54AD5890" w14:textId="3D976073" w:rsidR="00E53E44" w:rsidRPr="00CA122D" w:rsidRDefault="008B2576" w:rsidP="00CA122D">
      <w:pPr>
        <w:jc w:val="center"/>
        <w:rPr>
          <w:rFonts w:eastAsiaTheme="minorEastAsia"/>
        </w:rPr>
      </w:pPr>
      <w:r>
        <w:rPr>
          <w:rFonts w:eastAsiaTheme="minorEastAsia"/>
          <w:noProof/>
        </w:rPr>
        <w:lastRenderedPageBreak/>
        <w:drawing>
          <wp:inline distT="0" distB="0" distL="0" distR="0" wp14:anchorId="735BF683" wp14:editId="2CA623A3">
            <wp:extent cx="2934000" cy="4363200"/>
            <wp:effectExtent l="0" t="0" r="0" b="0"/>
            <wp:docPr id="68" name="Picture 6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Engineer App _ Time Logs _ Start _ Finish Work.png"/>
                    <pic:cNvPicPr/>
                  </pic:nvPicPr>
                  <pic:blipFill>
                    <a:blip r:embed="rId88">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008D5994" w14:textId="48C88A51" w:rsidR="00663FE7" w:rsidRDefault="00663FE7">
      <w:r>
        <w:br w:type="page"/>
      </w:r>
    </w:p>
    <w:p w14:paraId="0C641B63" w14:textId="36210ED6" w:rsidR="0092001B" w:rsidRDefault="0092001B" w:rsidP="0092001B">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Time Logs | </w:t>
      </w:r>
      <w:r w:rsidR="00F639BD">
        <w:rPr>
          <w:rFonts w:asciiTheme="minorHAnsi" w:hAnsiTheme="minorHAnsi" w:cstheme="minorHAnsi"/>
          <w:b/>
          <w:i w:val="0"/>
          <w:color w:val="auto"/>
        </w:rPr>
        <w:t>Start/Finish Work</w:t>
      </w:r>
      <w:r>
        <w:rPr>
          <w:rFonts w:asciiTheme="minorHAnsi" w:hAnsiTheme="minorHAnsi" w:cstheme="minorHAnsi"/>
          <w:b/>
          <w:i w:val="0"/>
          <w:color w:val="auto"/>
        </w:rPr>
        <w:t xml:space="preserve"> | </w:t>
      </w:r>
      <w:r w:rsidR="00AB525A">
        <w:rPr>
          <w:rFonts w:asciiTheme="minorHAnsi" w:hAnsiTheme="minorHAnsi" w:cstheme="minorHAnsi"/>
          <w:b/>
          <w:i w:val="0"/>
          <w:color w:val="auto"/>
        </w:rPr>
        <w:t>Service Tag</w:t>
      </w:r>
    </w:p>
    <w:p w14:paraId="777B5404" w14:textId="1CA977E0" w:rsidR="0092001B" w:rsidRDefault="0092001B" w:rsidP="0092001B">
      <w:pPr>
        <w:spacing w:before="120" w:after="0"/>
        <w:rPr>
          <w:i/>
        </w:rPr>
      </w:pPr>
      <w:r w:rsidRPr="00016908">
        <w:rPr>
          <w:b/>
          <w:i/>
        </w:rPr>
        <w:t>Navigation</w:t>
      </w:r>
      <w:r>
        <w:rPr>
          <w:b/>
          <w:i/>
        </w:rPr>
        <w:t xml:space="preserve"> (Add)</w:t>
      </w:r>
      <w:r w:rsidRPr="00016908">
        <w:rPr>
          <w:b/>
          <w:i/>
        </w:rPr>
        <w:t>:</w:t>
      </w:r>
      <w:r w:rsidRPr="00016908">
        <w:rPr>
          <w:i/>
        </w:rPr>
        <w:t xml:space="preserve"> </w:t>
      </w:r>
      <w:r>
        <w:rPr>
          <w:i/>
        </w:rPr>
        <w:t xml:space="preserve">Time Logs &gt; + &gt; </w:t>
      </w:r>
      <w:r w:rsidR="00035D3C">
        <w:rPr>
          <w:i/>
        </w:rPr>
        <w:t>Start/Finish Work</w:t>
      </w:r>
      <w:r>
        <w:rPr>
          <w:i/>
        </w:rPr>
        <w:t xml:space="preserve"> &gt; </w:t>
      </w:r>
      <w:r w:rsidR="00035D3C">
        <w:rPr>
          <w:i/>
        </w:rPr>
        <w:t>Service Tag</w:t>
      </w:r>
    </w:p>
    <w:p w14:paraId="5153205A" w14:textId="0B2218E0" w:rsidR="0092001B" w:rsidRDefault="0092001B" w:rsidP="0092001B">
      <w:pPr>
        <w:rPr>
          <w:i/>
        </w:rPr>
      </w:pPr>
      <w:r w:rsidRPr="00016908">
        <w:rPr>
          <w:b/>
          <w:i/>
        </w:rPr>
        <w:t>Navigation</w:t>
      </w:r>
      <w:r>
        <w:rPr>
          <w:b/>
          <w:i/>
        </w:rPr>
        <w:t xml:space="preserve"> (Edit)</w:t>
      </w:r>
      <w:r w:rsidRPr="00016908">
        <w:rPr>
          <w:b/>
          <w:i/>
        </w:rPr>
        <w:t>:</w:t>
      </w:r>
      <w:r w:rsidRPr="00016908">
        <w:rPr>
          <w:i/>
        </w:rPr>
        <w:t xml:space="preserve"> </w:t>
      </w:r>
      <w:r>
        <w:rPr>
          <w:i/>
        </w:rPr>
        <w:t xml:space="preserve">Time Logs &gt; Edit existing </w:t>
      </w:r>
      <w:r w:rsidR="00035D3C">
        <w:rPr>
          <w:i/>
        </w:rPr>
        <w:t>Start/Finish Work</w:t>
      </w:r>
      <w:r>
        <w:rPr>
          <w:i/>
        </w:rPr>
        <w:t xml:space="preserve"> record &gt; </w:t>
      </w:r>
      <w:r w:rsidR="00035D3C">
        <w:rPr>
          <w:i/>
        </w:rPr>
        <w:t>Service Tag</w:t>
      </w:r>
    </w:p>
    <w:p w14:paraId="7D0D031E" w14:textId="77777777" w:rsidR="0092001B" w:rsidRDefault="0092001B" w:rsidP="0092001B">
      <w:pPr>
        <w:rPr>
          <w:b/>
          <w:bCs/>
        </w:rPr>
      </w:pPr>
      <w:r w:rsidRPr="58F3F13C">
        <w:rPr>
          <w:b/>
          <w:bCs/>
        </w:rPr>
        <w:t>New Functionality</w:t>
      </w:r>
    </w:p>
    <w:p w14:paraId="773DA1B6" w14:textId="16EE8404" w:rsidR="0092001B" w:rsidRDefault="0092001B" w:rsidP="0092001B">
      <w:pPr>
        <w:pStyle w:val="ListParagraph"/>
        <w:numPr>
          <w:ilvl w:val="0"/>
          <w:numId w:val="43"/>
        </w:numPr>
        <w:rPr>
          <w:rFonts w:eastAsiaTheme="minorEastAsia"/>
        </w:rPr>
      </w:pPr>
      <w:r>
        <w:rPr>
          <w:rFonts w:eastAsiaTheme="minorEastAsia"/>
        </w:rPr>
        <w:t xml:space="preserve">When adding or editing a </w:t>
      </w:r>
      <w:r w:rsidR="000650AC">
        <w:rPr>
          <w:rFonts w:eastAsiaTheme="minorEastAsia"/>
        </w:rPr>
        <w:t xml:space="preserve">Start/Finish Work </w:t>
      </w:r>
      <w:r>
        <w:rPr>
          <w:rFonts w:eastAsiaTheme="minorEastAsia"/>
        </w:rPr>
        <w:t xml:space="preserve">time log, the user will </w:t>
      </w:r>
      <w:r w:rsidR="00BE6292">
        <w:rPr>
          <w:rFonts w:eastAsiaTheme="minorEastAsia"/>
        </w:rPr>
        <w:t>scan the service tag of the equipment they are working on (if relevant)</w:t>
      </w:r>
    </w:p>
    <w:p w14:paraId="1271C13A" w14:textId="55A2622B" w:rsidR="0092001B" w:rsidRDefault="00415299" w:rsidP="0092001B">
      <w:pPr>
        <w:pStyle w:val="ListParagraph"/>
        <w:numPr>
          <w:ilvl w:val="0"/>
          <w:numId w:val="43"/>
        </w:numPr>
        <w:rPr>
          <w:rFonts w:eastAsiaTheme="minorEastAsia"/>
        </w:rPr>
      </w:pPr>
      <w:r>
        <w:rPr>
          <w:rFonts w:eastAsiaTheme="minorEastAsia"/>
        </w:rPr>
        <w:t>Pressing the QR code icon on the Service Tag will bring up a scan window, which will display ‘Scan service tag</w:t>
      </w:r>
      <w:r w:rsidR="002D31F2">
        <w:rPr>
          <w:rFonts w:eastAsiaTheme="minorEastAsia"/>
        </w:rPr>
        <w:t>’</w:t>
      </w:r>
    </w:p>
    <w:p w14:paraId="4549CDCE" w14:textId="13A02F94" w:rsidR="00B71C85" w:rsidRDefault="002D31F2" w:rsidP="004F6B62">
      <w:pPr>
        <w:pStyle w:val="ListParagraph"/>
        <w:numPr>
          <w:ilvl w:val="0"/>
          <w:numId w:val="43"/>
        </w:numPr>
        <w:rPr>
          <w:rFonts w:eastAsiaTheme="minorEastAsia"/>
        </w:rPr>
      </w:pPr>
      <w:r>
        <w:rPr>
          <w:rFonts w:eastAsiaTheme="minorEastAsia"/>
        </w:rPr>
        <w:t>Scanning</w:t>
      </w:r>
      <w:r w:rsidR="00B71C85">
        <w:rPr>
          <w:rFonts w:eastAsiaTheme="minorEastAsia"/>
        </w:rPr>
        <w:t xml:space="preserve"> an invalid QR code will display a warning to the user</w:t>
      </w:r>
      <w:r w:rsidR="004F6B62">
        <w:rPr>
          <w:rFonts w:eastAsiaTheme="minorEastAsia"/>
        </w:rPr>
        <w:t xml:space="preserve"> that no matching equipment item has been found</w:t>
      </w:r>
    </w:p>
    <w:p w14:paraId="5672C7B4" w14:textId="30BCFDB6" w:rsidR="0092001B" w:rsidRDefault="00415299" w:rsidP="00254DC3">
      <w:pPr>
        <w:pStyle w:val="ListParagraph"/>
        <w:numPr>
          <w:ilvl w:val="0"/>
          <w:numId w:val="43"/>
        </w:numPr>
      </w:pPr>
      <w:r>
        <w:t xml:space="preserve">Scanning a </w:t>
      </w:r>
      <w:r w:rsidR="002D31F2">
        <w:t xml:space="preserve">valid </w:t>
      </w:r>
      <w:r>
        <w:t xml:space="preserve">service tag will automatically set </w:t>
      </w:r>
      <w:r w:rsidR="002D31F2">
        <w:t xml:space="preserve">both the Service Tag and </w:t>
      </w:r>
      <w:r>
        <w:t>Works Order field</w:t>
      </w:r>
      <w:r w:rsidR="002D31F2">
        <w:t>s</w:t>
      </w:r>
    </w:p>
    <w:p w14:paraId="5D5E068F" w14:textId="35464382" w:rsidR="00AC71D1" w:rsidRDefault="00AC71D1" w:rsidP="00AC71D1"/>
    <w:p w14:paraId="4A6CE8A2" w14:textId="3816675E" w:rsidR="0092001B" w:rsidRDefault="00AC71D1" w:rsidP="00AC71D1">
      <w:pPr>
        <w:jc w:val="center"/>
      </w:pPr>
      <w:r>
        <w:rPr>
          <w:noProof/>
        </w:rPr>
        <w:drawing>
          <wp:inline distT="0" distB="0" distL="0" distR="0" wp14:anchorId="4A72EA6C" wp14:editId="705FC954">
            <wp:extent cx="2934000" cy="43632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Engineer App _ Time Logs _ Start _ Finish Work _ Scan Service Tag.png"/>
                    <pic:cNvPicPr/>
                  </pic:nvPicPr>
                  <pic:blipFill>
                    <a:blip r:embed="rId89">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192B5D76" w14:textId="37B6E88A" w:rsidR="00663FE7" w:rsidRDefault="00663FE7">
      <w:r>
        <w:br w:type="page"/>
      </w:r>
    </w:p>
    <w:p w14:paraId="4B964F9F" w14:textId="142820CF" w:rsidR="00AB525A" w:rsidRDefault="00AB525A" w:rsidP="00AB525A">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Time Logs | Start/Finish Work | Select </w:t>
      </w:r>
      <w:r w:rsidR="00BE4E04">
        <w:rPr>
          <w:rFonts w:asciiTheme="minorHAnsi" w:hAnsiTheme="minorHAnsi" w:cstheme="minorHAnsi"/>
          <w:b/>
          <w:i w:val="0"/>
          <w:color w:val="auto"/>
        </w:rPr>
        <w:t>Site</w:t>
      </w:r>
    </w:p>
    <w:p w14:paraId="60795702" w14:textId="451E8DC9" w:rsidR="00AB525A" w:rsidRDefault="00AB525A" w:rsidP="00AB525A">
      <w:pPr>
        <w:spacing w:before="120" w:after="0"/>
        <w:rPr>
          <w:i/>
        </w:rPr>
      </w:pPr>
      <w:r w:rsidRPr="00016908">
        <w:rPr>
          <w:b/>
          <w:i/>
        </w:rPr>
        <w:t>Navigation</w:t>
      </w:r>
      <w:r>
        <w:rPr>
          <w:b/>
          <w:i/>
        </w:rPr>
        <w:t xml:space="preserve"> (Add)</w:t>
      </w:r>
      <w:r w:rsidRPr="00016908">
        <w:rPr>
          <w:b/>
          <w:i/>
        </w:rPr>
        <w:t>:</w:t>
      </w:r>
      <w:r w:rsidRPr="00016908">
        <w:rPr>
          <w:i/>
        </w:rPr>
        <w:t xml:space="preserve"> </w:t>
      </w:r>
      <w:r>
        <w:rPr>
          <w:i/>
        </w:rPr>
        <w:t xml:space="preserve">Time Logs &gt; + &gt; </w:t>
      </w:r>
      <w:r w:rsidR="00035D3C">
        <w:rPr>
          <w:i/>
        </w:rPr>
        <w:t>Start/Finish Work</w:t>
      </w:r>
      <w:r>
        <w:rPr>
          <w:i/>
        </w:rPr>
        <w:t xml:space="preserve"> &gt; </w:t>
      </w:r>
      <w:r w:rsidR="00BE4E04">
        <w:rPr>
          <w:i/>
        </w:rPr>
        <w:t>Site</w:t>
      </w:r>
    </w:p>
    <w:p w14:paraId="2A0BD62C" w14:textId="57CB05EE" w:rsidR="00AB525A" w:rsidRDefault="00AB525A" w:rsidP="00AB525A">
      <w:pPr>
        <w:rPr>
          <w:i/>
        </w:rPr>
      </w:pPr>
      <w:r w:rsidRPr="00016908">
        <w:rPr>
          <w:b/>
          <w:i/>
        </w:rPr>
        <w:t>Navigation</w:t>
      </w:r>
      <w:r>
        <w:rPr>
          <w:b/>
          <w:i/>
        </w:rPr>
        <w:t xml:space="preserve"> (Edit)</w:t>
      </w:r>
      <w:r w:rsidRPr="00016908">
        <w:rPr>
          <w:b/>
          <w:i/>
        </w:rPr>
        <w:t>:</w:t>
      </w:r>
      <w:r w:rsidRPr="00016908">
        <w:rPr>
          <w:i/>
        </w:rPr>
        <w:t xml:space="preserve"> </w:t>
      </w:r>
      <w:r>
        <w:rPr>
          <w:i/>
        </w:rPr>
        <w:t xml:space="preserve">Time Logs &gt; Edit existing </w:t>
      </w:r>
      <w:r w:rsidR="00035D3C">
        <w:rPr>
          <w:i/>
        </w:rPr>
        <w:t>Start/Finish Work</w:t>
      </w:r>
      <w:r>
        <w:rPr>
          <w:i/>
        </w:rPr>
        <w:t xml:space="preserve"> record &gt; </w:t>
      </w:r>
      <w:r w:rsidR="00BE4E04">
        <w:rPr>
          <w:i/>
        </w:rPr>
        <w:t>Site</w:t>
      </w:r>
    </w:p>
    <w:p w14:paraId="3E153B41" w14:textId="77777777" w:rsidR="00BE4E04" w:rsidRPr="003D0898" w:rsidRDefault="008B5F33" w:rsidP="00BE4E04">
      <w:pPr>
        <w:pStyle w:val="ListParagraph"/>
        <w:numPr>
          <w:ilvl w:val="0"/>
          <w:numId w:val="43"/>
        </w:numPr>
        <w:rPr>
          <w:rFonts w:eastAsiaTheme="minorEastAsia"/>
        </w:rPr>
      </w:pPr>
      <w:r w:rsidRPr="003D0898">
        <w:rPr>
          <w:rFonts w:eastAsiaTheme="minorEastAsia"/>
        </w:rPr>
        <w:t xml:space="preserve">When adding or editing a Start/Finish Work </w:t>
      </w:r>
      <w:r w:rsidR="00BE4E04">
        <w:rPr>
          <w:rFonts w:eastAsiaTheme="minorEastAsia"/>
        </w:rPr>
        <w:t>time log, the user will select the site</w:t>
      </w:r>
      <w:r w:rsidR="00BE4E04" w:rsidRPr="003D0898">
        <w:rPr>
          <w:rFonts w:eastAsiaTheme="minorEastAsia"/>
        </w:rPr>
        <w:t xml:space="preserve"> using a search lookup</w:t>
      </w:r>
    </w:p>
    <w:p w14:paraId="4F8F0135" w14:textId="77777777" w:rsidR="00BE4E04" w:rsidRDefault="00BE4E04" w:rsidP="00BE4E04">
      <w:pPr>
        <w:pStyle w:val="ListParagraph"/>
        <w:numPr>
          <w:ilvl w:val="0"/>
          <w:numId w:val="43"/>
        </w:numPr>
        <w:rPr>
          <w:rFonts w:eastAsiaTheme="minorEastAsia"/>
        </w:rPr>
      </w:pPr>
      <w:proofErr w:type="gramStart"/>
      <w:r>
        <w:rPr>
          <w:rFonts w:eastAsiaTheme="minorEastAsia"/>
        </w:rPr>
        <w:t>Similar to</w:t>
      </w:r>
      <w:proofErr w:type="gramEnd"/>
      <w:r>
        <w:rPr>
          <w:rFonts w:eastAsiaTheme="minorEastAsia"/>
        </w:rPr>
        <w:t xml:space="preserve"> the functionality of the Works Order Search screen (</w:t>
      </w:r>
      <w:r w:rsidRPr="005E3FFF">
        <w:rPr>
          <w:rFonts w:eastAsiaTheme="minorEastAsia"/>
          <w:b/>
        </w:rPr>
        <w:t>7.4.2.6</w:t>
      </w:r>
      <w:r>
        <w:rPr>
          <w:rFonts w:eastAsiaTheme="minorEastAsia"/>
        </w:rPr>
        <w:t>), the user will search for the works order number then select the site under the relevant works order in the results</w:t>
      </w:r>
    </w:p>
    <w:p w14:paraId="3C2E2ADE" w14:textId="77777777" w:rsidR="00BE4E04" w:rsidRDefault="00BE4E04" w:rsidP="00BE4E04">
      <w:pPr>
        <w:pStyle w:val="ListParagraph"/>
        <w:numPr>
          <w:ilvl w:val="0"/>
          <w:numId w:val="43"/>
        </w:numPr>
        <w:rPr>
          <w:rFonts w:eastAsiaTheme="minorEastAsia"/>
        </w:rPr>
      </w:pPr>
      <w:r>
        <w:rPr>
          <w:rFonts w:eastAsiaTheme="minorEastAsia"/>
        </w:rPr>
        <w:t>Selecting a site will set that site for the time log, and immediately navigate back to the time log details screen</w:t>
      </w:r>
    </w:p>
    <w:p w14:paraId="5EE67EAB" w14:textId="20D414A4" w:rsidR="00663FE7" w:rsidRDefault="00FA7885">
      <w:r w:rsidRPr="00D67DFE">
        <w:rPr>
          <w:i/>
        </w:rPr>
        <w:t xml:space="preserve">The screen display will be the same as in </w:t>
      </w:r>
      <w:r w:rsidRPr="00C02DD0">
        <w:rPr>
          <w:i/>
        </w:rPr>
        <w:t>(</w:t>
      </w:r>
      <w:r w:rsidR="00C02DD0" w:rsidRPr="00C02DD0">
        <w:rPr>
          <w:b/>
          <w:i/>
        </w:rPr>
        <w:t>7.4.2.19 Time Logs | Arrive At/Leave Site | Select Site</w:t>
      </w:r>
      <w:r w:rsidRPr="00D67DFE">
        <w:rPr>
          <w:i/>
        </w:rPr>
        <w:t>)</w:t>
      </w:r>
      <w:r w:rsidR="00663FE7">
        <w:br w:type="page"/>
      </w:r>
    </w:p>
    <w:p w14:paraId="1AE0D932" w14:textId="1881B586" w:rsidR="00F639BD" w:rsidRDefault="00F639BD" w:rsidP="00F639BD">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Time Logs | </w:t>
      </w:r>
      <w:r w:rsidR="00FD2A38">
        <w:rPr>
          <w:rFonts w:asciiTheme="minorHAnsi" w:hAnsiTheme="minorHAnsi" w:cstheme="minorHAnsi"/>
          <w:b/>
          <w:i w:val="0"/>
          <w:color w:val="auto"/>
        </w:rPr>
        <w:t>Start/Finish Work</w:t>
      </w:r>
      <w:r>
        <w:rPr>
          <w:rFonts w:asciiTheme="minorHAnsi" w:hAnsiTheme="minorHAnsi" w:cstheme="minorHAnsi"/>
          <w:b/>
          <w:i w:val="0"/>
          <w:color w:val="auto"/>
        </w:rPr>
        <w:t xml:space="preserve"> | Select </w:t>
      </w:r>
      <w:r w:rsidR="00FD2A38">
        <w:rPr>
          <w:rFonts w:asciiTheme="minorHAnsi" w:hAnsiTheme="minorHAnsi" w:cstheme="minorHAnsi"/>
          <w:b/>
          <w:i w:val="0"/>
          <w:color w:val="auto"/>
        </w:rPr>
        <w:t>Start</w:t>
      </w:r>
      <w:r>
        <w:rPr>
          <w:rFonts w:asciiTheme="minorHAnsi" w:hAnsiTheme="minorHAnsi" w:cstheme="minorHAnsi"/>
          <w:b/>
          <w:i w:val="0"/>
          <w:color w:val="auto"/>
        </w:rPr>
        <w:t xml:space="preserve"> / </w:t>
      </w:r>
      <w:r w:rsidR="00FD2A38">
        <w:rPr>
          <w:rFonts w:asciiTheme="minorHAnsi" w:hAnsiTheme="minorHAnsi" w:cstheme="minorHAnsi"/>
          <w:b/>
          <w:i w:val="0"/>
          <w:color w:val="auto"/>
        </w:rPr>
        <w:t>Finish</w:t>
      </w:r>
    </w:p>
    <w:p w14:paraId="3EF90D62" w14:textId="38C14AA3" w:rsidR="00F639BD" w:rsidRDefault="00F639BD" w:rsidP="00F639BD">
      <w:pPr>
        <w:spacing w:before="120" w:after="0"/>
        <w:rPr>
          <w:i/>
        </w:rPr>
      </w:pPr>
      <w:r w:rsidRPr="00016908">
        <w:rPr>
          <w:b/>
          <w:i/>
        </w:rPr>
        <w:t>Navigation</w:t>
      </w:r>
      <w:r>
        <w:rPr>
          <w:b/>
          <w:i/>
        </w:rPr>
        <w:t xml:space="preserve"> (Add)</w:t>
      </w:r>
      <w:r w:rsidRPr="00016908">
        <w:rPr>
          <w:b/>
          <w:i/>
        </w:rPr>
        <w:t>:</w:t>
      </w:r>
      <w:r w:rsidRPr="00016908">
        <w:rPr>
          <w:i/>
        </w:rPr>
        <w:t xml:space="preserve"> </w:t>
      </w:r>
      <w:r>
        <w:rPr>
          <w:i/>
        </w:rPr>
        <w:t xml:space="preserve">Time Logs &gt; + &gt; </w:t>
      </w:r>
      <w:r w:rsidR="00035D3C">
        <w:rPr>
          <w:i/>
        </w:rPr>
        <w:t>Start/Finish Work</w:t>
      </w:r>
      <w:r>
        <w:rPr>
          <w:i/>
        </w:rPr>
        <w:t xml:space="preserve"> &gt; </w:t>
      </w:r>
      <w:r w:rsidR="00035D3C">
        <w:rPr>
          <w:i/>
        </w:rPr>
        <w:t>Start</w:t>
      </w:r>
      <w:r>
        <w:rPr>
          <w:i/>
        </w:rPr>
        <w:t>/</w:t>
      </w:r>
      <w:r w:rsidR="00035D3C">
        <w:rPr>
          <w:i/>
        </w:rPr>
        <w:t>Finis</w:t>
      </w:r>
      <w:r w:rsidR="00DC0C72">
        <w:rPr>
          <w:i/>
        </w:rPr>
        <w:t>h</w:t>
      </w:r>
    </w:p>
    <w:p w14:paraId="7383479C" w14:textId="0893A475" w:rsidR="00F639BD" w:rsidRDefault="00F639BD" w:rsidP="00F639BD">
      <w:pPr>
        <w:rPr>
          <w:i/>
        </w:rPr>
      </w:pPr>
      <w:r w:rsidRPr="00016908">
        <w:rPr>
          <w:b/>
          <w:i/>
        </w:rPr>
        <w:t>Navigation</w:t>
      </w:r>
      <w:r>
        <w:rPr>
          <w:b/>
          <w:i/>
        </w:rPr>
        <w:t xml:space="preserve"> (Edit)</w:t>
      </w:r>
      <w:r w:rsidRPr="00016908">
        <w:rPr>
          <w:b/>
          <w:i/>
        </w:rPr>
        <w:t>:</w:t>
      </w:r>
      <w:r w:rsidRPr="00016908">
        <w:rPr>
          <w:i/>
        </w:rPr>
        <w:t xml:space="preserve"> </w:t>
      </w:r>
      <w:r>
        <w:rPr>
          <w:i/>
        </w:rPr>
        <w:t xml:space="preserve">Time Logs &gt; Edit existing </w:t>
      </w:r>
      <w:r w:rsidR="00035D3C">
        <w:rPr>
          <w:i/>
        </w:rPr>
        <w:t xml:space="preserve">Start/Finish Work </w:t>
      </w:r>
      <w:r>
        <w:rPr>
          <w:i/>
        </w:rPr>
        <w:t xml:space="preserve">record &gt; </w:t>
      </w:r>
      <w:r w:rsidR="00035D3C">
        <w:rPr>
          <w:i/>
        </w:rPr>
        <w:t>Start</w:t>
      </w:r>
      <w:r>
        <w:rPr>
          <w:i/>
        </w:rPr>
        <w:t>/</w:t>
      </w:r>
      <w:r w:rsidR="00035D3C">
        <w:rPr>
          <w:i/>
        </w:rPr>
        <w:t>Finish</w:t>
      </w:r>
    </w:p>
    <w:p w14:paraId="0E5F11CD" w14:textId="77777777" w:rsidR="00F639BD" w:rsidRDefault="00F639BD" w:rsidP="00F639BD">
      <w:pPr>
        <w:rPr>
          <w:b/>
          <w:bCs/>
        </w:rPr>
      </w:pPr>
      <w:r w:rsidRPr="58F3F13C">
        <w:rPr>
          <w:b/>
          <w:bCs/>
        </w:rPr>
        <w:t>New Functionality</w:t>
      </w:r>
    </w:p>
    <w:p w14:paraId="703AAF20" w14:textId="31CDE21A" w:rsidR="00F639BD" w:rsidRDefault="00F639BD" w:rsidP="00F639BD">
      <w:pPr>
        <w:pStyle w:val="ListParagraph"/>
        <w:numPr>
          <w:ilvl w:val="0"/>
          <w:numId w:val="43"/>
        </w:numPr>
        <w:rPr>
          <w:rFonts w:eastAsiaTheme="minorEastAsia"/>
        </w:rPr>
      </w:pPr>
      <w:r>
        <w:rPr>
          <w:rFonts w:eastAsiaTheme="minorEastAsia"/>
        </w:rPr>
        <w:t xml:space="preserve">When adding or editing a </w:t>
      </w:r>
      <w:r w:rsidR="000650AC">
        <w:rPr>
          <w:rFonts w:eastAsiaTheme="minorEastAsia"/>
        </w:rPr>
        <w:t xml:space="preserve">Start/Finish Work </w:t>
      </w:r>
      <w:r>
        <w:rPr>
          <w:rFonts w:eastAsiaTheme="minorEastAsia"/>
        </w:rPr>
        <w:t>time log, the user will select the action from a selection list</w:t>
      </w:r>
    </w:p>
    <w:p w14:paraId="165D4DAC" w14:textId="77777777" w:rsidR="00F639BD" w:rsidRPr="000D7A4D" w:rsidRDefault="00F639BD" w:rsidP="00F639BD">
      <w:pPr>
        <w:pStyle w:val="ListParagraph"/>
        <w:numPr>
          <w:ilvl w:val="1"/>
          <w:numId w:val="43"/>
        </w:numPr>
        <w:rPr>
          <w:rFonts w:eastAsiaTheme="minorEastAsia"/>
        </w:rPr>
      </w:pPr>
      <w:r>
        <w:t>The following options will be available.</w:t>
      </w:r>
    </w:p>
    <w:p w14:paraId="14797A75" w14:textId="2531874E" w:rsidR="00F639BD" w:rsidRPr="000D7A4D" w:rsidRDefault="00F340BB" w:rsidP="00F639BD">
      <w:pPr>
        <w:pStyle w:val="ListParagraph"/>
        <w:numPr>
          <w:ilvl w:val="2"/>
          <w:numId w:val="43"/>
        </w:numPr>
        <w:rPr>
          <w:rFonts w:eastAsiaTheme="minorEastAsia"/>
        </w:rPr>
      </w:pPr>
      <w:r>
        <w:t>Start</w:t>
      </w:r>
    </w:p>
    <w:p w14:paraId="135B8C1C" w14:textId="44534DF0" w:rsidR="00F639BD" w:rsidRPr="006D0D94" w:rsidRDefault="00F340BB" w:rsidP="00F639BD">
      <w:pPr>
        <w:pStyle w:val="ListParagraph"/>
        <w:numPr>
          <w:ilvl w:val="2"/>
          <w:numId w:val="43"/>
        </w:numPr>
        <w:rPr>
          <w:rFonts w:eastAsiaTheme="minorEastAsia"/>
        </w:rPr>
      </w:pPr>
      <w:r>
        <w:t>Finish</w:t>
      </w:r>
    </w:p>
    <w:p w14:paraId="3A1ACB17" w14:textId="77777777" w:rsidR="00F639BD" w:rsidRDefault="00F639BD" w:rsidP="00F639BD">
      <w:pPr>
        <w:pStyle w:val="ListParagraph"/>
        <w:numPr>
          <w:ilvl w:val="0"/>
          <w:numId w:val="43"/>
        </w:numPr>
        <w:rPr>
          <w:rFonts w:eastAsiaTheme="minorEastAsia"/>
        </w:rPr>
      </w:pPr>
      <w:r>
        <w:rPr>
          <w:rFonts w:eastAsiaTheme="minorEastAsia"/>
        </w:rPr>
        <w:t>Selecting an action will set that action for the time log, and immediately navigate back to the time log details screen</w:t>
      </w:r>
    </w:p>
    <w:p w14:paraId="30EDFEAF" w14:textId="00DE4CE9" w:rsidR="00F639BD" w:rsidRPr="005B25A3" w:rsidRDefault="00F639BD" w:rsidP="00254DC3">
      <w:pPr>
        <w:pStyle w:val="ListParagraph"/>
        <w:numPr>
          <w:ilvl w:val="0"/>
          <w:numId w:val="43"/>
        </w:numPr>
      </w:pPr>
      <w:r w:rsidRPr="00254DC3">
        <w:rPr>
          <w:rFonts w:eastAsiaTheme="minorEastAsia"/>
        </w:rPr>
        <w:t>When an action has previously been selected, when navigating back to this screen by pressing ‘</w:t>
      </w:r>
      <w:r w:rsidR="00F340BB">
        <w:rPr>
          <w:rFonts w:eastAsiaTheme="minorEastAsia"/>
        </w:rPr>
        <w:t>Start</w:t>
      </w:r>
      <w:r w:rsidRPr="00254DC3">
        <w:rPr>
          <w:rFonts w:eastAsiaTheme="minorEastAsia"/>
        </w:rPr>
        <w:t>/</w:t>
      </w:r>
      <w:r w:rsidR="00F340BB">
        <w:rPr>
          <w:rFonts w:eastAsiaTheme="minorEastAsia"/>
        </w:rPr>
        <w:t>Finish</w:t>
      </w:r>
      <w:r w:rsidRPr="00254DC3">
        <w:rPr>
          <w:rFonts w:eastAsiaTheme="minorEastAsia"/>
        </w:rPr>
        <w:t>’ again, the selected action will be highlighted with a grey background and the list will automatically scroll to display that action in the middle of the list</w:t>
      </w:r>
    </w:p>
    <w:p w14:paraId="3550446F" w14:textId="1DCF01A9" w:rsidR="00F639BD" w:rsidRDefault="00EC7F3F" w:rsidP="00F639BD">
      <w:r w:rsidRPr="00D67DFE">
        <w:rPr>
          <w:i/>
        </w:rPr>
        <w:t xml:space="preserve">The screen display will be the same as in </w:t>
      </w:r>
      <w:r w:rsidRPr="00AC0A7E">
        <w:rPr>
          <w:i/>
        </w:rPr>
        <w:t>(</w:t>
      </w:r>
      <w:r w:rsidRPr="00D67DFE">
        <w:rPr>
          <w:b/>
          <w:i/>
        </w:rPr>
        <w:t>7.4.2.16 Time Logs | Arrive In/Leave Country | Select Arriv</w:t>
      </w:r>
      <w:r w:rsidR="006E7D15">
        <w:rPr>
          <w:b/>
          <w:i/>
        </w:rPr>
        <w:t>e</w:t>
      </w:r>
      <w:r w:rsidRPr="00D67DFE">
        <w:rPr>
          <w:b/>
          <w:i/>
        </w:rPr>
        <w:t xml:space="preserve"> / Leav</w:t>
      </w:r>
      <w:r w:rsidR="006E7D15">
        <w:rPr>
          <w:b/>
          <w:i/>
        </w:rPr>
        <w:t>e</w:t>
      </w:r>
      <w:r w:rsidRPr="00D67DFE">
        <w:rPr>
          <w:i/>
        </w:rPr>
        <w:t>)</w:t>
      </w:r>
      <w:r w:rsidR="001F1EFE">
        <w:rPr>
          <w:i/>
        </w:rPr>
        <w:t>, but with options of ‘Start’ and ‘Finis</w:t>
      </w:r>
      <w:r w:rsidR="006E7D15">
        <w:rPr>
          <w:i/>
        </w:rPr>
        <w:t>h</w:t>
      </w:r>
      <w:r w:rsidR="001F1EFE">
        <w:rPr>
          <w:i/>
        </w:rPr>
        <w:t>’</w:t>
      </w:r>
    </w:p>
    <w:p w14:paraId="2F0031B7" w14:textId="1511D858" w:rsidR="00663FE7" w:rsidRDefault="00663FE7"/>
    <w:p w14:paraId="03C45D88" w14:textId="11CFA4B9" w:rsidR="00FD2A38" w:rsidRDefault="00FD2A38" w:rsidP="00FD2A38">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Time Logs | Start/Finish Work | Select Date / Time</w:t>
      </w:r>
    </w:p>
    <w:p w14:paraId="1F44E753" w14:textId="5D511A46" w:rsidR="00FD2A38" w:rsidRDefault="00FD2A38" w:rsidP="00FD2A38">
      <w:pPr>
        <w:spacing w:before="120" w:after="0"/>
        <w:rPr>
          <w:i/>
        </w:rPr>
      </w:pPr>
      <w:r w:rsidRPr="00016908">
        <w:rPr>
          <w:b/>
          <w:i/>
        </w:rPr>
        <w:t>Navigation</w:t>
      </w:r>
      <w:r>
        <w:rPr>
          <w:b/>
          <w:i/>
        </w:rPr>
        <w:t xml:space="preserve"> (Add)</w:t>
      </w:r>
      <w:r w:rsidRPr="00016908">
        <w:rPr>
          <w:b/>
          <w:i/>
        </w:rPr>
        <w:t>:</w:t>
      </w:r>
      <w:r w:rsidRPr="00016908">
        <w:rPr>
          <w:i/>
        </w:rPr>
        <w:t xml:space="preserve"> </w:t>
      </w:r>
      <w:r>
        <w:rPr>
          <w:i/>
        </w:rPr>
        <w:t xml:space="preserve">Time Logs &gt; + &gt; </w:t>
      </w:r>
      <w:r w:rsidR="00035D3C">
        <w:rPr>
          <w:i/>
        </w:rPr>
        <w:t>Start/Finish Work</w:t>
      </w:r>
      <w:r>
        <w:rPr>
          <w:i/>
        </w:rPr>
        <w:t xml:space="preserve"> &gt; Date/Time</w:t>
      </w:r>
    </w:p>
    <w:p w14:paraId="316B287B" w14:textId="788E3D5E" w:rsidR="00FD2A38" w:rsidRDefault="00FD2A38" w:rsidP="00FD2A38">
      <w:pPr>
        <w:rPr>
          <w:i/>
        </w:rPr>
      </w:pPr>
      <w:r w:rsidRPr="00016908">
        <w:rPr>
          <w:b/>
          <w:i/>
        </w:rPr>
        <w:t>Navigation</w:t>
      </w:r>
      <w:r>
        <w:rPr>
          <w:b/>
          <w:i/>
        </w:rPr>
        <w:t xml:space="preserve"> (Edit)</w:t>
      </w:r>
      <w:r w:rsidRPr="00016908">
        <w:rPr>
          <w:b/>
          <w:i/>
        </w:rPr>
        <w:t>:</w:t>
      </w:r>
      <w:r w:rsidRPr="00016908">
        <w:rPr>
          <w:i/>
        </w:rPr>
        <w:t xml:space="preserve"> </w:t>
      </w:r>
      <w:r>
        <w:rPr>
          <w:i/>
        </w:rPr>
        <w:t xml:space="preserve">Time Logs &gt; Edit existing </w:t>
      </w:r>
      <w:r w:rsidR="00035D3C">
        <w:rPr>
          <w:i/>
        </w:rPr>
        <w:t>Start/Finish Work</w:t>
      </w:r>
      <w:r>
        <w:rPr>
          <w:i/>
        </w:rPr>
        <w:t xml:space="preserve"> record &gt; Date/Time</w:t>
      </w:r>
    </w:p>
    <w:p w14:paraId="76FCBB8A" w14:textId="77777777" w:rsidR="00FD2A38" w:rsidRDefault="00FD2A38" w:rsidP="00FD2A38">
      <w:pPr>
        <w:rPr>
          <w:b/>
          <w:bCs/>
        </w:rPr>
      </w:pPr>
      <w:r w:rsidRPr="58F3F13C">
        <w:rPr>
          <w:b/>
          <w:bCs/>
        </w:rPr>
        <w:t>New Functionality</w:t>
      </w:r>
    </w:p>
    <w:p w14:paraId="58B39A90" w14:textId="69146264" w:rsidR="00FD2A38" w:rsidRDefault="00FD2A38" w:rsidP="00FD2A38">
      <w:pPr>
        <w:pStyle w:val="ListParagraph"/>
        <w:numPr>
          <w:ilvl w:val="0"/>
          <w:numId w:val="43"/>
        </w:numPr>
        <w:rPr>
          <w:rFonts w:eastAsiaTheme="minorEastAsia"/>
        </w:rPr>
      </w:pPr>
      <w:r>
        <w:rPr>
          <w:rFonts w:eastAsiaTheme="minorEastAsia"/>
        </w:rPr>
        <w:t xml:space="preserve">When adding or editing a </w:t>
      </w:r>
      <w:r w:rsidR="000650AC">
        <w:rPr>
          <w:rFonts w:eastAsiaTheme="minorEastAsia"/>
        </w:rPr>
        <w:t xml:space="preserve">Start/Finish Work </w:t>
      </w:r>
      <w:r>
        <w:rPr>
          <w:rFonts w:eastAsiaTheme="minorEastAsia"/>
        </w:rPr>
        <w:t>time log, the user will select the date/time from a date/time picker</w:t>
      </w:r>
    </w:p>
    <w:p w14:paraId="7D3D62D8" w14:textId="77777777" w:rsidR="00FD2A38" w:rsidRDefault="00FD2A38" w:rsidP="00FD2A38">
      <w:pPr>
        <w:pStyle w:val="ListParagraph"/>
        <w:numPr>
          <w:ilvl w:val="0"/>
          <w:numId w:val="43"/>
        </w:numPr>
        <w:rPr>
          <w:rFonts w:eastAsiaTheme="minorEastAsia"/>
        </w:rPr>
      </w:pPr>
      <w:r>
        <w:rPr>
          <w:rFonts w:eastAsiaTheme="minorEastAsia"/>
        </w:rPr>
        <w:t>The selected date is also displayed in the ‘Selected Date’ section</w:t>
      </w:r>
    </w:p>
    <w:p w14:paraId="3706052F" w14:textId="77777777" w:rsidR="00FD2A38" w:rsidRDefault="00FD2A38" w:rsidP="00FD2A38">
      <w:pPr>
        <w:pStyle w:val="ListParagraph"/>
        <w:numPr>
          <w:ilvl w:val="0"/>
          <w:numId w:val="43"/>
        </w:numPr>
        <w:rPr>
          <w:rFonts w:eastAsiaTheme="minorEastAsia"/>
        </w:rPr>
      </w:pPr>
      <w:r>
        <w:rPr>
          <w:rFonts w:eastAsiaTheme="minorEastAsia"/>
        </w:rPr>
        <w:t>After setting the date and time, navigating back to the time log details screen via the ‘&lt; Back’ button will set the date/time for the time log</w:t>
      </w:r>
    </w:p>
    <w:p w14:paraId="7D01BAB5" w14:textId="77777777" w:rsidR="00FD2A38" w:rsidRDefault="00FD2A38" w:rsidP="00FD2A38">
      <w:pPr>
        <w:pStyle w:val="ListParagraph"/>
        <w:numPr>
          <w:ilvl w:val="0"/>
          <w:numId w:val="43"/>
        </w:numPr>
        <w:rPr>
          <w:rFonts w:eastAsiaTheme="minorEastAsia"/>
        </w:rPr>
      </w:pPr>
      <w:r w:rsidRPr="00BE5A74">
        <w:rPr>
          <w:rFonts w:eastAsiaTheme="minorEastAsia"/>
        </w:rPr>
        <w:t xml:space="preserve">When a </w:t>
      </w:r>
      <w:r>
        <w:rPr>
          <w:rFonts w:eastAsiaTheme="minorEastAsia"/>
        </w:rPr>
        <w:t xml:space="preserve">date/time </w:t>
      </w:r>
      <w:r w:rsidRPr="00BE5A74">
        <w:rPr>
          <w:rFonts w:eastAsiaTheme="minorEastAsia"/>
        </w:rPr>
        <w:t>has previously been selected, when navigating back to this screen by pressing ‘Date/Time’ again, the date</w:t>
      </w:r>
      <w:r>
        <w:rPr>
          <w:rFonts w:eastAsiaTheme="minorEastAsia"/>
        </w:rPr>
        <w:t>/time</w:t>
      </w:r>
      <w:r w:rsidRPr="00BE5A74">
        <w:rPr>
          <w:rFonts w:eastAsiaTheme="minorEastAsia"/>
        </w:rPr>
        <w:t xml:space="preserve"> picker</w:t>
      </w:r>
      <w:r>
        <w:rPr>
          <w:rFonts w:eastAsiaTheme="minorEastAsia"/>
        </w:rPr>
        <w:t xml:space="preserve"> and ‘Selected Date’ will both display the selected date/time</w:t>
      </w:r>
    </w:p>
    <w:p w14:paraId="2ED1C410" w14:textId="0AC193F1" w:rsidR="001F1EFE" w:rsidRPr="001F1EFE" w:rsidRDefault="00FD2A38" w:rsidP="001F1EFE">
      <w:pPr>
        <w:pStyle w:val="ListParagraph"/>
        <w:numPr>
          <w:ilvl w:val="0"/>
          <w:numId w:val="43"/>
        </w:numPr>
      </w:pPr>
      <w:r w:rsidRPr="00254DC3">
        <w:rPr>
          <w:rFonts w:eastAsiaTheme="minorEastAsia"/>
        </w:rPr>
        <w:t>Pressing the Clear button will clear the selected date</w:t>
      </w:r>
    </w:p>
    <w:p w14:paraId="65059160" w14:textId="5E20E3D8" w:rsidR="001F1EFE" w:rsidRPr="001F1EFE" w:rsidRDefault="001F1EFE" w:rsidP="001F1EFE">
      <w:pPr>
        <w:rPr>
          <w:i/>
        </w:rPr>
      </w:pPr>
      <w:r w:rsidRPr="001F1EFE">
        <w:rPr>
          <w:i/>
        </w:rPr>
        <w:t xml:space="preserve">The screen display will be the same as in </w:t>
      </w:r>
      <w:r w:rsidRPr="00AC0A7E">
        <w:rPr>
          <w:i/>
        </w:rPr>
        <w:t>(</w:t>
      </w:r>
      <w:r w:rsidRPr="001F1EFE">
        <w:rPr>
          <w:b/>
          <w:i/>
        </w:rPr>
        <w:t>7.4.2.17 Time Logs | Arrive In/Leave Country | Select Date / Time</w:t>
      </w:r>
      <w:r w:rsidRPr="001F1EFE">
        <w:rPr>
          <w:i/>
        </w:rPr>
        <w:t>)</w:t>
      </w:r>
    </w:p>
    <w:p w14:paraId="398022D0" w14:textId="69FDF773" w:rsidR="00663FE7" w:rsidRDefault="00663FE7">
      <w:r>
        <w:br w:type="page"/>
      </w:r>
    </w:p>
    <w:p w14:paraId="2FAD46D8" w14:textId="021609F0" w:rsidR="00E53E44" w:rsidRDefault="00680D04" w:rsidP="00E53E44">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Time Logs | Additional Project Time</w:t>
      </w:r>
    </w:p>
    <w:p w14:paraId="37C84020" w14:textId="4B993CFD" w:rsidR="00F978E9" w:rsidRDefault="00F978E9" w:rsidP="00F978E9">
      <w:pPr>
        <w:spacing w:before="120" w:after="0"/>
        <w:rPr>
          <w:i/>
        </w:rPr>
      </w:pPr>
      <w:r w:rsidRPr="00016908">
        <w:rPr>
          <w:b/>
          <w:i/>
        </w:rPr>
        <w:t>Navigation</w:t>
      </w:r>
      <w:r>
        <w:rPr>
          <w:b/>
          <w:i/>
        </w:rPr>
        <w:t xml:space="preserve"> (Add)</w:t>
      </w:r>
      <w:r w:rsidRPr="00016908">
        <w:rPr>
          <w:b/>
          <w:i/>
        </w:rPr>
        <w:t>:</w:t>
      </w:r>
      <w:r w:rsidRPr="00016908">
        <w:rPr>
          <w:i/>
        </w:rPr>
        <w:t xml:space="preserve"> </w:t>
      </w:r>
      <w:r>
        <w:rPr>
          <w:i/>
        </w:rPr>
        <w:t xml:space="preserve">Time Logs &gt; + &gt; </w:t>
      </w:r>
      <w:r w:rsidR="00B740F9" w:rsidRPr="00B740F9">
        <w:rPr>
          <w:i/>
        </w:rPr>
        <w:t>Additional Project Time</w:t>
      </w:r>
    </w:p>
    <w:p w14:paraId="1850D5E2" w14:textId="31D17205" w:rsidR="00F978E9" w:rsidRDefault="00F978E9" w:rsidP="00F978E9">
      <w:pPr>
        <w:rPr>
          <w:i/>
        </w:rPr>
      </w:pPr>
      <w:r w:rsidRPr="00016908">
        <w:rPr>
          <w:b/>
          <w:i/>
        </w:rPr>
        <w:t>Navigation</w:t>
      </w:r>
      <w:r>
        <w:rPr>
          <w:b/>
          <w:i/>
        </w:rPr>
        <w:t xml:space="preserve"> (Edit)</w:t>
      </w:r>
      <w:r w:rsidRPr="00016908">
        <w:rPr>
          <w:b/>
          <w:i/>
        </w:rPr>
        <w:t>:</w:t>
      </w:r>
      <w:r w:rsidRPr="00016908">
        <w:rPr>
          <w:i/>
        </w:rPr>
        <w:t xml:space="preserve"> </w:t>
      </w:r>
      <w:r>
        <w:rPr>
          <w:i/>
        </w:rPr>
        <w:t xml:space="preserve">Time Logs &gt; Edit existing </w:t>
      </w:r>
      <w:r w:rsidR="00B740F9" w:rsidRPr="00B740F9">
        <w:rPr>
          <w:i/>
        </w:rPr>
        <w:t>Additional Project Time</w:t>
      </w:r>
      <w:r>
        <w:rPr>
          <w:i/>
        </w:rPr>
        <w:t xml:space="preserve"> record</w:t>
      </w:r>
    </w:p>
    <w:p w14:paraId="7029F2CD" w14:textId="77777777" w:rsidR="00F978E9" w:rsidRDefault="00F978E9" w:rsidP="00F978E9">
      <w:pPr>
        <w:rPr>
          <w:b/>
          <w:bCs/>
        </w:rPr>
      </w:pPr>
      <w:r w:rsidRPr="58F3F13C">
        <w:rPr>
          <w:b/>
          <w:bCs/>
        </w:rPr>
        <w:t>New Functionality</w:t>
      </w:r>
    </w:p>
    <w:p w14:paraId="1454890D" w14:textId="46376A42" w:rsidR="00F978E9" w:rsidRDefault="00F978E9" w:rsidP="00F978E9">
      <w:pPr>
        <w:pStyle w:val="ListParagraph"/>
        <w:numPr>
          <w:ilvl w:val="0"/>
          <w:numId w:val="43"/>
        </w:numPr>
        <w:rPr>
          <w:rFonts w:eastAsiaTheme="minorEastAsia"/>
        </w:rPr>
      </w:pPr>
      <w:r>
        <w:rPr>
          <w:rFonts w:eastAsiaTheme="minorEastAsia"/>
        </w:rPr>
        <w:t xml:space="preserve">A new option within the ‘Time Logs’ section to allow users to log </w:t>
      </w:r>
      <w:r w:rsidR="00474C16">
        <w:rPr>
          <w:rFonts w:eastAsiaTheme="minorEastAsia"/>
        </w:rPr>
        <w:t>a block of additional project work</w:t>
      </w:r>
    </w:p>
    <w:p w14:paraId="0A1A84D4" w14:textId="77777777" w:rsidR="00F978E9" w:rsidRPr="00CE4A81" w:rsidRDefault="00F978E9" w:rsidP="00F978E9">
      <w:pPr>
        <w:pStyle w:val="ListParagraph"/>
        <w:numPr>
          <w:ilvl w:val="0"/>
          <w:numId w:val="43"/>
        </w:numPr>
        <w:rPr>
          <w:rFonts w:eastAsiaTheme="minorEastAsia"/>
        </w:rPr>
      </w:pPr>
      <w:r w:rsidRPr="00CE4A81">
        <w:rPr>
          <w:rFonts w:eastAsiaTheme="minorEastAsia"/>
        </w:rPr>
        <w:t>Used to create a new record when adding, or modify an existing one when editing</w:t>
      </w:r>
    </w:p>
    <w:p w14:paraId="366668F8" w14:textId="77777777" w:rsidR="00F978E9" w:rsidRDefault="00F978E9" w:rsidP="00F978E9">
      <w:pPr>
        <w:pStyle w:val="ListParagraph"/>
        <w:numPr>
          <w:ilvl w:val="0"/>
          <w:numId w:val="43"/>
        </w:numPr>
        <w:rPr>
          <w:rFonts w:eastAsiaTheme="minorEastAsia"/>
        </w:rPr>
      </w:pPr>
      <w:r>
        <w:rPr>
          <w:rFonts w:eastAsiaTheme="minorEastAsia"/>
        </w:rPr>
        <w:t>The user will select the following details to be included in the log.</w:t>
      </w:r>
    </w:p>
    <w:p w14:paraId="11D5D587" w14:textId="2EDBAAA6" w:rsidR="00F978E9" w:rsidRDefault="002A46C5" w:rsidP="00F978E9">
      <w:pPr>
        <w:pStyle w:val="ListParagraph"/>
        <w:numPr>
          <w:ilvl w:val="1"/>
          <w:numId w:val="43"/>
        </w:numPr>
        <w:rPr>
          <w:rFonts w:eastAsiaTheme="minorEastAsia"/>
        </w:rPr>
      </w:pPr>
      <w:r>
        <w:rPr>
          <w:rFonts w:eastAsiaTheme="minorEastAsia"/>
          <w:b/>
        </w:rPr>
        <w:t>Time Log Type</w:t>
      </w:r>
      <w:r w:rsidR="00F978E9" w:rsidRPr="00560180">
        <w:rPr>
          <w:rFonts w:eastAsiaTheme="minorEastAsia"/>
          <w:b/>
        </w:rPr>
        <w:t>:</w:t>
      </w:r>
      <w:r w:rsidR="00F978E9">
        <w:rPr>
          <w:rFonts w:eastAsiaTheme="minorEastAsia"/>
        </w:rPr>
        <w:t xml:space="preserve"> The </w:t>
      </w:r>
      <w:r>
        <w:rPr>
          <w:rFonts w:eastAsiaTheme="minorEastAsia"/>
        </w:rPr>
        <w:t>type of time log being logged</w:t>
      </w:r>
      <w:r w:rsidR="00F978E9">
        <w:rPr>
          <w:rFonts w:eastAsiaTheme="minorEastAsia"/>
        </w:rPr>
        <w:t>; Mandatory</w:t>
      </w:r>
    </w:p>
    <w:p w14:paraId="1BE5B148" w14:textId="1141BAEB" w:rsidR="00A648A8" w:rsidRDefault="00A648A8" w:rsidP="00A648A8">
      <w:pPr>
        <w:pStyle w:val="ListParagraph"/>
        <w:numPr>
          <w:ilvl w:val="1"/>
          <w:numId w:val="43"/>
        </w:numPr>
        <w:rPr>
          <w:rFonts w:eastAsiaTheme="minorEastAsia"/>
        </w:rPr>
      </w:pPr>
      <w:r>
        <w:rPr>
          <w:rFonts w:eastAsiaTheme="minorEastAsia"/>
          <w:b/>
        </w:rPr>
        <w:t>Site</w:t>
      </w:r>
      <w:r w:rsidRPr="00560180">
        <w:rPr>
          <w:rFonts w:eastAsiaTheme="minorEastAsia"/>
          <w:b/>
        </w:rPr>
        <w:t>:</w:t>
      </w:r>
      <w:r>
        <w:rPr>
          <w:rFonts w:eastAsiaTheme="minorEastAsia"/>
        </w:rPr>
        <w:t xml:space="preserve"> The site the user is working at; Search lookup; Mandatory</w:t>
      </w:r>
    </w:p>
    <w:p w14:paraId="3C2E69DD" w14:textId="2E3E257C" w:rsidR="00A8194F" w:rsidRDefault="00A648A8" w:rsidP="005F6AF7">
      <w:pPr>
        <w:pStyle w:val="ListParagraph"/>
        <w:numPr>
          <w:ilvl w:val="2"/>
          <w:numId w:val="43"/>
        </w:numPr>
        <w:rPr>
          <w:rFonts w:eastAsiaTheme="minorEastAsia"/>
        </w:rPr>
      </w:pPr>
      <w:r>
        <w:rPr>
          <w:rFonts w:eastAsiaTheme="minorEastAsia"/>
        </w:rPr>
        <w:t xml:space="preserve">Originally specified as ‘Works Order’ in Business Requirements; </w:t>
      </w:r>
      <w:proofErr w:type="gramStart"/>
      <w:r>
        <w:rPr>
          <w:rFonts w:eastAsiaTheme="minorEastAsia"/>
        </w:rPr>
        <w:t>however</w:t>
      </w:r>
      <w:proofErr w:type="gramEnd"/>
      <w:r>
        <w:rPr>
          <w:rFonts w:eastAsiaTheme="minorEastAsia"/>
        </w:rPr>
        <w:t xml:space="preserve"> works order selections elsewhere in the app are selectable on the site field; as this still provides us with the required data (works order), and to maintain consistency with the rest of the app, it is suggested the Site search option is also used here</w:t>
      </w:r>
    </w:p>
    <w:p w14:paraId="2130D300" w14:textId="7ED5636D" w:rsidR="000D79D8" w:rsidRPr="00A8194F" w:rsidRDefault="000D79D8" w:rsidP="005F6AF7">
      <w:pPr>
        <w:pStyle w:val="ListParagraph"/>
        <w:numPr>
          <w:ilvl w:val="2"/>
          <w:numId w:val="43"/>
        </w:numPr>
        <w:rPr>
          <w:rFonts w:eastAsiaTheme="minorEastAsia"/>
        </w:rPr>
      </w:pPr>
      <w:r>
        <w:rPr>
          <w:rFonts w:eastAsiaTheme="minorEastAsia"/>
        </w:rPr>
        <w:t xml:space="preserve">In this instance, the user will simply select the </w:t>
      </w:r>
      <w:r w:rsidR="00120EFB">
        <w:rPr>
          <w:rFonts w:eastAsiaTheme="minorEastAsia"/>
        </w:rPr>
        <w:t xml:space="preserve">main </w:t>
      </w:r>
      <w:r>
        <w:rPr>
          <w:rFonts w:eastAsiaTheme="minorEastAsia"/>
        </w:rPr>
        <w:t>site they are currently working at</w:t>
      </w:r>
    </w:p>
    <w:p w14:paraId="5F08822E" w14:textId="339334E7" w:rsidR="00CD3C2E" w:rsidRPr="00CD3C2E" w:rsidRDefault="00CD3C2E" w:rsidP="00CD3C2E">
      <w:pPr>
        <w:pStyle w:val="ListParagraph"/>
        <w:numPr>
          <w:ilvl w:val="1"/>
          <w:numId w:val="43"/>
        </w:numPr>
        <w:rPr>
          <w:rFonts w:eastAsiaTheme="minorEastAsia"/>
        </w:rPr>
      </w:pPr>
      <w:r>
        <w:rPr>
          <w:rFonts w:eastAsiaTheme="minorEastAsia"/>
          <w:b/>
        </w:rPr>
        <w:t>Works Order</w:t>
      </w:r>
      <w:r w:rsidRPr="00560180">
        <w:rPr>
          <w:rFonts w:eastAsiaTheme="minorEastAsia"/>
          <w:b/>
        </w:rPr>
        <w:t>:</w:t>
      </w:r>
      <w:r>
        <w:rPr>
          <w:rFonts w:eastAsiaTheme="minorEastAsia"/>
        </w:rPr>
        <w:t xml:space="preserve"> Read-only field, set automatically when the Site is selected </w:t>
      </w:r>
    </w:p>
    <w:p w14:paraId="60A0B94A" w14:textId="162686A7" w:rsidR="00F978E9" w:rsidRDefault="00757310" w:rsidP="00F978E9">
      <w:pPr>
        <w:pStyle w:val="ListParagraph"/>
        <w:numPr>
          <w:ilvl w:val="1"/>
          <w:numId w:val="43"/>
        </w:numPr>
        <w:rPr>
          <w:rFonts w:eastAsiaTheme="minorEastAsia"/>
        </w:rPr>
      </w:pPr>
      <w:r>
        <w:rPr>
          <w:rFonts w:eastAsiaTheme="minorEastAsia"/>
          <w:b/>
        </w:rPr>
        <w:t xml:space="preserve">Start </w:t>
      </w:r>
      <w:r w:rsidR="00F978E9">
        <w:rPr>
          <w:rFonts w:eastAsiaTheme="minorEastAsia"/>
          <w:b/>
        </w:rPr>
        <w:t>Date/Time</w:t>
      </w:r>
      <w:r w:rsidR="00F978E9" w:rsidRPr="00560180">
        <w:rPr>
          <w:rFonts w:eastAsiaTheme="minorEastAsia"/>
          <w:b/>
        </w:rPr>
        <w:t>:</w:t>
      </w:r>
      <w:r w:rsidR="00F978E9">
        <w:rPr>
          <w:rFonts w:eastAsiaTheme="minorEastAsia"/>
        </w:rPr>
        <w:t xml:space="preserve"> The date and time </w:t>
      </w:r>
      <w:r>
        <w:rPr>
          <w:rFonts w:eastAsiaTheme="minorEastAsia"/>
        </w:rPr>
        <w:t>the block of work started</w:t>
      </w:r>
      <w:r w:rsidR="00F978E9">
        <w:rPr>
          <w:rFonts w:eastAsiaTheme="minorEastAsia"/>
        </w:rPr>
        <w:t xml:space="preserve">; </w:t>
      </w:r>
      <w:r w:rsidR="00F978E9" w:rsidRPr="00CE4A81">
        <w:rPr>
          <w:rFonts w:eastAsiaTheme="minorEastAsia"/>
        </w:rPr>
        <w:t>Date</w:t>
      </w:r>
      <w:r w:rsidR="00F978E9">
        <w:rPr>
          <w:rFonts w:eastAsiaTheme="minorEastAsia"/>
        </w:rPr>
        <w:t>/time</w:t>
      </w:r>
      <w:r w:rsidR="00F978E9" w:rsidRPr="00CE4A81">
        <w:rPr>
          <w:rFonts w:eastAsiaTheme="minorEastAsia"/>
        </w:rPr>
        <w:t xml:space="preserve"> picker; </w:t>
      </w:r>
      <w:r w:rsidR="00F978E9">
        <w:rPr>
          <w:rFonts w:eastAsiaTheme="minorEastAsia"/>
        </w:rPr>
        <w:t>Mandatory</w:t>
      </w:r>
    </w:p>
    <w:p w14:paraId="5BFE395F" w14:textId="115ACC81" w:rsidR="00757310" w:rsidRPr="00757310" w:rsidRDefault="00757310" w:rsidP="00757310">
      <w:pPr>
        <w:pStyle w:val="ListParagraph"/>
        <w:numPr>
          <w:ilvl w:val="1"/>
          <w:numId w:val="43"/>
        </w:numPr>
        <w:rPr>
          <w:rFonts w:eastAsiaTheme="minorEastAsia"/>
        </w:rPr>
      </w:pPr>
      <w:r>
        <w:rPr>
          <w:rFonts w:eastAsiaTheme="minorEastAsia"/>
          <w:b/>
        </w:rPr>
        <w:t>Finish Date/Time</w:t>
      </w:r>
      <w:r w:rsidRPr="00560180">
        <w:rPr>
          <w:rFonts w:eastAsiaTheme="minorEastAsia"/>
          <w:b/>
        </w:rPr>
        <w:t>:</w:t>
      </w:r>
      <w:r>
        <w:rPr>
          <w:rFonts w:eastAsiaTheme="minorEastAsia"/>
        </w:rPr>
        <w:t xml:space="preserve"> The date and time the block of work finished; </w:t>
      </w:r>
      <w:r w:rsidRPr="00CE4A81">
        <w:rPr>
          <w:rFonts w:eastAsiaTheme="minorEastAsia"/>
        </w:rPr>
        <w:t>Date</w:t>
      </w:r>
      <w:r>
        <w:rPr>
          <w:rFonts w:eastAsiaTheme="minorEastAsia"/>
        </w:rPr>
        <w:t>/time</w:t>
      </w:r>
      <w:r w:rsidRPr="00CE4A81">
        <w:rPr>
          <w:rFonts w:eastAsiaTheme="minorEastAsia"/>
        </w:rPr>
        <w:t xml:space="preserve"> picker; </w:t>
      </w:r>
      <w:r>
        <w:rPr>
          <w:rFonts w:eastAsiaTheme="minorEastAsia"/>
        </w:rPr>
        <w:t>Mandatory</w:t>
      </w:r>
    </w:p>
    <w:p w14:paraId="10F1365C" w14:textId="4D42318C" w:rsidR="00F978E9" w:rsidRPr="006F18BF" w:rsidRDefault="00F978E9" w:rsidP="006F18BF">
      <w:pPr>
        <w:pStyle w:val="ListParagraph"/>
        <w:numPr>
          <w:ilvl w:val="0"/>
          <w:numId w:val="43"/>
        </w:numPr>
        <w:rPr>
          <w:rFonts w:eastAsiaTheme="minorEastAsia"/>
        </w:rPr>
      </w:pPr>
      <w:r>
        <w:rPr>
          <w:rFonts w:eastAsiaTheme="minorEastAsia"/>
        </w:rPr>
        <w:t>The Done button will be used to commit the log</w:t>
      </w:r>
      <w:r w:rsidR="006F18BF">
        <w:rPr>
          <w:rFonts w:eastAsiaTheme="minorEastAsia"/>
        </w:rPr>
        <w:t xml:space="preserve"> (for new time logs only)</w:t>
      </w:r>
    </w:p>
    <w:p w14:paraId="267C4DA7" w14:textId="6B484865" w:rsidR="00F978E9" w:rsidRDefault="00F978E9" w:rsidP="00474C16">
      <w:pPr>
        <w:pStyle w:val="ListParagraph"/>
        <w:numPr>
          <w:ilvl w:val="0"/>
          <w:numId w:val="43"/>
        </w:numPr>
        <w:rPr>
          <w:rFonts w:eastAsiaTheme="minorEastAsia"/>
        </w:rPr>
      </w:pPr>
      <w:r>
        <w:rPr>
          <w:rFonts w:eastAsiaTheme="minorEastAsia"/>
        </w:rPr>
        <w:t>The Done button will be disabled until all mandatory fields are completed</w:t>
      </w:r>
    </w:p>
    <w:p w14:paraId="4F0E487C" w14:textId="144ACFD3" w:rsidR="003E6E24" w:rsidRPr="003E6E24" w:rsidRDefault="003E6E24" w:rsidP="003E6E24">
      <w:pPr>
        <w:pStyle w:val="ListParagraph"/>
        <w:numPr>
          <w:ilvl w:val="0"/>
          <w:numId w:val="43"/>
        </w:numPr>
        <w:rPr>
          <w:rFonts w:eastAsiaTheme="minorEastAsia"/>
        </w:rPr>
      </w:pPr>
      <w:r>
        <w:rPr>
          <w:rFonts w:eastAsiaTheme="minorEastAsia"/>
        </w:rPr>
        <w:t>When editing an existing time log, no Done button is displayed, and changes are instead saved as they are made</w:t>
      </w:r>
    </w:p>
    <w:p w14:paraId="021E935A" w14:textId="0037957F" w:rsidR="00B22EBD" w:rsidRDefault="00B22EBD" w:rsidP="00B22EBD">
      <w:pPr>
        <w:rPr>
          <w:rFonts w:eastAsiaTheme="minorEastAsia"/>
        </w:rPr>
      </w:pPr>
    </w:p>
    <w:p w14:paraId="09BBC282" w14:textId="4720F5F0" w:rsidR="00F978E9" w:rsidRPr="00B22EBD" w:rsidRDefault="00303570" w:rsidP="00B22EBD">
      <w:pPr>
        <w:jc w:val="center"/>
        <w:rPr>
          <w:rFonts w:eastAsiaTheme="minorEastAsia"/>
        </w:rPr>
      </w:pPr>
      <w:r>
        <w:rPr>
          <w:rFonts w:eastAsiaTheme="minorEastAsia"/>
          <w:noProof/>
        </w:rPr>
        <w:drawing>
          <wp:inline distT="0" distB="0" distL="0" distR="0" wp14:anchorId="5687BFE5" wp14:editId="4E6D4A33">
            <wp:extent cx="2934000" cy="4363200"/>
            <wp:effectExtent l="0" t="0" r="0" b="0"/>
            <wp:docPr id="69" name="Picture 6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Engineer App _ Time Logs _ Additional Project Time.png"/>
                    <pic:cNvPicPr/>
                  </pic:nvPicPr>
                  <pic:blipFill>
                    <a:blip r:embed="rId90">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0321A99B" w14:textId="0BDB82EE" w:rsidR="00663FE7" w:rsidRDefault="00663FE7">
      <w:r>
        <w:lastRenderedPageBreak/>
        <w:br w:type="page"/>
      </w:r>
    </w:p>
    <w:p w14:paraId="3D745183" w14:textId="12B1C96C" w:rsidR="00F978E9" w:rsidRDefault="00F978E9" w:rsidP="00F978E9">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Time Logs | </w:t>
      </w:r>
      <w:r w:rsidR="0083422E">
        <w:rPr>
          <w:rFonts w:asciiTheme="minorHAnsi" w:hAnsiTheme="minorHAnsi" w:cstheme="minorHAnsi"/>
          <w:b/>
          <w:i w:val="0"/>
          <w:color w:val="auto"/>
        </w:rPr>
        <w:t>Additional Project Time</w:t>
      </w:r>
      <w:r>
        <w:rPr>
          <w:rFonts w:asciiTheme="minorHAnsi" w:hAnsiTheme="minorHAnsi" w:cstheme="minorHAnsi"/>
          <w:b/>
          <w:i w:val="0"/>
          <w:color w:val="auto"/>
        </w:rPr>
        <w:t xml:space="preserve"> | </w:t>
      </w:r>
      <w:r w:rsidR="009F5CB9">
        <w:rPr>
          <w:rFonts w:asciiTheme="minorHAnsi" w:hAnsiTheme="minorHAnsi" w:cstheme="minorHAnsi"/>
          <w:b/>
          <w:i w:val="0"/>
          <w:color w:val="auto"/>
        </w:rPr>
        <w:t>Time Log Type</w:t>
      </w:r>
    </w:p>
    <w:p w14:paraId="3267DCE5" w14:textId="5129CACF" w:rsidR="00F978E9" w:rsidRDefault="00F978E9" w:rsidP="00F978E9">
      <w:pPr>
        <w:spacing w:before="120" w:after="0"/>
        <w:rPr>
          <w:i/>
        </w:rPr>
      </w:pPr>
      <w:r w:rsidRPr="00016908">
        <w:rPr>
          <w:b/>
          <w:i/>
        </w:rPr>
        <w:t>Navigation</w:t>
      </w:r>
      <w:r>
        <w:rPr>
          <w:b/>
          <w:i/>
        </w:rPr>
        <w:t xml:space="preserve"> (Add)</w:t>
      </w:r>
      <w:r w:rsidRPr="00016908">
        <w:rPr>
          <w:b/>
          <w:i/>
        </w:rPr>
        <w:t>:</w:t>
      </w:r>
      <w:r w:rsidRPr="00016908">
        <w:rPr>
          <w:i/>
        </w:rPr>
        <w:t xml:space="preserve"> </w:t>
      </w:r>
      <w:r>
        <w:rPr>
          <w:i/>
        </w:rPr>
        <w:t xml:space="preserve">Time Logs &gt; + &gt; </w:t>
      </w:r>
      <w:r w:rsidR="00B740F9" w:rsidRPr="00B740F9">
        <w:rPr>
          <w:i/>
        </w:rPr>
        <w:t>Additional Project Time</w:t>
      </w:r>
      <w:r>
        <w:rPr>
          <w:i/>
        </w:rPr>
        <w:t xml:space="preserve"> &gt; </w:t>
      </w:r>
      <w:r w:rsidR="008204E0">
        <w:rPr>
          <w:i/>
        </w:rPr>
        <w:t>Time Log Type</w:t>
      </w:r>
    </w:p>
    <w:p w14:paraId="5592008D" w14:textId="098915E0" w:rsidR="00F978E9" w:rsidRDefault="00F978E9" w:rsidP="00F978E9">
      <w:pPr>
        <w:rPr>
          <w:i/>
        </w:rPr>
      </w:pPr>
      <w:r w:rsidRPr="00016908">
        <w:rPr>
          <w:b/>
          <w:i/>
        </w:rPr>
        <w:t>Navigation</w:t>
      </w:r>
      <w:r>
        <w:rPr>
          <w:b/>
          <w:i/>
        </w:rPr>
        <w:t xml:space="preserve"> (Edit)</w:t>
      </w:r>
      <w:r w:rsidRPr="00016908">
        <w:rPr>
          <w:b/>
          <w:i/>
        </w:rPr>
        <w:t>:</w:t>
      </w:r>
      <w:r w:rsidRPr="00016908">
        <w:rPr>
          <w:i/>
        </w:rPr>
        <w:t xml:space="preserve"> </w:t>
      </w:r>
      <w:r>
        <w:rPr>
          <w:i/>
        </w:rPr>
        <w:t xml:space="preserve">Time Logs &gt; Edit existing </w:t>
      </w:r>
      <w:r w:rsidR="008204E0" w:rsidRPr="008204E0">
        <w:rPr>
          <w:i/>
        </w:rPr>
        <w:t>Additional Project Time</w:t>
      </w:r>
      <w:r>
        <w:rPr>
          <w:i/>
        </w:rPr>
        <w:t xml:space="preserve"> record &gt; </w:t>
      </w:r>
      <w:r w:rsidR="008204E0">
        <w:rPr>
          <w:i/>
        </w:rPr>
        <w:t>Time Log Type</w:t>
      </w:r>
    </w:p>
    <w:p w14:paraId="5D2C0660" w14:textId="77777777" w:rsidR="00F978E9" w:rsidRDefault="00F978E9" w:rsidP="00F978E9">
      <w:pPr>
        <w:rPr>
          <w:b/>
          <w:bCs/>
        </w:rPr>
      </w:pPr>
      <w:r w:rsidRPr="58F3F13C">
        <w:rPr>
          <w:b/>
          <w:bCs/>
        </w:rPr>
        <w:t>New Functionality</w:t>
      </w:r>
    </w:p>
    <w:p w14:paraId="7CFD72F4" w14:textId="05374E74" w:rsidR="00F978E9" w:rsidRDefault="00F978E9" w:rsidP="00F978E9">
      <w:pPr>
        <w:pStyle w:val="ListParagraph"/>
        <w:numPr>
          <w:ilvl w:val="0"/>
          <w:numId w:val="43"/>
        </w:numPr>
        <w:rPr>
          <w:rFonts w:eastAsiaTheme="minorEastAsia"/>
        </w:rPr>
      </w:pPr>
      <w:r>
        <w:rPr>
          <w:rFonts w:eastAsiaTheme="minorEastAsia"/>
        </w:rPr>
        <w:t xml:space="preserve">When adding or editing an </w:t>
      </w:r>
      <w:r w:rsidR="005F75FD">
        <w:rPr>
          <w:rFonts w:eastAsiaTheme="minorEastAsia"/>
        </w:rPr>
        <w:t>Additional Project Time</w:t>
      </w:r>
      <w:r>
        <w:rPr>
          <w:rFonts w:eastAsiaTheme="minorEastAsia"/>
        </w:rPr>
        <w:t xml:space="preserve"> </w:t>
      </w:r>
      <w:proofErr w:type="spellStart"/>
      <w:r>
        <w:rPr>
          <w:rFonts w:eastAsiaTheme="minorEastAsia"/>
        </w:rPr>
        <w:t>time</w:t>
      </w:r>
      <w:proofErr w:type="spellEnd"/>
      <w:r>
        <w:rPr>
          <w:rFonts w:eastAsiaTheme="minorEastAsia"/>
        </w:rPr>
        <w:t xml:space="preserve"> log, the user will select the </w:t>
      </w:r>
      <w:r w:rsidR="009D610D">
        <w:rPr>
          <w:rFonts w:eastAsiaTheme="minorEastAsia"/>
        </w:rPr>
        <w:t xml:space="preserve">time log type from </w:t>
      </w:r>
      <w:r>
        <w:rPr>
          <w:rFonts w:eastAsiaTheme="minorEastAsia"/>
        </w:rPr>
        <w:t>a selection list</w:t>
      </w:r>
    </w:p>
    <w:p w14:paraId="0CC99893" w14:textId="77777777" w:rsidR="00BC0904" w:rsidRPr="000D7A4D" w:rsidRDefault="00BC0904" w:rsidP="00BC0904">
      <w:pPr>
        <w:pStyle w:val="ListParagraph"/>
        <w:numPr>
          <w:ilvl w:val="1"/>
          <w:numId w:val="43"/>
        </w:numPr>
        <w:rPr>
          <w:rFonts w:eastAsiaTheme="minorEastAsia"/>
        </w:rPr>
      </w:pPr>
      <w:r>
        <w:t>The following options will be available.</w:t>
      </w:r>
    </w:p>
    <w:p w14:paraId="24F2BCEB" w14:textId="77777777" w:rsidR="004D7F33" w:rsidRDefault="004D7F33" w:rsidP="004D7F33">
      <w:pPr>
        <w:pStyle w:val="ListParagraph"/>
        <w:numPr>
          <w:ilvl w:val="2"/>
          <w:numId w:val="43"/>
        </w:numPr>
      </w:pPr>
      <w:r>
        <w:t>Travel time</w:t>
      </w:r>
    </w:p>
    <w:p w14:paraId="0F463ECB" w14:textId="77777777" w:rsidR="004D7F33" w:rsidRDefault="004D7F33" w:rsidP="004D7F33">
      <w:pPr>
        <w:pStyle w:val="ListParagraph"/>
        <w:numPr>
          <w:ilvl w:val="2"/>
          <w:numId w:val="43"/>
        </w:numPr>
      </w:pPr>
      <w:r>
        <w:t>Paid rest day</w:t>
      </w:r>
    </w:p>
    <w:p w14:paraId="14E3A6CC" w14:textId="77777777" w:rsidR="004D7F33" w:rsidRDefault="004D7F33" w:rsidP="004D7F33">
      <w:pPr>
        <w:pStyle w:val="ListParagraph"/>
        <w:numPr>
          <w:ilvl w:val="2"/>
          <w:numId w:val="43"/>
        </w:numPr>
      </w:pPr>
      <w:r>
        <w:t>Paid hours for no work</w:t>
      </w:r>
    </w:p>
    <w:p w14:paraId="7C82AAA9" w14:textId="77777777" w:rsidR="004D7F33" w:rsidRDefault="004D7F33" w:rsidP="004D7F33">
      <w:pPr>
        <w:pStyle w:val="ListParagraph"/>
        <w:numPr>
          <w:ilvl w:val="2"/>
          <w:numId w:val="43"/>
        </w:numPr>
      </w:pPr>
      <w:r>
        <w:t>Site subs (UK)</w:t>
      </w:r>
    </w:p>
    <w:p w14:paraId="3BDA0B55" w14:textId="77777777" w:rsidR="004D7F33" w:rsidRDefault="004D7F33" w:rsidP="004D7F33">
      <w:pPr>
        <w:pStyle w:val="ListParagraph"/>
        <w:numPr>
          <w:ilvl w:val="2"/>
          <w:numId w:val="43"/>
        </w:numPr>
      </w:pPr>
      <w:r>
        <w:t>Site subs (Outside UK)</w:t>
      </w:r>
    </w:p>
    <w:p w14:paraId="35C95D15" w14:textId="36F1921F" w:rsidR="009D610D" w:rsidRPr="00BC0904" w:rsidRDefault="004D7F33" w:rsidP="004D7F33">
      <w:pPr>
        <w:pStyle w:val="ListParagraph"/>
        <w:numPr>
          <w:ilvl w:val="2"/>
          <w:numId w:val="43"/>
        </w:numPr>
        <w:rPr>
          <w:rFonts w:eastAsiaTheme="minorEastAsia"/>
        </w:rPr>
      </w:pPr>
      <w:r>
        <w:t>Site closed</w:t>
      </w:r>
    </w:p>
    <w:p w14:paraId="222FF1EE" w14:textId="4951D7DD" w:rsidR="00F978E9" w:rsidRDefault="00F978E9" w:rsidP="00F978E9">
      <w:pPr>
        <w:pStyle w:val="ListParagraph"/>
        <w:numPr>
          <w:ilvl w:val="0"/>
          <w:numId w:val="43"/>
        </w:numPr>
        <w:rPr>
          <w:rFonts w:eastAsiaTheme="minorEastAsia"/>
        </w:rPr>
      </w:pPr>
      <w:r>
        <w:rPr>
          <w:rFonts w:eastAsiaTheme="minorEastAsia"/>
        </w:rPr>
        <w:t xml:space="preserve">Selecting a </w:t>
      </w:r>
      <w:r w:rsidR="009D610D">
        <w:rPr>
          <w:rFonts w:eastAsiaTheme="minorEastAsia"/>
        </w:rPr>
        <w:t>time log type</w:t>
      </w:r>
      <w:r>
        <w:rPr>
          <w:rFonts w:eastAsiaTheme="minorEastAsia"/>
        </w:rPr>
        <w:t xml:space="preserve"> will set that </w:t>
      </w:r>
      <w:r w:rsidR="009D610D">
        <w:rPr>
          <w:rFonts w:eastAsiaTheme="minorEastAsia"/>
        </w:rPr>
        <w:t>time log type</w:t>
      </w:r>
      <w:r>
        <w:rPr>
          <w:rFonts w:eastAsiaTheme="minorEastAsia"/>
        </w:rPr>
        <w:t xml:space="preserve"> for the time log, and immediately navigate back to the time log details screen</w:t>
      </w:r>
    </w:p>
    <w:p w14:paraId="2460F188" w14:textId="09D34A10" w:rsidR="00F978E9" w:rsidRPr="00B22EBD" w:rsidRDefault="00F978E9" w:rsidP="00F978E9">
      <w:pPr>
        <w:pStyle w:val="ListParagraph"/>
        <w:numPr>
          <w:ilvl w:val="0"/>
          <w:numId w:val="43"/>
        </w:numPr>
      </w:pPr>
      <w:r w:rsidRPr="00254DC3">
        <w:rPr>
          <w:rFonts w:eastAsiaTheme="minorEastAsia"/>
        </w:rPr>
        <w:t xml:space="preserve">When a </w:t>
      </w:r>
      <w:r w:rsidR="009D610D">
        <w:rPr>
          <w:rFonts w:eastAsiaTheme="minorEastAsia"/>
        </w:rPr>
        <w:t>time log type</w:t>
      </w:r>
      <w:r w:rsidRPr="00254DC3">
        <w:rPr>
          <w:rFonts w:eastAsiaTheme="minorEastAsia"/>
        </w:rPr>
        <w:t xml:space="preserve"> has previously been selected, when navigating back to this screen by pressing ‘</w:t>
      </w:r>
      <w:r w:rsidR="009D610D">
        <w:rPr>
          <w:rFonts w:eastAsiaTheme="minorEastAsia"/>
        </w:rPr>
        <w:t>Time Log Type</w:t>
      </w:r>
      <w:r w:rsidRPr="00254DC3">
        <w:rPr>
          <w:rFonts w:eastAsiaTheme="minorEastAsia"/>
        </w:rPr>
        <w:t xml:space="preserve">’ again, the selected </w:t>
      </w:r>
      <w:r w:rsidR="009D610D">
        <w:rPr>
          <w:rFonts w:eastAsiaTheme="minorEastAsia"/>
        </w:rPr>
        <w:t>time log type</w:t>
      </w:r>
      <w:r w:rsidRPr="00254DC3">
        <w:rPr>
          <w:rFonts w:eastAsiaTheme="minorEastAsia"/>
        </w:rPr>
        <w:t xml:space="preserve"> will be highlighted with a grey background and the list will automatically scroll to display that </w:t>
      </w:r>
      <w:r w:rsidR="009D610D">
        <w:rPr>
          <w:rFonts w:eastAsiaTheme="minorEastAsia"/>
        </w:rPr>
        <w:t>time log type</w:t>
      </w:r>
      <w:r w:rsidRPr="00254DC3">
        <w:rPr>
          <w:rFonts w:eastAsiaTheme="minorEastAsia"/>
        </w:rPr>
        <w:t xml:space="preserve"> in the middle of the list</w:t>
      </w:r>
    </w:p>
    <w:p w14:paraId="09CD0508" w14:textId="33022680" w:rsidR="00B22EBD" w:rsidRDefault="00B22EBD" w:rsidP="00B22EBD"/>
    <w:p w14:paraId="361EBF7B" w14:textId="61353521" w:rsidR="00F978E9" w:rsidRDefault="00B22EBD" w:rsidP="00B22EBD">
      <w:pPr>
        <w:jc w:val="center"/>
      </w:pPr>
      <w:r>
        <w:rPr>
          <w:noProof/>
        </w:rPr>
        <w:drawing>
          <wp:inline distT="0" distB="0" distL="0" distR="0" wp14:anchorId="2DB5BA65" wp14:editId="741781C2">
            <wp:extent cx="2934000" cy="43632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Engineer App _ Time Logs _ Additional Project Time _ Select Time Log Type.png"/>
                    <pic:cNvPicPr/>
                  </pic:nvPicPr>
                  <pic:blipFill>
                    <a:blip r:embed="rId91">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54A499B0" w14:textId="2817739F" w:rsidR="00663FE7" w:rsidRDefault="00663FE7">
      <w:r>
        <w:br w:type="page"/>
      </w:r>
    </w:p>
    <w:p w14:paraId="49A8E421" w14:textId="2EEE2EEC" w:rsidR="00F978E9" w:rsidRDefault="00F978E9" w:rsidP="00F978E9">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Time Logs | </w:t>
      </w:r>
      <w:r w:rsidR="009F5CB9">
        <w:rPr>
          <w:rFonts w:asciiTheme="minorHAnsi" w:hAnsiTheme="minorHAnsi" w:cstheme="minorHAnsi"/>
          <w:b/>
          <w:i w:val="0"/>
          <w:color w:val="auto"/>
        </w:rPr>
        <w:t xml:space="preserve">Additional Project Time | </w:t>
      </w:r>
      <w:r w:rsidR="006E140E">
        <w:rPr>
          <w:rFonts w:asciiTheme="minorHAnsi" w:hAnsiTheme="minorHAnsi" w:cstheme="minorHAnsi"/>
          <w:b/>
          <w:i w:val="0"/>
          <w:color w:val="auto"/>
        </w:rPr>
        <w:t>Select Site</w:t>
      </w:r>
    </w:p>
    <w:p w14:paraId="6F44B51B" w14:textId="0C154186" w:rsidR="00F978E9" w:rsidRDefault="00F978E9" w:rsidP="00F978E9">
      <w:pPr>
        <w:spacing w:before="120" w:after="0"/>
        <w:rPr>
          <w:i/>
        </w:rPr>
      </w:pPr>
      <w:r w:rsidRPr="00016908">
        <w:rPr>
          <w:b/>
          <w:i/>
        </w:rPr>
        <w:t>Navigation</w:t>
      </w:r>
      <w:r>
        <w:rPr>
          <w:b/>
          <w:i/>
        </w:rPr>
        <w:t xml:space="preserve"> (Add)</w:t>
      </w:r>
      <w:r w:rsidRPr="00016908">
        <w:rPr>
          <w:b/>
          <w:i/>
        </w:rPr>
        <w:t>:</w:t>
      </w:r>
      <w:r w:rsidRPr="00016908">
        <w:rPr>
          <w:i/>
        </w:rPr>
        <w:t xml:space="preserve"> </w:t>
      </w:r>
      <w:r>
        <w:rPr>
          <w:i/>
        </w:rPr>
        <w:t xml:space="preserve">Time Logs &gt; + &gt; </w:t>
      </w:r>
      <w:r w:rsidR="008204E0" w:rsidRPr="008204E0">
        <w:rPr>
          <w:i/>
        </w:rPr>
        <w:t>Additional Project Time</w:t>
      </w:r>
      <w:r>
        <w:rPr>
          <w:i/>
        </w:rPr>
        <w:t xml:space="preserve"> &gt; Works Order</w:t>
      </w:r>
    </w:p>
    <w:p w14:paraId="39E4B4F6" w14:textId="4DA0E39D" w:rsidR="00F978E9" w:rsidRDefault="00F978E9" w:rsidP="00F978E9">
      <w:pPr>
        <w:rPr>
          <w:i/>
        </w:rPr>
      </w:pPr>
      <w:r w:rsidRPr="00016908">
        <w:rPr>
          <w:b/>
          <w:i/>
        </w:rPr>
        <w:t>Navigation</w:t>
      </w:r>
      <w:r>
        <w:rPr>
          <w:b/>
          <w:i/>
        </w:rPr>
        <w:t xml:space="preserve"> (Edit)</w:t>
      </w:r>
      <w:r w:rsidRPr="00016908">
        <w:rPr>
          <w:b/>
          <w:i/>
        </w:rPr>
        <w:t>:</w:t>
      </w:r>
      <w:r w:rsidRPr="00016908">
        <w:rPr>
          <w:i/>
        </w:rPr>
        <w:t xml:space="preserve"> </w:t>
      </w:r>
      <w:r>
        <w:rPr>
          <w:i/>
        </w:rPr>
        <w:t xml:space="preserve">Time Logs &gt; Edit existing </w:t>
      </w:r>
      <w:r w:rsidR="008204E0" w:rsidRPr="008204E0">
        <w:rPr>
          <w:i/>
        </w:rPr>
        <w:t>Additional Project Time</w:t>
      </w:r>
      <w:r>
        <w:rPr>
          <w:i/>
        </w:rPr>
        <w:t xml:space="preserve"> record &gt; Works Order</w:t>
      </w:r>
    </w:p>
    <w:p w14:paraId="44C3A5C6" w14:textId="77777777" w:rsidR="00DD1F9C" w:rsidRDefault="00DD1F9C" w:rsidP="00DD1F9C">
      <w:pPr>
        <w:rPr>
          <w:b/>
          <w:bCs/>
        </w:rPr>
      </w:pPr>
      <w:r w:rsidRPr="58F3F13C">
        <w:rPr>
          <w:b/>
          <w:bCs/>
        </w:rPr>
        <w:t>New Functionality</w:t>
      </w:r>
    </w:p>
    <w:p w14:paraId="1DE8AFBA" w14:textId="77777777" w:rsidR="00360FC3" w:rsidRPr="003D0898" w:rsidRDefault="00DD1F9C" w:rsidP="00360FC3">
      <w:pPr>
        <w:pStyle w:val="ListParagraph"/>
        <w:numPr>
          <w:ilvl w:val="0"/>
          <w:numId w:val="43"/>
        </w:numPr>
        <w:rPr>
          <w:rFonts w:eastAsiaTheme="minorEastAsia"/>
        </w:rPr>
      </w:pPr>
      <w:r>
        <w:rPr>
          <w:rFonts w:eastAsiaTheme="minorEastAsia"/>
        </w:rPr>
        <w:t xml:space="preserve">When adding or editing an </w:t>
      </w:r>
      <w:r w:rsidR="005F75FD">
        <w:rPr>
          <w:rFonts w:eastAsiaTheme="minorEastAsia"/>
        </w:rPr>
        <w:t>Additional Project Time</w:t>
      </w:r>
      <w:r>
        <w:rPr>
          <w:rFonts w:eastAsiaTheme="minorEastAsia"/>
        </w:rPr>
        <w:t xml:space="preserve"> </w:t>
      </w:r>
      <w:proofErr w:type="spellStart"/>
      <w:r w:rsidR="00360FC3">
        <w:rPr>
          <w:rFonts w:eastAsiaTheme="minorEastAsia"/>
        </w:rPr>
        <w:t>time</w:t>
      </w:r>
      <w:proofErr w:type="spellEnd"/>
      <w:r w:rsidR="00360FC3">
        <w:rPr>
          <w:rFonts w:eastAsiaTheme="minorEastAsia"/>
        </w:rPr>
        <w:t xml:space="preserve"> log, the user will select the site</w:t>
      </w:r>
      <w:r w:rsidR="00360FC3" w:rsidRPr="003D0898">
        <w:rPr>
          <w:rFonts w:eastAsiaTheme="minorEastAsia"/>
        </w:rPr>
        <w:t xml:space="preserve"> using a search lookup</w:t>
      </w:r>
    </w:p>
    <w:p w14:paraId="02AA3124" w14:textId="77777777" w:rsidR="00360FC3" w:rsidRDefault="00360FC3" w:rsidP="00360FC3">
      <w:pPr>
        <w:pStyle w:val="ListParagraph"/>
        <w:numPr>
          <w:ilvl w:val="0"/>
          <w:numId w:val="43"/>
        </w:numPr>
        <w:rPr>
          <w:rFonts w:eastAsiaTheme="minorEastAsia"/>
        </w:rPr>
      </w:pPr>
      <w:proofErr w:type="gramStart"/>
      <w:r>
        <w:rPr>
          <w:rFonts w:eastAsiaTheme="minorEastAsia"/>
        </w:rPr>
        <w:t>Similar to</w:t>
      </w:r>
      <w:proofErr w:type="gramEnd"/>
      <w:r>
        <w:rPr>
          <w:rFonts w:eastAsiaTheme="minorEastAsia"/>
        </w:rPr>
        <w:t xml:space="preserve"> the functionality of the Works Order Search screen (</w:t>
      </w:r>
      <w:r w:rsidRPr="005E3FFF">
        <w:rPr>
          <w:rFonts w:eastAsiaTheme="minorEastAsia"/>
          <w:b/>
        </w:rPr>
        <w:t>7.4.2.6</w:t>
      </w:r>
      <w:r>
        <w:rPr>
          <w:rFonts w:eastAsiaTheme="minorEastAsia"/>
        </w:rPr>
        <w:t>), the user will search for the works order number then select the site under the relevant works order in the results</w:t>
      </w:r>
    </w:p>
    <w:p w14:paraId="562BD8E4" w14:textId="77777777" w:rsidR="00360FC3" w:rsidRDefault="00360FC3" w:rsidP="00360FC3">
      <w:pPr>
        <w:pStyle w:val="ListParagraph"/>
        <w:numPr>
          <w:ilvl w:val="0"/>
          <w:numId w:val="43"/>
        </w:numPr>
        <w:rPr>
          <w:rFonts w:eastAsiaTheme="minorEastAsia"/>
        </w:rPr>
      </w:pPr>
      <w:r>
        <w:rPr>
          <w:rFonts w:eastAsiaTheme="minorEastAsia"/>
        </w:rPr>
        <w:t>Selecting a site will set that site for the time log, and immediately navigate back to the time log details screen</w:t>
      </w:r>
    </w:p>
    <w:p w14:paraId="5CD09E6C" w14:textId="4E706583" w:rsidR="00F978E9" w:rsidRPr="00360FC3" w:rsidRDefault="00360FC3" w:rsidP="00360FC3">
      <w:pPr>
        <w:rPr>
          <w:rFonts w:eastAsiaTheme="minorEastAsia"/>
        </w:rPr>
      </w:pPr>
      <w:r w:rsidRPr="00D67DFE">
        <w:rPr>
          <w:i/>
        </w:rPr>
        <w:t xml:space="preserve">The screen display will be the same as in </w:t>
      </w:r>
      <w:r w:rsidRPr="00C02DD0">
        <w:rPr>
          <w:i/>
        </w:rPr>
        <w:t>(</w:t>
      </w:r>
      <w:r w:rsidRPr="00C02DD0">
        <w:rPr>
          <w:b/>
          <w:i/>
        </w:rPr>
        <w:t>7.4.2.19 Time Logs | Arrive At/Leave Site | Select Site</w:t>
      </w:r>
      <w:r w:rsidRPr="00D67DFE">
        <w:rPr>
          <w:i/>
        </w:rPr>
        <w:t>)</w:t>
      </w:r>
    </w:p>
    <w:p w14:paraId="3DE4E980" w14:textId="22AA67B3" w:rsidR="00663FE7" w:rsidRDefault="00663FE7">
      <w:r>
        <w:br w:type="page"/>
      </w:r>
    </w:p>
    <w:p w14:paraId="11DE9E35" w14:textId="7A5900DC" w:rsidR="00F978E9" w:rsidRDefault="00F978E9" w:rsidP="00F978E9">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Time Logs | </w:t>
      </w:r>
      <w:r w:rsidR="00907EE1">
        <w:rPr>
          <w:rFonts w:asciiTheme="minorHAnsi" w:hAnsiTheme="minorHAnsi" w:cstheme="minorHAnsi"/>
          <w:b/>
          <w:i w:val="0"/>
          <w:color w:val="auto"/>
        </w:rPr>
        <w:t xml:space="preserve">Additional Project Time </w:t>
      </w:r>
      <w:r>
        <w:rPr>
          <w:rFonts w:asciiTheme="minorHAnsi" w:hAnsiTheme="minorHAnsi" w:cstheme="minorHAnsi"/>
          <w:b/>
          <w:i w:val="0"/>
          <w:color w:val="auto"/>
        </w:rPr>
        <w:t xml:space="preserve">| Select </w:t>
      </w:r>
      <w:r w:rsidR="00907EE1">
        <w:rPr>
          <w:rFonts w:asciiTheme="minorHAnsi" w:hAnsiTheme="minorHAnsi" w:cstheme="minorHAnsi"/>
          <w:b/>
          <w:i w:val="0"/>
          <w:color w:val="auto"/>
        </w:rPr>
        <w:t xml:space="preserve">Start </w:t>
      </w:r>
      <w:r>
        <w:rPr>
          <w:rFonts w:asciiTheme="minorHAnsi" w:hAnsiTheme="minorHAnsi" w:cstheme="minorHAnsi"/>
          <w:b/>
          <w:i w:val="0"/>
          <w:color w:val="auto"/>
        </w:rPr>
        <w:t>Date / Time</w:t>
      </w:r>
    </w:p>
    <w:p w14:paraId="24680E67" w14:textId="0D017251" w:rsidR="00F978E9" w:rsidRDefault="00F978E9" w:rsidP="00F978E9">
      <w:pPr>
        <w:spacing w:before="120" w:after="0"/>
        <w:rPr>
          <w:i/>
        </w:rPr>
      </w:pPr>
      <w:r w:rsidRPr="00016908">
        <w:rPr>
          <w:b/>
          <w:i/>
        </w:rPr>
        <w:t>Navigation</w:t>
      </w:r>
      <w:r>
        <w:rPr>
          <w:b/>
          <w:i/>
        </w:rPr>
        <w:t xml:space="preserve"> (Add)</w:t>
      </w:r>
      <w:r w:rsidRPr="00016908">
        <w:rPr>
          <w:b/>
          <w:i/>
        </w:rPr>
        <w:t>:</w:t>
      </w:r>
      <w:r w:rsidRPr="00016908">
        <w:rPr>
          <w:i/>
        </w:rPr>
        <w:t xml:space="preserve"> </w:t>
      </w:r>
      <w:r>
        <w:rPr>
          <w:i/>
        </w:rPr>
        <w:t xml:space="preserve">Time Logs &gt; + &gt; </w:t>
      </w:r>
      <w:r w:rsidR="008204E0" w:rsidRPr="008204E0">
        <w:rPr>
          <w:i/>
        </w:rPr>
        <w:t>Additional Project Time</w:t>
      </w:r>
      <w:r>
        <w:rPr>
          <w:i/>
        </w:rPr>
        <w:t xml:space="preserve"> &gt; </w:t>
      </w:r>
      <w:r w:rsidR="008204E0">
        <w:rPr>
          <w:i/>
        </w:rPr>
        <w:t xml:space="preserve">Start </w:t>
      </w:r>
      <w:r>
        <w:rPr>
          <w:i/>
        </w:rPr>
        <w:t>Date/Time</w:t>
      </w:r>
    </w:p>
    <w:p w14:paraId="46FD5345" w14:textId="233D4ED8" w:rsidR="00F978E9" w:rsidRDefault="00F978E9" w:rsidP="00F978E9">
      <w:pPr>
        <w:rPr>
          <w:i/>
        </w:rPr>
      </w:pPr>
      <w:r w:rsidRPr="00016908">
        <w:rPr>
          <w:b/>
          <w:i/>
        </w:rPr>
        <w:t>Navigation</w:t>
      </w:r>
      <w:r>
        <w:rPr>
          <w:b/>
          <w:i/>
        </w:rPr>
        <w:t xml:space="preserve"> (Edit)</w:t>
      </w:r>
      <w:r w:rsidRPr="00016908">
        <w:rPr>
          <w:b/>
          <w:i/>
        </w:rPr>
        <w:t>:</w:t>
      </w:r>
      <w:r w:rsidRPr="00016908">
        <w:rPr>
          <w:i/>
        </w:rPr>
        <w:t xml:space="preserve"> </w:t>
      </w:r>
      <w:r>
        <w:rPr>
          <w:i/>
        </w:rPr>
        <w:t xml:space="preserve">Time Logs &gt; Edit existing </w:t>
      </w:r>
      <w:r w:rsidR="008204E0" w:rsidRPr="008204E0">
        <w:rPr>
          <w:i/>
        </w:rPr>
        <w:t>Additional Project Time</w:t>
      </w:r>
      <w:r>
        <w:rPr>
          <w:i/>
        </w:rPr>
        <w:t xml:space="preserve"> record &gt; </w:t>
      </w:r>
      <w:r w:rsidR="008204E0">
        <w:rPr>
          <w:i/>
        </w:rPr>
        <w:t xml:space="preserve">Start </w:t>
      </w:r>
      <w:r>
        <w:rPr>
          <w:i/>
        </w:rPr>
        <w:t>Date/Time</w:t>
      </w:r>
    </w:p>
    <w:p w14:paraId="7F704D56" w14:textId="77777777" w:rsidR="00F978E9" w:rsidRDefault="00F978E9" w:rsidP="00F978E9">
      <w:pPr>
        <w:rPr>
          <w:b/>
          <w:bCs/>
        </w:rPr>
      </w:pPr>
      <w:r w:rsidRPr="58F3F13C">
        <w:rPr>
          <w:b/>
          <w:bCs/>
        </w:rPr>
        <w:t>New Functionality</w:t>
      </w:r>
    </w:p>
    <w:p w14:paraId="1253E331" w14:textId="3D26EE06" w:rsidR="00F978E9" w:rsidRDefault="00F978E9" w:rsidP="00F978E9">
      <w:pPr>
        <w:pStyle w:val="ListParagraph"/>
        <w:numPr>
          <w:ilvl w:val="0"/>
          <w:numId w:val="43"/>
        </w:numPr>
        <w:rPr>
          <w:rFonts w:eastAsiaTheme="minorEastAsia"/>
        </w:rPr>
      </w:pPr>
      <w:r>
        <w:rPr>
          <w:rFonts w:eastAsiaTheme="minorEastAsia"/>
        </w:rPr>
        <w:t xml:space="preserve">When adding or editing an </w:t>
      </w:r>
      <w:r w:rsidR="005F75FD">
        <w:rPr>
          <w:rFonts w:eastAsiaTheme="minorEastAsia"/>
        </w:rPr>
        <w:t>Additional Project Time</w:t>
      </w:r>
      <w:r>
        <w:rPr>
          <w:rFonts w:eastAsiaTheme="minorEastAsia"/>
        </w:rPr>
        <w:t xml:space="preserve"> </w:t>
      </w:r>
      <w:proofErr w:type="spellStart"/>
      <w:r>
        <w:rPr>
          <w:rFonts w:eastAsiaTheme="minorEastAsia"/>
        </w:rPr>
        <w:t>time</w:t>
      </w:r>
      <w:proofErr w:type="spellEnd"/>
      <w:r>
        <w:rPr>
          <w:rFonts w:eastAsiaTheme="minorEastAsia"/>
        </w:rPr>
        <w:t xml:space="preserve"> log, the user will select the </w:t>
      </w:r>
      <w:r w:rsidR="00D24F0E">
        <w:rPr>
          <w:rFonts w:eastAsiaTheme="minorEastAsia"/>
        </w:rPr>
        <w:t xml:space="preserve">start </w:t>
      </w:r>
      <w:r>
        <w:rPr>
          <w:rFonts w:eastAsiaTheme="minorEastAsia"/>
        </w:rPr>
        <w:t>date/time from a date/time picker</w:t>
      </w:r>
    </w:p>
    <w:p w14:paraId="373F8786" w14:textId="77777777" w:rsidR="00F978E9" w:rsidRDefault="00F978E9" w:rsidP="00F978E9">
      <w:pPr>
        <w:pStyle w:val="ListParagraph"/>
        <w:numPr>
          <w:ilvl w:val="0"/>
          <w:numId w:val="43"/>
        </w:numPr>
        <w:rPr>
          <w:rFonts w:eastAsiaTheme="minorEastAsia"/>
        </w:rPr>
      </w:pPr>
      <w:r>
        <w:rPr>
          <w:rFonts w:eastAsiaTheme="minorEastAsia"/>
        </w:rPr>
        <w:t>The selected date is also displayed in the ‘Selected Date’ section</w:t>
      </w:r>
    </w:p>
    <w:p w14:paraId="1B3EE66A" w14:textId="57F16BCD" w:rsidR="00F978E9" w:rsidRDefault="00F978E9" w:rsidP="00F978E9">
      <w:pPr>
        <w:pStyle w:val="ListParagraph"/>
        <w:numPr>
          <w:ilvl w:val="0"/>
          <w:numId w:val="43"/>
        </w:numPr>
        <w:rPr>
          <w:rFonts w:eastAsiaTheme="minorEastAsia"/>
        </w:rPr>
      </w:pPr>
      <w:r>
        <w:rPr>
          <w:rFonts w:eastAsiaTheme="minorEastAsia"/>
        </w:rPr>
        <w:t xml:space="preserve">After setting the </w:t>
      </w:r>
      <w:r w:rsidR="00D24F0E">
        <w:rPr>
          <w:rFonts w:eastAsiaTheme="minorEastAsia"/>
        </w:rPr>
        <w:t xml:space="preserve">start </w:t>
      </w:r>
      <w:r>
        <w:rPr>
          <w:rFonts w:eastAsiaTheme="minorEastAsia"/>
        </w:rPr>
        <w:t xml:space="preserve">date and time, navigating back to the time log details screen via the ‘&lt; Back’ button will set the </w:t>
      </w:r>
      <w:r w:rsidR="00756561">
        <w:rPr>
          <w:rFonts w:eastAsiaTheme="minorEastAsia"/>
        </w:rPr>
        <w:t xml:space="preserve">start </w:t>
      </w:r>
      <w:r>
        <w:rPr>
          <w:rFonts w:eastAsiaTheme="minorEastAsia"/>
        </w:rPr>
        <w:t>date/time for the time log</w:t>
      </w:r>
    </w:p>
    <w:p w14:paraId="571A35F7" w14:textId="4D3BC499" w:rsidR="00F978E9" w:rsidRDefault="00F978E9" w:rsidP="00F978E9">
      <w:pPr>
        <w:pStyle w:val="ListParagraph"/>
        <w:numPr>
          <w:ilvl w:val="0"/>
          <w:numId w:val="43"/>
        </w:numPr>
        <w:rPr>
          <w:rFonts w:eastAsiaTheme="minorEastAsia"/>
        </w:rPr>
      </w:pPr>
      <w:r w:rsidRPr="00BE5A74">
        <w:rPr>
          <w:rFonts w:eastAsiaTheme="minorEastAsia"/>
        </w:rPr>
        <w:t xml:space="preserve">When a </w:t>
      </w:r>
      <w:r w:rsidR="00756561">
        <w:rPr>
          <w:rFonts w:eastAsiaTheme="minorEastAsia"/>
        </w:rPr>
        <w:t xml:space="preserve">start </w:t>
      </w:r>
      <w:r>
        <w:rPr>
          <w:rFonts w:eastAsiaTheme="minorEastAsia"/>
        </w:rPr>
        <w:t xml:space="preserve">date/time </w:t>
      </w:r>
      <w:r w:rsidRPr="00BE5A74">
        <w:rPr>
          <w:rFonts w:eastAsiaTheme="minorEastAsia"/>
        </w:rPr>
        <w:t>has previously been selected, when navigating back to this screen by pressing ‘</w:t>
      </w:r>
      <w:r w:rsidR="00756561">
        <w:rPr>
          <w:rFonts w:eastAsiaTheme="minorEastAsia"/>
        </w:rPr>
        <w:t xml:space="preserve">Start </w:t>
      </w:r>
      <w:r w:rsidRPr="00BE5A74">
        <w:rPr>
          <w:rFonts w:eastAsiaTheme="minorEastAsia"/>
        </w:rPr>
        <w:t>Date/Time’ again, the date</w:t>
      </w:r>
      <w:r>
        <w:rPr>
          <w:rFonts w:eastAsiaTheme="minorEastAsia"/>
        </w:rPr>
        <w:t>/time</w:t>
      </w:r>
      <w:r w:rsidRPr="00BE5A74">
        <w:rPr>
          <w:rFonts w:eastAsiaTheme="minorEastAsia"/>
        </w:rPr>
        <w:t xml:space="preserve"> picker</w:t>
      </w:r>
      <w:r>
        <w:rPr>
          <w:rFonts w:eastAsiaTheme="minorEastAsia"/>
        </w:rPr>
        <w:t xml:space="preserve"> and ‘Selected Date’ will both display the selected date/time</w:t>
      </w:r>
    </w:p>
    <w:p w14:paraId="23952D2F" w14:textId="77777777" w:rsidR="00F978E9" w:rsidRDefault="00F978E9" w:rsidP="00F978E9">
      <w:pPr>
        <w:pStyle w:val="ListParagraph"/>
        <w:numPr>
          <w:ilvl w:val="0"/>
          <w:numId w:val="43"/>
        </w:numPr>
      </w:pPr>
      <w:r w:rsidRPr="00254DC3">
        <w:rPr>
          <w:rFonts w:eastAsiaTheme="minorEastAsia"/>
        </w:rPr>
        <w:t>Pressing the Clear button will clear the selected date</w:t>
      </w:r>
    </w:p>
    <w:p w14:paraId="2CF31F7E" w14:textId="3B1CDF64" w:rsidR="00F978E9" w:rsidRDefault="000D63A8" w:rsidP="00F978E9">
      <w:r w:rsidRPr="001F1EFE">
        <w:rPr>
          <w:i/>
        </w:rPr>
        <w:t xml:space="preserve">The screen display will be the same as in </w:t>
      </w:r>
      <w:r w:rsidRPr="00AC0A7E">
        <w:rPr>
          <w:i/>
        </w:rPr>
        <w:t>(</w:t>
      </w:r>
      <w:r w:rsidRPr="001F1EFE">
        <w:rPr>
          <w:b/>
          <w:i/>
        </w:rPr>
        <w:t>7.4.2.17 Time Logs | Arrive In/Leave Country | Select Date / Time</w:t>
      </w:r>
      <w:r w:rsidRPr="001F1EFE">
        <w:rPr>
          <w:i/>
        </w:rPr>
        <w:t>)</w:t>
      </w:r>
    </w:p>
    <w:p w14:paraId="225ACEBC" w14:textId="482E5B7D" w:rsidR="00663FE7" w:rsidRDefault="00663FE7"/>
    <w:p w14:paraId="4817A298" w14:textId="556E6685" w:rsidR="00907EE1" w:rsidRDefault="00907EE1" w:rsidP="00907EE1">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Time Logs | Additional Project Time | Select Finish Date / Time</w:t>
      </w:r>
    </w:p>
    <w:p w14:paraId="4DC57EBB" w14:textId="20E2FB7A" w:rsidR="00907EE1" w:rsidRDefault="00907EE1" w:rsidP="00907EE1">
      <w:pPr>
        <w:spacing w:before="120" w:after="0"/>
        <w:rPr>
          <w:i/>
        </w:rPr>
      </w:pPr>
      <w:r w:rsidRPr="00016908">
        <w:rPr>
          <w:b/>
          <w:i/>
        </w:rPr>
        <w:t>Navigation</w:t>
      </w:r>
      <w:r>
        <w:rPr>
          <w:b/>
          <w:i/>
        </w:rPr>
        <w:t xml:space="preserve"> (Add)</w:t>
      </w:r>
      <w:r w:rsidRPr="00016908">
        <w:rPr>
          <w:b/>
          <w:i/>
        </w:rPr>
        <w:t>:</w:t>
      </w:r>
      <w:r w:rsidRPr="00016908">
        <w:rPr>
          <w:i/>
        </w:rPr>
        <w:t xml:space="preserve"> </w:t>
      </w:r>
      <w:r>
        <w:rPr>
          <w:i/>
        </w:rPr>
        <w:t xml:space="preserve">Time Logs &gt; + &gt; </w:t>
      </w:r>
      <w:r w:rsidR="007C1F59" w:rsidRPr="007C1F59">
        <w:rPr>
          <w:i/>
        </w:rPr>
        <w:t>Additional Project Time</w:t>
      </w:r>
      <w:r>
        <w:rPr>
          <w:i/>
        </w:rPr>
        <w:t xml:space="preserve"> &gt; </w:t>
      </w:r>
      <w:r w:rsidR="007C1F59">
        <w:rPr>
          <w:i/>
        </w:rPr>
        <w:t xml:space="preserve">Finish </w:t>
      </w:r>
      <w:r>
        <w:rPr>
          <w:i/>
        </w:rPr>
        <w:t>Date/Time</w:t>
      </w:r>
    </w:p>
    <w:p w14:paraId="2C9B99C9" w14:textId="418A7153" w:rsidR="00907EE1" w:rsidRDefault="00907EE1" w:rsidP="00907EE1">
      <w:pPr>
        <w:rPr>
          <w:i/>
        </w:rPr>
      </w:pPr>
      <w:r w:rsidRPr="00016908">
        <w:rPr>
          <w:b/>
          <w:i/>
        </w:rPr>
        <w:t>Navigation</w:t>
      </w:r>
      <w:r>
        <w:rPr>
          <w:b/>
          <w:i/>
        </w:rPr>
        <w:t xml:space="preserve"> (Edit)</w:t>
      </w:r>
      <w:r w:rsidRPr="00016908">
        <w:rPr>
          <w:b/>
          <w:i/>
        </w:rPr>
        <w:t>:</w:t>
      </w:r>
      <w:r w:rsidRPr="00016908">
        <w:rPr>
          <w:i/>
        </w:rPr>
        <w:t xml:space="preserve"> </w:t>
      </w:r>
      <w:r>
        <w:rPr>
          <w:i/>
        </w:rPr>
        <w:t xml:space="preserve">Time Logs &gt; Edit existing </w:t>
      </w:r>
      <w:r w:rsidR="007C1F59" w:rsidRPr="007C1F59">
        <w:rPr>
          <w:i/>
        </w:rPr>
        <w:t>Additional Project Time</w:t>
      </w:r>
      <w:r>
        <w:rPr>
          <w:i/>
        </w:rPr>
        <w:t xml:space="preserve"> record &gt; </w:t>
      </w:r>
      <w:r w:rsidR="007C1F59">
        <w:rPr>
          <w:i/>
        </w:rPr>
        <w:t xml:space="preserve">Finish </w:t>
      </w:r>
      <w:r>
        <w:rPr>
          <w:i/>
        </w:rPr>
        <w:t>Date/Time</w:t>
      </w:r>
    </w:p>
    <w:p w14:paraId="6867834B" w14:textId="77777777" w:rsidR="00907EE1" w:rsidRDefault="00907EE1" w:rsidP="00907EE1">
      <w:pPr>
        <w:rPr>
          <w:b/>
          <w:bCs/>
        </w:rPr>
      </w:pPr>
      <w:r w:rsidRPr="58F3F13C">
        <w:rPr>
          <w:b/>
          <w:bCs/>
        </w:rPr>
        <w:t>New Functionality</w:t>
      </w:r>
    </w:p>
    <w:p w14:paraId="5686995B" w14:textId="24406B4C" w:rsidR="008D071A" w:rsidRDefault="00907EE1" w:rsidP="008D071A">
      <w:pPr>
        <w:pStyle w:val="ListParagraph"/>
        <w:numPr>
          <w:ilvl w:val="0"/>
          <w:numId w:val="43"/>
        </w:numPr>
        <w:rPr>
          <w:rFonts w:eastAsiaTheme="minorEastAsia"/>
        </w:rPr>
      </w:pPr>
      <w:r>
        <w:rPr>
          <w:rFonts w:eastAsiaTheme="minorEastAsia"/>
        </w:rPr>
        <w:t xml:space="preserve">When adding or editing an </w:t>
      </w:r>
      <w:r w:rsidR="005F75FD">
        <w:rPr>
          <w:rFonts w:eastAsiaTheme="minorEastAsia"/>
        </w:rPr>
        <w:t>Additional Project Time</w:t>
      </w:r>
      <w:r>
        <w:rPr>
          <w:rFonts w:eastAsiaTheme="minorEastAsia"/>
        </w:rPr>
        <w:t xml:space="preserve"> </w:t>
      </w:r>
      <w:proofErr w:type="spellStart"/>
      <w:r w:rsidR="008D071A">
        <w:rPr>
          <w:rFonts w:eastAsiaTheme="minorEastAsia"/>
        </w:rPr>
        <w:t>time</w:t>
      </w:r>
      <w:proofErr w:type="spellEnd"/>
      <w:r w:rsidR="008D071A">
        <w:rPr>
          <w:rFonts w:eastAsiaTheme="minorEastAsia"/>
        </w:rPr>
        <w:t xml:space="preserve"> log, the user will select the finish date/time from a date/time picker</w:t>
      </w:r>
    </w:p>
    <w:p w14:paraId="04B61D24" w14:textId="77777777" w:rsidR="008D071A" w:rsidRDefault="008D071A" w:rsidP="008D071A">
      <w:pPr>
        <w:pStyle w:val="ListParagraph"/>
        <w:numPr>
          <w:ilvl w:val="0"/>
          <w:numId w:val="43"/>
        </w:numPr>
        <w:rPr>
          <w:rFonts w:eastAsiaTheme="minorEastAsia"/>
        </w:rPr>
      </w:pPr>
      <w:r>
        <w:rPr>
          <w:rFonts w:eastAsiaTheme="minorEastAsia"/>
        </w:rPr>
        <w:t>The selected date is also displayed in the ‘Selected Date’ section</w:t>
      </w:r>
    </w:p>
    <w:p w14:paraId="5988A2D4" w14:textId="705856B5" w:rsidR="008D071A" w:rsidRDefault="008D071A" w:rsidP="008D071A">
      <w:pPr>
        <w:pStyle w:val="ListParagraph"/>
        <w:numPr>
          <w:ilvl w:val="0"/>
          <w:numId w:val="43"/>
        </w:numPr>
        <w:rPr>
          <w:rFonts w:eastAsiaTheme="minorEastAsia"/>
        </w:rPr>
      </w:pPr>
      <w:r>
        <w:rPr>
          <w:rFonts w:eastAsiaTheme="minorEastAsia"/>
        </w:rPr>
        <w:t>After setting the finish date and time, navigating back to the time log details screen via the ‘&lt; Back’ button will set the finish date/time for the time log</w:t>
      </w:r>
    </w:p>
    <w:p w14:paraId="69DB740F" w14:textId="2FF786AB" w:rsidR="008D071A" w:rsidRDefault="008D071A" w:rsidP="008D071A">
      <w:pPr>
        <w:pStyle w:val="ListParagraph"/>
        <w:numPr>
          <w:ilvl w:val="0"/>
          <w:numId w:val="43"/>
        </w:numPr>
        <w:rPr>
          <w:rFonts w:eastAsiaTheme="minorEastAsia"/>
        </w:rPr>
      </w:pPr>
      <w:r w:rsidRPr="00BE5A74">
        <w:rPr>
          <w:rFonts w:eastAsiaTheme="minorEastAsia"/>
        </w:rPr>
        <w:t xml:space="preserve">When a </w:t>
      </w:r>
      <w:r>
        <w:rPr>
          <w:rFonts w:eastAsiaTheme="minorEastAsia"/>
        </w:rPr>
        <w:t xml:space="preserve">finish date/time </w:t>
      </w:r>
      <w:r w:rsidRPr="00BE5A74">
        <w:rPr>
          <w:rFonts w:eastAsiaTheme="minorEastAsia"/>
        </w:rPr>
        <w:t>has previously been selected, when navigating back to this screen by pressing ‘</w:t>
      </w:r>
      <w:r>
        <w:rPr>
          <w:rFonts w:eastAsiaTheme="minorEastAsia"/>
        </w:rPr>
        <w:t xml:space="preserve">Finish </w:t>
      </w:r>
      <w:r w:rsidRPr="00BE5A74">
        <w:rPr>
          <w:rFonts w:eastAsiaTheme="minorEastAsia"/>
        </w:rPr>
        <w:t>Date/Time’ again, the date</w:t>
      </w:r>
      <w:r>
        <w:rPr>
          <w:rFonts w:eastAsiaTheme="minorEastAsia"/>
        </w:rPr>
        <w:t>/time</w:t>
      </w:r>
      <w:r w:rsidRPr="00BE5A74">
        <w:rPr>
          <w:rFonts w:eastAsiaTheme="minorEastAsia"/>
        </w:rPr>
        <w:t xml:space="preserve"> picker</w:t>
      </w:r>
      <w:r>
        <w:rPr>
          <w:rFonts w:eastAsiaTheme="minorEastAsia"/>
        </w:rPr>
        <w:t xml:space="preserve"> and ‘Selected Date’ will both display the selected date/time</w:t>
      </w:r>
    </w:p>
    <w:p w14:paraId="789CFFDE" w14:textId="23004382" w:rsidR="00907EE1" w:rsidRDefault="008D071A" w:rsidP="008D071A">
      <w:pPr>
        <w:pStyle w:val="ListParagraph"/>
        <w:numPr>
          <w:ilvl w:val="0"/>
          <w:numId w:val="43"/>
        </w:numPr>
      </w:pPr>
      <w:r w:rsidRPr="00254DC3">
        <w:rPr>
          <w:rFonts w:eastAsiaTheme="minorEastAsia"/>
        </w:rPr>
        <w:t>Pressing the Clear button will clear the selected date</w:t>
      </w:r>
    </w:p>
    <w:p w14:paraId="23247134" w14:textId="5E27F65E" w:rsidR="00907EE1" w:rsidRDefault="000D63A8" w:rsidP="00907EE1">
      <w:r w:rsidRPr="001F1EFE">
        <w:rPr>
          <w:i/>
        </w:rPr>
        <w:t xml:space="preserve">The screen display will be the same as in </w:t>
      </w:r>
      <w:r w:rsidRPr="00AC0A7E">
        <w:rPr>
          <w:i/>
        </w:rPr>
        <w:t>(</w:t>
      </w:r>
      <w:r w:rsidRPr="001F1EFE">
        <w:rPr>
          <w:b/>
          <w:i/>
        </w:rPr>
        <w:t>7.4.2.17 Time Logs | Arrive In/Leave Country | Select Date / Time</w:t>
      </w:r>
      <w:r w:rsidRPr="001F1EFE">
        <w:rPr>
          <w:i/>
        </w:rPr>
        <w:t>)</w:t>
      </w:r>
    </w:p>
    <w:p w14:paraId="22A31C40" w14:textId="334B4D21" w:rsidR="00663FE7" w:rsidRDefault="00663FE7">
      <w:r>
        <w:br w:type="page"/>
      </w:r>
    </w:p>
    <w:p w14:paraId="10B9D9F7" w14:textId="06975C6C" w:rsidR="00E53E44" w:rsidRDefault="00680D04" w:rsidP="00E53E44">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Time Logs | Non-Project Time</w:t>
      </w:r>
    </w:p>
    <w:p w14:paraId="11D141D3" w14:textId="2BE3B9BD" w:rsidR="00F978E9" w:rsidRDefault="00F978E9" w:rsidP="00F978E9">
      <w:pPr>
        <w:spacing w:before="120" w:after="0"/>
        <w:rPr>
          <w:i/>
        </w:rPr>
      </w:pPr>
      <w:r w:rsidRPr="00016908">
        <w:rPr>
          <w:b/>
          <w:i/>
        </w:rPr>
        <w:t>Navigation</w:t>
      </w:r>
      <w:r>
        <w:rPr>
          <w:b/>
          <w:i/>
        </w:rPr>
        <w:t xml:space="preserve"> (Add)</w:t>
      </w:r>
      <w:r w:rsidRPr="00016908">
        <w:rPr>
          <w:b/>
          <w:i/>
        </w:rPr>
        <w:t>:</w:t>
      </w:r>
      <w:r w:rsidRPr="00016908">
        <w:rPr>
          <w:i/>
        </w:rPr>
        <w:t xml:space="preserve"> </w:t>
      </w:r>
      <w:r>
        <w:rPr>
          <w:i/>
        </w:rPr>
        <w:t xml:space="preserve">Time Logs &gt; + &gt; </w:t>
      </w:r>
      <w:r w:rsidR="00CF1B0E" w:rsidRPr="00CF1B0E">
        <w:rPr>
          <w:i/>
        </w:rPr>
        <w:t>Non-Project Time</w:t>
      </w:r>
    </w:p>
    <w:p w14:paraId="23D6F3A0" w14:textId="025FAFF8" w:rsidR="00F978E9" w:rsidRDefault="00F978E9" w:rsidP="00F978E9">
      <w:pPr>
        <w:rPr>
          <w:i/>
        </w:rPr>
      </w:pPr>
      <w:r w:rsidRPr="00016908">
        <w:rPr>
          <w:b/>
          <w:i/>
        </w:rPr>
        <w:t>Navigation</w:t>
      </w:r>
      <w:r>
        <w:rPr>
          <w:b/>
          <w:i/>
        </w:rPr>
        <w:t xml:space="preserve"> (Edit)</w:t>
      </w:r>
      <w:r w:rsidRPr="00016908">
        <w:rPr>
          <w:b/>
          <w:i/>
        </w:rPr>
        <w:t>:</w:t>
      </w:r>
      <w:r w:rsidRPr="00016908">
        <w:rPr>
          <w:i/>
        </w:rPr>
        <w:t xml:space="preserve"> </w:t>
      </w:r>
      <w:r>
        <w:rPr>
          <w:i/>
        </w:rPr>
        <w:t xml:space="preserve">Time Logs &gt; Edit existing </w:t>
      </w:r>
      <w:r w:rsidR="00CF1B0E" w:rsidRPr="00CF1B0E">
        <w:rPr>
          <w:i/>
        </w:rPr>
        <w:t>Non-Project Time</w:t>
      </w:r>
      <w:r>
        <w:rPr>
          <w:i/>
        </w:rPr>
        <w:t xml:space="preserve"> record</w:t>
      </w:r>
    </w:p>
    <w:p w14:paraId="10FDBFDE" w14:textId="43C9136A" w:rsidR="00094983" w:rsidRDefault="00094983" w:rsidP="00094983">
      <w:pPr>
        <w:pStyle w:val="ListParagraph"/>
        <w:numPr>
          <w:ilvl w:val="0"/>
          <w:numId w:val="43"/>
        </w:numPr>
        <w:rPr>
          <w:rFonts w:eastAsiaTheme="minorEastAsia"/>
        </w:rPr>
      </w:pPr>
      <w:r>
        <w:rPr>
          <w:rFonts w:eastAsiaTheme="minorEastAsia"/>
        </w:rPr>
        <w:t>A new option within the ‘Time Logs’ section to allow users to log a block of non-project work</w:t>
      </w:r>
    </w:p>
    <w:p w14:paraId="71B6502F" w14:textId="77777777" w:rsidR="00094983" w:rsidRPr="00CE4A81" w:rsidRDefault="00094983" w:rsidP="00094983">
      <w:pPr>
        <w:pStyle w:val="ListParagraph"/>
        <w:numPr>
          <w:ilvl w:val="0"/>
          <w:numId w:val="43"/>
        </w:numPr>
        <w:rPr>
          <w:rFonts w:eastAsiaTheme="minorEastAsia"/>
        </w:rPr>
      </w:pPr>
      <w:r w:rsidRPr="00CE4A81">
        <w:rPr>
          <w:rFonts w:eastAsiaTheme="minorEastAsia"/>
        </w:rPr>
        <w:t>Used to create a new record when adding, or modify an existing one when editing</w:t>
      </w:r>
    </w:p>
    <w:p w14:paraId="7A2EFF2D" w14:textId="77777777" w:rsidR="00094983" w:rsidRDefault="00094983" w:rsidP="00094983">
      <w:pPr>
        <w:pStyle w:val="ListParagraph"/>
        <w:numPr>
          <w:ilvl w:val="0"/>
          <w:numId w:val="43"/>
        </w:numPr>
        <w:rPr>
          <w:rFonts w:eastAsiaTheme="minorEastAsia"/>
        </w:rPr>
      </w:pPr>
      <w:r>
        <w:rPr>
          <w:rFonts w:eastAsiaTheme="minorEastAsia"/>
        </w:rPr>
        <w:t>The user will select the following details to be included in the log.</w:t>
      </w:r>
    </w:p>
    <w:p w14:paraId="780054F5" w14:textId="77777777" w:rsidR="00094983" w:rsidRDefault="00094983" w:rsidP="00094983">
      <w:pPr>
        <w:pStyle w:val="ListParagraph"/>
        <w:numPr>
          <w:ilvl w:val="1"/>
          <w:numId w:val="43"/>
        </w:numPr>
        <w:rPr>
          <w:rFonts w:eastAsiaTheme="minorEastAsia"/>
        </w:rPr>
      </w:pPr>
      <w:r>
        <w:rPr>
          <w:rFonts w:eastAsiaTheme="minorEastAsia"/>
          <w:b/>
        </w:rPr>
        <w:t>Time Log Type</w:t>
      </w:r>
      <w:r w:rsidRPr="00560180">
        <w:rPr>
          <w:rFonts w:eastAsiaTheme="minorEastAsia"/>
          <w:b/>
        </w:rPr>
        <w:t>:</w:t>
      </w:r>
      <w:r>
        <w:rPr>
          <w:rFonts w:eastAsiaTheme="minorEastAsia"/>
        </w:rPr>
        <w:t xml:space="preserve"> The type of time log being logged; Mandatory</w:t>
      </w:r>
    </w:p>
    <w:p w14:paraId="01269FE6" w14:textId="77777777" w:rsidR="00094983" w:rsidRDefault="00094983" w:rsidP="00094983">
      <w:pPr>
        <w:pStyle w:val="ListParagraph"/>
        <w:numPr>
          <w:ilvl w:val="1"/>
          <w:numId w:val="43"/>
        </w:numPr>
        <w:rPr>
          <w:rFonts w:eastAsiaTheme="minorEastAsia"/>
        </w:rPr>
      </w:pPr>
      <w:r>
        <w:rPr>
          <w:rFonts w:eastAsiaTheme="minorEastAsia"/>
          <w:b/>
        </w:rPr>
        <w:t>Start Date/Time</w:t>
      </w:r>
      <w:r w:rsidRPr="00560180">
        <w:rPr>
          <w:rFonts w:eastAsiaTheme="minorEastAsia"/>
          <w:b/>
        </w:rPr>
        <w:t>:</w:t>
      </w:r>
      <w:r>
        <w:rPr>
          <w:rFonts w:eastAsiaTheme="minorEastAsia"/>
        </w:rPr>
        <w:t xml:space="preserve"> The date and time the block of work started; </w:t>
      </w:r>
      <w:r w:rsidRPr="00CE4A81">
        <w:rPr>
          <w:rFonts w:eastAsiaTheme="minorEastAsia"/>
        </w:rPr>
        <w:t>Date</w:t>
      </w:r>
      <w:r>
        <w:rPr>
          <w:rFonts w:eastAsiaTheme="minorEastAsia"/>
        </w:rPr>
        <w:t>/time</w:t>
      </w:r>
      <w:r w:rsidRPr="00CE4A81">
        <w:rPr>
          <w:rFonts w:eastAsiaTheme="minorEastAsia"/>
        </w:rPr>
        <w:t xml:space="preserve"> picker; </w:t>
      </w:r>
      <w:r>
        <w:rPr>
          <w:rFonts w:eastAsiaTheme="minorEastAsia"/>
        </w:rPr>
        <w:t>Mandatory</w:t>
      </w:r>
    </w:p>
    <w:p w14:paraId="41D0F30D" w14:textId="77777777" w:rsidR="00094983" w:rsidRPr="00757310" w:rsidRDefault="00094983" w:rsidP="00094983">
      <w:pPr>
        <w:pStyle w:val="ListParagraph"/>
        <w:numPr>
          <w:ilvl w:val="1"/>
          <w:numId w:val="43"/>
        </w:numPr>
        <w:rPr>
          <w:rFonts w:eastAsiaTheme="minorEastAsia"/>
        </w:rPr>
      </w:pPr>
      <w:r>
        <w:rPr>
          <w:rFonts w:eastAsiaTheme="minorEastAsia"/>
          <w:b/>
        </w:rPr>
        <w:t>Finish Date/Time</w:t>
      </w:r>
      <w:r w:rsidRPr="00560180">
        <w:rPr>
          <w:rFonts w:eastAsiaTheme="minorEastAsia"/>
          <w:b/>
        </w:rPr>
        <w:t>:</w:t>
      </w:r>
      <w:r>
        <w:rPr>
          <w:rFonts w:eastAsiaTheme="minorEastAsia"/>
        </w:rPr>
        <w:t xml:space="preserve"> The date and time the block of work finished; </w:t>
      </w:r>
      <w:r w:rsidRPr="00CE4A81">
        <w:rPr>
          <w:rFonts w:eastAsiaTheme="minorEastAsia"/>
        </w:rPr>
        <w:t>Date</w:t>
      </w:r>
      <w:r>
        <w:rPr>
          <w:rFonts w:eastAsiaTheme="minorEastAsia"/>
        </w:rPr>
        <w:t>/time</w:t>
      </w:r>
      <w:r w:rsidRPr="00CE4A81">
        <w:rPr>
          <w:rFonts w:eastAsiaTheme="minorEastAsia"/>
        </w:rPr>
        <w:t xml:space="preserve"> picker; </w:t>
      </w:r>
      <w:r>
        <w:rPr>
          <w:rFonts w:eastAsiaTheme="minorEastAsia"/>
        </w:rPr>
        <w:t>Mandatory</w:t>
      </w:r>
    </w:p>
    <w:p w14:paraId="080911EB" w14:textId="1E025026" w:rsidR="00094983" w:rsidRPr="006F18BF" w:rsidRDefault="00094983" w:rsidP="006F18BF">
      <w:pPr>
        <w:pStyle w:val="ListParagraph"/>
        <w:numPr>
          <w:ilvl w:val="0"/>
          <w:numId w:val="43"/>
        </w:numPr>
        <w:rPr>
          <w:rFonts w:eastAsiaTheme="minorEastAsia"/>
        </w:rPr>
      </w:pPr>
      <w:r>
        <w:rPr>
          <w:rFonts w:eastAsiaTheme="minorEastAsia"/>
        </w:rPr>
        <w:t>The Done button will be used to commit the log</w:t>
      </w:r>
      <w:r w:rsidR="006F18BF">
        <w:rPr>
          <w:rFonts w:eastAsiaTheme="minorEastAsia"/>
        </w:rPr>
        <w:t xml:space="preserve"> (for new time logs only)</w:t>
      </w:r>
    </w:p>
    <w:p w14:paraId="5F011B4B" w14:textId="15137BC4" w:rsidR="00094983" w:rsidRDefault="00094983" w:rsidP="00094983">
      <w:pPr>
        <w:pStyle w:val="ListParagraph"/>
        <w:numPr>
          <w:ilvl w:val="0"/>
          <w:numId w:val="43"/>
        </w:numPr>
        <w:rPr>
          <w:rFonts w:eastAsiaTheme="minorEastAsia"/>
        </w:rPr>
      </w:pPr>
      <w:r>
        <w:rPr>
          <w:rFonts w:eastAsiaTheme="minorEastAsia"/>
        </w:rPr>
        <w:t>The Done button will be disabled until all mandatory fields are completed</w:t>
      </w:r>
    </w:p>
    <w:p w14:paraId="277FC4D4" w14:textId="2791079F" w:rsidR="003E6E24" w:rsidRPr="003E6E24" w:rsidRDefault="003E6E24" w:rsidP="003E6E24">
      <w:pPr>
        <w:pStyle w:val="ListParagraph"/>
        <w:numPr>
          <w:ilvl w:val="0"/>
          <w:numId w:val="43"/>
        </w:numPr>
        <w:rPr>
          <w:rFonts w:eastAsiaTheme="minorEastAsia"/>
        </w:rPr>
      </w:pPr>
      <w:r>
        <w:rPr>
          <w:rFonts w:eastAsiaTheme="minorEastAsia"/>
        </w:rPr>
        <w:t>When editing an existing time log, no Done button is displayed, and changes are instead saved as they are made</w:t>
      </w:r>
    </w:p>
    <w:p w14:paraId="16100431" w14:textId="4D3E91B3" w:rsidR="00B22EBD" w:rsidRDefault="00B22EBD" w:rsidP="00B22EBD">
      <w:pPr>
        <w:rPr>
          <w:rFonts w:eastAsiaTheme="minorEastAsia"/>
        </w:rPr>
      </w:pPr>
    </w:p>
    <w:p w14:paraId="7DE81B6C" w14:textId="41763339" w:rsidR="00F978E9" w:rsidRPr="00B22EBD" w:rsidRDefault="00B22EBD" w:rsidP="00B22EBD">
      <w:pPr>
        <w:jc w:val="center"/>
        <w:rPr>
          <w:rFonts w:eastAsiaTheme="minorEastAsia"/>
        </w:rPr>
      </w:pPr>
      <w:r>
        <w:rPr>
          <w:rFonts w:eastAsiaTheme="minorEastAsia"/>
          <w:noProof/>
        </w:rPr>
        <w:drawing>
          <wp:inline distT="0" distB="0" distL="0" distR="0" wp14:anchorId="46C3A7EE" wp14:editId="245B7340">
            <wp:extent cx="2934000" cy="43632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Engineer App _ Time Logs _ Non-Project Time.png"/>
                    <pic:cNvPicPr/>
                  </pic:nvPicPr>
                  <pic:blipFill>
                    <a:blip r:embed="rId92">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4C70E735" w14:textId="6F64CB71" w:rsidR="00663FE7" w:rsidRDefault="00663FE7">
      <w:r>
        <w:br w:type="page"/>
      </w:r>
    </w:p>
    <w:p w14:paraId="2262C887" w14:textId="3DC0A8DD" w:rsidR="00F978E9" w:rsidRDefault="00F978E9" w:rsidP="00F978E9">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Time Logs | </w:t>
      </w:r>
      <w:r w:rsidR="009F5CB9">
        <w:rPr>
          <w:rFonts w:asciiTheme="minorHAnsi" w:hAnsiTheme="minorHAnsi" w:cstheme="minorHAnsi"/>
          <w:b/>
          <w:i w:val="0"/>
          <w:color w:val="auto"/>
        </w:rPr>
        <w:t>Non-Project Time | Time Log Type</w:t>
      </w:r>
    </w:p>
    <w:p w14:paraId="42B3A894" w14:textId="21A0016C" w:rsidR="00F978E9" w:rsidRDefault="00F978E9" w:rsidP="00F978E9">
      <w:pPr>
        <w:spacing w:before="120" w:after="0"/>
        <w:rPr>
          <w:i/>
        </w:rPr>
      </w:pPr>
      <w:r w:rsidRPr="00016908">
        <w:rPr>
          <w:b/>
          <w:i/>
        </w:rPr>
        <w:t>Navigation</w:t>
      </w:r>
      <w:r>
        <w:rPr>
          <w:b/>
          <w:i/>
        </w:rPr>
        <w:t xml:space="preserve"> (Add)</w:t>
      </w:r>
      <w:r w:rsidRPr="00016908">
        <w:rPr>
          <w:b/>
          <w:i/>
        </w:rPr>
        <w:t>:</w:t>
      </w:r>
      <w:r w:rsidRPr="00016908">
        <w:rPr>
          <w:i/>
        </w:rPr>
        <w:t xml:space="preserve"> </w:t>
      </w:r>
      <w:r>
        <w:rPr>
          <w:i/>
        </w:rPr>
        <w:t xml:space="preserve">Time Logs &gt; + &gt; </w:t>
      </w:r>
      <w:r w:rsidR="00CF1B0E" w:rsidRPr="00CF1B0E">
        <w:rPr>
          <w:i/>
        </w:rPr>
        <w:t>Non-Project Time</w:t>
      </w:r>
      <w:r>
        <w:rPr>
          <w:i/>
        </w:rPr>
        <w:t xml:space="preserve"> &gt; </w:t>
      </w:r>
      <w:r w:rsidR="00CF1B0E">
        <w:rPr>
          <w:i/>
        </w:rPr>
        <w:t>Time Log Type</w:t>
      </w:r>
    </w:p>
    <w:p w14:paraId="0156FED3" w14:textId="6BD472CC" w:rsidR="00F978E9" w:rsidRDefault="00F978E9" w:rsidP="00F978E9">
      <w:pPr>
        <w:rPr>
          <w:i/>
        </w:rPr>
      </w:pPr>
      <w:r w:rsidRPr="00016908">
        <w:rPr>
          <w:b/>
          <w:i/>
        </w:rPr>
        <w:t>Navigation</w:t>
      </w:r>
      <w:r>
        <w:rPr>
          <w:b/>
          <w:i/>
        </w:rPr>
        <w:t xml:space="preserve"> (Edit)</w:t>
      </w:r>
      <w:r w:rsidRPr="00016908">
        <w:rPr>
          <w:b/>
          <w:i/>
        </w:rPr>
        <w:t>:</w:t>
      </w:r>
      <w:r w:rsidRPr="00016908">
        <w:rPr>
          <w:i/>
        </w:rPr>
        <w:t xml:space="preserve"> </w:t>
      </w:r>
      <w:r>
        <w:rPr>
          <w:i/>
        </w:rPr>
        <w:t xml:space="preserve">Time Logs &gt; Edit existing </w:t>
      </w:r>
      <w:r w:rsidR="00CF1B0E" w:rsidRPr="00CF1B0E">
        <w:rPr>
          <w:i/>
        </w:rPr>
        <w:t>Non-Project Time</w:t>
      </w:r>
      <w:r>
        <w:rPr>
          <w:i/>
        </w:rPr>
        <w:t xml:space="preserve"> record &gt; </w:t>
      </w:r>
      <w:r w:rsidR="00CF1B0E">
        <w:rPr>
          <w:i/>
        </w:rPr>
        <w:t>Time Log Type</w:t>
      </w:r>
    </w:p>
    <w:p w14:paraId="017A9BF4" w14:textId="77777777" w:rsidR="00F978E9" w:rsidRDefault="00F978E9" w:rsidP="00F978E9">
      <w:pPr>
        <w:rPr>
          <w:b/>
          <w:bCs/>
        </w:rPr>
      </w:pPr>
      <w:r w:rsidRPr="58F3F13C">
        <w:rPr>
          <w:b/>
          <w:bCs/>
        </w:rPr>
        <w:t>New Functionality</w:t>
      </w:r>
    </w:p>
    <w:p w14:paraId="36766E01" w14:textId="77777777" w:rsidR="00221956" w:rsidRDefault="00F978E9" w:rsidP="00221956">
      <w:pPr>
        <w:pStyle w:val="ListParagraph"/>
        <w:numPr>
          <w:ilvl w:val="0"/>
          <w:numId w:val="43"/>
        </w:numPr>
        <w:rPr>
          <w:rFonts w:eastAsiaTheme="minorEastAsia"/>
        </w:rPr>
      </w:pPr>
      <w:r>
        <w:rPr>
          <w:rFonts w:eastAsiaTheme="minorEastAsia"/>
        </w:rPr>
        <w:t xml:space="preserve">When adding or editing a </w:t>
      </w:r>
      <w:r w:rsidR="005F75FD">
        <w:rPr>
          <w:rFonts w:eastAsiaTheme="minorEastAsia"/>
        </w:rPr>
        <w:t xml:space="preserve">Non-Project Time </w:t>
      </w:r>
      <w:proofErr w:type="spellStart"/>
      <w:r w:rsidR="00221956">
        <w:rPr>
          <w:rFonts w:eastAsiaTheme="minorEastAsia"/>
        </w:rPr>
        <w:t>time</w:t>
      </w:r>
      <w:proofErr w:type="spellEnd"/>
      <w:r w:rsidR="00221956">
        <w:rPr>
          <w:rFonts w:eastAsiaTheme="minorEastAsia"/>
        </w:rPr>
        <w:t xml:space="preserve"> log, the user will select the time log type from a selection list</w:t>
      </w:r>
    </w:p>
    <w:p w14:paraId="7866F90C" w14:textId="77777777" w:rsidR="00221956" w:rsidRPr="000D7A4D" w:rsidRDefault="00221956" w:rsidP="00221956">
      <w:pPr>
        <w:pStyle w:val="ListParagraph"/>
        <w:numPr>
          <w:ilvl w:val="1"/>
          <w:numId w:val="43"/>
        </w:numPr>
        <w:rPr>
          <w:rFonts w:eastAsiaTheme="minorEastAsia"/>
        </w:rPr>
      </w:pPr>
      <w:r>
        <w:t>The following options will be available.</w:t>
      </w:r>
    </w:p>
    <w:p w14:paraId="30936BA0" w14:textId="77777777" w:rsidR="00F366A4" w:rsidRDefault="00F366A4" w:rsidP="00F366A4">
      <w:pPr>
        <w:pStyle w:val="ListParagraph"/>
        <w:numPr>
          <w:ilvl w:val="2"/>
          <w:numId w:val="43"/>
        </w:numPr>
      </w:pPr>
      <w:r>
        <w:t>Public holiday</w:t>
      </w:r>
    </w:p>
    <w:p w14:paraId="2294B42A" w14:textId="77777777" w:rsidR="00F366A4" w:rsidRDefault="00F366A4" w:rsidP="00F366A4">
      <w:pPr>
        <w:pStyle w:val="ListParagraph"/>
        <w:numPr>
          <w:ilvl w:val="2"/>
          <w:numId w:val="43"/>
        </w:numPr>
      </w:pPr>
      <w:r>
        <w:t>Training</w:t>
      </w:r>
    </w:p>
    <w:p w14:paraId="3DD07D55" w14:textId="77777777" w:rsidR="00F366A4" w:rsidRDefault="00F366A4" w:rsidP="00F366A4">
      <w:pPr>
        <w:pStyle w:val="ListParagraph"/>
        <w:numPr>
          <w:ilvl w:val="2"/>
          <w:numId w:val="43"/>
        </w:numPr>
      </w:pPr>
      <w:r>
        <w:t>College</w:t>
      </w:r>
    </w:p>
    <w:p w14:paraId="02650A10" w14:textId="77777777" w:rsidR="00F366A4" w:rsidRDefault="00F366A4" w:rsidP="00F366A4">
      <w:pPr>
        <w:pStyle w:val="ListParagraph"/>
        <w:numPr>
          <w:ilvl w:val="2"/>
          <w:numId w:val="43"/>
        </w:numPr>
      </w:pPr>
      <w:r>
        <w:t>Annual leave</w:t>
      </w:r>
    </w:p>
    <w:p w14:paraId="793FB5AA" w14:textId="77777777" w:rsidR="00F366A4" w:rsidRDefault="00F366A4" w:rsidP="00F366A4">
      <w:pPr>
        <w:pStyle w:val="ListParagraph"/>
        <w:numPr>
          <w:ilvl w:val="2"/>
          <w:numId w:val="43"/>
        </w:numPr>
      </w:pPr>
      <w:r>
        <w:t>Sickness</w:t>
      </w:r>
    </w:p>
    <w:p w14:paraId="10938CD9" w14:textId="1C294142" w:rsidR="00221956" w:rsidRPr="00BC0904" w:rsidRDefault="00F366A4" w:rsidP="00F366A4">
      <w:pPr>
        <w:pStyle w:val="ListParagraph"/>
        <w:numPr>
          <w:ilvl w:val="2"/>
          <w:numId w:val="43"/>
        </w:numPr>
        <w:rPr>
          <w:rFonts w:eastAsiaTheme="minorEastAsia"/>
        </w:rPr>
      </w:pPr>
      <w:r>
        <w:t>Standby</w:t>
      </w:r>
    </w:p>
    <w:p w14:paraId="078F210D" w14:textId="77777777" w:rsidR="00221956" w:rsidRDefault="00221956" w:rsidP="00221956">
      <w:pPr>
        <w:pStyle w:val="ListParagraph"/>
        <w:numPr>
          <w:ilvl w:val="0"/>
          <w:numId w:val="43"/>
        </w:numPr>
        <w:rPr>
          <w:rFonts w:eastAsiaTheme="minorEastAsia"/>
        </w:rPr>
      </w:pPr>
      <w:r>
        <w:rPr>
          <w:rFonts w:eastAsiaTheme="minorEastAsia"/>
        </w:rPr>
        <w:t>Selecting a time log type will set that time log type for the time log, and immediately navigate back to the time log details screen</w:t>
      </w:r>
    </w:p>
    <w:p w14:paraId="18F39663" w14:textId="65A09B9D" w:rsidR="00221956" w:rsidRPr="00221956" w:rsidRDefault="00221956" w:rsidP="00221956">
      <w:pPr>
        <w:pStyle w:val="ListParagraph"/>
        <w:numPr>
          <w:ilvl w:val="0"/>
          <w:numId w:val="43"/>
        </w:numPr>
      </w:pPr>
      <w:r w:rsidRPr="00254DC3">
        <w:rPr>
          <w:rFonts w:eastAsiaTheme="minorEastAsia"/>
        </w:rPr>
        <w:t xml:space="preserve">When a </w:t>
      </w:r>
      <w:r>
        <w:rPr>
          <w:rFonts w:eastAsiaTheme="minorEastAsia"/>
        </w:rPr>
        <w:t>time log type</w:t>
      </w:r>
      <w:r w:rsidRPr="00254DC3">
        <w:rPr>
          <w:rFonts w:eastAsiaTheme="minorEastAsia"/>
        </w:rPr>
        <w:t xml:space="preserve"> has previously been selected, when navigating back to this screen by pressing ‘</w:t>
      </w:r>
      <w:r>
        <w:rPr>
          <w:rFonts w:eastAsiaTheme="minorEastAsia"/>
        </w:rPr>
        <w:t>Time Log Type</w:t>
      </w:r>
      <w:r w:rsidRPr="00254DC3">
        <w:rPr>
          <w:rFonts w:eastAsiaTheme="minorEastAsia"/>
        </w:rPr>
        <w:t xml:space="preserve">’ again, the selected </w:t>
      </w:r>
      <w:r>
        <w:rPr>
          <w:rFonts w:eastAsiaTheme="minorEastAsia"/>
        </w:rPr>
        <w:t>time log type</w:t>
      </w:r>
      <w:r w:rsidRPr="00254DC3">
        <w:rPr>
          <w:rFonts w:eastAsiaTheme="minorEastAsia"/>
        </w:rPr>
        <w:t xml:space="preserve"> will be highlighted with a grey background and the list will automatically scroll to display that </w:t>
      </w:r>
      <w:r>
        <w:rPr>
          <w:rFonts w:eastAsiaTheme="minorEastAsia"/>
        </w:rPr>
        <w:t>time log type</w:t>
      </w:r>
      <w:r w:rsidRPr="00254DC3">
        <w:rPr>
          <w:rFonts w:eastAsiaTheme="minorEastAsia"/>
        </w:rPr>
        <w:t xml:space="preserve"> in the middle of the list</w:t>
      </w:r>
    </w:p>
    <w:p w14:paraId="5D7EB0EC" w14:textId="634F1FAE" w:rsidR="00221956" w:rsidRDefault="00221956" w:rsidP="00221956"/>
    <w:p w14:paraId="43122650" w14:textId="4B77B9EF" w:rsidR="00F978E9" w:rsidRDefault="00B22EBD" w:rsidP="00B22EBD">
      <w:pPr>
        <w:jc w:val="center"/>
      </w:pPr>
      <w:r>
        <w:rPr>
          <w:noProof/>
        </w:rPr>
        <w:drawing>
          <wp:inline distT="0" distB="0" distL="0" distR="0" wp14:anchorId="66CC003C" wp14:editId="6A8F856F">
            <wp:extent cx="2934000" cy="43632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Engineer App _ Time Logs _ Non-Project Time _ Select Time Log Type copy.png"/>
                    <pic:cNvPicPr/>
                  </pic:nvPicPr>
                  <pic:blipFill>
                    <a:blip r:embed="rId93">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2A54AB6C" w14:textId="7D564FE4" w:rsidR="00663FE7" w:rsidRDefault="00663FE7">
      <w:r>
        <w:br w:type="page"/>
      </w:r>
    </w:p>
    <w:p w14:paraId="7584521F" w14:textId="516501C9" w:rsidR="00F978E9" w:rsidRDefault="00907EE1" w:rsidP="00F978E9">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Time Logs | Non-Project Time | Select Start Date / Time</w:t>
      </w:r>
    </w:p>
    <w:p w14:paraId="704F7275" w14:textId="74D3D5B6" w:rsidR="00F978E9" w:rsidRDefault="00F978E9" w:rsidP="00F978E9">
      <w:pPr>
        <w:spacing w:before="120" w:after="0"/>
        <w:rPr>
          <w:i/>
        </w:rPr>
      </w:pPr>
      <w:r w:rsidRPr="00016908">
        <w:rPr>
          <w:b/>
          <w:i/>
        </w:rPr>
        <w:t>Navigation</w:t>
      </w:r>
      <w:r>
        <w:rPr>
          <w:b/>
          <w:i/>
        </w:rPr>
        <w:t xml:space="preserve"> (Add)</w:t>
      </w:r>
      <w:r w:rsidRPr="00016908">
        <w:rPr>
          <w:b/>
          <w:i/>
        </w:rPr>
        <w:t>:</w:t>
      </w:r>
      <w:r w:rsidRPr="00016908">
        <w:rPr>
          <w:i/>
        </w:rPr>
        <w:t xml:space="preserve"> </w:t>
      </w:r>
      <w:r>
        <w:rPr>
          <w:i/>
        </w:rPr>
        <w:t xml:space="preserve">Time Logs &gt; + &gt; </w:t>
      </w:r>
      <w:r w:rsidR="00CF1B0E" w:rsidRPr="00CF1B0E">
        <w:rPr>
          <w:i/>
        </w:rPr>
        <w:t>Non-Project Time</w:t>
      </w:r>
      <w:r>
        <w:rPr>
          <w:i/>
        </w:rPr>
        <w:t xml:space="preserve"> &gt; </w:t>
      </w:r>
      <w:r w:rsidR="00CF1B0E">
        <w:rPr>
          <w:i/>
        </w:rPr>
        <w:t xml:space="preserve">Start </w:t>
      </w:r>
      <w:r>
        <w:rPr>
          <w:i/>
        </w:rPr>
        <w:t>Date/Time</w:t>
      </w:r>
    </w:p>
    <w:p w14:paraId="32E6F4CE" w14:textId="31057C40" w:rsidR="00F978E9" w:rsidRDefault="00F978E9" w:rsidP="00F978E9">
      <w:pPr>
        <w:rPr>
          <w:i/>
        </w:rPr>
      </w:pPr>
      <w:r w:rsidRPr="00016908">
        <w:rPr>
          <w:b/>
          <w:i/>
        </w:rPr>
        <w:t>Navigation</w:t>
      </w:r>
      <w:r>
        <w:rPr>
          <w:b/>
          <w:i/>
        </w:rPr>
        <w:t xml:space="preserve"> (Edit)</w:t>
      </w:r>
      <w:r w:rsidRPr="00016908">
        <w:rPr>
          <w:b/>
          <w:i/>
        </w:rPr>
        <w:t>:</w:t>
      </w:r>
      <w:r w:rsidRPr="00016908">
        <w:rPr>
          <w:i/>
        </w:rPr>
        <w:t xml:space="preserve"> </w:t>
      </w:r>
      <w:r>
        <w:rPr>
          <w:i/>
        </w:rPr>
        <w:t xml:space="preserve">Time Logs &gt; Edit existing </w:t>
      </w:r>
      <w:r w:rsidR="00CF1B0E" w:rsidRPr="00CF1B0E">
        <w:rPr>
          <w:i/>
        </w:rPr>
        <w:t>Non-Project Time</w:t>
      </w:r>
      <w:r>
        <w:rPr>
          <w:i/>
        </w:rPr>
        <w:t xml:space="preserve"> record &gt; </w:t>
      </w:r>
      <w:r w:rsidR="00CF1B0E">
        <w:rPr>
          <w:i/>
        </w:rPr>
        <w:t xml:space="preserve">Start </w:t>
      </w:r>
      <w:r>
        <w:rPr>
          <w:i/>
        </w:rPr>
        <w:t>Date/Time</w:t>
      </w:r>
    </w:p>
    <w:p w14:paraId="614A57E1" w14:textId="77777777" w:rsidR="00F978E9" w:rsidRDefault="00F978E9" w:rsidP="00F978E9">
      <w:pPr>
        <w:rPr>
          <w:b/>
          <w:bCs/>
        </w:rPr>
      </w:pPr>
      <w:r w:rsidRPr="58F3F13C">
        <w:rPr>
          <w:b/>
          <w:bCs/>
        </w:rPr>
        <w:t>New Functionality</w:t>
      </w:r>
    </w:p>
    <w:p w14:paraId="53E2B5C6" w14:textId="77777777" w:rsidR="00916C9E" w:rsidRDefault="00F978E9" w:rsidP="00916C9E">
      <w:pPr>
        <w:pStyle w:val="ListParagraph"/>
        <w:numPr>
          <w:ilvl w:val="0"/>
          <w:numId w:val="43"/>
        </w:numPr>
        <w:rPr>
          <w:rFonts w:eastAsiaTheme="minorEastAsia"/>
        </w:rPr>
      </w:pPr>
      <w:r>
        <w:rPr>
          <w:rFonts w:eastAsiaTheme="minorEastAsia"/>
        </w:rPr>
        <w:t xml:space="preserve">When adding or editing a </w:t>
      </w:r>
      <w:r w:rsidR="005F75FD">
        <w:rPr>
          <w:rFonts w:eastAsiaTheme="minorEastAsia"/>
        </w:rPr>
        <w:t xml:space="preserve">Non-Project Time </w:t>
      </w:r>
      <w:proofErr w:type="spellStart"/>
      <w:r w:rsidR="00916C9E">
        <w:rPr>
          <w:rFonts w:eastAsiaTheme="minorEastAsia"/>
        </w:rPr>
        <w:t>time</w:t>
      </w:r>
      <w:proofErr w:type="spellEnd"/>
      <w:r w:rsidR="00916C9E">
        <w:rPr>
          <w:rFonts w:eastAsiaTheme="minorEastAsia"/>
        </w:rPr>
        <w:t xml:space="preserve"> log, the user will select the start date/time from a date/time picker</w:t>
      </w:r>
    </w:p>
    <w:p w14:paraId="3B643EAD" w14:textId="77777777" w:rsidR="00916C9E" w:rsidRDefault="00916C9E" w:rsidP="00916C9E">
      <w:pPr>
        <w:pStyle w:val="ListParagraph"/>
        <w:numPr>
          <w:ilvl w:val="0"/>
          <w:numId w:val="43"/>
        </w:numPr>
        <w:rPr>
          <w:rFonts w:eastAsiaTheme="minorEastAsia"/>
        </w:rPr>
      </w:pPr>
      <w:r>
        <w:rPr>
          <w:rFonts w:eastAsiaTheme="minorEastAsia"/>
        </w:rPr>
        <w:t>The selected date is also displayed in the ‘Selected Date’ section</w:t>
      </w:r>
    </w:p>
    <w:p w14:paraId="0FC55335" w14:textId="77777777" w:rsidR="00916C9E" w:rsidRDefault="00916C9E" w:rsidP="00916C9E">
      <w:pPr>
        <w:pStyle w:val="ListParagraph"/>
        <w:numPr>
          <w:ilvl w:val="0"/>
          <w:numId w:val="43"/>
        </w:numPr>
        <w:rPr>
          <w:rFonts w:eastAsiaTheme="minorEastAsia"/>
        </w:rPr>
      </w:pPr>
      <w:r>
        <w:rPr>
          <w:rFonts w:eastAsiaTheme="minorEastAsia"/>
        </w:rPr>
        <w:t>After setting the start date and time, navigating back to the time log details screen via the ‘&lt; Back’ button will set the start date/time for the time log</w:t>
      </w:r>
    </w:p>
    <w:p w14:paraId="2015E25C" w14:textId="77777777" w:rsidR="00916C9E" w:rsidRDefault="00916C9E" w:rsidP="00916C9E">
      <w:pPr>
        <w:pStyle w:val="ListParagraph"/>
        <w:numPr>
          <w:ilvl w:val="0"/>
          <w:numId w:val="43"/>
        </w:numPr>
        <w:rPr>
          <w:rFonts w:eastAsiaTheme="minorEastAsia"/>
        </w:rPr>
      </w:pPr>
      <w:r w:rsidRPr="00BE5A74">
        <w:rPr>
          <w:rFonts w:eastAsiaTheme="minorEastAsia"/>
        </w:rPr>
        <w:t xml:space="preserve">When a </w:t>
      </w:r>
      <w:r>
        <w:rPr>
          <w:rFonts w:eastAsiaTheme="minorEastAsia"/>
        </w:rPr>
        <w:t xml:space="preserve">start date/time </w:t>
      </w:r>
      <w:r w:rsidRPr="00BE5A74">
        <w:rPr>
          <w:rFonts w:eastAsiaTheme="minorEastAsia"/>
        </w:rPr>
        <w:t>has previously been selected, when navigating back to this screen by pressing ‘</w:t>
      </w:r>
      <w:r>
        <w:rPr>
          <w:rFonts w:eastAsiaTheme="minorEastAsia"/>
        </w:rPr>
        <w:t xml:space="preserve">Start </w:t>
      </w:r>
      <w:r w:rsidRPr="00BE5A74">
        <w:rPr>
          <w:rFonts w:eastAsiaTheme="minorEastAsia"/>
        </w:rPr>
        <w:t>Date/Time’ again, the date</w:t>
      </w:r>
      <w:r>
        <w:rPr>
          <w:rFonts w:eastAsiaTheme="minorEastAsia"/>
        </w:rPr>
        <w:t>/time</w:t>
      </w:r>
      <w:r w:rsidRPr="00BE5A74">
        <w:rPr>
          <w:rFonts w:eastAsiaTheme="minorEastAsia"/>
        </w:rPr>
        <w:t xml:space="preserve"> picker</w:t>
      </w:r>
      <w:r>
        <w:rPr>
          <w:rFonts w:eastAsiaTheme="minorEastAsia"/>
        </w:rPr>
        <w:t xml:space="preserve"> and ‘Selected Date’ will both display the selected date/time</w:t>
      </w:r>
    </w:p>
    <w:p w14:paraId="4A8E7D0B" w14:textId="0299AF8E" w:rsidR="00F978E9" w:rsidRDefault="00916C9E" w:rsidP="00916C9E">
      <w:pPr>
        <w:pStyle w:val="ListParagraph"/>
        <w:numPr>
          <w:ilvl w:val="0"/>
          <w:numId w:val="43"/>
        </w:numPr>
      </w:pPr>
      <w:r w:rsidRPr="00254DC3">
        <w:rPr>
          <w:rFonts w:eastAsiaTheme="minorEastAsia"/>
        </w:rPr>
        <w:t>Pressing the Clear button will clear the selected date</w:t>
      </w:r>
    </w:p>
    <w:p w14:paraId="575FF712" w14:textId="31DBB8BC" w:rsidR="00F978E9" w:rsidRDefault="00612A8E" w:rsidP="00F978E9">
      <w:r w:rsidRPr="001F1EFE">
        <w:rPr>
          <w:i/>
        </w:rPr>
        <w:t xml:space="preserve">The screen display will be the same as in </w:t>
      </w:r>
      <w:r w:rsidRPr="00AC0A7E">
        <w:rPr>
          <w:i/>
        </w:rPr>
        <w:t>(</w:t>
      </w:r>
      <w:r w:rsidRPr="001F1EFE">
        <w:rPr>
          <w:b/>
          <w:i/>
        </w:rPr>
        <w:t>7.4.2.17 Time Logs | Arrive In/Leave Country | Select Date / Time</w:t>
      </w:r>
      <w:r w:rsidRPr="001F1EFE">
        <w:rPr>
          <w:i/>
        </w:rPr>
        <w:t>)</w:t>
      </w:r>
    </w:p>
    <w:p w14:paraId="12FDCA68" w14:textId="1B0DDDBF" w:rsidR="00663FE7" w:rsidRDefault="00663FE7"/>
    <w:p w14:paraId="67622A18" w14:textId="3515451B" w:rsidR="00907EE1" w:rsidRDefault="00907EE1" w:rsidP="00907EE1">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Time Logs | Non-Project Time | Select Finish Date / Time</w:t>
      </w:r>
    </w:p>
    <w:p w14:paraId="3BF5C2A5" w14:textId="2544C969" w:rsidR="00907EE1" w:rsidRDefault="00907EE1" w:rsidP="00907EE1">
      <w:pPr>
        <w:spacing w:before="120" w:after="0"/>
        <w:rPr>
          <w:i/>
        </w:rPr>
      </w:pPr>
      <w:r w:rsidRPr="00016908">
        <w:rPr>
          <w:b/>
          <w:i/>
        </w:rPr>
        <w:t>Navigation</w:t>
      </w:r>
      <w:r>
        <w:rPr>
          <w:b/>
          <w:i/>
        </w:rPr>
        <w:t xml:space="preserve"> (Add)</w:t>
      </w:r>
      <w:r w:rsidRPr="00016908">
        <w:rPr>
          <w:b/>
          <w:i/>
        </w:rPr>
        <w:t>:</w:t>
      </w:r>
      <w:r w:rsidRPr="00016908">
        <w:rPr>
          <w:i/>
        </w:rPr>
        <w:t xml:space="preserve"> </w:t>
      </w:r>
      <w:r>
        <w:rPr>
          <w:i/>
        </w:rPr>
        <w:t xml:space="preserve">Time Logs &gt; + &gt; </w:t>
      </w:r>
      <w:r w:rsidR="00D73293" w:rsidRPr="00D73293">
        <w:rPr>
          <w:i/>
        </w:rPr>
        <w:t>Non-Project Time</w:t>
      </w:r>
      <w:r>
        <w:rPr>
          <w:i/>
        </w:rPr>
        <w:t xml:space="preserve"> &gt; </w:t>
      </w:r>
      <w:r w:rsidR="00D73293">
        <w:rPr>
          <w:i/>
        </w:rPr>
        <w:t xml:space="preserve">Finish </w:t>
      </w:r>
      <w:r>
        <w:rPr>
          <w:i/>
        </w:rPr>
        <w:t>Date/Time</w:t>
      </w:r>
    </w:p>
    <w:p w14:paraId="5E390B4E" w14:textId="158DBFA4" w:rsidR="00907EE1" w:rsidRDefault="00907EE1" w:rsidP="00907EE1">
      <w:pPr>
        <w:rPr>
          <w:i/>
        </w:rPr>
      </w:pPr>
      <w:r w:rsidRPr="00016908">
        <w:rPr>
          <w:b/>
          <w:i/>
        </w:rPr>
        <w:t>Navigation</w:t>
      </w:r>
      <w:r>
        <w:rPr>
          <w:b/>
          <w:i/>
        </w:rPr>
        <w:t xml:space="preserve"> (Edit)</w:t>
      </w:r>
      <w:r w:rsidRPr="00016908">
        <w:rPr>
          <w:b/>
          <w:i/>
        </w:rPr>
        <w:t>:</w:t>
      </w:r>
      <w:r w:rsidRPr="00016908">
        <w:rPr>
          <w:i/>
        </w:rPr>
        <w:t xml:space="preserve"> </w:t>
      </w:r>
      <w:r>
        <w:rPr>
          <w:i/>
        </w:rPr>
        <w:t xml:space="preserve">Time Logs &gt; Edit existing </w:t>
      </w:r>
      <w:r w:rsidR="00D73293" w:rsidRPr="00D73293">
        <w:rPr>
          <w:i/>
        </w:rPr>
        <w:t xml:space="preserve">Non-Project Time </w:t>
      </w:r>
      <w:r>
        <w:rPr>
          <w:i/>
        </w:rPr>
        <w:t xml:space="preserve">record &gt; </w:t>
      </w:r>
      <w:r w:rsidR="00D73293">
        <w:rPr>
          <w:i/>
        </w:rPr>
        <w:t xml:space="preserve">Finish </w:t>
      </w:r>
      <w:r>
        <w:rPr>
          <w:i/>
        </w:rPr>
        <w:t>Date/Time</w:t>
      </w:r>
    </w:p>
    <w:p w14:paraId="4D73A798" w14:textId="77777777" w:rsidR="00907EE1" w:rsidRDefault="00907EE1" w:rsidP="00907EE1">
      <w:pPr>
        <w:rPr>
          <w:b/>
          <w:bCs/>
        </w:rPr>
      </w:pPr>
      <w:r w:rsidRPr="58F3F13C">
        <w:rPr>
          <w:b/>
          <w:bCs/>
        </w:rPr>
        <w:t>New Functionality</w:t>
      </w:r>
    </w:p>
    <w:p w14:paraId="13DE7B0D" w14:textId="77777777" w:rsidR="008D071A" w:rsidRDefault="00907EE1" w:rsidP="008D071A">
      <w:pPr>
        <w:pStyle w:val="ListParagraph"/>
        <w:numPr>
          <w:ilvl w:val="0"/>
          <w:numId w:val="43"/>
        </w:numPr>
        <w:rPr>
          <w:rFonts w:eastAsiaTheme="minorEastAsia"/>
        </w:rPr>
      </w:pPr>
      <w:r>
        <w:rPr>
          <w:rFonts w:eastAsiaTheme="minorEastAsia"/>
        </w:rPr>
        <w:t xml:space="preserve">When adding or editing a </w:t>
      </w:r>
      <w:r w:rsidR="005F75FD">
        <w:rPr>
          <w:rFonts w:eastAsiaTheme="minorEastAsia"/>
        </w:rPr>
        <w:t xml:space="preserve">Non-Project Time </w:t>
      </w:r>
      <w:proofErr w:type="spellStart"/>
      <w:r w:rsidR="008D071A">
        <w:rPr>
          <w:rFonts w:eastAsiaTheme="minorEastAsia"/>
        </w:rPr>
        <w:t>time</w:t>
      </w:r>
      <w:proofErr w:type="spellEnd"/>
      <w:r w:rsidR="008D071A">
        <w:rPr>
          <w:rFonts w:eastAsiaTheme="minorEastAsia"/>
        </w:rPr>
        <w:t xml:space="preserve"> log, the user will select the finish date/time from a date/time picker</w:t>
      </w:r>
    </w:p>
    <w:p w14:paraId="59234B15" w14:textId="77777777" w:rsidR="008D071A" w:rsidRDefault="008D071A" w:rsidP="008D071A">
      <w:pPr>
        <w:pStyle w:val="ListParagraph"/>
        <w:numPr>
          <w:ilvl w:val="0"/>
          <w:numId w:val="43"/>
        </w:numPr>
        <w:rPr>
          <w:rFonts w:eastAsiaTheme="minorEastAsia"/>
        </w:rPr>
      </w:pPr>
      <w:r>
        <w:rPr>
          <w:rFonts w:eastAsiaTheme="minorEastAsia"/>
        </w:rPr>
        <w:t>The selected date is also displayed in the ‘Selected Date’ section</w:t>
      </w:r>
    </w:p>
    <w:p w14:paraId="3A0448A9" w14:textId="77777777" w:rsidR="008D071A" w:rsidRDefault="008D071A" w:rsidP="008D071A">
      <w:pPr>
        <w:pStyle w:val="ListParagraph"/>
        <w:numPr>
          <w:ilvl w:val="0"/>
          <w:numId w:val="43"/>
        </w:numPr>
        <w:rPr>
          <w:rFonts w:eastAsiaTheme="minorEastAsia"/>
        </w:rPr>
      </w:pPr>
      <w:r>
        <w:rPr>
          <w:rFonts w:eastAsiaTheme="minorEastAsia"/>
        </w:rPr>
        <w:t>After setting the finish date and time, navigating back to the time log details screen via the ‘&lt; Back’ button will set the finish date/time for the time log</w:t>
      </w:r>
    </w:p>
    <w:p w14:paraId="516441AD" w14:textId="77777777" w:rsidR="008D071A" w:rsidRDefault="008D071A" w:rsidP="008D071A">
      <w:pPr>
        <w:pStyle w:val="ListParagraph"/>
        <w:numPr>
          <w:ilvl w:val="0"/>
          <w:numId w:val="43"/>
        </w:numPr>
        <w:rPr>
          <w:rFonts w:eastAsiaTheme="minorEastAsia"/>
        </w:rPr>
      </w:pPr>
      <w:r w:rsidRPr="00BE5A74">
        <w:rPr>
          <w:rFonts w:eastAsiaTheme="minorEastAsia"/>
        </w:rPr>
        <w:t xml:space="preserve">When a </w:t>
      </w:r>
      <w:r>
        <w:rPr>
          <w:rFonts w:eastAsiaTheme="minorEastAsia"/>
        </w:rPr>
        <w:t xml:space="preserve">finish date/time </w:t>
      </w:r>
      <w:r w:rsidRPr="00BE5A74">
        <w:rPr>
          <w:rFonts w:eastAsiaTheme="minorEastAsia"/>
        </w:rPr>
        <w:t>has previously been selected, when navigating back to this screen by pressing ‘</w:t>
      </w:r>
      <w:r>
        <w:rPr>
          <w:rFonts w:eastAsiaTheme="minorEastAsia"/>
        </w:rPr>
        <w:t xml:space="preserve">Finish </w:t>
      </w:r>
      <w:r w:rsidRPr="00BE5A74">
        <w:rPr>
          <w:rFonts w:eastAsiaTheme="minorEastAsia"/>
        </w:rPr>
        <w:t>Date/Time’ again, the date</w:t>
      </w:r>
      <w:r>
        <w:rPr>
          <w:rFonts w:eastAsiaTheme="minorEastAsia"/>
        </w:rPr>
        <w:t>/time</w:t>
      </w:r>
      <w:r w:rsidRPr="00BE5A74">
        <w:rPr>
          <w:rFonts w:eastAsiaTheme="minorEastAsia"/>
        </w:rPr>
        <w:t xml:space="preserve"> picker</w:t>
      </w:r>
      <w:r>
        <w:rPr>
          <w:rFonts w:eastAsiaTheme="minorEastAsia"/>
        </w:rPr>
        <w:t xml:space="preserve"> and ‘Selected Date’ will both display the selected date/time</w:t>
      </w:r>
    </w:p>
    <w:p w14:paraId="0E38723A" w14:textId="77777777" w:rsidR="008D071A" w:rsidRDefault="008D071A" w:rsidP="008D071A">
      <w:pPr>
        <w:pStyle w:val="ListParagraph"/>
        <w:numPr>
          <w:ilvl w:val="0"/>
          <w:numId w:val="43"/>
        </w:numPr>
      </w:pPr>
      <w:r w:rsidRPr="00254DC3">
        <w:rPr>
          <w:rFonts w:eastAsiaTheme="minorEastAsia"/>
        </w:rPr>
        <w:t>Pressing the Clear button will clear the selected date</w:t>
      </w:r>
    </w:p>
    <w:p w14:paraId="2682CF86" w14:textId="7C9E2E75" w:rsidR="008D071A" w:rsidRDefault="00612A8E" w:rsidP="008D071A">
      <w:r w:rsidRPr="001F1EFE">
        <w:rPr>
          <w:i/>
        </w:rPr>
        <w:t xml:space="preserve">The screen display will be the same as in </w:t>
      </w:r>
      <w:r w:rsidRPr="00AC0A7E">
        <w:rPr>
          <w:i/>
        </w:rPr>
        <w:t>(</w:t>
      </w:r>
      <w:r w:rsidRPr="001F1EFE">
        <w:rPr>
          <w:b/>
          <w:i/>
        </w:rPr>
        <w:t>7.4.2.17 Time Logs | Arrive In/Leave Country | Select Date / Time</w:t>
      </w:r>
      <w:r w:rsidRPr="001F1EFE">
        <w:rPr>
          <w:i/>
        </w:rPr>
        <w:t>)</w:t>
      </w:r>
    </w:p>
    <w:p w14:paraId="321B8FE1" w14:textId="7E00B7F5" w:rsidR="00907EE1" w:rsidRDefault="00907EE1" w:rsidP="008D071A"/>
    <w:p w14:paraId="788D7F86" w14:textId="18DF0BCF" w:rsidR="00663FE7" w:rsidRDefault="00663FE7">
      <w:r>
        <w:br w:type="page"/>
      </w:r>
    </w:p>
    <w:p w14:paraId="0ADEC4CE" w14:textId="404C9590" w:rsidR="00554349" w:rsidRDefault="00554349" w:rsidP="00554349">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Branch Details | Branch Equipment</w:t>
      </w:r>
    </w:p>
    <w:p w14:paraId="5DC401C3" w14:textId="5A769CEF" w:rsidR="00851ED1" w:rsidRPr="00851ED1" w:rsidRDefault="00851ED1" w:rsidP="00851ED1">
      <w:pPr>
        <w:spacing w:before="120"/>
        <w:rPr>
          <w:i/>
        </w:rPr>
      </w:pPr>
      <w:r w:rsidRPr="00851ED1">
        <w:rPr>
          <w:b/>
          <w:i/>
        </w:rPr>
        <w:t>Navigation:</w:t>
      </w:r>
      <w:r w:rsidRPr="00851ED1">
        <w:rPr>
          <w:i/>
        </w:rPr>
        <w:t xml:space="preserve"> </w:t>
      </w:r>
      <w:r>
        <w:rPr>
          <w:i/>
        </w:rPr>
        <w:t>Search</w:t>
      </w:r>
      <w:r w:rsidR="00C94182">
        <w:rPr>
          <w:i/>
        </w:rPr>
        <w:t xml:space="preserve"> &gt; Branch &gt; Branch Details &gt; Branch Equipment</w:t>
      </w:r>
    </w:p>
    <w:p w14:paraId="3B0FFD2D" w14:textId="77777777" w:rsidR="0091500A" w:rsidRDefault="0091500A" w:rsidP="0091500A">
      <w:pPr>
        <w:rPr>
          <w:b/>
          <w:bCs/>
        </w:rPr>
      </w:pPr>
      <w:r w:rsidRPr="009E162B">
        <w:rPr>
          <w:b/>
          <w:bCs/>
        </w:rPr>
        <w:t>New Functionality</w:t>
      </w:r>
    </w:p>
    <w:p w14:paraId="6F707AD1" w14:textId="01C26857" w:rsidR="0091500A" w:rsidRPr="00F92F09" w:rsidRDefault="0091500A" w:rsidP="0091500A">
      <w:pPr>
        <w:pStyle w:val="ListParagraph"/>
        <w:numPr>
          <w:ilvl w:val="0"/>
          <w:numId w:val="43"/>
        </w:numPr>
        <w:rPr>
          <w:b/>
          <w:bCs/>
        </w:rPr>
      </w:pPr>
      <w:r>
        <w:t>When</w:t>
      </w:r>
      <w:r w:rsidR="00FC32FF">
        <w:t xml:space="preserve"> </w:t>
      </w:r>
      <w:r w:rsidR="009E2972">
        <w:t>navigating to the Branch Equipment screen</w:t>
      </w:r>
    </w:p>
    <w:p w14:paraId="42C4B029" w14:textId="37B37FE3" w:rsidR="0091500A" w:rsidRPr="0091500A" w:rsidRDefault="0091500A" w:rsidP="0091500A">
      <w:pPr>
        <w:pStyle w:val="ListParagraph"/>
        <w:numPr>
          <w:ilvl w:val="1"/>
          <w:numId w:val="43"/>
        </w:numPr>
        <w:rPr>
          <w:b/>
          <w:bCs/>
        </w:rPr>
      </w:pPr>
      <w:r>
        <w:t>Employees whose organisation is set to ‘</w:t>
      </w:r>
      <w:r w:rsidR="00B3189D">
        <w:t>Company</w:t>
      </w:r>
      <w:r>
        <w:t xml:space="preserve">’ will be able to view all </w:t>
      </w:r>
      <w:r w:rsidR="00B30B3C">
        <w:t>branch equipment</w:t>
      </w:r>
    </w:p>
    <w:p w14:paraId="10272008" w14:textId="24A61BC2" w:rsidR="00554349" w:rsidRPr="0091500A" w:rsidRDefault="0091500A" w:rsidP="0091500A">
      <w:pPr>
        <w:pStyle w:val="ListParagraph"/>
        <w:numPr>
          <w:ilvl w:val="1"/>
          <w:numId w:val="43"/>
        </w:numPr>
        <w:rPr>
          <w:b/>
          <w:bCs/>
        </w:rPr>
      </w:pPr>
      <w:r>
        <w:t xml:space="preserve">Employees whose organisation is set to ‘Subcontractor’ will only be able to view </w:t>
      </w:r>
      <w:r w:rsidR="00B30B3C">
        <w:t xml:space="preserve">branch </w:t>
      </w:r>
      <w:r>
        <w:t>equipment whose works orders that they have specifically been given access to (</w:t>
      </w:r>
      <w:r w:rsidRPr="0091500A">
        <w:rPr>
          <w:b/>
        </w:rPr>
        <w:t>7.4.1.5</w:t>
      </w:r>
      <w:r>
        <w:t>)</w:t>
      </w:r>
    </w:p>
    <w:p w14:paraId="514C502F" w14:textId="77777777" w:rsidR="00B30B3C" w:rsidRDefault="00B30B3C" w:rsidP="00EE20EC">
      <w:pPr>
        <w:jc w:val="center"/>
      </w:pPr>
    </w:p>
    <w:p w14:paraId="731C92D2" w14:textId="25D757B4" w:rsidR="00D801A6" w:rsidRDefault="00EE20EC" w:rsidP="00EE20EC">
      <w:pPr>
        <w:jc w:val="center"/>
      </w:pPr>
      <w:r>
        <w:rPr>
          <w:noProof/>
        </w:rPr>
        <w:drawing>
          <wp:inline distT="0" distB="0" distL="0" distR="0" wp14:anchorId="01DD6728" wp14:editId="4B0915CF">
            <wp:extent cx="2934000" cy="4363200"/>
            <wp:effectExtent l="0" t="0" r="0"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ngineer App _ Branch Details _ Branch Equipment.png"/>
                    <pic:cNvPicPr/>
                  </pic:nvPicPr>
                  <pic:blipFill>
                    <a:blip r:embed="rId94">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r w:rsidR="00D801A6">
        <w:br w:type="page"/>
      </w:r>
    </w:p>
    <w:p w14:paraId="7493209D" w14:textId="6EBEDF0B" w:rsidR="002C1B24" w:rsidRDefault="002C1B24" w:rsidP="002C1B24">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Branch Details | Site Visit Reports</w:t>
      </w:r>
    </w:p>
    <w:p w14:paraId="3211A149" w14:textId="224D2BAF" w:rsidR="00C94182" w:rsidRPr="00C94182" w:rsidRDefault="00C94182" w:rsidP="00C94182">
      <w:pPr>
        <w:spacing w:before="120"/>
        <w:rPr>
          <w:i/>
        </w:rPr>
      </w:pPr>
      <w:r w:rsidRPr="00C94182">
        <w:rPr>
          <w:b/>
          <w:i/>
        </w:rPr>
        <w:t>Navigation:</w:t>
      </w:r>
      <w:r w:rsidRPr="00C94182">
        <w:rPr>
          <w:i/>
        </w:rPr>
        <w:t xml:space="preserve"> Search &gt; Branch &gt; Branch Details &gt; </w:t>
      </w:r>
      <w:r>
        <w:rPr>
          <w:i/>
        </w:rPr>
        <w:t>Site Visit Reports</w:t>
      </w:r>
    </w:p>
    <w:p w14:paraId="1FD9FCCC" w14:textId="75AFE769" w:rsidR="00FC32FF" w:rsidRDefault="00FC32FF" w:rsidP="00FC32FF">
      <w:pPr>
        <w:tabs>
          <w:tab w:val="left" w:pos="2910"/>
        </w:tabs>
        <w:rPr>
          <w:b/>
          <w:bCs/>
        </w:rPr>
      </w:pPr>
      <w:r w:rsidRPr="009E162B">
        <w:rPr>
          <w:b/>
          <w:bCs/>
        </w:rPr>
        <w:t>New Functionality</w:t>
      </w:r>
    </w:p>
    <w:p w14:paraId="08C3CFA4" w14:textId="4B67CDC3" w:rsidR="00FC32FF" w:rsidRPr="00F92F09" w:rsidRDefault="009E2972" w:rsidP="00FC32FF">
      <w:pPr>
        <w:pStyle w:val="ListParagraph"/>
        <w:numPr>
          <w:ilvl w:val="0"/>
          <w:numId w:val="43"/>
        </w:numPr>
        <w:rPr>
          <w:b/>
          <w:bCs/>
        </w:rPr>
      </w:pPr>
      <w:r>
        <w:t>When navigating to the Branch Site Visit Reports screen</w:t>
      </w:r>
    </w:p>
    <w:p w14:paraId="23F60CD4" w14:textId="6F803921" w:rsidR="00FC32FF" w:rsidRPr="00FC32FF" w:rsidRDefault="00FC32FF" w:rsidP="00FC32FF">
      <w:pPr>
        <w:pStyle w:val="ListParagraph"/>
        <w:numPr>
          <w:ilvl w:val="1"/>
          <w:numId w:val="43"/>
        </w:numPr>
        <w:rPr>
          <w:b/>
          <w:bCs/>
        </w:rPr>
      </w:pPr>
      <w:r>
        <w:t>Employees whose organisation is set to ‘</w:t>
      </w:r>
      <w:r w:rsidR="00B3189D">
        <w:t>Company</w:t>
      </w:r>
      <w:r>
        <w:t xml:space="preserve">’ will be able to view all </w:t>
      </w:r>
      <w:r w:rsidR="00323961">
        <w:t>site visit reports</w:t>
      </w:r>
    </w:p>
    <w:p w14:paraId="4B571328" w14:textId="17960E03" w:rsidR="002C1B24" w:rsidRPr="00FC32FF" w:rsidRDefault="00FC32FF" w:rsidP="00FC32FF">
      <w:pPr>
        <w:pStyle w:val="ListParagraph"/>
        <w:numPr>
          <w:ilvl w:val="1"/>
          <w:numId w:val="43"/>
        </w:numPr>
        <w:rPr>
          <w:b/>
          <w:bCs/>
        </w:rPr>
      </w:pPr>
      <w:r>
        <w:t xml:space="preserve">Employees whose organisation is set to ‘Subcontractor’ will not be able to view any </w:t>
      </w:r>
      <w:r w:rsidR="00323961">
        <w:t>site visit reports</w:t>
      </w:r>
      <w:r>
        <w:t>, as they only have access to works order (project) information, not service-related information</w:t>
      </w:r>
    </w:p>
    <w:p w14:paraId="305ECEC2" w14:textId="77777777" w:rsidR="009E2972" w:rsidRDefault="009E2972" w:rsidP="00703D99">
      <w:pPr>
        <w:jc w:val="center"/>
      </w:pPr>
    </w:p>
    <w:p w14:paraId="267FB85B" w14:textId="2C396184" w:rsidR="0069388F" w:rsidRDefault="00703D99" w:rsidP="00703D99">
      <w:pPr>
        <w:jc w:val="center"/>
      </w:pPr>
      <w:r>
        <w:rPr>
          <w:noProof/>
        </w:rPr>
        <w:drawing>
          <wp:inline distT="0" distB="0" distL="0" distR="0" wp14:anchorId="0BFBEB5B" wp14:editId="30052CA5">
            <wp:extent cx="2934000" cy="4363200"/>
            <wp:effectExtent l="0" t="0" r="0" b="0"/>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ngineer App _ Branch Details _ Site Visit Reports.png"/>
                    <pic:cNvPicPr/>
                  </pic:nvPicPr>
                  <pic:blipFill>
                    <a:blip r:embed="rId95">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2C2571F5" w14:textId="77777777" w:rsidR="0069388F" w:rsidRDefault="0069388F" w:rsidP="00703D99">
      <w:pPr>
        <w:jc w:val="center"/>
      </w:pPr>
    </w:p>
    <w:p w14:paraId="1F30C81D" w14:textId="59F5AA63" w:rsidR="00554349" w:rsidRDefault="00554349" w:rsidP="00554349">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Equipment Details | Site Visit Reports</w:t>
      </w:r>
    </w:p>
    <w:p w14:paraId="7B8AD954" w14:textId="097690CB" w:rsidR="00F53E98" w:rsidRPr="00F53E98" w:rsidRDefault="00F53E98" w:rsidP="00F53E98">
      <w:pPr>
        <w:spacing w:before="120" w:after="0"/>
        <w:rPr>
          <w:i/>
        </w:rPr>
      </w:pPr>
      <w:r w:rsidRPr="00F53E98">
        <w:rPr>
          <w:b/>
          <w:i/>
        </w:rPr>
        <w:t>Navigation (</w:t>
      </w:r>
      <w:r>
        <w:rPr>
          <w:b/>
          <w:i/>
        </w:rPr>
        <w:t>Scan</w:t>
      </w:r>
      <w:r w:rsidRPr="00F53E98">
        <w:rPr>
          <w:b/>
          <w:i/>
        </w:rPr>
        <w:t>):</w:t>
      </w:r>
      <w:r w:rsidRPr="00F53E98">
        <w:rPr>
          <w:i/>
        </w:rPr>
        <w:t xml:space="preserve"> </w:t>
      </w:r>
      <w:r>
        <w:rPr>
          <w:i/>
        </w:rPr>
        <w:t>Scan</w:t>
      </w:r>
      <w:r w:rsidRPr="00F53E98">
        <w:rPr>
          <w:i/>
        </w:rPr>
        <w:t xml:space="preserve"> &gt; Equipment Details &gt; Site Visit Reports</w:t>
      </w:r>
    </w:p>
    <w:p w14:paraId="3BF8BD6C" w14:textId="5A68A4E5" w:rsidR="00C94182" w:rsidRPr="00C94182" w:rsidRDefault="00C94182" w:rsidP="00F53E98">
      <w:pPr>
        <w:rPr>
          <w:i/>
        </w:rPr>
      </w:pPr>
      <w:r w:rsidRPr="00C94182">
        <w:rPr>
          <w:b/>
          <w:i/>
        </w:rPr>
        <w:t>Navigation</w:t>
      </w:r>
      <w:r>
        <w:rPr>
          <w:b/>
          <w:i/>
        </w:rPr>
        <w:t xml:space="preserve"> (Searc</w:t>
      </w:r>
      <w:r w:rsidR="005B49A9">
        <w:rPr>
          <w:b/>
          <w:i/>
        </w:rPr>
        <w:t>h)</w:t>
      </w:r>
      <w:r w:rsidRPr="00C94182">
        <w:rPr>
          <w:b/>
          <w:i/>
        </w:rPr>
        <w:t>:</w:t>
      </w:r>
      <w:r w:rsidRPr="00C94182">
        <w:rPr>
          <w:i/>
        </w:rPr>
        <w:t xml:space="preserve"> Search &gt; </w:t>
      </w:r>
      <w:r w:rsidR="00F53E98">
        <w:rPr>
          <w:i/>
        </w:rPr>
        <w:t>Service Tag Number</w:t>
      </w:r>
      <w:r w:rsidRPr="00C94182">
        <w:rPr>
          <w:i/>
        </w:rPr>
        <w:t xml:space="preserve"> &gt; </w:t>
      </w:r>
      <w:r w:rsidR="00F53E98">
        <w:rPr>
          <w:i/>
        </w:rPr>
        <w:t>Equipment</w:t>
      </w:r>
      <w:r w:rsidRPr="00C94182">
        <w:rPr>
          <w:i/>
        </w:rPr>
        <w:t xml:space="preserve"> Details &gt; Site Visit Reports</w:t>
      </w:r>
    </w:p>
    <w:p w14:paraId="1F9F3A32" w14:textId="77777777" w:rsidR="00323961" w:rsidRDefault="00323961" w:rsidP="00323961">
      <w:pPr>
        <w:tabs>
          <w:tab w:val="left" w:pos="2910"/>
        </w:tabs>
        <w:rPr>
          <w:b/>
          <w:bCs/>
        </w:rPr>
      </w:pPr>
      <w:r w:rsidRPr="009E162B">
        <w:rPr>
          <w:b/>
          <w:bCs/>
        </w:rPr>
        <w:t>New Functionality</w:t>
      </w:r>
      <w:r>
        <w:rPr>
          <w:b/>
          <w:bCs/>
        </w:rPr>
        <w:tab/>
      </w:r>
    </w:p>
    <w:p w14:paraId="3A884306" w14:textId="58BB9403" w:rsidR="00323961" w:rsidRPr="00F92F09" w:rsidRDefault="00323961" w:rsidP="00323961">
      <w:pPr>
        <w:pStyle w:val="ListParagraph"/>
        <w:numPr>
          <w:ilvl w:val="0"/>
          <w:numId w:val="43"/>
        </w:numPr>
        <w:rPr>
          <w:b/>
          <w:bCs/>
        </w:rPr>
      </w:pPr>
      <w:r>
        <w:t xml:space="preserve">When navigating to the </w:t>
      </w:r>
      <w:r w:rsidR="00DB69A0">
        <w:t>Equipment</w:t>
      </w:r>
      <w:r>
        <w:t xml:space="preserve"> Site Visit Reports screen</w:t>
      </w:r>
    </w:p>
    <w:p w14:paraId="18800557" w14:textId="557AE93D" w:rsidR="00323961" w:rsidRPr="00FC32FF" w:rsidRDefault="00323961" w:rsidP="00323961">
      <w:pPr>
        <w:pStyle w:val="ListParagraph"/>
        <w:numPr>
          <w:ilvl w:val="1"/>
          <w:numId w:val="43"/>
        </w:numPr>
        <w:rPr>
          <w:b/>
          <w:bCs/>
        </w:rPr>
      </w:pPr>
      <w:r>
        <w:t>Employees whose organisation is set to ‘</w:t>
      </w:r>
      <w:r w:rsidR="00B3189D">
        <w:t>Company</w:t>
      </w:r>
      <w:r>
        <w:t>’ will be able to view all site visit reports</w:t>
      </w:r>
    </w:p>
    <w:p w14:paraId="02598B03" w14:textId="77777777" w:rsidR="00323961" w:rsidRPr="00FC32FF" w:rsidRDefault="00323961" w:rsidP="00323961">
      <w:pPr>
        <w:pStyle w:val="ListParagraph"/>
        <w:numPr>
          <w:ilvl w:val="1"/>
          <w:numId w:val="43"/>
        </w:numPr>
        <w:rPr>
          <w:b/>
          <w:bCs/>
        </w:rPr>
      </w:pPr>
      <w:r>
        <w:t>Employees whose organisation is set to ‘Subcontractor’ will not be able to view any site visit reports, as they only have access to works order (project) information, not service-related information</w:t>
      </w:r>
    </w:p>
    <w:p w14:paraId="3B003F0A" w14:textId="6DA70203" w:rsidR="00D801A6" w:rsidRDefault="006D124F">
      <w:r w:rsidRPr="001F1EFE">
        <w:rPr>
          <w:i/>
        </w:rPr>
        <w:t xml:space="preserve">The screen display will be the same as in </w:t>
      </w:r>
      <w:r w:rsidRPr="00AC0A7E">
        <w:rPr>
          <w:i/>
        </w:rPr>
        <w:t>(</w:t>
      </w:r>
      <w:r w:rsidRPr="001F1EFE">
        <w:rPr>
          <w:b/>
          <w:i/>
        </w:rPr>
        <w:t>7.4.2.</w:t>
      </w:r>
      <w:r>
        <w:rPr>
          <w:b/>
          <w:i/>
        </w:rPr>
        <w:t>3</w:t>
      </w:r>
      <w:r w:rsidRPr="001F1EFE">
        <w:rPr>
          <w:b/>
          <w:i/>
        </w:rPr>
        <w:t xml:space="preserve">7 </w:t>
      </w:r>
      <w:r>
        <w:rPr>
          <w:b/>
          <w:i/>
        </w:rPr>
        <w:t>Branch Details | Site Visit Reports</w:t>
      </w:r>
      <w:r w:rsidRPr="001F1EFE">
        <w:rPr>
          <w:i/>
        </w:rPr>
        <w:t>)</w:t>
      </w:r>
      <w:r w:rsidR="00D801A6">
        <w:br w:type="page"/>
      </w:r>
    </w:p>
    <w:p w14:paraId="2D4AB693" w14:textId="5E845CA0" w:rsidR="00E53E44" w:rsidRDefault="00E4358A" w:rsidP="00E53E44">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Equipment Details | Run</w:t>
      </w:r>
    </w:p>
    <w:p w14:paraId="445DA27F" w14:textId="4E71C9AA" w:rsidR="00F53E98" w:rsidRPr="00F53E98" w:rsidRDefault="00F53E98" w:rsidP="00F53E98">
      <w:pPr>
        <w:spacing w:before="120" w:after="0"/>
        <w:rPr>
          <w:i/>
        </w:rPr>
      </w:pPr>
      <w:r w:rsidRPr="00F53E98">
        <w:rPr>
          <w:b/>
          <w:i/>
        </w:rPr>
        <w:t>Navigation (Scan):</w:t>
      </w:r>
      <w:r w:rsidRPr="00F53E98">
        <w:rPr>
          <w:i/>
        </w:rPr>
        <w:t xml:space="preserve"> Scan &gt; Equipment Details</w:t>
      </w:r>
    </w:p>
    <w:p w14:paraId="572FBCE0" w14:textId="7E526E19" w:rsidR="00F53E98" w:rsidRPr="00F53E98" w:rsidRDefault="00F53E98" w:rsidP="00F53E98">
      <w:pPr>
        <w:rPr>
          <w:i/>
        </w:rPr>
      </w:pPr>
      <w:r w:rsidRPr="00F53E98">
        <w:rPr>
          <w:b/>
          <w:i/>
        </w:rPr>
        <w:t>Navigation (Search):</w:t>
      </w:r>
      <w:r w:rsidRPr="00F53E98">
        <w:rPr>
          <w:i/>
        </w:rPr>
        <w:t xml:space="preserve"> Search &gt; Service Tag Number &gt; Equipment Details</w:t>
      </w:r>
    </w:p>
    <w:p w14:paraId="2CAACC10" w14:textId="7E65B18D" w:rsidR="00A86DBF" w:rsidRDefault="00D763D1" w:rsidP="00A86DBF">
      <w:pPr>
        <w:rPr>
          <w:highlight w:val="yellow"/>
        </w:rPr>
      </w:pPr>
      <w:r>
        <w:t xml:space="preserve">The run’s </w:t>
      </w:r>
      <w:r w:rsidR="006450E7">
        <w:t xml:space="preserve">Floor (drop down list), Area (text entry) and </w:t>
      </w:r>
      <w:r>
        <w:t>Location On Site (text</w:t>
      </w:r>
      <w:r w:rsidR="006450E7">
        <w:t xml:space="preserve"> entry</w:t>
      </w:r>
      <w:r>
        <w:t xml:space="preserve">) </w:t>
      </w:r>
      <w:r w:rsidR="006450E7">
        <w:t xml:space="preserve">can be </w:t>
      </w:r>
      <w:r w:rsidR="0090195F">
        <w:t>mod</w:t>
      </w:r>
      <w:r w:rsidR="006C73FD">
        <w:t>i</w:t>
      </w:r>
      <w:r w:rsidR="0090195F">
        <w:t>fied,</w:t>
      </w:r>
      <w:r w:rsidR="0090195F" w:rsidRPr="0090195F">
        <w:rPr>
          <w:bCs/>
        </w:rPr>
        <w:t xml:space="preserve"> </w:t>
      </w:r>
      <w:r w:rsidR="0090195F">
        <w:rPr>
          <w:bCs/>
        </w:rPr>
        <w:t>as per current operation.</w:t>
      </w:r>
    </w:p>
    <w:p w14:paraId="15741182" w14:textId="687FF2D4" w:rsidR="00A86DBF" w:rsidRDefault="00A86DBF" w:rsidP="00A86DBF">
      <w:pPr>
        <w:tabs>
          <w:tab w:val="left" w:pos="2910"/>
        </w:tabs>
        <w:rPr>
          <w:b/>
          <w:bCs/>
        </w:rPr>
      </w:pPr>
      <w:r w:rsidRPr="009E162B">
        <w:rPr>
          <w:b/>
          <w:bCs/>
        </w:rPr>
        <w:t>New Functionality</w:t>
      </w:r>
    </w:p>
    <w:p w14:paraId="20D05A95" w14:textId="0FD4D343" w:rsidR="00A86DBF" w:rsidRPr="00F92F09" w:rsidRDefault="006C73FD" w:rsidP="00A86DBF">
      <w:pPr>
        <w:pStyle w:val="ListParagraph"/>
        <w:numPr>
          <w:ilvl w:val="0"/>
          <w:numId w:val="43"/>
        </w:numPr>
        <w:rPr>
          <w:b/>
          <w:bCs/>
        </w:rPr>
      </w:pPr>
      <w:r>
        <w:t>The following new information is displayed.</w:t>
      </w:r>
    </w:p>
    <w:p w14:paraId="742FBC00" w14:textId="53E1D5B0" w:rsidR="00A86DBF" w:rsidRPr="005A1FCE" w:rsidRDefault="005A1FCE" w:rsidP="00A86DBF">
      <w:pPr>
        <w:pStyle w:val="ListParagraph"/>
        <w:numPr>
          <w:ilvl w:val="1"/>
          <w:numId w:val="43"/>
        </w:numPr>
        <w:rPr>
          <w:b/>
          <w:bCs/>
        </w:rPr>
      </w:pPr>
      <w:r>
        <w:t>Installed</w:t>
      </w:r>
    </w:p>
    <w:p w14:paraId="027D5D41" w14:textId="0A02C454" w:rsidR="005A1FCE" w:rsidRDefault="00A5375E" w:rsidP="005A1FCE">
      <w:pPr>
        <w:pStyle w:val="ListParagraph"/>
        <w:numPr>
          <w:ilvl w:val="2"/>
          <w:numId w:val="43"/>
        </w:numPr>
      </w:pPr>
      <w:r w:rsidRPr="00A5375E">
        <w:t xml:space="preserve">Count </w:t>
      </w:r>
      <w:r>
        <w:t xml:space="preserve">(x/y) </w:t>
      </w:r>
      <w:r w:rsidRPr="00A5375E">
        <w:t>and per</w:t>
      </w:r>
      <w:r>
        <w:t>centage</w:t>
      </w:r>
      <w:r w:rsidR="000B60E1">
        <w:t xml:space="preserve"> of components</w:t>
      </w:r>
      <w:r>
        <w:t xml:space="preserve"> installed, by number of components</w:t>
      </w:r>
    </w:p>
    <w:p w14:paraId="30AD379A" w14:textId="58FB3538" w:rsidR="00A5375E" w:rsidRDefault="00A5375E" w:rsidP="00A5375E">
      <w:pPr>
        <w:pStyle w:val="ListParagraph"/>
        <w:numPr>
          <w:ilvl w:val="2"/>
          <w:numId w:val="43"/>
        </w:numPr>
      </w:pPr>
      <w:r>
        <w:t xml:space="preserve">Meterage (x/y) </w:t>
      </w:r>
      <w:r w:rsidRPr="00A5375E">
        <w:t>and per</w:t>
      </w:r>
      <w:r>
        <w:t xml:space="preserve">centage </w:t>
      </w:r>
      <w:r w:rsidR="000B60E1">
        <w:t xml:space="preserve">of components </w:t>
      </w:r>
      <w:r>
        <w:t>installed, by length (m)</w:t>
      </w:r>
    </w:p>
    <w:p w14:paraId="65653F68" w14:textId="73552A60" w:rsidR="00A5375E" w:rsidRDefault="00A73BA7" w:rsidP="00A5375E">
      <w:pPr>
        <w:pStyle w:val="ListParagraph"/>
        <w:numPr>
          <w:ilvl w:val="3"/>
          <w:numId w:val="43"/>
        </w:numPr>
      </w:pPr>
      <w:r>
        <w:t>Calculated as total length (m) of components installed vs total QMF length (m)</w:t>
      </w:r>
    </w:p>
    <w:p w14:paraId="25479A4A" w14:textId="3487C73A" w:rsidR="00A73BA7" w:rsidRPr="00A5375E" w:rsidRDefault="00A73BA7" w:rsidP="00A5375E">
      <w:pPr>
        <w:pStyle w:val="ListParagraph"/>
        <w:numPr>
          <w:ilvl w:val="3"/>
          <w:numId w:val="43"/>
        </w:numPr>
      </w:pPr>
      <w:r>
        <w:t>When all components are installed, the percentage will automatically display as 100 % even if the meterage does not add up to the QMF total</w:t>
      </w:r>
    </w:p>
    <w:p w14:paraId="0AEB45E3" w14:textId="77777777" w:rsidR="006C73FD" w:rsidRPr="006C73FD" w:rsidRDefault="006C73FD" w:rsidP="006C73FD">
      <w:pPr>
        <w:rPr>
          <w:b/>
          <w:bCs/>
        </w:rPr>
      </w:pPr>
    </w:p>
    <w:p w14:paraId="6B25957B" w14:textId="260B6BCF" w:rsidR="0069388F" w:rsidRPr="005B25A3" w:rsidRDefault="0069388F" w:rsidP="0069388F">
      <w:pPr>
        <w:jc w:val="center"/>
      </w:pPr>
      <w:r>
        <w:rPr>
          <w:noProof/>
        </w:rPr>
        <w:drawing>
          <wp:inline distT="0" distB="0" distL="0" distR="0" wp14:anchorId="1F339CD9" wp14:editId="2BA874B6">
            <wp:extent cx="2934000" cy="4363200"/>
            <wp:effectExtent l="0" t="0" r="0" b="0"/>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Engineer App _ Equipment Details _ Run.png"/>
                    <pic:cNvPicPr/>
                  </pic:nvPicPr>
                  <pic:blipFill>
                    <a:blip r:embed="rId96">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3FD77282" w14:textId="50E8BBDE" w:rsidR="00D801A6" w:rsidRDefault="00D801A6">
      <w:r>
        <w:br w:type="page"/>
      </w:r>
    </w:p>
    <w:p w14:paraId="4750B64D" w14:textId="2865F81F" w:rsidR="00E53E44" w:rsidRDefault="00E4358A" w:rsidP="00E53E44">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Equipment Details | Component</w:t>
      </w:r>
    </w:p>
    <w:p w14:paraId="07AC48A8" w14:textId="77777777" w:rsidR="00F53E98" w:rsidRPr="00F53E98" w:rsidRDefault="00F53E98" w:rsidP="00F53E98">
      <w:pPr>
        <w:spacing w:before="120" w:after="0"/>
        <w:rPr>
          <w:i/>
        </w:rPr>
      </w:pPr>
      <w:r w:rsidRPr="00F53E98">
        <w:rPr>
          <w:b/>
          <w:i/>
        </w:rPr>
        <w:t>Navigation (Scan):</w:t>
      </w:r>
      <w:r w:rsidRPr="00F53E98">
        <w:rPr>
          <w:i/>
        </w:rPr>
        <w:t xml:space="preserve"> Scan &gt; Equipment Details</w:t>
      </w:r>
    </w:p>
    <w:p w14:paraId="776C0F66" w14:textId="77777777" w:rsidR="00F53E98" w:rsidRPr="00F53E98" w:rsidRDefault="00F53E98" w:rsidP="00F53E98">
      <w:pPr>
        <w:rPr>
          <w:i/>
        </w:rPr>
      </w:pPr>
      <w:r w:rsidRPr="00F53E98">
        <w:rPr>
          <w:b/>
          <w:i/>
        </w:rPr>
        <w:t>Navigation (Search):</w:t>
      </w:r>
      <w:r w:rsidRPr="00F53E98">
        <w:rPr>
          <w:i/>
        </w:rPr>
        <w:t xml:space="preserve"> Search &gt; Service Tag Number &gt; Equipment Details</w:t>
      </w:r>
    </w:p>
    <w:p w14:paraId="44651658" w14:textId="77777777" w:rsidR="009976DA" w:rsidRDefault="009976DA" w:rsidP="009976DA">
      <w:pPr>
        <w:tabs>
          <w:tab w:val="left" w:pos="2910"/>
        </w:tabs>
        <w:rPr>
          <w:b/>
          <w:bCs/>
        </w:rPr>
      </w:pPr>
      <w:r w:rsidRPr="009E162B">
        <w:rPr>
          <w:b/>
          <w:bCs/>
        </w:rPr>
        <w:t>New Functionality</w:t>
      </w:r>
    </w:p>
    <w:p w14:paraId="23C949A2" w14:textId="44BC77FF" w:rsidR="000B60E1" w:rsidRPr="000B60E1" w:rsidRDefault="002D0871" w:rsidP="002D0871">
      <w:pPr>
        <w:pStyle w:val="ListParagraph"/>
        <w:numPr>
          <w:ilvl w:val="0"/>
          <w:numId w:val="45"/>
        </w:numPr>
      </w:pPr>
      <w:r>
        <w:t>The following new option is available.</w:t>
      </w:r>
    </w:p>
    <w:p w14:paraId="7517009D" w14:textId="0D54585E" w:rsidR="009976DA" w:rsidRPr="002D0871" w:rsidRDefault="000B60E1" w:rsidP="002D0871">
      <w:pPr>
        <w:pStyle w:val="ListParagraph"/>
        <w:numPr>
          <w:ilvl w:val="1"/>
          <w:numId w:val="43"/>
        </w:numPr>
        <w:rPr>
          <w:b/>
          <w:bCs/>
        </w:rPr>
      </w:pPr>
      <w:r>
        <w:t>Installed To Run</w:t>
      </w:r>
    </w:p>
    <w:p w14:paraId="77CEC2BF" w14:textId="3C234E55" w:rsidR="002D0871" w:rsidRPr="002D0871" w:rsidRDefault="002D0871" w:rsidP="002D0871">
      <w:pPr>
        <w:pStyle w:val="ListParagraph"/>
        <w:numPr>
          <w:ilvl w:val="2"/>
          <w:numId w:val="43"/>
        </w:numPr>
        <w:rPr>
          <w:b/>
          <w:bCs/>
        </w:rPr>
      </w:pPr>
      <w:r>
        <w:t>A toggle switch that immediately sets the component as ‘Installed’ on its parent run</w:t>
      </w:r>
    </w:p>
    <w:p w14:paraId="0932771D" w14:textId="0E0DD2F8" w:rsidR="001A13B6" w:rsidRPr="00055F6B" w:rsidRDefault="00CC71B0" w:rsidP="00055F6B">
      <w:pPr>
        <w:pStyle w:val="ListParagraph"/>
        <w:numPr>
          <w:ilvl w:val="2"/>
          <w:numId w:val="43"/>
        </w:numPr>
        <w:rPr>
          <w:b/>
          <w:bCs/>
        </w:rPr>
      </w:pPr>
      <w:r>
        <w:t xml:space="preserve">When set, the component will </w:t>
      </w:r>
      <w:r w:rsidR="0004056F">
        <w:t>count towards the ‘Installed’ percentage of the run</w:t>
      </w:r>
    </w:p>
    <w:p w14:paraId="7ADCB0C6" w14:textId="77777777" w:rsidR="00B130EC" w:rsidRPr="00B130EC" w:rsidRDefault="00B130EC" w:rsidP="00B130EC">
      <w:pPr>
        <w:rPr>
          <w:b/>
          <w:bCs/>
        </w:rPr>
      </w:pPr>
    </w:p>
    <w:p w14:paraId="1BB39D4B" w14:textId="01CE18D4" w:rsidR="0069388F" w:rsidRPr="005B25A3" w:rsidRDefault="0069388F" w:rsidP="0069388F">
      <w:pPr>
        <w:jc w:val="center"/>
      </w:pPr>
      <w:r>
        <w:rPr>
          <w:noProof/>
        </w:rPr>
        <w:drawing>
          <wp:inline distT="0" distB="0" distL="0" distR="0" wp14:anchorId="5A9B1F1B" wp14:editId="021FED9D">
            <wp:extent cx="2934000" cy="4363200"/>
            <wp:effectExtent l="0" t="0" r="0" b="0"/>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Engineer App _ Equipment Details _ Component.png"/>
                    <pic:cNvPicPr/>
                  </pic:nvPicPr>
                  <pic:blipFill>
                    <a:blip r:embed="rId97">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06D84468" w14:textId="04078027" w:rsidR="00D801A6" w:rsidRDefault="00D801A6">
      <w:r>
        <w:br w:type="page"/>
      </w:r>
    </w:p>
    <w:p w14:paraId="513DB47A" w14:textId="066B3AF0" w:rsidR="00E53E44" w:rsidRDefault="00336BAE" w:rsidP="00E53E44">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Test Sessions</w:t>
      </w:r>
    </w:p>
    <w:p w14:paraId="2409F6E1" w14:textId="77AB926E" w:rsidR="007A0D5B" w:rsidRPr="007A0D5B" w:rsidRDefault="007A0D5B" w:rsidP="007A0D5B">
      <w:pPr>
        <w:spacing w:before="120" w:after="0"/>
        <w:rPr>
          <w:i/>
        </w:rPr>
      </w:pPr>
      <w:r w:rsidRPr="007A0D5B">
        <w:rPr>
          <w:b/>
          <w:i/>
        </w:rPr>
        <w:t>Navigation (Scan):</w:t>
      </w:r>
      <w:r w:rsidRPr="007A0D5B">
        <w:rPr>
          <w:i/>
        </w:rPr>
        <w:t xml:space="preserve"> Scan &gt; Equipment Details</w:t>
      </w:r>
      <w:r>
        <w:rPr>
          <w:i/>
        </w:rPr>
        <w:t xml:space="preserve"> &gt; Test Sessions</w:t>
      </w:r>
    </w:p>
    <w:p w14:paraId="2D50E038" w14:textId="27553707" w:rsidR="007A0D5B" w:rsidRPr="007A0D5B" w:rsidRDefault="007A0D5B" w:rsidP="007A0D5B">
      <w:pPr>
        <w:rPr>
          <w:i/>
        </w:rPr>
      </w:pPr>
      <w:r w:rsidRPr="007A0D5B">
        <w:rPr>
          <w:b/>
          <w:i/>
        </w:rPr>
        <w:t>Navigation (Search):</w:t>
      </w:r>
      <w:r w:rsidRPr="007A0D5B">
        <w:rPr>
          <w:i/>
        </w:rPr>
        <w:t xml:space="preserve"> Search &gt; Service Tag Number &gt; Equipment Details</w:t>
      </w:r>
      <w:r>
        <w:rPr>
          <w:i/>
        </w:rPr>
        <w:t xml:space="preserve"> &gt; Test Sessions</w:t>
      </w:r>
    </w:p>
    <w:p w14:paraId="36267DD1" w14:textId="6C44C717" w:rsidR="000E79B6" w:rsidRDefault="000E79B6" w:rsidP="000E79B6">
      <w:pPr>
        <w:rPr>
          <w:bCs/>
        </w:rPr>
      </w:pPr>
      <w:r>
        <w:t>The run’s Floor (drop down list), Area (text entry) and Location On Site (text entry) can be modified,</w:t>
      </w:r>
      <w:r w:rsidRPr="0090195F">
        <w:rPr>
          <w:bCs/>
        </w:rPr>
        <w:t xml:space="preserve"> </w:t>
      </w:r>
      <w:r>
        <w:rPr>
          <w:bCs/>
        </w:rPr>
        <w:t>as per current operation.</w:t>
      </w:r>
    </w:p>
    <w:p w14:paraId="2596A729" w14:textId="77777777" w:rsidR="000E79B6" w:rsidRDefault="000E79B6" w:rsidP="000E79B6">
      <w:pPr>
        <w:rPr>
          <w:highlight w:val="yellow"/>
        </w:rPr>
      </w:pPr>
    </w:p>
    <w:p w14:paraId="04EBE246" w14:textId="06E6DFA5" w:rsidR="00712164" w:rsidRPr="005B25A3" w:rsidRDefault="00712164" w:rsidP="00712164">
      <w:pPr>
        <w:jc w:val="center"/>
      </w:pPr>
      <w:r>
        <w:rPr>
          <w:noProof/>
        </w:rPr>
        <w:drawing>
          <wp:inline distT="0" distB="0" distL="0" distR="0" wp14:anchorId="621E6879" wp14:editId="277AE7FB">
            <wp:extent cx="2934000" cy="4363200"/>
            <wp:effectExtent l="0" t="0" r="0" b="0"/>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ngineer App _ Test Sessions.png"/>
                    <pic:cNvPicPr/>
                  </pic:nvPicPr>
                  <pic:blipFill>
                    <a:blip r:embed="rId98">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2938D97A" w14:textId="5EB1E446" w:rsidR="00D801A6" w:rsidRDefault="00D801A6">
      <w:r>
        <w:br w:type="page"/>
      </w:r>
    </w:p>
    <w:p w14:paraId="04FBF49E" w14:textId="1E691CD2" w:rsidR="00E53E44" w:rsidRDefault="00336BAE" w:rsidP="00E53E44">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Test Sessions | Test Session Details</w:t>
      </w:r>
    </w:p>
    <w:p w14:paraId="283F543C" w14:textId="05634AE9" w:rsidR="003933A6" w:rsidRPr="003933A6" w:rsidRDefault="003933A6" w:rsidP="003933A6">
      <w:pPr>
        <w:spacing w:before="120" w:after="0"/>
        <w:rPr>
          <w:i/>
        </w:rPr>
      </w:pPr>
      <w:r w:rsidRPr="003933A6">
        <w:rPr>
          <w:b/>
          <w:i/>
        </w:rPr>
        <w:t>Navigation (Scan):</w:t>
      </w:r>
      <w:r w:rsidRPr="003933A6">
        <w:rPr>
          <w:i/>
        </w:rPr>
        <w:t xml:space="preserve"> Scan &gt; Equipment Details &gt; Test Sessions &gt; Test Session Details</w:t>
      </w:r>
    </w:p>
    <w:p w14:paraId="208F37BF" w14:textId="679563E0" w:rsidR="003933A6" w:rsidRPr="003933A6" w:rsidRDefault="003933A6" w:rsidP="003933A6">
      <w:pPr>
        <w:rPr>
          <w:i/>
        </w:rPr>
      </w:pPr>
      <w:r w:rsidRPr="003933A6">
        <w:rPr>
          <w:b/>
          <w:i/>
        </w:rPr>
        <w:t>Navigation (Search):</w:t>
      </w:r>
      <w:r w:rsidRPr="003933A6">
        <w:rPr>
          <w:i/>
        </w:rPr>
        <w:t xml:space="preserve"> Search &gt; Service Tag Number &gt; Equipment Details &gt; Test Se</w:t>
      </w:r>
      <w:r>
        <w:rPr>
          <w:i/>
        </w:rPr>
        <w:t>s</w:t>
      </w:r>
      <w:r w:rsidRPr="003933A6">
        <w:rPr>
          <w:i/>
        </w:rPr>
        <w:t>sions &gt; Test Session Details</w:t>
      </w:r>
    </w:p>
    <w:p w14:paraId="1C642796" w14:textId="5C9687FB" w:rsidR="0043055F" w:rsidRDefault="0043055F" w:rsidP="0043055F">
      <w:r>
        <w:t>T</w:t>
      </w:r>
      <w:r w:rsidR="00EB6F2B">
        <w:t>est sessions are logged against equipment and components, as per current operation.</w:t>
      </w:r>
    </w:p>
    <w:p w14:paraId="15EB92E2" w14:textId="7AC78934" w:rsidR="00EB6F2B" w:rsidRDefault="00EB6F2B" w:rsidP="0043055F">
      <w:r>
        <w:t>It is expected that</w:t>
      </w:r>
    </w:p>
    <w:p w14:paraId="53E77DA9" w14:textId="3E75B60D" w:rsidR="00EB6F2B" w:rsidRDefault="00EB6F2B" w:rsidP="009221EA">
      <w:pPr>
        <w:pStyle w:val="ListParagraph"/>
        <w:numPr>
          <w:ilvl w:val="0"/>
          <w:numId w:val="45"/>
        </w:numPr>
      </w:pPr>
      <w:r>
        <w:t>IBAR test</w:t>
      </w:r>
      <w:r w:rsidR="003422EE">
        <w:t xml:space="preserve"> session</w:t>
      </w:r>
      <w:r>
        <w:t>s (</w:t>
      </w:r>
      <w:r w:rsidR="009221EA">
        <w:t>test certificate QMF 93) will be created against components during factory production</w:t>
      </w:r>
    </w:p>
    <w:p w14:paraId="4DEE4F76" w14:textId="30888760" w:rsidR="009221EA" w:rsidRDefault="009221EA" w:rsidP="009221EA">
      <w:pPr>
        <w:pStyle w:val="ListParagraph"/>
        <w:numPr>
          <w:ilvl w:val="0"/>
          <w:numId w:val="45"/>
        </w:numPr>
      </w:pPr>
      <w:r>
        <w:t>IBAR Installation test</w:t>
      </w:r>
      <w:r w:rsidR="003422EE">
        <w:t xml:space="preserve"> session</w:t>
      </w:r>
      <w:r>
        <w:t xml:space="preserve">s (test certificate </w:t>
      </w:r>
      <w:r w:rsidR="00E100FE">
        <w:t>QMF 139</w:t>
      </w:r>
      <w:r>
        <w:t>)</w:t>
      </w:r>
      <w:r w:rsidR="00E100FE">
        <w:t xml:space="preserve"> will be created against runs during on-site installation</w:t>
      </w:r>
    </w:p>
    <w:p w14:paraId="126F1EEA" w14:textId="77777777" w:rsidR="00FF21E6" w:rsidRDefault="00FF21E6" w:rsidP="00FF21E6">
      <w:pPr>
        <w:tabs>
          <w:tab w:val="left" w:pos="2910"/>
        </w:tabs>
        <w:rPr>
          <w:b/>
          <w:bCs/>
        </w:rPr>
      </w:pPr>
      <w:r w:rsidRPr="009E162B">
        <w:rPr>
          <w:b/>
          <w:bCs/>
        </w:rPr>
        <w:t>New Functionality</w:t>
      </w:r>
    </w:p>
    <w:p w14:paraId="637AD7AC" w14:textId="728B5AAE" w:rsidR="00FA4BD5" w:rsidRDefault="00FF21E6" w:rsidP="00666EBD">
      <w:pPr>
        <w:pStyle w:val="ListParagraph"/>
        <w:numPr>
          <w:ilvl w:val="0"/>
          <w:numId w:val="45"/>
        </w:numPr>
      </w:pPr>
      <w:r>
        <w:t xml:space="preserve">The Additional Documents option </w:t>
      </w:r>
      <w:r w:rsidR="002C59C7">
        <w:t>(</w:t>
      </w:r>
      <w:r w:rsidR="002C59C7" w:rsidRPr="00666EBD">
        <w:rPr>
          <w:b/>
          <w:bCs/>
        </w:rPr>
        <w:t>7.4.2.44</w:t>
      </w:r>
      <w:r w:rsidR="002C59C7">
        <w:t xml:space="preserve">) </w:t>
      </w:r>
      <w:r>
        <w:t xml:space="preserve">will be enabled for the IBAR Installation </w:t>
      </w:r>
      <w:r w:rsidR="003422EE">
        <w:t>test session type</w:t>
      </w:r>
    </w:p>
    <w:p w14:paraId="17B80833" w14:textId="2952E0F9" w:rsidR="00621C16" w:rsidRDefault="00621C16" w:rsidP="00621C16">
      <w:pPr>
        <w:pStyle w:val="ListParagraph"/>
        <w:numPr>
          <w:ilvl w:val="0"/>
          <w:numId w:val="45"/>
        </w:numPr>
      </w:pPr>
      <w:r>
        <w:t>‘</w:t>
      </w:r>
      <w:r w:rsidRPr="00621C16">
        <w:t xml:space="preserve">Tested to </w:t>
      </w:r>
      <w:r w:rsidR="00B3189D">
        <w:t>Company</w:t>
      </w:r>
      <w:r w:rsidRPr="00621C16">
        <w:t xml:space="preserve"> </w:t>
      </w:r>
      <w:r>
        <w:t xml:space="preserve">general arrangement </w:t>
      </w:r>
      <w:r w:rsidRPr="00621C16">
        <w:t>drawing revision</w:t>
      </w:r>
      <w:r>
        <w:t>’ to be changed to ‘</w:t>
      </w:r>
      <w:r w:rsidRPr="00621C16">
        <w:t xml:space="preserve">Tested </w:t>
      </w:r>
      <w:r>
        <w:t>T</w:t>
      </w:r>
      <w:r w:rsidRPr="00621C16">
        <w:t xml:space="preserve">o </w:t>
      </w:r>
      <w:r w:rsidR="00B3189D">
        <w:t>Company</w:t>
      </w:r>
      <w:r w:rsidRPr="00621C16">
        <w:t xml:space="preserve"> </w:t>
      </w:r>
      <w:r>
        <w:t>General Arrangement D</w:t>
      </w:r>
      <w:r w:rsidRPr="00621C16">
        <w:t>rawing revision</w:t>
      </w:r>
      <w:r>
        <w:t>’</w:t>
      </w:r>
    </w:p>
    <w:p w14:paraId="59EA458D" w14:textId="2AFD50F6" w:rsidR="00621C16" w:rsidRDefault="00621C16" w:rsidP="00621C16">
      <w:pPr>
        <w:pStyle w:val="ListParagraph"/>
        <w:numPr>
          <w:ilvl w:val="0"/>
          <w:numId w:val="45"/>
        </w:numPr>
      </w:pPr>
      <w:r>
        <w:t xml:space="preserve"> ‘</w:t>
      </w:r>
      <w:r w:rsidRPr="00621C16">
        <w:t xml:space="preserve">Tested to </w:t>
      </w:r>
      <w:r w:rsidR="00B3189D">
        <w:t>Company</w:t>
      </w:r>
      <w:r w:rsidRPr="00621C16">
        <w:t xml:space="preserve"> electrical schematic drawing revision</w:t>
      </w:r>
      <w:r>
        <w:t>’ to be changed to ‘</w:t>
      </w:r>
      <w:r w:rsidRPr="00621C16">
        <w:t xml:space="preserve">Tested </w:t>
      </w:r>
      <w:r>
        <w:t>T</w:t>
      </w:r>
      <w:r w:rsidRPr="00621C16">
        <w:t xml:space="preserve">o </w:t>
      </w:r>
      <w:r w:rsidR="00B3189D">
        <w:t>Company</w:t>
      </w:r>
      <w:r w:rsidRPr="00621C16">
        <w:t xml:space="preserve"> </w:t>
      </w:r>
      <w:r>
        <w:t>E</w:t>
      </w:r>
      <w:r w:rsidRPr="00621C16">
        <w:t xml:space="preserve">lectrical </w:t>
      </w:r>
      <w:r>
        <w:t>S</w:t>
      </w:r>
      <w:r w:rsidRPr="00621C16">
        <w:t xml:space="preserve">chematic </w:t>
      </w:r>
      <w:r>
        <w:t>D</w:t>
      </w:r>
      <w:r w:rsidRPr="00621C16">
        <w:t>rawing revision</w:t>
      </w:r>
      <w:r>
        <w:t>’</w:t>
      </w:r>
    </w:p>
    <w:p w14:paraId="6722BBAC" w14:textId="51AC94A6" w:rsidR="00E054B2" w:rsidRPr="000B60E1" w:rsidRDefault="00621C16" w:rsidP="00666EBD">
      <w:pPr>
        <w:pStyle w:val="ListParagraph"/>
        <w:numPr>
          <w:ilvl w:val="0"/>
          <w:numId w:val="45"/>
        </w:numPr>
      </w:pPr>
      <w:r>
        <w:t>‘</w:t>
      </w:r>
      <w:r w:rsidR="00E054B2">
        <w:t xml:space="preserve">Signed For </w:t>
      </w:r>
      <w:r w:rsidR="00B3189D">
        <w:t>Company</w:t>
      </w:r>
      <w:r>
        <w:t>’</w:t>
      </w:r>
      <w:r w:rsidR="00E054B2">
        <w:t xml:space="preserve"> to be changed to </w:t>
      </w:r>
      <w:r>
        <w:t>‘</w:t>
      </w:r>
      <w:r w:rsidR="00E054B2">
        <w:t xml:space="preserve">Signed For </w:t>
      </w:r>
      <w:proofErr w:type="gramStart"/>
      <w:r w:rsidR="00B3189D">
        <w:t>Company</w:t>
      </w:r>
      <w:r>
        <w:t>‘</w:t>
      </w:r>
      <w:proofErr w:type="gramEnd"/>
    </w:p>
    <w:p w14:paraId="50E3F5F6" w14:textId="77777777" w:rsidR="00E53E44" w:rsidRDefault="00E53E44" w:rsidP="00E53E44">
      <w:pPr>
        <w:rPr>
          <w:highlight w:val="yellow"/>
        </w:rPr>
      </w:pPr>
    </w:p>
    <w:p w14:paraId="35B4AC72" w14:textId="32C1BE1D" w:rsidR="00C32F88" w:rsidRPr="005B25A3" w:rsidRDefault="00712164" w:rsidP="00712164">
      <w:pPr>
        <w:jc w:val="center"/>
      </w:pPr>
      <w:r>
        <w:rPr>
          <w:noProof/>
        </w:rPr>
        <w:drawing>
          <wp:inline distT="0" distB="0" distL="0" distR="0" wp14:anchorId="011A1D14" wp14:editId="1E623CC8">
            <wp:extent cx="2934000" cy="4363200"/>
            <wp:effectExtent l="0" t="0" r="0" b="0"/>
            <wp:docPr id="65"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Engineer App _ Test Sessions _ Test Session Details.png"/>
                    <pic:cNvPicPr/>
                  </pic:nvPicPr>
                  <pic:blipFill>
                    <a:blip r:embed="rId99">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r w:rsidR="00C32F88">
        <w:t xml:space="preserve">        </w:t>
      </w:r>
      <w:r w:rsidR="00C32F88">
        <w:rPr>
          <w:noProof/>
        </w:rPr>
        <w:drawing>
          <wp:inline distT="0" distB="0" distL="0" distR="0" wp14:anchorId="3C3F1740" wp14:editId="7A682EB8">
            <wp:extent cx="2934000" cy="436320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ngineer App _ Test Session Details.png"/>
                    <pic:cNvPicPr/>
                  </pic:nvPicPr>
                  <pic:blipFill>
                    <a:blip r:embed="rId100">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7AD97081" w14:textId="760DF0A1" w:rsidR="00D801A6" w:rsidRDefault="00D801A6">
      <w:r>
        <w:br w:type="page"/>
      </w:r>
    </w:p>
    <w:p w14:paraId="02BDFBA1" w14:textId="6E6580AA" w:rsidR="00E53E44" w:rsidRDefault="00336BAE" w:rsidP="00E53E44">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Test Sessions | Test Certificate</w:t>
      </w:r>
    </w:p>
    <w:p w14:paraId="16697BB5" w14:textId="55D044FB" w:rsidR="003933A6" w:rsidRPr="003933A6" w:rsidRDefault="003933A6" w:rsidP="003933A6">
      <w:pPr>
        <w:spacing w:before="120" w:after="0"/>
        <w:rPr>
          <w:i/>
        </w:rPr>
      </w:pPr>
      <w:r w:rsidRPr="003933A6">
        <w:rPr>
          <w:b/>
          <w:i/>
        </w:rPr>
        <w:t>Navigation (Scan):</w:t>
      </w:r>
      <w:r w:rsidRPr="003933A6">
        <w:rPr>
          <w:i/>
        </w:rPr>
        <w:t xml:space="preserve"> Scan &gt; Equipment Details &gt; Test Sessions &gt; Test Session Details</w:t>
      </w:r>
      <w:r>
        <w:rPr>
          <w:i/>
        </w:rPr>
        <w:t xml:space="preserve"> &gt; Test</w:t>
      </w:r>
    </w:p>
    <w:p w14:paraId="67BB9290" w14:textId="5ED8EEBA" w:rsidR="003933A6" w:rsidRPr="003933A6" w:rsidRDefault="003933A6" w:rsidP="003933A6">
      <w:pPr>
        <w:rPr>
          <w:i/>
        </w:rPr>
      </w:pPr>
      <w:r w:rsidRPr="003933A6">
        <w:rPr>
          <w:b/>
          <w:i/>
        </w:rPr>
        <w:t>Navigation (Search):</w:t>
      </w:r>
      <w:r w:rsidRPr="003933A6">
        <w:rPr>
          <w:i/>
        </w:rPr>
        <w:t xml:space="preserve"> Search &gt; Service Tag Number &gt; Equipment Details &gt; Test Sessions &gt; Test Session Details</w:t>
      </w:r>
      <w:r>
        <w:rPr>
          <w:i/>
        </w:rPr>
        <w:t xml:space="preserve"> &gt; Test</w:t>
      </w:r>
    </w:p>
    <w:p w14:paraId="3B1EBAE6" w14:textId="59E3CDF4" w:rsidR="006903CA" w:rsidRDefault="006903CA" w:rsidP="006903CA">
      <w:r>
        <w:t>Test certificate</w:t>
      </w:r>
      <w:r w:rsidR="001C044B">
        <w:t xml:space="preserve"> document</w:t>
      </w:r>
      <w:r>
        <w:t>s are comp</w:t>
      </w:r>
      <w:r w:rsidR="001C044B">
        <w:t>leted by editing the PDF form within the app</w:t>
      </w:r>
      <w:r>
        <w:t>, as per current operation.</w:t>
      </w:r>
    </w:p>
    <w:p w14:paraId="24F4DE73" w14:textId="77777777" w:rsidR="006903CA" w:rsidRDefault="006903CA" w:rsidP="006903CA">
      <w:r>
        <w:t>It is expected that</w:t>
      </w:r>
    </w:p>
    <w:p w14:paraId="6106B3E6" w14:textId="77777777" w:rsidR="006903CA" w:rsidRDefault="006903CA" w:rsidP="006903CA">
      <w:pPr>
        <w:pStyle w:val="ListParagraph"/>
        <w:numPr>
          <w:ilvl w:val="0"/>
          <w:numId w:val="45"/>
        </w:numPr>
      </w:pPr>
      <w:r>
        <w:t>IBAR test sessions (test certificate QMF 93) will be created against components during factory production</w:t>
      </w:r>
    </w:p>
    <w:p w14:paraId="59305B64" w14:textId="77777777" w:rsidR="006903CA" w:rsidRDefault="006903CA" w:rsidP="006903CA">
      <w:pPr>
        <w:pStyle w:val="ListParagraph"/>
        <w:numPr>
          <w:ilvl w:val="0"/>
          <w:numId w:val="45"/>
        </w:numPr>
      </w:pPr>
      <w:r>
        <w:t>IBAR Installation test sessions (test certificate QMF 139) will be created against runs during on-site installation</w:t>
      </w:r>
    </w:p>
    <w:p w14:paraId="2F2EE731" w14:textId="77777777" w:rsidR="006903CA" w:rsidRDefault="006903CA" w:rsidP="006903CA">
      <w:pPr>
        <w:tabs>
          <w:tab w:val="left" w:pos="2910"/>
        </w:tabs>
        <w:rPr>
          <w:b/>
          <w:bCs/>
        </w:rPr>
      </w:pPr>
      <w:r w:rsidRPr="009E162B">
        <w:rPr>
          <w:b/>
          <w:bCs/>
        </w:rPr>
        <w:t>New Functionality</w:t>
      </w:r>
    </w:p>
    <w:p w14:paraId="0B64AA57" w14:textId="1102D66E" w:rsidR="004C03C0" w:rsidRDefault="00727BC5" w:rsidP="00DD2FE7">
      <w:pPr>
        <w:pStyle w:val="ListParagraph"/>
        <w:numPr>
          <w:ilvl w:val="0"/>
          <w:numId w:val="45"/>
        </w:numPr>
      </w:pPr>
      <w:r>
        <w:t xml:space="preserve">The run </w:t>
      </w:r>
      <w:r w:rsidR="004C03C0">
        <w:t xml:space="preserve">client reference is displayed </w:t>
      </w:r>
      <w:r w:rsidR="00903DC6">
        <w:t xml:space="preserve">on </w:t>
      </w:r>
      <w:r w:rsidR="00DD2FE7">
        <w:t>the document (</w:t>
      </w:r>
      <w:r w:rsidR="0063135F">
        <w:t xml:space="preserve">see </w:t>
      </w:r>
      <w:r w:rsidR="00DD2FE7" w:rsidRPr="00DD2FE7">
        <w:rPr>
          <w:b/>
          <w:bCs/>
        </w:rPr>
        <w:t>7.4.6.3</w:t>
      </w:r>
      <w:r w:rsidR="0063135F" w:rsidRPr="0063135F">
        <w:t xml:space="preserve"> for details of the test certificate</w:t>
      </w:r>
      <w:r w:rsidR="00DD2FE7">
        <w:t>)</w:t>
      </w:r>
    </w:p>
    <w:p w14:paraId="2F735C02" w14:textId="77777777" w:rsidR="00516BF2" w:rsidRDefault="00516BF2" w:rsidP="001708D6">
      <w:pPr>
        <w:jc w:val="center"/>
      </w:pPr>
    </w:p>
    <w:p w14:paraId="67F1A0A9" w14:textId="6487BB3D" w:rsidR="001708D6" w:rsidRPr="005B25A3" w:rsidRDefault="00A04B90" w:rsidP="001708D6">
      <w:pPr>
        <w:jc w:val="center"/>
      </w:pPr>
      <w:r>
        <w:rPr>
          <w:noProof/>
        </w:rPr>
        <w:drawing>
          <wp:inline distT="0" distB="0" distL="0" distR="0" wp14:anchorId="4626EDF9" wp14:editId="453761D4">
            <wp:extent cx="2934000" cy="43628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101">
                      <a:extLst>
                        <a:ext uri="{28A0092B-C50C-407E-A947-70E740481C1C}">
                          <a14:useLocalDpi xmlns:a14="http://schemas.microsoft.com/office/drawing/2010/main" val="0"/>
                        </a:ext>
                      </a:extLst>
                    </a:blip>
                    <a:stretch>
                      <a:fillRect/>
                    </a:stretch>
                  </pic:blipFill>
                  <pic:spPr>
                    <a:xfrm>
                      <a:off x="0" y="0"/>
                      <a:ext cx="2934000" cy="4362895"/>
                    </a:xfrm>
                    <a:prstGeom prst="rect">
                      <a:avLst/>
                    </a:prstGeom>
                  </pic:spPr>
                </pic:pic>
              </a:graphicData>
            </a:graphic>
          </wp:inline>
        </w:drawing>
      </w:r>
    </w:p>
    <w:p w14:paraId="1F92A448" w14:textId="3DA6F585" w:rsidR="00D801A6" w:rsidRDefault="00D801A6">
      <w:r>
        <w:br w:type="page"/>
      </w:r>
    </w:p>
    <w:p w14:paraId="384644DD" w14:textId="2B62CD8D" w:rsidR="007F2163" w:rsidRDefault="007F2163" w:rsidP="007F2163">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Test Sessions | Additional Documents</w:t>
      </w:r>
    </w:p>
    <w:p w14:paraId="7ACCA60D" w14:textId="77777777" w:rsidR="007F2163" w:rsidRPr="003933A6" w:rsidRDefault="007F2163" w:rsidP="007F2163">
      <w:pPr>
        <w:spacing w:before="120" w:after="0"/>
        <w:rPr>
          <w:i/>
        </w:rPr>
      </w:pPr>
      <w:r w:rsidRPr="003933A6">
        <w:rPr>
          <w:b/>
          <w:i/>
        </w:rPr>
        <w:t>Navigation (Scan):</w:t>
      </w:r>
      <w:r w:rsidRPr="003933A6">
        <w:rPr>
          <w:i/>
        </w:rPr>
        <w:t xml:space="preserve"> Scan &gt; Equipment Details &gt; Test Sessions &gt; Test Session Details</w:t>
      </w:r>
      <w:r>
        <w:rPr>
          <w:i/>
        </w:rPr>
        <w:t xml:space="preserve"> &gt; Test</w:t>
      </w:r>
    </w:p>
    <w:p w14:paraId="180B43C6" w14:textId="77777777" w:rsidR="007F2163" w:rsidRPr="003933A6" w:rsidRDefault="007F2163" w:rsidP="007F2163">
      <w:pPr>
        <w:rPr>
          <w:i/>
        </w:rPr>
      </w:pPr>
      <w:r w:rsidRPr="003933A6">
        <w:rPr>
          <w:b/>
          <w:i/>
        </w:rPr>
        <w:t>Navigation (Search):</w:t>
      </w:r>
      <w:r w:rsidRPr="003933A6">
        <w:rPr>
          <w:i/>
        </w:rPr>
        <w:t xml:space="preserve"> Search &gt; Service Tag Number &gt; Equipment Details &gt; Test Sessions &gt; Test Session Details</w:t>
      </w:r>
      <w:r>
        <w:rPr>
          <w:i/>
        </w:rPr>
        <w:t xml:space="preserve"> &gt; Test</w:t>
      </w:r>
    </w:p>
    <w:p w14:paraId="1FB0640B" w14:textId="77777777" w:rsidR="00666EBD" w:rsidRDefault="00666EBD" w:rsidP="00666EBD">
      <w:pPr>
        <w:tabs>
          <w:tab w:val="left" w:pos="2910"/>
        </w:tabs>
        <w:rPr>
          <w:b/>
          <w:bCs/>
        </w:rPr>
      </w:pPr>
      <w:r w:rsidRPr="009E162B">
        <w:rPr>
          <w:b/>
          <w:bCs/>
        </w:rPr>
        <w:t>New Functionality</w:t>
      </w:r>
    </w:p>
    <w:p w14:paraId="4CFAC4C6" w14:textId="77777777" w:rsidR="00666EBD" w:rsidRDefault="00666EBD" w:rsidP="00666EBD">
      <w:pPr>
        <w:pStyle w:val="ListParagraph"/>
        <w:numPr>
          <w:ilvl w:val="0"/>
          <w:numId w:val="45"/>
        </w:numPr>
      </w:pPr>
      <w:r>
        <w:t>The Additional Documents option will be enabled for the IBAR Installation test session type</w:t>
      </w:r>
    </w:p>
    <w:p w14:paraId="33D49104" w14:textId="5D798A67" w:rsidR="002C59C7" w:rsidRDefault="00666EBD" w:rsidP="00666EBD">
      <w:pPr>
        <w:pStyle w:val="ListParagraph"/>
        <w:numPr>
          <w:ilvl w:val="1"/>
          <w:numId w:val="45"/>
        </w:numPr>
      </w:pPr>
      <w:r>
        <w:t xml:space="preserve">this will allow the engineers to complete as many sheets of the new combined IBAR </w:t>
      </w:r>
      <w:r w:rsidR="00271480">
        <w:t xml:space="preserve">Installation Test </w:t>
      </w:r>
      <w:r w:rsidR="008F1FCC">
        <w:t xml:space="preserve">Certificate </w:t>
      </w:r>
      <w:r w:rsidR="00271480">
        <w:t>(</w:t>
      </w:r>
      <w:r>
        <w:t>Ductor</w:t>
      </w:r>
      <w:r w:rsidR="00271480">
        <w:t>/</w:t>
      </w:r>
      <w:r>
        <w:t xml:space="preserve">Torque </w:t>
      </w:r>
      <w:r w:rsidR="00271480">
        <w:t>T</w:t>
      </w:r>
      <w:r>
        <w:t>est</w:t>
      </w:r>
      <w:r w:rsidR="00271480">
        <w:t>)</w:t>
      </w:r>
      <w:r>
        <w:t xml:space="preserve"> document (</w:t>
      </w:r>
      <w:r w:rsidRPr="005D63CD">
        <w:rPr>
          <w:b/>
          <w:bCs/>
        </w:rPr>
        <w:t>7.4.6.4</w:t>
      </w:r>
      <w:r>
        <w:t>) as required for the run</w:t>
      </w:r>
    </w:p>
    <w:p w14:paraId="6433F4E1" w14:textId="0205CEA0" w:rsidR="007F2163" w:rsidRDefault="00666EBD" w:rsidP="00666EBD">
      <w:pPr>
        <w:pStyle w:val="ListParagraph"/>
        <w:numPr>
          <w:ilvl w:val="1"/>
          <w:numId w:val="45"/>
        </w:numPr>
      </w:pPr>
      <w:r>
        <w:t>all additional documents added will be appended to the main IBAR Installation test certificate that is emailed to the tester and saved to the network upon sign-off and sync</w:t>
      </w:r>
    </w:p>
    <w:p w14:paraId="3C2261BA" w14:textId="77777777" w:rsidR="002C59C7" w:rsidRDefault="002C59C7" w:rsidP="001708D6">
      <w:pPr>
        <w:jc w:val="center"/>
      </w:pPr>
    </w:p>
    <w:p w14:paraId="2633CEE8" w14:textId="4D016FDB" w:rsidR="001708D6" w:rsidRPr="005B25A3" w:rsidRDefault="00A04B90" w:rsidP="001708D6">
      <w:pPr>
        <w:jc w:val="center"/>
      </w:pPr>
      <w:r>
        <w:rPr>
          <w:noProof/>
        </w:rPr>
        <w:drawing>
          <wp:inline distT="0" distB="0" distL="0" distR="0" wp14:anchorId="4B2D04EB" wp14:editId="58F60DB8">
            <wp:extent cx="2934000" cy="4363200"/>
            <wp:effectExtent l="0" t="0" r="0" b="0"/>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Engineer App _ Test Sessions _ Additional Documents.png"/>
                    <pic:cNvPicPr/>
                  </pic:nvPicPr>
                  <pic:blipFill>
                    <a:blip r:embed="rId102">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7ACC5A86" w14:textId="1742C5DE" w:rsidR="00D801A6" w:rsidRDefault="00D801A6">
      <w:r>
        <w:br w:type="page"/>
      </w:r>
    </w:p>
    <w:p w14:paraId="24DAA2DB" w14:textId="00400D2D" w:rsidR="007F2163" w:rsidRDefault="007F2163" w:rsidP="007F2163">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Test Sessions | Additional Document</w:t>
      </w:r>
    </w:p>
    <w:p w14:paraId="72A6701D" w14:textId="77777777" w:rsidR="007F2163" w:rsidRPr="003933A6" w:rsidRDefault="007F2163" w:rsidP="007F2163">
      <w:pPr>
        <w:spacing w:before="120" w:after="0"/>
        <w:rPr>
          <w:i/>
        </w:rPr>
      </w:pPr>
      <w:r w:rsidRPr="003933A6">
        <w:rPr>
          <w:b/>
          <w:i/>
        </w:rPr>
        <w:t>Navigation (Scan):</w:t>
      </w:r>
      <w:r w:rsidRPr="003933A6">
        <w:rPr>
          <w:i/>
        </w:rPr>
        <w:t xml:space="preserve"> Scan &gt; Equipment Details &gt; Test Sessions &gt; Test Session Details</w:t>
      </w:r>
      <w:r>
        <w:rPr>
          <w:i/>
        </w:rPr>
        <w:t xml:space="preserve"> &gt; Test</w:t>
      </w:r>
    </w:p>
    <w:p w14:paraId="76281074" w14:textId="77777777" w:rsidR="007F2163" w:rsidRPr="003933A6" w:rsidRDefault="007F2163" w:rsidP="007F2163">
      <w:pPr>
        <w:rPr>
          <w:i/>
        </w:rPr>
      </w:pPr>
      <w:r w:rsidRPr="003933A6">
        <w:rPr>
          <w:b/>
          <w:i/>
        </w:rPr>
        <w:t>Navigation (Search):</w:t>
      </w:r>
      <w:r w:rsidRPr="003933A6">
        <w:rPr>
          <w:i/>
        </w:rPr>
        <w:t xml:space="preserve"> Search &gt; Service Tag Number &gt; Equipment Details &gt; Test Sessions &gt; Test Session Details</w:t>
      </w:r>
      <w:r>
        <w:rPr>
          <w:i/>
        </w:rPr>
        <w:t xml:space="preserve"> &gt; Test</w:t>
      </w:r>
    </w:p>
    <w:p w14:paraId="74AD563D" w14:textId="0BD088C1" w:rsidR="00811BF0" w:rsidRDefault="00811BF0" w:rsidP="00811BF0">
      <w:r>
        <w:t>Additional test documents are completed by editing the PDF form within the app, as per current operation.</w:t>
      </w:r>
    </w:p>
    <w:p w14:paraId="159DAAAB" w14:textId="77777777" w:rsidR="00811BF0" w:rsidRDefault="00811BF0" w:rsidP="00811BF0">
      <w:pPr>
        <w:tabs>
          <w:tab w:val="left" w:pos="2910"/>
        </w:tabs>
        <w:rPr>
          <w:b/>
          <w:bCs/>
        </w:rPr>
      </w:pPr>
      <w:r w:rsidRPr="009E162B">
        <w:rPr>
          <w:b/>
          <w:bCs/>
        </w:rPr>
        <w:t>New Functionality</w:t>
      </w:r>
    </w:p>
    <w:p w14:paraId="2E95D7D6" w14:textId="12D76B5E" w:rsidR="00BA6C26" w:rsidRPr="00BA6C26" w:rsidRDefault="00811BF0" w:rsidP="00BA6C26">
      <w:pPr>
        <w:pStyle w:val="ListParagraph"/>
        <w:numPr>
          <w:ilvl w:val="0"/>
          <w:numId w:val="45"/>
        </w:numPr>
        <w:rPr>
          <w:i/>
          <w:iCs/>
        </w:rPr>
      </w:pPr>
      <w:r>
        <w:t xml:space="preserve">The new </w:t>
      </w:r>
      <w:r w:rsidR="00656697">
        <w:t xml:space="preserve">combined </w:t>
      </w:r>
      <w:r w:rsidR="008F1FCC">
        <w:t xml:space="preserve">IBAR Installation Test Certificate (Ductor/Torque Test) </w:t>
      </w:r>
      <w:r w:rsidR="00656697">
        <w:t>document allows doctor and torque testing to be completed for each joint on the run</w:t>
      </w:r>
      <w:r w:rsidR="00BA6C26">
        <w:t xml:space="preserve"> (</w:t>
      </w:r>
      <w:r w:rsidR="0063135F">
        <w:t xml:space="preserve">see </w:t>
      </w:r>
      <w:r w:rsidR="00BA6C26" w:rsidRPr="00DD2FE7">
        <w:rPr>
          <w:b/>
          <w:bCs/>
        </w:rPr>
        <w:t>7.4.6.</w:t>
      </w:r>
      <w:r w:rsidR="00BA6C26">
        <w:rPr>
          <w:b/>
          <w:bCs/>
        </w:rPr>
        <w:t>4</w:t>
      </w:r>
      <w:r w:rsidR="0063135F" w:rsidRPr="0063135F">
        <w:t xml:space="preserve"> for details of the test certificate</w:t>
      </w:r>
      <w:r w:rsidR="00BA6C26">
        <w:t>)</w:t>
      </w:r>
    </w:p>
    <w:p w14:paraId="203423D3" w14:textId="77777777" w:rsidR="002A7215" w:rsidRDefault="002A7215" w:rsidP="002A7215"/>
    <w:p w14:paraId="330D61BF" w14:textId="77228F34" w:rsidR="001708D6" w:rsidRPr="005B25A3" w:rsidRDefault="006055BA" w:rsidP="001708D6">
      <w:pPr>
        <w:jc w:val="center"/>
      </w:pPr>
      <w:r>
        <w:rPr>
          <w:noProof/>
        </w:rPr>
        <w:drawing>
          <wp:inline distT="0" distB="0" distL="0" distR="0" wp14:anchorId="03DCA90B" wp14:editId="7FE60F27">
            <wp:extent cx="2934000" cy="436289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103">
                      <a:extLst>
                        <a:ext uri="{28A0092B-C50C-407E-A947-70E740481C1C}">
                          <a14:useLocalDpi xmlns:a14="http://schemas.microsoft.com/office/drawing/2010/main" val="0"/>
                        </a:ext>
                      </a:extLst>
                    </a:blip>
                    <a:stretch>
                      <a:fillRect/>
                    </a:stretch>
                  </pic:blipFill>
                  <pic:spPr>
                    <a:xfrm>
                      <a:off x="0" y="0"/>
                      <a:ext cx="2934000" cy="4362895"/>
                    </a:xfrm>
                    <a:prstGeom prst="rect">
                      <a:avLst/>
                    </a:prstGeom>
                  </pic:spPr>
                </pic:pic>
              </a:graphicData>
            </a:graphic>
          </wp:inline>
        </w:drawing>
      </w:r>
    </w:p>
    <w:p w14:paraId="77522176" w14:textId="23F14E47" w:rsidR="00D801A6" w:rsidRDefault="00D801A6">
      <w:r>
        <w:br w:type="page"/>
      </w:r>
    </w:p>
    <w:p w14:paraId="0AE6D18E" w14:textId="769FDBCA" w:rsidR="00842F6A" w:rsidRDefault="00842F6A" w:rsidP="00842F6A">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Test Sessions | Select Witness Type</w:t>
      </w:r>
    </w:p>
    <w:p w14:paraId="5401E810" w14:textId="17A8FB3B" w:rsidR="00842F6A" w:rsidRPr="003933A6" w:rsidRDefault="00842F6A" w:rsidP="00842F6A">
      <w:pPr>
        <w:spacing w:before="120" w:after="0"/>
        <w:rPr>
          <w:i/>
        </w:rPr>
      </w:pPr>
      <w:r w:rsidRPr="003933A6">
        <w:rPr>
          <w:b/>
          <w:i/>
        </w:rPr>
        <w:t>Navigation (Scan):</w:t>
      </w:r>
      <w:r w:rsidRPr="003933A6">
        <w:rPr>
          <w:i/>
        </w:rPr>
        <w:t xml:space="preserve"> Scan &gt; Equipment Details &gt; Test Sessions &gt; Test Session Details</w:t>
      </w:r>
      <w:r>
        <w:rPr>
          <w:i/>
        </w:rPr>
        <w:t xml:space="preserve"> &gt; Signed For Witness</w:t>
      </w:r>
    </w:p>
    <w:p w14:paraId="68307F7B" w14:textId="15241A13" w:rsidR="00842F6A" w:rsidRPr="003933A6" w:rsidRDefault="00842F6A" w:rsidP="00842F6A">
      <w:pPr>
        <w:rPr>
          <w:i/>
        </w:rPr>
      </w:pPr>
      <w:r w:rsidRPr="003933A6">
        <w:rPr>
          <w:b/>
          <w:i/>
        </w:rPr>
        <w:t>Navigation (Search):</w:t>
      </w:r>
      <w:r w:rsidRPr="003933A6">
        <w:rPr>
          <w:i/>
        </w:rPr>
        <w:t xml:space="preserve"> Search &gt; Service Tag Number &gt; Equipment Details &gt; Test Sessions &gt; Test Session Details</w:t>
      </w:r>
      <w:r>
        <w:rPr>
          <w:i/>
        </w:rPr>
        <w:t xml:space="preserve"> &gt; Signed For Witness</w:t>
      </w:r>
    </w:p>
    <w:p w14:paraId="27979170" w14:textId="4F9ECE31" w:rsidR="00842F6A" w:rsidRDefault="00842F6A" w:rsidP="00842F6A">
      <w:r>
        <w:t>Witness type selection screen displayed when signing off a test certificate as a witness, as per current operation.</w:t>
      </w:r>
    </w:p>
    <w:p w14:paraId="7CB343E9" w14:textId="77777777" w:rsidR="00842F6A" w:rsidRDefault="00842F6A" w:rsidP="00842F6A">
      <w:pPr>
        <w:tabs>
          <w:tab w:val="left" w:pos="2910"/>
        </w:tabs>
        <w:rPr>
          <w:b/>
          <w:bCs/>
        </w:rPr>
      </w:pPr>
      <w:r w:rsidRPr="009E162B">
        <w:rPr>
          <w:b/>
          <w:bCs/>
        </w:rPr>
        <w:t>New Functionality</w:t>
      </w:r>
    </w:p>
    <w:p w14:paraId="044133C4" w14:textId="0A743D18" w:rsidR="00842F6A" w:rsidRPr="00BA6C26" w:rsidRDefault="00842F6A" w:rsidP="00842F6A">
      <w:pPr>
        <w:pStyle w:val="ListParagraph"/>
        <w:numPr>
          <w:ilvl w:val="0"/>
          <w:numId w:val="45"/>
        </w:numPr>
        <w:rPr>
          <w:i/>
          <w:iCs/>
        </w:rPr>
      </w:pPr>
      <w:r>
        <w:t>‘</w:t>
      </w:r>
      <w:r w:rsidR="00B3189D">
        <w:t>Company</w:t>
      </w:r>
      <w:r>
        <w:t>’ to be changed to ‘</w:t>
      </w:r>
      <w:proofErr w:type="gramStart"/>
      <w:r w:rsidR="00B3189D">
        <w:t>Company</w:t>
      </w:r>
      <w:r>
        <w:t>‘</w:t>
      </w:r>
      <w:proofErr w:type="gramEnd"/>
    </w:p>
    <w:p w14:paraId="546B8BE4" w14:textId="33C08A8F" w:rsidR="00842F6A" w:rsidRDefault="00842F6A" w:rsidP="00842F6A">
      <w:pPr>
        <w:ind w:left="360"/>
      </w:pPr>
    </w:p>
    <w:p w14:paraId="7C905BB3" w14:textId="253DDB22" w:rsidR="00842F6A" w:rsidRDefault="00842F6A" w:rsidP="00842F6A">
      <w:pPr>
        <w:ind w:left="360"/>
        <w:jc w:val="center"/>
      </w:pPr>
      <w:r>
        <w:rPr>
          <w:noProof/>
        </w:rPr>
        <w:drawing>
          <wp:inline distT="0" distB="0" distL="0" distR="0" wp14:anchorId="510C5CDA" wp14:editId="2B60C9BF">
            <wp:extent cx="2934000" cy="4363200"/>
            <wp:effectExtent l="0" t="0" r="0" b="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ngineer App _ Test Sessions _ Select Witness Type.png"/>
                    <pic:cNvPicPr/>
                  </pic:nvPicPr>
                  <pic:blipFill>
                    <a:blip r:embed="rId104">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551DF62A" w14:textId="52B7B93F" w:rsidR="00842F6A" w:rsidRDefault="00842F6A">
      <w:r>
        <w:br w:type="page"/>
      </w:r>
    </w:p>
    <w:p w14:paraId="670F4446" w14:textId="4E445D9A" w:rsidR="00A65EF3" w:rsidRDefault="0059270D" w:rsidP="00A65EF3">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Site Visit Reports</w:t>
      </w:r>
      <w:r w:rsidR="00A65EF3">
        <w:rPr>
          <w:rFonts w:asciiTheme="minorHAnsi" w:hAnsiTheme="minorHAnsi" w:cstheme="minorHAnsi"/>
          <w:b/>
          <w:i w:val="0"/>
          <w:color w:val="auto"/>
        </w:rPr>
        <w:t xml:space="preserve"> | </w:t>
      </w:r>
      <w:r>
        <w:rPr>
          <w:rFonts w:asciiTheme="minorHAnsi" w:hAnsiTheme="minorHAnsi" w:cstheme="minorHAnsi"/>
          <w:b/>
          <w:i w:val="0"/>
          <w:color w:val="auto"/>
        </w:rPr>
        <w:t xml:space="preserve">Site Visit Report </w:t>
      </w:r>
      <w:r w:rsidR="00A65EF3">
        <w:rPr>
          <w:rFonts w:asciiTheme="minorHAnsi" w:hAnsiTheme="minorHAnsi" w:cstheme="minorHAnsi"/>
          <w:b/>
          <w:i w:val="0"/>
          <w:color w:val="auto"/>
        </w:rPr>
        <w:t>Details</w:t>
      </w:r>
    </w:p>
    <w:p w14:paraId="4FBB0CC4" w14:textId="08187665" w:rsidR="00A65EF3" w:rsidRPr="003933A6" w:rsidRDefault="00A65EF3" w:rsidP="00A65EF3">
      <w:pPr>
        <w:spacing w:before="120" w:after="0"/>
        <w:rPr>
          <w:i/>
        </w:rPr>
      </w:pPr>
      <w:r w:rsidRPr="003933A6">
        <w:rPr>
          <w:b/>
          <w:i/>
        </w:rPr>
        <w:t>Navigation (</w:t>
      </w:r>
      <w:r w:rsidR="000E66F4">
        <w:rPr>
          <w:b/>
          <w:i/>
        </w:rPr>
        <w:t>Search</w:t>
      </w:r>
      <w:r w:rsidRPr="003933A6">
        <w:rPr>
          <w:b/>
          <w:i/>
        </w:rPr>
        <w:t>):</w:t>
      </w:r>
      <w:r w:rsidRPr="003933A6">
        <w:rPr>
          <w:i/>
        </w:rPr>
        <w:t xml:space="preserve"> </w:t>
      </w:r>
      <w:r w:rsidR="00AB49E1">
        <w:rPr>
          <w:i/>
        </w:rPr>
        <w:t xml:space="preserve">Home &gt; </w:t>
      </w:r>
      <w:r w:rsidR="000E66F4">
        <w:rPr>
          <w:i/>
        </w:rPr>
        <w:t>Search</w:t>
      </w:r>
      <w:r w:rsidRPr="003933A6">
        <w:rPr>
          <w:i/>
        </w:rPr>
        <w:t xml:space="preserve"> &gt; </w:t>
      </w:r>
      <w:r w:rsidR="0059270D">
        <w:rPr>
          <w:i/>
        </w:rPr>
        <w:t>Site Visit Report &gt; Site Visit Report</w:t>
      </w:r>
    </w:p>
    <w:p w14:paraId="01DC2BB1" w14:textId="77777777" w:rsidR="000E66F4" w:rsidRPr="003933A6" w:rsidRDefault="000E66F4" w:rsidP="000E66F4">
      <w:pPr>
        <w:spacing w:after="0"/>
        <w:rPr>
          <w:i/>
        </w:rPr>
      </w:pPr>
      <w:r w:rsidRPr="003933A6">
        <w:rPr>
          <w:b/>
          <w:i/>
        </w:rPr>
        <w:t>Navigation (</w:t>
      </w:r>
      <w:r>
        <w:rPr>
          <w:b/>
          <w:i/>
        </w:rPr>
        <w:t>Equipment/</w:t>
      </w:r>
      <w:r w:rsidRPr="003933A6">
        <w:rPr>
          <w:b/>
          <w:i/>
        </w:rPr>
        <w:t>Scan):</w:t>
      </w:r>
      <w:r w:rsidRPr="003933A6">
        <w:rPr>
          <w:i/>
        </w:rPr>
        <w:t xml:space="preserve"> Scan &gt; Equipment Details &gt; </w:t>
      </w:r>
      <w:r>
        <w:rPr>
          <w:i/>
        </w:rPr>
        <w:t>Site Visit Reports &gt; Site Visit Report</w:t>
      </w:r>
    </w:p>
    <w:p w14:paraId="55E5A527" w14:textId="653CEA45" w:rsidR="00A65EF3" w:rsidRDefault="00A65EF3" w:rsidP="0059270D">
      <w:pPr>
        <w:spacing w:after="0"/>
        <w:rPr>
          <w:i/>
        </w:rPr>
      </w:pPr>
      <w:r w:rsidRPr="003933A6">
        <w:rPr>
          <w:b/>
          <w:i/>
        </w:rPr>
        <w:t>Navigation (</w:t>
      </w:r>
      <w:r w:rsidR="0059270D">
        <w:rPr>
          <w:b/>
          <w:i/>
        </w:rPr>
        <w:t>Equipment/</w:t>
      </w:r>
      <w:r w:rsidRPr="003933A6">
        <w:rPr>
          <w:b/>
          <w:i/>
        </w:rPr>
        <w:t>Search):</w:t>
      </w:r>
      <w:r w:rsidRPr="003933A6">
        <w:rPr>
          <w:i/>
        </w:rPr>
        <w:t xml:space="preserve"> Search &gt; Service Tag Number &gt; Equipment Details &gt; </w:t>
      </w:r>
      <w:r w:rsidR="0059270D">
        <w:rPr>
          <w:i/>
        </w:rPr>
        <w:t>Site Visit Reports &gt; Site Visit Report</w:t>
      </w:r>
    </w:p>
    <w:p w14:paraId="13BE148F" w14:textId="6CF45585" w:rsidR="0059270D" w:rsidRPr="00C94182" w:rsidRDefault="0059270D" w:rsidP="0059270D">
      <w:pPr>
        <w:rPr>
          <w:i/>
        </w:rPr>
      </w:pPr>
      <w:r w:rsidRPr="00C94182">
        <w:rPr>
          <w:b/>
          <w:i/>
        </w:rPr>
        <w:t>Navigation</w:t>
      </w:r>
      <w:r>
        <w:rPr>
          <w:b/>
          <w:i/>
        </w:rPr>
        <w:t xml:space="preserve"> (Branch)</w:t>
      </w:r>
      <w:r w:rsidRPr="00C94182">
        <w:rPr>
          <w:b/>
          <w:i/>
        </w:rPr>
        <w:t>:</w:t>
      </w:r>
      <w:r w:rsidRPr="00C94182">
        <w:rPr>
          <w:i/>
        </w:rPr>
        <w:t xml:space="preserve"> Search &gt; Branch &gt; Branch Details &gt; </w:t>
      </w:r>
      <w:r>
        <w:rPr>
          <w:i/>
        </w:rPr>
        <w:t>Site Visit Reports &gt; Site Visit Report</w:t>
      </w:r>
    </w:p>
    <w:p w14:paraId="5FAF4A03" w14:textId="1BFCC98E" w:rsidR="00A65EF3" w:rsidRDefault="00AB49E1" w:rsidP="00E77178">
      <w:r>
        <w:t xml:space="preserve">Site visit reports </w:t>
      </w:r>
      <w:r w:rsidR="00A65EF3">
        <w:t xml:space="preserve">are logged against equipment and </w:t>
      </w:r>
      <w:r>
        <w:t>branches</w:t>
      </w:r>
      <w:r w:rsidR="00A65EF3">
        <w:t>, as per current operation.</w:t>
      </w:r>
    </w:p>
    <w:p w14:paraId="62B73513" w14:textId="77777777" w:rsidR="00A65EF3" w:rsidRDefault="00A65EF3" w:rsidP="00A65EF3">
      <w:pPr>
        <w:tabs>
          <w:tab w:val="left" w:pos="2910"/>
        </w:tabs>
        <w:rPr>
          <w:b/>
          <w:bCs/>
        </w:rPr>
      </w:pPr>
      <w:r w:rsidRPr="009E162B">
        <w:rPr>
          <w:b/>
          <w:bCs/>
        </w:rPr>
        <w:t>New Functionality</w:t>
      </w:r>
    </w:p>
    <w:p w14:paraId="28A44C49" w14:textId="66EAB5EF" w:rsidR="00A65EF3" w:rsidRDefault="00A65EF3" w:rsidP="00A65EF3">
      <w:pPr>
        <w:pStyle w:val="ListParagraph"/>
        <w:numPr>
          <w:ilvl w:val="0"/>
          <w:numId w:val="45"/>
        </w:numPr>
      </w:pPr>
      <w:r>
        <w:t xml:space="preserve"> ‘Signed For </w:t>
      </w:r>
      <w:r w:rsidR="00B3189D">
        <w:t>Company</w:t>
      </w:r>
      <w:r>
        <w:t xml:space="preserve">’ to be changed to ‘Signed For </w:t>
      </w:r>
      <w:proofErr w:type="gramStart"/>
      <w:r w:rsidR="00B3189D">
        <w:t>Company</w:t>
      </w:r>
      <w:r>
        <w:t>‘</w:t>
      </w:r>
      <w:proofErr w:type="gramEnd"/>
    </w:p>
    <w:p w14:paraId="31959680" w14:textId="117C5519" w:rsidR="00A65EF3" w:rsidRDefault="00A65EF3" w:rsidP="00A65EF3"/>
    <w:p w14:paraId="69D95E7F" w14:textId="6B011F30" w:rsidR="00A65EF3" w:rsidRDefault="00A65EF3" w:rsidP="00A65EF3">
      <w:pPr>
        <w:jc w:val="center"/>
      </w:pPr>
      <w:r>
        <w:rPr>
          <w:noProof/>
        </w:rPr>
        <w:drawing>
          <wp:inline distT="0" distB="0" distL="0" distR="0" wp14:anchorId="25165300" wp14:editId="2E2CB695">
            <wp:extent cx="2934000" cy="4363200"/>
            <wp:effectExtent l="0" t="0" r="0" b="0"/>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ngineer App _ Site Visit Report Details.png"/>
                    <pic:cNvPicPr/>
                  </pic:nvPicPr>
                  <pic:blipFill>
                    <a:blip r:embed="rId105">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p>
    <w:p w14:paraId="19B6EA50" w14:textId="578B5F87" w:rsidR="00A65EF3" w:rsidRDefault="00A65EF3">
      <w:r>
        <w:br w:type="page"/>
      </w:r>
    </w:p>
    <w:p w14:paraId="57B51095" w14:textId="0BA623B5" w:rsidR="00E53E44" w:rsidRDefault="00336BAE" w:rsidP="00E53E44">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Sync</w:t>
      </w:r>
    </w:p>
    <w:p w14:paraId="382CCC62" w14:textId="5C5E63DA" w:rsidR="003933A6" w:rsidRPr="003933A6" w:rsidRDefault="003933A6" w:rsidP="003933A6">
      <w:pPr>
        <w:spacing w:before="120"/>
        <w:rPr>
          <w:i/>
        </w:rPr>
      </w:pPr>
      <w:r w:rsidRPr="003933A6">
        <w:rPr>
          <w:b/>
          <w:i/>
        </w:rPr>
        <w:t>Navigation:</w:t>
      </w:r>
      <w:r w:rsidRPr="003933A6">
        <w:rPr>
          <w:i/>
        </w:rPr>
        <w:t xml:space="preserve"> </w:t>
      </w:r>
      <w:r>
        <w:rPr>
          <w:i/>
        </w:rPr>
        <w:t>Sync</w:t>
      </w:r>
    </w:p>
    <w:p w14:paraId="5B3F7A00" w14:textId="206A3D2F" w:rsidR="0042062D" w:rsidRDefault="005A6744" w:rsidP="0042062D">
      <w:r>
        <w:t>The upload and/or download sync operation</w:t>
      </w:r>
      <w:r w:rsidR="00795405">
        <w:t xml:space="preserve"> can be used to synchronise data between the app and Vision</w:t>
      </w:r>
      <w:r w:rsidR="0042062D">
        <w:t>, as per current operation.</w:t>
      </w:r>
    </w:p>
    <w:p w14:paraId="2D383B5A" w14:textId="49334906" w:rsidR="0042062D" w:rsidRDefault="0042062D" w:rsidP="0042062D">
      <w:pPr>
        <w:tabs>
          <w:tab w:val="left" w:pos="2910"/>
        </w:tabs>
        <w:rPr>
          <w:b/>
          <w:bCs/>
        </w:rPr>
      </w:pPr>
      <w:r w:rsidRPr="009E162B">
        <w:rPr>
          <w:b/>
          <w:bCs/>
        </w:rPr>
        <w:t>New Functionality</w:t>
      </w:r>
    </w:p>
    <w:p w14:paraId="6A8BAE49" w14:textId="30C6A790" w:rsidR="00795405" w:rsidRDefault="00795405" w:rsidP="00795405">
      <w:pPr>
        <w:pStyle w:val="ListParagraph"/>
        <w:numPr>
          <w:ilvl w:val="0"/>
          <w:numId w:val="45"/>
        </w:numPr>
        <w:tabs>
          <w:tab w:val="left" w:pos="2910"/>
        </w:tabs>
      </w:pPr>
      <w:r>
        <w:t>Time Logs data will be included in the Uploads section</w:t>
      </w:r>
    </w:p>
    <w:p w14:paraId="4F853489" w14:textId="21F5B774" w:rsidR="0042062D" w:rsidRDefault="00795405" w:rsidP="0042062D">
      <w:pPr>
        <w:pStyle w:val="ListParagraph"/>
        <w:numPr>
          <w:ilvl w:val="0"/>
          <w:numId w:val="45"/>
        </w:numPr>
        <w:tabs>
          <w:tab w:val="left" w:pos="2910"/>
        </w:tabs>
      </w:pPr>
      <w:r>
        <w:t>All new data as required by the app will be included in the Downloads section</w:t>
      </w:r>
    </w:p>
    <w:p w14:paraId="74110778" w14:textId="77777777" w:rsidR="00795405" w:rsidRPr="0042062D" w:rsidRDefault="00795405" w:rsidP="00795405">
      <w:pPr>
        <w:tabs>
          <w:tab w:val="left" w:pos="2910"/>
        </w:tabs>
      </w:pPr>
    </w:p>
    <w:p w14:paraId="74D6C0EC" w14:textId="17F31ADE" w:rsidR="00D801A6" w:rsidRDefault="00695428" w:rsidP="00695428">
      <w:pPr>
        <w:jc w:val="center"/>
      </w:pPr>
      <w:r>
        <w:rPr>
          <w:noProof/>
        </w:rPr>
        <w:drawing>
          <wp:inline distT="0" distB="0" distL="0" distR="0" wp14:anchorId="645A78A9" wp14:editId="3884D25F">
            <wp:extent cx="2934000" cy="4363200"/>
            <wp:effectExtent l="0" t="0" r="0" b="0"/>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Engineer App _ Sync.png"/>
                    <pic:cNvPicPr/>
                  </pic:nvPicPr>
                  <pic:blipFill>
                    <a:blip r:embed="rId106">
                      <a:extLst>
                        <a:ext uri="{28A0092B-C50C-407E-A947-70E740481C1C}">
                          <a14:useLocalDpi xmlns:a14="http://schemas.microsoft.com/office/drawing/2010/main" val="0"/>
                        </a:ext>
                      </a:extLst>
                    </a:blip>
                    <a:stretch>
                      <a:fillRect/>
                    </a:stretch>
                  </pic:blipFill>
                  <pic:spPr>
                    <a:xfrm>
                      <a:off x="0" y="0"/>
                      <a:ext cx="2934000" cy="4363200"/>
                    </a:xfrm>
                    <a:prstGeom prst="rect">
                      <a:avLst/>
                    </a:prstGeom>
                  </pic:spPr>
                </pic:pic>
              </a:graphicData>
            </a:graphic>
          </wp:inline>
        </w:drawing>
      </w:r>
      <w:r w:rsidR="00D801A6">
        <w:br w:type="page"/>
      </w:r>
    </w:p>
    <w:p w14:paraId="36B27F4B" w14:textId="25CBAC15" w:rsidR="00066EE1" w:rsidRDefault="00066EE1" w:rsidP="00066EE1">
      <w:pPr>
        <w:pStyle w:val="Heading3"/>
        <w:numPr>
          <w:ilvl w:val="2"/>
          <w:numId w:val="2"/>
        </w:numPr>
        <w:rPr>
          <w:rFonts w:asciiTheme="minorHAnsi" w:hAnsiTheme="minorHAnsi" w:cstheme="minorHAnsi"/>
          <w:b/>
          <w:color w:val="auto"/>
        </w:rPr>
      </w:pPr>
      <w:bookmarkStart w:id="61" w:name="_Toc35000367"/>
      <w:r>
        <w:rPr>
          <w:rFonts w:asciiTheme="minorHAnsi" w:hAnsiTheme="minorHAnsi" w:cstheme="minorHAnsi"/>
          <w:b/>
          <w:color w:val="auto"/>
        </w:rPr>
        <w:lastRenderedPageBreak/>
        <w:t>IBAR Importer</w:t>
      </w:r>
      <w:bookmarkEnd w:id="61"/>
    </w:p>
    <w:p w14:paraId="78CA41E0" w14:textId="77777777" w:rsidR="00066EE1" w:rsidRDefault="00066EE1" w:rsidP="00066EE1"/>
    <w:p w14:paraId="6DB41ACA" w14:textId="53FE6C26" w:rsidR="00E53E44" w:rsidRDefault="008248C7" w:rsidP="00E53E44">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Bill Of Operations File</w:t>
      </w:r>
    </w:p>
    <w:p w14:paraId="0B40911F" w14:textId="1902AEA2" w:rsidR="008E3BAF" w:rsidRPr="003933A6" w:rsidRDefault="008E3BAF" w:rsidP="008E3BAF">
      <w:pPr>
        <w:spacing w:before="120"/>
        <w:rPr>
          <w:i/>
        </w:rPr>
      </w:pPr>
      <w:r w:rsidRPr="003933A6">
        <w:rPr>
          <w:b/>
          <w:i/>
        </w:rPr>
        <w:t>Navigation:</w:t>
      </w:r>
      <w:r w:rsidRPr="003933A6">
        <w:rPr>
          <w:i/>
        </w:rPr>
        <w:t xml:space="preserve"> </w:t>
      </w:r>
      <w:r w:rsidR="009E6B28" w:rsidRPr="009E6B28">
        <w:rPr>
          <w:i/>
        </w:rPr>
        <w:t>\\MXCOLOSSUS\IBARItemProcessor.Storage</w:t>
      </w:r>
    </w:p>
    <w:p w14:paraId="470C0C2E" w14:textId="5AC53F84" w:rsidR="008E3BAF" w:rsidRDefault="008E3BAF" w:rsidP="008E3BAF">
      <w:r>
        <w:t xml:space="preserve">The </w:t>
      </w:r>
      <w:r w:rsidR="009E6B28">
        <w:t>Bill Of Operations file</w:t>
      </w:r>
      <w:r w:rsidR="00D72028">
        <w:t xml:space="preserve"> will be used to automate the creation of</w:t>
      </w:r>
      <w:r w:rsidR="00140065">
        <w:t xml:space="preserve"> IBAR</w:t>
      </w:r>
      <w:r w:rsidR="00D72028">
        <w:t xml:space="preserve"> components</w:t>
      </w:r>
      <w:r w:rsidR="00EF2541">
        <w:t xml:space="preserve"> in Vision, </w:t>
      </w:r>
      <w:r>
        <w:t>as per current operation.</w:t>
      </w:r>
    </w:p>
    <w:p w14:paraId="343C2A36" w14:textId="77777777" w:rsidR="008E3BAF" w:rsidRDefault="008E3BAF" w:rsidP="008E3BAF">
      <w:pPr>
        <w:tabs>
          <w:tab w:val="left" w:pos="2910"/>
        </w:tabs>
        <w:rPr>
          <w:b/>
          <w:bCs/>
        </w:rPr>
      </w:pPr>
      <w:r w:rsidRPr="009E162B">
        <w:rPr>
          <w:b/>
          <w:bCs/>
        </w:rPr>
        <w:t>New Functionality</w:t>
      </w:r>
    </w:p>
    <w:p w14:paraId="097B3283" w14:textId="07351C39" w:rsidR="00BC520B" w:rsidRDefault="00BC520B" w:rsidP="00BC520B">
      <w:pPr>
        <w:pStyle w:val="ListParagraph"/>
        <w:numPr>
          <w:ilvl w:val="0"/>
          <w:numId w:val="45"/>
        </w:numPr>
        <w:tabs>
          <w:tab w:val="left" w:pos="2910"/>
        </w:tabs>
      </w:pPr>
      <w:r>
        <w:t>The run reference can now be set during the import</w:t>
      </w:r>
      <w:r w:rsidR="00071994">
        <w:t>,</w:t>
      </w:r>
      <w:r>
        <w:t xml:space="preserve"> by including </w:t>
      </w:r>
      <w:r w:rsidR="00071994">
        <w:t xml:space="preserve">it </w:t>
      </w:r>
      <w:r>
        <w:t xml:space="preserve">as a </w:t>
      </w:r>
      <w:r w:rsidR="00071994" w:rsidRPr="00071994">
        <w:t xml:space="preserve">as a third segment in the filename enclosed by square brackets, </w:t>
      </w:r>
      <w:r w:rsidR="00071994">
        <w:t>for example</w:t>
      </w:r>
      <w:r w:rsidR="009645C8">
        <w:t xml:space="preserve"> </w:t>
      </w:r>
      <w:r w:rsidR="009645C8" w:rsidRPr="009645C8">
        <w:t>30465-B35</w:t>
      </w:r>
      <w:proofErr w:type="gramStart"/>
      <w:r w:rsidR="009645C8" w:rsidRPr="009645C8">
        <w:t>-[</w:t>
      </w:r>
      <w:proofErr w:type="gramEnd"/>
      <w:r w:rsidR="009645C8" w:rsidRPr="009645C8">
        <w:rPr>
          <w:b/>
          <w:bCs/>
        </w:rPr>
        <w:t>Run Reference</w:t>
      </w:r>
      <w:r w:rsidR="009645C8" w:rsidRPr="009645C8">
        <w:t>]-GA.xls</w:t>
      </w:r>
    </w:p>
    <w:p w14:paraId="4E7B66FE" w14:textId="761AFAA2" w:rsidR="00BC520B" w:rsidRDefault="00BC520B" w:rsidP="009645C8">
      <w:pPr>
        <w:pStyle w:val="ListParagraph"/>
        <w:numPr>
          <w:ilvl w:val="1"/>
          <w:numId w:val="45"/>
        </w:numPr>
        <w:tabs>
          <w:tab w:val="left" w:pos="2910"/>
        </w:tabs>
      </w:pPr>
      <w:r>
        <w:t xml:space="preserve">A configurable option is now available </w:t>
      </w:r>
      <w:r w:rsidR="009645C8">
        <w:t xml:space="preserve">to make this mandatory for specific works orders; this has been set for </w:t>
      </w:r>
      <w:r w:rsidR="0042195E">
        <w:t xml:space="preserve">Project </w:t>
      </w:r>
      <w:r w:rsidR="00C36A45">
        <w:t>XXXX</w:t>
      </w:r>
    </w:p>
    <w:p w14:paraId="43335419" w14:textId="42B81E8F" w:rsidR="00834626" w:rsidRDefault="00834626" w:rsidP="009645C8">
      <w:pPr>
        <w:pStyle w:val="ListParagraph"/>
        <w:numPr>
          <w:ilvl w:val="1"/>
          <w:numId w:val="45"/>
        </w:numPr>
        <w:tabs>
          <w:tab w:val="left" w:pos="2910"/>
        </w:tabs>
      </w:pPr>
      <w:r>
        <w:t>The run reference will not be updated if the filename segment is empty</w:t>
      </w:r>
    </w:p>
    <w:p w14:paraId="3D9DF436" w14:textId="5C0F225F" w:rsidR="00775B05" w:rsidRPr="00BC520B" w:rsidRDefault="00775B05" w:rsidP="00775B05">
      <w:pPr>
        <w:pStyle w:val="ListParagraph"/>
        <w:numPr>
          <w:ilvl w:val="0"/>
          <w:numId w:val="45"/>
        </w:numPr>
        <w:tabs>
          <w:tab w:val="left" w:pos="2910"/>
        </w:tabs>
      </w:pPr>
      <w:r>
        <w:t>The total component count for the run will be captured by the import</w:t>
      </w:r>
    </w:p>
    <w:p w14:paraId="44B96F7C" w14:textId="034D7B2F" w:rsidR="00BC520B" w:rsidRPr="00BC520B" w:rsidRDefault="00BC520B" w:rsidP="00BC520B">
      <w:pPr>
        <w:rPr>
          <w:i/>
        </w:rPr>
      </w:pPr>
      <w:r w:rsidRPr="00BC520B">
        <w:rPr>
          <w:i/>
        </w:rPr>
        <w:t>Functionality already live and included retrospectively; Live screenshot used</w:t>
      </w:r>
    </w:p>
    <w:p w14:paraId="22EE2667" w14:textId="30D69BDD" w:rsidR="00BA42EF" w:rsidRDefault="00BA42EF" w:rsidP="00E53E44"/>
    <w:p w14:paraId="3426463A" w14:textId="7BE5B9F9" w:rsidR="009E6B28" w:rsidRDefault="009E6B28" w:rsidP="009E6B28">
      <w:pPr>
        <w:jc w:val="center"/>
      </w:pPr>
      <w:r>
        <w:rPr>
          <w:noProof/>
        </w:rPr>
        <w:drawing>
          <wp:inline distT="0" distB="0" distL="0" distR="0" wp14:anchorId="3EA82765" wp14:editId="53FC2AC0">
            <wp:extent cx="4561534" cy="1638300"/>
            <wp:effectExtent l="19050" t="19050" r="10795" b="19050"/>
            <wp:docPr id="58" name="Picture 5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bar import - file.png"/>
                    <pic:cNvPicPr/>
                  </pic:nvPicPr>
                  <pic:blipFill rotWithShape="1">
                    <a:blip r:embed="rId107">
                      <a:extLst>
                        <a:ext uri="{28A0092B-C50C-407E-A947-70E740481C1C}">
                          <a14:useLocalDpi xmlns:a14="http://schemas.microsoft.com/office/drawing/2010/main" val="0"/>
                        </a:ext>
                      </a:extLst>
                    </a:blip>
                    <a:srcRect b="44825"/>
                    <a:stretch/>
                  </pic:blipFill>
                  <pic:spPr bwMode="auto">
                    <a:xfrm>
                      <a:off x="0" y="0"/>
                      <a:ext cx="4566742" cy="164017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BBB6944" w14:textId="3534DCA0" w:rsidR="009E6B28" w:rsidRPr="005B25A3" w:rsidRDefault="009E6B28" w:rsidP="00E53E44"/>
    <w:p w14:paraId="346BE8B5" w14:textId="52FCFAB4" w:rsidR="00BD69AA" w:rsidRDefault="00BD69AA" w:rsidP="009E6B28">
      <w:pPr>
        <w:jc w:val="center"/>
      </w:pPr>
      <w:r>
        <w:rPr>
          <w:noProof/>
        </w:rPr>
        <w:drawing>
          <wp:inline distT="0" distB="0" distL="0" distR="0" wp14:anchorId="3C534101" wp14:editId="06ADAAA0">
            <wp:extent cx="6191250" cy="2638719"/>
            <wp:effectExtent l="0" t="0" r="0" b="9525"/>
            <wp:docPr id="66" name="Picture 6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bar import - file contents.png"/>
                    <pic:cNvPicPr/>
                  </pic:nvPicPr>
                  <pic:blipFill>
                    <a:blip r:embed="rId108">
                      <a:extLst>
                        <a:ext uri="{28A0092B-C50C-407E-A947-70E740481C1C}">
                          <a14:useLocalDpi xmlns:a14="http://schemas.microsoft.com/office/drawing/2010/main" val="0"/>
                        </a:ext>
                      </a:extLst>
                    </a:blip>
                    <a:stretch>
                      <a:fillRect/>
                    </a:stretch>
                  </pic:blipFill>
                  <pic:spPr>
                    <a:xfrm>
                      <a:off x="0" y="0"/>
                      <a:ext cx="6199625" cy="2642288"/>
                    </a:xfrm>
                    <a:prstGeom prst="rect">
                      <a:avLst/>
                    </a:prstGeom>
                  </pic:spPr>
                </pic:pic>
              </a:graphicData>
            </a:graphic>
          </wp:inline>
        </w:drawing>
      </w:r>
    </w:p>
    <w:p w14:paraId="4F98CD95" w14:textId="77777777" w:rsidR="00BA42EF" w:rsidRDefault="00BA42EF" w:rsidP="00BD69AA"/>
    <w:p w14:paraId="02A97289" w14:textId="52C0284B" w:rsidR="00BD69AA" w:rsidRDefault="00BD69AA" w:rsidP="00BD69AA">
      <w:pPr>
        <w:jc w:val="center"/>
      </w:pPr>
      <w:r>
        <w:br w:type="page"/>
      </w:r>
    </w:p>
    <w:p w14:paraId="399BB43B" w14:textId="3A693D0C" w:rsidR="00E53E44" w:rsidRDefault="00575DCC" w:rsidP="00E53E44">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Email | Confirmation</w:t>
      </w:r>
    </w:p>
    <w:p w14:paraId="255E19B3" w14:textId="77777777" w:rsidR="00E53E44" w:rsidRDefault="00E53E44" w:rsidP="00E53E44">
      <w:pPr>
        <w:rPr>
          <w:highlight w:val="yellow"/>
        </w:rPr>
      </w:pPr>
    </w:p>
    <w:p w14:paraId="39FF7EE1" w14:textId="44BAE79B" w:rsidR="00D269D3" w:rsidRDefault="00D269D3" w:rsidP="00D269D3">
      <w:r>
        <w:t xml:space="preserve">A success notification email will be generated to the IBAR designers in the event of a successful IBAR Bill Of Operations </w:t>
      </w:r>
      <w:r w:rsidR="00834626">
        <w:t xml:space="preserve">file </w:t>
      </w:r>
      <w:r>
        <w:t>import, as per current operation.</w:t>
      </w:r>
    </w:p>
    <w:p w14:paraId="19B35555" w14:textId="77777777" w:rsidR="00D269D3" w:rsidRDefault="00D269D3" w:rsidP="00D269D3">
      <w:pPr>
        <w:tabs>
          <w:tab w:val="left" w:pos="2910"/>
        </w:tabs>
        <w:rPr>
          <w:b/>
          <w:bCs/>
        </w:rPr>
      </w:pPr>
      <w:r w:rsidRPr="009E162B">
        <w:rPr>
          <w:b/>
          <w:bCs/>
        </w:rPr>
        <w:t>New Functionality</w:t>
      </w:r>
    </w:p>
    <w:p w14:paraId="0FDD5E52" w14:textId="18F6A443" w:rsidR="00D269D3" w:rsidRDefault="00834626" w:rsidP="00D269D3">
      <w:pPr>
        <w:pStyle w:val="ListParagraph"/>
        <w:numPr>
          <w:ilvl w:val="0"/>
          <w:numId w:val="45"/>
        </w:numPr>
        <w:tabs>
          <w:tab w:val="left" w:pos="2910"/>
        </w:tabs>
      </w:pPr>
      <w:r>
        <w:t>If t</w:t>
      </w:r>
      <w:r w:rsidR="00D269D3">
        <w:t xml:space="preserve">he run reference </w:t>
      </w:r>
      <w:r>
        <w:t xml:space="preserve">has been updated </w:t>
      </w:r>
      <w:r w:rsidR="007536F1">
        <w:t>using the new functionality (</w:t>
      </w:r>
      <w:r w:rsidR="007536F1" w:rsidRPr="007536F1">
        <w:rPr>
          <w:b/>
          <w:bCs/>
        </w:rPr>
        <w:t>7.4.3.1</w:t>
      </w:r>
      <w:r w:rsidR="007536F1">
        <w:t>), this will be included in the email notification</w:t>
      </w:r>
    </w:p>
    <w:p w14:paraId="1D124E54" w14:textId="77777777" w:rsidR="008E3F96" w:rsidRPr="00D45E1D" w:rsidRDefault="008E3F96" w:rsidP="008E3F96">
      <w:pPr>
        <w:rPr>
          <w:i/>
        </w:rPr>
      </w:pPr>
      <w:r w:rsidRPr="00D45E1D">
        <w:rPr>
          <w:i/>
        </w:rPr>
        <w:t>Functionality already live</w:t>
      </w:r>
      <w:r>
        <w:rPr>
          <w:i/>
        </w:rPr>
        <w:t xml:space="preserve"> and</w:t>
      </w:r>
      <w:r w:rsidRPr="00D45E1D">
        <w:rPr>
          <w:i/>
        </w:rPr>
        <w:t xml:space="preserve"> included retrospectively; Live screenshot used</w:t>
      </w:r>
    </w:p>
    <w:p w14:paraId="3074F95E" w14:textId="77777777" w:rsidR="00BA42EF" w:rsidRDefault="00BA42EF" w:rsidP="00E53E44"/>
    <w:p w14:paraId="097FC2AB" w14:textId="2E8C3103" w:rsidR="00BA42EF" w:rsidRPr="005B25A3" w:rsidRDefault="00BA42EF" w:rsidP="00BA42EF">
      <w:pPr>
        <w:jc w:val="center"/>
      </w:pPr>
      <w:r>
        <w:rPr>
          <w:noProof/>
        </w:rPr>
        <w:drawing>
          <wp:inline distT="0" distB="0" distL="0" distR="0" wp14:anchorId="534118E1" wp14:editId="34734666">
            <wp:extent cx="6659880" cy="3430218"/>
            <wp:effectExtent l="19050" t="19050" r="26670" b="184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09">
                      <a:extLst>
                        <a:ext uri="{28A0092B-C50C-407E-A947-70E740481C1C}">
                          <a14:useLocalDpi xmlns:a14="http://schemas.microsoft.com/office/drawing/2010/main" val="0"/>
                        </a:ext>
                      </a:extLst>
                    </a:blip>
                    <a:stretch>
                      <a:fillRect/>
                    </a:stretch>
                  </pic:blipFill>
                  <pic:spPr>
                    <a:xfrm>
                      <a:off x="0" y="0"/>
                      <a:ext cx="6659880" cy="3430218"/>
                    </a:xfrm>
                    <a:prstGeom prst="rect">
                      <a:avLst/>
                    </a:prstGeom>
                    <a:ln>
                      <a:solidFill>
                        <a:schemeClr val="tx1"/>
                      </a:solidFill>
                    </a:ln>
                  </pic:spPr>
                </pic:pic>
              </a:graphicData>
            </a:graphic>
          </wp:inline>
        </w:drawing>
      </w:r>
    </w:p>
    <w:p w14:paraId="4D4ECEAE" w14:textId="5EFA677F" w:rsidR="00BD69AA" w:rsidRDefault="00BD69AA">
      <w:r>
        <w:br w:type="page"/>
      </w:r>
    </w:p>
    <w:p w14:paraId="635BCE5D" w14:textId="290C818B" w:rsidR="00E53E44" w:rsidRDefault="00575DCC" w:rsidP="00E53E44">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Email | Rejection</w:t>
      </w:r>
    </w:p>
    <w:p w14:paraId="5408A7DE" w14:textId="77777777" w:rsidR="00E53E44" w:rsidRDefault="00E53E44" w:rsidP="00E53E44">
      <w:pPr>
        <w:rPr>
          <w:highlight w:val="yellow"/>
        </w:rPr>
      </w:pPr>
    </w:p>
    <w:p w14:paraId="1CADBA8A" w14:textId="6771BA97" w:rsidR="007536F1" w:rsidRDefault="007536F1" w:rsidP="007536F1">
      <w:r>
        <w:t>A failure notification email will be generated to the IBAR designers in the event of an unsuccessful IBAR Bill Of Operations file import, as per current operation.</w:t>
      </w:r>
    </w:p>
    <w:p w14:paraId="4FD9F841" w14:textId="77777777" w:rsidR="007536F1" w:rsidRDefault="007536F1" w:rsidP="007536F1">
      <w:pPr>
        <w:tabs>
          <w:tab w:val="left" w:pos="2910"/>
        </w:tabs>
        <w:rPr>
          <w:b/>
          <w:bCs/>
        </w:rPr>
      </w:pPr>
      <w:r w:rsidRPr="009E162B">
        <w:rPr>
          <w:b/>
          <w:bCs/>
        </w:rPr>
        <w:t>New Functionality</w:t>
      </w:r>
    </w:p>
    <w:p w14:paraId="7815B153" w14:textId="162B2AB0" w:rsidR="007536F1" w:rsidRDefault="007536F1" w:rsidP="007536F1">
      <w:pPr>
        <w:pStyle w:val="ListParagraph"/>
        <w:numPr>
          <w:ilvl w:val="0"/>
          <w:numId w:val="45"/>
        </w:numPr>
        <w:tabs>
          <w:tab w:val="left" w:pos="2910"/>
        </w:tabs>
      </w:pPr>
      <w:r>
        <w:t xml:space="preserve">If the run reference has not been included </w:t>
      </w:r>
      <w:r w:rsidR="001739CE">
        <w:t>using the new functionality (</w:t>
      </w:r>
      <w:r w:rsidR="001739CE" w:rsidRPr="007536F1">
        <w:rPr>
          <w:b/>
          <w:bCs/>
        </w:rPr>
        <w:t>7.4.3.1</w:t>
      </w:r>
      <w:r w:rsidR="001739CE">
        <w:t xml:space="preserve">) </w:t>
      </w:r>
      <w:r>
        <w:t>for a run for whose works order this requirement is mandatory, this will be included in the email notification</w:t>
      </w:r>
    </w:p>
    <w:p w14:paraId="0F02383D" w14:textId="77777777" w:rsidR="008E3F96" w:rsidRPr="00D45E1D" w:rsidRDefault="008E3F96" w:rsidP="008E3F96">
      <w:pPr>
        <w:rPr>
          <w:i/>
        </w:rPr>
      </w:pPr>
      <w:r w:rsidRPr="00D45E1D">
        <w:rPr>
          <w:i/>
        </w:rPr>
        <w:t>Functionality already live</w:t>
      </w:r>
      <w:r>
        <w:rPr>
          <w:i/>
        </w:rPr>
        <w:t xml:space="preserve"> and</w:t>
      </w:r>
      <w:r w:rsidRPr="00D45E1D">
        <w:rPr>
          <w:i/>
        </w:rPr>
        <w:t xml:space="preserve"> included retrospectively; Live screenshot used</w:t>
      </w:r>
    </w:p>
    <w:p w14:paraId="5C46F05F" w14:textId="28806200" w:rsidR="00CA004D" w:rsidRDefault="00CA004D" w:rsidP="00E53E44"/>
    <w:p w14:paraId="603C6CA5" w14:textId="4CD2862E" w:rsidR="00CA004D" w:rsidRPr="005B25A3" w:rsidRDefault="00CA004D" w:rsidP="00CA004D">
      <w:pPr>
        <w:jc w:val="center"/>
      </w:pPr>
      <w:r>
        <w:rPr>
          <w:noProof/>
        </w:rPr>
        <w:drawing>
          <wp:inline distT="0" distB="0" distL="0" distR="0" wp14:anchorId="43726355" wp14:editId="7FFA97F7">
            <wp:extent cx="6659880" cy="1870710"/>
            <wp:effectExtent l="19050" t="19050" r="26670" b="15240"/>
            <wp:docPr id="60" name="Picture 6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bar import - file validation failure.png"/>
                    <pic:cNvPicPr/>
                  </pic:nvPicPr>
                  <pic:blipFill>
                    <a:blip r:embed="rId110">
                      <a:extLst>
                        <a:ext uri="{28A0092B-C50C-407E-A947-70E740481C1C}">
                          <a14:useLocalDpi xmlns:a14="http://schemas.microsoft.com/office/drawing/2010/main" val="0"/>
                        </a:ext>
                      </a:extLst>
                    </a:blip>
                    <a:stretch>
                      <a:fillRect/>
                    </a:stretch>
                  </pic:blipFill>
                  <pic:spPr>
                    <a:xfrm>
                      <a:off x="0" y="0"/>
                      <a:ext cx="6659880" cy="1870710"/>
                    </a:xfrm>
                    <a:prstGeom prst="rect">
                      <a:avLst/>
                    </a:prstGeom>
                    <a:ln>
                      <a:solidFill>
                        <a:schemeClr val="tx1"/>
                      </a:solidFill>
                    </a:ln>
                  </pic:spPr>
                </pic:pic>
              </a:graphicData>
            </a:graphic>
          </wp:inline>
        </w:drawing>
      </w:r>
    </w:p>
    <w:p w14:paraId="49148179" w14:textId="321DB7AD" w:rsidR="00BD69AA" w:rsidRDefault="00BD69AA">
      <w:r>
        <w:br w:type="page"/>
      </w:r>
    </w:p>
    <w:p w14:paraId="3039F7DF" w14:textId="202ED17D" w:rsidR="00066EE1" w:rsidRDefault="00066EE1" w:rsidP="00066EE1">
      <w:pPr>
        <w:pStyle w:val="Heading3"/>
        <w:numPr>
          <w:ilvl w:val="2"/>
          <w:numId w:val="2"/>
        </w:numPr>
        <w:rPr>
          <w:rFonts w:asciiTheme="minorHAnsi" w:hAnsiTheme="minorHAnsi" w:cstheme="minorHAnsi"/>
          <w:b/>
          <w:color w:val="auto"/>
        </w:rPr>
      </w:pPr>
      <w:bookmarkStart w:id="62" w:name="_Toc35000368"/>
      <w:r>
        <w:rPr>
          <w:rFonts w:asciiTheme="minorHAnsi" w:hAnsiTheme="minorHAnsi" w:cstheme="minorHAnsi"/>
          <w:b/>
          <w:color w:val="auto"/>
        </w:rPr>
        <w:lastRenderedPageBreak/>
        <w:t>Zebra Labels</w:t>
      </w:r>
      <w:bookmarkEnd w:id="62"/>
    </w:p>
    <w:p w14:paraId="3AE6EB65" w14:textId="77777777" w:rsidR="00066EE1" w:rsidRDefault="00066EE1" w:rsidP="00066EE1"/>
    <w:p w14:paraId="0F7D8770" w14:textId="7DACEE4B" w:rsidR="00194018" w:rsidRDefault="00194018" w:rsidP="00194018">
      <w:pPr>
        <w:pStyle w:val="Heading4"/>
        <w:numPr>
          <w:ilvl w:val="3"/>
          <w:numId w:val="2"/>
        </w:numPr>
        <w:rPr>
          <w:rFonts w:asciiTheme="minorHAnsi" w:hAnsiTheme="minorHAnsi" w:cstheme="minorHAnsi"/>
          <w:b/>
          <w:i w:val="0"/>
          <w:color w:val="auto"/>
        </w:rPr>
      </w:pPr>
      <w:r w:rsidRPr="00140C64">
        <w:rPr>
          <w:rFonts w:asciiTheme="minorHAnsi" w:hAnsiTheme="minorHAnsi" w:cstheme="minorHAnsi"/>
          <w:b/>
          <w:i w:val="0"/>
          <w:color w:val="auto"/>
        </w:rPr>
        <w:t xml:space="preserve">IBAR </w:t>
      </w:r>
      <w:r>
        <w:rPr>
          <w:rFonts w:asciiTheme="minorHAnsi" w:hAnsiTheme="minorHAnsi" w:cstheme="minorHAnsi"/>
          <w:b/>
          <w:i w:val="0"/>
          <w:color w:val="auto"/>
        </w:rPr>
        <w:t xml:space="preserve">Master Run </w:t>
      </w:r>
      <w:r w:rsidRPr="00140C64">
        <w:rPr>
          <w:rFonts w:asciiTheme="minorHAnsi" w:hAnsiTheme="minorHAnsi" w:cstheme="minorHAnsi"/>
          <w:b/>
          <w:i w:val="0"/>
          <w:color w:val="auto"/>
        </w:rPr>
        <w:t>Service Tag</w:t>
      </w:r>
    </w:p>
    <w:p w14:paraId="4230ED09" w14:textId="523E2BC2" w:rsidR="004A770D" w:rsidRPr="004A770D" w:rsidRDefault="004A770D" w:rsidP="004A770D">
      <w:pPr>
        <w:spacing w:before="120" w:after="0"/>
        <w:rPr>
          <w:i/>
          <w:iCs/>
        </w:rPr>
      </w:pPr>
      <w:r w:rsidRPr="004A770D">
        <w:rPr>
          <w:b/>
          <w:bCs/>
          <w:i/>
          <w:iCs/>
        </w:rPr>
        <w:t>URL:</w:t>
      </w:r>
      <w:r w:rsidRPr="004A770D">
        <w:rPr>
          <w:i/>
          <w:iCs/>
        </w:rPr>
        <w:t xml:space="preserve"> https://vision.</w:t>
      </w:r>
      <w:r w:rsidR="00B3189D">
        <w:rPr>
          <w:i/>
          <w:iCs/>
        </w:rPr>
        <w:t>xxxx.co.uk</w:t>
      </w:r>
      <w:r w:rsidRPr="004A770D">
        <w:rPr>
          <w:i/>
          <w:iCs/>
        </w:rPr>
        <w:t>/ps_qmf_list.asp?p1a=789a</w:t>
      </w:r>
    </w:p>
    <w:p w14:paraId="6A025BB1" w14:textId="4CA82622" w:rsidR="004A770D" w:rsidRPr="004A770D" w:rsidRDefault="004A770D" w:rsidP="004A770D">
      <w:pPr>
        <w:rPr>
          <w:i/>
        </w:rPr>
      </w:pPr>
      <w:r w:rsidRPr="004A770D">
        <w:rPr>
          <w:b/>
          <w:i/>
        </w:rPr>
        <w:t>Navigation:</w:t>
      </w:r>
      <w:r w:rsidRPr="004A770D">
        <w:rPr>
          <w:i/>
        </w:rPr>
        <w:t xml:space="preserve"> Production &gt; Production Schedule</w:t>
      </w:r>
      <w:r w:rsidR="00615D56">
        <w:rPr>
          <w:i/>
        </w:rPr>
        <w:t xml:space="preserve"> &gt; </w:t>
      </w:r>
      <w:proofErr w:type="spellStart"/>
      <w:r w:rsidR="00615D56">
        <w:rPr>
          <w:i/>
        </w:rPr>
        <w:t>Pr</w:t>
      </w:r>
      <w:proofErr w:type="spellEnd"/>
      <w:r w:rsidR="00615D56">
        <w:rPr>
          <w:i/>
        </w:rPr>
        <w:t xml:space="preserve"> Tag</w:t>
      </w:r>
    </w:p>
    <w:p w14:paraId="3BB52446" w14:textId="31093700" w:rsidR="00437BE1" w:rsidRDefault="00615D56" w:rsidP="00437BE1">
      <w:r>
        <w:t xml:space="preserve">IBAR master run service tags will be printed </w:t>
      </w:r>
      <w:r w:rsidR="005A7916">
        <w:t xml:space="preserve">to the Zebra label printers </w:t>
      </w:r>
      <w:r>
        <w:t>fr</w:t>
      </w:r>
      <w:r w:rsidR="00A024BC">
        <w:t>o</w:t>
      </w:r>
      <w:r>
        <w:t>m the Production Schedule screen</w:t>
      </w:r>
      <w:r w:rsidR="00437BE1">
        <w:t>, as per current operation.</w:t>
      </w:r>
    </w:p>
    <w:p w14:paraId="2F3D625B" w14:textId="77777777" w:rsidR="00437BE1" w:rsidRDefault="00437BE1" w:rsidP="00437BE1">
      <w:pPr>
        <w:tabs>
          <w:tab w:val="left" w:pos="2910"/>
        </w:tabs>
        <w:rPr>
          <w:b/>
          <w:bCs/>
        </w:rPr>
      </w:pPr>
      <w:r w:rsidRPr="009E162B">
        <w:rPr>
          <w:b/>
          <w:bCs/>
        </w:rPr>
        <w:t>New Functionality</w:t>
      </w:r>
    </w:p>
    <w:p w14:paraId="5B93F3D1" w14:textId="4D903E8D" w:rsidR="00437BE1" w:rsidRDefault="00615D56" w:rsidP="00437BE1">
      <w:pPr>
        <w:pStyle w:val="ListParagraph"/>
        <w:numPr>
          <w:ilvl w:val="0"/>
          <w:numId w:val="45"/>
        </w:numPr>
      </w:pPr>
      <w:r>
        <w:t>The Run Reference will be displayed</w:t>
      </w:r>
      <w:r w:rsidR="00210BD4">
        <w:t xml:space="preserve"> on the label</w:t>
      </w:r>
    </w:p>
    <w:p w14:paraId="5DFEA393" w14:textId="63FF7E0F" w:rsidR="008E3F96" w:rsidRPr="00D45E1D" w:rsidRDefault="008E3F96" w:rsidP="00437BE1">
      <w:pPr>
        <w:rPr>
          <w:i/>
        </w:rPr>
      </w:pPr>
      <w:r w:rsidRPr="00D45E1D">
        <w:rPr>
          <w:i/>
        </w:rPr>
        <w:t>Functionality already live</w:t>
      </w:r>
      <w:r>
        <w:rPr>
          <w:i/>
        </w:rPr>
        <w:t xml:space="preserve"> and</w:t>
      </w:r>
      <w:r w:rsidRPr="00D45E1D">
        <w:rPr>
          <w:i/>
        </w:rPr>
        <w:t xml:space="preserve"> included retrospectively; Live screenshot used</w:t>
      </w:r>
    </w:p>
    <w:p w14:paraId="2F5429AE" w14:textId="77777777" w:rsidR="00487A29" w:rsidRDefault="00487A29"/>
    <w:p w14:paraId="67F49F31" w14:textId="222189BE" w:rsidR="00423446" w:rsidRDefault="00487A29" w:rsidP="00487A29">
      <w:pPr>
        <w:jc w:val="center"/>
      </w:pPr>
      <w:r>
        <w:rPr>
          <w:noProof/>
        </w:rPr>
        <w:drawing>
          <wp:inline distT="0" distB="0" distL="0" distR="0" wp14:anchorId="7BADF624" wp14:editId="0804E7E0">
            <wp:extent cx="5867400" cy="4124325"/>
            <wp:effectExtent l="19050" t="19050" r="19050" b="28575"/>
            <wp:docPr id="61" name="Picture 6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zebra ibar run.png"/>
                    <pic:cNvPicPr/>
                  </pic:nvPicPr>
                  <pic:blipFill>
                    <a:blip r:embed="rId111">
                      <a:extLst>
                        <a:ext uri="{28A0092B-C50C-407E-A947-70E740481C1C}">
                          <a14:useLocalDpi xmlns:a14="http://schemas.microsoft.com/office/drawing/2010/main" val="0"/>
                        </a:ext>
                      </a:extLst>
                    </a:blip>
                    <a:stretch>
                      <a:fillRect/>
                    </a:stretch>
                  </pic:blipFill>
                  <pic:spPr>
                    <a:xfrm>
                      <a:off x="0" y="0"/>
                      <a:ext cx="5867400" cy="4124325"/>
                    </a:xfrm>
                    <a:prstGeom prst="rect">
                      <a:avLst/>
                    </a:prstGeom>
                    <a:ln>
                      <a:solidFill>
                        <a:schemeClr val="tx1"/>
                      </a:solidFill>
                    </a:ln>
                  </pic:spPr>
                </pic:pic>
              </a:graphicData>
            </a:graphic>
          </wp:inline>
        </w:drawing>
      </w:r>
      <w:r w:rsidR="00423446">
        <w:br w:type="page"/>
      </w:r>
    </w:p>
    <w:p w14:paraId="32B7D01B" w14:textId="10F58EF3" w:rsidR="00E53E44" w:rsidRDefault="00140C64" w:rsidP="00E53E44">
      <w:pPr>
        <w:pStyle w:val="Heading4"/>
        <w:numPr>
          <w:ilvl w:val="3"/>
          <w:numId w:val="2"/>
        </w:numPr>
        <w:rPr>
          <w:rFonts w:asciiTheme="minorHAnsi" w:hAnsiTheme="minorHAnsi" w:cstheme="minorHAnsi"/>
          <w:b/>
          <w:i w:val="0"/>
          <w:color w:val="auto"/>
        </w:rPr>
      </w:pPr>
      <w:r w:rsidRPr="00140C64">
        <w:rPr>
          <w:rFonts w:asciiTheme="minorHAnsi" w:hAnsiTheme="minorHAnsi" w:cstheme="minorHAnsi"/>
          <w:b/>
          <w:i w:val="0"/>
          <w:color w:val="auto"/>
        </w:rPr>
        <w:lastRenderedPageBreak/>
        <w:t>IBAR Bar Service Tag</w:t>
      </w:r>
    </w:p>
    <w:p w14:paraId="5499E356" w14:textId="3F12DDCC" w:rsidR="00210BD4" w:rsidRPr="00210BD4" w:rsidRDefault="00210BD4" w:rsidP="00210BD4">
      <w:pPr>
        <w:spacing w:before="120" w:after="0"/>
        <w:rPr>
          <w:i/>
          <w:iCs/>
        </w:rPr>
      </w:pPr>
      <w:r w:rsidRPr="00210BD4">
        <w:rPr>
          <w:b/>
          <w:bCs/>
          <w:i/>
          <w:iCs/>
        </w:rPr>
        <w:t>URL:</w:t>
      </w:r>
      <w:r w:rsidRPr="00210BD4">
        <w:rPr>
          <w:i/>
          <w:iCs/>
        </w:rPr>
        <w:t xml:space="preserve"> https://vision.</w:t>
      </w:r>
      <w:r w:rsidR="00B3189D">
        <w:rPr>
          <w:i/>
          <w:iCs/>
        </w:rPr>
        <w:t>xxxx.co.uk</w:t>
      </w:r>
      <w:r w:rsidRPr="00210BD4">
        <w:rPr>
          <w:i/>
          <w:iCs/>
        </w:rPr>
        <w:t>/production/in-production.asp?marketsectorids=7</w:t>
      </w:r>
    </w:p>
    <w:p w14:paraId="53CB9DC2" w14:textId="083D73D9" w:rsidR="006127C1" w:rsidRPr="00210BD4" w:rsidRDefault="00210BD4" w:rsidP="00210BD4">
      <w:pPr>
        <w:rPr>
          <w:i/>
        </w:rPr>
      </w:pPr>
      <w:r w:rsidRPr="00210BD4">
        <w:rPr>
          <w:b/>
          <w:i/>
        </w:rPr>
        <w:t>Navigation:</w:t>
      </w:r>
      <w:r w:rsidRPr="00210BD4">
        <w:rPr>
          <w:i/>
        </w:rPr>
        <w:t xml:space="preserve"> Production &gt; IBAR In Production</w:t>
      </w:r>
      <w:r w:rsidR="002E3773">
        <w:rPr>
          <w:i/>
        </w:rPr>
        <w:t xml:space="preserve"> &gt; Print icon</w:t>
      </w:r>
    </w:p>
    <w:p w14:paraId="55BCE344" w14:textId="2F88DE96" w:rsidR="00A024BC" w:rsidRDefault="00A024BC" w:rsidP="00A024BC">
      <w:r>
        <w:t xml:space="preserve">IBAR bar service tags will be printed </w:t>
      </w:r>
      <w:r w:rsidR="005A7916">
        <w:t xml:space="preserve">to the Zebra label printers </w:t>
      </w:r>
      <w:r>
        <w:t>from the In Production screen, as per current operation.</w:t>
      </w:r>
    </w:p>
    <w:p w14:paraId="224BF1E1" w14:textId="7624C2F9" w:rsidR="00186EED" w:rsidRDefault="00186EED" w:rsidP="00186EED">
      <w:pPr>
        <w:pStyle w:val="ListParagraph"/>
        <w:numPr>
          <w:ilvl w:val="0"/>
          <w:numId w:val="45"/>
        </w:numPr>
      </w:pPr>
      <w:r>
        <w:t>Relevant component types:</w:t>
      </w:r>
    </w:p>
    <w:p w14:paraId="5A07B21A" w14:textId="59ADBFC0" w:rsidR="00EE2EB8" w:rsidRDefault="00EE2EB8" w:rsidP="00EE2EB8">
      <w:pPr>
        <w:pStyle w:val="ListParagraph"/>
        <w:numPr>
          <w:ilvl w:val="1"/>
          <w:numId w:val="45"/>
        </w:numPr>
      </w:pPr>
      <w:r>
        <w:t xml:space="preserve">Adapter - </w:t>
      </w:r>
      <w:r w:rsidR="00B3189D">
        <w:t>Company</w:t>
      </w:r>
      <w:r>
        <w:t xml:space="preserve"> HX</w:t>
      </w:r>
    </w:p>
    <w:p w14:paraId="744875DF" w14:textId="77777777" w:rsidR="00EE2EB8" w:rsidRDefault="00EE2EB8" w:rsidP="00EE2EB8">
      <w:pPr>
        <w:pStyle w:val="ListParagraph"/>
        <w:numPr>
          <w:ilvl w:val="1"/>
          <w:numId w:val="45"/>
        </w:numPr>
      </w:pPr>
      <w:r>
        <w:t>Adapter - Other Busbar Manufacturer</w:t>
      </w:r>
    </w:p>
    <w:p w14:paraId="1ADED178" w14:textId="77777777" w:rsidR="00EE2EB8" w:rsidRDefault="00EE2EB8" w:rsidP="00EE2EB8">
      <w:pPr>
        <w:pStyle w:val="ListParagraph"/>
        <w:numPr>
          <w:ilvl w:val="1"/>
          <w:numId w:val="45"/>
        </w:numPr>
      </w:pPr>
      <w:r>
        <w:t>Combination</w:t>
      </w:r>
    </w:p>
    <w:p w14:paraId="711699F8" w14:textId="77777777" w:rsidR="00EE2EB8" w:rsidRDefault="00EE2EB8" w:rsidP="00EE2EB8">
      <w:pPr>
        <w:pStyle w:val="ListParagraph"/>
        <w:numPr>
          <w:ilvl w:val="1"/>
          <w:numId w:val="45"/>
        </w:numPr>
      </w:pPr>
      <w:r>
        <w:t>Combination with Fire Barrier</w:t>
      </w:r>
    </w:p>
    <w:p w14:paraId="0B1DB3D6" w14:textId="77777777" w:rsidR="00EE2EB8" w:rsidRDefault="00EE2EB8" w:rsidP="00EE2EB8">
      <w:pPr>
        <w:pStyle w:val="ListParagraph"/>
        <w:numPr>
          <w:ilvl w:val="1"/>
          <w:numId w:val="45"/>
        </w:numPr>
      </w:pPr>
      <w:r>
        <w:t>Edgewise Elbow</w:t>
      </w:r>
    </w:p>
    <w:p w14:paraId="0D88CC39" w14:textId="77777777" w:rsidR="00EE2EB8" w:rsidRDefault="00EE2EB8" w:rsidP="00EE2EB8">
      <w:pPr>
        <w:pStyle w:val="ListParagraph"/>
        <w:numPr>
          <w:ilvl w:val="1"/>
          <w:numId w:val="45"/>
        </w:numPr>
      </w:pPr>
      <w:r>
        <w:t>Edgewise Elbow with Fire Barrier</w:t>
      </w:r>
    </w:p>
    <w:p w14:paraId="540F5204" w14:textId="77777777" w:rsidR="00EE2EB8" w:rsidRDefault="00EE2EB8" w:rsidP="00EE2EB8">
      <w:pPr>
        <w:pStyle w:val="ListParagraph"/>
        <w:numPr>
          <w:ilvl w:val="1"/>
          <w:numId w:val="45"/>
        </w:numPr>
      </w:pPr>
      <w:r>
        <w:t>Edgewise Offset</w:t>
      </w:r>
    </w:p>
    <w:p w14:paraId="6ACA3CD7" w14:textId="77777777" w:rsidR="00EE2EB8" w:rsidRDefault="00EE2EB8" w:rsidP="00EE2EB8">
      <w:pPr>
        <w:pStyle w:val="ListParagraph"/>
        <w:numPr>
          <w:ilvl w:val="1"/>
          <w:numId w:val="45"/>
        </w:numPr>
      </w:pPr>
      <w:r>
        <w:t>Edgewise Offset with Fire Barrier</w:t>
      </w:r>
    </w:p>
    <w:p w14:paraId="6B8CF8B1" w14:textId="77777777" w:rsidR="00EE2EB8" w:rsidRDefault="00EE2EB8" w:rsidP="00EE2EB8">
      <w:pPr>
        <w:pStyle w:val="ListParagraph"/>
        <w:numPr>
          <w:ilvl w:val="1"/>
          <w:numId w:val="45"/>
        </w:numPr>
      </w:pPr>
      <w:r>
        <w:t>Expansion Unit</w:t>
      </w:r>
    </w:p>
    <w:p w14:paraId="1A2D906B" w14:textId="77777777" w:rsidR="00EE2EB8" w:rsidRDefault="00EE2EB8" w:rsidP="00EE2EB8">
      <w:pPr>
        <w:pStyle w:val="ListParagraph"/>
        <w:numPr>
          <w:ilvl w:val="1"/>
          <w:numId w:val="45"/>
        </w:numPr>
      </w:pPr>
      <w:r>
        <w:t>Flange</w:t>
      </w:r>
    </w:p>
    <w:p w14:paraId="610A24EC" w14:textId="77777777" w:rsidR="00EE2EB8" w:rsidRDefault="00EE2EB8" w:rsidP="00EE2EB8">
      <w:pPr>
        <w:pStyle w:val="ListParagraph"/>
        <w:numPr>
          <w:ilvl w:val="1"/>
          <w:numId w:val="45"/>
        </w:numPr>
      </w:pPr>
      <w:r>
        <w:t>Flange Elbow Edgewise</w:t>
      </w:r>
    </w:p>
    <w:p w14:paraId="5D375995" w14:textId="77777777" w:rsidR="00EE2EB8" w:rsidRDefault="00EE2EB8" w:rsidP="00EE2EB8">
      <w:pPr>
        <w:pStyle w:val="ListParagraph"/>
        <w:numPr>
          <w:ilvl w:val="1"/>
          <w:numId w:val="45"/>
        </w:numPr>
      </w:pPr>
      <w:r>
        <w:t>Flange Elbow Flatwise</w:t>
      </w:r>
    </w:p>
    <w:p w14:paraId="2F749FE4" w14:textId="77777777" w:rsidR="00EE2EB8" w:rsidRDefault="00EE2EB8" w:rsidP="00EE2EB8">
      <w:pPr>
        <w:pStyle w:val="ListParagraph"/>
        <w:numPr>
          <w:ilvl w:val="1"/>
          <w:numId w:val="45"/>
        </w:numPr>
      </w:pPr>
      <w:r>
        <w:t>Flange Offset Flatwise</w:t>
      </w:r>
    </w:p>
    <w:p w14:paraId="2826C3D9" w14:textId="77777777" w:rsidR="00EE2EB8" w:rsidRDefault="00EE2EB8" w:rsidP="00EE2EB8">
      <w:pPr>
        <w:pStyle w:val="ListParagraph"/>
        <w:numPr>
          <w:ilvl w:val="1"/>
          <w:numId w:val="45"/>
        </w:numPr>
      </w:pPr>
      <w:r>
        <w:t>Flatwise Elbow</w:t>
      </w:r>
    </w:p>
    <w:p w14:paraId="72342363" w14:textId="77777777" w:rsidR="00EE2EB8" w:rsidRDefault="00EE2EB8" w:rsidP="00EE2EB8">
      <w:pPr>
        <w:pStyle w:val="ListParagraph"/>
        <w:numPr>
          <w:ilvl w:val="1"/>
          <w:numId w:val="45"/>
        </w:numPr>
      </w:pPr>
      <w:r>
        <w:t>Flatwise Elbow with Fire Barrier</w:t>
      </w:r>
    </w:p>
    <w:p w14:paraId="553E78B6" w14:textId="77777777" w:rsidR="00EE2EB8" w:rsidRDefault="00EE2EB8" w:rsidP="00EE2EB8">
      <w:pPr>
        <w:pStyle w:val="ListParagraph"/>
        <w:numPr>
          <w:ilvl w:val="1"/>
          <w:numId w:val="45"/>
        </w:numPr>
      </w:pPr>
      <w:r>
        <w:t>Flatwise Offset</w:t>
      </w:r>
    </w:p>
    <w:p w14:paraId="58A9BFBF" w14:textId="77777777" w:rsidR="00EE2EB8" w:rsidRDefault="00EE2EB8" w:rsidP="00EE2EB8">
      <w:pPr>
        <w:pStyle w:val="ListParagraph"/>
        <w:numPr>
          <w:ilvl w:val="1"/>
          <w:numId w:val="45"/>
        </w:numPr>
      </w:pPr>
      <w:r>
        <w:t>Flatwise Offset with Fire Barrier</w:t>
      </w:r>
    </w:p>
    <w:p w14:paraId="032DF63B" w14:textId="77777777" w:rsidR="00EE2EB8" w:rsidRDefault="00EE2EB8" w:rsidP="00EE2EB8">
      <w:pPr>
        <w:pStyle w:val="ListParagraph"/>
        <w:numPr>
          <w:ilvl w:val="1"/>
          <w:numId w:val="45"/>
        </w:numPr>
      </w:pPr>
      <w:r>
        <w:t>Flatwise Tee</w:t>
      </w:r>
    </w:p>
    <w:p w14:paraId="154BE1DE" w14:textId="77777777" w:rsidR="00EE2EB8" w:rsidRDefault="00EE2EB8" w:rsidP="00EE2EB8">
      <w:pPr>
        <w:pStyle w:val="ListParagraph"/>
        <w:numPr>
          <w:ilvl w:val="1"/>
          <w:numId w:val="45"/>
        </w:numPr>
      </w:pPr>
      <w:r>
        <w:t>Flatwise Tee with Fire Barrier</w:t>
      </w:r>
    </w:p>
    <w:p w14:paraId="1B24D07A" w14:textId="77777777" w:rsidR="00EE2EB8" w:rsidRDefault="00EE2EB8" w:rsidP="00EE2EB8">
      <w:pPr>
        <w:pStyle w:val="ListParagraph"/>
        <w:numPr>
          <w:ilvl w:val="1"/>
          <w:numId w:val="45"/>
        </w:numPr>
      </w:pPr>
      <w:r>
        <w:t>Flatwise Transformer Flange</w:t>
      </w:r>
    </w:p>
    <w:p w14:paraId="6E5EA618" w14:textId="77777777" w:rsidR="00EE2EB8" w:rsidRDefault="00EE2EB8" w:rsidP="00EE2EB8">
      <w:pPr>
        <w:pStyle w:val="ListParagraph"/>
        <w:numPr>
          <w:ilvl w:val="1"/>
          <w:numId w:val="45"/>
        </w:numPr>
      </w:pPr>
      <w:r>
        <w:t>Straight Distribution</w:t>
      </w:r>
    </w:p>
    <w:p w14:paraId="4016D563" w14:textId="77777777" w:rsidR="00EE2EB8" w:rsidRDefault="00EE2EB8" w:rsidP="00EE2EB8">
      <w:pPr>
        <w:pStyle w:val="ListParagraph"/>
        <w:numPr>
          <w:ilvl w:val="1"/>
          <w:numId w:val="45"/>
        </w:numPr>
      </w:pPr>
      <w:r>
        <w:t>Straight Distribution with Fire Barrier</w:t>
      </w:r>
    </w:p>
    <w:p w14:paraId="47051BBE" w14:textId="77777777" w:rsidR="00EE2EB8" w:rsidRDefault="00EE2EB8" w:rsidP="00EE2EB8">
      <w:pPr>
        <w:pStyle w:val="ListParagraph"/>
        <w:numPr>
          <w:ilvl w:val="1"/>
          <w:numId w:val="45"/>
        </w:numPr>
      </w:pPr>
      <w:r>
        <w:t>Straight Feeder</w:t>
      </w:r>
    </w:p>
    <w:p w14:paraId="2A062DA1" w14:textId="77777777" w:rsidR="00EE2EB8" w:rsidRDefault="00EE2EB8" w:rsidP="00EE2EB8">
      <w:pPr>
        <w:pStyle w:val="ListParagraph"/>
        <w:numPr>
          <w:ilvl w:val="1"/>
          <w:numId w:val="45"/>
        </w:numPr>
      </w:pPr>
      <w:r>
        <w:t>Straight Feeder with Fire Barrier</w:t>
      </w:r>
    </w:p>
    <w:p w14:paraId="3C121911" w14:textId="4A1138A7" w:rsidR="000A569C" w:rsidRDefault="00EE2EB8" w:rsidP="00EE2EB8">
      <w:pPr>
        <w:pStyle w:val="ListParagraph"/>
        <w:numPr>
          <w:ilvl w:val="1"/>
          <w:numId w:val="45"/>
        </w:numPr>
      </w:pPr>
      <w:r>
        <w:t>Transition Box</w:t>
      </w:r>
    </w:p>
    <w:p w14:paraId="4A679792" w14:textId="77777777" w:rsidR="00A024BC" w:rsidRDefault="00A024BC" w:rsidP="00A024BC">
      <w:pPr>
        <w:tabs>
          <w:tab w:val="left" w:pos="2910"/>
        </w:tabs>
        <w:rPr>
          <w:b/>
          <w:bCs/>
        </w:rPr>
      </w:pPr>
      <w:r w:rsidRPr="009E162B">
        <w:rPr>
          <w:b/>
          <w:bCs/>
        </w:rPr>
        <w:t>New Functionality</w:t>
      </w:r>
    </w:p>
    <w:p w14:paraId="456FF384" w14:textId="460A3914" w:rsidR="006127C1" w:rsidRDefault="00A024BC" w:rsidP="006127C1">
      <w:pPr>
        <w:pStyle w:val="ListParagraph"/>
        <w:numPr>
          <w:ilvl w:val="0"/>
          <w:numId w:val="45"/>
        </w:numPr>
      </w:pPr>
      <w:r>
        <w:t>The Run Reference will be displayed on the label</w:t>
      </w:r>
    </w:p>
    <w:p w14:paraId="113C7DA0" w14:textId="125C6C0B" w:rsidR="00BB78F6" w:rsidRDefault="00BB78F6" w:rsidP="006127C1">
      <w:pPr>
        <w:pStyle w:val="ListParagraph"/>
        <w:numPr>
          <w:ilvl w:val="0"/>
          <w:numId w:val="45"/>
        </w:numPr>
      </w:pPr>
      <w:r>
        <w:t xml:space="preserve">Complies With will display the default value of BS EN 61439-6, unless the works order has a value </w:t>
      </w:r>
      <w:proofErr w:type="gramStart"/>
      <w:r>
        <w:t>entered into</w:t>
      </w:r>
      <w:proofErr w:type="gramEnd"/>
      <w:r>
        <w:t xml:space="preserve"> the </w:t>
      </w:r>
      <w:proofErr w:type="spellStart"/>
      <w:r>
        <w:t>BSIBarStandardIBARBar</w:t>
      </w:r>
      <w:proofErr w:type="spellEnd"/>
      <w:r>
        <w:t xml:space="preserve"> field in the database </w:t>
      </w:r>
      <w:proofErr w:type="spellStart"/>
      <w:r>
        <w:t>WorksBook</w:t>
      </w:r>
      <w:proofErr w:type="spellEnd"/>
      <w:r>
        <w:t xml:space="preserve"> table, in which case that value will be displayed instead</w:t>
      </w:r>
    </w:p>
    <w:p w14:paraId="72DDF933" w14:textId="77777777" w:rsidR="006127C1" w:rsidRPr="006127C1" w:rsidRDefault="006127C1" w:rsidP="006127C1">
      <w:pPr>
        <w:rPr>
          <w:i/>
        </w:rPr>
      </w:pPr>
      <w:r w:rsidRPr="006127C1">
        <w:rPr>
          <w:i/>
        </w:rPr>
        <w:t>Functionality already live and included retrospectively; Live screenshot used</w:t>
      </w:r>
    </w:p>
    <w:p w14:paraId="38FCF70A" w14:textId="5B9E1598" w:rsidR="001E4058" w:rsidRDefault="001E4058" w:rsidP="00E53E44"/>
    <w:p w14:paraId="5AAF55B0" w14:textId="5D75DD01" w:rsidR="001E4058" w:rsidRPr="005B25A3" w:rsidRDefault="001E4058" w:rsidP="001E4058">
      <w:pPr>
        <w:jc w:val="center"/>
      </w:pPr>
      <w:r>
        <w:rPr>
          <w:noProof/>
        </w:rPr>
        <w:lastRenderedPageBreak/>
        <w:drawing>
          <wp:inline distT="0" distB="0" distL="0" distR="0" wp14:anchorId="0DAC5305" wp14:editId="2CEA940F">
            <wp:extent cx="6515100" cy="4619625"/>
            <wp:effectExtent l="19050" t="19050" r="19050" b="28575"/>
            <wp:docPr id="62" name="Picture 6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zebra ibar bar.png"/>
                    <pic:cNvPicPr/>
                  </pic:nvPicPr>
                  <pic:blipFill>
                    <a:blip r:embed="rId112">
                      <a:extLst>
                        <a:ext uri="{28A0092B-C50C-407E-A947-70E740481C1C}">
                          <a14:useLocalDpi xmlns:a14="http://schemas.microsoft.com/office/drawing/2010/main" val="0"/>
                        </a:ext>
                      </a:extLst>
                    </a:blip>
                    <a:stretch>
                      <a:fillRect/>
                    </a:stretch>
                  </pic:blipFill>
                  <pic:spPr>
                    <a:xfrm>
                      <a:off x="0" y="0"/>
                      <a:ext cx="6515100" cy="4619625"/>
                    </a:xfrm>
                    <a:prstGeom prst="rect">
                      <a:avLst/>
                    </a:prstGeom>
                    <a:ln>
                      <a:solidFill>
                        <a:schemeClr val="tx1"/>
                      </a:solidFill>
                    </a:ln>
                  </pic:spPr>
                </pic:pic>
              </a:graphicData>
            </a:graphic>
          </wp:inline>
        </w:drawing>
      </w:r>
    </w:p>
    <w:p w14:paraId="36B38011" w14:textId="3FB1315F" w:rsidR="00423446" w:rsidRDefault="00423446">
      <w:r>
        <w:br w:type="page"/>
      </w:r>
    </w:p>
    <w:p w14:paraId="1F44CA72" w14:textId="0EFCA392" w:rsidR="00E53E44" w:rsidRDefault="00140C64" w:rsidP="00E53E44">
      <w:pPr>
        <w:pStyle w:val="Heading4"/>
        <w:numPr>
          <w:ilvl w:val="3"/>
          <w:numId w:val="2"/>
        </w:numPr>
        <w:rPr>
          <w:rFonts w:asciiTheme="minorHAnsi" w:hAnsiTheme="minorHAnsi" w:cstheme="minorHAnsi"/>
          <w:b/>
          <w:i w:val="0"/>
          <w:color w:val="auto"/>
        </w:rPr>
      </w:pPr>
      <w:r w:rsidRPr="00140C64">
        <w:rPr>
          <w:rFonts w:asciiTheme="minorHAnsi" w:hAnsiTheme="minorHAnsi" w:cstheme="minorHAnsi"/>
          <w:b/>
          <w:i w:val="0"/>
          <w:color w:val="auto"/>
        </w:rPr>
        <w:lastRenderedPageBreak/>
        <w:t>IBAR Joint Pack Service Tag</w:t>
      </w:r>
    </w:p>
    <w:p w14:paraId="7E3CAC60" w14:textId="4213BCFA" w:rsidR="00162733" w:rsidRPr="00162733" w:rsidRDefault="00162733" w:rsidP="00162733">
      <w:pPr>
        <w:spacing w:before="120" w:after="0"/>
        <w:rPr>
          <w:i/>
          <w:iCs/>
        </w:rPr>
      </w:pPr>
      <w:r w:rsidRPr="00162733">
        <w:rPr>
          <w:b/>
          <w:bCs/>
          <w:i/>
          <w:iCs/>
        </w:rPr>
        <w:t>URL:</w:t>
      </w:r>
      <w:r w:rsidRPr="00162733">
        <w:rPr>
          <w:i/>
          <w:iCs/>
        </w:rPr>
        <w:t xml:space="preserve"> https://vision.</w:t>
      </w:r>
      <w:r w:rsidR="00B3189D">
        <w:rPr>
          <w:i/>
          <w:iCs/>
        </w:rPr>
        <w:t>xxxx.co.uk</w:t>
      </w:r>
      <w:r w:rsidRPr="00162733">
        <w:rPr>
          <w:i/>
          <w:iCs/>
        </w:rPr>
        <w:t>/production/in-production.asp?marketsectorids=7</w:t>
      </w:r>
    </w:p>
    <w:p w14:paraId="78ADD020" w14:textId="77777777" w:rsidR="00162733" w:rsidRPr="00162733" w:rsidRDefault="00162733" w:rsidP="00162733">
      <w:pPr>
        <w:rPr>
          <w:i/>
        </w:rPr>
      </w:pPr>
      <w:r w:rsidRPr="00162733">
        <w:rPr>
          <w:b/>
          <w:i/>
        </w:rPr>
        <w:t>Navigation:</w:t>
      </w:r>
      <w:r w:rsidRPr="00162733">
        <w:rPr>
          <w:i/>
        </w:rPr>
        <w:t xml:space="preserve"> Production &gt; IBAR In Production &gt; Print icon</w:t>
      </w:r>
    </w:p>
    <w:p w14:paraId="1CBF31AC" w14:textId="498FB6A5" w:rsidR="00162733" w:rsidRDefault="00162733" w:rsidP="00162733">
      <w:r>
        <w:t xml:space="preserve">IBAR joint pack service tags will be printed </w:t>
      </w:r>
      <w:r w:rsidR="005A7916">
        <w:t xml:space="preserve">to the Zebra label printers </w:t>
      </w:r>
      <w:r>
        <w:t>from the In Production screen, as per current operation.</w:t>
      </w:r>
    </w:p>
    <w:p w14:paraId="0ABF27AC" w14:textId="77777777" w:rsidR="006C31B0" w:rsidRDefault="006C31B0" w:rsidP="006C31B0">
      <w:pPr>
        <w:pStyle w:val="ListParagraph"/>
        <w:numPr>
          <w:ilvl w:val="0"/>
          <w:numId w:val="45"/>
        </w:numPr>
      </w:pPr>
      <w:r>
        <w:t>Relevant component types:</w:t>
      </w:r>
    </w:p>
    <w:p w14:paraId="708DCB5A" w14:textId="7A81F9E1" w:rsidR="006C31B0" w:rsidRDefault="00EE2EB8" w:rsidP="00162733">
      <w:pPr>
        <w:pStyle w:val="ListParagraph"/>
        <w:numPr>
          <w:ilvl w:val="1"/>
          <w:numId w:val="45"/>
        </w:numPr>
      </w:pPr>
      <w:r w:rsidRPr="00EE2EB8">
        <w:t>Joint Pack</w:t>
      </w:r>
    </w:p>
    <w:p w14:paraId="6DE160F5" w14:textId="77777777" w:rsidR="00162733" w:rsidRDefault="00162733" w:rsidP="00162733">
      <w:pPr>
        <w:tabs>
          <w:tab w:val="left" w:pos="2910"/>
        </w:tabs>
        <w:rPr>
          <w:b/>
          <w:bCs/>
        </w:rPr>
      </w:pPr>
      <w:r w:rsidRPr="009E162B">
        <w:rPr>
          <w:b/>
          <w:bCs/>
        </w:rPr>
        <w:t>New Functionality</w:t>
      </w:r>
    </w:p>
    <w:p w14:paraId="7A519029" w14:textId="77777777" w:rsidR="00162733" w:rsidRDefault="00162733" w:rsidP="00162733">
      <w:pPr>
        <w:pStyle w:val="ListParagraph"/>
        <w:numPr>
          <w:ilvl w:val="0"/>
          <w:numId w:val="45"/>
        </w:numPr>
      </w:pPr>
      <w:r>
        <w:t>The Run Reference will be displayed on the label</w:t>
      </w:r>
    </w:p>
    <w:p w14:paraId="46182D17" w14:textId="77777777" w:rsidR="00BF3D92" w:rsidRPr="00BF3D92" w:rsidRDefault="00BF3D92" w:rsidP="00BF3D92">
      <w:pPr>
        <w:rPr>
          <w:i/>
        </w:rPr>
      </w:pPr>
      <w:r w:rsidRPr="00BF3D92">
        <w:rPr>
          <w:i/>
        </w:rPr>
        <w:t>Functionality already live and included retrospectively; Live screenshot used</w:t>
      </w:r>
    </w:p>
    <w:p w14:paraId="7AAEB798" w14:textId="1BC645B8" w:rsidR="001E4058" w:rsidRDefault="001E4058" w:rsidP="00E53E44"/>
    <w:p w14:paraId="206D754B" w14:textId="13591A86" w:rsidR="001E4058" w:rsidRPr="005B25A3" w:rsidRDefault="001E4058" w:rsidP="001E4058">
      <w:pPr>
        <w:jc w:val="center"/>
      </w:pPr>
      <w:r>
        <w:rPr>
          <w:noProof/>
        </w:rPr>
        <w:drawing>
          <wp:inline distT="0" distB="0" distL="0" distR="0" wp14:anchorId="5C5B514F" wp14:editId="1A51DB30">
            <wp:extent cx="2257425" cy="1085850"/>
            <wp:effectExtent l="19050" t="19050" r="28575" b="19050"/>
            <wp:docPr id="63" name="Picture 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zebra ibar joint pack.png"/>
                    <pic:cNvPicPr/>
                  </pic:nvPicPr>
                  <pic:blipFill>
                    <a:blip r:embed="rId113">
                      <a:extLst>
                        <a:ext uri="{28A0092B-C50C-407E-A947-70E740481C1C}">
                          <a14:useLocalDpi xmlns:a14="http://schemas.microsoft.com/office/drawing/2010/main" val="0"/>
                        </a:ext>
                      </a:extLst>
                    </a:blip>
                    <a:stretch>
                      <a:fillRect/>
                    </a:stretch>
                  </pic:blipFill>
                  <pic:spPr>
                    <a:xfrm>
                      <a:off x="0" y="0"/>
                      <a:ext cx="2257425" cy="1085850"/>
                    </a:xfrm>
                    <a:prstGeom prst="rect">
                      <a:avLst/>
                    </a:prstGeom>
                    <a:ln>
                      <a:solidFill>
                        <a:schemeClr val="tx1"/>
                      </a:solidFill>
                    </a:ln>
                  </pic:spPr>
                </pic:pic>
              </a:graphicData>
            </a:graphic>
          </wp:inline>
        </w:drawing>
      </w:r>
    </w:p>
    <w:p w14:paraId="4DD18F0F" w14:textId="32529708" w:rsidR="00423446" w:rsidRDefault="00423446">
      <w:r>
        <w:br w:type="page"/>
      </w:r>
    </w:p>
    <w:p w14:paraId="43E6A7C1" w14:textId="77B5C02A" w:rsidR="004032C3" w:rsidRDefault="00140C64" w:rsidP="004032C3">
      <w:pPr>
        <w:pStyle w:val="Heading4"/>
        <w:numPr>
          <w:ilvl w:val="3"/>
          <w:numId w:val="2"/>
        </w:numPr>
        <w:rPr>
          <w:rFonts w:asciiTheme="minorHAnsi" w:hAnsiTheme="minorHAnsi" w:cstheme="minorHAnsi"/>
          <w:b/>
          <w:i w:val="0"/>
          <w:color w:val="auto"/>
        </w:rPr>
      </w:pPr>
      <w:r w:rsidRPr="00140C64">
        <w:rPr>
          <w:rFonts w:asciiTheme="minorHAnsi" w:hAnsiTheme="minorHAnsi" w:cstheme="minorHAnsi"/>
          <w:b/>
          <w:i w:val="0"/>
          <w:color w:val="auto"/>
        </w:rPr>
        <w:lastRenderedPageBreak/>
        <w:t>IBAR Accessory Service Tag</w:t>
      </w:r>
    </w:p>
    <w:p w14:paraId="25FEF721" w14:textId="28D1D103" w:rsidR="00162733" w:rsidRPr="00162733" w:rsidRDefault="00162733" w:rsidP="00162733">
      <w:pPr>
        <w:spacing w:before="120" w:after="0"/>
        <w:rPr>
          <w:i/>
          <w:iCs/>
        </w:rPr>
      </w:pPr>
      <w:r w:rsidRPr="00162733">
        <w:rPr>
          <w:b/>
          <w:bCs/>
          <w:i/>
          <w:iCs/>
        </w:rPr>
        <w:t>URL:</w:t>
      </w:r>
      <w:r w:rsidRPr="00162733">
        <w:rPr>
          <w:i/>
          <w:iCs/>
        </w:rPr>
        <w:t xml:space="preserve"> https://vision.</w:t>
      </w:r>
      <w:r w:rsidR="00B3189D">
        <w:rPr>
          <w:i/>
          <w:iCs/>
        </w:rPr>
        <w:t>xxxx.co.uk</w:t>
      </w:r>
      <w:r w:rsidRPr="00162733">
        <w:rPr>
          <w:i/>
          <w:iCs/>
        </w:rPr>
        <w:t>/production/in-production.asp?marketsectorids=7</w:t>
      </w:r>
    </w:p>
    <w:p w14:paraId="415B80C2" w14:textId="77777777" w:rsidR="00162733" w:rsidRPr="00162733" w:rsidRDefault="00162733" w:rsidP="00162733">
      <w:pPr>
        <w:rPr>
          <w:i/>
        </w:rPr>
      </w:pPr>
      <w:r w:rsidRPr="00162733">
        <w:rPr>
          <w:b/>
          <w:i/>
        </w:rPr>
        <w:t>Navigation:</w:t>
      </w:r>
      <w:r w:rsidRPr="00162733">
        <w:rPr>
          <w:i/>
        </w:rPr>
        <w:t xml:space="preserve"> Production &gt; IBAR In Production &gt; Print icon</w:t>
      </w:r>
    </w:p>
    <w:p w14:paraId="5B84740B" w14:textId="295EA1E6" w:rsidR="00162733" w:rsidRDefault="00162733" w:rsidP="00162733">
      <w:r>
        <w:t xml:space="preserve">IBAR </w:t>
      </w:r>
      <w:r w:rsidR="00F01FA1">
        <w:t xml:space="preserve">accessory </w:t>
      </w:r>
      <w:r>
        <w:t xml:space="preserve">service tags will be printed </w:t>
      </w:r>
      <w:r w:rsidR="005A7916">
        <w:t xml:space="preserve">to the Zebra label printers </w:t>
      </w:r>
      <w:r>
        <w:t>from the In Production screen, as per current operation.</w:t>
      </w:r>
    </w:p>
    <w:p w14:paraId="71B278F9" w14:textId="77777777" w:rsidR="006C31B0" w:rsidRDefault="006C31B0" w:rsidP="006C31B0">
      <w:pPr>
        <w:pStyle w:val="ListParagraph"/>
        <w:numPr>
          <w:ilvl w:val="0"/>
          <w:numId w:val="45"/>
        </w:numPr>
      </w:pPr>
      <w:r>
        <w:t>Relevant component types:</w:t>
      </w:r>
    </w:p>
    <w:p w14:paraId="2ABF1E05" w14:textId="77777777" w:rsidR="00733655" w:rsidRDefault="00733655" w:rsidP="00733655">
      <w:pPr>
        <w:pStyle w:val="ListParagraph"/>
        <w:numPr>
          <w:ilvl w:val="1"/>
          <w:numId w:val="45"/>
        </w:numPr>
      </w:pPr>
      <w:r>
        <w:t>End Cap</w:t>
      </w:r>
    </w:p>
    <w:p w14:paraId="00EF71F3" w14:textId="77777777" w:rsidR="00733655" w:rsidRDefault="00733655" w:rsidP="00733655">
      <w:pPr>
        <w:pStyle w:val="ListParagraph"/>
        <w:numPr>
          <w:ilvl w:val="1"/>
          <w:numId w:val="45"/>
        </w:numPr>
      </w:pPr>
      <w:r>
        <w:t>End Feed Box</w:t>
      </w:r>
    </w:p>
    <w:p w14:paraId="7CF3195E" w14:textId="77777777" w:rsidR="00733655" w:rsidRDefault="00733655" w:rsidP="00733655">
      <w:pPr>
        <w:pStyle w:val="ListParagraph"/>
        <w:numPr>
          <w:ilvl w:val="1"/>
          <w:numId w:val="45"/>
        </w:numPr>
      </w:pPr>
      <w:r>
        <w:t>End Feed Box - Switched</w:t>
      </w:r>
    </w:p>
    <w:p w14:paraId="4D8E9337" w14:textId="15211DCB" w:rsidR="006C31B0" w:rsidRDefault="00733655" w:rsidP="00733655">
      <w:pPr>
        <w:pStyle w:val="ListParagraph"/>
        <w:numPr>
          <w:ilvl w:val="1"/>
          <w:numId w:val="45"/>
        </w:numPr>
      </w:pPr>
      <w:r>
        <w:t>Spring Bracket</w:t>
      </w:r>
    </w:p>
    <w:p w14:paraId="0364A0D8" w14:textId="77777777" w:rsidR="00162733" w:rsidRDefault="00162733" w:rsidP="00162733">
      <w:pPr>
        <w:tabs>
          <w:tab w:val="left" w:pos="2910"/>
        </w:tabs>
        <w:rPr>
          <w:b/>
          <w:bCs/>
        </w:rPr>
      </w:pPr>
      <w:r w:rsidRPr="009E162B">
        <w:rPr>
          <w:b/>
          <w:bCs/>
        </w:rPr>
        <w:t>New Functionality</w:t>
      </w:r>
    </w:p>
    <w:p w14:paraId="467B1F96" w14:textId="77777777" w:rsidR="00162733" w:rsidRDefault="00162733" w:rsidP="00162733">
      <w:pPr>
        <w:pStyle w:val="ListParagraph"/>
        <w:numPr>
          <w:ilvl w:val="0"/>
          <w:numId w:val="45"/>
        </w:numPr>
      </w:pPr>
      <w:r>
        <w:t>The Run Reference will be displayed on the label</w:t>
      </w:r>
    </w:p>
    <w:p w14:paraId="14EB8D0F" w14:textId="77777777" w:rsidR="00BF3D92" w:rsidRPr="00BF3D92" w:rsidRDefault="00BF3D92" w:rsidP="00BF3D92">
      <w:pPr>
        <w:rPr>
          <w:i/>
        </w:rPr>
      </w:pPr>
      <w:r w:rsidRPr="00BF3D92">
        <w:rPr>
          <w:i/>
        </w:rPr>
        <w:t>Functionality already live and included retrospectively; Live screenshot used</w:t>
      </w:r>
    </w:p>
    <w:p w14:paraId="2D965435" w14:textId="7B292E59" w:rsidR="001E4058" w:rsidRDefault="001E4058" w:rsidP="004032C3"/>
    <w:p w14:paraId="75E3F5E7" w14:textId="334C7E68" w:rsidR="001E4058" w:rsidRPr="005B25A3" w:rsidRDefault="001E4058" w:rsidP="001E4058">
      <w:pPr>
        <w:jc w:val="center"/>
      </w:pPr>
      <w:r>
        <w:rPr>
          <w:noProof/>
        </w:rPr>
        <w:drawing>
          <wp:inline distT="0" distB="0" distL="0" distR="0" wp14:anchorId="189A2ECE" wp14:editId="645DBC5B">
            <wp:extent cx="2219325" cy="1038225"/>
            <wp:effectExtent l="19050" t="19050" r="28575" b="28575"/>
            <wp:docPr id="710038144" name="Picture 7100381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44" name="zebra ibar accessory.png"/>
                    <pic:cNvPicPr/>
                  </pic:nvPicPr>
                  <pic:blipFill>
                    <a:blip r:embed="rId114">
                      <a:extLst>
                        <a:ext uri="{28A0092B-C50C-407E-A947-70E740481C1C}">
                          <a14:useLocalDpi xmlns:a14="http://schemas.microsoft.com/office/drawing/2010/main" val="0"/>
                        </a:ext>
                      </a:extLst>
                    </a:blip>
                    <a:stretch>
                      <a:fillRect/>
                    </a:stretch>
                  </pic:blipFill>
                  <pic:spPr>
                    <a:xfrm>
                      <a:off x="0" y="0"/>
                      <a:ext cx="2219325" cy="1038225"/>
                    </a:xfrm>
                    <a:prstGeom prst="rect">
                      <a:avLst/>
                    </a:prstGeom>
                    <a:ln>
                      <a:solidFill>
                        <a:schemeClr val="tx1"/>
                      </a:solidFill>
                    </a:ln>
                  </pic:spPr>
                </pic:pic>
              </a:graphicData>
            </a:graphic>
          </wp:inline>
        </w:drawing>
      </w:r>
    </w:p>
    <w:p w14:paraId="5B8DB1DE" w14:textId="01BBF304" w:rsidR="00423446" w:rsidRDefault="00423446">
      <w:r>
        <w:br w:type="page"/>
      </w:r>
    </w:p>
    <w:p w14:paraId="3F277729" w14:textId="6F4AD4A5" w:rsidR="00066EE1" w:rsidRDefault="008405CC" w:rsidP="00066EE1">
      <w:pPr>
        <w:pStyle w:val="Heading3"/>
        <w:numPr>
          <w:ilvl w:val="2"/>
          <w:numId w:val="2"/>
        </w:numPr>
        <w:rPr>
          <w:rFonts w:asciiTheme="minorHAnsi" w:hAnsiTheme="minorHAnsi" w:cstheme="minorHAnsi"/>
          <w:b/>
          <w:color w:val="auto"/>
        </w:rPr>
      </w:pPr>
      <w:bookmarkStart w:id="63" w:name="_Toc35000369"/>
      <w:r>
        <w:rPr>
          <w:rFonts w:asciiTheme="minorHAnsi" w:hAnsiTheme="minorHAnsi" w:cstheme="minorHAnsi"/>
          <w:b/>
          <w:color w:val="auto"/>
        </w:rPr>
        <w:lastRenderedPageBreak/>
        <w:t>Pallet Note</w:t>
      </w:r>
      <w:bookmarkEnd w:id="63"/>
    </w:p>
    <w:p w14:paraId="6005FDBE" w14:textId="57D0D66A" w:rsidR="008674E2" w:rsidRPr="008674E2" w:rsidRDefault="008674E2" w:rsidP="008674E2">
      <w:pPr>
        <w:spacing w:before="120" w:after="0"/>
        <w:rPr>
          <w:i/>
          <w:iCs/>
        </w:rPr>
      </w:pPr>
      <w:r w:rsidRPr="008674E2">
        <w:rPr>
          <w:b/>
          <w:bCs/>
          <w:i/>
          <w:iCs/>
        </w:rPr>
        <w:t>URL:</w:t>
      </w:r>
      <w:r w:rsidRPr="008674E2">
        <w:rPr>
          <w:i/>
          <w:iCs/>
        </w:rPr>
        <w:t xml:space="preserve"> </w:t>
      </w:r>
      <w:r w:rsidR="004E2DDE" w:rsidRPr="004E2DDE">
        <w:rPr>
          <w:i/>
          <w:iCs/>
        </w:rPr>
        <w:t>http://194.73.171.164:8043/ReportServer/Pages/ReportViewer.aspx?%2fVision%2fIBAR%2fPallet+Note</w:t>
      </w:r>
    </w:p>
    <w:p w14:paraId="477C4CB8" w14:textId="6AC3C99B" w:rsidR="00BF3D92" w:rsidRPr="008674E2" w:rsidRDefault="008674E2" w:rsidP="008674E2">
      <w:pPr>
        <w:rPr>
          <w:i/>
        </w:rPr>
      </w:pPr>
      <w:r w:rsidRPr="008674E2">
        <w:rPr>
          <w:b/>
          <w:i/>
        </w:rPr>
        <w:t>Navigation:</w:t>
      </w:r>
      <w:r w:rsidRPr="008674E2">
        <w:rPr>
          <w:i/>
        </w:rPr>
        <w:t xml:space="preserve"> </w:t>
      </w:r>
      <w:r>
        <w:rPr>
          <w:i/>
        </w:rPr>
        <w:t>Logistics</w:t>
      </w:r>
      <w:r w:rsidRPr="008674E2">
        <w:rPr>
          <w:i/>
        </w:rPr>
        <w:t xml:space="preserve"> &gt; IBAR </w:t>
      </w:r>
      <w:r>
        <w:rPr>
          <w:i/>
        </w:rPr>
        <w:t>Pallet Note</w:t>
      </w:r>
    </w:p>
    <w:p w14:paraId="0D077939" w14:textId="3045C066" w:rsidR="00565D66" w:rsidRDefault="005A7916" w:rsidP="00565D66">
      <w:r>
        <w:t xml:space="preserve">The </w:t>
      </w:r>
      <w:r w:rsidR="00565D66">
        <w:t xml:space="preserve">IBAR </w:t>
      </w:r>
      <w:r>
        <w:t xml:space="preserve">pallet note </w:t>
      </w:r>
      <w:r w:rsidR="00565D66">
        <w:t xml:space="preserve">will be printed </w:t>
      </w:r>
      <w:r w:rsidR="005A3BD9">
        <w:t>t</w:t>
      </w:r>
      <w:r>
        <w:t xml:space="preserve">o A4 </w:t>
      </w:r>
      <w:r w:rsidR="00565D66">
        <w:t xml:space="preserve">from </w:t>
      </w:r>
      <w:r>
        <w:t>Vision by selecting a pallet number</w:t>
      </w:r>
      <w:r w:rsidR="00565D66">
        <w:t>, as per current operation.</w:t>
      </w:r>
    </w:p>
    <w:p w14:paraId="435486D9" w14:textId="77777777" w:rsidR="00565D66" w:rsidRDefault="00565D66" w:rsidP="00565D66">
      <w:pPr>
        <w:tabs>
          <w:tab w:val="left" w:pos="2910"/>
        </w:tabs>
        <w:rPr>
          <w:b/>
          <w:bCs/>
        </w:rPr>
      </w:pPr>
      <w:r w:rsidRPr="009E162B">
        <w:rPr>
          <w:b/>
          <w:bCs/>
        </w:rPr>
        <w:t>New Functionality</w:t>
      </w:r>
    </w:p>
    <w:p w14:paraId="06981546" w14:textId="2B80B81F" w:rsidR="00BF3D92" w:rsidRDefault="00565D66" w:rsidP="00BF3D92">
      <w:pPr>
        <w:pStyle w:val="ListParagraph"/>
        <w:numPr>
          <w:ilvl w:val="0"/>
          <w:numId w:val="45"/>
        </w:numPr>
      </w:pPr>
      <w:r>
        <w:t xml:space="preserve">The </w:t>
      </w:r>
      <w:r w:rsidR="00DA1902">
        <w:t>following new parameters will be selectable on the report.</w:t>
      </w:r>
    </w:p>
    <w:p w14:paraId="44EEF718" w14:textId="768F1FBF" w:rsidR="00D365B8" w:rsidRDefault="00D365B8" w:rsidP="00D365B8">
      <w:pPr>
        <w:pStyle w:val="ListParagraph"/>
        <w:numPr>
          <w:ilvl w:val="1"/>
          <w:numId w:val="45"/>
        </w:numPr>
      </w:pPr>
      <w:r w:rsidRPr="00D365B8">
        <w:rPr>
          <w:b/>
          <w:bCs/>
        </w:rPr>
        <w:t>Show Vesting Information (</w:t>
      </w:r>
      <w:r w:rsidR="005C6E0A">
        <w:rPr>
          <w:b/>
          <w:bCs/>
        </w:rPr>
        <w:t>No</w:t>
      </w:r>
      <w:r w:rsidRPr="00D365B8">
        <w:rPr>
          <w:b/>
          <w:bCs/>
        </w:rPr>
        <w:t>/</w:t>
      </w:r>
      <w:r w:rsidR="005C6E0A">
        <w:rPr>
          <w:b/>
          <w:bCs/>
        </w:rPr>
        <w:t>Production/Accounts</w:t>
      </w:r>
      <w:r w:rsidRPr="00D365B8">
        <w:rPr>
          <w:b/>
          <w:bCs/>
        </w:rPr>
        <w:t>):</w:t>
      </w:r>
      <w:r>
        <w:t xml:space="preserve"> Choose </w:t>
      </w:r>
      <w:r w:rsidR="005C6E0A">
        <w:t>which version of the pallet note to display; each of the options displays slightly different vesting options.</w:t>
      </w:r>
    </w:p>
    <w:p w14:paraId="1E8A2E29" w14:textId="26213DA5" w:rsidR="00D365B8" w:rsidRDefault="00D365B8" w:rsidP="00D365B8">
      <w:pPr>
        <w:pStyle w:val="ListParagraph"/>
        <w:numPr>
          <w:ilvl w:val="1"/>
          <w:numId w:val="45"/>
        </w:numPr>
      </w:pPr>
      <w:r w:rsidRPr="00D365B8">
        <w:rPr>
          <w:b/>
          <w:bCs/>
        </w:rPr>
        <w:t>Vesting Month/Vesting Year:</w:t>
      </w:r>
      <w:r>
        <w:t xml:space="preserve"> Allows the Vesting month and year to be set; Defaults to the current month and year</w:t>
      </w:r>
    </w:p>
    <w:p w14:paraId="042449C5" w14:textId="7B451730" w:rsidR="00DA1902" w:rsidRDefault="00D365B8" w:rsidP="00D365B8">
      <w:pPr>
        <w:pStyle w:val="ListParagraph"/>
        <w:numPr>
          <w:ilvl w:val="1"/>
          <w:numId w:val="45"/>
        </w:numPr>
      </w:pPr>
      <w:r w:rsidRPr="00D365B8">
        <w:rPr>
          <w:b/>
          <w:bCs/>
        </w:rPr>
        <w:t>Location Held:</w:t>
      </w:r>
      <w:r>
        <w:t xml:space="preserve"> Allows the </w:t>
      </w:r>
      <w:r w:rsidR="00B3189D">
        <w:t>Company</w:t>
      </w:r>
      <w:r>
        <w:t xml:space="preserve"> site to be selected where the equipment is being held; Defaults to N/A</w:t>
      </w:r>
    </w:p>
    <w:p w14:paraId="562B22B1" w14:textId="77EE9D1F" w:rsidR="005A68A5" w:rsidRDefault="005A68A5" w:rsidP="005A68A5">
      <w:pPr>
        <w:pStyle w:val="ListParagraph"/>
        <w:numPr>
          <w:ilvl w:val="2"/>
          <w:numId w:val="45"/>
        </w:numPr>
      </w:pPr>
      <w:r w:rsidRPr="005A68A5">
        <w:t>Note the Vesting Month/Year and Location Held fields are not mandatory; this is because, if Vesting Information is not required, they will not be relevant; as such there will be a requirement here on the user generating the note to ensure these fields are correctly selected, if required</w:t>
      </w:r>
    </w:p>
    <w:p w14:paraId="2585F959" w14:textId="1BBABE8A" w:rsidR="00DA1902" w:rsidRDefault="00DA1902" w:rsidP="00DA1902">
      <w:pPr>
        <w:pStyle w:val="ListParagraph"/>
        <w:numPr>
          <w:ilvl w:val="0"/>
          <w:numId w:val="45"/>
        </w:numPr>
      </w:pPr>
      <w:r>
        <w:t xml:space="preserve">The following </w:t>
      </w:r>
      <w:r w:rsidR="00E254F6">
        <w:t>information will be displayed on the pallet note.</w:t>
      </w:r>
    </w:p>
    <w:p w14:paraId="662C826E" w14:textId="210A82A9" w:rsidR="00F12BE3" w:rsidRPr="00F12BE3" w:rsidRDefault="00F12BE3" w:rsidP="00F12BE3">
      <w:pPr>
        <w:pStyle w:val="ListParagraph"/>
        <w:numPr>
          <w:ilvl w:val="1"/>
          <w:numId w:val="45"/>
        </w:numPr>
        <w:rPr>
          <w:b/>
          <w:bCs/>
        </w:rPr>
      </w:pPr>
      <w:r w:rsidRPr="00F12BE3">
        <w:rPr>
          <w:b/>
          <w:bCs/>
        </w:rPr>
        <w:t>Front Sheet</w:t>
      </w:r>
    </w:p>
    <w:p w14:paraId="28F5AB69" w14:textId="34C339B0" w:rsidR="00802E78" w:rsidRDefault="008E0B6B" w:rsidP="00F12BE3">
      <w:pPr>
        <w:pStyle w:val="ListParagraph"/>
        <w:numPr>
          <w:ilvl w:val="2"/>
          <w:numId w:val="45"/>
        </w:numPr>
      </w:pPr>
      <w:r w:rsidRPr="008E0B6B">
        <w:t>New graphics and figures for Value and Length (m) are now displayed on the front sheet of the pallet note</w:t>
      </w:r>
    </w:p>
    <w:p w14:paraId="5C558DAA" w14:textId="4A6823E2" w:rsidR="00E254F6" w:rsidRDefault="00EB7C91" w:rsidP="00802E78">
      <w:pPr>
        <w:pStyle w:val="ListParagraph"/>
        <w:numPr>
          <w:ilvl w:val="3"/>
          <w:numId w:val="45"/>
        </w:numPr>
      </w:pPr>
      <w:r>
        <w:t xml:space="preserve">the </w:t>
      </w:r>
      <w:r w:rsidR="00802E78">
        <w:t>Value will only be displayed if ‘Accounts’ has been selected for Show Vesting Information</w:t>
      </w:r>
    </w:p>
    <w:p w14:paraId="4D2E2D58" w14:textId="49D48AD3" w:rsidR="008E0B6B" w:rsidRDefault="005364D5" w:rsidP="00F12BE3">
      <w:pPr>
        <w:pStyle w:val="ListParagraph"/>
        <w:numPr>
          <w:ilvl w:val="3"/>
          <w:numId w:val="45"/>
        </w:numPr>
      </w:pPr>
      <w:r w:rsidRPr="005364D5">
        <w:t>the graphic for Value, and the figure itself, will display the actual local currency for the works order</w:t>
      </w:r>
    </w:p>
    <w:p w14:paraId="79DE9D56" w14:textId="2B435AA6" w:rsidR="005364D5" w:rsidRDefault="005364D5" w:rsidP="00F12BE3">
      <w:pPr>
        <w:pStyle w:val="ListParagraph"/>
        <w:numPr>
          <w:ilvl w:val="3"/>
          <w:numId w:val="45"/>
        </w:numPr>
      </w:pPr>
      <w:r w:rsidRPr="005364D5">
        <w:t xml:space="preserve">the Value will be pro rata by length, based on the proportion of the QMF value for the total bar length vs QMF overall length (for bar components), or simply the value “as is” (for </w:t>
      </w:r>
      <w:proofErr w:type="gramStart"/>
      <w:r w:rsidRPr="005364D5">
        <w:t>e.g.</w:t>
      </w:r>
      <w:proofErr w:type="gramEnd"/>
      <w:r w:rsidRPr="005364D5">
        <w:t xml:space="preserve"> tap off boxes); values will be after discount in all cases</w:t>
      </w:r>
    </w:p>
    <w:p w14:paraId="51F95032" w14:textId="5F6EBF5A" w:rsidR="00F12BE3" w:rsidRPr="00F12BE3" w:rsidRDefault="00F12BE3" w:rsidP="00F12BE3">
      <w:pPr>
        <w:pStyle w:val="ListParagraph"/>
        <w:numPr>
          <w:ilvl w:val="1"/>
          <w:numId w:val="45"/>
        </w:numPr>
        <w:rPr>
          <w:b/>
          <w:bCs/>
        </w:rPr>
      </w:pPr>
      <w:r w:rsidRPr="00F12BE3">
        <w:rPr>
          <w:b/>
          <w:bCs/>
        </w:rPr>
        <w:t>Details Sheet</w:t>
      </w:r>
    </w:p>
    <w:p w14:paraId="5700BBDC" w14:textId="7B81E70D" w:rsidR="005364D5" w:rsidRDefault="00625C5F" w:rsidP="00F12BE3">
      <w:pPr>
        <w:pStyle w:val="ListParagraph"/>
        <w:numPr>
          <w:ilvl w:val="2"/>
          <w:numId w:val="45"/>
        </w:numPr>
      </w:pPr>
      <w:r w:rsidRPr="00625C5F">
        <w:t>New columns for Value and Length (m) are now displayed on the detail sheets</w:t>
      </w:r>
    </w:p>
    <w:p w14:paraId="23739FDC" w14:textId="764C18B0" w:rsidR="00EB7C91" w:rsidRDefault="00EB7C91" w:rsidP="00EB7C91">
      <w:pPr>
        <w:pStyle w:val="ListParagraph"/>
        <w:numPr>
          <w:ilvl w:val="3"/>
          <w:numId w:val="45"/>
        </w:numPr>
      </w:pPr>
      <w:r>
        <w:t xml:space="preserve">the Value </w:t>
      </w:r>
      <w:r w:rsidR="000210D2">
        <w:t xml:space="preserve">column </w:t>
      </w:r>
      <w:r>
        <w:t>will only be displayed if ‘Accounts’ has been selected for Show Vesting Information</w:t>
      </w:r>
    </w:p>
    <w:p w14:paraId="4189D229" w14:textId="6CB2D3C8" w:rsidR="00625C5F" w:rsidRDefault="007943ED" w:rsidP="00F12BE3">
      <w:pPr>
        <w:pStyle w:val="ListParagraph"/>
        <w:numPr>
          <w:ilvl w:val="3"/>
          <w:numId w:val="45"/>
        </w:numPr>
      </w:pPr>
      <w:r w:rsidRPr="007943ED">
        <w:t>the Value will display in the actual local currency for the works order</w:t>
      </w:r>
    </w:p>
    <w:p w14:paraId="1AF7DFDC" w14:textId="36AFC034" w:rsidR="007943ED" w:rsidRDefault="005E4B4E" w:rsidP="00F12BE3">
      <w:pPr>
        <w:pStyle w:val="ListParagraph"/>
        <w:numPr>
          <w:ilvl w:val="3"/>
          <w:numId w:val="45"/>
        </w:numPr>
      </w:pPr>
      <w:r w:rsidRPr="005E4B4E">
        <w:t xml:space="preserve">the Value will be pro rata by length, based on the proportion of the QMF value for the total bar length vs QMF overall length (for bar components), or simply the value “as is” (for </w:t>
      </w:r>
      <w:proofErr w:type="gramStart"/>
      <w:r w:rsidRPr="005E4B4E">
        <w:t>e.g.</w:t>
      </w:r>
      <w:proofErr w:type="gramEnd"/>
      <w:r w:rsidRPr="005E4B4E">
        <w:t xml:space="preserve"> tap off boxes); values will be after discount in all cases</w:t>
      </w:r>
    </w:p>
    <w:p w14:paraId="0F6D62EF" w14:textId="3AF5647D" w:rsidR="00F12BE3" w:rsidRPr="00F12BE3" w:rsidRDefault="00F12BE3" w:rsidP="00F12BE3">
      <w:pPr>
        <w:pStyle w:val="ListParagraph"/>
        <w:numPr>
          <w:ilvl w:val="1"/>
          <w:numId w:val="45"/>
        </w:numPr>
        <w:rPr>
          <w:b/>
          <w:bCs/>
        </w:rPr>
      </w:pPr>
      <w:r w:rsidRPr="00F12BE3">
        <w:rPr>
          <w:b/>
          <w:bCs/>
        </w:rPr>
        <w:t>Run Summary Sheet</w:t>
      </w:r>
    </w:p>
    <w:p w14:paraId="7953EF30" w14:textId="6375EC08" w:rsidR="003F4075" w:rsidRDefault="00B23D7F" w:rsidP="00F12BE3">
      <w:pPr>
        <w:pStyle w:val="ListParagraph"/>
        <w:numPr>
          <w:ilvl w:val="2"/>
          <w:numId w:val="45"/>
        </w:numPr>
      </w:pPr>
      <w:r>
        <w:t>New run summary sheet</w:t>
      </w:r>
    </w:p>
    <w:p w14:paraId="75C001A1" w14:textId="3E25B183" w:rsidR="00B23D7F" w:rsidRDefault="00B23D7F" w:rsidP="00B23D7F">
      <w:pPr>
        <w:pStyle w:val="ListParagraph"/>
        <w:numPr>
          <w:ilvl w:val="3"/>
          <w:numId w:val="45"/>
        </w:numPr>
      </w:pPr>
      <w:r>
        <w:t>the run summary sheet will only be displayed if ‘Accounts’ has been selected for Show Vesting Information</w:t>
      </w:r>
    </w:p>
    <w:p w14:paraId="4D115F8B" w14:textId="7661D4F9" w:rsidR="003F4075" w:rsidRDefault="00972B7F" w:rsidP="00F12BE3">
      <w:pPr>
        <w:pStyle w:val="ListParagraph"/>
        <w:numPr>
          <w:ilvl w:val="3"/>
          <w:numId w:val="45"/>
        </w:numPr>
      </w:pPr>
      <w:r>
        <w:t>e</w:t>
      </w:r>
      <w:r w:rsidR="000F7E56">
        <w:t>ach run which contains components that are on the pallet, will be listed by M0 number</w:t>
      </w:r>
    </w:p>
    <w:p w14:paraId="5DD0976F" w14:textId="55339B67" w:rsidR="00972B7F" w:rsidRDefault="00972B7F" w:rsidP="00F12BE3">
      <w:pPr>
        <w:pStyle w:val="ListParagraph"/>
        <w:numPr>
          <w:ilvl w:val="3"/>
          <w:numId w:val="45"/>
        </w:numPr>
      </w:pPr>
      <w:r>
        <w:t>the Total Run Value will be the QMF value of the run</w:t>
      </w:r>
    </w:p>
    <w:p w14:paraId="7045F3DA" w14:textId="7EE5796F" w:rsidR="000F7E56" w:rsidRDefault="00972B7F" w:rsidP="00F12BE3">
      <w:pPr>
        <w:pStyle w:val="ListParagraph"/>
        <w:numPr>
          <w:ilvl w:val="3"/>
          <w:numId w:val="45"/>
        </w:numPr>
      </w:pPr>
      <w:r>
        <w:t>the Total Run Length (m) will be the length of the run, as quoted in the QMF</w:t>
      </w:r>
    </w:p>
    <w:p w14:paraId="58B8358F" w14:textId="27752268" w:rsidR="00C40492" w:rsidRDefault="00C40492" w:rsidP="00F12BE3">
      <w:pPr>
        <w:pStyle w:val="ListParagraph"/>
        <w:numPr>
          <w:ilvl w:val="3"/>
          <w:numId w:val="45"/>
        </w:numPr>
      </w:pPr>
      <w:r>
        <w:t xml:space="preserve">the Pallet Value will be the QMF value of all the components for the run that are present on the pallet, and </w:t>
      </w:r>
      <w:r w:rsidRPr="005364D5">
        <w:t>will be pro rata by length, based on the proportion of the QMF value for the total bar length vs QMF overall length</w:t>
      </w:r>
    </w:p>
    <w:p w14:paraId="2DEB9BD2" w14:textId="13143FA3" w:rsidR="00C40492" w:rsidRDefault="00C40492" w:rsidP="00F12BE3">
      <w:pPr>
        <w:pStyle w:val="ListParagraph"/>
        <w:numPr>
          <w:ilvl w:val="3"/>
          <w:numId w:val="45"/>
        </w:numPr>
      </w:pPr>
      <w:r>
        <w:lastRenderedPageBreak/>
        <w:t>the Pallet Length (m) will be the combined length of the run’s components that are present on the pallet</w:t>
      </w:r>
    </w:p>
    <w:p w14:paraId="4470A0D1" w14:textId="731CF0F7" w:rsidR="00972B7F" w:rsidRDefault="00C40492" w:rsidP="00F12BE3">
      <w:pPr>
        <w:pStyle w:val="ListParagraph"/>
        <w:numPr>
          <w:ilvl w:val="3"/>
          <w:numId w:val="45"/>
        </w:numPr>
      </w:pPr>
      <w:r>
        <w:t xml:space="preserve">the </w:t>
      </w:r>
      <w:r w:rsidR="00BC1258">
        <w:t>% complete will be the percentage of the run’s total length represented by the combined length of the components for the run that are present on the pallet</w:t>
      </w:r>
    </w:p>
    <w:p w14:paraId="3855209A" w14:textId="79C31501" w:rsidR="00F12BE3" w:rsidRPr="00F12BE3" w:rsidRDefault="00F12BE3" w:rsidP="00F12BE3">
      <w:pPr>
        <w:pStyle w:val="ListParagraph"/>
        <w:numPr>
          <w:ilvl w:val="1"/>
          <w:numId w:val="45"/>
        </w:numPr>
        <w:rPr>
          <w:b/>
          <w:bCs/>
        </w:rPr>
      </w:pPr>
      <w:r w:rsidRPr="00F12BE3">
        <w:rPr>
          <w:b/>
          <w:bCs/>
        </w:rPr>
        <w:t>Vesting Details Sheet</w:t>
      </w:r>
    </w:p>
    <w:p w14:paraId="30565D2D" w14:textId="2A7AF6F8" w:rsidR="00625C5F" w:rsidRDefault="00B23D7F" w:rsidP="00F12BE3">
      <w:pPr>
        <w:pStyle w:val="ListParagraph"/>
        <w:numPr>
          <w:ilvl w:val="2"/>
          <w:numId w:val="45"/>
        </w:numPr>
      </w:pPr>
      <w:r>
        <w:t>New v</w:t>
      </w:r>
      <w:r w:rsidR="00625C5F" w:rsidRPr="00625C5F">
        <w:t xml:space="preserve">esting </w:t>
      </w:r>
      <w:r>
        <w:t>d</w:t>
      </w:r>
      <w:r w:rsidR="00625C5F" w:rsidRPr="00625C5F">
        <w:t xml:space="preserve">etails </w:t>
      </w:r>
      <w:r>
        <w:t>s</w:t>
      </w:r>
      <w:r w:rsidR="00625C5F" w:rsidRPr="00625C5F">
        <w:t>heet</w:t>
      </w:r>
    </w:p>
    <w:p w14:paraId="23A5D051" w14:textId="7FE1A74F" w:rsidR="00B23D7F" w:rsidRDefault="00B23D7F" w:rsidP="00B23D7F">
      <w:pPr>
        <w:pStyle w:val="ListParagraph"/>
        <w:numPr>
          <w:ilvl w:val="3"/>
          <w:numId w:val="45"/>
        </w:numPr>
      </w:pPr>
      <w:r>
        <w:t>the vesting details sheet will only be displayed if ‘Production’ has been selected for Show Vesting Information</w:t>
      </w:r>
    </w:p>
    <w:p w14:paraId="6B78C240" w14:textId="1C8B3610" w:rsidR="005E4B4E" w:rsidRDefault="005E4B4E" w:rsidP="00F12BE3">
      <w:pPr>
        <w:pStyle w:val="ListParagraph"/>
        <w:numPr>
          <w:ilvl w:val="3"/>
          <w:numId w:val="45"/>
        </w:numPr>
      </w:pPr>
      <w:r>
        <w:t>Held To Order is the new Held To Order Text field on the works order</w:t>
      </w:r>
    </w:p>
    <w:p w14:paraId="12C11281" w14:textId="77777777" w:rsidR="005E4B4E" w:rsidRDefault="005E4B4E" w:rsidP="00F12BE3">
      <w:pPr>
        <w:pStyle w:val="ListParagraph"/>
        <w:numPr>
          <w:ilvl w:val="3"/>
          <w:numId w:val="45"/>
        </w:numPr>
      </w:pPr>
      <w:r>
        <w:t>Project is the WO Number and WO Project Name from Vision</w:t>
      </w:r>
    </w:p>
    <w:p w14:paraId="13EF9F14" w14:textId="77777777" w:rsidR="005E4B4E" w:rsidRDefault="005E4B4E" w:rsidP="00F12BE3">
      <w:pPr>
        <w:pStyle w:val="ListParagraph"/>
        <w:numPr>
          <w:ilvl w:val="3"/>
          <w:numId w:val="45"/>
        </w:numPr>
      </w:pPr>
      <w:r>
        <w:t>Location Held is the selected ‘Location Held’ parameter</w:t>
      </w:r>
    </w:p>
    <w:p w14:paraId="6AB68F4A" w14:textId="77777777" w:rsidR="005E4B4E" w:rsidRDefault="005E4B4E" w:rsidP="00F12BE3">
      <w:pPr>
        <w:pStyle w:val="ListParagraph"/>
        <w:numPr>
          <w:ilvl w:val="3"/>
          <w:numId w:val="45"/>
        </w:numPr>
      </w:pPr>
      <w:r>
        <w:t>Listed Item Reference is the Production Schedule Description, M0, and total component lengths</w:t>
      </w:r>
    </w:p>
    <w:p w14:paraId="78A3FF98" w14:textId="77777777" w:rsidR="005E4B4E" w:rsidRDefault="005E4B4E" w:rsidP="00F12BE3">
      <w:pPr>
        <w:pStyle w:val="ListParagraph"/>
        <w:numPr>
          <w:ilvl w:val="3"/>
          <w:numId w:val="45"/>
        </w:numPr>
      </w:pPr>
      <w:r>
        <w:t>Pallet No is the selected Pallet</w:t>
      </w:r>
    </w:p>
    <w:p w14:paraId="12B6729B" w14:textId="469151C5" w:rsidR="00625C5F" w:rsidRDefault="005E4B4E" w:rsidP="00F12BE3">
      <w:pPr>
        <w:pStyle w:val="ListParagraph"/>
        <w:numPr>
          <w:ilvl w:val="3"/>
          <w:numId w:val="45"/>
        </w:numPr>
      </w:pPr>
      <w:r>
        <w:t>Vesting Month is the selected ‘Vesting Month’ and ‘Year’ parameters</w:t>
      </w:r>
    </w:p>
    <w:p w14:paraId="1374DD86" w14:textId="77777777" w:rsidR="00BF3D92" w:rsidRPr="00BF3D92" w:rsidRDefault="00BF3D92" w:rsidP="00BF3D92">
      <w:pPr>
        <w:rPr>
          <w:i/>
        </w:rPr>
      </w:pPr>
      <w:r w:rsidRPr="00BF3D92">
        <w:rPr>
          <w:i/>
        </w:rPr>
        <w:t>Functionality already live and included retrospectively; Live screenshot used</w:t>
      </w:r>
    </w:p>
    <w:p w14:paraId="64EFD414" w14:textId="586F4723" w:rsidR="005A7916" w:rsidRDefault="005A7916" w:rsidP="00066EE1"/>
    <w:p w14:paraId="36069D37" w14:textId="77777777" w:rsidR="006E1A56" w:rsidRDefault="00A07E10" w:rsidP="00F12BE3">
      <w:pPr>
        <w:spacing w:after="0"/>
        <w:jc w:val="center"/>
      </w:pPr>
      <w:r>
        <w:rPr>
          <w:noProof/>
        </w:rPr>
        <w:drawing>
          <wp:inline distT="0" distB="0" distL="0" distR="0" wp14:anchorId="02A65776" wp14:editId="5E1F945B">
            <wp:extent cx="6182588" cy="943107"/>
            <wp:effectExtent l="19050" t="19050" r="8890" b="28575"/>
            <wp:docPr id="75" name="Picture 7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allet note vesting options.png"/>
                    <pic:cNvPicPr/>
                  </pic:nvPicPr>
                  <pic:blipFill>
                    <a:blip r:embed="rId115">
                      <a:extLst>
                        <a:ext uri="{28A0092B-C50C-407E-A947-70E740481C1C}">
                          <a14:useLocalDpi xmlns:a14="http://schemas.microsoft.com/office/drawing/2010/main" val="0"/>
                        </a:ext>
                      </a:extLst>
                    </a:blip>
                    <a:stretch>
                      <a:fillRect/>
                    </a:stretch>
                  </pic:blipFill>
                  <pic:spPr>
                    <a:xfrm>
                      <a:off x="0" y="0"/>
                      <a:ext cx="6182588" cy="943107"/>
                    </a:xfrm>
                    <a:prstGeom prst="rect">
                      <a:avLst/>
                    </a:prstGeom>
                    <a:ln>
                      <a:solidFill>
                        <a:schemeClr val="tx1"/>
                      </a:solidFill>
                    </a:ln>
                  </pic:spPr>
                </pic:pic>
              </a:graphicData>
            </a:graphic>
          </wp:inline>
        </w:drawing>
      </w:r>
    </w:p>
    <w:p w14:paraId="391A43CB" w14:textId="1C48BE49" w:rsidR="002834AA" w:rsidRPr="00F12BE3" w:rsidRDefault="00F12BE3" w:rsidP="00F12BE3">
      <w:pPr>
        <w:jc w:val="center"/>
        <w:rPr>
          <w:i/>
          <w:iCs/>
        </w:rPr>
      </w:pPr>
      <w:r w:rsidRPr="00F12BE3">
        <w:rPr>
          <w:i/>
          <w:iCs/>
        </w:rPr>
        <w:t>Report parameters</w:t>
      </w:r>
    </w:p>
    <w:p w14:paraId="0BF3C847" w14:textId="54E1E93D" w:rsidR="002834AA" w:rsidRDefault="002834AA" w:rsidP="00066EE1"/>
    <w:p w14:paraId="79BD9D87" w14:textId="0929B6E5" w:rsidR="006E1A56" w:rsidRDefault="00A07E10" w:rsidP="00F12BE3">
      <w:pPr>
        <w:spacing w:after="0"/>
        <w:jc w:val="center"/>
      </w:pPr>
      <w:r>
        <w:rPr>
          <w:noProof/>
        </w:rPr>
        <w:lastRenderedPageBreak/>
        <w:drawing>
          <wp:inline distT="0" distB="0" distL="0" distR="0" wp14:anchorId="4A4F9640" wp14:editId="6E7D1A67">
            <wp:extent cx="3459244" cy="5018400"/>
            <wp:effectExtent l="19050" t="19050" r="27305" b="1143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116">
                      <a:extLst>
                        <a:ext uri="{28A0092B-C50C-407E-A947-70E740481C1C}">
                          <a14:useLocalDpi xmlns:a14="http://schemas.microsoft.com/office/drawing/2010/main" val="0"/>
                        </a:ext>
                      </a:extLst>
                    </a:blip>
                    <a:stretch>
                      <a:fillRect/>
                    </a:stretch>
                  </pic:blipFill>
                  <pic:spPr>
                    <a:xfrm>
                      <a:off x="0" y="0"/>
                      <a:ext cx="3459244" cy="5018400"/>
                    </a:xfrm>
                    <a:prstGeom prst="rect">
                      <a:avLst/>
                    </a:prstGeom>
                    <a:ln>
                      <a:solidFill>
                        <a:schemeClr val="tx1"/>
                      </a:solidFill>
                    </a:ln>
                  </pic:spPr>
                </pic:pic>
              </a:graphicData>
            </a:graphic>
          </wp:inline>
        </w:drawing>
      </w:r>
    </w:p>
    <w:p w14:paraId="205A2DD5" w14:textId="217B36C3" w:rsidR="00F12BE3" w:rsidRPr="00F12BE3" w:rsidRDefault="00F12BE3" w:rsidP="006E1A56">
      <w:pPr>
        <w:jc w:val="center"/>
        <w:rPr>
          <w:i/>
          <w:iCs/>
        </w:rPr>
      </w:pPr>
      <w:r w:rsidRPr="00F12BE3">
        <w:rPr>
          <w:i/>
          <w:iCs/>
        </w:rPr>
        <w:t>Front sheet</w:t>
      </w:r>
    </w:p>
    <w:p w14:paraId="5503A588" w14:textId="77777777" w:rsidR="006E1A56" w:rsidRDefault="006E1A56" w:rsidP="00066EE1"/>
    <w:p w14:paraId="7F0D25EA" w14:textId="233BC656" w:rsidR="002834AA" w:rsidRDefault="002834AA" w:rsidP="00066EE1"/>
    <w:p w14:paraId="577B1460" w14:textId="07F240DB" w:rsidR="002834AA" w:rsidRDefault="002834AA" w:rsidP="00066EE1"/>
    <w:p w14:paraId="73AEBAFE" w14:textId="5D42200C" w:rsidR="006E1A56" w:rsidRDefault="006E1A56" w:rsidP="006E1A56">
      <w:pPr>
        <w:jc w:val="center"/>
      </w:pPr>
    </w:p>
    <w:p w14:paraId="3E60FA20" w14:textId="29687179" w:rsidR="00C95CC0" w:rsidRDefault="00C95CC0" w:rsidP="006E1A56">
      <w:pPr>
        <w:jc w:val="center"/>
      </w:pPr>
    </w:p>
    <w:p w14:paraId="26D5EC40" w14:textId="67B506EB" w:rsidR="00C95CC0" w:rsidRDefault="00A07E10" w:rsidP="00F12BE3">
      <w:pPr>
        <w:spacing w:after="0"/>
        <w:jc w:val="center"/>
      </w:pPr>
      <w:r>
        <w:rPr>
          <w:noProof/>
        </w:rPr>
        <w:lastRenderedPageBreak/>
        <w:drawing>
          <wp:inline distT="0" distB="0" distL="0" distR="0" wp14:anchorId="6327E679" wp14:editId="50E41BB1">
            <wp:extent cx="3616394" cy="5241600"/>
            <wp:effectExtent l="19050" t="19050" r="22225" b="165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3616394" cy="5241600"/>
                    </a:xfrm>
                    <a:prstGeom prst="rect">
                      <a:avLst/>
                    </a:prstGeom>
                    <a:ln>
                      <a:solidFill>
                        <a:schemeClr val="tx1"/>
                      </a:solidFill>
                    </a:ln>
                  </pic:spPr>
                </pic:pic>
              </a:graphicData>
            </a:graphic>
          </wp:inline>
        </w:drawing>
      </w:r>
    </w:p>
    <w:p w14:paraId="26D743A2" w14:textId="4270993C" w:rsidR="00F12BE3" w:rsidRPr="00F12BE3" w:rsidRDefault="00F12BE3" w:rsidP="006E1A56">
      <w:pPr>
        <w:jc w:val="center"/>
        <w:rPr>
          <w:i/>
          <w:iCs/>
        </w:rPr>
      </w:pPr>
      <w:proofErr w:type="gramStart"/>
      <w:r w:rsidRPr="00F12BE3">
        <w:rPr>
          <w:i/>
          <w:iCs/>
        </w:rPr>
        <w:t>Details</w:t>
      </w:r>
      <w:proofErr w:type="gramEnd"/>
      <w:r w:rsidRPr="00F12BE3">
        <w:rPr>
          <w:i/>
          <w:iCs/>
        </w:rPr>
        <w:t xml:space="preserve"> sheet</w:t>
      </w:r>
    </w:p>
    <w:p w14:paraId="6E97AD7D" w14:textId="77777777" w:rsidR="006E1A56" w:rsidRDefault="006E1A56" w:rsidP="00066EE1"/>
    <w:p w14:paraId="6141719B" w14:textId="486C2F22" w:rsidR="002834AA" w:rsidRDefault="002834AA" w:rsidP="00066EE1"/>
    <w:p w14:paraId="6C44984A" w14:textId="4BE7761E" w:rsidR="002834AA" w:rsidRDefault="002834AA" w:rsidP="00066EE1"/>
    <w:p w14:paraId="0F31EB83" w14:textId="05EAD0DC" w:rsidR="002834AA" w:rsidRDefault="00A07E10" w:rsidP="00F12BE3">
      <w:pPr>
        <w:spacing w:after="0"/>
        <w:jc w:val="center"/>
      </w:pPr>
      <w:r>
        <w:rPr>
          <w:noProof/>
        </w:rPr>
        <w:lastRenderedPageBreak/>
        <w:drawing>
          <wp:inline distT="0" distB="0" distL="0" distR="0" wp14:anchorId="19DD828A" wp14:editId="4E95B4F8">
            <wp:extent cx="3614400" cy="5241600"/>
            <wp:effectExtent l="19050" t="19050" r="24765" b="16510"/>
            <wp:docPr id="79" name="Picture 7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allet note p4.png"/>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614400" cy="5241600"/>
                    </a:xfrm>
                    <a:prstGeom prst="rect">
                      <a:avLst/>
                    </a:prstGeom>
                    <a:ln>
                      <a:solidFill>
                        <a:schemeClr val="tx1"/>
                      </a:solidFill>
                    </a:ln>
                  </pic:spPr>
                </pic:pic>
              </a:graphicData>
            </a:graphic>
          </wp:inline>
        </w:drawing>
      </w:r>
    </w:p>
    <w:p w14:paraId="1C5B36AE" w14:textId="156CED60" w:rsidR="00F12BE3" w:rsidRPr="00F12BE3" w:rsidRDefault="00F12BE3" w:rsidP="00A824D7">
      <w:pPr>
        <w:jc w:val="center"/>
        <w:rPr>
          <w:i/>
          <w:iCs/>
        </w:rPr>
      </w:pPr>
      <w:r w:rsidRPr="00F12BE3">
        <w:rPr>
          <w:i/>
          <w:iCs/>
        </w:rPr>
        <w:t>Run Summary Sheet</w:t>
      </w:r>
    </w:p>
    <w:p w14:paraId="6C816169" w14:textId="5C8F004E" w:rsidR="00A07E10" w:rsidRDefault="00A07E10" w:rsidP="00F12BE3">
      <w:pPr>
        <w:spacing w:after="0"/>
        <w:jc w:val="center"/>
      </w:pPr>
      <w:r>
        <w:rPr>
          <w:noProof/>
        </w:rPr>
        <w:lastRenderedPageBreak/>
        <w:drawing>
          <wp:inline distT="0" distB="0" distL="0" distR="0" wp14:anchorId="13B71701" wp14:editId="63238D2B">
            <wp:extent cx="3617731" cy="5241600"/>
            <wp:effectExtent l="19050" t="19050" r="20955" b="165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3617731" cy="5241600"/>
                    </a:xfrm>
                    <a:prstGeom prst="rect">
                      <a:avLst/>
                    </a:prstGeom>
                    <a:ln>
                      <a:solidFill>
                        <a:schemeClr val="tx1"/>
                      </a:solidFill>
                    </a:ln>
                  </pic:spPr>
                </pic:pic>
              </a:graphicData>
            </a:graphic>
          </wp:inline>
        </w:drawing>
      </w:r>
    </w:p>
    <w:p w14:paraId="750BA658" w14:textId="236E1B1E" w:rsidR="00F12BE3" w:rsidRPr="00F12BE3" w:rsidRDefault="00F12BE3" w:rsidP="00A824D7">
      <w:pPr>
        <w:jc w:val="center"/>
        <w:rPr>
          <w:i/>
          <w:iCs/>
        </w:rPr>
      </w:pPr>
      <w:r w:rsidRPr="00F12BE3">
        <w:rPr>
          <w:i/>
          <w:iCs/>
        </w:rPr>
        <w:t>Vesting Details Sheet</w:t>
      </w:r>
    </w:p>
    <w:p w14:paraId="237DA0C3" w14:textId="47369854" w:rsidR="00BF3D92" w:rsidRDefault="00BF3D92">
      <w:r>
        <w:br w:type="page"/>
      </w:r>
    </w:p>
    <w:p w14:paraId="5CC7CAFF" w14:textId="524A5F5B" w:rsidR="00D343FC" w:rsidRDefault="008405CC" w:rsidP="00D343FC">
      <w:pPr>
        <w:pStyle w:val="Heading3"/>
        <w:numPr>
          <w:ilvl w:val="2"/>
          <w:numId w:val="2"/>
        </w:numPr>
        <w:rPr>
          <w:rFonts w:asciiTheme="minorHAnsi" w:hAnsiTheme="minorHAnsi" w:cstheme="minorHAnsi"/>
          <w:b/>
          <w:color w:val="auto"/>
        </w:rPr>
      </w:pPr>
      <w:bookmarkStart w:id="64" w:name="_Toc35000370"/>
      <w:r>
        <w:rPr>
          <w:rFonts w:asciiTheme="minorHAnsi" w:hAnsiTheme="minorHAnsi" w:cstheme="minorHAnsi"/>
          <w:b/>
          <w:color w:val="auto"/>
        </w:rPr>
        <w:lastRenderedPageBreak/>
        <w:t>Test Certificates</w:t>
      </w:r>
      <w:bookmarkEnd w:id="64"/>
    </w:p>
    <w:p w14:paraId="77C382E2" w14:textId="1ED00AFF" w:rsidR="00D343FC" w:rsidRDefault="00D343FC" w:rsidP="00D343FC"/>
    <w:p w14:paraId="5C0BD2DE" w14:textId="4786968F" w:rsidR="00C0084E" w:rsidRDefault="00AD2850" w:rsidP="00C0084E">
      <w:pPr>
        <w:pStyle w:val="Heading4"/>
        <w:numPr>
          <w:ilvl w:val="3"/>
          <w:numId w:val="2"/>
        </w:numPr>
        <w:rPr>
          <w:rFonts w:asciiTheme="minorHAnsi" w:hAnsiTheme="minorHAnsi" w:cstheme="minorHAnsi"/>
          <w:b/>
          <w:i w:val="0"/>
          <w:color w:val="auto"/>
        </w:rPr>
      </w:pPr>
      <w:r w:rsidRPr="00AD2850">
        <w:rPr>
          <w:rFonts w:asciiTheme="minorHAnsi" w:hAnsiTheme="minorHAnsi" w:cstheme="minorHAnsi"/>
          <w:b/>
          <w:i w:val="0"/>
          <w:color w:val="auto"/>
        </w:rPr>
        <w:t>QMF 93 IBAR Test Certificate</w:t>
      </w:r>
    </w:p>
    <w:p w14:paraId="0F6D14F5" w14:textId="4896F0D1" w:rsidR="005F73BA" w:rsidRPr="005F73BA" w:rsidRDefault="005F73BA" w:rsidP="005F73BA">
      <w:pPr>
        <w:spacing w:before="120" w:after="0"/>
        <w:rPr>
          <w:i/>
          <w:iCs/>
        </w:rPr>
      </w:pPr>
      <w:r w:rsidRPr="005F73BA">
        <w:rPr>
          <w:b/>
          <w:bCs/>
          <w:i/>
          <w:iCs/>
        </w:rPr>
        <w:t>URL:</w:t>
      </w:r>
      <w:r w:rsidRPr="005F73BA">
        <w:rPr>
          <w:i/>
          <w:iCs/>
        </w:rPr>
        <w:t xml:space="preserve"> https://vision.</w:t>
      </w:r>
      <w:r w:rsidR="00B3189D">
        <w:rPr>
          <w:i/>
          <w:iCs/>
        </w:rPr>
        <w:t>xxxx.co.uk</w:t>
      </w:r>
      <w:r w:rsidRPr="005F73BA">
        <w:rPr>
          <w:i/>
          <w:iCs/>
        </w:rPr>
        <w:t>/testdocumenttemplates.asp</w:t>
      </w:r>
    </w:p>
    <w:p w14:paraId="66C9B9CB" w14:textId="4F51BAE3" w:rsidR="005F73BA" w:rsidRPr="005F73BA" w:rsidRDefault="005F73BA" w:rsidP="005F73BA">
      <w:pPr>
        <w:rPr>
          <w:i/>
        </w:rPr>
      </w:pPr>
      <w:r w:rsidRPr="005F73BA">
        <w:rPr>
          <w:b/>
          <w:i/>
        </w:rPr>
        <w:t>Navigation:</w:t>
      </w:r>
      <w:r w:rsidRPr="005F73BA">
        <w:rPr>
          <w:i/>
        </w:rPr>
        <w:t xml:space="preserve"> </w:t>
      </w:r>
      <w:r>
        <w:rPr>
          <w:i/>
        </w:rPr>
        <w:t>Test</w:t>
      </w:r>
      <w:r w:rsidRPr="005F73BA">
        <w:rPr>
          <w:i/>
        </w:rPr>
        <w:t xml:space="preserve"> &gt; </w:t>
      </w:r>
      <w:r>
        <w:rPr>
          <w:i/>
        </w:rPr>
        <w:t>Test Document Templates</w:t>
      </w:r>
    </w:p>
    <w:p w14:paraId="160C2943" w14:textId="2AB661E2" w:rsidR="00BF3D92" w:rsidRDefault="00A92996" w:rsidP="00BF3D92">
      <w:r>
        <w:t xml:space="preserve">The QMF 93 IBAR Test Certificate will be uploaded to Vision and used by the engineers when completing </w:t>
      </w:r>
      <w:r w:rsidR="00B40C94">
        <w:t xml:space="preserve">factory-based </w:t>
      </w:r>
      <w:r>
        <w:t>IBAR Test Sessions using the Engineer App, as per current operation.</w:t>
      </w:r>
    </w:p>
    <w:p w14:paraId="5335E05D" w14:textId="77777777" w:rsidR="007C7224" w:rsidRDefault="007C7224" w:rsidP="007C7224">
      <w:pPr>
        <w:tabs>
          <w:tab w:val="left" w:pos="2910"/>
        </w:tabs>
        <w:rPr>
          <w:b/>
          <w:bCs/>
        </w:rPr>
      </w:pPr>
      <w:r w:rsidRPr="009E162B">
        <w:rPr>
          <w:b/>
          <w:bCs/>
        </w:rPr>
        <w:t>New Functionality</w:t>
      </w:r>
    </w:p>
    <w:p w14:paraId="70B4628E" w14:textId="29B3847E" w:rsidR="007C7224" w:rsidRDefault="007C7224" w:rsidP="00BF3D92">
      <w:pPr>
        <w:pStyle w:val="ListParagraph"/>
        <w:numPr>
          <w:ilvl w:val="0"/>
          <w:numId w:val="45"/>
        </w:numPr>
      </w:pPr>
      <w:r>
        <w:t xml:space="preserve">The Run Reference will be displayed on the </w:t>
      </w:r>
      <w:r w:rsidR="00C931FF">
        <w:t>test certificate in the header section</w:t>
      </w:r>
      <w:r w:rsidR="00EE393D">
        <w:t xml:space="preserve"> (‘Run Ref’)</w:t>
      </w:r>
    </w:p>
    <w:p w14:paraId="6B97A044" w14:textId="77777777" w:rsidR="00BF3D92" w:rsidRPr="00BF3D92" w:rsidRDefault="00BF3D92" w:rsidP="00BF3D92">
      <w:pPr>
        <w:rPr>
          <w:i/>
        </w:rPr>
      </w:pPr>
      <w:r w:rsidRPr="00BF3D92">
        <w:rPr>
          <w:i/>
        </w:rPr>
        <w:t>Functionality already live and included retrospectively; Live screenshot used</w:t>
      </w:r>
    </w:p>
    <w:p w14:paraId="418EC15D" w14:textId="1C9CD4B8" w:rsidR="0093126D" w:rsidRDefault="0093126D" w:rsidP="00C0084E"/>
    <w:p w14:paraId="479958B5" w14:textId="7B0BDC43" w:rsidR="0093126D" w:rsidRPr="005B25A3" w:rsidRDefault="0093126D" w:rsidP="0093126D">
      <w:pPr>
        <w:jc w:val="center"/>
      </w:pPr>
      <w:r>
        <w:rPr>
          <w:noProof/>
        </w:rPr>
        <w:drawing>
          <wp:inline distT="0" distB="0" distL="0" distR="0" wp14:anchorId="110DE623" wp14:editId="003EB83A">
            <wp:extent cx="3783600" cy="5349600"/>
            <wp:effectExtent l="19050" t="19050" r="26670" b="22860"/>
            <wp:docPr id="710038149" name="Picture 7100381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49" name="QMF 93 IBAR Test Cert Rev 3.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3783600" cy="5349600"/>
                    </a:xfrm>
                    <a:prstGeom prst="rect">
                      <a:avLst/>
                    </a:prstGeom>
                    <a:ln>
                      <a:solidFill>
                        <a:schemeClr val="tx1"/>
                      </a:solidFill>
                    </a:ln>
                  </pic:spPr>
                </pic:pic>
              </a:graphicData>
            </a:graphic>
          </wp:inline>
        </w:drawing>
      </w:r>
    </w:p>
    <w:p w14:paraId="5271A943" w14:textId="6B1334A3" w:rsidR="00BF3D92" w:rsidRDefault="00BF3D92">
      <w:r>
        <w:br w:type="page"/>
      </w:r>
    </w:p>
    <w:p w14:paraId="6D77535E" w14:textId="10C4F64A" w:rsidR="00C0084E" w:rsidRDefault="00CC3DED" w:rsidP="00C0084E">
      <w:pPr>
        <w:pStyle w:val="Heading4"/>
        <w:numPr>
          <w:ilvl w:val="3"/>
          <w:numId w:val="2"/>
        </w:numPr>
        <w:rPr>
          <w:rFonts w:asciiTheme="minorHAnsi" w:hAnsiTheme="minorHAnsi" w:cstheme="minorHAnsi"/>
          <w:b/>
          <w:i w:val="0"/>
          <w:color w:val="auto"/>
        </w:rPr>
      </w:pPr>
      <w:r w:rsidRPr="00CC3DED">
        <w:rPr>
          <w:rFonts w:asciiTheme="minorHAnsi" w:hAnsiTheme="minorHAnsi" w:cstheme="minorHAnsi"/>
          <w:b/>
          <w:i w:val="0"/>
          <w:color w:val="auto"/>
        </w:rPr>
        <w:lastRenderedPageBreak/>
        <w:t>QMF 88 IBAR Tap Off Box Test Certificate</w:t>
      </w:r>
    </w:p>
    <w:p w14:paraId="1819CA05" w14:textId="080D8B93" w:rsidR="005131AE" w:rsidRPr="005131AE" w:rsidRDefault="005131AE" w:rsidP="005131AE">
      <w:pPr>
        <w:spacing w:before="120" w:after="0"/>
        <w:rPr>
          <w:i/>
          <w:iCs/>
        </w:rPr>
      </w:pPr>
      <w:r w:rsidRPr="005131AE">
        <w:rPr>
          <w:b/>
          <w:bCs/>
          <w:i/>
          <w:iCs/>
        </w:rPr>
        <w:t>URL:</w:t>
      </w:r>
      <w:r w:rsidRPr="005131AE">
        <w:rPr>
          <w:i/>
          <w:iCs/>
        </w:rPr>
        <w:t xml:space="preserve"> https://vision.</w:t>
      </w:r>
      <w:r w:rsidR="00B3189D">
        <w:rPr>
          <w:i/>
          <w:iCs/>
        </w:rPr>
        <w:t>xxxx.co.uk</w:t>
      </w:r>
      <w:r w:rsidRPr="005131AE">
        <w:rPr>
          <w:i/>
          <w:iCs/>
        </w:rPr>
        <w:t>/testdocumenttemplates.asp</w:t>
      </w:r>
    </w:p>
    <w:p w14:paraId="3067E76D" w14:textId="77777777" w:rsidR="005131AE" w:rsidRPr="005131AE" w:rsidRDefault="005131AE" w:rsidP="005131AE">
      <w:pPr>
        <w:rPr>
          <w:i/>
        </w:rPr>
      </w:pPr>
      <w:r w:rsidRPr="005131AE">
        <w:rPr>
          <w:b/>
          <w:i/>
        </w:rPr>
        <w:t>Navigation:</w:t>
      </w:r>
      <w:r w:rsidRPr="005131AE">
        <w:rPr>
          <w:i/>
        </w:rPr>
        <w:t xml:space="preserve"> Test &gt; Test Document Templates</w:t>
      </w:r>
    </w:p>
    <w:p w14:paraId="1D2610A0" w14:textId="07092A21" w:rsidR="005131AE" w:rsidRDefault="00C931FF" w:rsidP="005131AE">
      <w:r>
        <w:t xml:space="preserve">The QMF 88 IBAR Test Certificate will be uploaded to Vision and used by the engineers when completing </w:t>
      </w:r>
      <w:r w:rsidR="00B40C94">
        <w:t xml:space="preserve">factory-based </w:t>
      </w:r>
      <w:r>
        <w:t>IBAR Tap Off Box Test Sessions using the Engineer App, as per current operation.</w:t>
      </w:r>
    </w:p>
    <w:p w14:paraId="357F6E91" w14:textId="294AE582" w:rsidR="00C931FF" w:rsidRDefault="00C931FF" w:rsidP="005131AE">
      <w:r>
        <w:t xml:space="preserve">No changes will be required as the run reference does not relate to individual tap off boxes, which can be moved around </w:t>
      </w:r>
      <w:r w:rsidR="00503EFD">
        <w:t>as required.</w:t>
      </w:r>
    </w:p>
    <w:p w14:paraId="1F9E5319" w14:textId="77777777" w:rsidR="005131AE" w:rsidRPr="00BF3D92" w:rsidRDefault="005131AE" w:rsidP="005131AE">
      <w:pPr>
        <w:rPr>
          <w:i/>
        </w:rPr>
      </w:pPr>
      <w:r w:rsidRPr="00BF3D92">
        <w:rPr>
          <w:i/>
        </w:rPr>
        <w:t>Functionality already live and included retrospectively; Live screenshot used</w:t>
      </w:r>
    </w:p>
    <w:p w14:paraId="07EBA3AD" w14:textId="75F2C8B6" w:rsidR="002E67A3" w:rsidRDefault="002E67A3" w:rsidP="00C0084E"/>
    <w:p w14:paraId="7E0AD60A" w14:textId="00FB98B4" w:rsidR="002E67A3" w:rsidRDefault="002E67A3" w:rsidP="002E67A3">
      <w:pPr>
        <w:jc w:val="center"/>
      </w:pPr>
      <w:r>
        <w:rPr>
          <w:noProof/>
        </w:rPr>
        <w:drawing>
          <wp:inline distT="0" distB="0" distL="0" distR="0" wp14:anchorId="5DDDBB44" wp14:editId="46BAA292">
            <wp:extent cx="3783600" cy="5349600"/>
            <wp:effectExtent l="19050" t="19050" r="26670" b="22860"/>
            <wp:docPr id="710038150" name="Picture 7100381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50" name="QMF 88 IBAR Tap Off Box Test Cert Rev 1_Page_1.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783600" cy="5349600"/>
                    </a:xfrm>
                    <a:prstGeom prst="rect">
                      <a:avLst/>
                    </a:prstGeom>
                    <a:ln>
                      <a:solidFill>
                        <a:schemeClr val="tx1"/>
                      </a:solidFill>
                    </a:ln>
                  </pic:spPr>
                </pic:pic>
              </a:graphicData>
            </a:graphic>
          </wp:inline>
        </w:drawing>
      </w:r>
    </w:p>
    <w:p w14:paraId="45CC974C" w14:textId="1DDABB67" w:rsidR="002E67A3" w:rsidRDefault="002E67A3" w:rsidP="002E67A3"/>
    <w:p w14:paraId="0DF96296" w14:textId="3347BE4E" w:rsidR="002E67A3" w:rsidRDefault="002E67A3" w:rsidP="002E67A3"/>
    <w:p w14:paraId="625C7772" w14:textId="32C1794A" w:rsidR="002E67A3" w:rsidRDefault="002E67A3" w:rsidP="002E67A3">
      <w:pPr>
        <w:jc w:val="center"/>
      </w:pPr>
      <w:r>
        <w:rPr>
          <w:noProof/>
        </w:rPr>
        <w:lastRenderedPageBreak/>
        <w:drawing>
          <wp:inline distT="0" distB="0" distL="0" distR="0" wp14:anchorId="4356D191" wp14:editId="1D15BF08">
            <wp:extent cx="3783600" cy="5349600"/>
            <wp:effectExtent l="19050" t="19050" r="26670" b="22860"/>
            <wp:docPr id="710038151" name="Picture 7100381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51" name="QMF 88 IBAR Tap Off Box Test Cert Rev 1_Page_2.pn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3783600" cy="5349600"/>
                    </a:xfrm>
                    <a:prstGeom prst="rect">
                      <a:avLst/>
                    </a:prstGeom>
                    <a:ln>
                      <a:solidFill>
                        <a:schemeClr val="tx1"/>
                      </a:solidFill>
                    </a:ln>
                  </pic:spPr>
                </pic:pic>
              </a:graphicData>
            </a:graphic>
          </wp:inline>
        </w:drawing>
      </w:r>
    </w:p>
    <w:p w14:paraId="3EFA8EE1" w14:textId="77777777" w:rsidR="002E67A3" w:rsidRPr="005B25A3" w:rsidRDefault="002E67A3" w:rsidP="002E67A3">
      <w:pPr>
        <w:jc w:val="center"/>
      </w:pPr>
    </w:p>
    <w:p w14:paraId="6427F4D0" w14:textId="28C3493A" w:rsidR="00BF3D92" w:rsidRDefault="00BF3D92">
      <w:r>
        <w:br w:type="page"/>
      </w:r>
    </w:p>
    <w:p w14:paraId="4E9511B3" w14:textId="7A63B593" w:rsidR="00C0084E" w:rsidRDefault="00CC3DED" w:rsidP="00C0084E">
      <w:pPr>
        <w:pStyle w:val="Heading4"/>
        <w:numPr>
          <w:ilvl w:val="3"/>
          <w:numId w:val="2"/>
        </w:numPr>
        <w:rPr>
          <w:rFonts w:asciiTheme="minorHAnsi" w:hAnsiTheme="minorHAnsi" w:cstheme="minorHAnsi"/>
          <w:b/>
          <w:i w:val="0"/>
          <w:color w:val="auto"/>
        </w:rPr>
      </w:pPr>
      <w:r w:rsidRPr="00CC3DED">
        <w:rPr>
          <w:rFonts w:asciiTheme="minorHAnsi" w:hAnsiTheme="minorHAnsi" w:cstheme="minorHAnsi"/>
          <w:b/>
          <w:i w:val="0"/>
          <w:color w:val="auto"/>
        </w:rPr>
        <w:lastRenderedPageBreak/>
        <w:t>QMF 139 IBAR Installation Test Certificate</w:t>
      </w:r>
    </w:p>
    <w:p w14:paraId="15B17964" w14:textId="265E5644" w:rsidR="005131AE" w:rsidRPr="005131AE" w:rsidRDefault="005131AE" w:rsidP="005131AE">
      <w:pPr>
        <w:spacing w:before="120" w:after="0"/>
        <w:rPr>
          <w:i/>
          <w:iCs/>
        </w:rPr>
      </w:pPr>
      <w:r w:rsidRPr="005131AE">
        <w:rPr>
          <w:b/>
          <w:bCs/>
          <w:i/>
          <w:iCs/>
        </w:rPr>
        <w:t>URL:</w:t>
      </w:r>
      <w:r w:rsidRPr="005131AE">
        <w:rPr>
          <w:i/>
          <w:iCs/>
        </w:rPr>
        <w:t xml:space="preserve"> https://vision.</w:t>
      </w:r>
      <w:r w:rsidR="00B3189D">
        <w:rPr>
          <w:i/>
          <w:iCs/>
        </w:rPr>
        <w:t>xxxx.co.uk</w:t>
      </w:r>
      <w:r w:rsidRPr="005131AE">
        <w:rPr>
          <w:i/>
          <w:iCs/>
        </w:rPr>
        <w:t>/testdocumenttemplates.asp</w:t>
      </w:r>
    </w:p>
    <w:p w14:paraId="548AB6B6" w14:textId="27959E04" w:rsidR="005131AE" w:rsidRDefault="005131AE" w:rsidP="005131AE">
      <w:pPr>
        <w:rPr>
          <w:i/>
        </w:rPr>
      </w:pPr>
      <w:r w:rsidRPr="005131AE">
        <w:rPr>
          <w:b/>
          <w:i/>
        </w:rPr>
        <w:t>Navigation:</w:t>
      </w:r>
      <w:r w:rsidRPr="005131AE">
        <w:rPr>
          <w:i/>
        </w:rPr>
        <w:t xml:space="preserve"> Test &gt; Test Document Templates</w:t>
      </w:r>
    </w:p>
    <w:p w14:paraId="562C91F5" w14:textId="286BE017" w:rsidR="00B40C94" w:rsidRDefault="00B40C94" w:rsidP="00B40C94">
      <w:r>
        <w:t>The QMF 139 IBAR Installation Test Certificate will be uploaded to Vision and used by the engineers when completing site-based IBAR Test Sessions using the Engineer App, as per current operation.</w:t>
      </w:r>
    </w:p>
    <w:p w14:paraId="7AE706FD" w14:textId="77777777" w:rsidR="00EE393D" w:rsidRDefault="00EE393D" w:rsidP="00EE393D">
      <w:pPr>
        <w:tabs>
          <w:tab w:val="left" w:pos="2910"/>
        </w:tabs>
        <w:rPr>
          <w:b/>
          <w:bCs/>
        </w:rPr>
      </w:pPr>
      <w:r w:rsidRPr="009E162B">
        <w:rPr>
          <w:b/>
          <w:bCs/>
        </w:rPr>
        <w:t>New Functionality</w:t>
      </w:r>
    </w:p>
    <w:p w14:paraId="20C298E7" w14:textId="514575BC" w:rsidR="005131AE" w:rsidRDefault="00EE393D" w:rsidP="005131AE">
      <w:pPr>
        <w:pStyle w:val="ListParagraph"/>
        <w:numPr>
          <w:ilvl w:val="0"/>
          <w:numId w:val="45"/>
        </w:numPr>
      </w:pPr>
      <w:r>
        <w:t>The Run Reference will be displayed on the test certificate in the header section (‘</w:t>
      </w:r>
      <w:r w:rsidR="00845E73">
        <w:t xml:space="preserve">Run </w:t>
      </w:r>
      <w:r w:rsidR="007114DF">
        <w:t>Reference</w:t>
      </w:r>
      <w:r>
        <w:t>’)</w:t>
      </w:r>
    </w:p>
    <w:p w14:paraId="260BAEB6" w14:textId="70560F0D" w:rsidR="009C14C4" w:rsidRDefault="009C14C4" w:rsidP="009C14C4">
      <w:pPr>
        <w:pStyle w:val="ListParagraph"/>
        <w:numPr>
          <w:ilvl w:val="0"/>
          <w:numId w:val="45"/>
        </w:numPr>
      </w:pPr>
      <w:r>
        <w:t xml:space="preserve">The Drawing Number will be the mechanical drawing number only, and include the revision in the format </w:t>
      </w:r>
      <w:proofErr w:type="gramStart"/>
      <w:r>
        <w:t>e.g.</w:t>
      </w:r>
      <w:proofErr w:type="gramEnd"/>
      <w:r>
        <w:t xml:space="preserve"> 12345-B01revA</w:t>
      </w:r>
    </w:p>
    <w:p w14:paraId="613E32E9" w14:textId="3EFA5E97" w:rsidR="00797C52" w:rsidRDefault="00797C52" w:rsidP="005131AE">
      <w:pPr>
        <w:pStyle w:val="ListParagraph"/>
        <w:numPr>
          <w:ilvl w:val="0"/>
          <w:numId w:val="45"/>
        </w:numPr>
      </w:pPr>
      <w:r>
        <w:t xml:space="preserve">The </w:t>
      </w:r>
      <w:r w:rsidR="00A17555">
        <w:t>document will be modified to remove references to Ductor Testing on the main sheet, as this will now be covered by a new dedicated additional document (</w:t>
      </w:r>
      <w:r w:rsidR="00A17555" w:rsidRPr="00A17555">
        <w:rPr>
          <w:b/>
          <w:bCs/>
        </w:rPr>
        <w:t>7.4.6.4</w:t>
      </w:r>
      <w:r w:rsidR="00A17555">
        <w:t>)</w:t>
      </w:r>
    </w:p>
    <w:p w14:paraId="432C6348" w14:textId="1CCB46B9" w:rsidR="00E3750F" w:rsidRDefault="00EB4C5E" w:rsidP="00E3750F">
      <w:pPr>
        <w:pStyle w:val="ListParagraph"/>
        <w:numPr>
          <w:ilvl w:val="0"/>
          <w:numId w:val="45"/>
        </w:numPr>
      </w:pPr>
      <w:r>
        <w:t>The document will be generic and cover 3, 4 and 5 pole run designs</w:t>
      </w:r>
    </w:p>
    <w:p w14:paraId="3D64EC37" w14:textId="71F554A7" w:rsidR="0026512E" w:rsidRDefault="0026512E" w:rsidP="00E3750F">
      <w:pPr>
        <w:pStyle w:val="ListParagraph"/>
        <w:numPr>
          <w:ilvl w:val="0"/>
          <w:numId w:val="45"/>
        </w:numPr>
      </w:pPr>
      <w:r>
        <w:t>Upon completion of the document, all fields will be captured as data items (and synced up to Vision as part of the Test Session Document sync)</w:t>
      </w:r>
    </w:p>
    <w:p w14:paraId="7993C986" w14:textId="77777777" w:rsidR="00E3750F" w:rsidRPr="00E3750F" w:rsidRDefault="00E3750F" w:rsidP="00E3750F">
      <w:pPr>
        <w:pStyle w:val="ListParagraph"/>
      </w:pPr>
    </w:p>
    <w:p w14:paraId="6DC778F5" w14:textId="65092935" w:rsidR="00DB6E6C" w:rsidRPr="005B25A3" w:rsidRDefault="00ED71F3" w:rsidP="00DB6E6C">
      <w:pPr>
        <w:jc w:val="center"/>
      </w:pPr>
      <w:r>
        <w:rPr>
          <w:noProof/>
        </w:rPr>
        <w:drawing>
          <wp:inline distT="0" distB="0" distL="0" distR="0" wp14:anchorId="2B7EB6B0" wp14:editId="138333A4">
            <wp:extent cx="3779218" cy="5353200"/>
            <wp:effectExtent l="19050" t="19050" r="12065" b="190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123">
                      <a:extLst>
                        <a:ext uri="{28A0092B-C50C-407E-A947-70E740481C1C}">
                          <a14:useLocalDpi xmlns:a14="http://schemas.microsoft.com/office/drawing/2010/main" val="0"/>
                        </a:ext>
                      </a:extLst>
                    </a:blip>
                    <a:stretch>
                      <a:fillRect/>
                    </a:stretch>
                  </pic:blipFill>
                  <pic:spPr>
                    <a:xfrm>
                      <a:off x="0" y="0"/>
                      <a:ext cx="3779218" cy="5353200"/>
                    </a:xfrm>
                    <a:prstGeom prst="rect">
                      <a:avLst/>
                    </a:prstGeom>
                    <a:ln>
                      <a:solidFill>
                        <a:schemeClr val="tx1"/>
                      </a:solidFill>
                    </a:ln>
                  </pic:spPr>
                </pic:pic>
              </a:graphicData>
            </a:graphic>
          </wp:inline>
        </w:drawing>
      </w:r>
    </w:p>
    <w:p w14:paraId="783DED2F" w14:textId="27E0CCA5" w:rsidR="00BF3D92" w:rsidRDefault="00BF3D92">
      <w:r>
        <w:br w:type="page"/>
      </w:r>
    </w:p>
    <w:p w14:paraId="7AC113DD" w14:textId="5D3AD853" w:rsidR="00C0084E" w:rsidRDefault="00CC3DED" w:rsidP="00C0084E">
      <w:pPr>
        <w:pStyle w:val="Heading4"/>
        <w:numPr>
          <w:ilvl w:val="3"/>
          <w:numId w:val="2"/>
        </w:numPr>
        <w:rPr>
          <w:rFonts w:asciiTheme="minorHAnsi" w:hAnsiTheme="minorHAnsi" w:cstheme="minorHAnsi"/>
          <w:b/>
          <w:i w:val="0"/>
          <w:color w:val="auto"/>
        </w:rPr>
      </w:pPr>
      <w:commentRangeStart w:id="65"/>
      <w:commentRangeStart w:id="66"/>
      <w:r w:rsidRPr="00CC3DED">
        <w:rPr>
          <w:rFonts w:asciiTheme="minorHAnsi" w:hAnsiTheme="minorHAnsi" w:cstheme="minorHAnsi"/>
          <w:b/>
          <w:i w:val="0"/>
          <w:color w:val="auto"/>
        </w:rPr>
        <w:lastRenderedPageBreak/>
        <w:t xml:space="preserve">QMF </w:t>
      </w:r>
      <w:r w:rsidR="008053D7">
        <w:rPr>
          <w:rFonts w:asciiTheme="minorHAnsi" w:hAnsiTheme="minorHAnsi" w:cstheme="minorHAnsi"/>
          <w:b/>
          <w:i w:val="0"/>
          <w:color w:val="auto"/>
        </w:rPr>
        <w:t>139_1</w:t>
      </w:r>
      <w:r w:rsidRPr="00CC3DED">
        <w:rPr>
          <w:rFonts w:asciiTheme="minorHAnsi" w:hAnsiTheme="minorHAnsi" w:cstheme="minorHAnsi"/>
          <w:b/>
          <w:i w:val="0"/>
          <w:color w:val="auto"/>
        </w:rPr>
        <w:t xml:space="preserve"> </w:t>
      </w:r>
      <w:r w:rsidR="008053D7" w:rsidRPr="008053D7">
        <w:rPr>
          <w:rFonts w:asciiTheme="minorHAnsi" w:hAnsiTheme="minorHAnsi" w:cstheme="minorHAnsi"/>
          <w:b/>
          <w:i w:val="0"/>
          <w:color w:val="auto"/>
        </w:rPr>
        <w:t>IBAR Installation Test Certificate (Ductor/Torque Test)</w:t>
      </w:r>
      <w:commentRangeEnd w:id="65"/>
      <w:r w:rsidR="00C562C6">
        <w:rPr>
          <w:rStyle w:val="CommentReference"/>
          <w:rFonts w:asciiTheme="minorHAnsi" w:eastAsiaTheme="minorHAnsi" w:hAnsiTheme="minorHAnsi" w:cstheme="minorBidi"/>
          <w:i w:val="0"/>
          <w:iCs w:val="0"/>
          <w:color w:val="auto"/>
        </w:rPr>
        <w:commentReference w:id="65"/>
      </w:r>
      <w:commentRangeEnd w:id="66"/>
      <w:r w:rsidR="00CF3213">
        <w:rPr>
          <w:rStyle w:val="CommentReference"/>
          <w:rFonts w:asciiTheme="minorHAnsi" w:eastAsiaTheme="minorHAnsi" w:hAnsiTheme="minorHAnsi" w:cstheme="minorBidi"/>
          <w:i w:val="0"/>
          <w:iCs w:val="0"/>
          <w:color w:val="auto"/>
        </w:rPr>
        <w:commentReference w:id="66"/>
      </w:r>
    </w:p>
    <w:p w14:paraId="7E799C03" w14:textId="4910E1C5" w:rsidR="00CE5E30" w:rsidRPr="00CE5E30" w:rsidRDefault="00CE5E30" w:rsidP="00CE5E30">
      <w:pPr>
        <w:spacing w:before="120" w:after="0"/>
        <w:rPr>
          <w:i/>
          <w:iCs/>
        </w:rPr>
      </w:pPr>
      <w:r w:rsidRPr="00CE5E30">
        <w:rPr>
          <w:b/>
          <w:bCs/>
          <w:i/>
          <w:iCs/>
        </w:rPr>
        <w:t>URL:</w:t>
      </w:r>
      <w:r w:rsidRPr="00CE5E30">
        <w:rPr>
          <w:i/>
          <w:iCs/>
        </w:rPr>
        <w:t xml:space="preserve"> https://vision.</w:t>
      </w:r>
      <w:r w:rsidR="00B3189D">
        <w:rPr>
          <w:i/>
          <w:iCs/>
        </w:rPr>
        <w:t>xxxx.co.uk</w:t>
      </w:r>
      <w:r w:rsidRPr="00CE5E30">
        <w:rPr>
          <w:i/>
          <w:iCs/>
        </w:rPr>
        <w:t>/testdocumenttemplates.asp</w:t>
      </w:r>
    </w:p>
    <w:p w14:paraId="1A6329B6" w14:textId="77777777" w:rsidR="00CE5E30" w:rsidRPr="00CE5E30" w:rsidRDefault="00CE5E30" w:rsidP="00CE5E30">
      <w:pPr>
        <w:rPr>
          <w:i/>
        </w:rPr>
      </w:pPr>
      <w:r w:rsidRPr="00CE5E30">
        <w:rPr>
          <w:b/>
          <w:i/>
        </w:rPr>
        <w:t>Navigation:</w:t>
      </w:r>
      <w:r w:rsidRPr="00CE5E30">
        <w:rPr>
          <w:i/>
        </w:rPr>
        <w:t xml:space="preserve"> Test &gt; Test Document Templates</w:t>
      </w:r>
    </w:p>
    <w:p w14:paraId="46046583" w14:textId="77777777" w:rsidR="009E23CE" w:rsidRDefault="009E23CE" w:rsidP="009E23CE">
      <w:pPr>
        <w:tabs>
          <w:tab w:val="left" w:pos="2910"/>
        </w:tabs>
        <w:rPr>
          <w:b/>
          <w:bCs/>
        </w:rPr>
      </w:pPr>
      <w:r w:rsidRPr="009E162B">
        <w:rPr>
          <w:b/>
          <w:bCs/>
        </w:rPr>
        <w:t>New Functionality</w:t>
      </w:r>
    </w:p>
    <w:p w14:paraId="470D8F1A" w14:textId="6890F70F" w:rsidR="00915E85" w:rsidRDefault="00915E85" w:rsidP="009E23CE">
      <w:pPr>
        <w:pStyle w:val="ListParagraph"/>
        <w:numPr>
          <w:ilvl w:val="0"/>
          <w:numId w:val="45"/>
        </w:numPr>
      </w:pPr>
      <w:r>
        <w:t xml:space="preserve">A </w:t>
      </w:r>
      <w:r w:rsidRPr="00915E85">
        <w:t xml:space="preserve">new combined </w:t>
      </w:r>
      <w:r w:rsidR="008053D7" w:rsidRPr="008053D7">
        <w:t>IBAR Installation Test Certificate (Ductor/Torque Test)</w:t>
      </w:r>
      <w:r w:rsidR="008053D7">
        <w:t xml:space="preserve"> </w:t>
      </w:r>
      <w:r w:rsidRPr="00915E85">
        <w:t>document allows doctor and torque testing to be completed for each joint on the run</w:t>
      </w:r>
    </w:p>
    <w:p w14:paraId="360ABB55" w14:textId="4F823281" w:rsidR="00312539" w:rsidRDefault="00312539" w:rsidP="00312539">
      <w:pPr>
        <w:pStyle w:val="ListParagraph"/>
        <w:numPr>
          <w:ilvl w:val="0"/>
          <w:numId w:val="45"/>
        </w:numPr>
      </w:pPr>
      <w:r>
        <w:t>The Run Reference will be displayed on the test certificate in the header section (‘Run Reference’)</w:t>
      </w:r>
    </w:p>
    <w:p w14:paraId="54C17409" w14:textId="77777777" w:rsidR="00312539" w:rsidRDefault="00312539" w:rsidP="00312539">
      <w:pPr>
        <w:pStyle w:val="ListParagraph"/>
        <w:numPr>
          <w:ilvl w:val="0"/>
          <w:numId w:val="45"/>
        </w:numPr>
      </w:pPr>
      <w:r>
        <w:t xml:space="preserve">The Drawing Number will be the mechanical drawing number only, and include the revision in the format </w:t>
      </w:r>
      <w:proofErr w:type="gramStart"/>
      <w:r>
        <w:t>e.g.</w:t>
      </w:r>
      <w:proofErr w:type="gramEnd"/>
      <w:r>
        <w:t xml:space="preserve"> 12345-B01revA</w:t>
      </w:r>
    </w:p>
    <w:p w14:paraId="735A0754" w14:textId="560B4BFD" w:rsidR="00915E85" w:rsidRDefault="00A4425C" w:rsidP="00A4425C">
      <w:pPr>
        <w:pStyle w:val="ListParagraph"/>
        <w:numPr>
          <w:ilvl w:val="0"/>
          <w:numId w:val="45"/>
        </w:numPr>
      </w:pPr>
      <w:r w:rsidRPr="00A4425C">
        <w:t>Each row on the document will represent a single joint on the run, and will be used to record both doctor and torque testing</w:t>
      </w:r>
    </w:p>
    <w:p w14:paraId="0A6F0274" w14:textId="7B8D0889" w:rsidR="00A4425C" w:rsidRDefault="00A4425C" w:rsidP="00A4425C">
      <w:pPr>
        <w:pStyle w:val="ListParagraph"/>
        <w:numPr>
          <w:ilvl w:val="0"/>
          <w:numId w:val="45"/>
        </w:numPr>
      </w:pPr>
      <w:r w:rsidRPr="00A4425C">
        <w:t>The joint numbers will be entered manually in the first column by the testers</w:t>
      </w:r>
    </w:p>
    <w:p w14:paraId="26E4915E" w14:textId="6C8D6FF8" w:rsidR="00A4425C" w:rsidRDefault="00A4425C" w:rsidP="00A4425C">
      <w:pPr>
        <w:pStyle w:val="ListParagraph"/>
        <w:numPr>
          <w:ilvl w:val="0"/>
          <w:numId w:val="45"/>
        </w:numPr>
      </w:pPr>
      <w:r w:rsidRPr="00A4425C">
        <w:t>The document will be generic and cover 3, 4 and 5 pole run designs</w:t>
      </w:r>
    </w:p>
    <w:p w14:paraId="090D7535" w14:textId="7F32D427" w:rsidR="00A4425C" w:rsidRDefault="00BC28AE" w:rsidP="00A4425C">
      <w:pPr>
        <w:pStyle w:val="ListParagraph"/>
        <w:numPr>
          <w:ilvl w:val="0"/>
          <w:numId w:val="45"/>
        </w:numPr>
      </w:pPr>
      <w:r w:rsidRPr="00BC28AE">
        <w:t>As many sheets as are required to cover all joints in the run can be added</w:t>
      </w:r>
    </w:p>
    <w:p w14:paraId="1410B9B0" w14:textId="21F12BA2" w:rsidR="000E3C71" w:rsidRDefault="000E3C71" w:rsidP="00A4425C">
      <w:pPr>
        <w:pStyle w:val="ListParagraph"/>
        <w:numPr>
          <w:ilvl w:val="0"/>
          <w:numId w:val="45"/>
        </w:numPr>
      </w:pPr>
      <w:r>
        <w:t>Upon completion of one of the documents, a</w:t>
      </w:r>
      <w:r w:rsidR="0026512E">
        <w:t xml:space="preserve">ll fields </w:t>
      </w:r>
      <w:r>
        <w:t>will be captured</w:t>
      </w:r>
      <w:r w:rsidR="00E231AE">
        <w:t xml:space="preserve"> </w:t>
      </w:r>
      <w:r w:rsidR="0026512E">
        <w:t xml:space="preserve">as data items </w:t>
      </w:r>
      <w:r w:rsidR="00641138">
        <w:t>(</w:t>
      </w:r>
      <w:r w:rsidR="00E231AE">
        <w:t>and synced up to Vision</w:t>
      </w:r>
      <w:r w:rsidR="00083116">
        <w:t xml:space="preserve"> as </w:t>
      </w:r>
      <w:r w:rsidR="004B04F9">
        <w:t>part of the Test Session Document sync</w:t>
      </w:r>
      <w:r w:rsidR="00641138">
        <w:t>)</w:t>
      </w:r>
      <w:r>
        <w:t xml:space="preserve">, with each one representing a completed row on the document and containing the following </w:t>
      </w:r>
      <w:proofErr w:type="gramStart"/>
      <w:r>
        <w:t>fields</w:t>
      </w:r>
      <w:r w:rsidR="00AD77BA">
        <w:t>;</w:t>
      </w:r>
      <w:proofErr w:type="gramEnd"/>
      <w:r w:rsidR="00AD77BA">
        <w:t xml:space="preserve"> these will be captured as </w:t>
      </w:r>
      <w:r w:rsidR="00756961">
        <w:t>the data types indicated.</w:t>
      </w:r>
    </w:p>
    <w:p w14:paraId="4367AB5E" w14:textId="77777777" w:rsidR="00AD77BA" w:rsidRDefault="00AD77BA" w:rsidP="00AD77BA">
      <w:pPr>
        <w:pStyle w:val="ListParagraph"/>
        <w:numPr>
          <w:ilvl w:val="1"/>
          <w:numId w:val="45"/>
        </w:numPr>
      </w:pPr>
      <w:r>
        <w:t>Row identification fields</w:t>
      </w:r>
    </w:p>
    <w:p w14:paraId="7B25FAA4" w14:textId="6B57D4B0" w:rsidR="00AD77BA" w:rsidRPr="00756961" w:rsidRDefault="00AD77BA" w:rsidP="00AD77BA">
      <w:pPr>
        <w:pStyle w:val="ListParagraph"/>
        <w:numPr>
          <w:ilvl w:val="2"/>
          <w:numId w:val="45"/>
        </w:numPr>
        <w:rPr>
          <w:i/>
          <w:iCs/>
        </w:rPr>
      </w:pPr>
      <w:r>
        <w:t>Joint number</w:t>
      </w:r>
      <w:r w:rsidR="00756961" w:rsidRPr="00756961">
        <w:rPr>
          <w:i/>
          <w:iCs/>
        </w:rPr>
        <w:t xml:space="preserve"> (text)</w:t>
      </w:r>
    </w:p>
    <w:p w14:paraId="7B0D64A7" w14:textId="77777777" w:rsidR="00AD77BA" w:rsidRDefault="00AD77BA" w:rsidP="00AD77BA">
      <w:pPr>
        <w:pStyle w:val="ListParagraph"/>
        <w:numPr>
          <w:ilvl w:val="1"/>
          <w:numId w:val="45"/>
        </w:numPr>
      </w:pPr>
      <w:r>
        <w:t>Ductor fields, all joint resistance in µΩ</w:t>
      </w:r>
    </w:p>
    <w:p w14:paraId="4BDB5D45" w14:textId="4B1CB552" w:rsidR="00AD77BA" w:rsidRPr="00756961" w:rsidRDefault="00AD77BA" w:rsidP="00AD77BA">
      <w:pPr>
        <w:pStyle w:val="ListParagraph"/>
        <w:numPr>
          <w:ilvl w:val="2"/>
          <w:numId w:val="45"/>
        </w:numPr>
        <w:rPr>
          <w:i/>
          <w:iCs/>
        </w:rPr>
      </w:pPr>
      <w:r>
        <w:t>E</w:t>
      </w:r>
      <w:r w:rsidR="00756961">
        <w:t xml:space="preserve"> </w:t>
      </w:r>
      <w:r w:rsidR="00756961" w:rsidRPr="00756961">
        <w:rPr>
          <w:i/>
          <w:iCs/>
        </w:rPr>
        <w:t>(text)</w:t>
      </w:r>
    </w:p>
    <w:p w14:paraId="3995EA9F" w14:textId="7B5D994E" w:rsidR="00AD77BA" w:rsidRPr="00756961" w:rsidRDefault="00AD77BA" w:rsidP="00756961">
      <w:pPr>
        <w:pStyle w:val="ListParagraph"/>
        <w:numPr>
          <w:ilvl w:val="2"/>
          <w:numId w:val="45"/>
        </w:numPr>
        <w:rPr>
          <w:i/>
          <w:iCs/>
        </w:rPr>
      </w:pPr>
      <w:r>
        <w:t>N</w:t>
      </w:r>
      <w:r w:rsidR="00756961">
        <w:t xml:space="preserve"> </w:t>
      </w:r>
      <w:r w:rsidR="00756961" w:rsidRPr="00756961">
        <w:rPr>
          <w:i/>
          <w:iCs/>
        </w:rPr>
        <w:t>(text)</w:t>
      </w:r>
    </w:p>
    <w:p w14:paraId="4756A556" w14:textId="39D6DA73" w:rsidR="00AD77BA" w:rsidRDefault="00AD77BA" w:rsidP="00AD77BA">
      <w:pPr>
        <w:pStyle w:val="ListParagraph"/>
        <w:numPr>
          <w:ilvl w:val="2"/>
          <w:numId w:val="45"/>
        </w:numPr>
      </w:pPr>
      <w:r>
        <w:t>L1</w:t>
      </w:r>
      <w:r w:rsidR="00756961">
        <w:t xml:space="preserve"> </w:t>
      </w:r>
      <w:r w:rsidR="00756961" w:rsidRPr="00756961">
        <w:rPr>
          <w:i/>
          <w:iCs/>
        </w:rPr>
        <w:t>(text)</w:t>
      </w:r>
    </w:p>
    <w:p w14:paraId="6211AA55" w14:textId="02874C31" w:rsidR="00AD77BA" w:rsidRDefault="00AD77BA" w:rsidP="00AD77BA">
      <w:pPr>
        <w:pStyle w:val="ListParagraph"/>
        <w:numPr>
          <w:ilvl w:val="2"/>
          <w:numId w:val="45"/>
        </w:numPr>
      </w:pPr>
      <w:r>
        <w:t>L2</w:t>
      </w:r>
      <w:r w:rsidR="00756961">
        <w:t xml:space="preserve"> </w:t>
      </w:r>
      <w:r w:rsidR="00756961" w:rsidRPr="00756961">
        <w:rPr>
          <w:i/>
          <w:iCs/>
        </w:rPr>
        <w:t>(text)</w:t>
      </w:r>
    </w:p>
    <w:p w14:paraId="5AC073C4" w14:textId="1B82A22F" w:rsidR="00AD77BA" w:rsidRDefault="00AD77BA" w:rsidP="00AD77BA">
      <w:pPr>
        <w:pStyle w:val="ListParagraph"/>
        <w:numPr>
          <w:ilvl w:val="2"/>
          <w:numId w:val="45"/>
        </w:numPr>
      </w:pPr>
      <w:r>
        <w:t>L3</w:t>
      </w:r>
      <w:bookmarkStart w:id="67" w:name="_Hlk34918198"/>
      <w:r w:rsidR="00756961">
        <w:t xml:space="preserve"> </w:t>
      </w:r>
      <w:r w:rsidR="00756961" w:rsidRPr="00756961">
        <w:rPr>
          <w:i/>
          <w:iCs/>
        </w:rPr>
        <w:t>(text)</w:t>
      </w:r>
      <w:bookmarkEnd w:id="67"/>
    </w:p>
    <w:p w14:paraId="5A3E453E" w14:textId="400088EE" w:rsidR="00756961" w:rsidRDefault="00756961" w:rsidP="00756961">
      <w:pPr>
        <w:pStyle w:val="ListParagraph"/>
        <w:numPr>
          <w:ilvl w:val="1"/>
          <w:numId w:val="45"/>
        </w:numPr>
      </w:pPr>
      <w:r>
        <w:t>Visual inspection fields</w:t>
      </w:r>
    </w:p>
    <w:p w14:paraId="174DD0AB" w14:textId="77777777" w:rsidR="00756961" w:rsidRPr="00756961" w:rsidRDefault="00756961" w:rsidP="00756961">
      <w:pPr>
        <w:pStyle w:val="ListParagraph"/>
        <w:numPr>
          <w:ilvl w:val="2"/>
          <w:numId w:val="45"/>
        </w:numPr>
        <w:rPr>
          <w:i/>
          <w:iCs/>
        </w:rPr>
      </w:pPr>
      <w:r>
        <w:t xml:space="preserve">Belleville washers seated correctly </w:t>
      </w:r>
      <w:r w:rsidRPr="00756961">
        <w:rPr>
          <w:i/>
          <w:iCs/>
        </w:rPr>
        <w:t>(</w:t>
      </w:r>
      <w:proofErr w:type="spellStart"/>
      <w:r>
        <w:rPr>
          <w:i/>
          <w:iCs/>
        </w:rPr>
        <w:t>boolean</w:t>
      </w:r>
      <w:proofErr w:type="spellEnd"/>
      <w:r w:rsidRPr="00756961">
        <w:rPr>
          <w:i/>
          <w:iCs/>
        </w:rPr>
        <w:t>)</w:t>
      </w:r>
    </w:p>
    <w:p w14:paraId="1F4AEC5E" w14:textId="1AAC4B7D" w:rsidR="00756961" w:rsidRPr="00756961" w:rsidRDefault="00756961" w:rsidP="00756961">
      <w:pPr>
        <w:pStyle w:val="ListParagraph"/>
        <w:numPr>
          <w:ilvl w:val="2"/>
          <w:numId w:val="45"/>
        </w:numPr>
        <w:rPr>
          <w:i/>
          <w:iCs/>
        </w:rPr>
      </w:pPr>
      <w:r w:rsidRPr="00756961">
        <w:t>Nut outer heads sheared off</w:t>
      </w:r>
      <w:r>
        <w:t xml:space="preserve"> </w:t>
      </w:r>
      <w:r w:rsidRPr="00756961">
        <w:rPr>
          <w:i/>
          <w:iCs/>
        </w:rPr>
        <w:t>(</w:t>
      </w:r>
      <w:proofErr w:type="spellStart"/>
      <w:r>
        <w:rPr>
          <w:i/>
          <w:iCs/>
        </w:rPr>
        <w:t>boolean</w:t>
      </w:r>
      <w:proofErr w:type="spellEnd"/>
      <w:r w:rsidRPr="00756961">
        <w:rPr>
          <w:i/>
          <w:iCs/>
        </w:rPr>
        <w:t>)</w:t>
      </w:r>
    </w:p>
    <w:p w14:paraId="62BA11E8" w14:textId="42DAAE7D" w:rsidR="00756961" w:rsidRPr="00756961" w:rsidRDefault="00756961" w:rsidP="00756961">
      <w:pPr>
        <w:pStyle w:val="ListParagraph"/>
        <w:numPr>
          <w:ilvl w:val="2"/>
          <w:numId w:val="45"/>
        </w:numPr>
        <w:rPr>
          <w:i/>
          <w:iCs/>
        </w:rPr>
      </w:pPr>
      <w:r w:rsidRPr="00756961">
        <w:t>Nuts single marked</w:t>
      </w:r>
      <w:r>
        <w:t xml:space="preserve"> </w:t>
      </w:r>
      <w:r w:rsidRPr="00756961">
        <w:rPr>
          <w:i/>
          <w:iCs/>
        </w:rPr>
        <w:t>(</w:t>
      </w:r>
      <w:proofErr w:type="spellStart"/>
      <w:r>
        <w:rPr>
          <w:i/>
          <w:iCs/>
        </w:rPr>
        <w:t>boolean</w:t>
      </w:r>
      <w:proofErr w:type="spellEnd"/>
      <w:r w:rsidRPr="00756961">
        <w:rPr>
          <w:i/>
          <w:iCs/>
        </w:rPr>
        <w:t>)</w:t>
      </w:r>
    </w:p>
    <w:p w14:paraId="21F33969" w14:textId="0CB05E07" w:rsidR="00756961" w:rsidRPr="00756961" w:rsidRDefault="00756961" w:rsidP="00756961">
      <w:pPr>
        <w:pStyle w:val="ListParagraph"/>
        <w:numPr>
          <w:ilvl w:val="2"/>
          <w:numId w:val="45"/>
        </w:numPr>
        <w:rPr>
          <w:i/>
          <w:iCs/>
        </w:rPr>
      </w:pPr>
      <w:r w:rsidRPr="00756961">
        <w:t>Covers installed</w:t>
      </w:r>
      <w:r>
        <w:t xml:space="preserve"> </w:t>
      </w:r>
      <w:r w:rsidRPr="00756961">
        <w:rPr>
          <w:i/>
          <w:iCs/>
        </w:rPr>
        <w:t>(</w:t>
      </w:r>
      <w:proofErr w:type="spellStart"/>
      <w:r>
        <w:rPr>
          <w:i/>
          <w:iCs/>
        </w:rPr>
        <w:t>boolean</w:t>
      </w:r>
      <w:proofErr w:type="spellEnd"/>
      <w:r w:rsidRPr="00756961">
        <w:rPr>
          <w:i/>
          <w:iCs/>
        </w:rPr>
        <w:t>)</w:t>
      </w:r>
    </w:p>
    <w:p w14:paraId="24260DD5" w14:textId="523F1CBC" w:rsidR="00AD77BA" w:rsidRDefault="00AD77BA" w:rsidP="00AD77BA">
      <w:pPr>
        <w:pStyle w:val="ListParagraph"/>
        <w:numPr>
          <w:ilvl w:val="1"/>
          <w:numId w:val="45"/>
        </w:numPr>
      </w:pPr>
      <w:r>
        <w:t>Torque fields</w:t>
      </w:r>
    </w:p>
    <w:p w14:paraId="62ED5FDF" w14:textId="643ABFBA" w:rsidR="00AD77BA" w:rsidRDefault="00D8420B" w:rsidP="00AD77BA">
      <w:pPr>
        <w:pStyle w:val="ListParagraph"/>
        <w:numPr>
          <w:ilvl w:val="2"/>
          <w:numId w:val="45"/>
        </w:numPr>
      </w:pPr>
      <w:proofErr w:type="gramStart"/>
      <w:r>
        <w:t>Bolts</w:t>
      </w:r>
      <w:proofErr w:type="gramEnd"/>
      <w:r>
        <w:t xml:space="preserve"> t</w:t>
      </w:r>
      <w:r w:rsidR="00AD77BA">
        <w:t xml:space="preserve">orque </w:t>
      </w:r>
      <w:r>
        <w:t>checked</w:t>
      </w:r>
      <w:r w:rsidR="00135A60">
        <w:t xml:space="preserve"> </w:t>
      </w:r>
      <w:r w:rsidR="00135A60" w:rsidRPr="00756961">
        <w:rPr>
          <w:i/>
          <w:iCs/>
        </w:rPr>
        <w:t>(</w:t>
      </w:r>
      <w:proofErr w:type="spellStart"/>
      <w:r w:rsidR="00135A60">
        <w:rPr>
          <w:i/>
          <w:iCs/>
        </w:rPr>
        <w:t>boolean</w:t>
      </w:r>
      <w:proofErr w:type="spellEnd"/>
      <w:r w:rsidR="00135A60" w:rsidRPr="00756961">
        <w:rPr>
          <w:i/>
          <w:iCs/>
        </w:rPr>
        <w:t>)</w:t>
      </w:r>
    </w:p>
    <w:p w14:paraId="6881C67E" w14:textId="477D781C" w:rsidR="000E3C71" w:rsidRDefault="00D8420B" w:rsidP="00AD77BA">
      <w:pPr>
        <w:pStyle w:val="ListParagraph"/>
        <w:numPr>
          <w:ilvl w:val="2"/>
          <w:numId w:val="45"/>
        </w:numPr>
      </w:pPr>
      <w:r w:rsidRPr="00D8420B">
        <w:t>Torque wrench ID number</w:t>
      </w:r>
      <w:r w:rsidR="00135A60">
        <w:t xml:space="preserve"> </w:t>
      </w:r>
      <w:r w:rsidR="00135A60" w:rsidRPr="00756961">
        <w:rPr>
          <w:i/>
          <w:iCs/>
        </w:rPr>
        <w:t>(text)</w:t>
      </w:r>
    </w:p>
    <w:p w14:paraId="3CF750F1" w14:textId="0E6A3D85" w:rsidR="00D8420B" w:rsidRDefault="00D8420B" w:rsidP="00D8420B">
      <w:pPr>
        <w:pStyle w:val="ListParagraph"/>
        <w:numPr>
          <w:ilvl w:val="1"/>
          <w:numId w:val="45"/>
        </w:numPr>
      </w:pPr>
      <w:r>
        <w:t>Sign off fields</w:t>
      </w:r>
    </w:p>
    <w:p w14:paraId="485F9318" w14:textId="3375AE6D" w:rsidR="00D8420B" w:rsidRDefault="00D8420B" w:rsidP="00D8420B">
      <w:pPr>
        <w:pStyle w:val="ListParagraph"/>
        <w:numPr>
          <w:ilvl w:val="2"/>
          <w:numId w:val="45"/>
        </w:numPr>
      </w:pPr>
      <w:r>
        <w:t>Observer initials</w:t>
      </w:r>
      <w:r w:rsidR="00135A60">
        <w:t xml:space="preserve"> </w:t>
      </w:r>
      <w:r w:rsidR="00135A60" w:rsidRPr="00756961">
        <w:rPr>
          <w:i/>
          <w:iCs/>
        </w:rPr>
        <w:t>(text)</w:t>
      </w:r>
    </w:p>
    <w:p w14:paraId="5C01D0D4" w14:textId="25A708FE" w:rsidR="008D03AB" w:rsidRDefault="00571E02" w:rsidP="00A4425C">
      <w:pPr>
        <w:pStyle w:val="ListParagraph"/>
        <w:numPr>
          <w:ilvl w:val="0"/>
          <w:numId w:val="45"/>
        </w:numPr>
      </w:pPr>
      <w:r>
        <w:t xml:space="preserve">Presentation details on document </w:t>
      </w:r>
      <w:r w:rsidRPr="00571E02">
        <w:t>required as follows</w:t>
      </w:r>
    </w:p>
    <w:p w14:paraId="339FC514" w14:textId="5A6388D5" w:rsidR="00571E02" w:rsidRDefault="00571E02" w:rsidP="00571E02">
      <w:pPr>
        <w:pStyle w:val="ListParagraph"/>
        <w:numPr>
          <w:ilvl w:val="1"/>
          <w:numId w:val="45"/>
        </w:numPr>
      </w:pPr>
      <w:r w:rsidRPr="00571E02">
        <w:t>References to ‘</w:t>
      </w:r>
      <w:r w:rsidR="00B3189D">
        <w:t>Company</w:t>
      </w:r>
      <w:r w:rsidRPr="00571E02">
        <w:t xml:space="preserve">’ </w:t>
      </w:r>
      <w:r>
        <w:t>instead of</w:t>
      </w:r>
      <w:r w:rsidRPr="00571E02">
        <w:t xml:space="preserve"> ‘</w:t>
      </w:r>
      <w:r w:rsidR="00B3189D">
        <w:t>Company</w:t>
      </w:r>
      <w:r w:rsidRPr="00571E02">
        <w:t>’</w:t>
      </w:r>
    </w:p>
    <w:p w14:paraId="7657E18B" w14:textId="0D1E7842" w:rsidR="00571E02" w:rsidRDefault="00B3189D" w:rsidP="00571E02">
      <w:pPr>
        <w:pStyle w:val="ListParagraph"/>
        <w:numPr>
          <w:ilvl w:val="1"/>
          <w:numId w:val="45"/>
        </w:numPr>
      </w:pPr>
      <w:r>
        <w:t>Company</w:t>
      </w:r>
      <w:r w:rsidR="00571E02">
        <w:t xml:space="preserve"> l</w:t>
      </w:r>
      <w:r w:rsidR="00571E02" w:rsidRPr="00571E02">
        <w:t xml:space="preserve">ogo </w:t>
      </w:r>
      <w:r w:rsidR="00571E02">
        <w:t xml:space="preserve">used instead of </w:t>
      </w:r>
      <w:r>
        <w:t>Company</w:t>
      </w:r>
      <w:r w:rsidR="00571E02" w:rsidRPr="00571E02">
        <w:t xml:space="preserve"> logo</w:t>
      </w:r>
    </w:p>
    <w:p w14:paraId="7A69E2B9" w14:textId="2672B3D9" w:rsidR="00DB6E6C" w:rsidRPr="005B25A3" w:rsidRDefault="00ED71F3" w:rsidP="00DB6E6C">
      <w:pPr>
        <w:jc w:val="center"/>
      </w:pPr>
      <w:r>
        <w:rPr>
          <w:noProof/>
        </w:rPr>
        <w:lastRenderedPageBreak/>
        <w:drawing>
          <wp:inline distT="0" distB="0" distL="0" distR="0" wp14:anchorId="196A5F4E" wp14:editId="169B6F5E">
            <wp:extent cx="3779218" cy="5353200"/>
            <wp:effectExtent l="19050" t="19050" r="12065" b="190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124">
                      <a:extLst>
                        <a:ext uri="{28A0092B-C50C-407E-A947-70E740481C1C}">
                          <a14:useLocalDpi xmlns:a14="http://schemas.microsoft.com/office/drawing/2010/main" val="0"/>
                        </a:ext>
                      </a:extLst>
                    </a:blip>
                    <a:stretch>
                      <a:fillRect/>
                    </a:stretch>
                  </pic:blipFill>
                  <pic:spPr>
                    <a:xfrm>
                      <a:off x="0" y="0"/>
                      <a:ext cx="3779218" cy="5353200"/>
                    </a:xfrm>
                    <a:prstGeom prst="rect">
                      <a:avLst/>
                    </a:prstGeom>
                    <a:ln>
                      <a:solidFill>
                        <a:schemeClr val="tx1"/>
                      </a:solidFill>
                    </a:ln>
                  </pic:spPr>
                </pic:pic>
              </a:graphicData>
            </a:graphic>
          </wp:inline>
        </w:drawing>
      </w:r>
    </w:p>
    <w:p w14:paraId="21100562" w14:textId="3B4F727B" w:rsidR="00BF3D92" w:rsidRDefault="00BF3D92">
      <w:r>
        <w:br w:type="page"/>
      </w:r>
    </w:p>
    <w:p w14:paraId="228107AC" w14:textId="77A601B2" w:rsidR="00D343FC" w:rsidRDefault="008405CC" w:rsidP="00D343FC">
      <w:pPr>
        <w:pStyle w:val="Heading3"/>
        <w:numPr>
          <w:ilvl w:val="2"/>
          <w:numId w:val="2"/>
        </w:numPr>
        <w:rPr>
          <w:rFonts w:asciiTheme="minorHAnsi" w:hAnsiTheme="minorHAnsi" w:cstheme="minorHAnsi"/>
          <w:b/>
          <w:color w:val="auto"/>
        </w:rPr>
      </w:pPr>
      <w:bookmarkStart w:id="68" w:name="_Toc35000371"/>
      <w:r>
        <w:rPr>
          <w:rFonts w:asciiTheme="minorHAnsi" w:hAnsiTheme="minorHAnsi" w:cstheme="minorHAnsi"/>
          <w:b/>
          <w:color w:val="auto"/>
        </w:rPr>
        <w:lastRenderedPageBreak/>
        <w:t>iControl Web</w:t>
      </w:r>
      <w:bookmarkEnd w:id="68"/>
    </w:p>
    <w:p w14:paraId="4B1016CB" w14:textId="2CC74E83" w:rsidR="00D343FC" w:rsidRDefault="00D343FC" w:rsidP="00D343FC"/>
    <w:p w14:paraId="4B0B5A36" w14:textId="0AE03D3D" w:rsidR="00C0084E" w:rsidRDefault="00CC4B8C" w:rsidP="00C0084E">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Equipment Details | Run</w:t>
      </w:r>
    </w:p>
    <w:p w14:paraId="4DE9DEB9" w14:textId="6926DA8F" w:rsidR="00AC4A59" w:rsidRPr="00AC4A59" w:rsidRDefault="00AC4A59" w:rsidP="00AC4A59">
      <w:pPr>
        <w:spacing w:before="120" w:after="0"/>
        <w:rPr>
          <w:i/>
          <w:iCs/>
        </w:rPr>
      </w:pPr>
      <w:r w:rsidRPr="00AC4A59">
        <w:rPr>
          <w:b/>
          <w:bCs/>
          <w:i/>
          <w:iCs/>
        </w:rPr>
        <w:t>URL:</w:t>
      </w:r>
      <w:r w:rsidRPr="00AC4A59">
        <w:rPr>
          <w:i/>
          <w:iCs/>
        </w:rPr>
        <w:t xml:space="preserve"> </w:t>
      </w:r>
      <w:proofErr w:type="gramStart"/>
      <w:r w:rsidR="00B206AA" w:rsidRPr="00B206AA">
        <w:rPr>
          <w:i/>
          <w:iCs/>
        </w:rPr>
        <w:t>https://ui.icontrol-cloud.com/profile/</w:t>
      </w:r>
      <w:r w:rsidR="00B206AA">
        <w:rPr>
          <w:i/>
          <w:iCs/>
        </w:rPr>
        <w:t>{</w:t>
      </w:r>
      <w:proofErr w:type="gramEnd"/>
      <w:r w:rsidR="00B206AA">
        <w:rPr>
          <w:i/>
          <w:iCs/>
        </w:rPr>
        <w:t>Equipment Id}</w:t>
      </w:r>
    </w:p>
    <w:p w14:paraId="7F4E6BA7" w14:textId="08895EDE" w:rsidR="00AC4A59" w:rsidRPr="00AC4A59" w:rsidRDefault="00AC4A59" w:rsidP="00AC4A59">
      <w:pPr>
        <w:spacing w:after="0"/>
        <w:rPr>
          <w:i/>
        </w:rPr>
      </w:pPr>
      <w:r w:rsidRPr="00AC4A59">
        <w:rPr>
          <w:b/>
          <w:i/>
        </w:rPr>
        <w:t>Navigation</w:t>
      </w:r>
      <w:r w:rsidR="003D1D0E">
        <w:rPr>
          <w:b/>
          <w:i/>
        </w:rPr>
        <w:t xml:space="preserve"> (Menu)</w:t>
      </w:r>
      <w:r w:rsidRPr="00AC4A59">
        <w:rPr>
          <w:b/>
          <w:i/>
        </w:rPr>
        <w:t>:</w:t>
      </w:r>
      <w:r w:rsidRPr="00AC4A59">
        <w:rPr>
          <w:i/>
        </w:rPr>
        <w:t xml:space="preserve"> </w:t>
      </w:r>
      <w:r w:rsidR="00B206AA">
        <w:rPr>
          <w:i/>
        </w:rPr>
        <w:t>Equipment</w:t>
      </w:r>
      <w:r w:rsidR="001C7300">
        <w:rPr>
          <w:i/>
        </w:rPr>
        <w:t xml:space="preserve"> &gt; Service tag</w:t>
      </w:r>
    </w:p>
    <w:p w14:paraId="0D909AFE" w14:textId="556084E1" w:rsidR="00C0084E" w:rsidRDefault="00AC4A59" w:rsidP="00AC4A59">
      <w:pPr>
        <w:rPr>
          <w:i/>
        </w:rPr>
      </w:pPr>
      <w:r w:rsidRPr="00AC4A59">
        <w:rPr>
          <w:b/>
          <w:i/>
        </w:rPr>
        <w:t>Navigation</w:t>
      </w:r>
      <w:r w:rsidR="003D1D0E">
        <w:rPr>
          <w:b/>
          <w:i/>
        </w:rPr>
        <w:t xml:space="preserve"> (Search)</w:t>
      </w:r>
      <w:r w:rsidRPr="00AC4A59">
        <w:rPr>
          <w:b/>
          <w:i/>
        </w:rPr>
        <w:t>:</w:t>
      </w:r>
      <w:r w:rsidRPr="00AC4A59">
        <w:rPr>
          <w:i/>
        </w:rPr>
        <w:t xml:space="preserve"> </w:t>
      </w:r>
      <w:r w:rsidR="003D1D0E">
        <w:rPr>
          <w:i/>
        </w:rPr>
        <w:t>Search</w:t>
      </w:r>
      <w:r w:rsidR="002F56AC">
        <w:rPr>
          <w:i/>
        </w:rPr>
        <w:t xml:space="preserve"> &gt; Service tag</w:t>
      </w:r>
    </w:p>
    <w:p w14:paraId="219AE939" w14:textId="34E96ECD" w:rsidR="00384AD3" w:rsidRDefault="0029256D" w:rsidP="00384AD3">
      <w:r>
        <w:t>E</w:t>
      </w:r>
      <w:r w:rsidR="00384AD3">
        <w:t xml:space="preserve">quipment </w:t>
      </w:r>
      <w:r>
        <w:t xml:space="preserve">(including runs) </w:t>
      </w:r>
      <w:r w:rsidR="00384AD3">
        <w:t xml:space="preserve">details will be </w:t>
      </w:r>
      <w:r w:rsidR="003D3225">
        <w:t xml:space="preserve">updated weekly from Vision and </w:t>
      </w:r>
      <w:r w:rsidR="00384AD3">
        <w:t>viewed via the iControl website, as per current operation.</w:t>
      </w:r>
    </w:p>
    <w:p w14:paraId="4EF1EE46" w14:textId="77777777" w:rsidR="00384AD3" w:rsidRDefault="00384AD3" w:rsidP="00384AD3">
      <w:pPr>
        <w:tabs>
          <w:tab w:val="left" w:pos="2910"/>
        </w:tabs>
        <w:rPr>
          <w:b/>
          <w:bCs/>
        </w:rPr>
      </w:pPr>
      <w:r w:rsidRPr="009E162B">
        <w:rPr>
          <w:b/>
          <w:bCs/>
        </w:rPr>
        <w:t>New Functionality</w:t>
      </w:r>
    </w:p>
    <w:p w14:paraId="71D8ABE7" w14:textId="22226E00" w:rsidR="00384AD3" w:rsidRDefault="00384AD3" w:rsidP="00384AD3">
      <w:pPr>
        <w:pStyle w:val="ListParagraph"/>
        <w:numPr>
          <w:ilvl w:val="0"/>
          <w:numId w:val="45"/>
        </w:numPr>
      </w:pPr>
      <w:r>
        <w:t>The Components section will display the number installed vs the total number for the run in the format x/y</w:t>
      </w:r>
    </w:p>
    <w:p w14:paraId="7B4E24DB" w14:textId="07C58E74" w:rsidR="00AC4A59" w:rsidRPr="00384AD3" w:rsidRDefault="00384AD3" w:rsidP="00384AD3">
      <w:pPr>
        <w:pStyle w:val="ListParagraph"/>
        <w:numPr>
          <w:ilvl w:val="0"/>
          <w:numId w:val="45"/>
        </w:numPr>
      </w:pPr>
      <w:r>
        <w:t xml:space="preserve">Each individual component listed will indicate if </w:t>
      </w:r>
      <w:r w:rsidR="003D3225">
        <w:t xml:space="preserve">it </w:t>
      </w:r>
      <w:r>
        <w:t>has been installed to the run</w:t>
      </w:r>
    </w:p>
    <w:p w14:paraId="6CF9530B" w14:textId="33F3B84B" w:rsidR="00AE5B50" w:rsidRDefault="00AE5B50" w:rsidP="00C0084E"/>
    <w:p w14:paraId="27F1F348" w14:textId="3F1DAD06" w:rsidR="00AE5B50" w:rsidRPr="005B25A3" w:rsidRDefault="00AE5B50" w:rsidP="00AE5B50">
      <w:pPr>
        <w:jc w:val="center"/>
      </w:pPr>
      <w:r>
        <w:rPr>
          <w:noProof/>
        </w:rPr>
        <w:drawing>
          <wp:inline distT="0" distB="0" distL="0" distR="0" wp14:anchorId="7083A262" wp14:editId="52F2BF66">
            <wp:extent cx="6659880" cy="5139033"/>
            <wp:effectExtent l="0" t="0" r="7620" b="5080"/>
            <wp:docPr id="710038159" name="Picture 710038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59" name="Picture 710038159"/>
                    <pic:cNvPicPr/>
                  </pic:nvPicPr>
                  <pic:blipFill>
                    <a:blip r:embed="rId125">
                      <a:extLst>
                        <a:ext uri="{28A0092B-C50C-407E-A947-70E740481C1C}">
                          <a14:useLocalDpi xmlns:a14="http://schemas.microsoft.com/office/drawing/2010/main" val="0"/>
                        </a:ext>
                      </a:extLst>
                    </a:blip>
                    <a:stretch>
                      <a:fillRect/>
                    </a:stretch>
                  </pic:blipFill>
                  <pic:spPr>
                    <a:xfrm>
                      <a:off x="0" y="0"/>
                      <a:ext cx="6659880" cy="5139033"/>
                    </a:xfrm>
                    <a:prstGeom prst="rect">
                      <a:avLst/>
                    </a:prstGeom>
                  </pic:spPr>
                </pic:pic>
              </a:graphicData>
            </a:graphic>
          </wp:inline>
        </w:drawing>
      </w:r>
    </w:p>
    <w:p w14:paraId="55488717" w14:textId="617C63C9" w:rsidR="00BF3D92" w:rsidRDefault="00BF3D92">
      <w:r>
        <w:br w:type="page"/>
      </w:r>
    </w:p>
    <w:p w14:paraId="5A736DF9" w14:textId="3538120A" w:rsidR="00C0084E" w:rsidRDefault="00CC4B8C" w:rsidP="00C0084E">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Equipment Details | Component</w:t>
      </w:r>
    </w:p>
    <w:p w14:paraId="40D92958" w14:textId="77777777" w:rsidR="001529FD" w:rsidRPr="001529FD" w:rsidRDefault="001529FD" w:rsidP="001529FD">
      <w:pPr>
        <w:spacing w:before="120" w:after="0"/>
        <w:rPr>
          <w:i/>
          <w:iCs/>
        </w:rPr>
      </w:pPr>
      <w:r w:rsidRPr="001529FD">
        <w:rPr>
          <w:b/>
          <w:bCs/>
          <w:i/>
          <w:iCs/>
        </w:rPr>
        <w:t>URL:</w:t>
      </w:r>
      <w:r w:rsidRPr="001529FD">
        <w:rPr>
          <w:i/>
          <w:iCs/>
        </w:rPr>
        <w:t xml:space="preserve"> </w:t>
      </w:r>
      <w:proofErr w:type="gramStart"/>
      <w:r w:rsidRPr="001529FD">
        <w:rPr>
          <w:i/>
          <w:iCs/>
        </w:rPr>
        <w:t>https://ui.icontrol-cloud.com/profile/{</w:t>
      </w:r>
      <w:proofErr w:type="gramEnd"/>
      <w:r w:rsidRPr="001529FD">
        <w:rPr>
          <w:i/>
          <w:iCs/>
        </w:rPr>
        <w:t>Equipment Id}</w:t>
      </w:r>
    </w:p>
    <w:p w14:paraId="6613DC86" w14:textId="0ECF980C" w:rsidR="001529FD" w:rsidRPr="001529FD" w:rsidRDefault="001529FD" w:rsidP="001529FD">
      <w:pPr>
        <w:spacing w:after="0"/>
        <w:rPr>
          <w:i/>
        </w:rPr>
      </w:pPr>
      <w:r w:rsidRPr="001529FD">
        <w:rPr>
          <w:b/>
          <w:i/>
        </w:rPr>
        <w:t>Navigation (Menu):</w:t>
      </w:r>
      <w:r w:rsidRPr="001529FD">
        <w:rPr>
          <w:i/>
        </w:rPr>
        <w:t xml:space="preserve"> Equipment</w:t>
      </w:r>
      <w:r w:rsidR="001C7300">
        <w:rPr>
          <w:i/>
        </w:rPr>
        <w:t xml:space="preserve"> &gt; Service tag</w:t>
      </w:r>
    </w:p>
    <w:p w14:paraId="22FFEC6E" w14:textId="58BF59C6" w:rsidR="001529FD" w:rsidRPr="001529FD" w:rsidRDefault="001529FD" w:rsidP="001529FD">
      <w:pPr>
        <w:rPr>
          <w:i/>
        </w:rPr>
      </w:pPr>
      <w:r w:rsidRPr="001529FD">
        <w:rPr>
          <w:b/>
          <w:i/>
        </w:rPr>
        <w:t>Navigation (Search):</w:t>
      </w:r>
      <w:r w:rsidRPr="001529FD">
        <w:rPr>
          <w:i/>
        </w:rPr>
        <w:t xml:space="preserve"> </w:t>
      </w:r>
      <w:r w:rsidR="002F56AC">
        <w:rPr>
          <w:i/>
        </w:rPr>
        <w:t>Search &gt; Service tag</w:t>
      </w:r>
    </w:p>
    <w:p w14:paraId="6029B10E" w14:textId="630B0E45" w:rsidR="003D3225" w:rsidRDefault="0029256D" w:rsidP="003D3225">
      <w:r>
        <w:t>C</w:t>
      </w:r>
      <w:r w:rsidR="003D3225">
        <w:t>omponent details will be updated weekly from Vision and viewed via the iControl website, as per current operation.</w:t>
      </w:r>
    </w:p>
    <w:p w14:paraId="3A7A422C" w14:textId="77777777" w:rsidR="003D3225" w:rsidRDefault="003D3225" w:rsidP="003D3225">
      <w:pPr>
        <w:tabs>
          <w:tab w:val="left" w:pos="2910"/>
        </w:tabs>
        <w:rPr>
          <w:b/>
          <w:bCs/>
        </w:rPr>
      </w:pPr>
      <w:r w:rsidRPr="009E162B">
        <w:rPr>
          <w:b/>
          <w:bCs/>
        </w:rPr>
        <w:t>New Functionality</w:t>
      </w:r>
    </w:p>
    <w:p w14:paraId="676A8B68" w14:textId="0F562876" w:rsidR="003D3225" w:rsidRDefault="003D3225" w:rsidP="003D3225">
      <w:pPr>
        <w:pStyle w:val="ListParagraph"/>
        <w:numPr>
          <w:ilvl w:val="0"/>
          <w:numId w:val="45"/>
        </w:numPr>
      </w:pPr>
      <w:r>
        <w:t>Component service tags can now be searched for, as equipment service tag numbers currently are</w:t>
      </w:r>
    </w:p>
    <w:p w14:paraId="4F1DF314" w14:textId="2B73DD89" w:rsidR="001529FD" w:rsidRDefault="003D3225" w:rsidP="003D3225">
      <w:pPr>
        <w:pStyle w:val="ListParagraph"/>
        <w:numPr>
          <w:ilvl w:val="0"/>
          <w:numId w:val="45"/>
        </w:numPr>
      </w:pPr>
      <w:r>
        <w:t xml:space="preserve">The component will indicate if </w:t>
      </w:r>
      <w:proofErr w:type="gramStart"/>
      <w:r>
        <w:t>the it</w:t>
      </w:r>
      <w:proofErr w:type="gramEnd"/>
      <w:r>
        <w:t xml:space="preserve"> has been installed to the run</w:t>
      </w:r>
    </w:p>
    <w:p w14:paraId="17068E70" w14:textId="77777777" w:rsidR="003D3225" w:rsidRPr="003D3225" w:rsidRDefault="003D3225" w:rsidP="003D3225">
      <w:pPr>
        <w:pStyle w:val="ListParagraph"/>
      </w:pPr>
    </w:p>
    <w:p w14:paraId="0D7088B6" w14:textId="01DD7055" w:rsidR="00AE5B50" w:rsidRPr="005B25A3" w:rsidRDefault="00AE5B50" w:rsidP="00AE5B50">
      <w:pPr>
        <w:jc w:val="center"/>
      </w:pPr>
      <w:r>
        <w:rPr>
          <w:noProof/>
        </w:rPr>
        <w:drawing>
          <wp:inline distT="0" distB="0" distL="0" distR="0" wp14:anchorId="272B2E85" wp14:editId="2DCE449C">
            <wp:extent cx="6659880" cy="4179570"/>
            <wp:effectExtent l="0" t="0" r="7620" b="0"/>
            <wp:docPr id="710038160" name="Picture 71003816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60" name="icontrol component.png"/>
                    <pic:cNvPicPr/>
                  </pic:nvPicPr>
                  <pic:blipFill>
                    <a:blip r:embed="rId126">
                      <a:extLst>
                        <a:ext uri="{28A0092B-C50C-407E-A947-70E740481C1C}">
                          <a14:useLocalDpi xmlns:a14="http://schemas.microsoft.com/office/drawing/2010/main" val="0"/>
                        </a:ext>
                      </a:extLst>
                    </a:blip>
                    <a:stretch>
                      <a:fillRect/>
                    </a:stretch>
                  </pic:blipFill>
                  <pic:spPr>
                    <a:xfrm>
                      <a:off x="0" y="0"/>
                      <a:ext cx="6659880" cy="4179570"/>
                    </a:xfrm>
                    <a:prstGeom prst="rect">
                      <a:avLst/>
                    </a:prstGeom>
                  </pic:spPr>
                </pic:pic>
              </a:graphicData>
            </a:graphic>
          </wp:inline>
        </w:drawing>
      </w:r>
    </w:p>
    <w:p w14:paraId="57623D37" w14:textId="4849E8A6" w:rsidR="00BF3D92" w:rsidRDefault="00BF3D92">
      <w:r>
        <w:br w:type="page"/>
      </w:r>
    </w:p>
    <w:p w14:paraId="6ED35CB1" w14:textId="4CB5E7DE" w:rsidR="00C0084E" w:rsidRDefault="00CC4B8C" w:rsidP="00C0084E">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Test Certificate</w:t>
      </w:r>
    </w:p>
    <w:p w14:paraId="12ECF970" w14:textId="58A395FF" w:rsidR="00DE6A4E" w:rsidRPr="00DE6A4E" w:rsidRDefault="00DE6A4E" w:rsidP="00DE6A4E">
      <w:pPr>
        <w:spacing w:before="120" w:after="0"/>
        <w:rPr>
          <w:i/>
          <w:iCs/>
        </w:rPr>
      </w:pPr>
      <w:r w:rsidRPr="00DE6A4E">
        <w:rPr>
          <w:b/>
          <w:bCs/>
          <w:i/>
          <w:iCs/>
        </w:rPr>
        <w:t>URL:</w:t>
      </w:r>
      <w:r w:rsidRPr="00DE6A4E">
        <w:rPr>
          <w:i/>
          <w:iCs/>
        </w:rPr>
        <w:t xml:space="preserve"> </w:t>
      </w:r>
      <w:proofErr w:type="gramStart"/>
      <w:r w:rsidRPr="00DE6A4E">
        <w:rPr>
          <w:i/>
          <w:iCs/>
        </w:rPr>
        <w:t>https://ui.icontrol-cloud.com/</w:t>
      </w:r>
      <w:r w:rsidR="001C5DD2">
        <w:rPr>
          <w:i/>
          <w:iCs/>
        </w:rPr>
        <w:t>document</w:t>
      </w:r>
      <w:r w:rsidRPr="00DE6A4E">
        <w:rPr>
          <w:i/>
          <w:iCs/>
        </w:rPr>
        <w:t>/{</w:t>
      </w:r>
      <w:proofErr w:type="gramEnd"/>
      <w:r w:rsidR="001C5DD2">
        <w:rPr>
          <w:i/>
          <w:iCs/>
        </w:rPr>
        <w:t>Document</w:t>
      </w:r>
      <w:r w:rsidRPr="00DE6A4E">
        <w:rPr>
          <w:i/>
          <w:iCs/>
        </w:rPr>
        <w:t xml:space="preserve"> Id}</w:t>
      </w:r>
    </w:p>
    <w:p w14:paraId="282A0086" w14:textId="6225F446" w:rsidR="00DE6A4E" w:rsidRPr="00DE6A4E" w:rsidRDefault="00DE6A4E" w:rsidP="00DE6A4E">
      <w:pPr>
        <w:spacing w:after="0"/>
        <w:rPr>
          <w:i/>
        </w:rPr>
      </w:pPr>
      <w:r w:rsidRPr="00DE6A4E">
        <w:rPr>
          <w:b/>
          <w:i/>
        </w:rPr>
        <w:t>Navigation (Menu):</w:t>
      </w:r>
      <w:r w:rsidRPr="00DE6A4E">
        <w:rPr>
          <w:i/>
        </w:rPr>
        <w:t xml:space="preserve"> Equipment &gt; Service tag</w:t>
      </w:r>
      <w:r w:rsidR="00B73FC0">
        <w:rPr>
          <w:i/>
        </w:rPr>
        <w:t xml:space="preserve"> &gt; Test certificate</w:t>
      </w:r>
    </w:p>
    <w:p w14:paraId="6E62EF6A" w14:textId="272F1C7E" w:rsidR="00DE6A4E" w:rsidRDefault="00DE6A4E" w:rsidP="00DE6A4E">
      <w:pPr>
        <w:rPr>
          <w:i/>
        </w:rPr>
      </w:pPr>
      <w:r>
        <w:rPr>
          <w:b/>
          <w:i/>
        </w:rPr>
        <w:t>N</w:t>
      </w:r>
      <w:r w:rsidRPr="00DE6A4E">
        <w:rPr>
          <w:b/>
          <w:i/>
        </w:rPr>
        <w:t>avigation (Search):</w:t>
      </w:r>
      <w:r w:rsidRPr="00DE6A4E">
        <w:rPr>
          <w:i/>
        </w:rPr>
        <w:t xml:space="preserve"> </w:t>
      </w:r>
      <w:r w:rsidR="002F56AC">
        <w:rPr>
          <w:i/>
        </w:rPr>
        <w:t>Search &gt; Service tag</w:t>
      </w:r>
      <w:r w:rsidR="00B73FC0">
        <w:rPr>
          <w:i/>
        </w:rPr>
        <w:t xml:space="preserve"> &gt; Test certificate</w:t>
      </w:r>
    </w:p>
    <w:p w14:paraId="2AD69886" w14:textId="64F7F24A" w:rsidR="00A8644B" w:rsidRDefault="00A8644B" w:rsidP="00A8644B">
      <w:r>
        <w:t>Test certificates for both equipment (including runs) and components will be updated weekly from Vision and viewed via the iControl website, as per current operation.</w:t>
      </w:r>
    </w:p>
    <w:p w14:paraId="4E91FCDD" w14:textId="519E7E5B" w:rsidR="00AE5B50" w:rsidRDefault="00AE5B50" w:rsidP="00C0084E"/>
    <w:p w14:paraId="48623B41" w14:textId="2DEAB09D" w:rsidR="00AE5B50" w:rsidRPr="005B25A3" w:rsidRDefault="00AE5B50" w:rsidP="00AE5B50">
      <w:pPr>
        <w:jc w:val="center"/>
      </w:pPr>
      <w:r>
        <w:rPr>
          <w:noProof/>
        </w:rPr>
        <w:drawing>
          <wp:inline distT="0" distB="0" distL="0" distR="0" wp14:anchorId="1F86457D" wp14:editId="65E28A42">
            <wp:extent cx="3540250" cy="5011200"/>
            <wp:effectExtent l="19050" t="19050" r="22225" b="18415"/>
            <wp:docPr id="710038161" name="Picture 710038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61" name="Picture 710038161"/>
                    <pic:cNvPicPr/>
                  </pic:nvPicPr>
                  <pic:blipFill>
                    <a:blip r:embed="rId127">
                      <a:extLst>
                        <a:ext uri="{28A0092B-C50C-407E-A947-70E740481C1C}">
                          <a14:useLocalDpi xmlns:a14="http://schemas.microsoft.com/office/drawing/2010/main" val="0"/>
                        </a:ext>
                      </a:extLst>
                    </a:blip>
                    <a:stretch>
                      <a:fillRect/>
                    </a:stretch>
                  </pic:blipFill>
                  <pic:spPr>
                    <a:xfrm>
                      <a:off x="0" y="0"/>
                      <a:ext cx="3540250" cy="5011200"/>
                    </a:xfrm>
                    <a:prstGeom prst="rect">
                      <a:avLst/>
                    </a:prstGeom>
                    <a:ln>
                      <a:solidFill>
                        <a:schemeClr val="tx1"/>
                      </a:solidFill>
                    </a:ln>
                  </pic:spPr>
                </pic:pic>
              </a:graphicData>
            </a:graphic>
          </wp:inline>
        </w:drawing>
      </w:r>
    </w:p>
    <w:p w14:paraId="751BB7F4" w14:textId="24E13CF6" w:rsidR="00BF3D92" w:rsidRDefault="00BF3D92">
      <w:r>
        <w:br w:type="page"/>
      </w:r>
    </w:p>
    <w:p w14:paraId="43474442" w14:textId="4AB8C2C6" w:rsidR="00D343FC" w:rsidRDefault="008405CC" w:rsidP="00D343FC">
      <w:pPr>
        <w:pStyle w:val="Heading3"/>
        <w:numPr>
          <w:ilvl w:val="2"/>
          <w:numId w:val="2"/>
        </w:numPr>
        <w:rPr>
          <w:rFonts w:asciiTheme="minorHAnsi" w:hAnsiTheme="minorHAnsi" w:cstheme="minorHAnsi"/>
          <w:b/>
          <w:color w:val="auto"/>
        </w:rPr>
      </w:pPr>
      <w:bookmarkStart w:id="69" w:name="_Toc35000372"/>
      <w:r>
        <w:rPr>
          <w:rFonts w:asciiTheme="minorHAnsi" w:hAnsiTheme="minorHAnsi" w:cstheme="minorHAnsi"/>
          <w:b/>
          <w:color w:val="auto"/>
        </w:rPr>
        <w:lastRenderedPageBreak/>
        <w:t>iControl Client App</w:t>
      </w:r>
      <w:bookmarkEnd w:id="69"/>
    </w:p>
    <w:p w14:paraId="20128201" w14:textId="0FA1E4F4" w:rsidR="00D343FC" w:rsidRDefault="00D343FC" w:rsidP="00D343FC"/>
    <w:p w14:paraId="431CE8D0" w14:textId="0F187939" w:rsidR="009F2E5A" w:rsidRPr="00CC4B8C" w:rsidRDefault="00CC4B8C" w:rsidP="00CC4B8C">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t>Equipment Details | Run</w:t>
      </w:r>
    </w:p>
    <w:p w14:paraId="6A87FE7C" w14:textId="77777777" w:rsidR="00DC1B22" w:rsidRPr="00F53E98" w:rsidRDefault="00DC1B22" w:rsidP="00DC1B22">
      <w:pPr>
        <w:spacing w:before="120" w:after="0"/>
        <w:rPr>
          <w:i/>
        </w:rPr>
      </w:pPr>
      <w:r w:rsidRPr="00F53E98">
        <w:rPr>
          <w:b/>
          <w:i/>
        </w:rPr>
        <w:t>Navigation (Scan):</w:t>
      </w:r>
      <w:r w:rsidRPr="00F53E98">
        <w:rPr>
          <w:i/>
        </w:rPr>
        <w:t xml:space="preserve"> Scan &gt; Equipment Details</w:t>
      </w:r>
    </w:p>
    <w:p w14:paraId="7E3ACDFC" w14:textId="77777777" w:rsidR="00DC1B22" w:rsidRPr="00F53E98" w:rsidRDefault="00DC1B22" w:rsidP="00DC1B22">
      <w:pPr>
        <w:rPr>
          <w:i/>
        </w:rPr>
      </w:pPr>
      <w:r w:rsidRPr="00F53E98">
        <w:rPr>
          <w:b/>
          <w:i/>
        </w:rPr>
        <w:t>Navigation (Search):</w:t>
      </w:r>
      <w:r w:rsidRPr="00F53E98">
        <w:rPr>
          <w:i/>
        </w:rPr>
        <w:t xml:space="preserve"> Search &gt; Service Tag Number &gt; Equipment Details</w:t>
      </w:r>
    </w:p>
    <w:p w14:paraId="30FD2ED0" w14:textId="5A40D6FD" w:rsidR="00DC1B22" w:rsidRDefault="00DC1B22" w:rsidP="00DC1B22">
      <w:pPr>
        <w:rPr>
          <w:highlight w:val="yellow"/>
        </w:rPr>
      </w:pPr>
      <w:r>
        <w:t xml:space="preserve">The run’s </w:t>
      </w:r>
      <w:r w:rsidR="00B35190">
        <w:t>details can be viewed</w:t>
      </w:r>
      <w:r>
        <w:t>,</w:t>
      </w:r>
      <w:r w:rsidRPr="0090195F">
        <w:rPr>
          <w:bCs/>
        </w:rPr>
        <w:t xml:space="preserve"> </w:t>
      </w:r>
      <w:r>
        <w:rPr>
          <w:bCs/>
        </w:rPr>
        <w:t>as per current operation.</w:t>
      </w:r>
    </w:p>
    <w:p w14:paraId="7BF9BB8C" w14:textId="77777777" w:rsidR="00DC1B22" w:rsidRDefault="00DC1B22" w:rsidP="00DC1B22">
      <w:pPr>
        <w:tabs>
          <w:tab w:val="left" w:pos="2910"/>
        </w:tabs>
        <w:rPr>
          <w:b/>
          <w:bCs/>
        </w:rPr>
      </w:pPr>
      <w:r w:rsidRPr="009E162B">
        <w:rPr>
          <w:b/>
          <w:bCs/>
        </w:rPr>
        <w:t>New Functionality</w:t>
      </w:r>
    </w:p>
    <w:p w14:paraId="369CEFD5" w14:textId="77777777" w:rsidR="00DC1B22" w:rsidRPr="00F92F09" w:rsidRDefault="00DC1B22" w:rsidP="00DC1B22">
      <w:pPr>
        <w:pStyle w:val="ListParagraph"/>
        <w:numPr>
          <w:ilvl w:val="0"/>
          <w:numId w:val="43"/>
        </w:numPr>
        <w:rPr>
          <w:b/>
          <w:bCs/>
        </w:rPr>
      </w:pPr>
      <w:r>
        <w:t>The following new information is displayed.</w:t>
      </w:r>
    </w:p>
    <w:p w14:paraId="2CF3FD05" w14:textId="3C47AEC5" w:rsidR="00DC1B22" w:rsidRDefault="00DC1B22" w:rsidP="007F27B0">
      <w:pPr>
        <w:pStyle w:val="ListParagraph"/>
        <w:numPr>
          <w:ilvl w:val="1"/>
          <w:numId w:val="43"/>
        </w:numPr>
      </w:pPr>
      <w:r w:rsidRPr="007F27B0">
        <w:rPr>
          <w:b/>
          <w:bCs/>
        </w:rPr>
        <w:t>Installed</w:t>
      </w:r>
      <w:r w:rsidR="007F27B0" w:rsidRPr="007F27B0">
        <w:rPr>
          <w:b/>
          <w:bCs/>
        </w:rPr>
        <w:t>:</w:t>
      </w:r>
      <w:r w:rsidR="007F27B0">
        <w:t xml:space="preserve"> </w:t>
      </w:r>
      <w:r w:rsidRPr="00A5375E">
        <w:t xml:space="preserve">Count </w:t>
      </w:r>
      <w:r>
        <w:t xml:space="preserve">(x/y) </w:t>
      </w:r>
      <w:r w:rsidRPr="00A5375E">
        <w:t>and per</w:t>
      </w:r>
      <w:r>
        <w:t>centage of components installed, by number of components</w:t>
      </w:r>
    </w:p>
    <w:p w14:paraId="25087DF4" w14:textId="4C304205" w:rsidR="007F27B0" w:rsidRPr="007F27B0" w:rsidRDefault="007F27B0" w:rsidP="007F27B0">
      <w:pPr>
        <w:pStyle w:val="ListParagraph"/>
        <w:numPr>
          <w:ilvl w:val="1"/>
          <w:numId w:val="43"/>
        </w:numPr>
      </w:pPr>
      <w:r>
        <w:rPr>
          <w:b/>
          <w:bCs/>
        </w:rPr>
        <w:t>Test Certificates:</w:t>
      </w:r>
      <w:r>
        <w:t xml:space="preserve"> </w:t>
      </w:r>
      <w:r w:rsidR="00D3368E">
        <w:t>Allows test certificates completed against the run to be viewed</w:t>
      </w:r>
      <w:r w:rsidR="00302183">
        <w:t xml:space="preserve"> (</w:t>
      </w:r>
      <w:r w:rsidR="00302183" w:rsidRPr="00D3368E">
        <w:rPr>
          <w:b/>
          <w:bCs/>
        </w:rPr>
        <w:t>7.4.8.3</w:t>
      </w:r>
      <w:r w:rsidR="00302183">
        <w:t>)</w:t>
      </w:r>
    </w:p>
    <w:p w14:paraId="61EFDEB5" w14:textId="4A3FB09A" w:rsidR="009F2F88" w:rsidRDefault="009F2F88" w:rsidP="009F2E5A"/>
    <w:p w14:paraId="0866DE8A" w14:textId="033E2332" w:rsidR="009F2F88" w:rsidRPr="005B25A3" w:rsidRDefault="009F2F88" w:rsidP="009F2F88">
      <w:pPr>
        <w:jc w:val="center"/>
      </w:pPr>
      <w:r>
        <w:rPr>
          <w:noProof/>
        </w:rPr>
        <w:drawing>
          <wp:inline distT="0" distB="0" distL="0" distR="0" wp14:anchorId="371ABAA1" wp14:editId="63037D9C">
            <wp:extent cx="3054422" cy="5421600"/>
            <wp:effectExtent l="19050" t="19050" r="12700" b="27305"/>
            <wp:docPr id="710038162" name="Picture 710038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62" name="Picture 710038162"/>
                    <pic:cNvPicPr/>
                  </pic:nvPicPr>
                  <pic:blipFill>
                    <a:blip r:embed="rId128">
                      <a:extLst>
                        <a:ext uri="{28A0092B-C50C-407E-A947-70E740481C1C}">
                          <a14:useLocalDpi xmlns:a14="http://schemas.microsoft.com/office/drawing/2010/main" val="0"/>
                        </a:ext>
                      </a:extLst>
                    </a:blip>
                    <a:stretch>
                      <a:fillRect/>
                    </a:stretch>
                  </pic:blipFill>
                  <pic:spPr>
                    <a:xfrm>
                      <a:off x="0" y="0"/>
                      <a:ext cx="3054422" cy="5421600"/>
                    </a:xfrm>
                    <a:prstGeom prst="rect">
                      <a:avLst/>
                    </a:prstGeom>
                    <a:ln>
                      <a:solidFill>
                        <a:schemeClr val="tx1"/>
                      </a:solidFill>
                    </a:ln>
                  </pic:spPr>
                </pic:pic>
              </a:graphicData>
            </a:graphic>
          </wp:inline>
        </w:drawing>
      </w:r>
      <w:r>
        <w:t xml:space="preserve"> </w:t>
      </w:r>
      <w:r w:rsidR="00325C00">
        <w:t xml:space="preserve">  </w:t>
      </w:r>
      <w:r>
        <w:t xml:space="preserve"> </w:t>
      </w:r>
      <w:r>
        <w:rPr>
          <w:noProof/>
        </w:rPr>
        <w:drawing>
          <wp:inline distT="0" distB="0" distL="0" distR="0" wp14:anchorId="7457D574" wp14:editId="333E527D">
            <wp:extent cx="3056400" cy="5421600"/>
            <wp:effectExtent l="19050" t="19050" r="10795" b="27305"/>
            <wp:docPr id="710038163" name="Picture 7100381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63" name="client run 2.png"/>
                    <pic:cNvPicPr/>
                  </pic:nvPicPr>
                  <pic:blipFill>
                    <a:blip r:embed="rId129">
                      <a:extLst>
                        <a:ext uri="{28A0092B-C50C-407E-A947-70E740481C1C}">
                          <a14:useLocalDpi xmlns:a14="http://schemas.microsoft.com/office/drawing/2010/main" val="0"/>
                        </a:ext>
                      </a:extLst>
                    </a:blip>
                    <a:stretch>
                      <a:fillRect/>
                    </a:stretch>
                  </pic:blipFill>
                  <pic:spPr>
                    <a:xfrm>
                      <a:off x="0" y="0"/>
                      <a:ext cx="3056400" cy="5421600"/>
                    </a:xfrm>
                    <a:prstGeom prst="rect">
                      <a:avLst/>
                    </a:prstGeom>
                    <a:ln>
                      <a:solidFill>
                        <a:schemeClr val="tx1"/>
                      </a:solidFill>
                    </a:ln>
                  </pic:spPr>
                </pic:pic>
              </a:graphicData>
            </a:graphic>
          </wp:inline>
        </w:drawing>
      </w:r>
    </w:p>
    <w:p w14:paraId="3939C2F4" w14:textId="6832E225" w:rsidR="00BF3D92" w:rsidRDefault="00BF3D92">
      <w:r>
        <w:br w:type="page"/>
      </w:r>
    </w:p>
    <w:p w14:paraId="33C12599" w14:textId="1A341617" w:rsidR="00C0084E" w:rsidRDefault="00CC4B8C" w:rsidP="00C0084E">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Equipment Details | Component</w:t>
      </w:r>
    </w:p>
    <w:p w14:paraId="212945E2" w14:textId="06B9BF70" w:rsidR="00D3368E" w:rsidRPr="00F53E98" w:rsidRDefault="00D3368E" w:rsidP="00D3368E">
      <w:pPr>
        <w:spacing w:before="120" w:after="0"/>
        <w:rPr>
          <w:i/>
        </w:rPr>
      </w:pPr>
      <w:r w:rsidRPr="00F53E98">
        <w:rPr>
          <w:b/>
          <w:i/>
        </w:rPr>
        <w:t>Navigation (Scan):</w:t>
      </w:r>
      <w:r w:rsidRPr="00F53E98">
        <w:rPr>
          <w:i/>
        </w:rPr>
        <w:t xml:space="preserve"> Scan &gt; </w:t>
      </w:r>
      <w:r>
        <w:rPr>
          <w:i/>
        </w:rPr>
        <w:t>Component</w:t>
      </w:r>
      <w:r w:rsidRPr="00F53E98">
        <w:rPr>
          <w:i/>
        </w:rPr>
        <w:t xml:space="preserve"> Details</w:t>
      </w:r>
    </w:p>
    <w:p w14:paraId="476AA187" w14:textId="2F7913B1" w:rsidR="00D3368E" w:rsidRPr="00F53E98" w:rsidRDefault="00D3368E" w:rsidP="00D3368E">
      <w:pPr>
        <w:rPr>
          <w:i/>
        </w:rPr>
      </w:pPr>
      <w:r w:rsidRPr="00F53E98">
        <w:rPr>
          <w:b/>
          <w:i/>
        </w:rPr>
        <w:t>Navigation (Search):</w:t>
      </w:r>
      <w:r w:rsidRPr="00F53E98">
        <w:rPr>
          <w:i/>
        </w:rPr>
        <w:t xml:space="preserve"> Search &gt; Service Tag Number &gt; </w:t>
      </w:r>
      <w:r>
        <w:rPr>
          <w:i/>
        </w:rPr>
        <w:t>Component</w:t>
      </w:r>
      <w:r w:rsidRPr="00F53E98">
        <w:rPr>
          <w:i/>
        </w:rPr>
        <w:t xml:space="preserve"> Details</w:t>
      </w:r>
    </w:p>
    <w:p w14:paraId="60C39B3F" w14:textId="1CBF3DB6" w:rsidR="00D3368E" w:rsidRDefault="00D3368E" w:rsidP="00D3368E">
      <w:pPr>
        <w:rPr>
          <w:highlight w:val="yellow"/>
        </w:rPr>
      </w:pPr>
      <w:r>
        <w:t>The component’s details can be viewed,</w:t>
      </w:r>
      <w:r w:rsidRPr="0090195F">
        <w:rPr>
          <w:bCs/>
        </w:rPr>
        <w:t xml:space="preserve"> </w:t>
      </w:r>
      <w:r>
        <w:rPr>
          <w:bCs/>
        </w:rPr>
        <w:t>as per current operation.</w:t>
      </w:r>
    </w:p>
    <w:p w14:paraId="4B27AC9B" w14:textId="77777777" w:rsidR="00D3368E" w:rsidRDefault="00D3368E" w:rsidP="00D3368E">
      <w:pPr>
        <w:tabs>
          <w:tab w:val="left" w:pos="2910"/>
        </w:tabs>
        <w:rPr>
          <w:b/>
          <w:bCs/>
        </w:rPr>
      </w:pPr>
      <w:r w:rsidRPr="009E162B">
        <w:rPr>
          <w:b/>
          <w:bCs/>
        </w:rPr>
        <w:t>New Functionality</w:t>
      </w:r>
    </w:p>
    <w:p w14:paraId="4C15A5A7" w14:textId="77777777" w:rsidR="00D3368E" w:rsidRPr="00F92F09" w:rsidRDefault="00D3368E" w:rsidP="00D3368E">
      <w:pPr>
        <w:pStyle w:val="ListParagraph"/>
        <w:numPr>
          <w:ilvl w:val="0"/>
          <w:numId w:val="43"/>
        </w:numPr>
        <w:rPr>
          <w:b/>
          <w:bCs/>
        </w:rPr>
      </w:pPr>
      <w:r>
        <w:t>The following new information is displayed.</w:t>
      </w:r>
    </w:p>
    <w:p w14:paraId="7580CE5B" w14:textId="36B7A4A8" w:rsidR="00D3368E" w:rsidRDefault="00D3368E" w:rsidP="00D3368E">
      <w:pPr>
        <w:pStyle w:val="ListParagraph"/>
        <w:numPr>
          <w:ilvl w:val="1"/>
          <w:numId w:val="43"/>
        </w:numPr>
      </w:pPr>
      <w:r w:rsidRPr="007F27B0">
        <w:rPr>
          <w:b/>
          <w:bCs/>
        </w:rPr>
        <w:t>Installed:</w:t>
      </w:r>
      <w:r>
        <w:t xml:space="preserve"> Indicates whether the component is installed to the run</w:t>
      </w:r>
    </w:p>
    <w:p w14:paraId="69797F54" w14:textId="77777777" w:rsidR="00D3368E" w:rsidRPr="007F27B0" w:rsidRDefault="00D3368E" w:rsidP="00D3368E">
      <w:pPr>
        <w:pStyle w:val="ListParagraph"/>
        <w:numPr>
          <w:ilvl w:val="1"/>
          <w:numId w:val="43"/>
        </w:numPr>
      </w:pPr>
      <w:r>
        <w:rPr>
          <w:b/>
          <w:bCs/>
        </w:rPr>
        <w:t>Test Certificates:</w:t>
      </w:r>
      <w:r>
        <w:t xml:space="preserve"> Allows test certificates completed against the run to be viewed (</w:t>
      </w:r>
      <w:r w:rsidRPr="00D3368E">
        <w:rPr>
          <w:b/>
          <w:bCs/>
        </w:rPr>
        <w:t>7.4.8.3</w:t>
      </w:r>
      <w:r>
        <w:t>)</w:t>
      </w:r>
    </w:p>
    <w:p w14:paraId="338CCFC7" w14:textId="3C0BD7B7" w:rsidR="00325C00" w:rsidRDefault="00325C00" w:rsidP="00C0084E"/>
    <w:p w14:paraId="2D5F59D4" w14:textId="43FF7365" w:rsidR="00325C00" w:rsidRPr="005B25A3" w:rsidRDefault="00093C44" w:rsidP="00325C00">
      <w:pPr>
        <w:jc w:val="center"/>
      </w:pPr>
      <w:r>
        <w:rPr>
          <w:noProof/>
        </w:rPr>
        <w:drawing>
          <wp:inline distT="0" distB="0" distL="0" distR="0" wp14:anchorId="39FAC195" wp14:editId="1076BF53">
            <wp:extent cx="3056400" cy="5421600"/>
            <wp:effectExtent l="19050" t="19050" r="10795" b="27305"/>
            <wp:docPr id="710038166" name="Picture 71003816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66" name="client component 1.png"/>
                    <pic:cNvPicPr/>
                  </pic:nvPicPr>
                  <pic:blipFill>
                    <a:blip r:embed="rId130">
                      <a:extLst>
                        <a:ext uri="{28A0092B-C50C-407E-A947-70E740481C1C}">
                          <a14:useLocalDpi xmlns:a14="http://schemas.microsoft.com/office/drawing/2010/main" val="0"/>
                        </a:ext>
                      </a:extLst>
                    </a:blip>
                    <a:stretch>
                      <a:fillRect/>
                    </a:stretch>
                  </pic:blipFill>
                  <pic:spPr>
                    <a:xfrm>
                      <a:off x="0" y="0"/>
                      <a:ext cx="3056400" cy="5421600"/>
                    </a:xfrm>
                    <a:prstGeom prst="rect">
                      <a:avLst/>
                    </a:prstGeom>
                    <a:ln>
                      <a:solidFill>
                        <a:schemeClr val="tx1"/>
                      </a:solidFill>
                    </a:ln>
                  </pic:spPr>
                </pic:pic>
              </a:graphicData>
            </a:graphic>
          </wp:inline>
        </w:drawing>
      </w:r>
      <w:r w:rsidR="00325C00">
        <w:t xml:space="preserve">    </w:t>
      </w:r>
      <w:r w:rsidR="00325C00">
        <w:rPr>
          <w:noProof/>
        </w:rPr>
        <w:drawing>
          <wp:inline distT="0" distB="0" distL="0" distR="0" wp14:anchorId="16B94E4E" wp14:editId="484D196F">
            <wp:extent cx="3056400" cy="5421600"/>
            <wp:effectExtent l="19050" t="19050" r="10795" b="27305"/>
            <wp:docPr id="710038165" name="Picture 710038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65" name="client component 2.png"/>
                    <pic:cNvPicPr/>
                  </pic:nvPicPr>
                  <pic:blipFill>
                    <a:blip r:embed="rId131">
                      <a:extLst>
                        <a:ext uri="{28A0092B-C50C-407E-A947-70E740481C1C}">
                          <a14:useLocalDpi xmlns:a14="http://schemas.microsoft.com/office/drawing/2010/main" val="0"/>
                        </a:ext>
                      </a:extLst>
                    </a:blip>
                    <a:stretch>
                      <a:fillRect/>
                    </a:stretch>
                  </pic:blipFill>
                  <pic:spPr>
                    <a:xfrm>
                      <a:off x="0" y="0"/>
                      <a:ext cx="3056400" cy="5421600"/>
                    </a:xfrm>
                    <a:prstGeom prst="rect">
                      <a:avLst/>
                    </a:prstGeom>
                    <a:ln>
                      <a:solidFill>
                        <a:schemeClr val="tx1"/>
                      </a:solidFill>
                    </a:ln>
                  </pic:spPr>
                </pic:pic>
              </a:graphicData>
            </a:graphic>
          </wp:inline>
        </w:drawing>
      </w:r>
    </w:p>
    <w:p w14:paraId="75786AAD" w14:textId="69F35723" w:rsidR="00BF3D92" w:rsidRDefault="00BF3D92">
      <w:r>
        <w:br w:type="page"/>
      </w:r>
    </w:p>
    <w:p w14:paraId="27A153A1" w14:textId="5DFB7CE5" w:rsidR="00C0084E" w:rsidRDefault="00F51CFD" w:rsidP="00C0084E">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Test Sessions</w:t>
      </w:r>
    </w:p>
    <w:p w14:paraId="318CC70C" w14:textId="603B14AA" w:rsidR="0095301E" w:rsidRPr="00F53E98" w:rsidRDefault="0095301E" w:rsidP="0095301E">
      <w:pPr>
        <w:spacing w:before="120" w:after="0"/>
        <w:rPr>
          <w:i/>
        </w:rPr>
      </w:pPr>
      <w:r w:rsidRPr="00F53E98">
        <w:rPr>
          <w:b/>
          <w:i/>
        </w:rPr>
        <w:t>Navigation (Scan):</w:t>
      </w:r>
      <w:r w:rsidRPr="00F53E98">
        <w:rPr>
          <w:i/>
        </w:rPr>
        <w:t xml:space="preserve"> Scan &gt; Equipment</w:t>
      </w:r>
      <w:r>
        <w:rPr>
          <w:i/>
        </w:rPr>
        <w:t>/Component</w:t>
      </w:r>
      <w:r w:rsidRPr="00F53E98">
        <w:rPr>
          <w:i/>
        </w:rPr>
        <w:t xml:space="preserve"> Details</w:t>
      </w:r>
      <w:r>
        <w:rPr>
          <w:i/>
        </w:rPr>
        <w:t xml:space="preserve"> &gt; Test Certificates</w:t>
      </w:r>
    </w:p>
    <w:p w14:paraId="00BCD94D" w14:textId="56A5A27D" w:rsidR="0095301E" w:rsidRPr="00F53E98" w:rsidRDefault="0095301E" w:rsidP="0095301E">
      <w:pPr>
        <w:rPr>
          <w:i/>
        </w:rPr>
      </w:pPr>
      <w:r w:rsidRPr="00F53E98">
        <w:rPr>
          <w:b/>
          <w:i/>
        </w:rPr>
        <w:t>Navigation (Search):</w:t>
      </w:r>
      <w:r w:rsidRPr="00F53E98">
        <w:rPr>
          <w:i/>
        </w:rPr>
        <w:t xml:space="preserve"> Search &gt; Service Tag Number &gt; Equipment</w:t>
      </w:r>
      <w:r>
        <w:rPr>
          <w:i/>
        </w:rPr>
        <w:t>/Component</w:t>
      </w:r>
      <w:r w:rsidRPr="00F53E98">
        <w:rPr>
          <w:i/>
        </w:rPr>
        <w:t xml:space="preserve"> Details</w:t>
      </w:r>
      <w:r>
        <w:rPr>
          <w:i/>
        </w:rPr>
        <w:t xml:space="preserve"> &gt; Test Certificates</w:t>
      </w:r>
    </w:p>
    <w:p w14:paraId="728FA1CB" w14:textId="77777777" w:rsidR="0095301E" w:rsidRDefault="0095301E" w:rsidP="0095301E">
      <w:pPr>
        <w:tabs>
          <w:tab w:val="left" w:pos="2910"/>
        </w:tabs>
        <w:rPr>
          <w:b/>
          <w:bCs/>
        </w:rPr>
      </w:pPr>
      <w:r w:rsidRPr="009E162B">
        <w:rPr>
          <w:b/>
          <w:bCs/>
        </w:rPr>
        <w:t>New Functionality</w:t>
      </w:r>
    </w:p>
    <w:p w14:paraId="06CC2BFE" w14:textId="7CBAE4B9" w:rsidR="0095301E" w:rsidRDefault="009D5869" w:rsidP="003F7083">
      <w:pPr>
        <w:pStyle w:val="ListParagraph"/>
        <w:numPr>
          <w:ilvl w:val="0"/>
          <w:numId w:val="43"/>
        </w:numPr>
      </w:pPr>
      <w:r>
        <w:t xml:space="preserve">Test certificates completed </w:t>
      </w:r>
      <w:r w:rsidR="003F7083">
        <w:t xml:space="preserve">against runs and components can now be </w:t>
      </w:r>
      <w:r>
        <w:t>viewed</w:t>
      </w:r>
    </w:p>
    <w:p w14:paraId="28E58073" w14:textId="2B8EB404" w:rsidR="003F7083" w:rsidRDefault="003F7083" w:rsidP="003F7083">
      <w:pPr>
        <w:pStyle w:val="ListParagraph"/>
        <w:numPr>
          <w:ilvl w:val="0"/>
          <w:numId w:val="43"/>
        </w:numPr>
      </w:pPr>
      <w:r>
        <w:t xml:space="preserve">Selecting Test Certificates from either the Equipment Details or Component Details </w:t>
      </w:r>
      <w:r w:rsidR="005563BD">
        <w:t>screen will bring up a list of completed test certificates</w:t>
      </w:r>
    </w:p>
    <w:p w14:paraId="1C9CD74B" w14:textId="6403A1E4" w:rsidR="005563BD" w:rsidRDefault="005563BD" w:rsidP="003F7083">
      <w:pPr>
        <w:pStyle w:val="ListParagraph"/>
        <w:numPr>
          <w:ilvl w:val="0"/>
          <w:numId w:val="43"/>
        </w:numPr>
      </w:pPr>
      <w:r>
        <w:t xml:space="preserve">Selecting a test certificate will download it </w:t>
      </w:r>
      <w:r w:rsidR="00FD32B9">
        <w:t>and display within the app</w:t>
      </w:r>
    </w:p>
    <w:p w14:paraId="4EF78DFC" w14:textId="342B3FC3" w:rsidR="00EA0CE8" w:rsidRDefault="00EA0CE8" w:rsidP="00C0084E"/>
    <w:p w14:paraId="7A39DBE6" w14:textId="618E3448" w:rsidR="00EA0CE8" w:rsidRPr="005B25A3" w:rsidRDefault="00EA0CE8" w:rsidP="00EA0CE8">
      <w:pPr>
        <w:jc w:val="center"/>
      </w:pPr>
      <w:r>
        <w:rPr>
          <w:noProof/>
        </w:rPr>
        <w:drawing>
          <wp:inline distT="0" distB="0" distL="0" distR="0" wp14:anchorId="3922F1FD" wp14:editId="2E7EEF4A">
            <wp:extent cx="3056400" cy="5421600"/>
            <wp:effectExtent l="19050" t="19050" r="10795" b="27305"/>
            <wp:docPr id="710038167" name="Picture 71003816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67" name="client test certificates.png"/>
                    <pic:cNvPicPr/>
                  </pic:nvPicPr>
                  <pic:blipFill>
                    <a:blip r:embed="rId132">
                      <a:extLst>
                        <a:ext uri="{28A0092B-C50C-407E-A947-70E740481C1C}">
                          <a14:useLocalDpi xmlns:a14="http://schemas.microsoft.com/office/drawing/2010/main" val="0"/>
                        </a:ext>
                      </a:extLst>
                    </a:blip>
                    <a:stretch>
                      <a:fillRect/>
                    </a:stretch>
                  </pic:blipFill>
                  <pic:spPr>
                    <a:xfrm>
                      <a:off x="0" y="0"/>
                      <a:ext cx="3056400" cy="5421600"/>
                    </a:xfrm>
                    <a:prstGeom prst="rect">
                      <a:avLst/>
                    </a:prstGeom>
                    <a:ln>
                      <a:solidFill>
                        <a:schemeClr val="tx1"/>
                      </a:solidFill>
                    </a:ln>
                  </pic:spPr>
                </pic:pic>
              </a:graphicData>
            </a:graphic>
          </wp:inline>
        </w:drawing>
      </w:r>
      <w:r>
        <w:t xml:space="preserve">    </w:t>
      </w:r>
      <w:r>
        <w:rPr>
          <w:noProof/>
        </w:rPr>
        <w:drawing>
          <wp:inline distT="0" distB="0" distL="0" distR="0" wp14:anchorId="2778963C" wp14:editId="08C86B32">
            <wp:extent cx="3056400" cy="5421600"/>
            <wp:effectExtent l="19050" t="19050" r="10795" b="27305"/>
            <wp:docPr id="710038168" name="Picture 71003816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68" name="client test certificate.png"/>
                    <pic:cNvPicPr/>
                  </pic:nvPicPr>
                  <pic:blipFill>
                    <a:blip r:embed="rId133">
                      <a:extLst>
                        <a:ext uri="{28A0092B-C50C-407E-A947-70E740481C1C}">
                          <a14:useLocalDpi xmlns:a14="http://schemas.microsoft.com/office/drawing/2010/main" val="0"/>
                        </a:ext>
                      </a:extLst>
                    </a:blip>
                    <a:stretch>
                      <a:fillRect/>
                    </a:stretch>
                  </pic:blipFill>
                  <pic:spPr>
                    <a:xfrm>
                      <a:off x="0" y="0"/>
                      <a:ext cx="3056400" cy="5421600"/>
                    </a:xfrm>
                    <a:prstGeom prst="rect">
                      <a:avLst/>
                    </a:prstGeom>
                    <a:ln>
                      <a:solidFill>
                        <a:schemeClr val="tx1"/>
                      </a:solidFill>
                    </a:ln>
                  </pic:spPr>
                </pic:pic>
              </a:graphicData>
            </a:graphic>
          </wp:inline>
        </w:drawing>
      </w:r>
    </w:p>
    <w:p w14:paraId="15F94E89" w14:textId="52281ED9" w:rsidR="00BF3D92" w:rsidRDefault="00BF3D92">
      <w:r>
        <w:br w:type="page"/>
      </w:r>
    </w:p>
    <w:p w14:paraId="011214AB" w14:textId="0ABE04B0" w:rsidR="00D343FC" w:rsidRDefault="008405CC" w:rsidP="00D343FC">
      <w:pPr>
        <w:pStyle w:val="Heading3"/>
        <w:numPr>
          <w:ilvl w:val="2"/>
          <w:numId w:val="2"/>
        </w:numPr>
        <w:rPr>
          <w:rFonts w:asciiTheme="minorHAnsi" w:hAnsiTheme="minorHAnsi" w:cstheme="minorHAnsi"/>
          <w:b/>
          <w:color w:val="auto"/>
        </w:rPr>
      </w:pPr>
      <w:bookmarkStart w:id="70" w:name="_Toc35000373"/>
      <w:r>
        <w:rPr>
          <w:rFonts w:asciiTheme="minorHAnsi" w:hAnsiTheme="minorHAnsi" w:cstheme="minorHAnsi"/>
          <w:b/>
          <w:color w:val="auto"/>
        </w:rPr>
        <w:lastRenderedPageBreak/>
        <w:t>Vision Reports</w:t>
      </w:r>
      <w:bookmarkEnd w:id="70"/>
    </w:p>
    <w:p w14:paraId="2DAF8F5B" w14:textId="77777777" w:rsidR="00D343FC" w:rsidRDefault="00D343FC" w:rsidP="00D343FC"/>
    <w:p w14:paraId="2853217F" w14:textId="4299EC64" w:rsidR="009F2E5A" w:rsidRDefault="000E5DFA" w:rsidP="009F2E5A">
      <w:pPr>
        <w:pStyle w:val="Heading4"/>
        <w:numPr>
          <w:ilvl w:val="3"/>
          <w:numId w:val="2"/>
        </w:numPr>
        <w:rPr>
          <w:rFonts w:asciiTheme="minorHAnsi" w:hAnsiTheme="minorHAnsi" w:cstheme="minorHAnsi"/>
          <w:b/>
          <w:i w:val="0"/>
          <w:color w:val="auto"/>
        </w:rPr>
      </w:pPr>
      <w:r w:rsidRPr="000E5DFA">
        <w:rPr>
          <w:rFonts w:asciiTheme="minorHAnsi" w:hAnsiTheme="minorHAnsi" w:cstheme="minorHAnsi"/>
          <w:b/>
          <w:i w:val="0"/>
          <w:color w:val="auto"/>
        </w:rPr>
        <w:t>Site Time Sheet Report</w:t>
      </w:r>
    </w:p>
    <w:p w14:paraId="6F599F52" w14:textId="6EC45494" w:rsidR="00263100" w:rsidRDefault="00263100" w:rsidP="00263100">
      <w:pPr>
        <w:spacing w:before="120" w:after="0"/>
        <w:rPr>
          <w:i/>
          <w:iCs/>
        </w:rPr>
      </w:pPr>
      <w:r w:rsidRPr="58F3F13C">
        <w:rPr>
          <w:b/>
          <w:bCs/>
          <w:i/>
          <w:iCs/>
        </w:rPr>
        <w:t>URL:</w:t>
      </w:r>
      <w:r w:rsidRPr="58F3F13C">
        <w:rPr>
          <w:i/>
          <w:iCs/>
        </w:rPr>
        <w:t xml:space="preserve"> </w:t>
      </w:r>
      <w:r w:rsidR="0019474B" w:rsidRPr="004E2DDE">
        <w:rPr>
          <w:i/>
          <w:iCs/>
        </w:rPr>
        <w:t>http://194.73.171.164:8043/ReportServer/Pages/ReportViewer.aspx?%2fVision%2f</w:t>
      </w:r>
      <w:r w:rsidR="0079113A">
        <w:rPr>
          <w:i/>
          <w:iCs/>
        </w:rPr>
        <w:t>HR</w:t>
      </w:r>
      <w:r w:rsidR="0019474B" w:rsidRPr="004E2DDE">
        <w:rPr>
          <w:i/>
          <w:iCs/>
        </w:rPr>
        <w:t>%2f</w:t>
      </w:r>
      <w:r w:rsidR="00523064">
        <w:rPr>
          <w:i/>
          <w:iCs/>
        </w:rPr>
        <w:t>Site</w:t>
      </w:r>
      <w:r w:rsidR="0019474B" w:rsidRPr="004E2DDE">
        <w:rPr>
          <w:i/>
          <w:iCs/>
        </w:rPr>
        <w:t>+</w:t>
      </w:r>
      <w:r w:rsidR="00523064">
        <w:rPr>
          <w:i/>
          <w:iCs/>
        </w:rPr>
        <w:t>Time+Sheet</w:t>
      </w:r>
    </w:p>
    <w:p w14:paraId="5C4201D3" w14:textId="34CF8414" w:rsidR="00263100" w:rsidRPr="00FD7C40" w:rsidRDefault="00263100" w:rsidP="00263100">
      <w:pPr>
        <w:rPr>
          <w:i/>
        </w:rPr>
      </w:pPr>
      <w:r w:rsidRPr="00FD7C40">
        <w:rPr>
          <w:b/>
          <w:i/>
        </w:rPr>
        <w:t>Navigation:</w:t>
      </w:r>
      <w:r w:rsidRPr="00FD7C40">
        <w:rPr>
          <w:i/>
        </w:rPr>
        <w:t xml:space="preserve"> </w:t>
      </w:r>
      <w:r w:rsidR="009D3E91">
        <w:rPr>
          <w:i/>
        </w:rPr>
        <w:t>SSRS (Live Site) &gt; Vision &gt; HR &gt; Site Time Sheet</w:t>
      </w:r>
    </w:p>
    <w:p w14:paraId="01D46457" w14:textId="77777777" w:rsidR="00263100" w:rsidRDefault="00263100" w:rsidP="00263100">
      <w:pPr>
        <w:rPr>
          <w:b/>
          <w:bCs/>
        </w:rPr>
      </w:pPr>
      <w:r w:rsidRPr="58F3F13C">
        <w:rPr>
          <w:b/>
          <w:bCs/>
        </w:rPr>
        <w:t>New Functionality</w:t>
      </w:r>
    </w:p>
    <w:p w14:paraId="7CA106EA" w14:textId="01397B03" w:rsidR="00750BC0" w:rsidRDefault="00750BC0" w:rsidP="00750BC0">
      <w:pPr>
        <w:pStyle w:val="ListParagraph"/>
        <w:numPr>
          <w:ilvl w:val="0"/>
          <w:numId w:val="46"/>
        </w:numPr>
      </w:pPr>
      <w:r w:rsidRPr="00DD3E41">
        <w:t xml:space="preserve">A fortnightly report generated for each </w:t>
      </w:r>
      <w:r>
        <w:t>user using a date range from and to (of site’s local date and time</w:t>
      </w:r>
      <w:proofErr w:type="gramStart"/>
      <w:r>
        <w:t>)</w:t>
      </w:r>
      <w:r w:rsidR="004C166D">
        <w:t>;</w:t>
      </w:r>
      <w:r>
        <w:t xml:space="preserve">  </w:t>
      </w:r>
      <w:r w:rsidR="004C166D">
        <w:t>t</w:t>
      </w:r>
      <w:r>
        <w:t>his</w:t>
      </w:r>
      <w:proofErr w:type="gramEnd"/>
      <w:r>
        <w:t xml:space="preserve"> will show:</w:t>
      </w:r>
    </w:p>
    <w:p w14:paraId="48933A31" w14:textId="77777777" w:rsidR="00750BC0" w:rsidRDefault="00750BC0" w:rsidP="00750BC0">
      <w:pPr>
        <w:pStyle w:val="ListParagraph"/>
        <w:numPr>
          <w:ilvl w:val="1"/>
          <w:numId w:val="46"/>
        </w:numPr>
      </w:pPr>
      <w:r>
        <w:rPr>
          <w:b/>
        </w:rPr>
        <w:t>For Weeks 1 and 2</w:t>
      </w:r>
      <w:r w:rsidRPr="0051260B">
        <w:t>:</w:t>
      </w:r>
    </w:p>
    <w:p w14:paraId="532C34F4" w14:textId="15F73B22" w:rsidR="00750BC0" w:rsidRPr="002C1518" w:rsidRDefault="00750BC0" w:rsidP="00750BC0">
      <w:pPr>
        <w:pStyle w:val="ListParagraph"/>
        <w:numPr>
          <w:ilvl w:val="2"/>
          <w:numId w:val="43"/>
        </w:numPr>
      </w:pPr>
      <w:r w:rsidRPr="00B17512">
        <w:rPr>
          <w:b/>
        </w:rPr>
        <w:t>Week Commencing</w:t>
      </w:r>
      <w:r w:rsidR="005A4867">
        <w:t>:</w:t>
      </w:r>
      <w:r>
        <w:t xml:space="preserve"> 1</w:t>
      </w:r>
      <w:r w:rsidRPr="007240A8">
        <w:rPr>
          <w:vertAlign w:val="superscript"/>
        </w:rPr>
        <w:t>st</w:t>
      </w:r>
      <w:r>
        <w:t xml:space="preserve"> day of the Week (Saturday)</w:t>
      </w:r>
    </w:p>
    <w:p w14:paraId="61F85599" w14:textId="6190F03E" w:rsidR="00750BC0" w:rsidRDefault="00750BC0" w:rsidP="00750BC0">
      <w:pPr>
        <w:pStyle w:val="ListParagraph"/>
        <w:numPr>
          <w:ilvl w:val="2"/>
          <w:numId w:val="43"/>
        </w:numPr>
      </w:pPr>
      <w:r w:rsidRPr="00B17512">
        <w:rPr>
          <w:b/>
        </w:rPr>
        <w:t>Normal Hours</w:t>
      </w:r>
      <w:r w:rsidR="005A4867">
        <w:t>:</w:t>
      </w:r>
      <w:r>
        <w:t xml:space="preserve"> Display ‘</w:t>
      </w:r>
      <w:r w:rsidRPr="001B129B">
        <w:rPr>
          <w:b/>
        </w:rPr>
        <w:t>On Site’</w:t>
      </w:r>
      <w:r>
        <w:t xml:space="preserve"> Time logged Monday to Friday 6am to 4pm (local time)</w:t>
      </w:r>
    </w:p>
    <w:p w14:paraId="0EF8AA13" w14:textId="6B6B3810" w:rsidR="00750BC0" w:rsidRDefault="00750BC0" w:rsidP="00750BC0">
      <w:pPr>
        <w:pStyle w:val="ListParagraph"/>
        <w:numPr>
          <w:ilvl w:val="2"/>
          <w:numId w:val="43"/>
        </w:numPr>
      </w:pPr>
      <w:r w:rsidRPr="00B17512">
        <w:rPr>
          <w:b/>
        </w:rPr>
        <w:t>No Work / Office</w:t>
      </w:r>
      <w:r w:rsidR="005A4867">
        <w:t>:</w:t>
      </w:r>
      <w:r>
        <w:t xml:space="preserve"> This will include hours logged for</w:t>
      </w:r>
    </w:p>
    <w:p w14:paraId="74A1460F" w14:textId="4BFEA332" w:rsidR="00750BC0" w:rsidRDefault="00750BC0" w:rsidP="00750BC0">
      <w:pPr>
        <w:pStyle w:val="ListParagraph"/>
        <w:numPr>
          <w:ilvl w:val="3"/>
          <w:numId w:val="43"/>
        </w:numPr>
      </w:pPr>
      <w:r w:rsidRPr="0060672E">
        <w:rPr>
          <w:b/>
        </w:rPr>
        <w:t>Paid Hours for No Work</w:t>
      </w:r>
      <w:r>
        <w:t xml:space="preserve"> (Monday to Friday local time)</w:t>
      </w:r>
    </w:p>
    <w:p w14:paraId="6A099F43" w14:textId="575DE95A" w:rsidR="00750BC0" w:rsidRDefault="00750BC0" w:rsidP="00750BC0">
      <w:pPr>
        <w:pStyle w:val="ListParagraph"/>
        <w:numPr>
          <w:ilvl w:val="3"/>
          <w:numId w:val="43"/>
        </w:numPr>
      </w:pPr>
      <w:r>
        <w:rPr>
          <w:b/>
        </w:rPr>
        <w:t xml:space="preserve">Days of Training </w:t>
      </w:r>
      <w:r>
        <w:t>(Monday to Friday local time)</w:t>
      </w:r>
    </w:p>
    <w:p w14:paraId="0E2FCA40" w14:textId="72E1D04B" w:rsidR="00750BC0" w:rsidRPr="005B5690" w:rsidRDefault="00750BC0" w:rsidP="00750BC0">
      <w:pPr>
        <w:pStyle w:val="ListParagraph"/>
        <w:numPr>
          <w:ilvl w:val="3"/>
          <w:numId w:val="43"/>
        </w:numPr>
      </w:pPr>
      <w:r>
        <w:rPr>
          <w:b/>
        </w:rPr>
        <w:t xml:space="preserve">Paid Rest Days </w:t>
      </w:r>
      <w:r w:rsidRPr="003F6AFA">
        <w:t>(Any Day)</w:t>
      </w:r>
    </w:p>
    <w:p w14:paraId="5A6EA4DB" w14:textId="12F875E8" w:rsidR="00750BC0" w:rsidRPr="00663392" w:rsidRDefault="00750BC0" w:rsidP="00750BC0">
      <w:pPr>
        <w:pStyle w:val="ListParagraph"/>
        <w:numPr>
          <w:ilvl w:val="3"/>
          <w:numId w:val="43"/>
        </w:numPr>
      </w:pPr>
      <w:r>
        <w:rPr>
          <w:b/>
        </w:rPr>
        <w:t xml:space="preserve">College </w:t>
      </w:r>
      <w:r w:rsidRPr="003F6AFA">
        <w:t>(Any Day)</w:t>
      </w:r>
    </w:p>
    <w:p w14:paraId="61B75AD2" w14:textId="7C318096" w:rsidR="00750BC0" w:rsidRDefault="00750BC0" w:rsidP="00750BC0">
      <w:pPr>
        <w:pStyle w:val="ListParagraph"/>
        <w:numPr>
          <w:ilvl w:val="2"/>
          <w:numId w:val="43"/>
        </w:numPr>
      </w:pPr>
      <w:r w:rsidRPr="00B17512">
        <w:rPr>
          <w:b/>
        </w:rPr>
        <w:t>Basic</w:t>
      </w:r>
      <w:r w:rsidR="005A4867">
        <w:t>:</w:t>
      </w:r>
      <w:r>
        <w:t xml:space="preserve"> This will include a total of all hours under Normal Hours &amp; No Work / Office</w:t>
      </w:r>
    </w:p>
    <w:p w14:paraId="52240E64" w14:textId="4623176A" w:rsidR="00750BC0" w:rsidRDefault="00750BC0" w:rsidP="00750BC0">
      <w:pPr>
        <w:pStyle w:val="ListParagraph"/>
        <w:numPr>
          <w:ilvl w:val="2"/>
          <w:numId w:val="43"/>
        </w:numPr>
      </w:pPr>
      <w:r w:rsidRPr="00B17512">
        <w:rPr>
          <w:b/>
        </w:rPr>
        <w:t>Breaks</w:t>
      </w:r>
      <w:r w:rsidR="005A4867">
        <w:t>:</w:t>
      </w:r>
      <w:r>
        <w:t xml:space="preserve"> Any time logged Monday to Friday then 0.5 hours per day is added her</w:t>
      </w:r>
      <w:r w:rsidR="008471EB">
        <w:t>e</w:t>
      </w:r>
    </w:p>
    <w:p w14:paraId="4C4905F1" w14:textId="592BB7D3" w:rsidR="00750BC0" w:rsidRDefault="00750BC0" w:rsidP="00750BC0">
      <w:pPr>
        <w:pStyle w:val="ListParagraph"/>
        <w:numPr>
          <w:ilvl w:val="2"/>
          <w:numId w:val="43"/>
        </w:numPr>
      </w:pPr>
      <w:r w:rsidRPr="00B17512">
        <w:rPr>
          <w:b/>
        </w:rPr>
        <w:t>Basic Total</w:t>
      </w:r>
      <w:r w:rsidR="005A4867">
        <w:t>:</w:t>
      </w:r>
      <w:r>
        <w:t xml:space="preserve"> Basic hours minus </w:t>
      </w:r>
      <w:proofErr w:type="gramStart"/>
      <w:r>
        <w:t>Breaks</w:t>
      </w:r>
      <w:proofErr w:type="gramEnd"/>
      <w:r>
        <w:t xml:space="preserve"> hours</w:t>
      </w:r>
    </w:p>
    <w:p w14:paraId="2875D2CE" w14:textId="6825C7B1" w:rsidR="00750BC0" w:rsidRDefault="00750BC0" w:rsidP="00750BC0">
      <w:pPr>
        <w:pStyle w:val="ListParagraph"/>
        <w:numPr>
          <w:ilvl w:val="2"/>
          <w:numId w:val="43"/>
        </w:numPr>
      </w:pPr>
      <w:r w:rsidRPr="00B17512">
        <w:rPr>
          <w:b/>
        </w:rPr>
        <w:t>O/T at 1.33</w:t>
      </w:r>
      <w:r w:rsidR="005A4867">
        <w:t>:</w:t>
      </w:r>
      <w:r>
        <w:t xml:space="preserve"> This will include hours logged if Basic Total time &amp; Travel Time for a day is over 9.5 hours and logged Mon-Friday between 4pm and 12am (local time) for:</w:t>
      </w:r>
    </w:p>
    <w:p w14:paraId="4B250406" w14:textId="47CE8D06" w:rsidR="00750BC0" w:rsidRPr="00BA2D2C" w:rsidRDefault="00750BC0" w:rsidP="00750BC0">
      <w:pPr>
        <w:pStyle w:val="ListParagraph"/>
        <w:numPr>
          <w:ilvl w:val="3"/>
          <w:numId w:val="43"/>
        </w:numPr>
      </w:pPr>
      <w:r>
        <w:rPr>
          <w:b/>
        </w:rPr>
        <w:t>On Site</w:t>
      </w:r>
    </w:p>
    <w:p w14:paraId="66183631" w14:textId="01BEDD61" w:rsidR="00750BC0" w:rsidRDefault="00750BC0" w:rsidP="00750BC0">
      <w:pPr>
        <w:pStyle w:val="ListParagraph"/>
        <w:numPr>
          <w:ilvl w:val="3"/>
          <w:numId w:val="43"/>
        </w:numPr>
      </w:pPr>
      <w:r>
        <w:rPr>
          <w:b/>
        </w:rPr>
        <w:t>Days of Training</w:t>
      </w:r>
    </w:p>
    <w:p w14:paraId="49E3D1BD" w14:textId="7595BA54" w:rsidR="00750BC0" w:rsidRDefault="00750BC0" w:rsidP="00750BC0">
      <w:pPr>
        <w:pStyle w:val="ListParagraph"/>
        <w:numPr>
          <w:ilvl w:val="2"/>
          <w:numId w:val="43"/>
        </w:numPr>
      </w:pPr>
      <w:r w:rsidRPr="00327276">
        <w:rPr>
          <w:b/>
        </w:rPr>
        <w:t>O/T at 1.50</w:t>
      </w:r>
      <w:r w:rsidR="005A4867">
        <w:t>:</w:t>
      </w:r>
      <w:r>
        <w:t xml:space="preserve"> This will include hours logged on Saturday’s between 6am to midnight (local time) for:</w:t>
      </w:r>
    </w:p>
    <w:p w14:paraId="43F214A1" w14:textId="1DF9CCAC" w:rsidR="00750BC0" w:rsidRDefault="00750BC0" w:rsidP="00750BC0">
      <w:pPr>
        <w:pStyle w:val="ListParagraph"/>
        <w:numPr>
          <w:ilvl w:val="3"/>
          <w:numId w:val="43"/>
        </w:numPr>
      </w:pPr>
      <w:r w:rsidRPr="00327276">
        <w:rPr>
          <w:b/>
        </w:rPr>
        <w:t>On Site</w:t>
      </w:r>
    </w:p>
    <w:p w14:paraId="390E3D94" w14:textId="180E18FD" w:rsidR="00750BC0" w:rsidRDefault="00750BC0" w:rsidP="00750BC0">
      <w:pPr>
        <w:pStyle w:val="ListParagraph"/>
        <w:numPr>
          <w:ilvl w:val="3"/>
          <w:numId w:val="43"/>
        </w:numPr>
      </w:pPr>
      <w:r w:rsidRPr="00327276">
        <w:rPr>
          <w:b/>
        </w:rPr>
        <w:t>Paid Hours for Now Work</w:t>
      </w:r>
    </w:p>
    <w:p w14:paraId="7BF35DEB" w14:textId="0D8D3184" w:rsidR="00750BC0" w:rsidRDefault="00750BC0" w:rsidP="00CC55FF">
      <w:pPr>
        <w:pStyle w:val="ListParagraph"/>
        <w:numPr>
          <w:ilvl w:val="3"/>
          <w:numId w:val="43"/>
        </w:numPr>
      </w:pPr>
      <w:r w:rsidRPr="008471EB">
        <w:rPr>
          <w:b/>
        </w:rPr>
        <w:t>Days of Training</w:t>
      </w:r>
    </w:p>
    <w:p w14:paraId="4266F14A" w14:textId="63D51E5D" w:rsidR="00750BC0" w:rsidRDefault="00750BC0" w:rsidP="00750BC0">
      <w:pPr>
        <w:pStyle w:val="ListParagraph"/>
        <w:numPr>
          <w:ilvl w:val="2"/>
          <w:numId w:val="43"/>
        </w:numPr>
      </w:pPr>
      <w:r w:rsidRPr="00B04610">
        <w:rPr>
          <w:b/>
        </w:rPr>
        <w:t>O/T at 2.00</w:t>
      </w:r>
      <w:r w:rsidR="005A4867">
        <w:t>:</w:t>
      </w:r>
      <w:r>
        <w:t xml:space="preserve"> This will include hours logged on Sunday (local time) for:</w:t>
      </w:r>
    </w:p>
    <w:p w14:paraId="02437389" w14:textId="5737A5CB" w:rsidR="00750BC0" w:rsidRDefault="00750BC0" w:rsidP="00750BC0">
      <w:pPr>
        <w:pStyle w:val="ListParagraph"/>
        <w:numPr>
          <w:ilvl w:val="3"/>
          <w:numId w:val="43"/>
        </w:numPr>
      </w:pPr>
      <w:r w:rsidRPr="008F579C">
        <w:t>On Site</w:t>
      </w:r>
    </w:p>
    <w:p w14:paraId="70B40577" w14:textId="0CE04820" w:rsidR="00750BC0" w:rsidRDefault="00750BC0" w:rsidP="00750BC0">
      <w:pPr>
        <w:pStyle w:val="ListParagraph"/>
        <w:numPr>
          <w:ilvl w:val="3"/>
          <w:numId w:val="43"/>
        </w:numPr>
      </w:pPr>
      <w:r w:rsidRPr="008F579C">
        <w:t>Paid Hours for No Work</w:t>
      </w:r>
    </w:p>
    <w:p w14:paraId="45429700" w14:textId="133BA2E8" w:rsidR="00750BC0" w:rsidRDefault="00750BC0" w:rsidP="00750BC0">
      <w:pPr>
        <w:pStyle w:val="ListParagraph"/>
        <w:numPr>
          <w:ilvl w:val="3"/>
          <w:numId w:val="43"/>
        </w:numPr>
      </w:pPr>
      <w:r w:rsidRPr="008F579C">
        <w:t>Days of Training</w:t>
      </w:r>
    </w:p>
    <w:p w14:paraId="26A7B3A4" w14:textId="77777777" w:rsidR="00750BC0" w:rsidRDefault="00750BC0" w:rsidP="00C87101">
      <w:pPr>
        <w:pStyle w:val="ListParagraph"/>
        <w:numPr>
          <w:ilvl w:val="3"/>
          <w:numId w:val="43"/>
        </w:numPr>
      </w:pPr>
      <w:r>
        <w:t>And will also include hours logged any day of the week between 12am to 6am (local time) for:</w:t>
      </w:r>
    </w:p>
    <w:p w14:paraId="0AA36FDA" w14:textId="71E5695B" w:rsidR="00750BC0" w:rsidRDefault="00750BC0" w:rsidP="00C87101">
      <w:pPr>
        <w:pStyle w:val="ListParagraph"/>
        <w:numPr>
          <w:ilvl w:val="4"/>
          <w:numId w:val="43"/>
        </w:numPr>
      </w:pPr>
      <w:r>
        <w:t>On Site</w:t>
      </w:r>
    </w:p>
    <w:p w14:paraId="3B06A66F" w14:textId="0907C86A" w:rsidR="00750BC0" w:rsidRDefault="00750BC0" w:rsidP="00C87101">
      <w:pPr>
        <w:pStyle w:val="ListParagraph"/>
        <w:numPr>
          <w:ilvl w:val="4"/>
          <w:numId w:val="43"/>
        </w:numPr>
      </w:pPr>
      <w:r>
        <w:t>Paid Hours for No Work</w:t>
      </w:r>
    </w:p>
    <w:p w14:paraId="092BB88F" w14:textId="0AA043D5" w:rsidR="00750BC0" w:rsidRDefault="00750BC0" w:rsidP="00C87101">
      <w:pPr>
        <w:pStyle w:val="ListParagraph"/>
        <w:numPr>
          <w:ilvl w:val="4"/>
          <w:numId w:val="43"/>
        </w:numPr>
      </w:pPr>
      <w:r>
        <w:t>Days of Training</w:t>
      </w:r>
    </w:p>
    <w:p w14:paraId="6D53FD52" w14:textId="20C935FF" w:rsidR="00750BC0" w:rsidRDefault="00750BC0" w:rsidP="00750BC0">
      <w:pPr>
        <w:pStyle w:val="ListParagraph"/>
        <w:numPr>
          <w:ilvl w:val="2"/>
          <w:numId w:val="43"/>
        </w:numPr>
      </w:pPr>
      <w:r w:rsidRPr="001B3689">
        <w:rPr>
          <w:b/>
        </w:rPr>
        <w:t>Travel</w:t>
      </w:r>
      <w:r w:rsidR="00C87101">
        <w:t>:</w:t>
      </w:r>
      <w:r>
        <w:t xml:space="preserve"> This will include hours logged as </w:t>
      </w:r>
      <w:r w:rsidRPr="001B3689">
        <w:rPr>
          <w:b/>
        </w:rPr>
        <w:t>Travel Time</w:t>
      </w:r>
      <w:r>
        <w:t xml:space="preserve"> logged Monday to Friday (local time)</w:t>
      </w:r>
    </w:p>
    <w:p w14:paraId="4A2A158B" w14:textId="63C90247" w:rsidR="00750BC0" w:rsidRDefault="00750BC0" w:rsidP="00750BC0">
      <w:pPr>
        <w:pStyle w:val="ListParagraph"/>
        <w:numPr>
          <w:ilvl w:val="2"/>
          <w:numId w:val="43"/>
        </w:numPr>
      </w:pPr>
      <w:r w:rsidRPr="00DF0720">
        <w:rPr>
          <w:b/>
        </w:rPr>
        <w:t>Travel x1.5</w:t>
      </w:r>
      <w:r w:rsidR="00C87101">
        <w:t>:</w:t>
      </w:r>
      <w:r>
        <w:t xml:space="preserve"> This will include hours logged as </w:t>
      </w:r>
      <w:r w:rsidRPr="001B3689">
        <w:rPr>
          <w:b/>
        </w:rPr>
        <w:t>Travel Time</w:t>
      </w:r>
      <w:r>
        <w:t xml:space="preserve"> logged on Saturday (local time)</w:t>
      </w:r>
    </w:p>
    <w:p w14:paraId="4B895EEB" w14:textId="304B0833" w:rsidR="00750BC0" w:rsidRDefault="00750BC0" w:rsidP="00750BC0">
      <w:pPr>
        <w:pStyle w:val="ListParagraph"/>
        <w:numPr>
          <w:ilvl w:val="2"/>
          <w:numId w:val="43"/>
        </w:numPr>
      </w:pPr>
      <w:r w:rsidRPr="00DF0720">
        <w:rPr>
          <w:b/>
        </w:rPr>
        <w:t>Travel x2</w:t>
      </w:r>
      <w:r w:rsidR="00C87101">
        <w:t>:</w:t>
      </w:r>
      <w:r>
        <w:t xml:space="preserve"> This will include hours logged as </w:t>
      </w:r>
      <w:r w:rsidRPr="001B3689">
        <w:rPr>
          <w:b/>
        </w:rPr>
        <w:t>Travel Time</w:t>
      </w:r>
      <w:r>
        <w:t xml:space="preserve"> logged on Sunday (local time)</w:t>
      </w:r>
    </w:p>
    <w:p w14:paraId="700B4D03" w14:textId="4414D5B1" w:rsidR="00750BC0" w:rsidRDefault="00750BC0" w:rsidP="00750BC0">
      <w:pPr>
        <w:pStyle w:val="ListParagraph"/>
        <w:numPr>
          <w:ilvl w:val="2"/>
          <w:numId w:val="43"/>
        </w:numPr>
      </w:pPr>
      <w:r w:rsidRPr="00BB6EF8">
        <w:rPr>
          <w:b/>
        </w:rPr>
        <w:t>Holiday Pay</w:t>
      </w:r>
      <w:r w:rsidR="00C87101">
        <w:t>:</w:t>
      </w:r>
      <w:r>
        <w:t xml:space="preserve"> This will include hours logged as </w:t>
      </w:r>
      <w:r w:rsidRPr="00EC5A5E">
        <w:rPr>
          <w:b/>
        </w:rPr>
        <w:t>Annual Leave</w:t>
      </w:r>
      <w:r>
        <w:t xml:space="preserve"> logged</w:t>
      </w:r>
    </w:p>
    <w:p w14:paraId="7C965EA7" w14:textId="108CFBA4" w:rsidR="00750BC0" w:rsidRDefault="00750BC0" w:rsidP="00750BC0">
      <w:pPr>
        <w:pStyle w:val="ListParagraph"/>
        <w:numPr>
          <w:ilvl w:val="2"/>
          <w:numId w:val="43"/>
        </w:numPr>
      </w:pPr>
      <w:r w:rsidRPr="00BB6EF8">
        <w:rPr>
          <w:b/>
        </w:rPr>
        <w:t>Site Subs</w:t>
      </w:r>
      <w:r w:rsidR="00C87101">
        <w:t>:</w:t>
      </w:r>
      <w:r>
        <w:t xml:space="preserve"> This will include hours logged as </w:t>
      </w:r>
      <w:r w:rsidRPr="00BB6EF8">
        <w:rPr>
          <w:b/>
        </w:rPr>
        <w:t>Site Subs (UK)</w:t>
      </w:r>
    </w:p>
    <w:p w14:paraId="2FBA2288" w14:textId="5C42E4CE" w:rsidR="00750BC0" w:rsidRDefault="00750BC0" w:rsidP="00750BC0">
      <w:pPr>
        <w:pStyle w:val="ListParagraph"/>
        <w:numPr>
          <w:ilvl w:val="2"/>
          <w:numId w:val="43"/>
        </w:numPr>
      </w:pPr>
      <w:r w:rsidRPr="00BB6EF8">
        <w:rPr>
          <w:b/>
        </w:rPr>
        <w:t>Site Subs (Abroad)</w:t>
      </w:r>
      <w:r w:rsidR="00C87101">
        <w:t>:</w:t>
      </w:r>
      <w:r>
        <w:t xml:space="preserve"> This will include hours logged as </w:t>
      </w:r>
      <w:r w:rsidRPr="009C1DFD">
        <w:rPr>
          <w:b/>
        </w:rPr>
        <w:t>Site Subs (Outside UK)</w:t>
      </w:r>
    </w:p>
    <w:p w14:paraId="12CB8A9C" w14:textId="66E9923E" w:rsidR="00750BC0" w:rsidRDefault="00750BC0" w:rsidP="00750BC0">
      <w:pPr>
        <w:pStyle w:val="ListParagraph"/>
        <w:numPr>
          <w:ilvl w:val="2"/>
          <w:numId w:val="43"/>
        </w:numPr>
      </w:pPr>
      <w:r w:rsidRPr="00BB6EF8">
        <w:rPr>
          <w:b/>
        </w:rPr>
        <w:t>Standby</w:t>
      </w:r>
      <w:r w:rsidR="00C87101">
        <w:t>:</w:t>
      </w:r>
      <w:r>
        <w:t xml:space="preserve"> This will include hours logged as </w:t>
      </w:r>
      <w:r w:rsidRPr="009C1DFD">
        <w:rPr>
          <w:b/>
        </w:rPr>
        <w:t>Standby</w:t>
      </w:r>
    </w:p>
    <w:p w14:paraId="259135ED" w14:textId="68522FF4" w:rsidR="00750BC0" w:rsidRPr="00A22ADC" w:rsidRDefault="00750BC0" w:rsidP="00750BC0">
      <w:pPr>
        <w:pStyle w:val="ListParagraph"/>
        <w:numPr>
          <w:ilvl w:val="2"/>
          <w:numId w:val="43"/>
        </w:numPr>
      </w:pPr>
      <w:r w:rsidRPr="00BB6EF8">
        <w:rPr>
          <w:b/>
        </w:rPr>
        <w:t>Site Closed</w:t>
      </w:r>
      <w:r w:rsidR="00C87101">
        <w:t>:</w:t>
      </w:r>
      <w:r>
        <w:t xml:space="preserve"> This will include hours logged as </w:t>
      </w:r>
      <w:r w:rsidRPr="009C1DFD">
        <w:rPr>
          <w:b/>
        </w:rPr>
        <w:t>Site Closed</w:t>
      </w:r>
    </w:p>
    <w:p w14:paraId="4ECE81DD" w14:textId="7C63F72C" w:rsidR="00750BC0" w:rsidRPr="00976A6F" w:rsidRDefault="00750BC0" w:rsidP="00750BC0">
      <w:pPr>
        <w:pStyle w:val="ListParagraph"/>
        <w:numPr>
          <w:ilvl w:val="2"/>
          <w:numId w:val="43"/>
        </w:numPr>
      </w:pPr>
      <w:r>
        <w:rPr>
          <w:b/>
        </w:rPr>
        <w:t>Fortnightly Totals</w:t>
      </w:r>
      <w:r w:rsidR="00C87101">
        <w:rPr>
          <w:b/>
        </w:rPr>
        <w:t>:</w:t>
      </w:r>
      <w:r>
        <w:rPr>
          <w:b/>
        </w:rPr>
        <w:t xml:space="preserve"> </w:t>
      </w:r>
      <w:r>
        <w:t>Shows 1</w:t>
      </w:r>
      <w:r w:rsidRPr="00265506">
        <w:rPr>
          <w:vertAlign w:val="superscript"/>
        </w:rPr>
        <w:t>st</w:t>
      </w:r>
      <w:r>
        <w:t xml:space="preserve"> and 2</w:t>
      </w:r>
      <w:r w:rsidRPr="00265506">
        <w:rPr>
          <w:vertAlign w:val="superscript"/>
        </w:rPr>
        <w:t>nd</w:t>
      </w:r>
      <w:r>
        <w:t xml:space="preserve"> Week total hours</w:t>
      </w:r>
    </w:p>
    <w:p w14:paraId="6358E109" w14:textId="00CAE976" w:rsidR="00750BC0" w:rsidRPr="00C10D8A" w:rsidRDefault="00750BC0" w:rsidP="00750BC0">
      <w:pPr>
        <w:pStyle w:val="ListParagraph"/>
        <w:numPr>
          <w:ilvl w:val="2"/>
          <w:numId w:val="43"/>
        </w:numPr>
      </w:pPr>
      <w:r>
        <w:rPr>
          <w:b/>
        </w:rPr>
        <w:lastRenderedPageBreak/>
        <w:t xml:space="preserve">Employee No:  </w:t>
      </w:r>
      <w:r>
        <w:t>Displays the employee number</w:t>
      </w:r>
    </w:p>
    <w:p w14:paraId="63BE09BB" w14:textId="19CE57F6" w:rsidR="00750BC0" w:rsidRPr="00314E33" w:rsidRDefault="00750BC0" w:rsidP="00750BC0">
      <w:pPr>
        <w:pStyle w:val="ListParagraph"/>
        <w:numPr>
          <w:ilvl w:val="2"/>
          <w:numId w:val="43"/>
        </w:numPr>
      </w:pPr>
      <w:r>
        <w:rPr>
          <w:b/>
        </w:rPr>
        <w:t xml:space="preserve">Payment Ref:  </w:t>
      </w:r>
      <w:r w:rsidRPr="00C10D8A">
        <w:t xml:space="preserve">Displays </w:t>
      </w:r>
      <w:r>
        <w:t>the Sage payment reference</w:t>
      </w:r>
    </w:p>
    <w:p w14:paraId="77BBB691" w14:textId="0DE0137E" w:rsidR="00583584" w:rsidRDefault="00583584" w:rsidP="004E4DBA">
      <w:pPr>
        <w:pStyle w:val="ListParagraph"/>
        <w:numPr>
          <w:ilvl w:val="0"/>
          <w:numId w:val="43"/>
        </w:numPr>
      </w:pPr>
      <w:r>
        <w:t>The report will be set to run on a schedule and automatically email HR personnel</w:t>
      </w:r>
    </w:p>
    <w:p w14:paraId="271D4019" w14:textId="66FFA076" w:rsidR="00737126" w:rsidRDefault="00750BC0" w:rsidP="004E4DBA">
      <w:pPr>
        <w:pStyle w:val="ListParagraph"/>
        <w:numPr>
          <w:ilvl w:val="0"/>
          <w:numId w:val="43"/>
        </w:numPr>
      </w:pPr>
      <w:r w:rsidRPr="00314E33">
        <w:t xml:space="preserve">The </w:t>
      </w:r>
      <w:r>
        <w:t xml:space="preserve">report is exportable to Excel </w:t>
      </w:r>
    </w:p>
    <w:p w14:paraId="04171E22" w14:textId="56105B0D" w:rsidR="000F5A13" w:rsidRDefault="00AB4805" w:rsidP="004E4DBA">
      <w:pPr>
        <w:pStyle w:val="ListParagraph"/>
        <w:numPr>
          <w:ilvl w:val="0"/>
          <w:numId w:val="43"/>
        </w:numPr>
      </w:pPr>
      <w:r>
        <w:t>As start/finish work logs will be submitted separately, possibly via different devices, and possibly synced at different times, the report logic will need to ‘piece together’ valid blocks of work</w:t>
      </w:r>
      <w:r w:rsidR="00EF0EBC">
        <w:t>; this will be achieved as follows</w:t>
      </w:r>
    </w:p>
    <w:p w14:paraId="0C3A0BBE" w14:textId="198D60ED" w:rsidR="005520B4" w:rsidRDefault="005520B4" w:rsidP="005520B4">
      <w:pPr>
        <w:pStyle w:val="ListParagraph"/>
        <w:numPr>
          <w:ilvl w:val="1"/>
          <w:numId w:val="43"/>
        </w:numPr>
        <w:spacing w:after="0"/>
      </w:pPr>
      <w:r>
        <w:t>For Country Visit or Site Attendance ‘Start’ time logs, a matching ‘Finish’ time log will be any of the following</w:t>
      </w:r>
    </w:p>
    <w:p w14:paraId="29E12D39" w14:textId="77777777" w:rsidR="005520B4" w:rsidRDefault="005520B4" w:rsidP="005520B4">
      <w:pPr>
        <w:pStyle w:val="ListParagraph"/>
        <w:numPr>
          <w:ilvl w:val="2"/>
          <w:numId w:val="43"/>
        </w:numPr>
        <w:spacing w:after="0"/>
      </w:pPr>
      <w:r>
        <w:t>The next chronological 'Finish-only' log for that country or site</w:t>
      </w:r>
    </w:p>
    <w:p w14:paraId="3E90BC33" w14:textId="77777777" w:rsidR="005520B4" w:rsidRDefault="005520B4" w:rsidP="005520B4">
      <w:pPr>
        <w:pStyle w:val="ListParagraph"/>
        <w:numPr>
          <w:ilvl w:val="2"/>
          <w:numId w:val="43"/>
        </w:numPr>
        <w:spacing w:after="0"/>
      </w:pPr>
      <w:r>
        <w:t>The next chronological 'Start-only' log for that country or site (the start date of the new log will be used as the terminator of the current one)</w:t>
      </w:r>
    </w:p>
    <w:p w14:paraId="5190B7DC" w14:textId="552CF0A6" w:rsidR="005520B4" w:rsidRDefault="005520B4" w:rsidP="005520B4">
      <w:pPr>
        <w:pStyle w:val="ListParagraph"/>
        <w:numPr>
          <w:ilvl w:val="1"/>
          <w:numId w:val="43"/>
        </w:numPr>
        <w:spacing w:after="0"/>
      </w:pPr>
      <w:r>
        <w:t>For Service (start/finish work) ‘Start’ time logs, a matching ‘Finish’ time log will be any of the following</w:t>
      </w:r>
    </w:p>
    <w:p w14:paraId="37EA49C4" w14:textId="77777777" w:rsidR="005520B4" w:rsidRDefault="005520B4" w:rsidP="005520B4">
      <w:pPr>
        <w:pStyle w:val="ListParagraph"/>
        <w:numPr>
          <w:ilvl w:val="2"/>
          <w:numId w:val="43"/>
        </w:numPr>
        <w:spacing w:after="0"/>
      </w:pPr>
      <w:bookmarkStart w:id="71" w:name="_Hlk34998098"/>
      <w:r>
        <w:t>The next chronological 'Finish-only' log for that site, or for any equipment item at that site</w:t>
      </w:r>
      <w:bookmarkEnd w:id="71"/>
    </w:p>
    <w:p w14:paraId="321CABB0" w14:textId="77777777" w:rsidR="005520B4" w:rsidRDefault="005520B4" w:rsidP="005520B4">
      <w:pPr>
        <w:pStyle w:val="ListParagraph"/>
        <w:numPr>
          <w:ilvl w:val="2"/>
          <w:numId w:val="43"/>
        </w:numPr>
        <w:spacing w:after="0"/>
      </w:pPr>
      <w:r>
        <w:t>The next chronological 'Start-only' log for that site, or for any equipment item at that site (the start date of the new log will be used as the terminator of the current one)</w:t>
      </w:r>
    </w:p>
    <w:p w14:paraId="546E1CE2" w14:textId="368F62DB" w:rsidR="00BE7A6E" w:rsidRDefault="005520B4" w:rsidP="005520B4">
      <w:pPr>
        <w:pStyle w:val="ListParagraph"/>
        <w:numPr>
          <w:ilvl w:val="2"/>
          <w:numId w:val="43"/>
        </w:numPr>
        <w:spacing w:after="0"/>
      </w:pPr>
      <w:r>
        <w:t>The next chronological 'Leave Site' log for that site</w:t>
      </w:r>
    </w:p>
    <w:p w14:paraId="1EFDA99C" w14:textId="5B1AF232" w:rsidR="009A25F6" w:rsidRDefault="009A25F6" w:rsidP="004E4DBA">
      <w:pPr>
        <w:pStyle w:val="ListParagraph"/>
        <w:numPr>
          <w:ilvl w:val="1"/>
          <w:numId w:val="43"/>
        </w:numPr>
      </w:pPr>
      <w:r>
        <w:t>Any unmatched time logs (Start with no Finish or vice versa) will be highlighted in the Site Time Log Exceptions Report (</w:t>
      </w:r>
      <w:r w:rsidRPr="009A25F6">
        <w:rPr>
          <w:b/>
          <w:bCs/>
        </w:rPr>
        <w:t>7.4.9.5</w:t>
      </w:r>
      <w:r>
        <w:t>)</w:t>
      </w:r>
    </w:p>
    <w:p w14:paraId="43A2FE46" w14:textId="77777777" w:rsidR="00CF539A" w:rsidRDefault="00CF539A" w:rsidP="00CF539A"/>
    <w:p w14:paraId="74C24A1F" w14:textId="5DDB43F3" w:rsidR="00737126" w:rsidRPr="005B25A3" w:rsidRDefault="00737126" w:rsidP="00737126">
      <w:pPr>
        <w:jc w:val="center"/>
      </w:pPr>
      <w:r>
        <w:rPr>
          <w:noProof/>
        </w:rPr>
        <w:drawing>
          <wp:inline distT="0" distB="0" distL="0" distR="0" wp14:anchorId="3FCAB09F" wp14:editId="6DC46465">
            <wp:extent cx="6659880" cy="3562985"/>
            <wp:effectExtent l="19050" t="19050" r="26670" b="18415"/>
            <wp:docPr id="710038169" name="Picture 71003816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69" name="reports - site timesheet report.png"/>
                    <pic:cNvPicPr/>
                  </pic:nvPicPr>
                  <pic:blipFill>
                    <a:blip r:embed="rId134">
                      <a:extLst>
                        <a:ext uri="{28A0092B-C50C-407E-A947-70E740481C1C}">
                          <a14:useLocalDpi xmlns:a14="http://schemas.microsoft.com/office/drawing/2010/main" val="0"/>
                        </a:ext>
                      </a:extLst>
                    </a:blip>
                    <a:stretch>
                      <a:fillRect/>
                    </a:stretch>
                  </pic:blipFill>
                  <pic:spPr>
                    <a:xfrm>
                      <a:off x="0" y="0"/>
                      <a:ext cx="6659880" cy="3562985"/>
                    </a:xfrm>
                    <a:prstGeom prst="rect">
                      <a:avLst/>
                    </a:prstGeom>
                    <a:ln>
                      <a:solidFill>
                        <a:schemeClr val="tx1"/>
                      </a:solidFill>
                    </a:ln>
                  </pic:spPr>
                </pic:pic>
              </a:graphicData>
            </a:graphic>
          </wp:inline>
        </w:drawing>
      </w:r>
    </w:p>
    <w:p w14:paraId="2D6BCAC9" w14:textId="73E6D14D" w:rsidR="00BF3D92" w:rsidRDefault="00BF3D92">
      <w:r>
        <w:br w:type="page"/>
      </w:r>
    </w:p>
    <w:p w14:paraId="68B742AA" w14:textId="45139221" w:rsidR="00641336" w:rsidRDefault="007D45E9" w:rsidP="00641336">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Complete Site Time Logs </w:t>
      </w:r>
      <w:r w:rsidR="00641336" w:rsidRPr="000E5DFA">
        <w:rPr>
          <w:rFonts w:asciiTheme="minorHAnsi" w:hAnsiTheme="minorHAnsi" w:cstheme="minorHAnsi"/>
          <w:b/>
          <w:i w:val="0"/>
          <w:color w:val="auto"/>
        </w:rPr>
        <w:t>Report</w:t>
      </w:r>
    </w:p>
    <w:p w14:paraId="59855E28" w14:textId="147872A1" w:rsidR="00641336" w:rsidRPr="00523064" w:rsidRDefault="00641336" w:rsidP="00641336">
      <w:pPr>
        <w:spacing w:before="120" w:after="0"/>
        <w:rPr>
          <w:i/>
          <w:iCs/>
        </w:rPr>
      </w:pPr>
      <w:r w:rsidRPr="00523064">
        <w:rPr>
          <w:b/>
          <w:bCs/>
          <w:i/>
          <w:iCs/>
        </w:rPr>
        <w:t>URL:</w:t>
      </w:r>
      <w:r w:rsidRPr="00523064">
        <w:rPr>
          <w:i/>
          <w:iCs/>
        </w:rPr>
        <w:t xml:space="preserve"> </w:t>
      </w:r>
      <w:r w:rsidR="00C57D26" w:rsidRPr="00C57D26">
        <w:rPr>
          <w:i/>
          <w:iCs/>
        </w:rPr>
        <w:t>http://194.73.171.164:8043/Reports/Pages/Report.aspx?ItemPath=%2fVision%2fHR%2fComplete+Site+Time+Logs</w:t>
      </w:r>
    </w:p>
    <w:p w14:paraId="6C79FBAC" w14:textId="25A19036" w:rsidR="00641336" w:rsidRDefault="00641336" w:rsidP="00641336">
      <w:pPr>
        <w:rPr>
          <w:i/>
        </w:rPr>
      </w:pPr>
      <w:r w:rsidRPr="00523064">
        <w:rPr>
          <w:b/>
          <w:i/>
        </w:rPr>
        <w:t>Navigation:</w:t>
      </w:r>
      <w:r w:rsidRPr="00523064">
        <w:rPr>
          <w:i/>
        </w:rPr>
        <w:t xml:space="preserve"> </w:t>
      </w:r>
      <w:r>
        <w:rPr>
          <w:i/>
        </w:rPr>
        <w:t xml:space="preserve">SSRS (Live Site) &gt; Vision &gt; </w:t>
      </w:r>
      <w:r w:rsidR="00ED6B3A">
        <w:rPr>
          <w:i/>
        </w:rPr>
        <w:t>HR</w:t>
      </w:r>
      <w:r>
        <w:rPr>
          <w:i/>
        </w:rPr>
        <w:t xml:space="preserve"> &gt; </w:t>
      </w:r>
      <w:r w:rsidR="00ED6B3A">
        <w:rPr>
          <w:i/>
        </w:rPr>
        <w:t>Complete Site Time Logs</w:t>
      </w:r>
    </w:p>
    <w:p w14:paraId="1EB8D8D7" w14:textId="77777777" w:rsidR="00641336" w:rsidRDefault="00641336" w:rsidP="00641336">
      <w:pPr>
        <w:rPr>
          <w:b/>
          <w:bCs/>
        </w:rPr>
      </w:pPr>
      <w:r w:rsidRPr="58F3F13C">
        <w:rPr>
          <w:b/>
          <w:bCs/>
        </w:rPr>
        <w:t>New Functionality</w:t>
      </w:r>
    </w:p>
    <w:p w14:paraId="3463848D" w14:textId="76E180AB" w:rsidR="00641336" w:rsidRDefault="00641336" w:rsidP="00641336">
      <w:pPr>
        <w:pStyle w:val="ListParagraph"/>
        <w:numPr>
          <w:ilvl w:val="0"/>
          <w:numId w:val="46"/>
        </w:numPr>
      </w:pPr>
      <w:r w:rsidRPr="00DD3E41">
        <w:t xml:space="preserve">A report </w:t>
      </w:r>
      <w:r>
        <w:t xml:space="preserve">to be run on-demand by </w:t>
      </w:r>
      <w:r w:rsidR="00A56341">
        <w:t>engineer, time log type, country, site and/or works order</w:t>
      </w:r>
      <w:r>
        <w:t>; this will show:</w:t>
      </w:r>
    </w:p>
    <w:p w14:paraId="68E0E3E5" w14:textId="6B549F5F" w:rsidR="00641336" w:rsidRDefault="002E09FD" w:rsidP="00641336">
      <w:pPr>
        <w:pStyle w:val="ListParagraph"/>
        <w:numPr>
          <w:ilvl w:val="1"/>
          <w:numId w:val="46"/>
        </w:numPr>
      </w:pPr>
      <w:r>
        <w:t>Complete time logs only, constructed on-the-fly from synced start and finish logs</w:t>
      </w:r>
    </w:p>
    <w:p w14:paraId="1693BDC2" w14:textId="281996F9" w:rsidR="00641336" w:rsidRDefault="00641336" w:rsidP="00641336">
      <w:pPr>
        <w:pStyle w:val="ListParagraph"/>
        <w:numPr>
          <w:ilvl w:val="1"/>
          <w:numId w:val="46"/>
        </w:numPr>
      </w:pPr>
      <w:r>
        <w:t xml:space="preserve">The </w:t>
      </w:r>
      <w:r w:rsidR="002E09FD">
        <w:t>time log’s start and end date/time</w:t>
      </w:r>
      <w:r w:rsidR="00D119A7">
        <w:t xml:space="preserve"> (displayed </w:t>
      </w:r>
      <w:r w:rsidR="0061762E">
        <w:t>as</w:t>
      </w:r>
      <w:r w:rsidR="00D119A7">
        <w:t xml:space="preserve"> date, </w:t>
      </w:r>
      <w:proofErr w:type="gramStart"/>
      <w:r w:rsidR="00D119A7">
        <w:t>hours</w:t>
      </w:r>
      <w:proofErr w:type="gramEnd"/>
      <w:r w:rsidR="00D119A7">
        <w:t xml:space="preserve"> and minutes)</w:t>
      </w:r>
      <w:r w:rsidR="002E09FD">
        <w:t>, in the local time of the country to which the log relates</w:t>
      </w:r>
    </w:p>
    <w:p w14:paraId="3CE36EBA" w14:textId="58C5D1D9" w:rsidR="00641336" w:rsidRDefault="00641336" w:rsidP="00641336">
      <w:pPr>
        <w:pStyle w:val="ListParagraph"/>
        <w:numPr>
          <w:ilvl w:val="1"/>
          <w:numId w:val="46"/>
        </w:numPr>
      </w:pPr>
      <w:r>
        <w:t xml:space="preserve">The </w:t>
      </w:r>
      <w:r w:rsidR="002E09FD">
        <w:t>time log duration in minutes</w:t>
      </w:r>
    </w:p>
    <w:p w14:paraId="7C1BB8B2" w14:textId="11BB012B" w:rsidR="00641336" w:rsidRDefault="00641336" w:rsidP="00641336">
      <w:pPr>
        <w:pStyle w:val="ListParagraph"/>
        <w:numPr>
          <w:ilvl w:val="1"/>
          <w:numId w:val="46"/>
        </w:numPr>
      </w:pPr>
      <w:r>
        <w:t xml:space="preserve">The </w:t>
      </w:r>
      <w:r w:rsidR="002E09FD">
        <w:t>country the time log relates to</w:t>
      </w:r>
    </w:p>
    <w:p w14:paraId="4E289A00" w14:textId="0D549841" w:rsidR="00F82FAF" w:rsidRDefault="00F82FAF" w:rsidP="00F82FAF">
      <w:pPr>
        <w:pStyle w:val="ListParagraph"/>
        <w:numPr>
          <w:ilvl w:val="2"/>
          <w:numId w:val="46"/>
        </w:numPr>
      </w:pPr>
      <w:r>
        <w:t>For non-project time logs, this will be derived as the country of the last immediate previous time log that has an associated country, or the engineer’s current location if none has been logged</w:t>
      </w:r>
    </w:p>
    <w:p w14:paraId="4E8990C8" w14:textId="2CC571C4" w:rsidR="00641336" w:rsidRDefault="00641336" w:rsidP="00641336">
      <w:pPr>
        <w:pStyle w:val="ListParagraph"/>
        <w:numPr>
          <w:ilvl w:val="1"/>
          <w:numId w:val="46"/>
        </w:numPr>
      </w:pPr>
      <w:r>
        <w:t xml:space="preserve">The </w:t>
      </w:r>
      <w:r w:rsidR="002E09FD">
        <w:t>works order the time log relates to (if any)</w:t>
      </w:r>
    </w:p>
    <w:p w14:paraId="0E8415E9" w14:textId="5D7E9AE1" w:rsidR="00641336" w:rsidRDefault="00641336" w:rsidP="00641336">
      <w:pPr>
        <w:pStyle w:val="ListParagraph"/>
        <w:numPr>
          <w:ilvl w:val="1"/>
          <w:numId w:val="46"/>
        </w:numPr>
      </w:pPr>
      <w:r>
        <w:t xml:space="preserve">The </w:t>
      </w:r>
      <w:r w:rsidR="002E09FD">
        <w:t>site the time log relates to (if any)</w:t>
      </w:r>
    </w:p>
    <w:p w14:paraId="7C494988" w14:textId="6545E593" w:rsidR="00641336" w:rsidRDefault="00641336" w:rsidP="00641336">
      <w:pPr>
        <w:pStyle w:val="ListParagraph"/>
        <w:numPr>
          <w:ilvl w:val="1"/>
          <w:numId w:val="46"/>
        </w:numPr>
      </w:pPr>
      <w:r>
        <w:t xml:space="preserve">The </w:t>
      </w:r>
      <w:r w:rsidR="002E09FD">
        <w:t>M0 and service tag the time log relates to (if any)</w:t>
      </w:r>
    </w:p>
    <w:p w14:paraId="124D7E18" w14:textId="77777777" w:rsidR="00641336" w:rsidRDefault="00641336" w:rsidP="00641336">
      <w:pPr>
        <w:pStyle w:val="ListParagraph"/>
        <w:numPr>
          <w:ilvl w:val="0"/>
          <w:numId w:val="46"/>
        </w:numPr>
      </w:pPr>
      <w:r>
        <w:t>The report will be run as and when required</w:t>
      </w:r>
    </w:p>
    <w:p w14:paraId="41EB1B43" w14:textId="263798F7" w:rsidR="00641336" w:rsidRDefault="00641336" w:rsidP="00641336">
      <w:pPr>
        <w:pStyle w:val="ListParagraph"/>
        <w:numPr>
          <w:ilvl w:val="0"/>
          <w:numId w:val="46"/>
        </w:numPr>
      </w:pPr>
      <w:r w:rsidRPr="00314E33">
        <w:t xml:space="preserve">The </w:t>
      </w:r>
      <w:r>
        <w:t xml:space="preserve">report is exportable to Excel </w:t>
      </w:r>
    </w:p>
    <w:p w14:paraId="3DF3FA85" w14:textId="06C6CBC0" w:rsidR="00641336" w:rsidRDefault="00641336" w:rsidP="00641336"/>
    <w:p w14:paraId="13832725" w14:textId="61CA20B8" w:rsidR="00641336" w:rsidRDefault="00595D77" w:rsidP="00641336">
      <w:pPr>
        <w:jc w:val="center"/>
      </w:pPr>
      <w:r>
        <w:rPr>
          <w:noProof/>
        </w:rPr>
        <w:drawing>
          <wp:inline distT="0" distB="0" distL="0" distR="0" wp14:anchorId="22561CF2" wp14:editId="40037F96">
            <wp:extent cx="6659880" cy="3481664"/>
            <wp:effectExtent l="19050" t="19050" r="26670" b="241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35">
                      <a:extLst>
                        <a:ext uri="{28A0092B-C50C-407E-A947-70E740481C1C}">
                          <a14:useLocalDpi xmlns:a14="http://schemas.microsoft.com/office/drawing/2010/main" val="0"/>
                        </a:ext>
                      </a:extLst>
                    </a:blip>
                    <a:stretch>
                      <a:fillRect/>
                    </a:stretch>
                  </pic:blipFill>
                  <pic:spPr>
                    <a:xfrm>
                      <a:off x="0" y="0"/>
                      <a:ext cx="6659880" cy="3481664"/>
                    </a:xfrm>
                    <a:prstGeom prst="rect">
                      <a:avLst/>
                    </a:prstGeom>
                    <a:ln>
                      <a:solidFill>
                        <a:schemeClr val="tx1"/>
                      </a:solidFill>
                    </a:ln>
                  </pic:spPr>
                </pic:pic>
              </a:graphicData>
            </a:graphic>
          </wp:inline>
        </w:drawing>
      </w:r>
    </w:p>
    <w:p w14:paraId="506ACCE7" w14:textId="30528939" w:rsidR="00641336" w:rsidRDefault="00641336">
      <w:r>
        <w:br w:type="page"/>
      </w:r>
    </w:p>
    <w:p w14:paraId="1B4F54A4" w14:textId="30528939" w:rsidR="009F2E5A" w:rsidRDefault="00D96EF7" w:rsidP="009F2E5A">
      <w:pPr>
        <w:pStyle w:val="Heading4"/>
        <w:numPr>
          <w:ilvl w:val="3"/>
          <w:numId w:val="2"/>
        </w:numPr>
        <w:rPr>
          <w:rFonts w:asciiTheme="minorHAnsi" w:hAnsiTheme="minorHAnsi" w:cstheme="minorHAnsi"/>
          <w:b/>
          <w:i w:val="0"/>
          <w:color w:val="auto"/>
        </w:rPr>
      </w:pPr>
      <w:r>
        <w:rPr>
          <w:rFonts w:asciiTheme="minorHAnsi" w:hAnsiTheme="minorHAnsi" w:cstheme="minorHAnsi"/>
          <w:b/>
          <w:i w:val="0"/>
          <w:color w:val="auto"/>
        </w:rPr>
        <w:lastRenderedPageBreak/>
        <w:t xml:space="preserve">Run </w:t>
      </w:r>
      <w:r w:rsidR="000E5DFA" w:rsidRPr="000E5DFA">
        <w:rPr>
          <w:rFonts w:asciiTheme="minorHAnsi" w:hAnsiTheme="minorHAnsi" w:cstheme="minorHAnsi"/>
          <w:b/>
          <w:i w:val="0"/>
          <w:color w:val="auto"/>
        </w:rPr>
        <w:t>Component Progress Report</w:t>
      </w:r>
    </w:p>
    <w:p w14:paraId="64706682" w14:textId="0EC7C071" w:rsidR="00523064" w:rsidRPr="00523064" w:rsidRDefault="00523064" w:rsidP="00523064">
      <w:pPr>
        <w:spacing w:before="120" w:after="0"/>
        <w:rPr>
          <w:i/>
          <w:iCs/>
        </w:rPr>
      </w:pPr>
      <w:r w:rsidRPr="00523064">
        <w:rPr>
          <w:b/>
          <w:bCs/>
          <w:i/>
          <w:iCs/>
        </w:rPr>
        <w:t>URL:</w:t>
      </w:r>
      <w:r w:rsidRPr="00523064">
        <w:rPr>
          <w:i/>
          <w:iCs/>
        </w:rPr>
        <w:t xml:space="preserve"> </w:t>
      </w:r>
      <w:r w:rsidR="00C57D26" w:rsidRPr="00C57D26">
        <w:rPr>
          <w:i/>
          <w:iCs/>
        </w:rPr>
        <w:t>http://194.73.171.164:8043/Reports/Pages/Report.aspx?ItemPath=%2fVision%2f</w:t>
      </w:r>
      <w:r w:rsidR="00C57D26">
        <w:rPr>
          <w:i/>
          <w:iCs/>
        </w:rPr>
        <w:t>IBAR</w:t>
      </w:r>
      <w:r w:rsidR="00C57D26" w:rsidRPr="00C57D26">
        <w:rPr>
          <w:i/>
          <w:iCs/>
        </w:rPr>
        <w:t>%2fRun+Component+Progress</w:t>
      </w:r>
    </w:p>
    <w:p w14:paraId="47197CD7" w14:textId="4DF1E129" w:rsidR="00523064" w:rsidRDefault="00523064" w:rsidP="00523064">
      <w:pPr>
        <w:rPr>
          <w:i/>
        </w:rPr>
      </w:pPr>
      <w:r w:rsidRPr="00523064">
        <w:rPr>
          <w:b/>
          <w:i/>
        </w:rPr>
        <w:t>Navigation:</w:t>
      </w:r>
      <w:r w:rsidRPr="00523064">
        <w:rPr>
          <w:i/>
        </w:rPr>
        <w:t xml:space="preserve"> </w:t>
      </w:r>
      <w:r w:rsidR="009D3E91">
        <w:rPr>
          <w:i/>
        </w:rPr>
        <w:t xml:space="preserve">SSRS (Live Site) &gt; Vision &gt; IBAR &gt; </w:t>
      </w:r>
      <w:r w:rsidR="00ED6B3A">
        <w:rPr>
          <w:i/>
        </w:rPr>
        <w:t xml:space="preserve">Run </w:t>
      </w:r>
      <w:r w:rsidR="009D3E91">
        <w:rPr>
          <w:i/>
        </w:rPr>
        <w:t>Component Progress</w:t>
      </w:r>
    </w:p>
    <w:p w14:paraId="31E05F26" w14:textId="77777777" w:rsidR="007E7A37" w:rsidRDefault="007E7A37" w:rsidP="007E7A37">
      <w:pPr>
        <w:rPr>
          <w:b/>
          <w:bCs/>
        </w:rPr>
      </w:pPr>
      <w:r w:rsidRPr="58F3F13C">
        <w:rPr>
          <w:b/>
          <w:bCs/>
        </w:rPr>
        <w:t>New Functionality</w:t>
      </w:r>
    </w:p>
    <w:p w14:paraId="2FC61416" w14:textId="7FC48436" w:rsidR="00583584" w:rsidRDefault="00583584" w:rsidP="00583584">
      <w:pPr>
        <w:pStyle w:val="ListParagraph"/>
        <w:numPr>
          <w:ilvl w:val="0"/>
          <w:numId w:val="46"/>
        </w:numPr>
      </w:pPr>
      <w:r w:rsidRPr="00DD3E41">
        <w:t xml:space="preserve">A report </w:t>
      </w:r>
      <w:r>
        <w:t>to be run on-demand</w:t>
      </w:r>
      <w:r w:rsidR="004C166D">
        <w:t xml:space="preserve"> by </w:t>
      </w:r>
      <w:r w:rsidR="00A56341">
        <w:t xml:space="preserve">country, site and/or </w:t>
      </w:r>
      <w:r w:rsidR="004C166D">
        <w:t>works order; this will show</w:t>
      </w:r>
      <w:r>
        <w:t>:</w:t>
      </w:r>
    </w:p>
    <w:p w14:paraId="00CC53EF" w14:textId="77777777" w:rsidR="00F70CE3" w:rsidRDefault="00F70CE3" w:rsidP="00F70CE3">
      <w:pPr>
        <w:pStyle w:val="ListParagraph"/>
        <w:numPr>
          <w:ilvl w:val="1"/>
          <w:numId w:val="46"/>
        </w:numPr>
      </w:pPr>
      <w:r>
        <w:t>Each Run's details</w:t>
      </w:r>
    </w:p>
    <w:p w14:paraId="39BCA455" w14:textId="77777777" w:rsidR="00F70CE3" w:rsidRDefault="00F70CE3" w:rsidP="00F70CE3">
      <w:pPr>
        <w:pStyle w:val="ListParagraph"/>
        <w:numPr>
          <w:ilvl w:val="1"/>
          <w:numId w:val="46"/>
        </w:numPr>
      </w:pPr>
      <w:r>
        <w:t>The Run's total site hours recorded to date</w:t>
      </w:r>
    </w:p>
    <w:p w14:paraId="14F926AD" w14:textId="77777777" w:rsidR="00F70CE3" w:rsidRDefault="00F70CE3" w:rsidP="00F70CE3">
      <w:pPr>
        <w:pStyle w:val="ListParagraph"/>
        <w:numPr>
          <w:ilvl w:val="1"/>
          <w:numId w:val="46"/>
        </w:numPr>
      </w:pPr>
      <w:r>
        <w:t>The Run's components installed count to date</w:t>
      </w:r>
    </w:p>
    <w:p w14:paraId="354D78F7" w14:textId="77777777" w:rsidR="00F70CE3" w:rsidRDefault="00F70CE3" w:rsidP="00F70CE3">
      <w:pPr>
        <w:pStyle w:val="ListParagraph"/>
        <w:numPr>
          <w:ilvl w:val="1"/>
          <w:numId w:val="46"/>
        </w:numPr>
      </w:pPr>
      <w:r>
        <w:t>The Run's planned total components count</w:t>
      </w:r>
    </w:p>
    <w:p w14:paraId="78266575" w14:textId="77777777" w:rsidR="00F70CE3" w:rsidRDefault="00F70CE3" w:rsidP="00F70CE3">
      <w:pPr>
        <w:pStyle w:val="ListParagraph"/>
        <w:numPr>
          <w:ilvl w:val="1"/>
          <w:numId w:val="46"/>
        </w:numPr>
      </w:pPr>
      <w:r>
        <w:t>The Run's percentage complete to date by count</w:t>
      </w:r>
    </w:p>
    <w:p w14:paraId="740F2F83" w14:textId="77777777" w:rsidR="00F70CE3" w:rsidRDefault="00F70CE3" w:rsidP="00F70CE3">
      <w:pPr>
        <w:pStyle w:val="ListParagraph"/>
        <w:numPr>
          <w:ilvl w:val="1"/>
          <w:numId w:val="46"/>
        </w:numPr>
      </w:pPr>
      <w:r>
        <w:t>The Run's components installed total length to date</w:t>
      </w:r>
    </w:p>
    <w:p w14:paraId="059EB818" w14:textId="77777777" w:rsidR="00F70CE3" w:rsidRDefault="00F70CE3" w:rsidP="00F70CE3">
      <w:pPr>
        <w:pStyle w:val="ListParagraph"/>
        <w:numPr>
          <w:ilvl w:val="1"/>
          <w:numId w:val="46"/>
        </w:numPr>
      </w:pPr>
      <w:r>
        <w:t>The Run's planned total length</w:t>
      </w:r>
    </w:p>
    <w:p w14:paraId="6EEBEABB" w14:textId="42570B0B" w:rsidR="004C166D" w:rsidRDefault="00F70CE3" w:rsidP="00F70CE3">
      <w:pPr>
        <w:pStyle w:val="ListParagraph"/>
        <w:numPr>
          <w:ilvl w:val="1"/>
          <w:numId w:val="46"/>
        </w:numPr>
      </w:pPr>
      <w:r>
        <w:t>The Run's percentage complete to date by length</w:t>
      </w:r>
    </w:p>
    <w:p w14:paraId="2323BC0A" w14:textId="378F73CB" w:rsidR="004E4DBA" w:rsidRDefault="004E4DBA" w:rsidP="004E4DBA">
      <w:pPr>
        <w:pStyle w:val="ListParagraph"/>
        <w:numPr>
          <w:ilvl w:val="0"/>
          <w:numId w:val="46"/>
        </w:numPr>
      </w:pPr>
      <w:r>
        <w:t xml:space="preserve">The report will be run </w:t>
      </w:r>
      <w:r w:rsidR="00BB495A">
        <w:t>as and when required</w:t>
      </w:r>
    </w:p>
    <w:p w14:paraId="204F740C" w14:textId="70E5B01E" w:rsidR="004E4DBA" w:rsidRDefault="004E4DBA" w:rsidP="004E4DBA">
      <w:pPr>
        <w:pStyle w:val="ListParagraph"/>
        <w:numPr>
          <w:ilvl w:val="0"/>
          <w:numId w:val="46"/>
        </w:numPr>
      </w:pPr>
      <w:r w:rsidRPr="00314E33">
        <w:t xml:space="preserve">The </w:t>
      </w:r>
      <w:r>
        <w:t xml:space="preserve">report is exportable to Excel </w:t>
      </w:r>
    </w:p>
    <w:p w14:paraId="1F2B58CA" w14:textId="5CF9FF78" w:rsidR="00075AC5" w:rsidRDefault="00075AC5" w:rsidP="009F2E5A"/>
    <w:p w14:paraId="7DCA805F" w14:textId="0C6B4869" w:rsidR="00075AC5" w:rsidRPr="005B25A3" w:rsidRDefault="00923455" w:rsidP="00075AC5">
      <w:pPr>
        <w:jc w:val="center"/>
      </w:pPr>
      <w:r>
        <w:rPr>
          <w:noProof/>
        </w:rPr>
        <w:drawing>
          <wp:inline distT="0" distB="0" distL="0" distR="0" wp14:anchorId="0AC5A87C" wp14:editId="7831A976">
            <wp:extent cx="6659866" cy="3019425"/>
            <wp:effectExtent l="19050" t="19050" r="27305"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136">
                      <a:extLst>
                        <a:ext uri="{28A0092B-C50C-407E-A947-70E740481C1C}">
                          <a14:useLocalDpi xmlns:a14="http://schemas.microsoft.com/office/drawing/2010/main" val="0"/>
                        </a:ext>
                      </a:extLst>
                    </a:blip>
                    <a:stretch>
                      <a:fillRect/>
                    </a:stretch>
                  </pic:blipFill>
                  <pic:spPr>
                    <a:xfrm>
                      <a:off x="0" y="0"/>
                      <a:ext cx="6659866" cy="3019425"/>
                    </a:xfrm>
                    <a:prstGeom prst="rect">
                      <a:avLst/>
                    </a:prstGeom>
                    <a:ln>
                      <a:solidFill>
                        <a:schemeClr val="tx1"/>
                      </a:solidFill>
                    </a:ln>
                  </pic:spPr>
                </pic:pic>
              </a:graphicData>
            </a:graphic>
          </wp:inline>
        </w:drawing>
      </w:r>
    </w:p>
    <w:p w14:paraId="7F4BE110" w14:textId="0DBABD88" w:rsidR="00BF3D92" w:rsidRDefault="00BF3D92">
      <w:r>
        <w:br w:type="page"/>
      </w:r>
    </w:p>
    <w:p w14:paraId="1D062CAF" w14:textId="67326376" w:rsidR="009F2E5A" w:rsidRDefault="000E5DFA" w:rsidP="009F2E5A">
      <w:pPr>
        <w:pStyle w:val="Heading4"/>
        <w:numPr>
          <w:ilvl w:val="3"/>
          <w:numId w:val="2"/>
        </w:numPr>
        <w:rPr>
          <w:rFonts w:asciiTheme="minorHAnsi" w:hAnsiTheme="minorHAnsi" w:cstheme="minorHAnsi"/>
          <w:b/>
          <w:i w:val="0"/>
          <w:color w:val="auto"/>
        </w:rPr>
      </w:pPr>
      <w:r w:rsidRPr="000E5DFA">
        <w:rPr>
          <w:rFonts w:asciiTheme="minorHAnsi" w:hAnsiTheme="minorHAnsi" w:cstheme="minorHAnsi"/>
          <w:b/>
          <w:i w:val="0"/>
          <w:color w:val="auto"/>
        </w:rPr>
        <w:lastRenderedPageBreak/>
        <w:t>Hours Work Per Country Report</w:t>
      </w:r>
    </w:p>
    <w:p w14:paraId="21382E0D" w14:textId="05B94401" w:rsidR="00523064" w:rsidRPr="00523064" w:rsidRDefault="00523064" w:rsidP="00523064">
      <w:pPr>
        <w:spacing w:before="120" w:after="0"/>
        <w:rPr>
          <w:i/>
          <w:iCs/>
        </w:rPr>
      </w:pPr>
      <w:r w:rsidRPr="00523064">
        <w:rPr>
          <w:b/>
          <w:bCs/>
          <w:i/>
          <w:iCs/>
        </w:rPr>
        <w:t>URL:</w:t>
      </w:r>
      <w:r w:rsidRPr="00523064">
        <w:rPr>
          <w:i/>
          <w:iCs/>
        </w:rPr>
        <w:t xml:space="preserve"> http://194.73.171.164:8043/ReportServer/Pages/ReportViewer.aspx?%2fVision%2fHR%2f</w:t>
      </w:r>
      <w:r w:rsidR="009D3E91">
        <w:rPr>
          <w:i/>
          <w:iCs/>
        </w:rPr>
        <w:t>Hours</w:t>
      </w:r>
      <w:r w:rsidRPr="00523064">
        <w:rPr>
          <w:i/>
          <w:iCs/>
        </w:rPr>
        <w:t>+</w:t>
      </w:r>
      <w:r w:rsidR="009D3E91">
        <w:rPr>
          <w:i/>
          <w:iCs/>
        </w:rPr>
        <w:t>Work</w:t>
      </w:r>
      <w:r w:rsidRPr="00523064">
        <w:rPr>
          <w:i/>
          <w:iCs/>
        </w:rPr>
        <w:t>+</w:t>
      </w:r>
      <w:r w:rsidR="009D3E91">
        <w:rPr>
          <w:i/>
          <w:iCs/>
        </w:rPr>
        <w:t>Per</w:t>
      </w:r>
      <w:r w:rsidRPr="00523064">
        <w:rPr>
          <w:i/>
          <w:iCs/>
        </w:rPr>
        <w:t>+</w:t>
      </w:r>
      <w:r w:rsidR="009D3E91">
        <w:rPr>
          <w:i/>
          <w:iCs/>
        </w:rPr>
        <w:t>Country</w:t>
      </w:r>
    </w:p>
    <w:p w14:paraId="034B64E5" w14:textId="5E097963" w:rsidR="00523064" w:rsidRDefault="00523064" w:rsidP="00523064">
      <w:pPr>
        <w:rPr>
          <w:i/>
          <w:iCs/>
        </w:rPr>
      </w:pPr>
      <w:r w:rsidRPr="00523064">
        <w:rPr>
          <w:b/>
          <w:i/>
        </w:rPr>
        <w:t>Navigation:</w:t>
      </w:r>
      <w:r w:rsidRPr="00523064">
        <w:rPr>
          <w:i/>
        </w:rPr>
        <w:t xml:space="preserve"> </w:t>
      </w:r>
      <w:r w:rsidR="009D3E91">
        <w:rPr>
          <w:i/>
        </w:rPr>
        <w:t xml:space="preserve">SSRS (Live Site) &gt; Vision &gt; HR &gt; </w:t>
      </w:r>
      <w:r w:rsidR="009D3E91">
        <w:rPr>
          <w:i/>
          <w:iCs/>
        </w:rPr>
        <w:t>Hours Work Per Country</w:t>
      </w:r>
    </w:p>
    <w:p w14:paraId="2C88D288" w14:textId="77777777" w:rsidR="007E7A37" w:rsidRDefault="007E7A37" w:rsidP="007E7A37">
      <w:pPr>
        <w:rPr>
          <w:b/>
          <w:bCs/>
        </w:rPr>
      </w:pPr>
      <w:r w:rsidRPr="58F3F13C">
        <w:rPr>
          <w:b/>
          <w:bCs/>
        </w:rPr>
        <w:t>New Functionality</w:t>
      </w:r>
    </w:p>
    <w:p w14:paraId="40084530" w14:textId="3BB7E763" w:rsidR="00BB495A" w:rsidRDefault="00BB495A" w:rsidP="00BB495A">
      <w:pPr>
        <w:pStyle w:val="ListParagraph"/>
        <w:numPr>
          <w:ilvl w:val="0"/>
          <w:numId w:val="46"/>
        </w:numPr>
      </w:pPr>
      <w:r w:rsidRPr="00DD3E41">
        <w:t xml:space="preserve">A report </w:t>
      </w:r>
      <w:r>
        <w:t xml:space="preserve">to be run on-demand by </w:t>
      </w:r>
      <w:r w:rsidR="00E10015">
        <w:t>country</w:t>
      </w:r>
      <w:r w:rsidR="00DE0836">
        <w:t xml:space="preserve"> and date range</w:t>
      </w:r>
      <w:r>
        <w:t>; this will show:</w:t>
      </w:r>
    </w:p>
    <w:p w14:paraId="18531696" w14:textId="5AEE81D7" w:rsidR="00BB495A" w:rsidRDefault="00E10015" w:rsidP="00BB495A">
      <w:pPr>
        <w:pStyle w:val="ListParagraph"/>
        <w:numPr>
          <w:ilvl w:val="1"/>
          <w:numId w:val="46"/>
        </w:numPr>
      </w:pPr>
      <w:r>
        <w:t>Employee details</w:t>
      </w:r>
    </w:p>
    <w:p w14:paraId="46962B4B" w14:textId="0AAA98F4" w:rsidR="00BB495A" w:rsidRDefault="00E10015" w:rsidP="00BB495A">
      <w:pPr>
        <w:pStyle w:val="ListParagraph"/>
        <w:numPr>
          <w:ilvl w:val="1"/>
          <w:numId w:val="46"/>
        </w:numPr>
      </w:pPr>
      <w:r>
        <w:t>Country</w:t>
      </w:r>
    </w:p>
    <w:p w14:paraId="0A07BBEF" w14:textId="5DC89AE5" w:rsidR="00BB495A" w:rsidRDefault="00E10015" w:rsidP="00BB495A">
      <w:pPr>
        <w:pStyle w:val="ListParagraph"/>
        <w:numPr>
          <w:ilvl w:val="1"/>
          <w:numId w:val="46"/>
        </w:numPr>
      </w:pPr>
      <w:r>
        <w:t>Works Order</w:t>
      </w:r>
    </w:p>
    <w:p w14:paraId="65C17193" w14:textId="49722B37" w:rsidR="00BB495A" w:rsidRDefault="00E10015" w:rsidP="00BB495A">
      <w:pPr>
        <w:pStyle w:val="ListParagraph"/>
        <w:numPr>
          <w:ilvl w:val="1"/>
          <w:numId w:val="46"/>
        </w:numPr>
      </w:pPr>
      <w:r>
        <w:t>Date</w:t>
      </w:r>
    </w:p>
    <w:p w14:paraId="492F059E" w14:textId="72E923E4" w:rsidR="00BB495A" w:rsidRDefault="00E10015" w:rsidP="00BB495A">
      <w:pPr>
        <w:pStyle w:val="ListParagraph"/>
        <w:numPr>
          <w:ilvl w:val="1"/>
          <w:numId w:val="46"/>
        </w:numPr>
      </w:pPr>
      <w:commentRangeStart w:id="72"/>
      <w:commentRangeStart w:id="73"/>
      <w:r>
        <w:t>Hours worked</w:t>
      </w:r>
      <w:commentRangeEnd w:id="72"/>
      <w:r w:rsidR="00A75DEE">
        <w:rPr>
          <w:rStyle w:val="CommentReference"/>
        </w:rPr>
        <w:commentReference w:id="72"/>
      </w:r>
      <w:commentRangeEnd w:id="73"/>
      <w:r w:rsidR="00E92EEA">
        <w:rPr>
          <w:rStyle w:val="CommentReference"/>
        </w:rPr>
        <w:commentReference w:id="73"/>
      </w:r>
    </w:p>
    <w:p w14:paraId="2BF769D9" w14:textId="3042C411" w:rsidR="00BB495A" w:rsidRDefault="00DE0836" w:rsidP="00BB495A">
      <w:pPr>
        <w:pStyle w:val="ListParagraph"/>
        <w:numPr>
          <w:ilvl w:val="1"/>
          <w:numId w:val="46"/>
        </w:numPr>
      </w:pPr>
      <w:r w:rsidRPr="00DE0836">
        <w:t>Vision warning limit for the country</w:t>
      </w:r>
      <w:r>
        <w:t xml:space="preserve"> hit</w:t>
      </w:r>
    </w:p>
    <w:p w14:paraId="60DCB7AC" w14:textId="7D46F9AA" w:rsidR="00DE0836" w:rsidRDefault="00DE0836" w:rsidP="00DE0836">
      <w:pPr>
        <w:pStyle w:val="ListParagraph"/>
        <w:numPr>
          <w:ilvl w:val="1"/>
          <w:numId w:val="46"/>
        </w:numPr>
      </w:pPr>
      <w:r w:rsidRPr="00DE0836">
        <w:t xml:space="preserve">Vision </w:t>
      </w:r>
      <w:r w:rsidR="00231BB5">
        <w:t xml:space="preserve">maximum limit </w:t>
      </w:r>
      <w:r w:rsidRPr="00DE0836">
        <w:t>for the country</w:t>
      </w:r>
      <w:r>
        <w:t xml:space="preserve"> hit</w:t>
      </w:r>
    </w:p>
    <w:p w14:paraId="45006716" w14:textId="0054BEF1" w:rsidR="00231BB5" w:rsidRDefault="00231BB5" w:rsidP="00231BB5">
      <w:pPr>
        <w:pStyle w:val="ListParagraph"/>
        <w:numPr>
          <w:ilvl w:val="0"/>
          <w:numId w:val="46"/>
        </w:numPr>
      </w:pPr>
      <w:r>
        <w:t xml:space="preserve">Additional filters will allow the report to only display entries where the user has hit either the </w:t>
      </w:r>
      <w:r w:rsidRPr="00DE0836">
        <w:t>Vision warning limit for the country</w:t>
      </w:r>
      <w:r>
        <w:t xml:space="preserve"> hit or the </w:t>
      </w:r>
      <w:r w:rsidRPr="00DE0836">
        <w:t xml:space="preserve">Vision </w:t>
      </w:r>
      <w:r>
        <w:t xml:space="preserve">maximum limit </w:t>
      </w:r>
      <w:r w:rsidRPr="00DE0836">
        <w:t>for the country</w:t>
      </w:r>
      <w:r>
        <w:t xml:space="preserve"> hit</w:t>
      </w:r>
    </w:p>
    <w:p w14:paraId="290BAAB9" w14:textId="77777777" w:rsidR="00EB4DD6" w:rsidRDefault="00EB4DD6" w:rsidP="00EB4DD6">
      <w:pPr>
        <w:pStyle w:val="ListParagraph"/>
        <w:numPr>
          <w:ilvl w:val="0"/>
          <w:numId w:val="46"/>
        </w:numPr>
      </w:pPr>
      <w:r>
        <w:t>The report will be set to run on a schedule and automatically email HR personnel</w:t>
      </w:r>
    </w:p>
    <w:p w14:paraId="3FA14F80" w14:textId="77777777" w:rsidR="00EB4DD6" w:rsidRDefault="00EB4DD6" w:rsidP="00EB4DD6">
      <w:pPr>
        <w:pStyle w:val="ListParagraph"/>
        <w:numPr>
          <w:ilvl w:val="0"/>
          <w:numId w:val="46"/>
        </w:numPr>
      </w:pPr>
      <w:r w:rsidRPr="00314E33">
        <w:t xml:space="preserve">The </w:t>
      </w:r>
      <w:r>
        <w:t xml:space="preserve">report is exportable to Excel </w:t>
      </w:r>
    </w:p>
    <w:p w14:paraId="66DAE7C4" w14:textId="76FA3B58" w:rsidR="00F5311F" w:rsidRDefault="00F5311F" w:rsidP="009F2E5A"/>
    <w:p w14:paraId="78C38372" w14:textId="48B8F26B" w:rsidR="00F5311F" w:rsidRPr="005B25A3" w:rsidRDefault="00C2073D" w:rsidP="00F5311F">
      <w:pPr>
        <w:jc w:val="center"/>
      </w:pPr>
      <w:r>
        <w:rPr>
          <w:noProof/>
        </w:rPr>
        <w:drawing>
          <wp:inline distT="0" distB="0" distL="0" distR="0" wp14:anchorId="7A38C06B" wp14:editId="5B83CBA1">
            <wp:extent cx="6659880" cy="3843655"/>
            <wp:effectExtent l="0" t="0" r="762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ision Reports _ Hours Work Per Country Report.png"/>
                    <pic:cNvPicPr/>
                  </pic:nvPicPr>
                  <pic:blipFill>
                    <a:blip r:embed="rId137">
                      <a:extLst>
                        <a:ext uri="{28A0092B-C50C-407E-A947-70E740481C1C}">
                          <a14:useLocalDpi xmlns:a14="http://schemas.microsoft.com/office/drawing/2010/main" val="0"/>
                        </a:ext>
                      </a:extLst>
                    </a:blip>
                    <a:stretch>
                      <a:fillRect/>
                    </a:stretch>
                  </pic:blipFill>
                  <pic:spPr>
                    <a:xfrm>
                      <a:off x="0" y="0"/>
                      <a:ext cx="6659880" cy="3843655"/>
                    </a:xfrm>
                    <a:prstGeom prst="rect">
                      <a:avLst/>
                    </a:prstGeom>
                  </pic:spPr>
                </pic:pic>
              </a:graphicData>
            </a:graphic>
          </wp:inline>
        </w:drawing>
      </w:r>
    </w:p>
    <w:p w14:paraId="686774D5" w14:textId="22868025" w:rsidR="00BF3D92" w:rsidRDefault="00BF3D92">
      <w:r>
        <w:br w:type="page"/>
      </w:r>
    </w:p>
    <w:p w14:paraId="63FA07A3" w14:textId="217E2995" w:rsidR="009F2E5A" w:rsidRDefault="000E5DFA" w:rsidP="009F2E5A">
      <w:pPr>
        <w:pStyle w:val="Heading4"/>
        <w:numPr>
          <w:ilvl w:val="3"/>
          <w:numId w:val="2"/>
        </w:numPr>
        <w:rPr>
          <w:rFonts w:asciiTheme="minorHAnsi" w:hAnsiTheme="minorHAnsi" w:cstheme="minorHAnsi"/>
          <w:b/>
          <w:i w:val="0"/>
          <w:color w:val="auto"/>
        </w:rPr>
      </w:pPr>
      <w:r w:rsidRPr="000E5DFA">
        <w:rPr>
          <w:rFonts w:asciiTheme="minorHAnsi" w:hAnsiTheme="minorHAnsi" w:cstheme="minorHAnsi"/>
          <w:b/>
          <w:i w:val="0"/>
          <w:color w:val="auto"/>
        </w:rPr>
        <w:lastRenderedPageBreak/>
        <w:t>Hours Work Per Works Order Report</w:t>
      </w:r>
    </w:p>
    <w:p w14:paraId="476B1EB4" w14:textId="30FBA1C7" w:rsidR="009D3E91" w:rsidRPr="00523064" w:rsidRDefault="00523064" w:rsidP="009D3E91">
      <w:pPr>
        <w:spacing w:before="120" w:after="0"/>
        <w:rPr>
          <w:i/>
          <w:iCs/>
        </w:rPr>
      </w:pPr>
      <w:r w:rsidRPr="00523064">
        <w:rPr>
          <w:b/>
          <w:bCs/>
          <w:i/>
          <w:iCs/>
        </w:rPr>
        <w:t>URL:</w:t>
      </w:r>
      <w:r w:rsidRPr="00523064">
        <w:rPr>
          <w:i/>
          <w:iCs/>
        </w:rPr>
        <w:t xml:space="preserve"> </w:t>
      </w:r>
      <w:r w:rsidR="009D3E91" w:rsidRPr="00523064">
        <w:rPr>
          <w:i/>
          <w:iCs/>
        </w:rPr>
        <w:t>http://194.73.171.164:8043/ReportServer/Pages/ReportViewer.aspx?%2fVision%2fHR%2f</w:t>
      </w:r>
      <w:r w:rsidR="009D3E91">
        <w:rPr>
          <w:i/>
          <w:iCs/>
        </w:rPr>
        <w:t>Hours</w:t>
      </w:r>
      <w:r w:rsidR="009D3E91" w:rsidRPr="00523064">
        <w:rPr>
          <w:i/>
          <w:iCs/>
        </w:rPr>
        <w:t>+</w:t>
      </w:r>
      <w:r w:rsidR="009D3E91">
        <w:rPr>
          <w:i/>
          <w:iCs/>
        </w:rPr>
        <w:t>Work</w:t>
      </w:r>
      <w:r w:rsidR="009D3E91" w:rsidRPr="00523064">
        <w:rPr>
          <w:i/>
          <w:iCs/>
        </w:rPr>
        <w:t>+</w:t>
      </w:r>
      <w:r w:rsidR="009D3E91">
        <w:rPr>
          <w:i/>
          <w:iCs/>
        </w:rPr>
        <w:t>Per</w:t>
      </w:r>
      <w:r w:rsidR="009D3E91" w:rsidRPr="00523064">
        <w:rPr>
          <w:i/>
          <w:iCs/>
        </w:rPr>
        <w:t>+</w:t>
      </w:r>
      <w:r w:rsidR="009D3E91">
        <w:rPr>
          <w:i/>
          <w:iCs/>
        </w:rPr>
        <w:t>Works+Order</w:t>
      </w:r>
    </w:p>
    <w:p w14:paraId="7385B614" w14:textId="7160AD2A" w:rsidR="009D3E91" w:rsidRDefault="009D3E91" w:rsidP="009D3E91">
      <w:pPr>
        <w:rPr>
          <w:i/>
          <w:iCs/>
        </w:rPr>
      </w:pPr>
      <w:r w:rsidRPr="00523064">
        <w:rPr>
          <w:b/>
          <w:i/>
        </w:rPr>
        <w:t>Navigation:</w:t>
      </w:r>
      <w:r w:rsidRPr="00523064">
        <w:rPr>
          <w:i/>
        </w:rPr>
        <w:t xml:space="preserve"> </w:t>
      </w:r>
      <w:r>
        <w:rPr>
          <w:i/>
        </w:rPr>
        <w:t xml:space="preserve">SSRS (Live Site) &gt; Vision &gt; HR &gt; </w:t>
      </w:r>
      <w:r>
        <w:rPr>
          <w:i/>
          <w:iCs/>
        </w:rPr>
        <w:t>Hours Work Per Works Order</w:t>
      </w:r>
    </w:p>
    <w:p w14:paraId="45C6D5E8" w14:textId="77777777" w:rsidR="007E7A37" w:rsidRDefault="007E7A37" w:rsidP="007E7A37">
      <w:pPr>
        <w:rPr>
          <w:b/>
          <w:bCs/>
        </w:rPr>
      </w:pPr>
      <w:r w:rsidRPr="58F3F13C">
        <w:rPr>
          <w:b/>
          <w:bCs/>
        </w:rPr>
        <w:t>New Functionality</w:t>
      </w:r>
    </w:p>
    <w:p w14:paraId="1AA55816" w14:textId="21563C10" w:rsidR="00DE0836" w:rsidRDefault="00DE0836" w:rsidP="00DE0836">
      <w:pPr>
        <w:pStyle w:val="ListParagraph"/>
        <w:numPr>
          <w:ilvl w:val="0"/>
          <w:numId w:val="46"/>
        </w:numPr>
      </w:pPr>
      <w:r w:rsidRPr="00DD3E41">
        <w:t xml:space="preserve">A report </w:t>
      </w:r>
      <w:r>
        <w:t>to be run on-demand by works order and date range; this will show:</w:t>
      </w:r>
    </w:p>
    <w:p w14:paraId="54310F72" w14:textId="77777777" w:rsidR="00DE0836" w:rsidRDefault="00DE0836" w:rsidP="00DE0836">
      <w:pPr>
        <w:pStyle w:val="ListParagraph"/>
        <w:numPr>
          <w:ilvl w:val="1"/>
          <w:numId w:val="46"/>
        </w:numPr>
      </w:pPr>
      <w:r>
        <w:t>Employee details</w:t>
      </w:r>
    </w:p>
    <w:p w14:paraId="792A5EE1" w14:textId="77777777" w:rsidR="00DE0836" w:rsidRDefault="00DE0836" w:rsidP="00DE0836">
      <w:pPr>
        <w:pStyle w:val="ListParagraph"/>
        <w:numPr>
          <w:ilvl w:val="1"/>
          <w:numId w:val="46"/>
        </w:numPr>
      </w:pPr>
      <w:r>
        <w:t>Country</w:t>
      </w:r>
    </w:p>
    <w:p w14:paraId="6986CF1A" w14:textId="77777777" w:rsidR="00DE0836" w:rsidRDefault="00DE0836" w:rsidP="00DE0836">
      <w:pPr>
        <w:pStyle w:val="ListParagraph"/>
        <w:numPr>
          <w:ilvl w:val="1"/>
          <w:numId w:val="46"/>
        </w:numPr>
      </w:pPr>
      <w:r>
        <w:t>Works Order</w:t>
      </w:r>
    </w:p>
    <w:p w14:paraId="73C411E7" w14:textId="77777777" w:rsidR="00DE0836" w:rsidRDefault="00DE0836" w:rsidP="00DE0836">
      <w:pPr>
        <w:pStyle w:val="ListParagraph"/>
        <w:numPr>
          <w:ilvl w:val="1"/>
          <w:numId w:val="46"/>
        </w:numPr>
      </w:pPr>
      <w:r>
        <w:t>Date</w:t>
      </w:r>
    </w:p>
    <w:p w14:paraId="43EFB59E" w14:textId="77777777" w:rsidR="00DE0836" w:rsidRDefault="00DE0836" w:rsidP="00DE0836">
      <w:pPr>
        <w:pStyle w:val="ListParagraph"/>
        <w:numPr>
          <w:ilvl w:val="1"/>
          <w:numId w:val="46"/>
        </w:numPr>
      </w:pPr>
      <w:commentRangeStart w:id="74"/>
      <w:commentRangeStart w:id="75"/>
      <w:r>
        <w:t>Hours worked</w:t>
      </w:r>
      <w:commentRangeEnd w:id="74"/>
      <w:r w:rsidR="00E75259">
        <w:rPr>
          <w:rStyle w:val="CommentReference"/>
        </w:rPr>
        <w:commentReference w:id="74"/>
      </w:r>
      <w:commentRangeEnd w:id="75"/>
      <w:r w:rsidR="00E92EEA">
        <w:rPr>
          <w:rStyle w:val="CommentReference"/>
        </w:rPr>
        <w:commentReference w:id="75"/>
      </w:r>
    </w:p>
    <w:p w14:paraId="5E173B0C" w14:textId="77777777" w:rsidR="00DE0836" w:rsidRDefault="00DE0836" w:rsidP="00DE0836">
      <w:pPr>
        <w:pStyle w:val="ListParagraph"/>
        <w:numPr>
          <w:ilvl w:val="1"/>
          <w:numId w:val="46"/>
        </w:numPr>
      </w:pPr>
      <w:r w:rsidRPr="00DE0836">
        <w:t>Vision warning limit for the country</w:t>
      </w:r>
      <w:r>
        <w:t xml:space="preserve"> hit</w:t>
      </w:r>
    </w:p>
    <w:p w14:paraId="3C413498" w14:textId="0D68E828" w:rsidR="00DE0836" w:rsidRDefault="00DE0836" w:rsidP="00DE0836">
      <w:pPr>
        <w:pStyle w:val="ListParagraph"/>
        <w:numPr>
          <w:ilvl w:val="1"/>
          <w:numId w:val="46"/>
        </w:numPr>
      </w:pPr>
      <w:r w:rsidRPr="00DE0836">
        <w:t xml:space="preserve">Vision </w:t>
      </w:r>
      <w:r>
        <w:t xml:space="preserve">maximum </w:t>
      </w:r>
      <w:r w:rsidR="00231BB5">
        <w:t xml:space="preserve">limit </w:t>
      </w:r>
      <w:r w:rsidRPr="00DE0836">
        <w:t>for the country</w:t>
      </w:r>
      <w:r>
        <w:t xml:space="preserve"> hit</w:t>
      </w:r>
    </w:p>
    <w:p w14:paraId="30CA4937" w14:textId="5E64BD08" w:rsidR="00231BB5" w:rsidRDefault="00231BB5" w:rsidP="00231BB5">
      <w:pPr>
        <w:pStyle w:val="ListParagraph"/>
        <w:numPr>
          <w:ilvl w:val="0"/>
          <w:numId w:val="46"/>
        </w:numPr>
      </w:pPr>
      <w:r>
        <w:t xml:space="preserve">Additional filters will allow the report to only display entries where the user has hit either the </w:t>
      </w:r>
      <w:r w:rsidRPr="00DE0836">
        <w:t>Vision warning limit for the country</w:t>
      </w:r>
      <w:r>
        <w:t xml:space="preserve"> hit or the </w:t>
      </w:r>
      <w:r w:rsidRPr="00DE0836">
        <w:t xml:space="preserve">Vision </w:t>
      </w:r>
      <w:r>
        <w:t xml:space="preserve">maximum limit </w:t>
      </w:r>
      <w:r w:rsidRPr="00DE0836">
        <w:t>for the country</w:t>
      </w:r>
      <w:r>
        <w:t xml:space="preserve"> hit</w:t>
      </w:r>
    </w:p>
    <w:p w14:paraId="48FA605E" w14:textId="44209393" w:rsidR="00DE0836" w:rsidRDefault="00DE0836" w:rsidP="00DE0836">
      <w:pPr>
        <w:pStyle w:val="ListParagraph"/>
        <w:numPr>
          <w:ilvl w:val="0"/>
          <w:numId w:val="46"/>
        </w:numPr>
      </w:pPr>
      <w:r>
        <w:t>The report will be set to run on a schedule and automatically email HR personnel</w:t>
      </w:r>
    </w:p>
    <w:p w14:paraId="775F35F1" w14:textId="0FDA68FD" w:rsidR="00DE0836" w:rsidRPr="00DE0836" w:rsidRDefault="00DE0836" w:rsidP="00DE0836">
      <w:pPr>
        <w:pStyle w:val="ListParagraph"/>
        <w:numPr>
          <w:ilvl w:val="0"/>
          <w:numId w:val="46"/>
        </w:numPr>
      </w:pPr>
      <w:r w:rsidRPr="00314E33">
        <w:t xml:space="preserve">The </w:t>
      </w:r>
      <w:r>
        <w:t>report is exportable to Excel</w:t>
      </w:r>
    </w:p>
    <w:p w14:paraId="1E693C79" w14:textId="4641B5AA" w:rsidR="00F5311F" w:rsidRDefault="00F5311F" w:rsidP="009F2E5A"/>
    <w:p w14:paraId="61E30E14" w14:textId="081D7595" w:rsidR="00F5311F" w:rsidRPr="005B25A3" w:rsidRDefault="00C2073D" w:rsidP="00F5311F">
      <w:pPr>
        <w:jc w:val="center"/>
      </w:pPr>
      <w:r>
        <w:rPr>
          <w:noProof/>
        </w:rPr>
        <w:drawing>
          <wp:inline distT="0" distB="0" distL="0" distR="0" wp14:anchorId="6D3476FE" wp14:editId="0C0DC275">
            <wp:extent cx="6659880" cy="3843655"/>
            <wp:effectExtent l="0" t="0" r="7620" b="4445"/>
            <wp:docPr id="14" name="Picture 1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ision Reports _ Hours Work Per Works Order Report.png"/>
                    <pic:cNvPicPr/>
                  </pic:nvPicPr>
                  <pic:blipFill>
                    <a:blip r:embed="rId138">
                      <a:extLst>
                        <a:ext uri="{28A0092B-C50C-407E-A947-70E740481C1C}">
                          <a14:useLocalDpi xmlns:a14="http://schemas.microsoft.com/office/drawing/2010/main" val="0"/>
                        </a:ext>
                      </a:extLst>
                    </a:blip>
                    <a:stretch>
                      <a:fillRect/>
                    </a:stretch>
                  </pic:blipFill>
                  <pic:spPr>
                    <a:xfrm>
                      <a:off x="0" y="0"/>
                      <a:ext cx="6659880" cy="3843655"/>
                    </a:xfrm>
                    <a:prstGeom prst="rect">
                      <a:avLst/>
                    </a:prstGeom>
                  </pic:spPr>
                </pic:pic>
              </a:graphicData>
            </a:graphic>
          </wp:inline>
        </w:drawing>
      </w:r>
    </w:p>
    <w:p w14:paraId="1C71BC05" w14:textId="67C77EDF" w:rsidR="00BF3D92" w:rsidRDefault="00BF3D92">
      <w:r>
        <w:br w:type="page"/>
      </w:r>
    </w:p>
    <w:p w14:paraId="5246CD3A" w14:textId="273802E7" w:rsidR="009F2E5A" w:rsidRDefault="000E5DFA" w:rsidP="009F2E5A">
      <w:pPr>
        <w:pStyle w:val="Heading4"/>
        <w:numPr>
          <w:ilvl w:val="3"/>
          <w:numId w:val="2"/>
        </w:numPr>
        <w:rPr>
          <w:rFonts w:asciiTheme="minorHAnsi" w:hAnsiTheme="minorHAnsi" w:cstheme="minorHAnsi"/>
          <w:b/>
          <w:i w:val="0"/>
          <w:color w:val="auto"/>
        </w:rPr>
      </w:pPr>
      <w:r w:rsidRPr="000E5DFA">
        <w:rPr>
          <w:rFonts w:asciiTheme="minorHAnsi" w:hAnsiTheme="minorHAnsi" w:cstheme="minorHAnsi"/>
          <w:b/>
          <w:i w:val="0"/>
          <w:color w:val="auto"/>
        </w:rPr>
        <w:lastRenderedPageBreak/>
        <w:t>Site Time Log Exception</w:t>
      </w:r>
      <w:r w:rsidR="009D3E91">
        <w:rPr>
          <w:rFonts w:asciiTheme="minorHAnsi" w:hAnsiTheme="minorHAnsi" w:cstheme="minorHAnsi"/>
          <w:b/>
          <w:i w:val="0"/>
          <w:color w:val="auto"/>
        </w:rPr>
        <w:t>s</w:t>
      </w:r>
      <w:r w:rsidRPr="000E5DFA">
        <w:rPr>
          <w:rFonts w:asciiTheme="minorHAnsi" w:hAnsiTheme="minorHAnsi" w:cstheme="minorHAnsi"/>
          <w:b/>
          <w:i w:val="0"/>
          <w:color w:val="auto"/>
        </w:rPr>
        <w:t xml:space="preserve"> Report</w:t>
      </w:r>
    </w:p>
    <w:p w14:paraId="009F5080" w14:textId="761F0705" w:rsidR="00523064" w:rsidRPr="00523064" w:rsidRDefault="00523064" w:rsidP="00523064">
      <w:pPr>
        <w:spacing w:before="120" w:after="0"/>
        <w:rPr>
          <w:i/>
          <w:iCs/>
        </w:rPr>
      </w:pPr>
      <w:r w:rsidRPr="00523064">
        <w:rPr>
          <w:b/>
          <w:bCs/>
          <w:i/>
          <w:iCs/>
        </w:rPr>
        <w:t>URL:</w:t>
      </w:r>
      <w:r w:rsidRPr="00523064">
        <w:rPr>
          <w:i/>
          <w:iCs/>
        </w:rPr>
        <w:t xml:space="preserve"> http://194.73.171.164:8043/ReportServer/Pages/ReportViewer.aspx?%2fVision%2fHR%2fSite+Time+</w:t>
      </w:r>
      <w:r w:rsidR="009D3E91">
        <w:rPr>
          <w:i/>
          <w:iCs/>
        </w:rPr>
        <w:t>Log</w:t>
      </w:r>
      <w:r w:rsidR="00E8317E">
        <w:rPr>
          <w:i/>
          <w:iCs/>
        </w:rPr>
        <w:t>+Exceptions</w:t>
      </w:r>
      <w:r w:rsidR="009D3E91">
        <w:rPr>
          <w:i/>
          <w:iCs/>
        </w:rPr>
        <w:t xml:space="preserve"> </w:t>
      </w:r>
    </w:p>
    <w:p w14:paraId="7ADFE8D5" w14:textId="429E6806" w:rsidR="00523064" w:rsidRPr="00523064" w:rsidRDefault="00523064" w:rsidP="00523064">
      <w:pPr>
        <w:rPr>
          <w:i/>
        </w:rPr>
      </w:pPr>
      <w:r w:rsidRPr="00523064">
        <w:rPr>
          <w:b/>
          <w:i/>
        </w:rPr>
        <w:t>Navigation:</w:t>
      </w:r>
      <w:r w:rsidRPr="00523064">
        <w:rPr>
          <w:i/>
        </w:rPr>
        <w:t xml:space="preserve"> </w:t>
      </w:r>
      <w:r w:rsidR="009D3E91">
        <w:rPr>
          <w:i/>
        </w:rPr>
        <w:t xml:space="preserve">SSRS (Live Site) &gt; Vision &gt; </w:t>
      </w:r>
      <w:r w:rsidR="00E8317E">
        <w:rPr>
          <w:i/>
        </w:rPr>
        <w:t>HR</w:t>
      </w:r>
      <w:r w:rsidR="009D3E91">
        <w:rPr>
          <w:i/>
        </w:rPr>
        <w:t xml:space="preserve"> &gt; </w:t>
      </w:r>
      <w:r w:rsidR="00E8317E">
        <w:rPr>
          <w:i/>
        </w:rPr>
        <w:t>Site Time Log Exceptions</w:t>
      </w:r>
    </w:p>
    <w:p w14:paraId="010B29FF" w14:textId="77777777" w:rsidR="007E7A37" w:rsidRDefault="007E7A37" w:rsidP="007E7A37">
      <w:pPr>
        <w:rPr>
          <w:b/>
          <w:bCs/>
        </w:rPr>
      </w:pPr>
      <w:r w:rsidRPr="58F3F13C">
        <w:rPr>
          <w:b/>
          <w:bCs/>
        </w:rPr>
        <w:t>New Functionality</w:t>
      </w:r>
    </w:p>
    <w:p w14:paraId="2456D2F0" w14:textId="78DDD6D9" w:rsidR="007E7A37" w:rsidRDefault="007E7A37" w:rsidP="007E7A37">
      <w:pPr>
        <w:pStyle w:val="ListParagraph"/>
        <w:numPr>
          <w:ilvl w:val="0"/>
          <w:numId w:val="46"/>
        </w:numPr>
      </w:pPr>
      <w:r w:rsidRPr="00DD3E41">
        <w:t xml:space="preserve">A report </w:t>
      </w:r>
      <w:r>
        <w:t>to be run on-demand by works order</w:t>
      </w:r>
      <w:r w:rsidR="00CC1E7B">
        <w:t xml:space="preserve">, </w:t>
      </w:r>
      <w:r>
        <w:t>date range</w:t>
      </w:r>
      <w:r w:rsidR="00CC1E7B">
        <w:t>, and type of exception</w:t>
      </w:r>
      <w:r>
        <w:t>; this will show:</w:t>
      </w:r>
    </w:p>
    <w:p w14:paraId="31E6F69D" w14:textId="77777777" w:rsidR="007E7A37" w:rsidRDefault="007E7A37" w:rsidP="007E7A37">
      <w:pPr>
        <w:pStyle w:val="ListParagraph"/>
        <w:numPr>
          <w:ilvl w:val="1"/>
          <w:numId w:val="46"/>
        </w:numPr>
      </w:pPr>
      <w:r>
        <w:t>Employee details</w:t>
      </w:r>
    </w:p>
    <w:p w14:paraId="048FB793" w14:textId="71884C66" w:rsidR="007E7A37" w:rsidRDefault="007E7A37" w:rsidP="007E7A37">
      <w:pPr>
        <w:pStyle w:val="ListParagraph"/>
        <w:numPr>
          <w:ilvl w:val="1"/>
          <w:numId w:val="46"/>
        </w:numPr>
      </w:pPr>
      <w:r>
        <w:t>Country</w:t>
      </w:r>
    </w:p>
    <w:p w14:paraId="14E7D1C7" w14:textId="40159BD8" w:rsidR="00CC1E7B" w:rsidRDefault="00CC1E7B" w:rsidP="007E7A37">
      <w:pPr>
        <w:pStyle w:val="ListParagraph"/>
        <w:numPr>
          <w:ilvl w:val="1"/>
          <w:numId w:val="46"/>
        </w:numPr>
      </w:pPr>
      <w:r>
        <w:t>Site</w:t>
      </w:r>
    </w:p>
    <w:p w14:paraId="188225A9" w14:textId="77777777" w:rsidR="007E7A37" w:rsidRDefault="007E7A37" w:rsidP="007E7A37">
      <w:pPr>
        <w:pStyle w:val="ListParagraph"/>
        <w:numPr>
          <w:ilvl w:val="1"/>
          <w:numId w:val="46"/>
        </w:numPr>
      </w:pPr>
      <w:r>
        <w:t>Works Order</w:t>
      </w:r>
    </w:p>
    <w:p w14:paraId="53EB7669" w14:textId="77777777" w:rsidR="007E7A37" w:rsidRDefault="007E7A37" w:rsidP="007E7A37">
      <w:pPr>
        <w:pStyle w:val="ListParagraph"/>
        <w:numPr>
          <w:ilvl w:val="1"/>
          <w:numId w:val="46"/>
        </w:numPr>
      </w:pPr>
      <w:r>
        <w:t>Date</w:t>
      </w:r>
    </w:p>
    <w:p w14:paraId="2FEB1EF0" w14:textId="04931172" w:rsidR="007E7A37" w:rsidRDefault="00CC1E7B" w:rsidP="007E7A37">
      <w:pPr>
        <w:pStyle w:val="ListParagraph"/>
        <w:numPr>
          <w:ilvl w:val="1"/>
          <w:numId w:val="46"/>
        </w:numPr>
      </w:pPr>
      <w:r>
        <w:t xml:space="preserve">Type of exception; this will </w:t>
      </w:r>
      <w:r w:rsidR="00AD16CF">
        <w:t>be one of the following</w:t>
      </w:r>
    </w:p>
    <w:p w14:paraId="1910FD9C" w14:textId="27F974FC" w:rsidR="00AD16CF" w:rsidRDefault="00AD16CF" w:rsidP="00AD16CF">
      <w:pPr>
        <w:pStyle w:val="ListParagraph"/>
        <w:numPr>
          <w:ilvl w:val="2"/>
          <w:numId w:val="46"/>
        </w:numPr>
      </w:pPr>
      <w:r>
        <w:t>Leave Country With No Matching Previous Arrival</w:t>
      </w:r>
    </w:p>
    <w:p w14:paraId="2809B1A7" w14:textId="52588C6F" w:rsidR="007B782D" w:rsidRDefault="007B782D" w:rsidP="00AD16CF">
      <w:pPr>
        <w:pStyle w:val="ListParagraph"/>
        <w:numPr>
          <w:ilvl w:val="2"/>
          <w:numId w:val="46"/>
        </w:numPr>
      </w:pPr>
      <w:r>
        <w:t>Arrive In Country Does Not Match Previous Departure</w:t>
      </w:r>
    </w:p>
    <w:p w14:paraId="4FE23721" w14:textId="1407AD66" w:rsidR="009013E1" w:rsidRDefault="009013E1" w:rsidP="009013E1">
      <w:pPr>
        <w:pStyle w:val="ListParagraph"/>
        <w:numPr>
          <w:ilvl w:val="2"/>
          <w:numId w:val="46"/>
        </w:numPr>
      </w:pPr>
      <w:r>
        <w:t>Leave Site With No Matching Previous Arrival</w:t>
      </w:r>
    </w:p>
    <w:p w14:paraId="2A1056E4" w14:textId="60FE0805" w:rsidR="009013E1" w:rsidRDefault="009013E1" w:rsidP="009013E1">
      <w:pPr>
        <w:pStyle w:val="ListParagraph"/>
        <w:numPr>
          <w:ilvl w:val="2"/>
          <w:numId w:val="46"/>
        </w:numPr>
      </w:pPr>
      <w:r>
        <w:t>Arrive At Site St</w:t>
      </w:r>
      <w:r w:rsidR="009F0AC7">
        <w:t>ill Open After 24 Hours</w:t>
      </w:r>
    </w:p>
    <w:p w14:paraId="0C86907F" w14:textId="64EB0FDC" w:rsidR="009F0AC7" w:rsidRDefault="009F0AC7" w:rsidP="009013E1">
      <w:pPr>
        <w:pStyle w:val="ListParagraph"/>
        <w:numPr>
          <w:ilvl w:val="2"/>
          <w:numId w:val="46"/>
        </w:numPr>
      </w:pPr>
      <w:r>
        <w:t>Finish Work With No Matching Previous Start</w:t>
      </w:r>
    </w:p>
    <w:p w14:paraId="113B4355" w14:textId="0A0BF973" w:rsidR="009F0AC7" w:rsidRDefault="009F0AC7" w:rsidP="009F0AC7">
      <w:pPr>
        <w:pStyle w:val="ListParagraph"/>
        <w:numPr>
          <w:ilvl w:val="2"/>
          <w:numId w:val="46"/>
        </w:numPr>
      </w:pPr>
      <w:r>
        <w:t>Start Work Still Open After 24 Hours</w:t>
      </w:r>
    </w:p>
    <w:p w14:paraId="28CC4F8D" w14:textId="12A52CF0" w:rsidR="009F0AC7" w:rsidRDefault="002738AE" w:rsidP="002738AE">
      <w:pPr>
        <w:pStyle w:val="ListParagraph"/>
        <w:numPr>
          <w:ilvl w:val="1"/>
          <w:numId w:val="46"/>
        </w:numPr>
      </w:pPr>
      <w:r>
        <w:t xml:space="preserve">The logic used to determine whether a Start/Finish work time log has a matching </w:t>
      </w:r>
      <w:r w:rsidR="00736FE1">
        <w:t>Finish/Start will be the same as that specified in the Site Time Sheet Report (</w:t>
      </w:r>
      <w:r w:rsidR="00522CCF" w:rsidRPr="00522CCF">
        <w:rPr>
          <w:b/>
          <w:bCs/>
        </w:rPr>
        <w:t>7.4.9.1</w:t>
      </w:r>
      <w:r w:rsidR="00736FE1">
        <w:t>)</w:t>
      </w:r>
    </w:p>
    <w:p w14:paraId="65741F80" w14:textId="77777777" w:rsidR="00553AA2" w:rsidRDefault="007E7A37" w:rsidP="007E7A37">
      <w:pPr>
        <w:pStyle w:val="ListParagraph"/>
        <w:numPr>
          <w:ilvl w:val="0"/>
          <w:numId w:val="46"/>
        </w:numPr>
      </w:pPr>
      <w:r>
        <w:t>The report will be set to run on a schedule and automatically email HR personnel</w:t>
      </w:r>
    </w:p>
    <w:p w14:paraId="013C19DE" w14:textId="378E342B" w:rsidR="009F2E5A" w:rsidRPr="00553AA2" w:rsidRDefault="007E7A37" w:rsidP="007E7A37">
      <w:pPr>
        <w:pStyle w:val="ListParagraph"/>
        <w:numPr>
          <w:ilvl w:val="0"/>
          <w:numId w:val="46"/>
        </w:numPr>
      </w:pPr>
      <w:r w:rsidRPr="00314E33">
        <w:t xml:space="preserve">The </w:t>
      </w:r>
      <w:r>
        <w:t>report is exportable to Excel</w:t>
      </w:r>
    </w:p>
    <w:p w14:paraId="616791CD" w14:textId="5D515989" w:rsidR="00F5311F" w:rsidRDefault="00F5311F" w:rsidP="009F2E5A"/>
    <w:p w14:paraId="14E4C479" w14:textId="652888ED" w:rsidR="00F5311F" w:rsidRPr="005B25A3" w:rsidRDefault="0063412F" w:rsidP="00F5311F">
      <w:pPr>
        <w:jc w:val="center"/>
      </w:pPr>
      <w:r>
        <w:rPr>
          <w:noProof/>
        </w:rPr>
        <w:drawing>
          <wp:inline distT="0" distB="0" distL="0" distR="0" wp14:anchorId="5F19EBA0" wp14:editId="70D868A0">
            <wp:extent cx="6659880" cy="3843655"/>
            <wp:effectExtent l="0" t="0" r="7620" b="4445"/>
            <wp:docPr id="710038182" name="Picture 71003818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82" name="Vision Reports _ Site Time Logs Exception Report.png"/>
                    <pic:cNvPicPr/>
                  </pic:nvPicPr>
                  <pic:blipFill>
                    <a:blip r:embed="rId139">
                      <a:extLst>
                        <a:ext uri="{28A0092B-C50C-407E-A947-70E740481C1C}">
                          <a14:useLocalDpi xmlns:a14="http://schemas.microsoft.com/office/drawing/2010/main" val="0"/>
                        </a:ext>
                      </a:extLst>
                    </a:blip>
                    <a:stretch>
                      <a:fillRect/>
                    </a:stretch>
                  </pic:blipFill>
                  <pic:spPr>
                    <a:xfrm>
                      <a:off x="0" y="0"/>
                      <a:ext cx="6659880" cy="3843655"/>
                    </a:xfrm>
                    <a:prstGeom prst="rect">
                      <a:avLst/>
                    </a:prstGeom>
                  </pic:spPr>
                </pic:pic>
              </a:graphicData>
            </a:graphic>
          </wp:inline>
        </w:drawing>
      </w:r>
    </w:p>
    <w:p w14:paraId="4B44D5C8" w14:textId="077BB607" w:rsidR="00BF3D92" w:rsidRDefault="00BF3D92">
      <w:r>
        <w:br w:type="page"/>
      </w:r>
    </w:p>
    <w:p w14:paraId="2ACA2E1A" w14:textId="08A6E21A" w:rsidR="009F2E5A" w:rsidRDefault="00622295" w:rsidP="009F2E5A">
      <w:pPr>
        <w:pStyle w:val="Heading4"/>
        <w:numPr>
          <w:ilvl w:val="3"/>
          <w:numId w:val="2"/>
        </w:numPr>
        <w:rPr>
          <w:rFonts w:asciiTheme="minorHAnsi" w:hAnsiTheme="minorHAnsi" w:cstheme="minorHAnsi"/>
          <w:b/>
          <w:i w:val="0"/>
          <w:color w:val="auto"/>
        </w:rPr>
      </w:pPr>
      <w:r w:rsidRPr="00622295">
        <w:rPr>
          <w:rFonts w:asciiTheme="minorHAnsi" w:hAnsiTheme="minorHAnsi" w:cstheme="minorHAnsi"/>
          <w:b/>
          <w:i w:val="0"/>
          <w:color w:val="auto"/>
        </w:rPr>
        <w:lastRenderedPageBreak/>
        <w:t>Project Costing Report</w:t>
      </w:r>
    </w:p>
    <w:p w14:paraId="63EEAE30" w14:textId="712CB05F" w:rsidR="004E7E12" w:rsidRPr="004E7E12" w:rsidRDefault="004E7E12" w:rsidP="004E7E12">
      <w:pPr>
        <w:spacing w:before="120" w:after="0"/>
        <w:rPr>
          <w:i/>
          <w:iCs/>
        </w:rPr>
      </w:pPr>
      <w:r w:rsidRPr="004E7E12">
        <w:rPr>
          <w:b/>
          <w:bCs/>
          <w:i/>
          <w:iCs/>
        </w:rPr>
        <w:t>URL:</w:t>
      </w:r>
      <w:r w:rsidRPr="004E7E12">
        <w:rPr>
          <w:i/>
          <w:iCs/>
        </w:rPr>
        <w:t xml:space="preserve"> http://</w:t>
      </w:r>
      <w:r w:rsidRPr="004E7E12">
        <w:t xml:space="preserve"> </w:t>
      </w:r>
      <w:r w:rsidRPr="004E7E12">
        <w:rPr>
          <w:i/>
          <w:iCs/>
        </w:rPr>
        <w:t>http://194.73.171.164:8043/Reports/Pages/Report.aspx?ItemPath=%2fVision%2fManagement%2fProject+Costing</w:t>
      </w:r>
    </w:p>
    <w:p w14:paraId="569D5834" w14:textId="46487B7A" w:rsidR="004E7E12" w:rsidRDefault="004E7E12" w:rsidP="004E7E12">
      <w:pPr>
        <w:rPr>
          <w:i/>
        </w:rPr>
      </w:pPr>
      <w:r w:rsidRPr="004E7E12">
        <w:rPr>
          <w:b/>
          <w:i/>
        </w:rPr>
        <w:t>Navigation:</w:t>
      </w:r>
      <w:r w:rsidRPr="004E7E12">
        <w:rPr>
          <w:i/>
        </w:rPr>
        <w:t xml:space="preserve"> </w:t>
      </w:r>
      <w:r w:rsidR="00AE4BCE">
        <w:rPr>
          <w:i/>
        </w:rPr>
        <w:t>SSR</w:t>
      </w:r>
      <w:r w:rsidR="009D3E91">
        <w:rPr>
          <w:i/>
        </w:rPr>
        <w:t>S (Live Site) &gt; Vision &gt; Management &gt; Project Costing</w:t>
      </w:r>
    </w:p>
    <w:p w14:paraId="7FB68F32" w14:textId="3A1E8CF4" w:rsidR="00DD77C8" w:rsidRPr="00DD77C8" w:rsidRDefault="00DD77C8" w:rsidP="009F2E5A">
      <w:pPr>
        <w:rPr>
          <w:iCs/>
        </w:rPr>
      </w:pPr>
      <w:r w:rsidRPr="00DD77C8">
        <w:rPr>
          <w:iCs/>
        </w:rPr>
        <w:t xml:space="preserve">The </w:t>
      </w:r>
      <w:r>
        <w:rPr>
          <w:iCs/>
        </w:rPr>
        <w:t>Project Costing Report will be used to details all costs associated with each project, as per current operation.</w:t>
      </w:r>
    </w:p>
    <w:p w14:paraId="1A3B2A73" w14:textId="77777777" w:rsidR="00DD77C8" w:rsidRDefault="00DD77C8" w:rsidP="00DD77C8">
      <w:pPr>
        <w:rPr>
          <w:b/>
          <w:bCs/>
        </w:rPr>
      </w:pPr>
      <w:r w:rsidRPr="58F3F13C">
        <w:rPr>
          <w:b/>
          <w:bCs/>
        </w:rPr>
        <w:t>New Functionality</w:t>
      </w:r>
    </w:p>
    <w:p w14:paraId="4EB7CC5D" w14:textId="5AF3E97B" w:rsidR="00632205" w:rsidRDefault="009E3847" w:rsidP="009E3847">
      <w:pPr>
        <w:pStyle w:val="ListParagraph"/>
        <w:numPr>
          <w:ilvl w:val="0"/>
          <w:numId w:val="47"/>
        </w:numPr>
      </w:pPr>
      <w:r w:rsidRPr="009E3847">
        <w:t>Include site time logs in labour cost calculations</w:t>
      </w:r>
      <w:r>
        <w:t>, if appropriate</w:t>
      </w:r>
    </w:p>
    <w:p w14:paraId="720A924C" w14:textId="77777777" w:rsidR="009E3847" w:rsidRDefault="009E3847" w:rsidP="009E3847"/>
    <w:p w14:paraId="19834E67" w14:textId="52A9DAE2" w:rsidR="00632205" w:rsidRPr="005B25A3" w:rsidRDefault="008A717B" w:rsidP="00632205">
      <w:pPr>
        <w:jc w:val="center"/>
      </w:pPr>
      <w:r>
        <w:rPr>
          <w:noProof/>
        </w:rPr>
        <w:drawing>
          <wp:inline distT="0" distB="0" distL="0" distR="0" wp14:anchorId="593EFDA5" wp14:editId="2F3851D2">
            <wp:extent cx="6659880" cy="4103370"/>
            <wp:effectExtent l="19050" t="19050" r="26670" b="11430"/>
            <wp:docPr id="710038183" name="Picture 71003818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83" name="report project costing.png"/>
                    <pic:cNvPicPr/>
                  </pic:nvPicPr>
                  <pic:blipFill>
                    <a:blip r:embed="rId140">
                      <a:extLst>
                        <a:ext uri="{28A0092B-C50C-407E-A947-70E740481C1C}">
                          <a14:useLocalDpi xmlns:a14="http://schemas.microsoft.com/office/drawing/2010/main" val="0"/>
                        </a:ext>
                      </a:extLst>
                    </a:blip>
                    <a:stretch>
                      <a:fillRect/>
                    </a:stretch>
                  </pic:blipFill>
                  <pic:spPr>
                    <a:xfrm>
                      <a:off x="0" y="0"/>
                      <a:ext cx="6659880" cy="4103370"/>
                    </a:xfrm>
                    <a:prstGeom prst="rect">
                      <a:avLst/>
                    </a:prstGeom>
                    <a:ln>
                      <a:solidFill>
                        <a:schemeClr val="tx1"/>
                      </a:solidFill>
                    </a:ln>
                  </pic:spPr>
                </pic:pic>
              </a:graphicData>
            </a:graphic>
          </wp:inline>
        </w:drawing>
      </w:r>
    </w:p>
    <w:p w14:paraId="706C408C" w14:textId="5C1D8381" w:rsidR="00BF3D92" w:rsidRDefault="00BF3D92">
      <w:r>
        <w:br w:type="page"/>
      </w:r>
    </w:p>
    <w:p w14:paraId="59C545AE" w14:textId="77777777" w:rsidR="009834E9" w:rsidRDefault="009834E9" w:rsidP="009834E9">
      <w:pPr>
        <w:pStyle w:val="Heading2"/>
        <w:numPr>
          <w:ilvl w:val="1"/>
          <w:numId w:val="2"/>
        </w:numPr>
        <w:rPr>
          <w:rFonts w:asciiTheme="minorHAnsi" w:hAnsiTheme="minorHAnsi" w:cstheme="minorHAnsi"/>
          <w:b/>
          <w:color w:val="000000" w:themeColor="text1"/>
          <w:sz w:val="32"/>
        </w:rPr>
      </w:pPr>
      <w:bookmarkStart w:id="76" w:name="_Toc35000374"/>
      <w:r>
        <w:rPr>
          <w:rFonts w:asciiTheme="minorHAnsi" w:hAnsiTheme="minorHAnsi" w:cstheme="minorHAnsi"/>
          <w:b/>
          <w:color w:val="000000" w:themeColor="text1"/>
          <w:sz w:val="32"/>
        </w:rPr>
        <w:lastRenderedPageBreak/>
        <w:t>Non-Functional Requirements</w:t>
      </w:r>
      <w:bookmarkEnd w:id="76"/>
    </w:p>
    <w:p w14:paraId="14AAE3A3" w14:textId="7E626517" w:rsidR="009834E9" w:rsidRPr="00871AEB" w:rsidRDefault="009834E9" w:rsidP="009834E9">
      <w:pPr>
        <w:pStyle w:val="Heading3"/>
        <w:numPr>
          <w:ilvl w:val="2"/>
          <w:numId w:val="2"/>
        </w:numPr>
        <w:rPr>
          <w:rFonts w:asciiTheme="minorHAnsi" w:hAnsiTheme="minorHAnsi" w:cstheme="minorHAnsi"/>
          <w:b/>
          <w:color w:val="auto"/>
        </w:rPr>
      </w:pPr>
      <w:bookmarkStart w:id="77" w:name="_Toc35000375"/>
      <w:r>
        <w:rPr>
          <w:rFonts w:asciiTheme="minorHAnsi" w:hAnsiTheme="minorHAnsi" w:cstheme="minorHAnsi"/>
          <w:b/>
          <w:color w:val="auto"/>
        </w:rPr>
        <w:t>Performance Requirements</w:t>
      </w:r>
      <w:bookmarkEnd w:id="77"/>
    </w:p>
    <w:p w14:paraId="797E6752" w14:textId="1B300A95" w:rsidR="00C365AA" w:rsidRDefault="00C365AA" w:rsidP="00314CAE">
      <w:pPr>
        <w:pStyle w:val="ListParagraph"/>
        <w:numPr>
          <w:ilvl w:val="0"/>
          <w:numId w:val="47"/>
        </w:numPr>
      </w:pPr>
      <w:r>
        <w:t xml:space="preserve">All </w:t>
      </w:r>
      <w:r w:rsidR="00314CAE">
        <w:t>system</w:t>
      </w:r>
      <w:r>
        <w:t>s</w:t>
      </w:r>
      <w:r w:rsidR="00314CAE">
        <w:t xml:space="preserve"> should respond in a timely manner at all times</w:t>
      </w:r>
    </w:p>
    <w:p w14:paraId="3FCB0B6B" w14:textId="570DBA8B" w:rsidR="00C365AA" w:rsidRPr="00C365AA" w:rsidRDefault="00C365AA" w:rsidP="00C365AA">
      <w:pPr>
        <w:pStyle w:val="ListParagraph"/>
        <w:numPr>
          <w:ilvl w:val="0"/>
          <w:numId w:val="47"/>
        </w:numPr>
      </w:pPr>
      <w:r>
        <w:t xml:space="preserve">For iOS apps, the only </w:t>
      </w:r>
      <w:r w:rsidR="00F21319">
        <w:t>acknowledged performance issues will be related to factor outside the control of the software, such as unexpected wi</w:t>
      </w:r>
      <w:r w:rsidR="00C457E1">
        <w:t>-</w:t>
      </w:r>
      <w:r w:rsidR="00F21319">
        <w:t>fi issues</w:t>
      </w:r>
    </w:p>
    <w:p w14:paraId="636972F2" w14:textId="54A7D765" w:rsidR="009834E9" w:rsidRPr="00871AEB" w:rsidRDefault="009834E9" w:rsidP="009834E9">
      <w:pPr>
        <w:pStyle w:val="Heading3"/>
        <w:numPr>
          <w:ilvl w:val="2"/>
          <w:numId w:val="2"/>
        </w:numPr>
        <w:rPr>
          <w:rFonts w:asciiTheme="minorHAnsi" w:hAnsiTheme="minorHAnsi" w:cstheme="minorHAnsi"/>
          <w:b/>
          <w:color w:val="auto"/>
        </w:rPr>
      </w:pPr>
      <w:bookmarkStart w:id="78" w:name="_Toc35000376"/>
      <w:r>
        <w:rPr>
          <w:rFonts w:asciiTheme="minorHAnsi" w:hAnsiTheme="minorHAnsi" w:cstheme="minorHAnsi"/>
          <w:b/>
          <w:color w:val="auto"/>
        </w:rPr>
        <w:t>Safety Requirements</w:t>
      </w:r>
      <w:bookmarkEnd w:id="78"/>
    </w:p>
    <w:p w14:paraId="212D1B76" w14:textId="3669FB7E" w:rsidR="00F21319" w:rsidRPr="00C365AA" w:rsidRDefault="00F21319" w:rsidP="00F21319">
      <w:pPr>
        <w:pStyle w:val="ListParagraph"/>
        <w:numPr>
          <w:ilvl w:val="0"/>
          <w:numId w:val="48"/>
        </w:numPr>
      </w:pPr>
      <w:r>
        <w:t>In the event of any issues during the sync process, the Engineer App</w:t>
      </w:r>
      <w:r w:rsidR="008F5A74">
        <w:t xml:space="preserve"> will retain all data until a successful sync can be performed</w:t>
      </w:r>
    </w:p>
    <w:p w14:paraId="5B7EC1E2" w14:textId="77777777" w:rsidR="009834E9" w:rsidRPr="00871AEB" w:rsidRDefault="009834E9" w:rsidP="009834E9">
      <w:pPr>
        <w:pStyle w:val="Heading3"/>
        <w:numPr>
          <w:ilvl w:val="2"/>
          <w:numId w:val="2"/>
        </w:numPr>
        <w:rPr>
          <w:rFonts w:asciiTheme="minorHAnsi" w:hAnsiTheme="minorHAnsi" w:cstheme="minorHAnsi"/>
          <w:b/>
          <w:color w:val="auto"/>
        </w:rPr>
      </w:pPr>
      <w:bookmarkStart w:id="79" w:name="_Toc35000377"/>
      <w:r>
        <w:rPr>
          <w:rFonts w:asciiTheme="minorHAnsi" w:hAnsiTheme="minorHAnsi" w:cstheme="minorHAnsi"/>
          <w:b/>
          <w:color w:val="auto"/>
        </w:rPr>
        <w:t>Security Requirements</w:t>
      </w:r>
      <w:bookmarkEnd w:id="79"/>
    </w:p>
    <w:p w14:paraId="24353389" w14:textId="6328C365" w:rsidR="00C770A2" w:rsidRDefault="00C770A2" w:rsidP="00C770A2">
      <w:pPr>
        <w:pStyle w:val="ListParagraph"/>
        <w:numPr>
          <w:ilvl w:val="0"/>
          <w:numId w:val="48"/>
        </w:numPr>
      </w:pPr>
      <w:r>
        <w:t xml:space="preserve">All </w:t>
      </w:r>
      <w:r w:rsidR="00EF70C4">
        <w:t xml:space="preserve">data transfer </w:t>
      </w:r>
      <w:r>
        <w:t>will be performed using a secure</w:t>
      </w:r>
      <w:r w:rsidR="00EF70C4">
        <w:t xml:space="preserve"> HTTPS connection</w:t>
      </w:r>
    </w:p>
    <w:p w14:paraId="2DDCE78A" w14:textId="4EFF83E2" w:rsidR="00EF70C4" w:rsidRPr="00C365AA" w:rsidRDefault="00EF70C4" w:rsidP="00C770A2">
      <w:pPr>
        <w:pStyle w:val="ListParagraph"/>
        <w:numPr>
          <w:ilvl w:val="0"/>
          <w:numId w:val="48"/>
        </w:numPr>
      </w:pPr>
      <w:r>
        <w:t xml:space="preserve">All data operations will require a secure authentication </w:t>
      </w:r>
      <w:r w:rsidR="00BE69F2">
        <w:t>using registered credentials via the OAUTH 1.0 protocol</w:t>
      </w:r>
    </w:p>
    <w:p w14:paraId="7A533B2F" w14:textId="77777777" w:rsidR="00F21319" w:rsidRDefault="00F21319" w:rsidP="009834E9"/>
    <w:p w14:paraId="4F6C3FE2" w14:textId="7AF5578F" w:rsidR="00C61270" w:rsidRDefault="00C61270" w:rsidP="00C61270">
      <w:pPr>
        <w:pStyle w:val="Heading2"/>
        <w:numPr>
          <w:ilvl w:val="1"/>
          <w:numId w:val="2"/>
        </w:numPr>
        <w:rPr>
          <w:rFonts w:asciiTheme="minorHAnsi" w:hAnsiTheme="minorHAnsi" w:cstheme="minorHAnsi"/>
          <w:b/>
          <w:color w:val="000000" w:themeColor="text1"/>
          <w:sz w:val="32"/>
        </w:rPr>
      </w:pPr>
      <w:bookmarkStart w:id="80" w:name="_Toc35000378"/>
      <w:r>
        <w:rPr>
          <w:rFonts w:asciiTheme="minorHAnsi" w:hAnsiTheme="minorHAnsi" w:cstheme="minorHAnsi"/>
          <w:b/>
          <w:color w:val="000000" w:themeColor="text1"/>
          <w:sz w:val="32"/>
        </w:rPr>
        <w:t>Requirements Priority</w:t>
      </w:r>
      <w:bookmarkEnd w:id="80"/>
    </w:p>
    <w:p w14:paraId="39C6FCE8" w14:textId="77777777" w:rsidR="00C61270" w:rsidRDefault="00C61270" w:rsidP="00C61270">
      <w:pPr>
        <w:rPr>
          <w:b/>
        </w:rPr>
      </w:pPr>
      <w:r>
        <w:t>The requirements in this document are prioritised as follows:</w:t>
      </w:r>
      <w:r>
        <w:rPr>
          <w:b/>
        </w:rPr>
        <w:t xml:space="preserve"> </w:t>
      </w:r>
    </w:p>
    <w:tbl>
      <w:tblPr>
        <w:tblStyle w:val="TableGrid"/>
        <w:tblW w:w="0" w:type="auto"/>
        <w:tblLook w:val="04A0" w:firstRow="1" w:lastRow="0" w:firstColumn="1" w:lastColumn="0" w:noHBand="0" w:noVBand="1"/>
      </w:tblPr>
      <w:tblGrid>
        <w:gridCol w:w="988"/>
        <w:gridCol w:w="8028"/>
      </w:tblGrid>
      <w:tr w:rsidR="00C61270" w14:paraId="39AC4B83" w14:textId="77777777" w:rsidTr="00436BC7">
        <w:tc>
          <w:tcPr>
            <w:tcW w:w="988" w:type="dxa"/>
            <w:shd w:val="clear" w:color="auto" w:fill="B4C6E7" w:themeFill="accent1" w:themeFillTint="66"/>
          </w:tcPr>
          <w:p w14:paraId="21E12D58" w14:textId="77777777" w:rsidR="00C61270" w:rsidRDefault="00C61270" w:rsidP="00436BC7">
            <w:pPr>
              <w:rPr>
                <w:b/>
              </w:rPr>
            </w:pPr>
            <w:r>
              <w:rPr>
                <w:b/>
              </w:rPr>
              <w:t>Rating</w:t>
            </w:r>
          </w:p>
        </w:tc>
        <w:tc>
          <w:tcPr>
            <w:tcW w:w="8028" w:type="dxa"/>
            <w:shd w:val="clear" w:color="auto" w:fill="B4C6E7" w:themeFill="accent1" w:themeFillTint="66"/>
          </w:tcPr>
          <w:p w14:paraId="5695535F" w14:textId="77777777" w:rsidR="00C61270" w:rsidRDefault="00C61270" w:rsidP="00436BC7">
            <w:pPr>
              <w:rPr>
                <w:b/>
              </w:rPr>
            </w:pPr>
            <w:r>
              <w:rPr>
                <w:b/>
              </w:rPr>
              <w:t>Description</w:t>
            </w:r>
          </w:p>
        </w:tc>
      </w:tr>
      <w:tr w:rsidR="00C61270" w14:paraId="3EFDF4AE" w14:textId="77777777" w:rsidTr="00436BC7">
        <w:tc>
          <w:tcPr>
            <w:tcW w:w="988" w:type="dxa"/>
          </w:tcPr>
          <w:p w14:paraId="21D9BEED" w14:textId="77777777" w:rsidR="00C61270" w:rsidRPr="00107B4A" w:rsidRDefault="00C61270" w:rsidP="00436BC7">
            <w:r w:rsidRPr="00107B4A">
              <w:t>Critical</w:t>
            </w:r>
          </w:p>
        </w:tc>
        <w:tc>
          <w:tcPr>
            <w:tcW w:w="8028" w:type="dxa"/>
          </w:tcPr>
          <w:p w14:paraId="397E57E0" w14:textId="77777777" w:rsidR="00C61270" w:rsidRPr="00107B4A" w:rsidRDefault="00C61270" w:rsidP="00436BC7">
            <w:r>
              <w:t>The requirement is critical to the success of the project.  The project will not be possible without this requirement</w:t>
            </w:r>
          </w:p>
        </w:tc>
      </w:tr>
      <w:tr w:rsidR="00C61270" w14:paraId="3592033A" w14:textId="77777777" w:rsidTr="00436BC7">
        <w:tc>
          <w:tcPr>
            <w:tcW w:w="988" w:type="dxa"/>
          </w:tcPr>
          <w:p w14:paraId="2FA09BEA" w14:textId="77777777" w:rsidR="00C61270" w:rsidRPr="00107B4A" w:rsidRDefault="00C61270" w:rsidP="00436BC7">
            <w:r>
              <w:t>High</w:t>
            </w:r>
          </w:p>
        </w:tc>
        <w:tc>
          <w:tcPr>
            <w:tcW w:w="8028" w:type="dxa"/>
          </w:tcPr>
          <w:p w14:paraId="3F8A3EA5" w14:textId="77777777" w:rsidR="00C61270" w:rsidRPr="00107B4A" w:rsidRDefault="00C61270" w:rsidP="00436BC7">
            <w:r>
              <w:t>The requirement is a high priority, but the project can be implemented at a bare minimum without this requirement</w:t>
            </w:r>
          </w:p>
        </w:tc>
      </w:tr>
      <w:tr w:rsidR="00C61270" w14:paraId="4549AF79" w14:textId="77777777" w:rsidTr="00436BC7">
        <w:tc>
          <w:tcPr>
            <w:tcW w:w="988" w:type="dxa"/>
          </w:tcPr>
          <w:p w14:paraId="3D92A641" w14:textId="77777777" w:rsidR="00C61270" w:rsidRPr="00107B4A" w:rsidRDefault="00C61270" w:rsidP="00436BC7">
            <w:r>
              <w:t>Medium</w:t>
            </w:r>
          </w:p>
        </w:tc>
        <w:tc>
          <w:tcPr>
            <w:tcW w:w="8028" w:type="dxa"/>
          </w:tcPr>
          <w:p w14:paraId="3E00F1D1" w14:textId="77777777" w:rsidR="00C61270" w:rsidRPr="00107B4A" w:rsidRDefault="00C61270" w:rsidP="00436BC7">
            <w:r>
              <w:t xml:space="preserve">Requirement is important </w:t>
            </w:r>
          </w:p>
        </w:tc>
      </w:tr>
      <w:tr w:rsidR="00C61270" w14:paraId="298C1E49" w14:textId="77777777" w:rsidTr="00436BC7">
        <w:tc>
          <w:tcPr>
            <w:tcW w:w="988" w:type="dxa"/>
          </w:tcPr>
          <w:p w14:paraId="36DD98EA" w14:textId="77777777" w:rsidR="00C61270" w:rsidRPr="00107B4A" w:rsidRDefault="00C61270" w:rsidP="00436BC7">
            <w:r>
              <w:t>Low</w:t>
            </w:r>
          </w:p>
        </w:tc>
        <w:tc>
          <w:tcPr>
            <w:tcW w:w="8028" w:type="dxa"/>
          </w:tcPr>
          <w:p w14:paraId="6E400852" w14:textId="77777777" w:rsidR="00C61270" w:rsidRPr="00107B4A" w:rsidRDefault="00C61270" w:rsidP="00436BC7">
            <w:r>
              <w:t>This is a low priority requirement, a nice to have feature if time and cost allow it</w:t>
            </w:r>
          </w:p>
        </w:tc>
      </w:tr>
      <w:tr w:rsidR="00C61270" w14:paraId="65EC4062" w14:textId="77777777" w:rsidTr="00436BC7">
        <w:tc>
          <w:tcPr>
            <w:tcW w:w="988" w:type="dxa"/>
          </w:tcPr>
          <w:p w14:paraId="7F72B0F4" w14:textId="77777777" w:rsidR="00C61270" w:rsidRPr="00107B4A" w:rsidRDefault="00C61270" w:rsidP="00436BC7">
            <w:r>
              <w:t>Future</w:t>
            </w:r>
          </w:p>
        </w:tc>
        <w:tc>
          <w:tcPr>
            <w:tcW w:w="8028" w:type="dxa"/>
          </w:tcPr>
          <w:p w14:paraId="6DFB8A0F" w14:textId="77777777" w:rsidR="00C61270" w:rsidRPr="00107B4A" w:rsidRDefault="00C61270" w:rsidP="00436BC7">
            <w:r>
              <w:t>This requirement is out of scope for this project and has been included here for a possible future release</w:t>
            </w:r>
          </w:p>
        </w:tc>
      </w:tr>
    </w:tbl>
    <w:p w14:paraId="58362E20" w14:textId="312D0E8C" w:rsidR="00C61270" w:rsidRDefault="00C61270" w:rsidP="009834E9"/>
    <w:p w14:paraId="25B05B4F" w14:textId="0894B777" w:rsidR="00C61270" w:rsidRDefault="00C61270" w:rsidP="00C61270">
      <w:pPr>
        <w:pStyle w:val="Heading2"/>
        <w:numPr>
          <w:ilvl w:val="1"/>
          <w:numId w:val="2"/>
        </w:numPr>
        <w:rPr>
          <w:rFonts w:asciiTheme="minorHAnsi" w:hAnsiTheme="minorHAnsi" w:cstheme="minorHAnsi"/>
          <w:b/>
          <w:color w:val="000000" w:themeColor="text1"/>
          <w:sz w:val="32"/>
        </w:rPr>
      </w:pPr>
      <w:bookmarkStart w:id="81" w:name="_Toc35000379"/>
      <w:commentRangeStart w:id="82"/>
      <w:commentRangeStart w:id="83"/>
      <w:r>
        <w:rPr>
          <w:rFonts w:asciiTheme="minorHAnsi" w:hAnsiTheme="minorHAnsi" w:cstheme="minorHAnsi"/>
          <w:b/>
          <w:color w:val="000000" w:themeColor="text1"/>
          <w:sz w:val="32"/>
        </w:rPr>
        <w:t>Requirements List</w:t>
      </w:r>
      <w:commentRangeEnd w:id="82"/>
      <w:r w:rsidR="00552620">
        <w:rPr>
          <w:rStyle w:val="CommentReference"/>
          <w:rFonts w:asciiTheme="minorHAnsi" w:eastAsiaTheme="minorHAnsi" w:hAnsiTheme="minorHAnsi" w:cstheme="minorBidi"/>
          <w:color w:val="auto"/>
        </w:rPr>
        <w:commentReference w:id="82"/>
      </w:r>
      <w:commentRangeEnd w:id="83"/>
      <w:r w:rsidR="007F63E5">
        <w:rPr>
          <w:rStyle w:val="CommentReference"/>
          <w:rFonts w:asciiTheme="minorHAnsi" w:eastAsiaTheme="minorHAnsi" w:hAnsiTheme="minorHAnsi" w:cstheme="minorBidi"/>
          <w:color w:val="auto"/>
        </w:rPr>
        <w:commentReference w:id="83"/>
      </w:r>
      <w:bookmarkEnd w:id="81"/>
    </w:p>
    <w:p w14:paraId="56529D42" w14:textId="3F884CBC" w:rsidR="00C61270" w:rsidRPr="00153632" w:rsidRDefault="00C61270" w:rsidP="00C61270">
      <w:pPr>
        <w:pStyle w:val="ListParagraph"/>
        <w:numPr>
          <w:ilvl w:val="0"/>
          <w:numId w:val="2"/>
        </w:numPr>
      </w:pPr>
      <w:r>
        <w:t>Below shows each requirement identified within this document.  Each requirement should be independent, clear, unambiguous &amp; testable (in UAT) and be covered within the System Requirements documentation.</w:t>
      </w:r>
    </w:p>
    <w:tbl>
      <w:tblPr>
        <w:tblStyle w:val="TableGrid"/>
        <w:tblW w:w="9067" w:type="dxa"/>
        <w:tblLook w:val="04A0" w:firstRow="1" w:lastRow="0" w:firstColumn="1" w:lastColumn="0" w:noHBand="0" w:noVBand="1"/>
      </w:tblPr>
      <w:tblGrid>
        <w:gridCol w:w="585"/>
        <w:gridCol w:w="625"/>
        <w:gridCol w:w="1121"/>
        <w:gridCol w:w="3957"/>
        <w:gridCol w:w="897"/>
        <w:gridCol w:w="1882"/>
      </w:tblGrid>
      <w:tr w:rsidR="00C146C1" w14:paraId="108C5DED" w14:textId="77777777" w:rsidTr="00C146C1">
        <w:tc>
          <w:tcPr>
            <w:tcW w:w="585" w:type="dxa"/>
            <w:shd w:val="clear" w:color="auto" w:fill="B4C6E7" w:themeFill="accent1" w:themeFillTint="66"/>
          </w:tcPr>
          <w:p w14:paraId="425CF7CA" w14:textId="78A54A7F" w:rsidR="00C146C1" w:rsidRPr="00F06FC5" w:rsidRDefault="00C146C1" w:rsidP="00436BC7">
            <w:pPr>
              <w:rPr>
                <w:b/>
              </w:rPr>
            </w:pPr>
            <w:r>
              <w:rPr>
                <w:b/>
              </w:rPr>
              <w:t>ID</w:t>
            </w:r>
          </w:p>
        </w:tc>
        <w:tc>
          <w:tcPr>
            <w:tcW w:w="625" w:type="dxa"/>
            <w:shd w:val="clear" w:color="auto" w:fill="B4C6E7" w:themeFill="accent1" w:themeFillTint="66"/>
          </w:tcPr>
          <w:p w14:paraId="3A67BF53" w14:textId="7443C15F" w:rsidR="00C146C1" w:rsidRPr="00F06FC5" w:rsidRDefault="00C146C1" w:rsidP="00436BC7">
            <w:pPr>
              <w:rPr>
                <w:b/>
              </w:rPr>
            </w:pPr>
            <w:r w:rsidRPr="00F06FC5">
              <w:rPr>
                <w:b/>
              </w:rPr>
              <w:t>ID</w:t>
            </w:r>
            <w:r>
              <w:rPr>
                <w:b/>
              </w:rPr>
              <w:t xml:space="preserve"> </w:t>
            </w:r>
            <w:r w:rsidRPr="00686407">
              <w:rPr>
                <w:b/>
                <w:sz w:val="18"/>
                <w:szCs w:val="18"/>
              </w:rPr>
              <w:t>(BR)</w:t>
            </w:r>
          </w:p>
        </w:tc>
        <w:tc>
          <w:tcPr>
            <w:tcW w:w="1121" w:type="dxa"/>
            <w:shd w:val="clear" w:color="auto" w:fill="B4C6E7" w:themeFill="accent1" w:themeFillTint="66"/>
          </w:tcPr>
          <w:p w14:paraId="39239E88" w14:textId="77777777" w:rsidR="00C146C1" w:rsidRPr="00F06FC5" w:rsidRDefault="00C146C1" w:rsidP="00436BC7">
            <w:pPr>
              <w:rPr>
                <w:b/>
              </w:rPr>
            </w:pPr>
            <w:r w:rsidRPr="00F06FC5">
              <w:rPr>
                <w:b/>
              </w:rPr>
              <w:t>Area</w:t>
            </w:r>
          </w:p>
        </w:tc>
        <w:tc>
          <w:tcPr>
            <w:tcW w:w="3957" w:type="dxa"/>
            <w:shd w:val="clear" w:color="auto" w:fill="B4C6E7" w:themeFill="accent1" w:themeFillTint="66"/>
          </w:tcPr>
          <w:p w14:paraId="268596E8" w14:textId="77777777" w:rsidR="00C146C1" w:rsidRPr="00F06FC5" w:rsidRDefault="00C146C1" w:rsidP="00436BC7">
            <w:pPr>
              <w:rPr>
                <w:b/>
              </w:rPr>
            </w:pPr>
            <w:r w:rsidRPr="00F06FC5">
              <w:rPr>
                <w:b/>
              </w:rPr>
              <w:t>Requirement Details</w:t>
            </w:r>
          </w:p>
        </w:tc>
        <w:tc>
          <w:tcPr>
            <w:tcW w:w="897" w:type="dxa"/>
            <w:shd w:val="clear" w:color="auto" w:fill="B4C6E7" w:themeFill="accent1" w:themeFillTint="66"/>
          </w:tcPr>
          <w:p w14:paraId="6DFB1167" w14:textId="223985EF" w:rsidR="00C146C1" w:rsidRPr="00F06FC5" w:rsidRDefault="00C146C1" w:rsidP="00436BC7">
            <w:pPr>
              <w:rPr>
                <w:b/>
              </w:rPr>
            </w:pPr>
            <w:r w:rsidRPr="00F06FC5">
              <w:rPr>
                <w:b/>
              </w:rPr>
              <w:t>Priority</w:t>
            </w:r>
          </w:p>
        </w:tc>
        <w:tc>
          <w:tcPr>
            <w:tcW w:w="1882" w:type="dxa"/>
            <w:shd w:val="clear" w:color="auto" w:fill="B4C6E7" w:themeFill="accent1" w:themeFillTint="66"/>
          </w:tcPr>
          <w:p w14:paraId="53D7956D" w14:textId="77777777" w:rsidR="00C146C1" w:rsidRPr="00F06FC5" w:rsidRDefault="00C146C1" w:rsidP="00436BC7">
            <w:pPr>
              <w:rPr>
                <w:b/>
              </w:rPr>
            </w:pPr>
            <w:r w:rsidRPr="00F06FC5">
              <w:rPr>
                <w:b/>
              </w:rPr>
              <w:t>Impacted Stakeholders</w:t>
            </w:r>
          </w:p>
        </w:tc>
      </w:tr>
      <w:tr w:rsidR="00C146C1" w14:paraId="62F54F30" w14:textId="77777777" w:rsidTr="00C146C1">
        <w:tc>
          <w:tcPr>
            <w:tcW w:w="585" w:type="dxa"/>
          </w:tcPr>
          <w:p w14:paraId="68C37695" w14:textId="1B11A457" w:rsidR="00C146C1" w:rsidRPr="00A150C4" w:rsidRDefault="00C146C1" w:rsidP="00436BC7">
            <w:pPr>
              <w:rPr>
                <w:sz w:val="16"/>
                <w:szCs w:val="16"/>
              </w:rPr>
            </w:pPr>
            <w:r>
              <w:rPr>
                <w:sz w:val="16"/>
                <w:szCs w:val="16"/>
              </w:rPr>
              <w:t>S</w:t>
            </w:r>
            <w:r w:rsidRPr="00A150C4">
              <w:rPr>
                <w:sz w:val="16"/>
                <w:szCs w:val="16"/>
              </w:rPr>
              <w:t>R-1</w:t>
            </w:r>
          </w:p>
        </w:tc>
        <w:tc>
          <w:tcPr>
            <w:tcW w:w="625" w:type="dxa"/>
          </w:tcPr>
          <w:p w14:paraId="73FC1314" w14:textId="039AE803" w:rsidR="00C146C1" w:rsidRPr="00A150C4" w:rsidRDefault="00C146C1" w:rsidP="00436BC7">
            <w:pPr>
              <w:rPr>
                <w:sz w:val="16"/>
                <w:szCs w:val="16"/>
              </w:rPr>
            </w:pPr>
            <w:r w:rsidRPr="00A150C4">
              <w:rPr>
                <w:sz w:val="16"/>
                <w:szCs w:val="16"/>
              </w:rPr>
              <w:t>BR-1</w:t>
            </w:r>
          </w:p>
        </w:tc>
        <w:tc>
          <w:tcPr>
            <w:tcW w:w="1121" w:type="dxa"/>
          </w:tcPr>
          <w:p w14:paraId="2874D922"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25BAB25D" w14:textId="77777777" w:rsidR="00C146C1" w:rsidRPr="00EA5716" w:rsidRDefault="00C146C1" w:rsidP="00436BC7">
            <w:pPr>
              <w:rPr>
                <w:rFonts w:cstheme="minorHAnsi"/>
                <w:sz w:val="16"/>
                <w:szCs w:val="16"/>
              </w:rPr>
            </w:pPr>
            <w:r w:rsidRPr="00EA5716">
              <w:rPr>
                <w:rFonts w:cstheme="minorHAnsi"/>
                <w:sz w:val="16"/>
                <w:szCs w:val="16"/>
              </w:rPr>
              <w:t>User will be able to log when they entered the site of a Works Order</w:t>
            </w:r>
          </w:p>
        </w:tc>
        <w:tc>
          <w:tcPr>
            <w:tcW w:w="897" w:type="dxa"/>
          </w:tcPr>
          <w:p w14:paraId="0659586E" w14:textId="527898AA" w:rsidR="00C146C1" w:rsidRPr="002A0DF5" w:rsidRDefault="00C146C1" w:rsidP="00436BC7">
            <w:pPr>
              <w:rPr>
                <w:sz w:val="16"/>
                <w:szCs w:val="16"/>
              </w:rPr>
            </w:pPr>
            <w:r>
              <w:rPr>
                <w:sz w:val="16"/>
                <w:szCs w:val="16"/>
              </w:rPr>
              <w:t>Critical</w:t>
            </w:r>
          </w:p>
        </w:tc>
        <w:tc>
          <w:tcPr>
            <w:tcW w:w="1882" w:type="dxa"/>
          </w:tcPr>
          <w:p w14:paraId="2CA221BE" w14:textId="77777777" w:rsidR="00C146C1" w:rsidRPr="002A0DF5" w:rsidRDefault="00C146C1" w:rsidP="00436BC7">
            <w:pPr>
              <w:rPr>
                <w:sz w:val="16"/>
                <w:szCs w:val="16"/>
              </w:rPr>
            </w:pPr>
            <w:r>
              <w:rPr>
                <w:sz w:val="16"/>
                <w:szCs w:val="16"/>
              </w:rPr>
              <w:t>HR</w:t>
            </w:r>
          </w:p>
        </w:tc>
      </w:tr>
      <w:tr w:rsidR="00C146C1" w14:paraId="6CC7632D" w14:textId="77777777" w:rsidTr="00C146C1">
        <w:tc>
          <w:tcPr>
            <w:tcW w:w="585" w:type="dxa"/>
          </w:tcPr>
          <w:p w14:paraId="4A84AC06" w14:textId="681D8788" w:rsidR="00C146C1" w:rsidRPr="00A150C4" w:rsidRDefault="00C146C1" w:rsidP="00436BC7">
            <w:pPr>
              <w:rPr>
                <w:sz w:val="16"/>
                <w:szCs w:val="16"/>
              </w:rPr>
            </w:pPr>
            <w:r>
              <w:rPr>
                <w:sz w:val="16"/>
                <w:szCs w:val="16"/>
              </w:rPr>
              <w:t>S</w:t>
            </w:r>
            <w:r w:rsidRPr="00A150C4">
              <w:rPr>
                <w:sz w:val="16"/>
                <w:szCs w:val="16"/>
              </w:rPr>
              <w:t>R-2</w:t>
            </w:r>
          </w:p>
        </w:tc>
        <w:tc>
          <w:tcPr>
            <w:tcW w:w="625" w:type="dxa"/>
          </w:tcPr>
          <w:p w14:paraId="77EBC41E" w14:textId="2DA91483" w:rsidR="00C146C1" w:rsidRPr="00A150C4" w:rsidRDefault="00C146C1" w:rsidP="00436BC7">
            <w:pPr>
              <w:rPr>
                <w:sz w:val="16"/>
                <w:szCs w:val="16"/>
              </w:rPr>
            </w:pPr>
            <w:r w:rsidRPr="00A150C4">
              <w:rPr>
                <w:sz w:val="16"/>
                <w:szCs w:val="16"/>
              </w:rPr>
              <w:t>BR-2</w:t>
            </w:r>
          </w:p>
        </w:tc>
        <w:tc>
          <w:tcPr>
            <w:tcW w:w="1121" w:type="dxa"/>
          </w:tcPr>
          <w:p w14:paraId="2ACFB161"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7CD4A117" w14:textId="77777777" w:rsidR="00C146C1" w:rsidRPr="00EA5716" w:rsidRDefault="00C146C1" w:rsidP="00436BC7">
            <w:pPr>
              <w:rPr>
                <w:rFonts w:cstheme="minorHAnsi"/>
                <w:sz w:val="16"/>
                <w:szCs w:val="16"/>
              </w:rPr>
            </w:pPr>
            <w:r w:rsidRPr="00EA5716">
              <w:rPr>
                <w:rFonts w:cstheme="minorHAnsi"/>
                <w:sz w:val="16"/>
                <w:szCs w:val="16"/>
              </w:rPr>
              <w:t>User will be able to log when they leave the site of a Works Order</w:t>
            </w:r>
          </w:p>
        </w:tc>
        <w:tc>
          <w:tcPr>
            <w:tcW w:w="897" w:type="dxa"/>
          </w:tcPr>
          <w:p w14:paraId="0434DACE" w14:textId="3DABCC85" w:rsidR="00C146C1" w:rsidRPr="002A0DF5" w:rsidRDefault="00C146C1" w:rsidP="00436BC7">
            <w:pPr>
              <w:rPr>
                <w:sz w:val="16"/>
                <w:szCs w:val="16"/>
              </w:rPr>
            </w:pPr>
            <w:r>
              <w:rPr>
                <w:sz w:val="16"/>
                <w:szCs w:val="16"/>
              </w:rPr>
              <w:t>Critical</w:t>
            </w:r>
          </w:p>
        </w:tc>
        <w:tc>
          <w:tcPr>
            <w:tcW w:w="1882" w:type="dxa"/>
          </w:tcPr>
          <w:p w14:paraId="7ABAD697" w14:textId="77777777" w:rsidR="00C146C1" w:rsidRPr="002A0DF5" w:rsidRDefault="00C146C1" w:rsidP="00436BC7">
            <w:pPr>
              <w:rPr>
                <w:sz w:val="16"/>
                <w:szCs w:val="16"/>
              </w:rPr>
            </w:pPr>
            <w:r>
              <w:rPr>
                <w:sz w:val="16"/>
                <w:szCs w:val="16"/>
              </w:rPr>
              <w:t>HR</w:t>
            </w:r>
          </w:p>
        </w:tc>
      </w:tr>
      <w:tr w:rsidR="00C146C1" w14:paraId="28352664" w14:textId="77777777" w:rsidTr="00C146C1">
        <w:tc>
          <w:tcPr>
            <w:tcW w:w="585" w:type="dxa"/>
          </w:tcPr>
          <w:p w14:paraId="4137EE8F" w14:textId="2DA463F1" w:rsidR="00C146C1" w:rsidRPr="00A150C4" w:rsidRDefault="00C146C1" w:rsidP="00436BC7">
            <w:pPr>
              <w:rPr>
                <w:sz w:val="16"/>
                <w:szCs w:val="16"/>
              </w:rPr>
            </w:pPr>
            <w:r>
              <w:rPr>
                <w:sz w:val="16"/>
                <w:szCs w:val="16"/>
              </w:rPr>
              <w:t>S</w:t>
            </w:r>
            <w:r w:rsidRPr="00A150C4">
              <w:rPr>
                <w:sz w:val="16"/>
                <w:szCs w:val="16"/>
              </w:rPr>
              <w:t>R-3</w:t>
            </w:r>
          </w:p>
        </w:tc>
        <w:tc>
          <w:tcPr>
            <w:tcW w:w="625" w:type="dxa"/>
          </w:tcPr>
          <w:p w14:paraId="3834AD29" w14:textId="5EC83220" w:rsidR="00C146C1" w:rsidRPr="00A150C4" w:rsidRDefault="00C146C1" w:rsidP="00436BC7">
            <w:pPr>
              <w:rPr>
                <w:sz w:val="16"/>
                <w:szCs w:val="16"/>
              </w:rPr>
            </w:pPr>
            <w:r w:rsidRPr="00A150C4">
              <w:rPr>
                <w:sz w:val="16"/>
                <w:szCs w:val="16"/>
              </w:rPr>
              <w:t>BR-3</w:t>
            </w:r>
          </w:p>
        </w:tc>
        <w:tc>
          <w:tcPr>
            <w:tcW w:w="1121" w:type="dxa"/>
          </w:tcPr>
          <w:p w14:paraId="57E3C274"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57A7BDB2" w14:textId="77777777" w:rsidR="00C146C1" w:rsidRPr="00EA5716" w:rsidRDefault="00C146C1" w:rsidP="00436BC7">
            <w:pPr>
              <w:rPr>
                <w:rFonts w:cstheme="minorHAnsi"/>
                <w:sz w:val="16"/>
                <w:szCs w:val="16"/>
              </w:rPr>
            </w:pPr>
            <w:r w:rsidRPr="00EA5716">
              <w:rPr>
                <w:rFonts w:cstheme="minorHAnsi"/>
                <w:sz w:val="16"/>
                <w:szCs w:val="16"/>
              </w:rPr>
              <w:t>User will be able to log when they are working on components to track the hours worked per run</w:t>
            </w:r>
          </w:p>
        </w:tc>
        <w:tc>
          <w:tcPr>
            <w:tcW w:w="897" w:type="dxa"/>
          </w:tcPr>
          <w:p w14:paraId="59254289" w14:textId="23EA44F4" w:rsidR="00C146C1" w:rsidRPr="002A0DF5" w:rsidRDefault="00C146C1" w:rsidP="00436BC7">
            <w:pPr>
              <w:rPr>
                <w:sz w:val="16"/>
                <w:szCs w:val="16"/>
              </w:rPr>
            </w:pPr>
            <w:r>
              <w:rPr>
                <w:sz w:val="16"/>
                <w:szCs w:val="16"/>
              </w:rPr>
              <w:t>Critical</w:t>
            </w:r>
          </w:p>
        </w:tc>
        <w:tc>
          <w:tcPr>
            <w:tcW w:w="1882" w:type="dxa"/>
          </w:tcPr>
          <w:p w14:paraId="057658B1" w14:textId="77777777" w:rsidR="00C146C1" w:rsidRPr="002A0DF5" w:rsidRDefault="00C146C1" w:rsidP="00436BC7">
            <w:pPr>
              <w:rPr>
                <w:sz w:val="16"/>
                <w:szCs w:val="16"/>
              </w:rPr>
            </w:pPr>
            <w:r>
              <w:rPr>
                <w:sz w:val="16"/>
                <w:szCs w:val="16"/>
              </w:rPr>
              <w:t>Project Manager</w:t>
            </w:r>
          </w:p>
        </w:tc>
      </w:tr>
      <w:tr w:rsidR="00C146C1" w14:paraId="2D877D34" w14:textId="77777777" w:rsidTr="00C146C1">
        <w:tc>
          <w:tcPr>
            <w:tcW w:w="585" w:type="dxa"/>
          </w:tcPr>
          <w:p w14:paraId="1FBFF4EF" w14:textId="504DE8C9" w:rsidR="00C146C1" w:rsidRPr="00A150C4" w:rsidRDefault="00C146C1" w:rsidP="00436BC7">
            <w:pPr>
              <w:rPr>
                <w:sz w:val="16"/>
                <w:szCs w:val="16"/>
              </w:rPr>
            </w:pPr>
            <w:r>
              <w:rPr>
                <w:sz w:val="16"/>
                <w:szCs w:val="16"/>
              </w:rPr>
              <w:t>S</w:t>
            </w:r>
            <w:r w:rsidRPr="00A150C4">
              <w:rPr>
                <w:sz w:val="16"/>
                <w:szCs w:val="16"/>
              </w:rPr>
              <w:t>R-4</w:t>
            </w:r>
          </w:p>
        </w:tc>
        <w:tc>
          <w:tcPr>
            <w:tcW w:w="625" w:type="dxa"/>
          </w:tcPr>
          <w:p w14:paraId="1A0E84A0" w14:textId="19C7C43C" w:rsidR="00C146C1" w:rsidRPr="00A150C4" w:rsidRDefault="00C146C1" w:rsidP="00436BC7">
            <w:pPr>
              <w:rPr>
                <w:sz w:val="16"/>
                <w:szCs w:val="16"/>
              </w:rPr>
            </w:pPr>
            <w:r w:rsidRPr="00A150C4">
              <w:rPr>
                <w:sz w:val="16"/>
                <w:szCs w:val="16"/>
              </w:rPr>
              <w:t>BR-4</w:t>
            </w:r>
          </w:p>
        </w:tc>
        <w:tc>
          <w:tcPr>
            <w:tcW w:w="1121" w:type="dxa"/>
          </w:tcPr>
          <w:p w14:paraId="3A02ADBD"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13D00DAB" w14:textId="77777777" w:rsidR="00C146C1" w:rsidRPr="00EA5716" w:rsidRDefault="00C146C1" w:rsidP="00436BC7">
            <w:pPr>
              <w:rPr>
                <w:rFonts w:cstheme="minorHAnsi"/>
                <w:sz w:val="16"/>
                <w:szCs w:val="16"/>
              </w:rPr>
            </w:pPr>
            <w:r w:rsidRPr="00EA5716">
              <w:rPr>
                <w:rFonts w:cstheme="minorHAnsi"/>
                <w:sz w:val="16"/>
                <w:szCs w:val="16"/>
              </w:rPr>
              <w:t>User will be able to log when they have finished working on components</w:t>
            </w:r>
          </w:p>
        </w:tc>
        <w:tc>
          <w:tcPr>
            <w:tcW w:w="897" w:type="dxa"/>
          </w:tcPr>
          <w:p w14:paraId="2FA92314" w14:textId="44B947C3" w:rsidR="00C146C1" w:rsidRPr="002A0DF5" w:rsidRDefault="00C146C1" w:rsidP="00436BC7">
            <w:pPr>
              <w:rPr>
                <w:sz w:val="16"/>
                <w:szCs w:val="16"/>
              </w:rPr>
            </w:pPr>
            <w:r>
              <w:rPr>
                <w:sz w:val="16"/>
                <w:szCs w:val="16"/>
              </w:rPr>
              <w:t>Critical</w:t>
            </w:r>
          </w:p>
        </w:tc>
        <w:tc>
          <w:tcPr>
            <w:tcW w:w="1882" w:type="dxa"/>
          </w:tcPr>
          <w:p w14:paraId="06B37476" w14:textId="77777777" w:rsidR="00C146C1" w:rsidRPr="002A0DF5" w:rsidRDefault="00C146C1" w:rsidP="00436BC7">
            <w:pPr>
              <w:rPr>
                <w:sz w:val="16"/>
                <w:szCs w:val="16"/>
              </w:rPr>
            </w:pPr>
            <w:r>
              <w:rPr>
                <w:sz w:val="16"/>
                <w:szCs w:val="16"/>
              </w:rPr>
              <w:t>Project Manager</w:t>
            </w:r>
          </w:p>
        </w:tc>
      </w:tr>
      <w:tr w:rsidR="00C146C1" w14:paraId="7F0B13FE" w14:textId="77777777" w:rsidTr="00C146C1">
        <w:tc>
          <w:tcPr>
            <w:tcW w:w="585" w:type="dxa"/>
          </w:tcPr>
          <w:p w14:paraId="647AB1FB" w14:textId="03D66C0E" w:rsidR="00C146C1" w:rsidRPr="00A150C4" w:rsidRDefault="00C146C1" w:rsidP="00436BC7">
            <w:pPr>
              <w:rPr>
                <w:sz w:val="16"/>
                <w:szCs w:val="16"/>
              </w:rPr>
            </w:pPr>
            <w:r>
              <w:rPr>
                <w:sz w:val="16"/>
                <w:szCs w:val="16"/>
              </w:rPr>
              <w:t>S</w:t>
            </w:r>
            <w:r w:rsidRPr="00A150C4">
              <w:rPr>
                <w:sz w:val="16"/>
                <w:szCs w:val="16"/>
              </w:rPr>
              <w:t>R-5</w:t>
            </w:r>
          </w:p>
        </w:tc>
        <w:tc>
          <w:tcPr>
            <w:tcW w:w="625" w:type="dxa"/>
          </w:tcPr>
          <w:p w14:paraId="41DAFF6B" w14:textId="22244513" w:rsidR="00C146C1" w:rsidRPr="00A150C4" w:rsidRDefault="00C146C1" w:rsidP="00436BC7">
            <w:pPr>
              <w:rPr>
                <w:sz w:val="16"/>
                <w:szCs w:val="16"/>
              </w:rPr>
            </w:pPr>
            <w:r w:rsidRPr="00A150C4">
              <w:rPr>
                <w:sz w:val="16"/>
                <w:szCs w:val="16"/>
              </w:rPr>
              <w:t>BR-5</w:t>
            </w:r>
          </w:p>
        </w:tc>
        <w:tc>
          <w:tcPr>
            <w:tcW w:w="1121" w:type="dxa"/>
          </w:tcPr>
          <w:p w14:paraId="0985894F"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62F16294" w14:textId="77777777" w:rsidR="00C146C1" w:rsidRPr="00EA5716" w:rsidRDefault="00C146C1" w:rsidP="00436BC7">
            <w:pPr>
              <w:rPr>
                <w:rFonts w:cstheme="minorHAnsi"/>
                <w:sz w:val="16"/>
                <w:szCs w:val="16"/>
              </w:rPr>
            </w:pPr>
            <w:r w:rsidRPr="00EA5716">
              <w:rPr>
                <w:rFonts w:cstheme="minorHAnsi"/>
                <w:sz w:val="16"/>
                <w:szCs w:val="16"/>
              </w:rPr>
              <w:t>User will be able to log date &amp; time and country of arrival based on GPRS of the device</w:t>
            </w:r>
          </w:p>
        </w:tc>
        <w:tc>
          <w:tcPr>
            <w:tcW w:w="897" w:type="dxa"/>
          </w:tcPr>
          <w:p w14:paraId="615FC186" w14:textId="16B84C3E" w:rsidR="00C146C1" w:rsidRPr="002A0DF5" w:rsidRDefault="00C146C1" w:rsidP="00436BC7">
            <w:pPr>
              <w:rPr>
                <w:sz w:val="16"/>
                <w:szCs w:val="16"/>
              </w:rPr>
            </w:pPr>
            <w:r>
              <w:rPr>
                <w:sz w:val="16"/>
                <w:szCs w:val="16"/>
              </w:rPr>
              <w:t>Critical</w:t>
            </w:r>
          </w:p>
        </w:tc>
        <w:tc>
          <w:tcPr>
            <w:tcW w:w="1882" w:type="dxa"/>
          </w:tcPr>
          <w:p w14:paraId="319011E4" w14:textId="77777777" w:rsidR="00C146C1" w:rsidRPr="002A0DF5" w:rsidRDefault="00C146C1" w:rsidP="00436BC7">
            <w:pPr>
              <w:rPr>
                <w:sz w:val="16"/>
                <w:szCs w:val="16"/>
              </w:rPr>
            </w:pPr>
            <w:r>
              <w:rPr>
                <w:sz w:val="16"/>
                <w:szCs w:val="16"/>
              </w:rPr>
              <w:t>HR</w:t>
            </w:r>
          </w:p>
        </w:tc>
      </w:tr>
      <w:tr w:rsidR="00C146C1" w14:paraId="67454384" w14:textId="77777777" w:rsidTr="00C146C1">
        <w:tc>
          <w:tcPr>
            <w:tcW w:w="585" w:type="dxa"/>
          </w:tcPr>
          <w:p w14:paraId="064D7AF8" w14:textId="070C6C0C" w:rsidR="00C146C1" w:rsidRPr="00A150C4" w:rsidRDefault="00C146C1" w:rsidP="00436BC7">
            <w:pPr>
              <w:rPr>
                <w:sz w:val="16"/>
                <w:szCs w:val="16"/>
              </w:rPr>
            </w:pPr>
            <w:r>
              <w:rPr>
                <w:sz w:val="16"/>
                <w:szCs w:val="16"/>
              </w:rPr>
              <w:t>S</w:t>
            </w:r>
            <w:r w:rsidRPr="00A150C4">
              <w:rPr>
                <w:sz w:val="16"/>
                <w:szCs w:val="16"/>
              </w:rPr>
              <w:t>R-</w:t>
            </w:r>
            <w:r>
              <w:rPr>
                <w:sz w:val="16"/>
                <w:szCs w:val="16"/>
              </w:rPr>
              <w:t>6</w:t>
            </w:r>
          </w:p>
        </w:tc>
        <w:tc>
          <w:tcPr>
            <w:tcW w:w="625" w:type="dxa"/>
          </w:tcPr>
          <w:p w14:paraId="670AF201" w14:textId="520AE058" w:rsidR="00C146C1" w:rsidRPr="00A150C4" w:rsidRDefault="00C146C1" w:rsidP="00436BC7">
            <w:pPr>
              <w:rPr>
                <w:sz w:val="16"/>
                <w:szCs w:val="16"/>
              </w:rPr>
            </w:pPr>
            <w:r w:rsidRPr="00A150C4">
              <w:rPr>
                <w:sz w:val="16"/>
                <w:szCs w:val="16"/>
              </w:rPr>
              <w:t>BR-</w:t>
            </w:r>
            <w:r>
              <w:rPr>
                <w:sz w:val="16"/>
                <w:szCs w:val="16"/>
              </w:rPr>
              <w:t>6</w:t>
            </w:r>
          </w:p>
        </w:tc>
        <w:tc>
          <w:tcPr>
            <w:tcW w:w="1121" w:type="dxa"/>
          </w:tcPr>
          <w:p w14:paraId="29F2FE96"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6A1D7B62" w14:textId="77777777" w:rsidR="00C146C1" w:rsidRPr="00EA5716" w:rsidRDefault="00C146C1" w:rsidP="00436BC7">
            <w:pPr>
              <w:rPr>
                <w:rFonts w:cstheme="minorHAnsi"/>
                <w:sz w:val="16"/>
                <w:szCs w:val="16"/>
              </w:rPr>
            </w:pPr>
            <w:r w:rsidRPr="00EA5716">
              <w:rPr>
                <w:rFonts w:cstheme="minorHAnsi"/>
                <w:sz w:val="16"/>
                <w:szCs w:val="16"/>
              </w:rPr>
              <w:t>User able to confirm or amend the Country returned (based on the GPRS of the device)</w:t>
            </w:r>
          </w:p>
        </w:tc>
        <w:tc>
          <w:tcPr>
            <w:tcW w:w="897" w:type="dxa"/>
          </w:tcPr>
          <w:p w14:paraId="081355F7" w14:textId="1EE26D70" w:rsidR="00C146C1" w:rsidRDefault="00C146C1" w:rsidP="00436BC7">
            <w:pPr>
              <w:rPr>
                <w:sz w:val="16"/>
                <w:szCs w:val="16"/>
              </w:rPr>
            </w:pPr>
            <w:r>
              <w:rPr>
                <w:sz w:val="16"/>
                <w:szCs w:val="16"/>
              </w:rPr>
              <w:t>Critical</w:t>
            </w:r>
          </w:p>
        </w:tc>
        <w:tc>
          <w:tcPr>
            <w:tcW w:w="1882" w:type="dxa"/>
          </w:tcPr>
          <w:p w14:paraId="68D5A5C4" w14:textId="77777777" w:rsidR="00C146C1" w:rsidRDefault="00C146C1" w:rsidP="00436BC7">
            <w:pPr>
              <w:rPr>
                <w:sz w:val="16"/>
                <w:szCs w:val="16"/>
              </w:rPr>
            </w:pPr>
            <w:r>
              <w:rPr>
                <w:sz w:val="16"/>
                <w:szCs w:val="16"/>
              </w:rPr>
              <w:t>HR</w:t>
            </w:r>
          </w:p>
        </w:tc>
      </w:tr>
      <w:tr w:rsidR="00C146C1" w14:paraId="070627B6" w14:textId="77777777" w:rsidTr="00C146C1">
        <w:tc>
          <w:tcPr>
            <w:tcW w:w="585" w:type="dxa"/>
          </w:tcPr>
          <w:p w14:paraId="11282C5E" w14:textId="60F29974" w:rsidR="00C146C1" w:rsidRPr="00A150C4" w:rsidRDefault="00C146C1" w:rsidP="00436BC7">
            <w:pPr>
              <w:rPr>
                <w:sz w:val="16"/>
                <w:szCs w:val="16"/>
              </w:rPr>
            </w:pPr>
            <w:r>
              <w:rPr>
                <w:sz w:val="16"/>
                <w:szCs w:val="16"/>
              </w:rPr>
              <w:t>S</w:t>
            </w:r>
            <w:r w:rsidRPr="00A150C4">
              <w:rPr>
                <w:sz w:val="16"/>
                <w:szCs w:val="16"/>
              </w:rPr>
              <w:t>R-</w:t>
            </w:r>
            <w:r>
              <w:rPr>
                <w:sz w:val="16"/>
                <w:szCs w:val="16"/>
              </w:rPr>
              <w:t>7</w:t>
            </w:r>
          </w:p>
        </w:tc>
        <w:tc>
          <w:tcPr>
            <w:tcW w:w="625" w:type="dxa"/>
          </w:tcPr>
          <w:p w14:paraId="673C0DB2" w14:textId="65733E41" w:rsidR="00C146C1" w:rsidRPr="00A150C4" w:rsidRDefault="00C146C1" w:rsidP="00436BC7">
            <w:pPr>
              <w:rPr>
                <w:sz w:val="16"/>
                <w:szCs w:val="16"/>
              </w:rPr>
            </w:pPr>
            <w:r w:rsidRPr="00A150C4">
              <w:rPr>
                <w:sz w:val="16"/>
                <w:szCs w:val="16"/>
              </w:rPr>
              <w:t>BR-</w:t>
            </w:r>
            <w:r>
              <w:rPr>
                <w:sz w:val="16"/>
                <w:szCs w:val="16"/>
              </w:rPr>
              <w:t>7</w:t>
            </w:r>
          </w:p>
        </w:tc>
        <w:tc>
          <w:tcPr>
            <w:tcW w:w="1121" w:type="dxa"/>
          </w:tcPr>
          <w:p w14:paraId="05E65157"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6FCB2AC1" w14:textId="77777777" w:rsidR="00C146C1" w:rsidRPr="00EA5716" w:rsidRDefault="00C146C1" w:rsidP="00436BC7">
            <w:pPr>
              <w:rPr>
                <w:rFonts w:cstheme="minorHAnsi"/>
                <w:color w:val="FF0000"/>
                <w:sz w:val="16"/>
                <w:szCs w:val="16"/>
              </w:rPr>
            </w:pPr>
            <w:r w:rsidRPr="00EA5716">
              <w:rPr>
                <w:rFonts w:cstheme="minorHAnsi"/>
                <w:sz w:val="16"/>
                <w:szCs w:val="16"/>
              </w:rPr>
              <w:t>User will be able to log date &amp; time and country when leaving based on GPRS of the device</w:t>
            </w:r>
          </w:p>
        </w:tc>
        <w:tc>
          <w:tcPr>
            <w:tcW w:w="897" w:type="dxa"/>
          </w:tcPr>
          <w:p w14:paraId="60341823" w14:textId="1AC7BC35" w:rsidR="00C146C1" w:rsidRPr="002A0DF5" w:rsidRDefault="00C146C1" w:rsidP="00436BC7">
            <w:pPr>
              <w:rPr>
                <w:sz w:val="16"/>
                <w:szCs w:val="16"/>
              </w:rPr>
            </w:pPr>
            <w:r>
              <w:rPr>
                <w:sz w:val="16"/>
                <w:szCs w:val="16"/>
              </w:rPr>
              <w:t>Critical</w:t>
            </w:r>
          </w:p>
        </w:tc>
        <w:tc>
          <w:tcPr>
            <w:tcW w:w="1882" w:type="dxa"/>
          </w:tcPr>
          <w:p w14:paraId="498ED174" w14:textId="77777777" w:rsidR="00C146C1" w:rsidRPr="002A0DF5" w:rsidRDefault="00C146C1" w:rsidP="00436BC7">
            <w:pPr>
              <w:rPr>
                <w:sz w:val="16"/>
                <w:szCs w:val="16"/>
              </w:rPr>
            </w:pPr>
            <w:r>
              <w:rPr>
                <w:sz w:val="16"/>
                <w:szCs w:val="16"/>
              </w:rPr>
              <w:t>HR</w:t>
            </w:r>
          </w:p>
        </w:tc>
      </w:tr>
      <w:tr w:rsidR="00C146C1" w14:paraId="7EBF3621" w14:textId="77777777" w:rsidTr="00C146C1">
        <w:tc>
          <w:tcPr>
            <w:tcW w:w="585" w:type="dxa"/>
          </w:tcPr>
          <w:p w14:paraId="625AA131" w14:textId="53D7A4EA" w:rsidR="00C146C1" w:rsidRPr="00A150C4" w:rsidRDefault="00C146C1" w:rsidP="00436BC7">
            <w:pPr>
              <w:rPr>
                <w:sz w:val="16"/>
                <w:szCs w:val="16"/>
              </w:rPr>
            </w:pPr>
            <w:r>
              <w:rPr>
                <w:sz w:val="16"/>
                <w:szCs w:val="16"/>
              </w:rPr>
              <w:t>S</w:t>
            </w:r>
            <w:r w:rsidRPr="00A150C4">
              <w:rPr>
                <w:sz w:val="16"/>
                <w:szCs w:val="16"/>
              </w:rPr>
              <w:t>R-</w:t>
            </w:r>
            <w:r>
              <w:rPr>
                <w:sz w:val="16"/>
                <w:szCs w:val="16"/>
              </w:rPr>
              <w:t>8</w:t>
            </w:r>
          </w:p>
        </w:tc>
        <w:tc>
          <w:tcPr>
            <w:tcW w:w="625" w:type="dxa"/>
          </w:tcPr>
          <w:p w14:paraId="122E190F" w14:textId="4D3AC313" w:rsidR="00C146C1" w:rsidRPr="00A150C4" w:rsidRDefault="00C146C1" w:rsidP="00436BC7">
            <w:pPr>
              <w:rPr>
                <w:sz w:val="16"/>
                <w:szCs w:val="16"/>
              </w:rPr>
            </w:pPr>
            <w:r w:rsidRPr="00A150C4">
              <w:rPr>
                <w:sz w:val="16"/>
                <w:szCs w:val="16"/>
              </w:rPr>
              <w:t>BR-</w:t>
            </w:r>
            <w:r>
              <w:rPr>
                <w:sz w:val="16"/>
                <w:szCs w:val="16"/>
              </w:rPr>
              <w:t>8</w:t>
            </w:r>
          </w:p>
        </w:tc>
        <w:tc>
          <w:tcPr>
            <w:tcW w:w="1121" w:type="dxa"/>
          </w:tcPr>
          <w:p w14:paraId="0D8400CF"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1C1FCD0F" w14:textId="77777777" w:rsidR="00C146C1" w:rsidRPr="00EA5716" w:rsidRDefault="00C146C1" w:rsidP="00436BC7">
            <w:pPr>
              <w:rPr>
                <w:rFonts w:cstheme="minorHAnsi"/>
                <w:sz w:val="16"/>
                <w:szCs w:val="16"/>
              </w:rPr>
            </w:pPr>
            <w:r w:rsidRPr="00EA5716">
              <w:rPr>
                <w:rFonts w:cstheme="minorHAnsi"/>
                <w:sz w:val="16"/>
                <w:szCs w:val="16"/>
              </w:rPr>
              <w:t>Able to track the working hours and overtime based on the employee’s working time per day</w:t>
            </w:r>
          </w:p>
        </w:tc>
        <w:tc>
          <w:tcPr>
            <w:tcW w:w="897" w:type="dxa"/>
          </w:tcPr>
          <w:p w14:paraId="0B0A7359" w14:textId="435C7712" w:rsidR="00C146C1" w:rsidRPr="002A0DF5" w:rsidRDefault="00C146C1" w:rsidP="00436BC7">
            <w:pPr>
              <w:rPr>
                <w:sz w:val="16"/>
                <w:szCs w:val="16"/>
              </w:rPr>
            </w:pPr>
            <w:r>
              <w:rPr>
                <w:sz w:val="16"/>
                <w:szCs w:val="16"/>
              </w:rPr>
              <w:t>Critical</w:t>
            </w:r>
          </w:p>
        </w:tc>
        <w:tc>
          <w:tcPr>
            <w:tcW w:w="1882" w:type="dxa"/>
          </w:tcPr>
          <w:p w14:paraId="2AF7C7F8" w14:textId="77777777" w:rsidR="00C146C1" w:rsidRPr="002A0DF5" w:rsidRDefault="00C146C1" w:rsidP="00436BC7">
            <w:pPr>
              <w:rPr>
                <w:sz w:val="16"/>
                <w:szCs w:val="16"/>
              </w:rPr>
            </w:pPr>
            <w:r>
              <w:rPr>
                <w:sz w:val="16"/>
                <w:szCs w:val="16"/>
              </w:rPr>
              <w:t>HR</w:t>
            </w:r>
          </w:p>
        </w:tc>
      </w:tr>
      <w:tr w:rsidR="00C146C1" w14:paraId="559B51D4" w14:textId="77777777" w:rsidTr="00C146C1">
        <w:tc>
          <w:tcPr>
            <w:tcW w:w="585" w:type="dxa"/>
          </w:tcPr>
          <w:p w14:paraId="357570D5" w14:textId="009D6F81" w:rsidR="00C146C1" w:rsidRPr="00A150C4" w:rsidRDefault="00C146C1" w:rsidP="00436BC7">
            <w:pPr>
              <w:rPr>
                <w:sz w:val="16"/>
                <w:szCs w:val="16"/>
              </w:rPr>
            </w:pPr>
            <w:r>
              <w:rPr>
                <w:sz w:val="16"/>
                <w:szCs w:val="16"/>
              </w:rPr>
              <w:t>S</w:t>
            </w:r>
            <w:r w:rsidRPr="00A150C4">
              <w:rPr>
                <w:sz w:val="16"/>
                <w:szCs w:val="16"/>
              </w:rPr>
              <w:t>R-</w:t>
            </w:r>
            <w:r>
              <w:rPr>
                <w:sz w:val="16"/>
                <w:szCs w:val="16"/>
              </w:rPr>
              <w:t>9</w:t>
            </w:r>
          </w:p>
        </w:tc>
        <w:tc>
          <w:tcPr>
            <w:tcW w:w="625" w:type="dxa"/>
          </w:tcPr>
          <w:p w14:paraId="088C834E" w14:textId="49E6C737" w:rsidR="00C146C1" w:rsidRPr="00A150C4" w:rsidRDefault="00C146C1" w:rsidP="00436BC7">
            <w:pPr>
              <w:rPr>
                <w:sz w:val="16"/>
                <w:szCs w:val="16"/>
              </w:rPr>
            </w:pPr>
            <w:r w:rsidRPr="00A150C4">
              <w:rPr>
                <w:sz w:val="16"/>
                <w:szCs w:val="16"/>
              </w:rPr>
              <w:t>BR-</w:t>
            </w:r>
            <w:r>
              <w:rPr>
                <w:sz w:val="16"/>
                <w:szCs w:val="16"/>
              </w:rPr>
              <w:t>9</w:t>
            </w:r>
          </w:p>
        </w:tc>
        <w:tc>
          <w:tcPr>
            <w:tcW w:w="1121" w:type="dxa"/>
          </w:tcPr>
          <w:p w14:paraId="11960FCB"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44E8AB06" w14:textId="77777777" w:rsidR="00C146C1" w:rsidRPr="00EA5716" w:rsidRDefault="00C146C1" w:rsidP="00436BC7">
            <w:pPr>
              <w:rPr>
                <w:rFonts w:cstheme="minorHAnsi"/>
                <w:sz w:val="16"/>
                <w:szCs w:val="16"/>
              </w:rPr>
            </w:pPr>
            <w:r w:rsidRPr="00EA5716">
              <w:rPr>
                <w:rFonts w:cstheme="minorHAnsi"/>
                <w:sz w:val="16"/>
                <w:szCs w:val="16"/>
              </w:rPr>
              <w:t>Display a warning when a user has exceeded the Daily Working Hours Warning Limit when logging a new time log entry</w:t>
            </w:r>
          </w:p>
        </w:tc>
        <w:tc>
          <w:tcPr>
            <w:tcW w:w="897" w:type="dxa"/>
          </w:tcPr>
          <w:p w14:paraId="2CF5DB93" w14:textId="5AFB51BF" w:rsidR="00C146C1" w:rsidRPr="002A0DF5" w:rsidRDefault="00C146C1" w:rsidP="00436BC7">
            <w:pPr>
              <w:rPr>
                <w:sz w:val="16"/>
                <w:szCs w:val="16"/>
              </w:rPr>
            </w:pPr>
            <w:r>
              <w:rPr>
                <w:sz w:val="16"/>
                <w:szCs w:val="16"/>
              </w:rPr>
              <w:t>Critical</w:t>
            </w:r>
          </w:p>
        </w:tc>
        <w:tc>
          <w:tcPr>
            <w:tcW w:w="1882" w:type="dxa"/>
          </w:tcPr>
          <w:p w14:paraId="6EF55A6F" w14:textId="77777777" w:rsidR="00C146C1" w:rsidRPr="002A0DF5" w:rsidRDefault="00C146C1" w:rsidP="00436BC7">
            <w:pPr>
              <w:rPr>
                <w:sz w:val="16"/>
                <w:szCs w:val="16"/>
              </w:rPr>
            </w:pPr>
            <w:r>
              <w:rPr>
                <w:sz w:val="16"/>
                <w:szCs w:val="16"/>
              </w:rPr>
              <w:t>HR</w:t>
            </w:r>
          </w:p>
        </w:tc>
      </w:tr>
      <w:tr w:rsidR="00C146C1" w14:paraId="2290A0AB" w14:textId="77777777" w:rsidTr="00C146C1">
        <w:tc>
          <w:tcPr>
            <w:tcW w:w="585" w:type="dxa"/>
          </w:tcPr>
          <w:p w14:paraId="5B11874F" w14:textId="3C374467" w:rsidR="00C146C1" w:rsidRPr="00A150C4" w:rsidRDefault="00C146C1" w:rsidP="00436BC7">
            <w:pPr>
              <w:rPr>
                <w:sz w:val="16"/>
                <w:szCs w:val="16"/>
              </w:rPr>
            </w:pPr>
            <w:r>
              <w:rPr>
                <w:sz w:val="16"/>
                <w:szCs w:val="16"/>
              </w:rPr>
              <w:lastRenderedPageBreak/>
              <w:t>S</w:t>
            </w:r>
            <w:r w:rsidRPr="00A150C4">
              <w:rPr>
                <w:sz w:val="16"/>
                <w:szCs w:val="16"/>
              </w:rPr>
              <w:t>R-</w:t>
            </w:r>
            <w:r>
              <w:rPr>
                <w:sz w:val="16"/>
                <w:szCs w:val="16"/>
              </w:rPr>
              <w:t>10</w:t>
            </w:r>
          </w:p>
        </w:tc>
        <w:tc>
          <w:tcPr>
            <w:tcW w:w="625" w:type="dxa"/>
          </w:tcPr>
          <w:p w14:paraId="429F1572" w14:textId="75766BC6" w:rsidR="00C146C1" w:rsidRPr="00A150C4" w:rsidRDefault="00C146C1" w:rsidP="00436BC7">
            <w:pPr>
              <w:rPr>
                <w:sz w:val="16"/>
                <w:szCs w:val="16"/>
              </w:rPr>
            </w:pPr>
            <w:r w:rsidRPr="00A150C4">
              <w:rPr>
                <w:sz w:val="16"/>
                <w:szCs w:val="16"/>
              </w:rPr>
              <w:t>BR-</w:t>
            </w:r>
            <w:r>
              <w:rPr>
                <w:sz w:val="16"/>
                <w:szCs w:val="16"/>
              </w:rPr>
              <w:t>10</w:t>
            </w:r>
          </w:p>
        </w:tc>
        <w:tc>
          <w:tcPr>
            <w:tcW w:w="1121" w:type="dxa"/>
          </w:tcPr>
          <w:p w14:paraId="6C0691AD"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530F7CD4" w14:textId="77777777" w:rsidR="00C146C1" w:rsidRPr="00EA5716" w:rsidRDefault="00C146C1" w:rsidP="00436BC7">
            <w:pPr>
              <w:rPr>
                <w:rFonts w:cstheme="minorHAnsi"/>
                <w:sz w:val="16"/>
                <w:szCs w:val="16"/>
              </w:rPr>
            </w:pPr>
            <w:r w:rsidRPr="00EA5716">
              <w:rPr>
                <w:rFonts w:cstheme="minorHAnsi"/>
                <w:sz w:val="16"/>
                <w:szCs w:val="16"/>
              </w:rPr>
              <w:t>Each user able to log project time for Travel time</w:t>
            </w:r>
          </w:p>
        </w:tc>
        <w:tc>
          <w:tcPr>
            <w:tcW w:w="897" w:type="dxa"/>
          </w:tcPr>
          <w:p w14:paraId="1434A8E9" w14:textId="2E0F1620" w:rsidR="00C146C1" w:rsidRPr="002A0DF5" w:rsidRDefault="00C146C1" w:rsidP="00436BC7">
            <w:pPr>
              <w:rPr>
                <w:sz w:val="16"/>
                <w:szCs w:val="16"/>
              </w:rPr>
            </w:pPr>
            <w:r>
              <w:rPr>
                <w:sz w:val="16"/>
                <w:szCs w:val="16"/>
              </w:rPr>
              <w:t>Critical</w:t>
            </w:r>
          </w:p>
        </w:tc>
        <w:tc>
          <w:tcPr>
            <w:tcW w:w="1882" w:type="dxa"/>
          </w:tcPr>
          <w:p w14:paraId="4340A898" w14:textId="77777777" w:rsidR="00C146C1" w:rsidRPr="002A0DF5" w:rsidRDefault="00C146C1" w:rsidP="00436BC7">
            <w:pPr>
              <w:rPr>
                <w:sz w:val="16"/>
                <w:szCs w:val="16"/>
              </w:rPr>
            </w:pPr>
            <w:r>
              <w:rPr>
                <w:sz w:val="16"/>
                <w:szCs w:val="16"/>
              </w:rPr>
              <w:t>HR</w:t>
            </w:r>
          </w:p>
        </w:tc>
      </w:tr>
      <w:tr w:rsidR="00C146C1" w14:paraId="0506A96A" w14:textId="77777777" w:rsidTr="00C146C1">
        <w:tc>
          <w:tcPr>
            <w:tcW w:w="585" w:type="dxa"/>
          </w:tcPr>
          <w:p w14:paraId="4AA9CC25" w14:textId="77B8EF86" w:rsidR="00C146C1" w:rsidRPr="00A150C4" w:rsidRDefault="00C146C1" w:rsidP="00436BC7">
            <w:pPr>
              <w:rPr>
                <w:sz w:val="16"/>
                <w:szCs w:val="16"/>
              </w:rPr>
            </w:pPr>
            <w:r>
              <w:rPr>
                <w:sz w:val="16"/>
                <w:szCs w:val="16"/>
              </w:rPr>
              <w:t>S</w:t>
            </w:r>
            <w:r w:rsidRPr="00A150C4">
              <w:rPr>
                <w:sz w:val="16"/>
                <w:szCs w:val="16"/>
              </w:rPr>
              <w:t>R-1</w:t>
            </w:r>
            <w:r>
              <w:rPr>
                <w:sz w:val="16"/>
                <w:szCs w:val="16"/>
              </w:rPr>
              <w:t>1</w:t>
            </w:r>
          </w:p>
        </w:tc>
        <w:tc>
          <w:tcPr>
            <w:tcW w:w="625" w:type="dxa"/>
          </w:tcPr>
          <w:p w14:paraId="2170849C" w14:textId="4A80CF9E" w:rsidR="00C146C1" w:rsidRPr="00A150C4" w:rsidRDefault="00C146C1" w:rsidP="00436BC7">
            <w:pPr>
              <w:rPr>
                <w:sz w:val="16"/>
                <w:szCs w:val="16"/>
              </w:rPr>
            </w:pPr>
            <w:r w:rsidRPr="00A150C4">
              <w:rPr>
                <w:sz w:val="16"/>
                <w:szCs w:val="16"/>
              </w:rPr>
              <w:t>BR-1</w:t>
            </w:r>
            <w:r>
              <w:rPr>
                <w:sz w:val="16"/>
                <w:szCs w:val="16"/>
              </w:rPr>
              <w:t>1</w:t>
            </w:r>
          </w:p>
        </w:tc>
        <w:tc>
          <w:tcPr>
            <w:tcW w:w="1121" w:type="dxa"/>
          </w:tcPr>
          <w:p w14:paraId="749C08E5"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210E2A2F" w14:textId="77777777" w:rsidR="00C146C1" w:rsidRPr="00EA5716" w:rsidRDefault="00C146C1" w:rsidP="00436BC7">
            <w:pPr>
              <w:rPr>
                <w:rFonts w:cstheme="minorHAnsi"/>
                <w:sz w:val="16"/>
                <w:szCs w:val="16"/>
              </w:rPr>
            </w:pPr>
            <w:r w:rsidRPr="00EA5716">
              <w:rPr>
                <w:rFonts w:cstheme="minorHAnsi"/>
                <w:sz w:val="16"/>
                <w:szCs w:val="16"/>
              </w:rPr>
              <w:t>Each user able to log project time for a Paid rest day</w:t>
            </w:r>
          </w:p>
        </w:tc>
        <w:tc>
          <w:tcPr>
            <w:tcW w:w="897" w:type="dxa"/>
          </w:tcPr>
          <w:p w14:paraId="3775239E" w14:textId="7AD9241C" w:rsidR="00C146C1" w:rsidRPr="002A0DF5" w:rsidRDefault="00C146C1" w:rsidP="00436BC7">
            <w:pPr>
              <w:rPr>
                <w:sz w:val="16"/>
                <w:szCs w:val="16"/>
              </w:rPr>
            </w:pPr>
            <w:r>
              <w:rPr>
                <w:sz w:val="16"/>
                <w:szCs w:val="16"/>
              </w:rPr>
              <w:t>Critical</w:t>
            </w:r>
          </w:p>
        </w:tc>
        <w:tc>
          <w:tcPr>
            <w:tcW w:w="1882" w:type="dxa"/>
          </w:tcPr>
          <w:p w14:paraId="23E4365F" w14:textId="77777777" w:rsidR="00C146C1" w:rsidRPr="002A0DF5" w:rsidRDefault="00C146C1" w:rsidP="00436BC7">
            <w:pPr>
              <w:rPr>
                <w:sz w:val="16"/>
                <w:szCs w:val="16"/>
              </w:rPr>
            </w:pPr>
            <w:r>
              <w:rPr>
                <w:sz w:val="16"/>
                <w:szCs w:val="16"/>
              </w:rPr>
              <w:t>HR</w:t>
            </w:r>
          </w:p>
        </w:tc>
      </w:tr>
      <w:tr w:rsidR="00C146C1" w14:paraId="583C7EAF" w14:textId="77777777" w:rsidTr="00C146C1">
        <w:tc>
          <w:tcPr>
            <w:tcW w:w="585" w:type="dxa"/>
          </w:tcPr>
          <w:p w14:paraId="5BD6ABA3" w14:textId="3789E998" w:rsidR="00C146C1" w:rsidRPr="00A150C4" w:rsidRDefault="00C146C1" w:rsidP="00436BC7">
            <w:pPr>
              <w:rPr>
                <w:sz w:val="16"/>
                <w:szCs w:val="16"/>
              </w:rPr>
            </w:pPr>
            <w:r>
              <w:rPr>
                <w:sz w:val="16"/>
                <w:szCs w:val="16"/>
              </w:rPr>
              <w:t>S</w:t>
            </w:r>
            <w:r w:rsidRPr="00A150C4">
              <w:rPr>
                <w:sz w:val="16"/>
                <w:szCs w:val="16"/>
              </w:rPr>
              <w:t>R-1</w:t>
            </w:r>
            <w:r>
              <w:rPr>
                <w:sz w:val="16"/>
                <w:szCs w:val="16"/>
              </w:rPr>
              <w:t>2</w:t>
            </w:r>
          </w:p>
        </w:tc>
        <w:tc>
          <w:tcPr>
            <w:tcW w:w="625" w:type="dxa"/>
          </w:tcPr>
          <w:p w14:paraId="6B9E053F" w14:textId="6F0988EC" w:rsidR="00C146C1" w:rsidRPr="00A150C4" w:rsidRDefault="00C146C1" w:rsidP="00436BC7">
            <w:pPr>
              <w:rPr>
                <w:sz w:val="16"/>
                <w:szCs w:val="16"/>
              </w:rPr>
            </w:pPr>
            <w:r w:rsidRPr="00A150C4">
              <w:rPr>
                <w:sz w:val="16"/>
                <w:szCs w:val="16"/>
              </w:rPr>
              <w:t>BR-1</w:t>
            </w:r>
            <w:r>
              <w:rPr>
                <w:sz w:val="16"/>
                <w:szCs w:val="16"/>
              </w:rPr>
              <w:t>2</w:t>
            </w:r>
          </w:p>
        </w:tc>
        <w:tc>
          <w:tcPr>
            <w:tcW w:w="1121" w:type="dxa"/>
          </w:tcPr>
          <w:p w14:paraId="283C3581"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28DD53D5" w14:textId="77777777" w:rsidR="00C146C1" w:rsidRPr="00EA5716" w:rsidRDefault="00C146C1" w:rsidP="00436BC7">
            <w:pPr>
              <w:rPr>
                <w:rFonts w:cstheme="minorHAnsi"/>
                <w:sz w:val="16"/>
                <w:szCs w:val="16"/>
              </w:rPr>
            </w:pPr>
            <w:r w:rsidRPr="00EA5716">
              <w:rPr>
                <w:rFonts w:cstheme="minorHAnsi"/>
                <w:sz w:val="16"/>
                <w:szCs w:val="16"/>
              </w:rPr>
              <w:t>Each user able to log project time for Paid hours for no work</w:t>
            </w:r>
          </w:p>
        </w:tc>
        <w:tc>
          <w:tcPr>
            <w:tcW w:w="897" w:type="dxa"/>
          </w:tcPr>
          <w:p w14:paraId="4DE5CE2C" w14:textId="6909E53C" w:rsidR="00C146C1" w:rsidRPr="002A0DF5" w:rsidRDefault="00C146C1" w:rsidP="00436BC7">
            <w:pPr>
              <w:rPr>
                <w:sz w:val="16"/>
                <w:szCs w:val="16"/>
              </w:rPr>
            </w:pPr>
            <w:r>
              <w:rPr>
                <w:sz w:val="16"/>
                <w:szCs w:val="16"/>
              </w:rPr>
              <w:t>Critical</w:t>
            </w:r>
          </w:p>
        </w:tc>
        <w:tc>
          <w:tcPr>
            <w:tcW w:w="1882" w:type="dxa"/>
          </w:tcPr>
          <w:p w14:paraId="042345E1" w14:textId="77777777" w:rsidR="00C146C1" w:rsidRPr="002A0DF5" w:rsidRDefault="00C146C1" w:rsidP="00436BC7">
            <w:pPr>
              <w:rPr>
                <w:sz w:val="16"/>
                <w:szCs w:val="16"/>
              </w:rPr>
            </w:pPr>
            <w:r>
              <w:rPr>
                <w:sz w:val="16"/>
                <w:szCs w:val="16"/>
              </w:rPr>
              <w:t>HR</w:t>
            </w:r>
          </w:p>
        </w:tc>
      </w:tr>
      <w:tr w:rsidR="00C146C1" w14:paraId="28E79EB7" w14:textId="77777777" w:rsidTr="00C146C1">
        <w:tc>
          <w:tcPr>
            <w:tcW w:w="585" w:type="dxa"/>
          </w:tcPr>
          <w:p w14:paraId="2D1CF6B1" w14:textId="4144A544" w:rsidR="00C146C1" w:rsidRDefault="00C146C1" w:rsidP="00436BC7">
            <w:pPr>
              <w:rPr>
                <w:sz w:val="16"/>
                <w:szCs w:val="16"/>
              </w:rPr>
            </w:pPr>
            <w:r>
              <w:rPr>
                <w:sz w:val="16"/>
                <w:szCs w:val="16"/>
              </w:rPr>
              <w:t>SR-13</w:t>
            </w:r>
          </w:p>
        </w:tc>
        <w:tc>
          <w:tcPr>
            <w:tcW w:w="625" w:type="dxa"/>
          </w:tcPr>
          <w:p w14:paraId="23D4F763" w14:textId="55836740" w:rsidR="00C146C1" w:rsidRPr="00A150C4" w:rsidRDefault="00C146C1" w:rsidP="00436BC7">
            <w:pPr>
              <w:rPr>
                <w:sz w:val="16"/>
                <w:szCs w:val="16"/>
              </w:rPr>
            </w:pPr>
            <w:r>
              <w:rPr>
                <w:sz w:val="16"/>
                <w:szCs w:val="16"/>
              </w:rPr>
              <w:t>BR-13</w:t>
            </w:r>
          </w:p>
        </w:tc>
        <w:tc>
          <w:tcPr>
            <w:tcW w:w="1121" w:type="dxa"/>
          </w:tcPr>
          <w:p w14:paraId="3C235573"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3291F75E" w14:textId="77777777" w:rsidR="00C146C1" w:rsidRPr="00EA5716" w:rsidRDefault="00C146C1" w:rsidP="00436BC7">
            <w:pPr>
              <w:rPr>
                <w:rFonts w:cstheme="minorHAnsi"/>
                <w:sz w:val="16"/>
                <w:szCs w:val="16"/>
              </w:rPr>
            </w:pPr>
            <w:r w:rsidRPr="00EA5716">
              <w:rPr>
                <w:rFonts w:cstheme="minorHAnsi"/>
                <w:sz w:val="16"/>
                <w:szCs w:val="16"/>
              </w:rPr>
              <w:t>Each user able to log project time for Site Subs (UK)</w:t>
            </w:r>
          </w:p>
        </w:tc>
        <w:tc>
          <w:tcPr>
            <w:tcW w:w="897" w:type="dxa"/>
          </w:tcPr>
          <w:p w14:paraId="24CB9BC7" w14:textId="37E836C0" w:rsidR="00C146C1" w:rsidRDefault="00C146C1" w:rsidP="00436BC7">
            <w:pPr>
              <w:rPr>
                <w:sz w:val="16"/>
                <w:szCs w:val="16"/>
              </w:rPr>
            </w:pPr>
            <w:r>
              <w:rPr>
                <w:sz w:val="16"/>
                <w:szCs w:val="16"/>
              </w:rPr>
              <w:t>Critical</w:t>
            </w:r>
          </w:p>
        </w:tc>
        <w:tc>
          <w:tcPr>
            <w:tcW w:w="1882" w:type="dxa"/>
          </w:tcPr>
          <w:p w14:paraId="3223F7D6" w14:textId="77777777" w:rsidR="00C146C1" w:rsidRDefault="00C146C1" w:rsidP="00436BC7">
            <w:pPr>
              <w:rPr>
                <w:sz w:val="16"/>
                <w:szCs w:val="16"/>
              </w:rPr>
            </w:pPr>
            <w:r>
              <w:rPr>
                <w:sz w:val="16"/>
                <w:szCs w:val="16"/>
              </w:rPr>
              <w:t>HR</w:t>
            </w:r>
          </w:p>
        </w:tc>
      </w:tr>
      <w:tr w:rsidR="00C146C1" w14:paraId="1BF7F679" w14:textId="77777777" w:rsidTr="00C146C1">
        <w:tc>
          <w:tcPr>
            <w:tcW w:w="585" w:type="dxa"/>
          </w:tcPr>
          <w:p w14:paraId="23C82D1F" w14:textId="67E63BD1" w:rsidR="00C146C1" w:rsidRDefault="00C146C1" w:rsidP="00436BC7">
            <w:pPr>
              <w:rPr>
                <w:sz w:val="16"/>
                <w:szCs w:val="16"/>
              </w:rPr>
            </w:pPr>
            <w:r>
              <w:rPr>
                <w:sz w:val="16"/>
                <w:szCs w:val="16"/>
              </w:rPr>
              <w:t>SR-14</w:t>
            </w:r>
          </w:p>
        </w:tc>
        <w:tc>
          <w:tcPr>
            <w:tcW w:w="625" w:type="dxa"/>
          </w:tcPr>
          <w:p w14:paraId="58C0A161" w14:textId="4B30A21E" w:rsidR="00C146C1" w:rsidRPr="00A150C4" w:rsidRDefault="00C146C1" w:rsidP="00436BC7">
            <w:pPr>
              <w:rPr>
                <w:sz w:val="16"/>
                <w:szCs w:val="16"/>
              </w:rPr>
            </w:pPr>
            <w:r>
              <w:rPr>
                <w:sz w:val="16"/>
                <w:szCs w:val="16"/>
              </w:rPr>
              <w:t>BR-14</w:t>
            </w:r>
          </w:p>
        </w:tc>
        <w:tc>
          <w:tcPr>
            <w:tcW w:w="1121" w:type="dxa"/>
          </w:tcPr>
          <w:p w14:paraId="70FBEA57"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0B59FF39" w14:textId="77777777" w:rsidR="00C146C1" w:rsidRPr="00EA5716" w:rsidRDefault="00C146C1" w:rsidP="00436BC7">
            <w:pPr>
              <w:rPr>
                <w:rFonts w:cstheme="minorHAnsi"/>
                <w:sz w:val="16"/>
                <w:szCs w:val="16"/>
              </w:rPr>
            </w:pPr>
            <w:r w:rsidRPr="00EA5716">
              <w:rPr>
                <w:rFonts w:cstheme="minorHAnsi"/>
                <w:sz w:val="16"/>
                <w:szCs w:val="16"/>
              </w:rPr>
              <w:t>Each user able to log project time for Site Subs (Outside UK)</w:t>
            </w:r>
          </w:p>
        </w:tc>
        <w:tc>
          <w:tcPr>
            <w:tcW w:w="897" w:type="dxa"/>
          </w:tcPr>
          <w:p w14:paraId="16A0EBAD" w14:textId="2F1D9E8E" w:rsidR="00C146C1" w:rsidRDefault="00C146C1" w:rsidP="00436BC7">
            <w:pPr>
              <w:rPr>
                <w:sz w:val="16"/>
                <w:szCs w:val="16"/>
              </w:rPr>
            </w:pPr>
            <w:r>
              <w:rPr>
                <w:sz w:val="16"/>
                <w:szCs w:val="16"/>
              </w:rPr>
              <w:t>Critical</w:t>
            </w:r>
          </w:p>
        </w:tc>
        <w:tc>
          <w:tcPr>
            <w:tcW w:w="1882" w:type="dxa"/>
          </w:tcPr>
          <w:p w14:paraId="367E07A4" w14:textId="77777777" w:rsidR="00C146C1" w:rsidRDefault="00C146C1" w:rsidP="00436BC7">
            <w:pPr>
              <w:rPr>
                <w:sz w:val="16"/>
                <w:szCs w:val="16"/>
              </w:rPr>
            </w:pPr>
            <w:r>
              <w:rPr>
                <w:sz w:val="16"/>
                <w:szCs w:val="16"/>
              </w:rPr>
              <w:t>HR</w:t>
            </w:r>
          </w:p>
        </w:tc>
      </w:tr>
      <w:tr w:rsidR="00C146C1" w14:paraId="345CB6AE" w14:textId="77777777" w:rsidTr="00C146C1">
        <w:tc>
          <w:tcPr>
            <w:tcW w:w="585" w:type="dxa"/>
          </w:tcPr>
          <w:p w14:paraId="78DBE677" w14:textId="20493086" w:rsidR="00C146C1" w:rsidRDefault="00C146C1" w:rsidP="00436BC7">
            <w:pPr>
              <w:rPr>
                <w:sz w:val="16"/>
                <w:szCs w:val="16"/>
              </w:rPr>
            </w:pPr>
            <w:r>
              <w:rPr>
                <w:sz w:val="16"/>
                <w:szCs w:val="16"/>
              </w:rPr>
              <w:t>SR-15</w:t>
            </w:r>
          </w:p>
        </w:tc>
        <w:tc>
          <w:tcPr>
            <w:tcW w:w="625" w:type="dxa"/>
          </w:tcPr>
          <w:p w14:paraId="12B735E9" w14:textId="5177B808" w:rsidR="00C146C1" w:rsidRPr="00A150C4" w:rsidRDefault="00C146C1" w:rsidP="00436BC7">
            <w:pPr>
              <w:rPr>
                <w:sz w:val="16"/>
                <w:szCs w:val="16"/>
              </w:rPr>
            </w:pPr>
            <w:r>
              <w:rPr>
                <w:sz w:val="16"/>
                <w:szCs w:val="16"/>
              </w:rPr>
              <w:t>BR-15</w:t>
            </w:r>
          </w:p>
        </w:tc>
        <w:tc>
          <w:tcPr>
            <w:tcW w:w="1121" w:type="dxa"/>
          </w:tcPr>
          <w:p w14:paraId="199BD6BB"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0A89886C" w14:textId="77777777" w:rsidR="00C146C1" w:rsidRPr="00EA5716" w:rsidRDefault="00C146C1" w:rsidP="00436BC7">
            <w:pPr>
              <w:rPr>
                <w:rFonts w:cstheme="minorHAnsi"/>
                <w:sz w:val="16"/>
                <w:szCs w:val="16"/>
              </w:rPr>
            </w:pPr>
            <w:r w:rsidRPr="00EA5716">
              <w:rPr>
                <w:rFonts w:cstheme="minorHAnsi"/>
                <w:sz w:val="16"/>
                <w:szCs w:val="16"/>
              </w:rPr>
              <w:t>Each user able to log project time for Site Closed</w:t>
            </w:r>
          </w:p>
        </w:tc>
        <w:tc>
          <w:tcPr>
            <w:tcW w:w="897" w:type="dxa"/>
          </w:tcPr>
          <w:p w14:paraId="59434B75" w14:textId="35A8A77A" w:rsidR="00C146C1" w:rsidRDefault="00C146C1" w:rsidP="00436BC7">
            <w:pPr>
              <w:rPr>
                <w:sz w:val="16"/>
                <w:szCs w:val="16"/>
              </w:rPr>
            </w:pPr>
            <w:r>
              <w:rPr>
                <w:sz w:val="16"/>
                <w:szCs w:val="16"/>
              </w:rPr>
              <w:t>Critical</w:t>
            </w:r>
          </w:p>
        </w:tc>
        <w:tc>
          <w:tcPr>
            <w:tcW w:w="1882" w:type="dxa"/>
          </w:tcPr>
          <w:p w14:paraId="05B2B880" w14:textId="77777777" w:rsidR="00C146C1" w:rsidRDefault="00C146C1" w:rsidP="00436BC7">
            <w:pPr>
              <w:rPr>
                <w:sz w:val="16"/>
                <w:szCs w:val="16"/>
              </w:rPr>
            </w:pPr>
            <w:r>
              <w:rPr>
                <w:sz w:val="16"/>
                <w:szCs w:val="16"/>
              </w:rPr>
              <w:t>HR</w:t>
            </w:r>
          </w:p>
        </w:tc>
      </w:tr>
      <w:tr w:rsidR="00C146C1" w14:paraId="4F4D4ADD" w14:textId="77777777" w:rsidTr="00C146C1">
        <w:tc>
          <w:tcPr>
            <w:tcW w:w="585" w:type="dxa"/>
          </w:tcPr>
          <w:p w14:paraId="6030AD66" w14:textId="080D6BA0" w:rsidR="00C146C1" w:rsidRDefault="00C146C1" w:rsidP="00436BC7">
            <w:pPr>
              <w:rPr>
                <w:sz w:val="16"/>
                <w:szCs w:val="16"/>
              </w:rPr>
            </w:pPr>
            <w:r>
              <w:rPr>
                <w:sz w:val="16"/>
                <w:szCs w:val="16"/>
              </w:rPr>
              <w:t>SR-16</w:t>
            </w:r>
          </w:p>
        </w:tc>
        <w:tc>
          <w:tcPr>
            <w:tcW w:w="625" w:type="dxa"/>
          </w:tcPr>
          <w:p w14:paraId="63D9032E" w14:textId="27256216" w:rsidR="00C146C1" w:rsidRPr="00DE4B6C" w:rsidRDefault="00C146C1" w:rsidP="00436BC7">
            <w:pPr>
              <w:rPr>
                <w:sz w:val="16"/>
                <w:szCs w:val="16"/>
                <w:highlight w:val="yellow"/>
              </w:rPr>
            </w:pPr>
            <w:r>
              <w:rPr>
                <w:sz w:val="16"/>
                <w:szCs w:val="16"/>
              </w:rPr>
              <w:t>BR-16</w:t>
            </w:r>
          </w:p>
        </w:tc>
        <w:tc>
          <w:tcPr>
            <w:tcW w:w="1121" w:type="dxa"/>
          </w:tcPr>
          <w:p w14:paraId="175BF0FA"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3D386490" w14:textId="77777777" w:rsidR="00C146C1" w:rsidRPr="00EA5716" w:rsidRDefault="00C146C1" w:rsidP="00436BC7">
            <w:pPr>
              <w:rPr>
                <w:rFonts w:cstheme="minorHAnsi"/>
                <w:sz w:val="16"/>
                <w:szCs w:val="16"/>
              </w:rPr>
            </w:pPr>
            <w:r w:rsidRPr="00EA5716">
              <w:rPr>
                <w:rFonts w:cstheme="minorHAnsi"/>
                <w:sz w:val="16"/>
                <w:szCs w:val="16"/>
              </w:rPr>
              <w:t>Each user able to log non-project time for Public holidays for the country</w:t>
            </w:r>
          </w:p>
        </w:tc>
        <w:tc>
          <w:tcPr>
            <w:tcW w:w="897" w:type="dxa"/>
          </w:tcPr>
          <w:p w14:paraId="3776B590" w14:textId="4A65A9BB" w:rsidR="00C146C1" w:rsidRPr="002A0DF5" w:rsidRDefault="00C146C1" w:rsidP="00436BC7">
            <w:pPr>
              <w:rPr>
                <w:sz w:val="16"/>
                <w:szCs w:val="16"/>
              </w:rPr>
            </w:pPr>
            <w:r>
              <w:rPr>
                <w:sz w:val="16"/>
                <w:szCs w:val="16"/>
              </w:rPr>
              <w:t>Critical</w:t>
            </w:r>
          </w:p>
        </w:tc>
        <w:tc>
          <w:tcPr>
            <w:tcW w:w="1882" w:type="dxa"/>
          </w:tcPr>
          <w:p w14:paraId="60203991" w14:textId="77777777" w:rsidR="00C146C1" w:rsidRPr="002A0DF5" w:rsidRDefault="00C146C1" w:rsidP="00436BC7">
            <w:pPr>
              <w:rPr>
                <w:sz w:val="16"/>
                <w:szCs w:val="16"/>
              </w:rPr>
            </w:pPr>
            <w:r>
              <w:rPr>
                <w:sz w:val="16"/>
                <w:szCs w:val="16"/>
              </w:rPr>
              <w:t>HR</w:t>
            </w:r>
          </w:p>
        </w:tc>
      </w:tr>
      <w:tr w:rsidR="00C146C1" w14:paraId="3F23F8EB" w14:textId="77777777" w:rsidTr="00C146C1">
        <w:tc>
          <w:tcPr>
            <w:tcW w:w="585" w:type="dxa"/>
          </w:tcPr>
          <w:p w14:paraId="2AFCAB03" w14:textId="7A19D131" w:rsidR="00C146C1" w:rsidRPr="002A5F17" w:rsidRDefault="00C146C1" w:rsidP="00436BC7">
            <w:pPr>
              <w:rPr>
                <w:sz w:val="16"/>
                <w:szCs w:val="16"/>
              </w:rPr>
            </w:pPr>
            <w:r>
              <w:rPr>
                <w:sz w:val="16"/>
                <w:szCs w:val="16"/>
              </w:rPr>
              <w:t>S</w:t>
            </w:r>
            <w:r w:rsidRPr="002A5F17">
              <w:rPr>
                <w:sz w:val="16"/>
                <w:szCs w:val="16"/>
              </w:rPr>
              <w:t>R-17</w:t>
            </w:r>
          </w:p>
        </w:tc>
        <w:tc>
          <w:tcPr>
            <w:tcW w:w="625" w:type="dxa"/>
          </w:tcPr>
          <w:p w14:paraId="633DDC4C" w14:textId="4678FFDD" w:rsidR="00C146C1" w:rsidRPr="002A5F17" w:rsidRDefault="00C146C1" w:rsidP="00436BC7">
            <w:pPr>
              <w:rPr>
                <w:sz w:val="16"/>
                <w:szCs w:val="16"/>
              </w:rPr>
            </w:pPr>
            <w:r w:rsidRPr="002A5F17">
              <w:rPr>
                <w:sz w:val="16"/>
                <w:szCs w:val="16"/>
              </w:rPr>
              <w:t>BR-17</w:t>
            </w:r>
          </w:p>
        </w:tc>
        <w:tc>
          <w:tcPr>
            <w:tcW w:w="1121" w:type="dxa"/>
          </w:tcPr>
          <w:p w14:paraId="57392B8C" w14:textId="77777777" w:rsidR="00C146C1" w:rsidRPr="002A5F17" w:rsidRDefault="00C146C1" w:rsidP="00436BC7">
            <w:pPr>
              <w:rPr>
                <w:sz w:val="16"/>
                <w:szCs w:val="16"/>
              </w:rPr>
            </w:pPr>
            <w:r w:rsidRPr="002A5F17">
              <w:rPr>
                <w:sz w:val="16"/>
                <w:szCs w:val="16"/>
              </w:rPr>
              <w:t>Time Logging</w:t>
            </w:r>
          </w:p>
        </w:tc>
        <w:tc>
          <w:tcPr>
            <w:tcW w:w="3957" w:type="dxa"/>
            <w:shd w:val="clear" w:color="auto" w:fill="FFFFFF" w:themeFill="background1"/>
          </w:tcPr>
          <w:p w14:paraId="47486ED4" w14:textId="77777777" w:rsidR="00C146C1" w:rsidRPr="00EA5716" w:rsidRDefault="00C146C1" w:rsidP="00436BC7">
            <w:pPr>
              <w:rPr>
                <w:rFonts w:cstheme="minorHAnsi"/>
                <w:sz w:val="16"/>
                <w:szCs w:val="16"/>
              </w:rPr>
            </w:pPr>
            <w:r w:rsidRPr="00EA5716">
              <w:rPr>
                <w:rFonts w:cstheme="minorHAnsi"/>
                <w:sz w:val="16"/>
                <w:szCs w:val="16"/>
              </w:rPr>
              <w:t>Each user able to log non-project time for Days of training</w:t>
            </w:r>
          </w:p>
        </w:tc>
        <w:tc>
          <w:tcPr>
            <w:tcW w:w="897" w:type="dxa"/>
          </w:tcPr>
          <w:p w14:paraId="40D0941B" w14:textId="4123333F" w:rsidR="00C146C1" w:rsidRPr="002A0DF5" w:rsidRDefault="00C146C1" w:rsidP="00436BC7">
            <w:pPr>
              <w:rPr>
                <w:sz w:val="16"/>
                <w:szCs w:val="16"/>
              </w:rPr>
            </w:pPr>
            <w:r>
              <w:rPr>
                <w:sz w:val="16"/>
                <w:szCs w:val="16"/>
              </w:rPr>
              <w:t>Critical</w:t>
            </w:r>
          </w:p>
        </w:tc>
        <w:tc>
          <w:tcPr>
            <w:tcW w:w="1882" w:type="dxa"/>
          </w:tcPr>
          <w:p w14:paraId="1CCEA887" w14:textId="77777777" w:rsidR="00C146C1" w:rsidRPr="002A0DF5" w:rsidRDefault="00C146C1" w:rsidP="00436BC7">
            <w:pPr>
              <w:rPr>
                <w:sz w:val="16"/>
                <w:szCs w:val="16"/>
              </w:rPr>
            </w:pPr>
            <w:r>
              <w:rPr>
                <w:sz w:val="16"/>
                <w:szCs w:val="16"/>
              </w:rPr>
              <w:t>HR</w:t>
            </w:r>
          </w:p>
        </w:tc>
      </w:tr>
      <w:tr w:rsidR="00C146C1" w14:paraId="0056100D" w14:textId="77777777" w:rsidTr="00C146C1">
        <w:tc>
          <w:tcPr>
            <w:tcW w:w="585" w:type="dxa"/>
          </w:tcPr>
          <w:p w14:paraId="43E0A9D2" w14:textId="4F50145C" w:rsidR="00C146C1" w:rsidRPr="00A150C4" w:rsidRDefault="00C146C1" w:rsidP="00436BC7">
            <w:pPr>
              <w:rPr>
                <w:sz w:val="16"/>
                <w:szCs w:val="16"/>
              </w:rPr>
            </w:pPr>
            <w:r>
              <w:rPr>
                <w:sz w:val="16"/>
                <w:szCs w:val="16"/>
              </w:rPr>
              <w:t>S</w:t>
            </w:r>
            <w:r w:rsidRPr="00A150C4">
              <w:rPr>
                <w:sz w:val="16"/>
                <w:szCs w:val="16"/>
              </w:rPr>
              <w:t>R-1</w:t>
            </w:r>
            <w:r>
              <w:rPr>
                <w:sz w:val="16"/>
                <w:szCs w:val="16"/>
              </w:rPr>
              <w:t>8</w:t>
            </w:r>
          </w:p>
        </w:tc>
        <w:tc>
          <w:tcPr>
            <w:tcW w:w="625" w:type="dxa"/>
          </w:tcPr>
          <w:p w14:paraId="621119D9" w14:textId="3A3950E1" w:rsidR="00C146C1" w:rsidRPr="00A150C4" w:rsidRDefault="00C146C1" w:rsidP="00436BC7">
            <w:pPr>
              <w:rPr>
                <w:sz w:val="16"/>
                <w:szCs w:val="16"/>
              </w:rPr>
            </w:pPr>
            <w:r w:rsidRPr="00A150C4">
              <w:rPr>
                <w:sz w:val="16"/>
                <w:szCs w:val="16"/>
              </w:rPr>
              <w:t>BR-1</w:t>
            </w:r>
            <w:r>
              <w:rPr>
                <w:sz w:val="16"/>
                <w:szCs w:val="16"/>
              </w:rPr>
              <w:t>8</w:t>
            </w:r>
          </w:p>
        </w:tc>
        <w:tc>
          <w:tcPr>
            <w:tcW w:w="1121" w:type="dxa"/>
          </w:tcPr>
          <w:p w14:paraId="451988CD"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7FA1FAAF" w14:textId="77777777" w:rsidR="00C146C1" w:rsidRPr="00EA5716" w:rsidRDefault="00C146C1" w:rsidP="00436BC7">
            <w:pPr>
              <w:rPr>
                <w:rFonts w:cstheme="minorHAnsi"/>
                <w:sz w:val="16"/>
                <w:szCs w:val="16"/>
              </w:rPr>
            </w:pPr>
            <w:r w:rsidRPr="00EA5716">
              <w:rPr>
                <w:rFonts w:cstheme="minorHAnsi"/>
                <w:sz w:val="16"/>
                <w:szCs w:val="16"/>
              </w:rPr>
              <w:t>Each user able to log non-project time for College</w:t>
            </w:r>
          </w:p>
        </w:tc>
        <w:tc>
          <w:tcPr>
            <w:tcW w:w="897" w:type="dxa"/>
          </w:tcPr>
          <w:p w14:paraId="041B0017" w14:textId="26FFA19E" w:rsidR="00C146C1" w:rsidRPr="002A0DF5" w:rsidRDefault="00C146C1" w:rsidP="00436BC7">
            <w:pPr>
              <w:rPr>
                <w:sz w:val="16"/>
                <w:szCs w:val="16"/>
              </w:rPr>
            </w:pPr>
            <w:r>
              <w:rPr>
                <w:sz w:val="16"/>
                <w:szCs w:val="16"/>
              </w:rPr>
              <w:t>Critical</w:t>
            </w:r>
          </w:p>
        </w:tc>
        <w:tc>
          <w:tcPr>
            <w:tcW w:w="1882" w:type="dxa"/>
          </w:tcPr>
          <w:p w14:paraId="1ADF3738" w14:textId="77777777" w:rsidR="00C146C1" w:rsidRPr="002A0DF5" w:rsidRDefault="00C146C1" w:rsidP="00436BC7">
            <w:pPr>
              <w:rPr>
                <w:sz w:val="16"/>
                <w:szCs w:val="16"/>
              </w:rPr>
            </w:pPr>
            <w:r>
              <w:rPr>
                <w:sz w:val="16"/>
                <w:szCs w:val="16"/>
              </w:rPr>
              <w:t>HR</w:t>
            </w:r>
          </w:p>
        </w:tc>
      </w:tr>
      <w:tr w:rsidR="00C146C1" w:rsidRPr="00FF05ED" w14:paraId="51976845" w14:textId="77777777" w:rsidTr="00C146C1">
        <w:tc>
          <w:tcPr>
            <w:tcW w:w="585" w:type="dxa"/>
          </w:tcPr>
          <w:p w14:paraId="4C2B2E0D" w14:textId="387468B2" w:rsidR="00C146C1" w:rsidRPr="00A150C4" w:rsidRDefault="00C146C1" w:rsidP="00436BC7">
            <w:pPr>
              <w:rPr>
                <w:sz w:val="16"/>
                <w:szCs w:val="16"/>
              </w:rPr>
            </w:pPr>
            <w:r>
              <w:rPr>
                <w:sz w:val="16"/>
                <w:szCs w:val="16"/>
              </w:rPr>
              <w:t>S</w:t>
            </w:r>
            <w:r w:rsidRPr="00A150C4">
              <w:rPr>
                <w:sz w:val="16"/>
                <w:szCs w:val="16"/>
              </w:rPr>
              <w:t>R-</w:t>
            </w:r>
            <w:r>
              <w:rPr>
                <w:sz w:val="16"/>
                <w:szCs w:val="16"/>
              </w:rPr>
              <w:t>19</w:t>
            </w:r>
          </w:p>
        </w:tc>
        <w:tc>
          <w:tcPr>
            <w:tcW w:w="625" w:type="dxa"/>
          </w:tcPr>
          <w:p w14:paraId="00B278C0" w14:textId="1CDFAE37" w:rsidR="00C146C1" w:rsidRPr="00A150C4" w:rsidRDefault="00C146C1" w:rsidP="00436BC7">
            <w:pPr>
              <w:rPr>
                <w:sz w:val="16"/>
                <w:szCs w:val="16"/>
              </w:rPr>
            </w:pPr>
            <w:r w:rsidRPr="00A150C4">
              <w:rPr>
                <w:sz w:val="16"/>
                <w:szCs w:val="16"/>
              </w:rPr>
              <w:t>BR-</w:t>
            </w:r>
            <w:r>
              <w:rPr>
                <w:sz w:val="16"/>
                <w:szCs w:val="16"/>
              </w:rPr>
              <w:t>19</w:t>
            </w:r>
          </w:p>
        </w:tc>
        <w:tc>
          <w:tcPr>
            <w:tcW w:w="1121" w:type="dxa"/>
          </w:tcPr>
          <w:p w14:paraId="59CF0FCD"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779E2092" w14:textId="77777777" w:rsidR="00C146C1" w:rsidRPr="00EA5716" w:rsidRDefault="00C146C1" w:rsidP="00436BC7">
            <w:pPr>
              <w:rPr>
                <w:rFonts w:cstheme="minorHAnsi"/>
                <w:sz w:val="16"/>
                <w:szCs w:val="16"/>
              </w:rPr>
            </w:pPr>
            <w:r w:rsidRPr="00EA5716">
              <w:rPr>
                <w:rFonts w:cstheme="minorHAnsi"/>
                <w:sz w:val="16"/>
                <w:szCs w:val="16"/>
              </w:rPr>
              <w:t>Each user able to log non-project time for Annual Leave</w:t>
            </w:r>
          </w:p>
        </w:tc>
        <w:tc>
          <w:tcPr>
            <w:tcW w:w="897" w:type="dxa"/>
          </w:tcPr>
          <w:p w14:paraId="0854722F" w14:textId="12B009C5" w:rsidR="00C146C1" w:rsidRPr="002A0DF5" w:rsidRDefault="00C146C1" w:rsidP="00436BC7">
            <w:pPr>
              <w:rPr>
                <w:sz w:val="16"/>
                <w:szCs w:val="16"/>
              </w:rPr>
            </w:pPr>
            <w:r>
              <w:rPr>
                <w:sz w:val="16"/>
                <w:szCs w:val="16"/>
              </w:rPr>
              <w:t>Critical</w:t>
            </w:r>
          </w:p>
        </w:tc>
        <w:tc>
          <w:tcPr>
            <w:tcW w:w="1882" w:type="dxa"/>
          </w:tcPr>
          <w:p w14:paraId="2AAD3357" w14:textId="77777777" w:rsidR="00C146C1" w:rsidRPr="002A0DF5" w:rsidRDefault="00C146C1" w:rsidP="00436BC7">
            <w:pPr>
              <w:rPr>
                <w:sz w:val="16"/>
                <w:szCs w:val="16"/>
              </w:rPr>
            </w:pPr>
            <w:r>
              <w:rPr>
                <w:sz w:val="16"/>
                <w:szCs w:val="16"/>
              </w:rPr>
              <w:t>HR</w:t>
            </w:r>
          </w:p>
        </w:tc>
      </w:tr>
      <w:tr w:rsidR="00C146C1" w:rsidRPr="00FF05ED" w14:paraId="5DFF08A4" w14:textId="77777777" w:rsidTr="00C146C1">
        <w:tc>
          <w:tcPr>
            <w:tcW w:w="585" w:type="dxa"/>
          </w:tcPr>
          <w:p w14:paraId="21574F1E" w14:textId="2F040546" w:rsidR="00C146C1" w:rsidRPr="00A150C4" w:rsidRDefault="00C146C1" w:rsidP="00436BC7">
            <w:pPr>
              <w:rPr>
                <w:sz w:val="16"/>
                <w:szCs w:val="16"/>
              </w:rPr>
            </w:pPr>
            <w:r>
              <w:rPr>
                <w:sz w:val="16"/>
                <w:szCs w:val="16"/>
              </w:rPr>
              <w:t>S</w:t>
            </w:r>
            <w:r w:rsidRPr="00A150C4">
              <w:rPr>
                <w:sz w:val="16"/>
                <w:szCs w:val="16"/>
              </w:rPr>
              <w:t>R-</w:t>
            </w:r>
            <w:r>
              <w:rPr>
                <w:sz w:val="16"/>
                <w:szCs w:val="16"/>
              </w:rPr>
              <w:t>20</w:t>
            </w:r>
          </w:p>
        </w:tc>
        <w:tc>
          <w:tcPr>
            <w:tcW w:w="625" w:type="dxa"/>
          </w:tcPr>
          <w:p w14:paraId="38880CD6" w14:textId="2F9279CC" w:rsidR="00C146C1" w:rsidRPr="00A150C4" w:rsidRDefault="00C146C1" w:rsidP="00436BC7">
            <w:pPr>
              <w:rPr>
                <w:sz w:val="16"/>
                <w:szCs w:val="16"/>
              </w:rPr>
            </w:pPr>
            <w:r w:rsidRPr="00A150C4">
              <w:rPr>
                <w:sz w:val="16"/>
                <w:szCs w:val="16"/>
              </w:rPr>
              <w:t>BR-</w:t>
            </w:r>
            <w:r>
              <w:rPr>
                <w:sz w:val="16"/>
                <w:szCs w:val="16"/>
              </w:rPr>
              <w:t>20</w:t>
            </w:r>
          </w:p>
        </w:tc>
        <w:tc>
          <w:tcPr>
            <w:tcW w:w="1121" w:type="dxa"/>
          </w:tcPr>
          <w:p w14:paraId="56614B8D"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6D9C49F2" w14:textId="77777777" w:rsidR="00C146C1" w:rsidRPr="00EA5716" w:rsidRDefault="00C146C1" w:rsidP="00436BC7">
            <w:pPr>
              <w:rPr>
                <w:rFonts w:cstheme="minorHAnsi"/>
                <w:color w:val="FF0000"/>
                <w:sz w:val="16"/>
                <w:szCs w:val="16"/>
              </w:rPr>
            </w:pPr>
            <w:r w:rsidRPr="00EA5716">
              <w:rPr>
                <w:rFonts w:cstheme="minorHAnsi"/>
                <w:sz w:val="16"/>
                <w:szCs w:val="16"/>
              </w:rPr>
              <w:t>Each user able to log non-project time for Sickness</w:t>
            </w:r>
          </w:p>
        </w:tc>
        <w:tc>
          <w:tcPr>
            <w:tcW w:w="897" w:type="dxa"/>
          </w:tcPr>
          <w:p w14:paraId="1FCDAE12" w14:textId="13B55061" w:rsidR="00C146C1" w:rsidRPr="002A0DF5" w:rsidRDefault="00C146C1" w:rsidP="00436BC7">
            <w:pPr>
              <w:rPr>
                <w:sz w:val="16"/>
                <w:szCs w:val="16"/>
              </w:rPr>
            </w:pPr>
            <w:r>
              <w:rPr>
                <w:sz w:val="16"/>
                <w:szCs w:val="16"/>
              </w:rPr>
              <w:t>Critical</w:t>
            </w:r>
          </w:p>
        </w:tc>
        <w:tc>
          <w:tcPr>
            <w:tcW w:w="1882" w:type="dxa"/>
          </w:tcPr>
          <w:p w14:paraId="309BA468" w14:textId="77777777" w:rsidR="00C146C1" w:rsidRPr="002A0DF5" w:rsidRDefault="00C146C1" w:rsidP="00436BC7">
            <w:pPr>
              <w:rPr>
                <w:sz w:val="16"/>
                <w:szCs w:val="16"/>
              </w:rPr>
            </w:pPr>
            <w:r>
              <w:rPr>
                <w:sz w:val="16"/>
                <w:szCs w:val="16"/>
              </w:rPr>
              <w:t>HR</w:t>
            </w:r>
          </w:p>
        </w:tc>
      </w:tr>
      <w:tr w:rsidR="00C146C1" w:rsidRPr="00FF05ED" w14:paraId="58B4DD1F" w14:textId="77777777" w:rsidTr="00C146C1">
        <w:tc>
          <w:tcPr>
            <w:tcW w:w="585" w:type="dxa"/>
          </w:tcPr>
          <w:p w14:paraId="14D9A0B1" w14:textId="0554DC41" w:rsidR="00C146C1" w:rsidRPr="00A150C4" w:rsidRDefault="00C146C1" w:rsidP="00436BC7">
            <w:pPr>
              <w:rPr>
                <w:sz w:val="16"/>
                <w:szCs w:val="16"/>
              </w:rPr>
            </w:pPr>
            <w:r>
              <w:rPr>
                <w:sz w:val="16"/>
                <w:szCs w:val="16"/>
              </w:rPr>
              <w:t>S</w:t>
            </w:r>
            <w:r w:rsidRPr="00A150C4">
              <w:rPr>
                <w:sz w:val="16"/>
                <w:szCs w:val="16"/>
              </w:rPr>
              <w:t>R-</w:t>
            </w:r>
            <w:r>
              <w:rPr>
                <w:sz w:val="16"/>
                <w:szCs w:val="16"/>
              </w:rPr>
              <w:t>21</w:t>
            </w:r>
          </w:p>
        </w:tc>
        <w:tc>
          <w:tcPr>
            <w:tcW w:w="625" w:type="dxa"/>
          </w:tcPr>
          <w:p w14:paraId="1BFB53C5" w14:textId="2D82FABB" w:rsidR="00C146C1" w:rsidRPr="00A150C4" w:rsidRDefault="00C146C1" w:rsidP="00436BC7">
            <w:pPr>
              <w:rPr>
                <w:sz w:val="16"/>
                <w:szCs w:val="16"/>
              </w:rPr>
            </w:pPr>
            <w:r w:rsidRPr="00A150C4">
              <w:rPr>
                <w:sz w:val="16"/>
                <w:szCs w:val="16"/>
              </w:rPr>
              <w:t>BR-</w:t>
            </w:r>
            <w:r>
              <w:rPr>
                <w:sz w:val="16"/>
                <w:szCs w:val="16"/>
              </w:rPr>
              <w:t>21</w:t>
            </w:r>
          </w:p>
        </w:tc>
        <w:tc>
          <w:tcPr>
            <w:tcW w:w="1121" w:type="dxa"/>
          </w:tcPr>
          <w:p w14:paraId="13C97E64" w14:textId="77777777" w:rsidR="00C146C1" w:rsidRPr="00A150C4" w:rsidRDefault="00C146C1" w:rsidP="00436BC7">
            <w:pPr>
              <w:rPr>
                <w:sz w:val="16"/>
                <w:szCs w:val="16"/>
              </w:rPr>
            </w:pPr>
            <w:r w:rsidRPr="00A150C4">
              <w:rPr>
                <w:sz w:val="16"/>
                <w:szCs w:val="16"/>
              </w:rPr>
              <w:t>Time Logging</w:t>
            </w:r>
          </w:p>
        </w:tc>
        <w:tc>
          <w:tcPr>
            <w:tcW w:w="3957" w:type="dxa"/>
            <w:shd w:val="clear" w:color="auto" w:fill="FFFFFF" w:themeFill="background1"/>
          </w:tcPr>
          <w:p w14:paraId="3402834B" w14:textId="77777777" w:rsidR="00C146C1" w:rsidRPr="00EA5716" w:rsidRDefault="00C146C1" w:rsidP="00436BC7">
            <w:pPr>
              <w:rPr>
                <w:rFonts w:cstheme="minorHAnsi"/>
                <w:sz w:val="16"/>
                <w:szCs w:val="16"/>
              </w:rPr>
            </w:pPr>
            <w:r w:rsidRPr="00EA5716">
              <w:rPr>
                <w:rFonts w:cstheme="minorHAnsi"/>
                <w:sz w:val="16"/>
                <w:szCs w:val="16"/>
              </w:rPr>
              <w:t>Each user able to log non-project time for Standby</w:t>
            </w:r>
          </w:p>
        </w:tc>
        <w:tc>
          <w:tcPr>
            <w:tcW w:w="897" w:type="dxa"/>
          </w:tcPr>
          <w:p w14:paraId="5F739A3A" w14:textId="571DFA8C" w:rsidR="00C146C1" w:rsidRDefault="00C146C1" w:rsidP="00436BC7">
            <w:pPr>
              <w:rPr>
                <w:sz w:val="16"/>
                <w:szCs w:val="16"/>
              </w:rPr>
            </w:pPr>
            <w:r>
              <w:rPr>
                <w:sz w:val="16"/>
                <w:szCs w:val="16"/>
              </w:rPr>
              <w:t>Critical</w:t>
            </w:r>
          </w:p>
        </w:tc>
        <w:tc>
          <w:tcPr>
            <w:tcW w:w="1882" w:type="dxa"/>
          </w:tcPr>
          <w:p w14:paraId="70F095EF" w14:textId="77777777" w:rsidR="00C146C1" w:rsidRDefault="00C146C1" w:rsidP="00436BC7">
            <w:pPr>
              <w:rPr>
                <w:sz w:val="16"/>
                <w:szCs w:val="16"/>
              </w:rPr>
            </w:pPr>
            <w:r>
              <w:rPr>
                <w:sz w:val="16"/>
                <w:szCs w:val="16"/>
              </w:rPr>
              <w:t>HR</w:t>
            </w:r>
          </w:p>
        </w:tc>
      </w:tr>
      <w:tr w:rsidR="00C146C1" w:rsidRPr="00FF05ED" w14:paraId="0829EFD7" w14:textId="77777777" w:rsidTr="00C146C1">
        <w:tc>
          <w:tcPr>
            <w:tcW w:w="585" w:type="dxa"/>
          </w:tcPr>
          <w:p w14:paraId="37040044" w14:textId="3E720AE7" w:rsidR="00C146C1" w:rsidRPr="00A150C4" w:rsidRDefault="00C146C1" w:rsidP="00FC4A43">
            <w:pPr>
              <w:rPr>
                <w:sz w:val="16"/>
                <w:szCs w:val="16"/>
              </w:rPr>
            </w:pPr>
            <w:r>
              <w:rPr>
                <w:sz w:val="16"/>
                <w:szCs w:val="16"/>
              </w:rPr>
              <w:t>S</w:t>
            </w:r>
            <w:r w:rsidRPr="00A150C4">
              <w:rPr>
                <w:sz w:val="16"/>
                <w:szCs w:val="16"/>
              </w:rPr>
              <w:t>R-</w:t>
            </w:r>
            <w:r>
              <w:rPr>
                <w:sz w:val="16"/>
                <w:szCs w:val="16"/>
              </w:rPr>
              <w:t>22</w:t>
            </w:r>
          </w:p>
        </w:tc>
        <w:tc>
          <w:tcPr>
            <w:tcW w:w="625" w:type="dxa"/>
          </w:tcPr>
          <w:p w14:paraId="2D93CC4C" w14:textId="7BF66816" w:rsidR="00C146C1" w:rsidRPr="00A150C4" w:rsidRDefault="00C146C1" w:rsidP="00FC4A43">
            <w:pPr>
              <w:rPr>
                <w:sz w:val="16"/>
                <w:szCs w:val="16"/>
              </w:rPr>
            </w:pPr>
            <w:r w:rsidRPr="00A150C4">
              <w:rPr>
                <w:sz w:val="16"/>
                <w:szCs w:val="16"/>
              </w:rPr>
              <w:t>BR-</w:t>
            </w:r>
            <w:r>
              <w:rPr>
                <w:sz w:val="16"/>
                <w:szCs w:val="16"/>
              </w:rPr>
              <w:t>22</w:t>
            </w:r>
          </w:p>
        </w:tc>
        <w:tc>
          <w:tcPr>
            <w:tcW w:w="1121" w:type="dxa"/>
          </w:tcPr>
          <w:p w14:paraId="1A1157E1" w14:textId="77777777" w:rsidR="00C146C1" w:rsidRPr="00A150C4" w:rsidRDefault="00C146C1" w:rsidP="00FC4A43">
            <w:pPr>
              <w:rPr>
                <w:sz w:val="16"/>
                <w:szCs w:val="16"/>
              </w:rPr>
            </w:pPr>
            <w:r w:rsidRPr="00A150C4">
              <w:rPr>
                <w:sz w:val="16"/>
                <w:szCs w:val="16"/>
              </w:rPr>
              <w:t>Time Logging</w:t>
            </w:r>
          </w:p>
        </w:tc>
        <w:tc>
          <w:tcPr>
            <w:tcW w:w="3957" w:type="dxa"/>
            <w:shd w:val="clear" w:color="auto" w:fill="FFFFFF" w:themeFill="background1"/>
          </w:tcPr>
          <w:p w14:paraId="2665052B" w14:textId="77777777" w:rsidR="00C146C1" w:rsidRPr="00EA5716" w:rsidRDefault="00C146C1" w:rsidP="00FC4A43">
            <w:pPr>
              <w:rPr>
                <w:rFonts w:cstheme="minorHAnsi"/>
                <w:sz w:val="16"/>
                <w:szCs w:val="16"/>
              </w:rPr>
            </w:pPr>
            <w:r w:rsidRPr="00EA5716">
              <w:rPr>
                <w:rFonts w:cstheme="minorHAnsi"/>
                <w:sz w:val="16"/>
                <w:szCs w:val="16"/>
              </w:rPr>
              <w:t>Time displayed within the Engineer app is the local time</w:t>
            </w:r>
          </w:p>
        </w:tc>
        <w:tc>
          <w:tcPr>
            <w:tcW w:w="897" w:type="dxa"/>
          </w:tcPr>
          <w:p w14:paraId="0C83FF77" w14:textId="0B7DB65A" w:rsidR="00C146C1" w:rsidRPr="00D578DD" w:rsidRDefault="00C146C1" w:rsidP="00FC4A43">
            <w:pPr>
              <w:rPr>
                <w:sz w:val="16"/>
                <w:szCs w:val="16"/>
              </w:rPr>
            </w:pPr>
            <w:r w:rsidRPr="00D578DD">
              <w:rPr>
                <w:sz w:val="16"/>
                <w:szCs w:val="16"/>
              </w:rPr>
              <w:t>Critical</w:t>
            </w:r>
          </w:p>
        </w:tc>
        <w:tc>
          <w:tcPr>
            <w:tcW w:w="1882" w:type="dxa"/>
          </w:tcPr>
          <w:p w14:paraId="3EEC3E97" w14:textId="77777777" w:rsidR="00C146C1" w:rsidRPr="00D578DD" w:rsidRDefault="00C146C1" w:rsidP="00FC4A43">
            <w:pPr>
              <w:rPr>
                <w:sz w:val="16"/>
                <w:szCs w:val="16"/>
              </w:rPr>
            </w:pPr>
            <w:r w:rsidRPr="00D578DD">
              <w:rPr>
                <w:sz w:val="16"/>
                <w:szCs w:val="16"/>
              </w:rPr>
              <w:t>HR</w:t>
            </w:r>
          </w:p>
        </w:tc>
      </w:tr>
      <w:tr w:rsidR="00C146C1" w:rsidRPr="00FF05ED" w14:paraId="30EC316C" w14:textId="77777777" w:rsidTr="00C146C1">
        <w:tc>
          <w:tcPr>
            <w:tcW w:w="585" w:type="dxa"/>
            <w:shd w:val="clear" w:color="auto" w:fill="auto"/>
          </w:tcPr>
          <w:p w14:paraId="792737B8" w14:textId="398C57E1" w:rsidR="00C146C1" w:rsidRDefault="00C146C1" w:rsidP="00FC4A43">
            <w:pPr>
              <w:rPr>
                <w:sz w:val="16"/>
                <w:szCs w:val="16"/>
              </w:rPr>
            </w:pPr>
            <w:r>
              <w:rPr>
                <w:sz w:val="16"/>
                <w:szCs w:val="16"/>
              </w:rPr>
              <w:t>SR-23</w:t>
            </w:r>
          </w:p>
        </w:tc>
        <w:tc>
          <w:tcPr>
            <w:tcW w:w="625" w:type="dxa"/>
            <w:shd w:val="clear" w:color="auto" w:fill="auto"/>
          </w:tcPr>
          <w:p w14:paraId="7091747E" w14:textId="1D95843C" w:rsidR="00C146C1" w:rsidRPr="00A150C4" w:rsidRDefault="00C146C1" w:rsidP="00FC4A43">
            <w:pPr>
              <w:jc w:val="center"/>
              <w:rPr>
                <w:sz w:val="16"/>
                <w:szCs w:val="16"/>
              </w:rPr>
            </w:pPr>
            <w:r>
              <w:rPr>
                <w:sz w:val="16"/>
                <w:szCs w:val="16"/>
              </w:rPr>
              <w:t>-</w:t>
            </w:r>
          </w:p>
        </w:tc>
        <w:tc>
          <w:tcPr>
            <w:tcW w:w="1121" w:type="dxa"/>
            <w:shd w:val="clear" w:color="auto" w:fill="auto"/>
          </w:tcPr>
          <w:p w14:paraId="172F0049" w14:textId="7935BCB6" w:rsidR="00C146C1" w:rsidRPr="00A150C4" w:rsidRDefault="00C146C1" w:rsidP="00FC4A43">
            <w:pPr>
              <w:rPr>
                <w:sz w:val="16"/>
                <w:szCs w:val="16"/>
              </w:rPr>
            </w:pPr>
            <w:r>
              <w:rPr>
                <w:sz w:val="16"/>
                <w:szCs w:val="16"/>
              </w:rPr>
              <w:t>Engineer App</w:t>
            </w:r>
          </w:p>
        </w:tc>
        <w:tc>
          <w:tcPr>
            <w:tcW w:w="3957" w:type="dxa"/>
            <w:shd w:val="clear" w:color="auto" w:fill="FFFFFF" w:themeFill="background1"/>
          </w:tcPr>
          <w:p w14:paraId="012AA366" w14:textId="3F5A8CF5" w:rsidR="00C146C1" w:rsidRPr="00EA5716" w:rsidRDefault="00C146C1" w:rsidP="00FC4A43">
            <w:pPr>
              <w:rPr>
                <w:rFonts w:cstheme="minorHAnsi"/>
                <w:sz w:val="16"/>
                <w:szCs w:val="16"/>
              </w:rPr>
            </w:pPr>
            <w:r w:rsidRPr="00EA5716">
              <w:rPr>
                <w:rFonts w:cstheme="minorHAnsi"/>
                <w:sz w:val="16"/>
                <w:szCs w:val="16"/>
              </w:rPr>
              <w:t>Fully iOS 13 compatible</w:t>
            </w:r>
          </w:p>
        </w:tc>
        <w:tc>
          <w:tcPr>
            <w:tcW w:w="897" w:type="dxa"/>
          </w:tcPr>
          <w:p w14:paraId="5BCB4057" w14:textId="1DB49E4C" w:rsidR="00C146C1" w:rsidRPr="00D578DD" w:rsidRDefault="00C146C1" w:rsidP="00FC4A43">
            <w:pPr>
              <w:rPr>
                <w:sz w:val="16"/>
                <w:szCs w:val="16"/>
              </w:rPr>
            </w:pPr>
            <w:r w:rsidRPr="00D578DD">
              <w:rPr>
                <w:sz w:val="16"/>
                <w:szCs w:val="16"/>
              </w:rPr>
              <w:t>Critical</w:t>
            </w:r>
          </w:p>
        </w:tc>
        <w:tc>
          <w:tcPr>
            <w:tcW w:w="1882" w:type="dxa"/>
          </w:tcPr>
          <w:p w14:paraId="1F7043F8" w14:textId="3E8239F8" w:rsidR="00C146C1" w:rsidRPr="00D578DD" w:rsidRDefault="00C146C1" w:rsidP="00FC4A43">
            <w:pPr>
              <w:rPr>
                <w:sz w:val="16"/>
                <w:szCs w:val="16"/>
              </w:rPr>
            </w:pPr>
            <w:r w:rsidRPr="00D578DD">
              <w:rPr>
                <w:sz w:val="16"/>
                <w:szCs w:val="16"/>
              </w:rPr>
              <w:t>Engineers</w:t>
            </w:r>
          </w:p>
        </w:tc>
      </w:tr>
      <w:tr w:rsidR="00C146C1" w:rsidRPr="00FF05ED" w14:paraId="1FBAD6F4" w14:textId="77777777" w:rsidTr="00C146C1">
        <w:tc>
          <w:tcPr>
            <w:tcW w:w="585" w:type="dxa"/>
            <w:shd w:val="clear" w:color="auto" w:fill="auto"/>
          </w:tcPr>
          <w:p w14:paraId="01182B17" w14:textId="42C947E9" w:rsidR="00C146C1" w:rsidRPr="00A150C4" w:rsidRDefault="00C146C1" w:rsidP="00FC4A43">
            <w:pPr>
              <w:rPr>
                <w:sz w:val="16"/>
                <w:szCs w:val="16"/>
              </w:rPr>
            </w:pPr>
            <w:r>
              <w:rPr>
                <w:sz w:val="16"/>
                <w:szCs w:val="16"/>
              </w:rPr>
              <w:t>S</w:t>
            </w:r>
            <w:r w:rsidRPr="00A150C4">
              <w:rPr>
                <w:sz w:val="16"/>
                <w:szCs w:val="16"/>
              </w:rPr>
              <w:t>R-</w:t>
            </w:r>
            <w:r>
              <w:rPr>
                <w:sz w:val="16"/>
                <w:szCs w:val="16"/>
              </w:rPr>
              <w:t>24</w:t>
            </w:r>
          </w:p>
        </w:tc>
        <w:tc>
          <w:tcPr>
            <w:tcW w:w="625" w:type="dxa"/>
            <w:shd w:val="clear" w:color="auto" w:fill="auto"/>
          </w:tcPr>
          <w:p w14:paraId="4BE2BB6F" w14:textId="2F8AF650" w:rsidR="00C146C1" w:rsidRPr="00A150C4" w:rsidRDefault="00C146C1" w:rsidP="00FC4A43">
            <w:pPr>
              <w:rPr>
                <w:sz w:val="16"/>
                <w:szCs w:val="16"/>
              </w:rPr>
            </w:pPr>
            <w:r w:rsidRPr="00A150C4">
              <w:rPr>
                <w:sz w:val="16"/>
                <w:szCs w:val="16"/>
              </w:rPr>
              <w:t>BR-</w:t>
            </w:r>
            <w:r>
              <w:rPr>
                <w:sz w:val="16"/>
                <w:szCs w:val="16"/>
              </w:rPr>
              <w:t>23</w:t>
            </w:r>
          </w:p>
        </w:tc>
        <w:tc>
          <w:tcPr>
            <w:tcW w:w="1121" w:type="dxa"/>
            <w:shd w:val="clear" w:color="auto" w:fill="auto"/>
          </w:tcPr>
          <w:p w14:paraId="543D713B" w14:textId="77777777" w:rsidR="00C146C1" w:rsidRPr="00A150C4" w:rsidRDefault="00C146C1" w:rsidP="00FC4A43">
            <w:pPr>
              <w:rPr>
                <w:sz w:val="16"/>
                <w:szCs w:val="16"/>
              </w:rPr>
            </w:pPr>
            <w:r w:rsidRPr="00A150C4">
              <w:rPr>
                <w:sz w:val="16"/>
                <w:szCs w:val="16"/>
              </w:rPr>
              <w:t>Engineer App</w:t>
            </w:r>
          </w:p>
        </w:tc>
        <w:tc>
          <w:tcPr>
            <w:tcW w:w="3957" w:type="dxa"/>
            <w:shd w:val="clear" w:color="auto" w:fill="FFFFFF" w:themeFill="background1"/>
          </w:tcPr>
          <w:p w14:paraId="542DD174" w14:textId="729EC7E1" w:rsidR="00C146C1" w:rsidRPr="00EA5716" w:rsidRDefault="00C146C1" w:rsidP="00FC4A43">
            <w:pPr>
              <w:rPr>
                <w:rFonts w:cstheme="minorHAnsi"/>
                <w:sz w:val="16"/>
                <w:szCs w:val="16"/>
              </w:rPr>
            </w:pPr>
            <w:r w:rsidRPr="00EA5716">
              <w:rPr>
                <w:rFonts w:cstheme="minorHAnsi"/>
                <w:sz w:val="16"/>
                <w:szCs w:val="16"/>
              </w:rPr>
              <w:t xml:space="preserve">Access allowed for authorised </w:t>
            </w:r>
            <w:r w:rsidR="00B3189D">
              <w:rPr>
                <w:rFonts w:cstheme="minorHAnsi"/>
                <w:sz w:val="16"/>
                <w:szCs w:val="16"/>
              </w:rPr>
              <w:t>Company</w:t>
            </w:r>
            <w:r w:rsidRPr="00EA5716">
              <w:rPr>
                <w:rFonts w:cstheme="minorHAnsi"/>
                <w:sz w:val="16"/>
                <w:szCs w:val="16"/>
              </w:rPr>
              <w:t xml:space="preserve"> Employees</w:t>
            </w:r>
          </w:p>
        </w:tc>
        <w:tc>
          <w:tcPr>
            <w:tcW w:w="897" w:type="dxa"/>
          </w:tcPr>
          <w:p w14:paraId="7CC933FE" w14:textId="3D207970" w:rsidR="00C146C1" w:rsidRPr="00D578DD" w:rsidRDefault="00C146C1" w:rsidP="00FC4A43">
            <w:pPr>
              <w:rPr>
                <w:sz w:val="16"/>
                <w:szCs w:val="16"/>
              </w:rPr>
            </w:pPr>
            <w:r w:rsidRPr="00D578DD">
              <w:rPr>
                <w:sz w:val="16"/>
                <w:szCs w:val="16"/>
              </w:rPr>
              <w:t>Critical</w:t>
            </w:r>
          </w:p>
        </w:tc>
        <w:tc>
          <w:tcPr>
            <w:tcW w:w="1882" w:type="dxa"/>
          </w:tcPr>
          <w:p w14:paraId="4DDC83D8" w14:textId="77777777" w:rsidR="00C146C1" w:rsidRPr="00D578DD" w:rsidRDefault="00C146C1" w:rsidP="00FC4A43">
            <w:pPr>
              <w:rPr>
                <w:sz w:val="16"/>
                <w:szCs w:val="16"/>
              </w:rPr>
            </w:pPr>
            <w:r w:rsidRPr="00D578DD">
              <w:rPr>
                <w:sz w:val="16"/>
                <w:szCs w:val="16"/>
              </w:rPr>
              <w:t>Engineers</w:t>
            </w:r>
          </w:p>
        </w:tc>
      </w:tr>
      <w:tr w:rsidR="00C146C1" w:rsidRPr="00FF05ED" w14:paraId="3FD106B7" w14:textId="77777777" w:rsidTr="00C146C1">
        <w:tc>
          <w:tcPr>
            <w:tcW w:w="585" w:type="dxa"/>
            <w:shd w:val="clear" w:color="auto" w:fill="auto"/>
          </w:tcPr>
          <w:p w14:paraId="1E357192" w14:textId="1478800F" w:rsidR="00C146C1" w:rsidRPr="00A150C4" w:rsidRDefault="00C146C1" w:rsidP="00FC4A43">
            <w:pPr>
              <w:rPr>
                <w:sz w:val="16"/>
                <w:szCs w:val="16"/>
              </w:rPr>
            </w:pPr>
            <w:r>
              <w:rPr>
                <w:sz w:val="16"/>
                <w:szCs w:val="16"/>
              </w:rPr>
              <w:t>S</w:t>
            </w:r>
            <w:r w:rsidRPr="00A150C4">
              <w:rPr>
                <w:sz w:val="16"/>
                <w:szCs w:val="16"/>
              </w:rPr>
              <w:t>R-</w:t>
            </w:r>
            <w:r>
              <w:rPr>
                <w:sz w:val="16"/>
                <w:szCs w:val="16"/>
              </w:rPr>
              <w:t>25</w:t>
            </w:r>
          </w:p>
        </w:tc>
        <w:tc>
          <w:tcPr>
            <w:tcW w:w="625" w:type="dxa"/>
            <w:shd w:val="clear" w:color="auto" w:fill="auto"/>
          </w:tcPr>
          <w:p w14:paraId="5DD50E2E" w14:textId="1739C489" w:rsidR="00C146C1" w:rsidRPr="00A150C4" w:rsidRDefault="00C146C1" w:rsidP="00FC4A43">
            <w:pPr>
              <w:rPr>
                <w:sz w:val="16"/>
                <w:szCs w:val="16"/>
              </w:rPr>
            </w:pPr>
            <w:r w:rsidRPr="00A150C4">
              <w:rPr>
                <w:sz w:val="16"/>
                <w:szCs w:val="16"/>
              </w:rPr>
              <w:t>BR-</w:t>
            </w:r>
            <w:r>
              <w:rPr>
                <w:sz w:val="16"/>
                <w:szCs w:val="16"/>
              </w:rPr>
              <w:t>24</w:t>
            </w:r>
          </w:p>
        </w:tc>
        <w:tc>
          <w:tcPr>
            <w:tcW w:w="1121" w:type="dxa"/>
            <w:shd w:val="clear" w:color="auto" w:fill="auto"/>
          </w:tcPr>
          <w:p w14:paraId="518DD5C0" w14:textId="77777777" w:rsidR="00C146C1" w:rsidRPr="00A150C4" w:rsidRDefault="00C146C1" w:rsidP="00FC4A43">
            <w:pPr>
              <w:rPr>
                <w:sz w:val="16"/>
                <w:szCs w:val="16"/>
              </w:rPr>
            </w:pPr>
            <w:r w:rsidRPr="00A150C4">
              <w:rPr>
                <w:sz w:val="16"/>
                <w:szCs w:val="16"/>
              </w:rPr>
              <w:t>Engineer App</w:t>
            </w:r>
          </w:p>
        </w:tc>
        <w:tc>
          <w:tcPr>
            <w:tcW w:w="3957" w:type="dxa"/>
            <w:shd w:val="clear" w:color="auto" w:fill="FFFFFF" w:themeFill="background1"/>
          </w:tcPr>
          <w:p w14:paraId="494DF4D3" w14:textId="77777777" w:rsidR="00C146C1" w:rsidRPr="00EA5716" w:rsidRDefault="00C146C1" w:rsidP="00FC4A43">
            <w:pPr>
              <w:rPr>
                <w:rFonts w:cstheme="minorHAnsi"/>
                <w:sz w:val="16"/>
                <w:szCs w:val="16"/>
              </w:rPr>
            </w:pPr>
            <w:r w:rsidRPr="00EA5716">
              <w:rPr>
                <w:rFonts w:cstheme="minorHAnsi"/>
                <w:sz w:val="16"/>
                <w:szCs w:val="16"/>
              </w:rPr>
              <w:t>Access allowed for authorised Subcontractor</w:t>
            </w:r>
          </w:p>
        </w:tc>
        <w:tc>
          <w:tcPr>
            <w:tcW w:w="897" w:type="dxa"/>
          </w:tcPr>
          <w:p w14:paraId="4EB626D5" w14:textId="4B5A285F" w:rsidR="00C146C1" w:rsidRPr="00D578DD" w:rsidRDefault="00C146C1" w:rsidP="00FC4A43">
            <w:pPr>
              <w:rPr>
                <w:sz w:val="16"/>
                <w:szCs w:val="16"/>
              </w:rPr>
            </w:pPr>
            <w:r w:rsidRPr="00D578DD">
              <w:rPr>
                <w:sz w:val="16"/>
                <w:szCs w:val="16"/>
              </w:rPr>
              <w:t>Critical</w:t>
            </w:r>
          </w:p>
        </w:tc>
        <w:tc>
          <w:tcPr>
            <w:tcW w:w="1882" w:type="dxa"/>
          </w:tcPr>
          <w:p w14:paraId="3CFC8D99" w14:textId="77777777" w:rsidR="00C146C1" w:rsidRPr="00D578DD" w:rsidRDefault="00C146C1" w:rsidP="00FC4A43">
            <w:pPr>
              <w:rPr>
                <w:sz w:val="16"/>
                <w:szCs w:val="16"/>
              </w:rPr>
            </w:pPr>
            <w:r w:rsidRPr="00D578DD">
              <w:rPr>
                <w:sz w:val="16"/>
                <w:szCs w:val="16"/>
              </w:rPr>
              <w:t>Engineers</w:t>
            </w:r>
          </w:p>
        </w:tc>
      </w:tr>
      <w:tr w:rsidR="00C146C1" w:rsidRPr="00FF05ED" w14:paraId="53A28535" w14:textId="77777777" w:rsidTr="00C146C1">
        <w:tc>
          <w:tcPr>
            <w:tcW w:w="585" w:type="dxa"/>
            <w:shd w:val="clear" w:color="auto" w:fill="auto"/>
          </w:tcPr>
          <w:p w14:paraId="294A1DDE" w14:textId="06FE96F6" w:rsidR="00C146C1" w:rsidRDefault="00C146C1" w:rsidP="00FC4A43">
            <w:pPr>
              <w:rPr>
                <w:sz w:val="16"/>
                <w:szCs w:val="16"/>
              </w:rPr>
            </w:pPr>
            <w:r>
              <w:rPr>
                <w:sz w:val="16"/>
                <w:szCs w:val="16"/>
              </w:rPr>
              <w:t>SR-26</w:t>
            </w:r>
          </w:p>
        </w:tc>
        <w:tc>
          <w:tcPr>
            <w:tcW w:w="625" w:type="dxa"/>
            <w:shd w:val="clear" w:color="auto" w:fill="auto"/>
          </w:tcPr>
          <w:p w14:paraId="1B6887DF" w14:textId="3A6CA3F3" w:rsidR="00C146C1" w:rsidRPr="00A150C4" w:rsidRDefault="00C146C1" w:rsidP="00FC4A43">
            <w:pPr>
              <w:jc w:val="center"/>
              <w:rPr>
                <w:sz w:val="16"/>
                <w:szCs w:val="16"/>
              </w:rPr>
            </w:pPr>
            <w:r>
              <w:rPr>
                <w:sz w:val="16"/>
                <w:szCs w:val="16"/>
              </w:rPr>
              <w:t>-</w:t>
            </w:r>
          </w:p>
        </w:tc>
        <w:tc>
          <w:tcPr>
            <w:tcW w:w="1121" w:type="dxa"/>
            <w:shd w:val="clear" w:color="auto" w:fill="auto"/>
          </w:tcPr>
          <w:p w14:paraId="14312EA9" w14:textId="74DA723C" w:rsidR="00C146C1" w:rsidRPr="00A150C4" w:rsidRDefault="00C146C1" w:rsidP="00FC4A43">
            <w:pPr>
              <w:rPr>
                <w:sz w:val="16"/>
                <w:szCs w:val="16"/>
              </w:rPr>
            </w:pPr>
            <w:r>
              <w:rPr>
                <w:sz w:val="16"/>
                <w:szCs w:val="16"/>
              </w:rPr>
              <w:t>Engineer App</w:t>
            </w:r>
          </w:p>
        </w:tc>
        <w:tc>
          <w:tcPr>
            <w:tcW w:w="3957" w:type="dxa"/>
            <w:shd w:val="clear" w:color="auto" w:fill="FFFFFF" w:themeFill="background1"/>
          </w:tcPr>
          <w:p w14:paraId="3DD7C929" w14:textId="03898FB4" w:rsidR="00C146C1" w:rsidRPr="00EA5716" w:rsidRDefault="00C146C1" w:rsidP="00FC4A43">
            <w:pPr>
              <w:rPr>
                <w:rFonts w:cstheme="minorHAnsi"/>
                <w:sz w:val="16"/>
                <w:szCs w:val="16"/>
              </w:rPr>
            </w:pPr>
            <w:r w:rsidRPr="00EA5716">
              <w:rPr>
                <w:rFonts w:cstheme="minorHAnsi"/>
                <w:sz w:val="16"/>
                <w:szCs w:val="16"/>
              </w:rPr>
              <w:t>Users log onto the Engineer App by entering their Vision credentials, with an additional security layer of PIN number specific to the user and device</w:t>
            </w:r>
          </w:p>
        </w:tc>
        <w:tc>
          <w:tcPr>
            <w:tcW w:w="897" w:type="dxa"/>
          </w:tcPr>
          <w:p w14:paraId="1A4CF37A" w14:textId="59C87A03" w:rsidR="00C146C1" w:rsidRPr="00D578DD" w:rsidRDefault="00C146C1" w:rsidP="00FC4A43">
            <w:pPr>
              <w:rPr>
                <w:sz w:val="16"/>
                <w:szCs w:val="16"/>
              </w:rPr>
            </w:pPr>
            <w:r w:rsidRPr="00D578DD">
              <w:rPr>
                <w:sz w:val="16"/>
                <w:szCs w:val="16"/>
              </w:rPr>
              <w:t>Critical</w:t>
            </w:r>
          </w:p>
        </w:tc>
        <w:tc>
          <w:tcPr>
            <w:tcW w:w="1882" w:type="dxa"/>
          </w:tcPr>
          <w:p w14:paraId="15255109" w14:textId="2F928BD3" w:rsidR="00C146C1" w:rsidRPr="00D578DD" w:rsidRDefault="00C146C1" w:rsidP="00FC4A43">
            <w:pPr>
              <w:rPr>
                <w:sz w:val="16"/>
                <w:szCs w:val="16"/>
              </w:rPr>
            </w:pPr>
            <w:r w:rsidRPr="00D578DD">
              <w:rPr>
                <w:sz w:val="16"/>
                <w:szCs w:val="16"/>
              </w:rPr>
              <w:t>Engineers</w:t>
            </w:r>
          </w:p>
        </w:tc>
      </w:tr>
      <w:tr w:rsidR="00C146C1" w:rsidRPr="00FF05ED" w14:paraId="627EDFC4" w14:textId="77777777" w:rsidTr="00C146C1">
        <w:tc>
          <w:tcPr>
            <w:tcW w:w="585" w:type="dxa"/>
            <w:shd w:val="clear" w:color="auto" w:fill="auto"/>
          </w:tcPr>
          <w:p w14:paraId="182B771A" w14:textId="57CAA4CC" w:rsidR="00C146C1" w:rsidRPr="00A150C4" w:rsidRDefault="00C146C1" w:rsidP="00FC4A43">
            <w:pPr>
              <w:rPr>
                <w:sz w:val="16"/>
                <w:szCs w:val="16"/>
              </w:rPr>
            </w:pPr>
            <w:r>
              <w:rPr>
                <w:sz w:val="16"/>
                <w:szCs w:val="16"/>
              </w:rPr>
              <w:t>S</w:t>
            </w:r>
            <w:r w:rsidRPr="00A150C4">
              <w:rPr>
                <w:sz w:val="16"/>
                <w:szCs w:val="16"/>
              </w:rPr>
              <w:t>R-</w:t>
            </w:r>
            <w:r>
              <w:rPr>
                <w:sz w:val="16"/>
                <w:szCs w:val="16"/>
              </w:rPr>
              <w:t>27</w:t>
            </w:r>
          </w:p>
        </w:tc>
        <w:tc>
          <w:tcPr>
            <w:tcW w:w="625" w:type="dxa"/>
            <w:shd w:val="clear" w:color="auto" w:fill="auto"/>
          </w:tcPr>
          <w:p w14:paraId="50FB760B" w14:textId="0352BD0E" w:rsidR="00C146C1" w:rsidRPr="00A150C4" w:rsidRDefault="00C146C1" w:rsidP="00FC4A43">
            <w:pPr>
              <w:rPr>
                <w:sz w:val="16"/>
                <w:szCs w:val="16"/>
              </w:rPr>
            </w:pPr>
            <w:r w:rsidRPr="00A150C4">
              <w:rPr>
                <w:sz w:val="16"/>
                <w:szCs w:val="16"/>
              </w:rPr>
              <w:t>BR-</w:t>
            </w:r>
            <w:r>
              <w:rPr>
                <w:sz w:val="16"/>
                <w:szCs w:val="16"/>
              </w:rPr>
              <w:t>25</w:t>
            </w:r>
          </w:p>
        </w:tc>
        <w:tc>
          <w:tcPr>
            <w:tcW w:w="1121" w:type="dxa"/>
            <w:shd w:val="clear" w:color="auto" w:fill="auto"/>
          </w:tcPr>
          <w:p w14:paraId="59EC5C7C" w14:textId="77777777" w:rsidR="00C146C1" w:rsidRPr="00A150C4" w:rsidRDefault="00C146C1" w:rsidP="00FC4A43">
            <w:pPr>
              <w:rPr>
                <w:sz w:val="16"/>
                <w:szCs w:val="16"/>
                <w:highlight w:val="yellow"/>
              </w:rPr>
            </w:pPr>
            <w:r w:rsidRPr="00A150C4">
              <w:rPr>
                <w:sz w:val="16"/>
                <w:szCs w:val="16"/>
              </w:rPr>
              <w:t>Engineer App</w:t>
            </w:r>
          </w:p>
        </w:tc>
        <w:tc>
          <w:tcPr>
            <w:tcW w:w="3957" w:type="dxa"/>
            <w:shd w:val="clear" w:color="auto" w:fill="FFFFFF" w:themeFill="background1"/>
          </w:tcPr>
          <w:p w14:paraId="5BA4EEBE" w14:textId="1B72A318" w:rsidR="00C146C1" w:rsidRPr="00EA5716" w:rsidRDefault="00C146C1" w:rsidP="00FC4A43">
            <w:pPr>
              <w:rPr>
                <w:rFonts w:cstheme="minorHAnsi"/>
                <w:sz w:val="16"/>
                <w:szCs w:val="16"/>
                <w:highlight w:val="yellow"/>
              </w:rPr>
            </w:pPr>
            <w:r w:rsidRPr="00EA5716">
              <w:rPr>
                <w:rFonts w:cstheme="minorHAnsi"/>
                <w:sz w:val="16"/>
                <w:szCs w:val="16"/>
              </w:rPr>
              <w:t xml:space="preserve">Able to operate outside </w:t>
            </w:r>
            <w:r w:rsidR="00B3189D">
              <w:rPr>
                <w:rFonts w:cstheme="minorHAnsi"/>
                <w:sz w:val="16"/>
                <w:szCs w:val="16"/>
              </w:rPr>
              <w:t>Company</w:t>
            </w:r>
            <w:r w:rsidRPr="00EA5716">
              <w:rPr>
                <w:rFonts w:cstheme="minorHAnsi"/>
                <w:sz w:val="16"/>
                <w:szCs w:val="16"/>
              </w:rPr>
              <w:t xml:space="preserve"> premises and sync to Vision via a manual push/pull request</w:t>
            </w:r>
          </w:p>
        </w:tc>
        <w:tc>
          <w:tcPr>
            <w:tcW w:w="897" w:type="dxa"/>
          </w:tcPr>
          <w:p w14:paraId="6167C5DD" w14:textId="3CDD6159" w:rsidR="00C146C1" w:rsidRPr="00D578DD" w:rsidRDefault="00C146C1" w:rsidP="00FC4A43">
            <w:pPr>
              <w:rPr>
                <w:sz w:val="16"/>
                <w:szCs w:val="16"/>
              </w:rPr>
            </w:pPr>
            <w:r w:rsidRPr="00D578DD">
              <w:rPr>
                <w:sz w:val="16"/>
                <w:szCs w:val="16"/>
              </w:rPr>
              <w:t>Critical</w:t>
            </w:r>
          </w:p>
        </w:tc>
        <w:tc>
          <w:tcPr>
            <w:tcW w:w="1882" w:type="dxa"/>
          </w:tcPr>
          <w:p w14:paraId="651E9D21" w14:textId="77777777" w:rsidR="00C146C1" w:rsidRPr="00D578DD" w:rsidRDefault="00C146C1" w:rsidP="00FC4A43">
            <w:pPr>
              <w:rPr>
                <w:sz w:val="16"/>
                <w:szCs w:val="16"/>
              </w:rPr>
            </w:pPr>
            <w:r w:rsidRPr="00D578DD">
              <w:rPr>
                <w:sz w:val="16"/>
                <w:szCs w:val="16"/>
              </w:rPr>
              <w:t>Engineers</w:t>
            </w:r>
          </w:p>
        </w:tc>
      </w:tr>
      <w:tr w:rsidR="00C146C1" w:rsidRPr="00FF05ED" w14:paraId="0B1BA781" w14:textId="77777777" w:rsidTr="00C146C1">
        <w:tc>
          <w:tcPr>
            <w:tcW w:w="585" w:type="dxa"/>
            <w:shd w:val="clear" w:color="auto" w:fill="auto"/>
          </w:tcPr>
          <w:p w14:paraId="40D2BCB3" w14:textId="52E5097B" w:rsidR="00C146C1" w:rsidRPr="00A150C4" w:rsidRDefault="00C146C1" w:rsidP="00FC4A43">
            <w:pPr>
              <w:rPr>
                <w:sz w:val="16"/>
                <w:szCs w:val="16"/>
              </w:rPr>
            </w:pPr>
            <w:r>
              <w:rPr>
                <w:sz w:val="16"/>
                <w:szCs w:val="16"/>
              </w:rPr>
              <w:t>S</w:t>
            </w:r>
            <w:r w:rsidRPr="00A150C4">
              <w:rPr>
                <w:sz w:val="16"/>
                <w:szCs w:val="16"/>
              </w:rPr>
              <w:t>R-</w:t>
            </w:r>
            <w:r>
              <w:rPr>
                <w:sz w:val="16"/>
                <w:szCs w:val="16"/>
              </w:rPr>
              <w:t>28</w:t>
            </w:r>
          </w:p>
        </w:tc>
        <w:tc>
          <w:tcPr>
            <w:tcW w:w="625" w:type="dxa"/>
            <w:shd w:val="clear" w:color="auto" w:fill="auto"/>
          </w:tcPr>
          <w:p w14:paraId="385B47CF" w14:textId="5684D456" w:rsidR="00C146C1" w:rsidRPr="00A150C4" w:rsidRDefault="00C146C1" w:rsidP="00FC4A43">
            <w:pPr>
              <w:rPr>
                <w:sz w:val="16"/>
                <w:szCs w:val="16"/>
              </w:rPr>
            </w:pPr>
            <w:r w:rsidRPr="00A150C4">
              <w:rPr>
                <w:sz w:val="16"/>
                <w:szCs w:val="16"/>
              </w:rPr>
              <w:t>BR-</w:t>
            </w:r>
            <w:r>
              <w:rPr>
                <w:sz w:val="16"/>
                <w:szCs w:val="16"/>
              </w:rPr>
              <w:t>26</w:t>
            </w:r>
          </w:p>
        </w:tc>
        <w:tc>
          <w:tcPr>
            <w:tcW w:w="1121" w:type="dxa"/>
            <w:shd w:val="clear" w:color="auto" w:fill="auto"/>
          </w:tcPr>
          <w:p w14:paraId="20DE8F5E" w14:textId="77777777" w:rsidR="00C146C1" w:rsidRPr="00A150C4" w:rsidRDefault="00C146C1" w:rsidP="00FC4A43">
            <w:pPr>
              <w:rPr>
                <w:sz w:val="16"/>
                <w:szCs w:val="16"/>
              </w:rPr>
            </w:pPr>
            <w:r w:rsidRPr="00A150C4">
              <w:rPr>
                <w:sz w:val="16"/>
                <w:szCs w:val="16"/>
              </w:rPr>
              <w:t>Engineer App</w:t>
            </w:r>
          </w:p>
        </w:tc>
        <w:tc>
          <w:tcPr>
            <w:tcW w:w="3957" w:type="dxa"/>
            <w:shd w:val="clear" w:color="auto" w:fill="FFFFFF" w:themeFill="background1"/>
          </w:tcPr>
          <w:p w14:paraId="152EC159" w14:textId="77777777" w:rsidR="00C146C1" w:rsidRPr="00EA5716" w:rsidRDefault="00C146C1" w:rsidP="00FC4A43">
            <w:pPr>
              <w:rPr>
                <w:rFonts w:cstheme="minorHAnsi"/>
                <w:sz w:val="16"/>
                <w:szCs w:val="16"/>
              </w:rPr>
            </w:pPr>
            <w:r w:rsidRPr="00EA5716">
              <w:rPr>
                <w:rFonts w:cstheme="minorHAnsi"/>
                <w:sz w:val="16"/>
                <w:szCs w:val="16"/>
              </w:rPr>
              <w:t>User access will be controlled by permission groups managed within Vision to specific Works Orders</w:t>
            </w:r>
          </w:p>
        </w:tc>
        <w:tc>
          <w:tcPr>
            <w:tcW w:w="897" w:type="dxa"/>
          </w:tcPr>
          <w:p w14:paraId="3DBC2FA6" w14:textId="392EEA20" w:rsidR="00C146C1" w:rsidRPr="00D578DD" w:rsidRDefault="00C146C1" w:rsidP="00FC4A43">
            <w:pPr>
              <w:rPr>
                <w:sz w:val="16"/>
                <w:szCs w:val="16"/>
              </w:rPr>
            </w:pPr>
            <w:r w:rsidRPr="00D578DD">
              <w:rPr>
                <w:sz w:val="16"/>
                <w:szCs w:val="16"/>
              </w:rPr>
              <w:t>Critical</w:t>
            </w:r>
          </w:p>
        </w:tc>
        <w:tc>
          <w:tcPr>
            <w:tcW w:w="1882" w:type="dxa"/>
          </w:tcPr>
          <w:p w14:paraId="777CD59C" w14:textId="77777777" w:rsidR="00C146C1" w:rsidRPr="00D578DD" w:rsidRDefault="00C146C1" w:rsidP="00FC4A43">
            <w:pPr>
              <w:rPr>
                <w:sz w:val="16"/>
                <w:szCs w:val="16"/>
              </w:rPr>
            </w:pPr>
            <w:r w:rsidRPr="00D578DD">
              <w:rPr>
                <w:sz w:val="16"/>
                <w:szCs w:val="16"/>
              </w:rPr>
              <w:t>Engineers</w:t>
            </w:r>
          </w:p>
        </w:tc>
      </w:tr>
      <w:tr w:rsidR="00C146C1" w:rsidRPr="00FF05ED" w14:paraId="02964D80" w14:textId="77777777" w:rsidTr="00C146C1">
        <w:tc>
          <w:tcPr>
            <w:tcW w:w="585" w:type="dxa"/>
            <w:shd w:val="clear" w:color="auto" w:fill="auto"/>
          </w:tcPr>
          <w:p w14:paraId="186FE4B2" w14:textId="7F8D1500" w:rsidR="00C146C1" w:rsidRPr="00A150C4" w:rsidRDefault="00C146C1" w:rsidP="00FC4A43">
            <w:pPr>
              <w:rPr>
                <w:sz w:val="16"/>
                <w:szCs w:val="16"/>
              </w:rPr>
            </w:pPr>
            <w:r>
              <w:rPr>
                <w:sz w:val="16"/>
                <w:szCs w:val="16"/>
              </w:rPr>
              <w:t>S</w:t>
            </w:r>
            <w:r w:rsidRPr="00A150C4">
              <w:rPr>
                <w:sz w:val="16"/>
                <w:szCs w:val="16"/>
              </w:rPr>
              <w:t>R-</w:t>
            </w:r>
            <w:r>
              <w:rPr>
                <w:sz w:val="16"/>
                <w:szCs w:val="16"/>
              </w:rPr>
              <w:t>29</w:t>
            </w:r>
          </w:p>
        </w:tc>
        <w:tc>
          <w:tcPr>
            <w:tcW w:w="625" w:type="dxa"/>
            <w:shd w:val="clear" w:color="auto" w:fill="auto"/>
          </w:tcPr>
          <w:p w14:paraId="3EF5ADA5" w14:textId="6F9DEBE7" w:rsidR="00C146C1" w:rsidRPr="00A150C4" w:rsidRDefault="00C146C1" w:rsidP="00FC4A43">
            <w:pPr>
              <w:rPr>
                <w:sz w:val="16"/>
                <w:szCs w:val="16"/>
              </w:rPr>
            </w:pPr>
            <w:r w:rsidRPr="00A150C4">
              <w:rPr>
                <w:sz w:val="16"/>
                <w:szCs w:val="16"/>
              </w:rPr>
              <w:t>BR-</w:t>
            </w:r>
            <w:r>
              <w:rPr>
                <w:sz w:val="16"/>
                <w:szCs w:val="16"/>
              </w:rPr>
              <w:t>27</w:t>
            </w:r>
          </w:p>
        </w:tc>
        <w:tc>
          <w:tcPr>
            <w:tcW w:w="1121" w:type="dxa"/>
            <w:shd w:val="clear" w:color="auto" w:fill="auto"/>
          </w:tcPr>
          <w:p w14:paraId="72136C1A" w14:textId="77777777" w:rsidR="00C146C1" w:rsidRPr="00A150C4" w:rsidRDefault="00C146C1" w:rsidP="00FC4A43">
            <w:pPr>
              <w:rPr>
                <w:sz w:val="16"/>
                <w:szCs w:val="16"/>
              </w:rPr>
            </w:pPr>
            <w:r w:rsidRPr="00A150C4">
              <w:rPr>
                <w:sz w:val="16"/>
                <w:szCs w:val="16"/>
              </w:rPr>
              <w:t>Engineer App</w:t>
            </w:r>
          </w:p>
        </w:tc>
        <w:tc>
          <w:tcPr>
            <w:tcW w:w="3957" w:type="dxa"/>
            <w:shd w:val="clear" w:color="auto" w:fill="FFFFFF" w:themeFill="background1"/>
          </w:tcPr>
          <w:p w14:paraId="6E27277D" w14:textId="77777777" w:rsidR="00C146C1" w:rsidRPr="00EA5716" w:rsidRDefault="00C146C1" w:rsidP="00FC4A43">
            <w:pPr>
              <w:rPr>
                <w:rFonts w:cstheme="minorHAnsi"/>
                <w:sz w:val="16"/>
                <w:szCs w:val="16"/>
              </w:rPr>
            </w:pPr>
            <w:r w:rsidRPr="00EA5716">
              <w:rPr>
                <w:rFonts w:cstheme="minorHAnsi"/>
                <w:sz w:val="16"/>
                <w:szCs w:val="16"/>
              </w:rPr>
              <w:t>Users will be presented with text if set in English</w:t>
            </w:r>
          </w:p>
        </w:tc>
        <w:tc>
          <w:tcPr>
            <w:tcW w:w="897" w:type="dxa"/>
          </w:tcPr>
          <w:p w14:paraId="6F22E4F6" w14:textId="54DC7F69" w:rsidR="00C146C1" w:rsidRPr="00CD7438" w:rsidRDefault="00C146C1" w:rsidP="00FC4A43">
            <w:pPr>
              <w:rPr>
                <w:sz w:val="18"/>
              </w:rPr>
            </w:pPr>
            <w:r w:rsidRPr="00D578DD">
              <w:rPr>
                <w:sz w:val="16"/>
                <w:szCs w:val="16"/>
              </w:rPr>
              <w:t>Critical</w:t>
            </w:r>
          </w:p>
        </w:tc>
        <w:tc>
          <w:tcPr>
            <w:tcW w:w="1882" w:type="dxa"/>
          </w:tcPr>
          <w:p w14:paraId="28B6A9A1" w14:textId="77777777" w:rsidR="00C146C1" w:rsidRDefault="00C146C1" w:rsidP="00FC4A43">
            <w:pPr>
              <w:rPr>
                <w:sz w:val="18"/>
              </w:rPr>
            </w:pPr>
            <w:r w:rsidRPr="00D578DD">
              <w:rPr>
                <w:sz w:val="16"/>
                <w:szCs w:val="16"/>
              </w:rPr>
              <w:t>Engineers</w:t>
            </w:r>
          </w:p>
        </w:tc>
      </w:tr>
      <w:tr w:rsidR="00C146C1" w:rsidRPr="00FF05ED" w14:paraId="17D420F1" w14:textId="77777777" w:rsidTr="00C146C1">
        <w:tc>
          <w:tcPr>
            <w:tcW w:w="585" w:type="dxa"/>
            <w:shd w:val="clear" w:color="auto" w:fill="auto"/>
          </w:tcPr>
          <w:p w14:paraId="3B1B34BB" w14:textId="2E91B477" w:rsidR="00C146C1" w:rsidRPr="00A150C4" w:rsidRDefault="00C146C1" w:rsidP="00FC4A43">
            <w:pPr>
              <w:rPr>
                <w:sz w:val="16"/>
                <w:szCs w:val="16"/>
              </w:rPr>
            </w:pPr>
            <w:r>
              <w:rPr>
                <w:sz w:val="16"/>
                <w:szCs w:val="16"/>
              </w:rPr>
              <w:t>S</w:t>
            </w:r>
            <w:r w:rsidRPr="00A150C4">
              <w:rPr>
                <w:sz w:val="16"/>
                <w:szCs w:val="16"/>
              </w:rPr>
              <w:t>R-</w:t>
            </w:r>
            <w:r>
              <w:rPr>
                <w:sz w:val="16"/>
                <w:szCs w:val="16"/>
              </w:rPr>
              <w:t>30</w:t>
            </w:r>
          </w:p>
        </w:tc>
        <w:tc>
          <w:tcPr>
            <w:tcW w:w="625" w:type="dxa"/>
            <w:shd w:val="clear" w:color="auto" w:fill="auto"/>
          </w:tcPr>
          <w:p w14:paraId="5B27C9F7" w14:textId="17A54A2C" w:rsidR="00C146C1" w:rsidRPr="00A150C4" w:rsidRDefault="00C146C1" w:rsidP="00FC4A43">
            <w:pPr>
              <w:rPr>
                <w:sz w:val="16"/>
                <w:szCs w:val="16"/>
              </w:rPr>
            </w:pPr>
            <w:r w:rsidRPr="00A150C4">
              <w:rPr>
                <w:sz w:val="16"/>
                <w:szCs w:val="16"/>
              </w:rPr>
              <w:t>BR-2</w:t>
            </w:r>
            <w:r>
              <w:rPr>
                <w:sz w:val="16"/>
                <w:szCs w:val="16"/>
              </w:rPr>
              <w:t>8</w:t>
            </w:r>
          </w:p>
        </w:tc>
        <w:tc>
          <w:tcPr>
            <w:tcW w:w="1121" w:type="dxa"/>
            <w:shd w:val="clear" w:color="auto" w:fill="auto"/>
          </w:tcPr>
          <w:p w14:paraId="207BF7DB" w14:textId="77777777" w:rsidR="00C146C1" w:rsidRPr="00A150C4" w:rsidRDefault="00C146C1" w:rsidP="00FC4A43">
            <w:pPr>
              <w:rPr>
                <w:sz w:val="16"/>
                <w:szCs w:val="16"/>
              </w:rPr>
            </w:pPr>
            <w:r w:rsidRPr="00A150C4">
              <w:rPr>
                <w:sz w:val="16"/>
                <w:szCs w:val="16"/>
              </w:rPr>
              <w:t>Engineer App</w:t>
            </w:r>
          </w:p>
        </w:tc>
        <w:tc>
          <w:tcPr>
            <w:tcW w:w="3957" w:type="dxa"/>
            <w:shd w:val="clear" w:color="auto" w:fill="FFFFFF" w:themeFill="background1"/>
          </w:tcPr>
          <w:p w14:paraId="4EE03EFC" w14:textId="77777777" w:rsidR="00C146C1" w:rsidRPr="00EA5716" w:rsidRDefault="00C146C1" w:rsidP="00FC4A43">
            <w:pPr>
              <w:rPr>
                <w:rFonts w:cstheme="minorHAnsi"/>
                <w:sz w:val="16"/>
                <w:szCs w:val="16"/>
              </w:rPr>
            </w:pPr>
            <w:r w:rsidRPr="00EA5716">
              <w:rPr>
                <w:rFonts w:cstheme="minorHAnsi"/>
                <w:sz w:val="16"/>
                <w:szCs w:val="16"/>
              </w:rPr>
              <w:t>Users will be presented with text if set in Bulgarian</w:t>
            </w:r>
          </w:p>
        </w:tc>
        <w:tc>
          <w:tcPr>
            <w:tcW w:w="897" w:type="dxa"/>
          </w:tcPr>
          <w:p w14:paraId="0BDD2CC1" w14:textId="16D940B6" w:rsidR="00C146C1" w:rsidRPr="00CD7438" w:rsidRDefault="00C146C1" w:rsidP="00FC4A43">
            <w:pPr>
              <w:rPr>
                <w:sz w:val="18"/>
              </w:rPr>
            </w:pPr>
            <w:r w:rsidRPr="00D578DD">
              <w:rPr>
                <w:sz w:val="16"/>
                <w:szCs w:val="16"/>
              </w:rPr>
              <w:t>Critical</w:t>
            </w:r>
          </w:p>
        </w:tc>
        <w:tc>
          <w:tcPr>
            <w:tcW w:w="1882" w:type="dxa"/>
          </w:tcPr>
          <w:p w14:paraId="3F0AAE79" w14:textId="77777777" w:rsidR="00C146C1" w:rsidRDefault="00C146C1" w:rsidP="00FC4A43">
            <w:pPr>
              <w:rPr>
                <w:sz w:val="18"/>
              </w:rPr>
            </w:pPr>
            <w:r w:rsidRPr="00D578DD">
              <w:rPr>
                <w:sz w:val="16"/>
                <w:szCs w:val="16"/>
              </w:rPr>
              <w:t>Engineers</w:t>
            </w:r>
          </w:p>
        </w:tc>
      </w:tr>
      <w:tr w:rsidR="00C146C1" w:rsidRPr="00FF05ED" w14:paraId="18072C4F" w14:textId="77777777" w:rsidTr="00C146C1">
        <w:tc>
          <w:tcPr>
            <w:tcW w:w="585" w:type="dxa"/>
            <w:shd w:val="clear" w:color="auto" w:fill="auto"/>
          </w:tcPr>
          <w:p w14:paraId="50737BEA" w14:textId="46F6A54B" w:rsidR="00C146C1" w:rsidRPr="00A150C4" w:rsidRDefault="00C146C1" w:rsidP="00FC4A43">
            <w:pPr>
              <w:rPr>
                <w:sz w:val="16"/>
                <w:szCs w:val="16"/>
              </w:rPr>
            </w:pPr>
            <w:r>
              <w:rPr>
                <w:sz w:val="16"/>
                <w:szCs w:val="16"/>
              </w:rPr>
              <w:t>S</w:t>
            </w:r>
            <w:r w:rsidRPr="00A150C4">
              <w:rPr>
                <w:sz w:val="16"/>
                <w:szCs w:val="16"/>
              </w:rPr>
              <w:t>R-</w:t>
            </w:r>
            <w:r>
              <w:rPr>
                <w:sz w:val="16"/>
                <w:szCs w:val="16"/>
              </w:rPr>
              <w:t>31</w:t>
            </w:r>
          </w:p>
        </w:tc>
        <w:tc>
          <w:tcPr>
            <w:tcW w:w="625" w:type="dxa"/>
            <w:shd w:val="clear" w:color="auto" w:fill="auto"/>
          </w:tcPr>
          <w:p w14:paraId="40006DE1" w14:textId="1DC2ACFF" w:rsidR="00C146C1" w:rsidRPr="00A150C4" w:rsidRDefault="00C146C1" w:rsidP="00FC4A43">
            <w:pPr>
              <w:rPr>
                <w:sz w:val="16"/>
                <w:szCs w:val="16"/>
              </w:rPr>
            </w:pPr>
            <w:r w:rsidRPr="00A150C4">
              <w:rPr>
                <w:sz w:val="16"/>
                <w:szCs w:val="16"/>
              </w:rPr>
              <w:t>BR-2</w:t>
            </w:r>
            <w:r>
              <w:rPr>
                <w:sz w:val="16"/>
                <w:szCs w:val="16"/>
              </w:rPr>
              <w:t>9</w:t>
            </w:r>
          </w:p>
        </w:tc>
        <w:tc>
          <w:tcPr>
            <w:tcW w:w="1121" w:type="dxa"/>
            <w:shd w:val="clear" w:color="auto" w:fill="auto"/>
          </w:tcPr>
          <w:p w14:paraId="6B8430A5" w14:textId="77777777" w:rsidR="00C146C1" w:rsidRPr="00A150C4" w:rsidRDefault="00C146C1" w:rsidP="00FC4A43">
            <w:pPr>
              <w:rPr>
                <w:sz w:val="16"/>
                <w:szCs w:val="16"/>
              </w:rPr>
            </w:pPr>
            <w:r w:rsidRPr="00A150C4">
              <w:rPr>
                <w:sz w:val="16"/>
                <w:szCs w:val="16"/>
              </w:rPr>
              <w:t>Engineer App</w:t>
            </w:r>
          </w:p>
        </w:tc>
        <w:tc>
          <w:tcPr>
            <w:tcW w:w="3957" w:type="dxa"/>
            <w:shd w:val="clear" w:color="auto" w:fill="FFFFFF" w:themeFill="background1"/>
          </w:tcPr>
          <w:p w14:paraId="494B16F6" w14:textId="77777777" w:rsidR="00C146C1" w:rsidRPr="00EA5716" w:rsidRDefault="00C146C1" w:rsidP="00FC4A43">
            <w:pPr>
              <w:rPr>
                <w:rFonts w:cstheme="minorHAnsi"/>
                <w:sz w:val="16"/>
                <w:szCs w:val="16"/>
              </w:rPr>
            </w:pPr>
            <w:r w:rsidRPr="00EA5716">
              <w:rPr>
                <w:rFonts w:cstheme="minorHAnsi"/>
                <w:sz w:val="16"/>
                <w:szCs w:val="16"/>
              </w:rPr>
              <w:t>User able to component has been installed on its pre-assigned run</w:t>
            </w:r>
          </w:p>
        </w:tc>
        <w:tc>
          <w:tcPr>
            <w:tcW w:w="897" w:type="dxa"/>
          </w:tcPr>
          <w:p w14:paraId="60BCC04B" w14:textId="323196C7" w:rsidR="00C146C1" w:rsidRPr="00D578DD" w:rsidRDefault="00C146C1" w:rsidP="00FC4A43">
            <w:pPr>
              <w:rPr>
                <w:sz w:val="16"/>
                <w:szCs w:val="16"/>
              </w:rPr>
            </w:pPr>
            <w:r w:rsidRPr="00D578DD">
              <w:rPr>
                <w:sz w:val="16"/>
                <w:szCs w:val="16"/>
              </w:rPr>
              <w:t>Critical</w:t>
            </w:r>
          </w:p>
        </w:tc>
        <w:tc>
          <w:tcPr>
            <w:tcW w:w="1882" w:type="dxa"/>
          </w:tcPr>
          <w:p w14:paraId="4429F0C9" w14:textId="77777777" w:rsidR="00C146C1" w:rsidRPr="00D578DD" w:rsidRDefault="00C146C1" w:rsidP="00FC4A43">
            <w:pPr>
              <w:rPr>
                <w:sz w:val="16"/>
                <w:szCs w:val="16"/>
              </w:rPr>
            </w:pPr>
            <w:r w:rsidRPr="00D578DD">
              <w:rPr>
                <w:sz w:val="16"/>
                <w:szCs w:val="16"/>
              </w:rPr>
              <w:t>Engineers</w:t>
            </w:r>
          </w:p>
        </w:tc>
      </w:tr>
      <w:tr w:rsidR="00C146C1" w:rsidRPr="00FF05ED" w14:paraId="7DC22CC7" w14:textId="77777777" w:rsidTr="00C146C1">
        <w:tc>
          <w:tcPr>
            <w:tcW w:w="585" w:type="dxa"/>
            <w:shd w:val="clear" w:color="auto" w:fill="auto"/>
          </w:tcPr>
          <w:p w14:paraId="4D8080D3" w14:textId="706B28E5" w:rsidR="00C146C1" w:rsidRPr="00A150C4" w:rsidRDefault="00C146C1" w:rsidP="00FC4A43">
            <w:pPr>
              <w:rPr>
                <w:sz w:val="16"/>
                <w:szCs w:val="16"/>
              </w:rPr>
            </w:pPr>
            <w:r>
              <w:rPr>
                <w:sz w:val="16"/>
                <w:szCs w:val="16"/>
              </w:rPr>
              <w:t>S</w:t>
            </w:r>
            <w:r w:rsidRPr="00A150C4">
              <w:rPr>
                <w:sz w:val="16"/>
                <w:szCs w:val="16"/>
              </w:rPr>
              <w:t>R-</w:t>
            </w:r>
            <w:r>
              <w:rPr>
                <w:sz w:val="16"/>
                <w:szCs w:val="16"/>
              </w:rPr>
              <w:t>32</w:t>
            </w:r>
          </w:p>
        </w:tc>
        <w:tc>
          <w:tcPr>
            <w:tcW w:w="625" w:type="dxa"/>
            <w:shd w:val="clear" w:color="auto" w:fill="auto"/>
          </w:tcPr>
          <w:p w14:paraId="663B8BA5" w14:textId="7965B292" w:rsidR="00C146C1" w:rsidRPr="00A150C4" w:rsidRDefault="00C146C1" w:rsidP="00FC4A43">
            <w:pPr>
              <w:rPr>
                <w:sz w:val="16"/>
                <w:szCs w:val="16"/>
              </w:rPr>
            </w:pPr>
            <w:r w:rsidRPr="00A150C4">
              <w:rPr>
                <w:sz w:val="16"/>
                <w:szCs w:val="16"/>
              </w:rPr>
              <w:t>BR-</w:t>
            </w:r>
            <w:r>
              <w:rPr>
                <w:sz w:val="16"/>
                <w:szCs w:val="16"/>
              </w:rPr>
              <w:t>30</w:t>
            </w:r>
          </w:p>
        </w:tc>
        <w:tc>
          <w:tcPr>
            <w:tcW w:w="1121" w:type="dxa"/>
            <w:shd w:val="clear" w:color="auto" w:fill="auto"/>
          </w:tcPr>
          <w:p w14:paraId="15691495" w14:textId="77777777" w:rsidR="00C146C1" w:rsidRPr="00A150C4" w:rsidRDefault="00C146C1" w:rsidP="00FC4A43">
            <w:pPr>
              <w:rPr>
                <w:sz w:val="16"/>
                <w:szCs w:val="16"/>
              </w:rPr>
            </w:pPr>
            <w:r w:rsidRPr="00A150C4">
              <w:rPr>
                <w:sz w:val="16"/>
                <w:szCs w:val="16"/>
              </w:rPr>
              <w:t>Engineer App</w:t>
            </w:r>
          </w:p>
        </w:tc>
        <w:tc>
          <w:tcPr>
            <w:tcW w:w="3957" w:type="dxa"/>
            <w:shd w:val="clear" w:color="auto" w:fill="FFFFFF" w:themeFill="background1"/>
          </w:tcPr>
          <w:p w14:paraId="7B475139" w14:textId="77777777" w:rsidR="00C146C1" w:rsidRPr="00EA5716" w:rsidRDefault="00C146C1" w:rsidP="00FC4A43">
            <w:pPr>
              <w:rPr>
                <w:rFonts w:cstheme="minorHAnsi"/>
                <w:sz w:val="16"/>
                <w:szCs w:val="16"/>
              </w:rPr>
            </w:pPr>
            <w:r w:rsidRPr="00EA5716">
              <w:rPr>
                <w:rFonts w:cstheme="minorHAnsi"/>
                <w:sz w:val="16"/>
                <w:szCs w:val="16"/>
              </w:rPr>
              <w:t>Able to log the area on-site where they have tested by scanning the Service Tag label which is linked to the equipment / the run of the Works Order</w:t>
            </w:r>
          </w:p>
        </w:tc>
        <w:tc>
          <w:tcPr>
            <w:tcW w:w="897" w:type="dxa"/>
          </w:tcPr>
          <w:p w14:paraId="7A03E147" w14:textId="7B53C04A" w:rsidR="00C146C1" w:rsidRPr="00D578DD" w:rsidRDefault="00C146C1" w:rsidP="00FC4A43">
            <w:pPr>
              <w:rPr>
                <w:sz w:val="16"/>
                <w:szCs w:val="16"/>
              </w:rPr>
            </w:pPr>
            <w:r w:rsidRPr="00D578DD">
              <w:rPr>
                <w:sz w:val="16"/>
                <w:szCs w:val="16"/>
              </w:rPr>
              <w:t>Critical</w:t>
            </w:r>
          </w:p>
        </w:tc>
        <w:tc>
          <w:tcPr>
            <w:tcW w:w="1882" w:type="dxa"/>
          </w:tcPr>
          <w:p w14:paraId="01E65E74" w14:textId="77777777" w:rsidR="00C146C1" w:rsidRPr="00D578DD" w:rsidRDefault="00C146C1" w:rsidP="00FC4A43">
            <w:pPr>
              <w:rPr>
                <w:sz w:val="16"/>
                <w:szCs w:val="16"/>
              </w:rPr>
            </w:pPr>
            <w:r w:rsidRPr="00D578DD">
              <w:rPr>
                <w:sz w:val="16"/>
                <w:szCs w:val="16"/>
              </w:rPr>
              <w:t>Engineers</w:t>
            </w:r>
          </w:p>
        </w:tc>
      </w:tr>
      <w:tr w:rsidR="00C146C1" w:rsidRPr="00FF05ED" w14:paraId="6CC7B9BE" w14:textId="77777777" w:rsidTr="00C146C1">
        <w:tc>
          <w:tcPr>
            <w:tcW w:w="585" w:type="dxa"/>
            <w:shd w:val="clear" w:color="auto" w:fill="auto"/>
          </w:tcPr>
          <w:p w14:paraId="4F9527C0" w14:textId="381F9EE8" w:rsidR="00C146C1" w:rsidRPr="00A150C4" w:rsidRDefault="00C146C1" w:rsidP="00FC4A43">
            <w:pPr>
              <w:rPr>
                <w:sz w:val="16"/>
                <w:szCs w:val="16"/>
              </w:rPr>
            </w:pPr>
            <w:r>
              <w:rPr>
                <w:sz w:val="16"/>
                <w:szCs w:val="16"/>
              </w:rPr>
              <w:t>S</w:t>
            </w:r>
            <w:r w:rsidRPr="00A150C4">
              <w:rPr>
                <w:sz w:val="16"/>
                <w:szCs w:val="16"/>
              </w:rPr>
              <w:t>R-</w:t>
            </w:r>
            <w:r>
              <w:rPr>
                <w:sz w:val="16"/>
                <w:szCs w:val="16"/>
              </w:rPr>
              <w:t>33</w:t>
            </w:r>
          </w:p>
        </w:tc>
        <w:tc>
          <w:tcPr>
            <w:tcW w:w="625" w:type="dxa"/>
            <w:shd w:val="clear" w:color="auto" w:fill="auto"/>
          </w:tcPr>
          <w:p w14:paraId="1D3CC7AE" w14:textId="55DB0D2C" w:rsidR="00C146C1" w:rsidRPr="00A150C4" w:rsidRDefault="00C146C1" w:rsidP="00FC4A43">
            <w:pPr>
              <w:rPr>
                <w:sz w:val="16"/>
                <w:szCs w:val="16"/>
              </w:rPr>
            </w:pPr>
            <w:r w:rsidRPr="00A150C4">
              <w:rPr>
                <w:sz w:val="16"/>
                <w:szCs w:val="16"/>
              </w:rPr>
              <w:t>BR-</w:t>
            </w:r>
            <w:r>
              <w:rPr>
                <w:sz w:val="16"/>
                <w:szCs w:val="16"/>
              </w:rPr>
              <w:t>31</w:t>
            </w:r>
          </w:p>
        </w:tc>
        <w:tc>
          <w:tcPr>
            <w:tcW w:w="1121" w:type="dxa"/>
            <w:shd w:val="clear" w:color="auto" w:fill="auto"/>
          </w:tcPr>
          <w:p w14:paraId="3FC532A8" w14:textId="77777777" w:rsidR="00C146C1" w:rsidRPr="00A150C4" w:rsidRDefault="00C146C1" w:rsidP="00FC4A43">
            <w:pPr>
              <w:rPr>
                <w:sz w:val="16"/>
                <w:szCs w:val="16"/>
              </w:rPr>
            </w:pPr>
            <w:r w:rsidRPr="00A150C4">
              <w:rPr>
                <w:sz w:val="16"/>
                <w:szCs w:val="16"/>
              </w:rPr>
              <w:t>Engineer App</w:t>
            </w:r>
          </w:p>
        </w:tc>
        <w:tc>
          <w:tcPr>
            <w:tcW w:w="3957" w:type="dxa"/>
            <w:shd w:val="clear" w:color="auto" w:fill="FFFFFF" w:themeFill="background1"/>
          </w:tcPr>
          <w:p w14:paraId="0B3525B6" w14:textId="77777777" w:rsidR="00C146C1" w:rsidRPr="00EA5716" w:rsidRDefault="00C146C1" w:rsidP="00FC4A43">
            <w:pPr>
              <w:rPr>
                <w:rFonts w:cstheme="minorHAnsi"/>
                <w:sz w:val="16"/>
                <w:szCs w:val="16"/>
              </w:rPr>
            </w:pPr>
            <w:r w:rsidRPr="00EA5716">
              <w:rPr>
                <w:rFonts w:cstheme="minorHAnsi"/>
                <w:sz w:val="16"/>
                <w:szCs w:val="16"/>
              </w:rPr>
              <w:t>Scanning the IBAR Master Run label on the end of each run will display a summary of all components of the equipment (the run)</w:t>
            </w:r>
          </w:p>
        </w:tc>
        <w:tc>
          <w:tcPr>
            <w:tcW w:w="897" w:type="dxa"/>
          </w:tcPr>
          <w:p w14:paraId="10F45FF5" w14:textId="33C9EBE0" w:rsidR="00C146C1" w:rsidRPr="00D578DD" w:rsidRDefault="00C146C1" w:rsidP="00FC4A43">
            <w:pPr>
              <w:rPr>
                <w:sz w:val="16"/>
                <w:szCs w:val="16"/>
              </w:rPr>
            </w:pPr>
            <w:r w:rsidRPr="00D578DD">
              <w:rPr>
                <w:sz w:val="16"/>
                <w:szCs w:val="16"/>
              </w:rPr>
              <w:t>Critical</w:t>
            </w:r>
          </w:p>
        </w:tc>
        <w:tc>
          <w:tcPr>
            <w:tcW w:w="1882" w:type="dxa"/>
          </w:tcPr>
          <w:p w14:paraId="0A11ED42" w14:textId="77777777" w:rsidR="00C146C1" w:rsidRPr="00D578DD" w:rsidRDefault="00C146C1" w:rsidP="00FC4A43">
            <w:pPr>
              <w:rPr>
                <w:sz w:val="16"/>
                <w:szCs w:val="16"/>
              </w:rPr>
            </w:pPr>
            <w:r w:rsidRPr="00D578DD">
              <w:rPr>
                <w:sz w:val="16"/>
                <w:szCs w:val="16"/>
              </w:rPr>
              <w:t>Engineers</w:t>
            </w:r>
          </w:p>
        </w:tc>
      </w:tr>
      <w:tr w:rsidR="00C146C1" w:rsidRPr="002A0DF5" w14:paraId="2B01C3E4" w14:textId="77777777" w:rsidTr="00C146C1">
        <w:tc>
          <w:tcPr>
            <w:tcW w:w="585" w:type="dxa"/>
            <w:shd w:val="clear" w:color="auto" w:fill="auto"/>
          </w:tcPr>
          <w:p w14:paraId="1974ABD5" w14:textId="574DCACE" w:rsidR="00C146C1" w:rsidRPr="00A150C4" w:rsidRDefault="00C146C1" w:rsidP="00FC4A43">
            <w:pPr>
              <w:rPr>
                <w:sz w:val="16"/>
                <w:szCs w:val="16"/>
              </w:rPr>
            </w:pPr>
            <w:r>
              <w:rPr>
                <w:sz w:val="16"/>
                <w:szCs w:val="16"/>
              </w:rPr>
              <w:t>S</w:t>
            </w:r>
            <w:r w:rsidRPr="00A150C4">
              <w:rPr>
                <w:sz w:val="16"/>
                <w:szCs w:val="16"/>
              </w:rPr>
              <w:t>R-</w:t>
            </w:r>
            <w:r>
              <w:rPr>
                <w:sz w:val="16"/>
                <w:szCs w:val="16"/>
              </w:rPr>
              <w:t>34</w:t>
            </w:r>
          </w:p>
        </w:tc>
        <w:tc>
          <w:tcPr>
            <w:tcW w:w="625" w:type="dxa"/>
            <w:shd w:val="clear" w:color="auto" w:fill="auto"/>
          </w:tcPr>
          <w:p w14:paraId="64CBEF41" w14:textId="163C1169" w:rsidR="00C146C1" w:rsidRPr="00A150C4" w:rsidRDefault="00C146C1" w:rsidP="00FC4A43">
            <w:pPr>
              <w:rPr>
                <w:sz w:val="16"/>
                <w:szCs w:val="16"/>
              </w:rPr>
            </w:pPr>
            <w:r w:rsidRPr="00A150C4">
              <w:rPr>
                <w:sz w:val="16"/>
                <w:szCs w:val="16"/>
              </w:rPr>
              <w:t>BR-</w:t>
            </w:r>
            <w:r>
              <w:rPr>
                <w:sz w:val="16"/>
                <w:szCs w:val="16"/>
              </w:rPr>
              <w:t>32</w:t>
            </w:r>
          </w:p>
        </w:tc>
        <w:tc>
          <w:tcPr>
            <w:tcW w:w="1121" w:type="dxa"/>
            <w:shd w:val="clear" w:color="auto" w:fill="auto"/>
          </w:tcPr>
          <w:p w14:paraId="7EA67457" w14:textId="77777777" w:rsidR="00C146C1" w:rsidRPr="00A150C4" w:rsidRDefault="00C146C1" w:rsidP="00FC4A43">
            <w:pPr>
              <w:rPr>
                <w:sz w:val="16"/>
                <w:szCs w:val="16"/>
              </w:rPr>
            </w:pPr>
            <w:r w:rsidRPr="00A150C4">
              <w:rPr>
                <w:sz w:val="16"/>
                <w:szCs w:val="16"/>
              </w:rPr>
              <w:t>Engineer App</w:t>
            </w:r>
          </w:p>
        </w:tc>
        <w:tc>
          <w:tcPr>
            <w:tcW w:w="3957" w:type="dxa"/>
            <w:shd w:val="clear" w:color="auto" w:fill="FFFFFF" w:themeFill="background1"/>
          </w:tcPr>
          <w:p w14:paraId="52CA24BE" w14:textId="77777777" w:rsidR="00C146C1" w:rsidRPr="00EA5716" w:rsidRDefault="00C146C1" w:rsidP="00FC4A43">
            <w:pPr>
              <w:rPr>
                <w:rFonts w:cstheme="minorHAnsi"/>
                <w:sz w:val="16"/>
                <w:szCs w:val="16"/>
              </w:rPr>
            </w:pPr>
            <w:r w:rsidRPr="00EA5716">
              <w:rPr>
                <w:rFonts w:cstheme="minorHAnsi"/>
                <w:sz w:val="16"/>
                <w:szCs w:val="16"/>
              </w:rPr>
              <w:t>Scanning the IBAR Master Run label on the end of each run will display the completion percentage progress of the run defined by the number of components which are fitted to the run via scanning or a toggle of the list of components</w:t>
            </w:r>
          </w:p>
        </w:tc>
        <w:tc>
          <w:tcPr>
            <w:tcW w:w="897" w:type="dxa"/>
          </w:tcPr>
          <w:p w14:paraId="2FF05FAC" w14:textId="5C3AC62D" w:rsidR="00C146C1" w:rsidRDefault="00C146C1" w:rsidP="00FC4A43">
            <w:pPr>
              <w:rPr>
                <w:sz w:val="16"/>
                <w:szCs w:val="16"/>
              </w:rPr>
            </w:pPr>
            <w:r w:rsidRPr="00D578DD">
              <w:rPr>
                <w:sz w:val="16"/>
                <w:szCs w:val="16"/>
              </w:rPr>
              <w:t>Critical</w:t>
            </w:r>
          </w:p>
        </w:tc>
        <w:tc>
          <w:tcPr>
            <w:tcW w:w="1882" w:type="dxa"/>
          </w:tcPr>
          <w:p w14:paraId="33930A60" w14:textId="77777777" w:rsidR="00C146C1" w:rsidRDefault="00C146C1" w:rsidP="00FC4A43">
            <w:pPr>
              <w:rPr>
                <w:sz w:val="16"/>
                <w:szCs w:val="16"/>
              </w:rPr>
            </w:pPr>
            <w:r w:rsidRPr="00D578DD">
              <w:rPr>
                <w:sz w:val="16"/>
                <w:szCs w:val="16"/>
              </w:rPr>
              <w:t>Engineers</w:t>
            </w:r>
          </w:p>
        </w:tc>
      </w:tr>
      <w:tr w:rsidR="00C146C1" w:rsidRPr="002A0DF5" w14:paraId="54C38952" w14:textId="77777777" w:rsidTr="00C146C1">
        <w:tc>
          <w:tcPr>
            <w:tcW w:w="585" w:type="dxa"/>
            <w:shd w:val="clear" w:color="auto" w:fill="auto"/>
          </w:tcPr>
          <w:p w14:paraId="517BE084" w14:textId="26DED869" w:rsidR="00C146C1" w:rsidRPr="00A150C4" w:rsidRDefault="00C146C1" w:rsidP="00FC4A43">
            <w:pPr>
              <w:rPr>
                <w:sz w:val="16"/>
                <w:szCs w:val="16"/>
              </w:rPr>
            </w:pPr>
            <w:r>
              <w:rPr>
                <w:sz w:val="16"/>
                <w:szCs w:val="16"/>
              </w:rPr>
              <w:t>S</w:t>
            </w:r>
            <w:r w:rsidRPr="00A150C4">
              <w:rPr>
                <w:sz w:val="16"/>
                <w:szCs w:val="16"/>
              </w:rPr>
              <w:t>R-</w:t>
            </w:r>
            <w:r>
              <w:rPr>
                <w:sz w:val="16"/>
                <w:szCs w:val="16"/>
              </w:rPr>
              <w:t>35</w:t>
            </w:r>
          </w:p>
        </w:tc>
        <w:tc>
          <w:tcPr>
            <w:tcW w:w="625" w:type="dxa"/>
            <w:shd w:val="clear" w:color="auto" w:fill="auto"/>
          </w:tcPr>
          <w:p w14:paraId="7DC4D273" w14:textId="2BF0D72F" w:rsidR="00C146C1" w:rsidRPr="00A150C4" w:rsidRDefault="00C146C1" w:rsidP="00FC4A43">
            <w:pPr>
              <w:rPr>
                <w:sz w:val="16"/>
                <w:szCs w:val="16"/>
              </w:rPr>
            </w:pPr>
            <w:r w:rsidRPr="00A150C4">
              <w:rPr>
                <w:sz w:val="16"/>
                <w:szCs w:val="16"/>
              </w:rPr>
              <w:t>BR-</w:t>
            </w:r>
            <w:r>
              <w:rPr>
                <w:sz w:val="16"/>
                <w:szCs w:val="16"/>
              </w:rPr>
              <w:t>33</w:t>
            </w:r>
          </w:p>
        </w:tc>
        <w:tc>
          <w:tcPr>
            <w:tcW w:w="1121" w:type="dxa"/>
            <w:shd w:val="clear" w:color="auto" w:fill="auto"/>
          </w:tcPr>
          <w:p w14:paraId="02CA70B4" w14:textId="77777777" w:rsidR="00C146C1" w:rsidRPr="00A150C4" w:rsidRDefault="00C146C1" w:rsidP="00FC4A43">
            <w:pPr>
              <w:rPr>
                <w:sz w:val="16"/>
                <w:szCs w:val="16"/>
              </w:rPr>
            </w:pPr>
            <w:r w:rsidRPr="00A150C4">
              <w:rPr>
                <w:sz w:val="16"/>
                <w:szCs w:val="16"/>
              </w:rPr>
              <w:t>Engineer App</w:t>
            </w:r>
          </w:p>
        </w:tc>
        <w:tc>
          <w:tcPr>
            <w:tcW w:w="3957" w:type="dxa"/>
            <w:shd w:val="clear" w:color="auto" w:fill="FFFFFF" w:themeFill="background1"/>
          </w:tcPr>
          <w:p w14:paraId="2B5264A9" w14:textId="77777777" w:rsidR="00C146C1" w:rsidRPr="00EA5716" w:rsidRDefault="00C146C1" w:rsidP="00FC4A43">
            <w:pPr>
              <w:rPr>
                <w:rFonts w:cstheme="minorHAnsi"/>
                <w:sz w:val="16"/>
                <w:szCs w:val="16"/>
              </w:rPr>
            </w:pPr>
            <w:r w:rsidRPr="00EA5716">
              <w:rPr>
                <w:rFonts w:cstheme="minorHAnsi"/>
                <w:sz w:val="16"/>
                <w:szCs w:val="16"/>
              </w:rPr>
              <w:t>Scanning the IBAR Master Run label on the end of each run will display the results recorded for each component of the run</w:t>
            </w:r>
          </w:p>
        </w:tc>
        <w:tc>
          <w:tcPr>
            <w:tcW w:w="897" w:type="dxa"/>
          </w:tcPr>
          <w:p w14:paraId="12EC74E0" w14:textId="1196E2A7" w:rsidR="00C146C1" w:rsidRDefault="00C146C1" w:rsidP="00FC4A43">
            <w:pPr>
              <w:rPr>
                <w:sz w:val="16"/>
                <w:szCs w:val="16"/>
              </w:rPr>
            </w:pPr>
            <w:r w:rsidRPr="00D578DD">
              <w:rPr>
                <w:sz w:val="16"/>
                <w:szCs w:val="16"/>
              </w:rPr>
              <w:t>Critical</w:t>
            </w:r>
          </w:p>
        </w:tc>
        <w:tc>
          <w:tcPr>
            <w:tcW w:w="1882" w:type="dxa"/>
          </w:tcPr>
          <w:p w14:paraId="144C78D0" w14:textId="77777777" w:rsidR="00C146C1" w:rsidRDefault="00C146C1" w:rsidP="00FC4A43">
            <w:pPr>
              <w:rPr>
                <w:sz w:val="16"/>
                <w:szCs w:val="16"/>
              </w:rPr>
            </w:pPr>
            <w:r w:rsidRPr="00D578DD">
              <w:rPr>
                <w:sz w:val="16"/>
                <w:szCs w:val="16"/>
              </w:rPr>
              <w:t>Engineers</w:t>
            </w:r>
          </w:p>
        </w:tc>
      </w:tr>
      <w:tr w:rsidR="00C146C1" w:rsidRPr="002A0DF5" w14:paraId="66E73E1C" w14:textId="77777777" w:rsidTr="00C146C1">
        <w:tc>
          <w:tcPr>
            <w:tcW w:w="585" w:type="dxa"/>
            <w:shd w:val="clear" w:color="auto" w:fill="auto"/>
          </w:tcPr>
          <w:p w14:paraId="6076ED69" w14:textId="627ECC9C" w:rsidR="00C146C1" w:rsidRPr="00A150C4" w:rsidRDefault="00C146C1" w:rsidP="00FC4A43">
            <w:pPr>
              <w:rPr>
                <w:sz w:val="16"/>
                <w:szCs w:val="16"/>
              </w:rPr>
            </w:pPr>
            <w:r>
              <w:rPr>
                <w:sz w:val="16"/>
                <w:szCs w:val="16"/>
              </w:rPr>
              <w:t>S</w:t>
            </w:r>
            <w:r w:rsidRPr="00A150C4">
              <w:rPr>
                <w:sz w:val="16"/>
                <w:szCs w:val="16"/>
              </w:rPr>
              <w:t>R-</w:t>
            </w:r>
            <w:r>
              <w:rPr>
                <w:sz w:val="16"/>
                <w:szCs w:val="16"/>
              </w:rPr>
              <w:t>36</w:t>
            </w:r>
          </w:p>
        </w:tc>
        <w:tc>
          <w:tcPr>
            <w:tcW w:w="625" w:type="dxa"/>
            <w:shd w:val="clear" w:color="auto" w:fill="auto"/>
          </w:tcPr>
          <w:p w14:paraId="6C77ECBF" w14:textId="18611BDF" w:rsidR="00C146C1" w:rsidRPr="00A150C4" w:rsidRDefault="00C146C1" w:rsidP="00FC4A43">
            <w:pPr>
              <w:rPr>
                <w:sz w:val="16"/>
                <w:szCs w:val="16"/>
              </w:rPr>
            </w:pPr>
            <w:r w:rsidRPr="00A150C4">
              <w:rPr>
                <w:sz w:val="16"/>
                <w:szCs w:val="16"/>
              </w:rPr>
              <w:t>BR-</w:t>
            </w:r>
            <w:r>
              <w:rPr>
                <w:sz w:val="16"/>
                <w:szCs w:val="16"/>
              </w:rPr>
              <w:t>34</w:t>
            </w:r>
          </w:p>
        </w:tc>
        <w:tc>
          <w:tcPr>
            <w:tcW w:w="1121" w:type="dxa"/>
            <w:shd w:val="clear" w:color="auto" w:fill="auto"/>
          </w:tcPr>
          <w:p w14:paraId="4FC2530C" w14:textId="77777777" w:rsidR="00C146C1" w:rsidRPr="00A150C4" w:rsidRDefault="00C146C1" w:rsidP="00FC4A43">
            <w:pPr>
              <w:rPr>
                <w:sz w:val="16"/>
                <w:szCs w:val="16"/>
              </w:rPr>
            </w:pPr>
            <w:r w:rsidRPr="00A150C4">
              <w:rPr>
                <w:sz w:val="16"/>
                <w:szCs w:val="16"/>
              </w:rPr>
              <w:t>Engineer App</w:t>
            </w:r>
          </w:p>
        </w:tc>
        <w:tc>
          <w:tcPr>
            <w:tcW w:w="3957" w:type="dxa"/>
            <w:shd w:val="clear" w:color="auto" w:fill="FFFFFF" w:themeFill="background1"/>
          </w:tcPr>
          <w:p w14:paraId="6CF8D058" w14:textId="77777777" w:rsidR="00C146C1" w:rsidRPr="00EA5716" w:rsidRDefault="00C146C1" w:rsidP="00FC4A43">
            <w:pPr>
              <w:rPr>
                <w:rFonts w:cstheme="minorHAnsi"/>
                <w:sz w:val="16"/>
                <w:szCs w:val="16"/>
              </w:rPr>
            </w:pPr>
            <w:r w:rsidRPr="00EA5716">
              <w:rPr>
                <w:rFonts w:cstheme="minorHAnsi"/>
                <w:sz w:val="16"/>
                <w:szCs w:val="16"/>
              </w:rPr>
              <w:t>The Engineer App will be used to capture test results</w:t>
            </w:r>
          </w:p>
        </w:tc>
        <w:tc>
          <w:tcPr>
            <w:tcW w:w="897" w:type="dxa"/>
          </w:tcPr>
          <w:p w14:paraId="205DA9C5" w14:textId="0EFC0445" w:rsidR="00C146C1" w:rsidRPr="0088709D" w:rsidRDefault="00C146C1" w:rsidP="00FC4A43">
            <w:pPr>
              <w:rPr>
                <w:sz w:val="16"/>
                <w:szCs w:val="16"/>
              </w:rPr>
            </w:pPr>
            <w:r>
              <w:rPr>
                <w:sz w:val="16"/>
                <w:szCs w:val="16"/>
              </w:rPr>
              <w:t>Critical</w:t>
            </w:r>
          </w:p>
        </w:tc>
        <w:tc>
          <w:tcPr>
            <w:tcW w:w="1882" w:type="dxa"/>
          </w:tcPr>
          <w:p w14:paraId="4446B053" w14:textId="77777777" w:rsidR="00C146C1" w:rsidRPr="0088709D" w:rsidRDefault="00C146C1" w:rsidP="00FC4A43">
            <w:pPr>
              <w:rPr>
                <w:sz w:val="16"/>
                <w:szCs w:val="16"/>
              </w:rPr>
            </w:pPr>
            <w:r>
              <w:rPr>
                <w:sz w:val="16"/>
                <w:szCs w:val="16"/>
              </w:rPr>
              <w:t>Engineers</w:t>
            </w:r>
          </w:p>
        </w:tc>
      </w:tr>
      <w:tr w:rsidR="00C146C1" w:rsidRPr="002A0DF5" w14:paraId="11F15A8C" w14:textId="77777777" w:rsidTr="00C146C1">
        <w:tc>
          <w:tcPr>
            <w:tcW w:w="585" w:type="dxa"/>
            <w:shd w:val="clear" w:color="auto" w:fill="auto"/>
          </w:tcPr>
          <w:p w14:paraId="1386E321" w14:textId="5F6174E8" w:rsidR="00C146C1" w:rsidRPr="00A150C4" w:rsidRDefault="00C146C1" w:rsidP="00FC4A43">
            <w:pPr>
              <w:rPr>
                <w:sz w:val="16"/>
                <w:szCs w:val="16"/>
              </w:rPr>
            </w:pPr>
            <w:r>
              <w:rPr>
                <w:sz w:val="16"/>
                <w:szCs w:val="16"/>
              </w:rPr>
              <w:t>S</w:t>
            </w:r>
            <w:r w:rsidRPr="00A150C4">
              <w:rPr>
                <w:sz w:val="16"/>
                <w:szCs w:val="16"/>
              </w:rPr>
              <w:t>R-3</w:t>
            </w:r>
            <w:r>
              <w:rPr>
                <w:sz w:val="16"/>
                <w:szCs w:val="16"/>
              </w:rPr>
              <w:t>7</w:t>
            </w:r>
          </w:p>
        </w:tc>
        <w:tc>
          <w:tcPr>
            <w:tcW w:w="625" w:type="dxa"/>
            <w:shd w:val="clear" w:color="auto" w:fill="auto"/>
          </w:tcPr>
          <w:p w14:paraId="5046AFD5" w14:textId="4D7EC636" w:rsidR="00C146C1" w:rsidRPr="00A150C4" w:rsidRDefault="00C146C1" w:rsidP="00FC4A43">
            <w:pPr>
              <w:rPr>
                <w:sz w:val="16"/>
                <w:szCs w:val="16"/>
              </w:rPr>
            </w:pPr>
            <w:r w:rsidRPr="00A150C4">
              <w:rPr>
                <w:sz w:val="16"/>
                <w:szCs w:val="16"/>
              </w:rPr>
              <w:t>BR-3</w:t>
            </w:r>
            <w:r>
              <w:rPr>
                <w:sz w:val="16"/>
                <w:szCs w:val="16"/>
              </w:rPr>
              <w:t>5</w:t>
            </w:r>
          </w:p>
        </w:tc>
        <w:tc>
          <w:tcPr>
            <w:tcW w:w="1121" w:type="dxa"/>
            <w:shd w:val="clear" w:color="auto" w:fill="auto"/>
          </w:tcPr>
          <w:p w14:paraId="42D45B4A" w14:textId="77777777" w:rsidR="00C146C1" w:rsidRPr="00A150C4" w:rsidRDefault="00C146C1" w:rsidP="00FC4A43">
            <w:pPr>
              <w:rPr>
                <w:sz w:val="16"/>
                <w:szCs w:val="16"/>
              </w:rPr>
            </w:pPr>
            <w:r w:rsidRPr="00A150C4">
              <w:rPr>
                <w:sz w:val="16"/>
                <w:szCs w:val="16"/>
              </w:rPr>
              <w:t>Engineer App</w:t>
            </w:r>
          </w:p>
        </w:tc>
        <w:tc>
          <w:tcPr>
            <w:tcW w:w="3957" w:type="dxa"/>
            <w:shd w:val="clear" w:color="auto" w:fill="FFFFFF" w:themeFill="background1"/>
          </w:tcPr>
          <w:p w14:paraId="67BF08B6" w14:textId="48FE8862" w:rsidR="00C146C1" w:rsidRPr="00EA5716" w:rsidRDefault="00C146C1" w:rsidP="00FC4A43">
            <w:pPr>
              <w:rPr>
                <w:rFonts w:cstheme="minorHAnsi"/>
                <w:sz w:val="16"/>
                <w:szCs w:val="16"/>
              </w:rPr>
            </w:pPr>
            <w:r w:rsidRPr="00EA5716">
              <w:rPr>
                <w:rFonts w:cstheme="minorHAnsi"/>
                <w:sz w:val="16"/>
                <w:szCs w:val="16"/>
              </w:rPr>
              <w:t xml:space="preserve">Ductor Testing - Users will scan the </w:t>
            </w:r>
            <w:r>
              <w:rPr>
                <w:rFonts w:cstheme="minorHAnsi"/>
                <w:sz w:val="16"/>
                <w:szCs w:val="16"/>
              </w:rPr>
              <w:t>run</w:t>
            </w:r>
            <w:r w:rsidRPr="00EA5716">
              <w:rPr>
                <w:rFonts w:cstheme="minorHAnsi"/>
                <w:sz w:val="16"/>
                <w:szCs w:val="16"/>
              </w:rPr>
              <w:t xml:space="preserve"> and perform multiple Ductor Tests</w:t>
            </w:r>
          </w:p>
        </w:tc>
        <w:tc>
          <w:tcPr>
            <w:tcW w:w="897" w:type="dxa"/>
          </w:tcPr>
          <w:p w14:paraId="26BE1E5D" w14:textId="4B5A3CB8" w:rsidR="00C146C1" w:rsidRPr="0088709D" w:rsidRDefault="00C146C1" w:rsidP="00FC4A43">
            <w:pPr>
              <w:rPr>
                <w:sz w:val="16"/>
                <w:szCs w:val="16"/>
              </w:rPr>
            </w:pPr>
            <w:r>
              <w:rPr>
                <w:sz w:val="16"/>
                <w:szCs w:val="16"/>
              </w:rPr>
              <w:t>Critical</w:t>
            </w:r>
          </w:p>
        </w:tc>
        <w:tc>
          <w:tcPr>
            <w:tcW w:w="1882" w:type="dxa"/>
          </w:tcPr>
          <w:p w14:paraId="669F8D01" w14:textId="77777777" w:rsidR="00C146C1" w:rsidRPr="0088709D" w:rsidRDefault="00C146C1" w:rsidP="00FC4A43">
            <w:pPr>
              <w:rPr>
                <w:sz w:val="16"/>
                <w:szCs w:val="16"/>
              </w:rPr>
            </w:pPr>
            <w:r>
              <w:rPr>
                <w:sz w:val="16"/>
                <w:szCs w:val="16"/>
              </w:rPr>
              <w:t>Engineers</w:t>
            </w:r>
          </w:p>
        </w:tc>
      </w:tr>
      <w:tr w:rsidR="00C146C1" w:rsidRPr="002A0DF5" w14:paraId="0C904348" w14:textId="77777777" w:rsidTr="00C146C1">
        <w:tc>
          <w:tcPr>
            <w:tcW w:w="585" w:type="dxa"/>
            <w:shd w:val="clear" w:color="auto" w:fill="auto"/>
          </w:tcPr>
          <w:p w14:paraId="5A78A561" w14:textId="72EDC368" w:rsidR="00C146C1" w:rsidRPr="00A150C4" w:rsidRDefault="00C146C1" w:rsidP="00183BA3">
            <w:pPr>
              <w:rPr>
                <w:sz w:val="16"/>
                <w:szCs w:val="16"/>
              </w:rPr>
            </w:pPr>
            <w:r>
              <w:rPr>
                <w:sz w:val="16"/>
                <w:szCs w:val="16"/>
              </w:rPr>
              <w:t>S</w:t>
            </w:r>
            <w:r w:rsidRPr="00A150C4">
              <w:rPr>
                <w:sz w:val="16"/>
                <w:szCs w:val="16"/>
              </w:rPr>
              <w:t>R-3</w:t>
            </w:r>
            <w:r>
              <w:rPr>
                <w:sz w:val="16"/>
                <w:szCs w:val="16"/>
              </w:rPr>
              <w:t>8</w:t>
            </w:r>
          </w:p>
        </w:tc>
        <w:tc>
          <w:tcPr>
            <w:tcW w:w="625" w:type="dxa"/>
            <w:shd w:val="clear" w:color="auto" w:fill="auto"/>
          </w:tcPr>
          <w:p w14:paraId="732B7802" w14:textId="38C436D7" w:rsidR="00C146C1" w:rsidRPr="00A150C4" w:rsidRDefault="00C146C1" w:rsidP="00183BA3">
            <w:pPr>
              <w:rPr>
                <w:sz w:val="16"/>
                <w:szCs w:val="16"/>
              </w:rPr>
            </w:pPr>
            <w:r w:rsidRPr="00A150C4">
              <w:rPr>
                <w:sz w:val="16"/>
                <w:szCs w:val="16"/>
              </w:rPr>
              <w:t>BR-3</w:t>
            </w:r>
            <w:r>
              <w:rPr>
                <w:sz w:val="16"/>
                <w:szCs w:val="16"/>
              </w:rPr>
              <w:t>6</w:t>
            </w:r>
          </w:p>
        </w:tc>
        <w:tc>
          <w:tcPr>
            <w:tcW w:w="1121" w:type="dxa"/>
            <w:shd w:val="clear" w:color="auto" w:fill="auto"/>
          </w:tcPr>
          <w:p w14:paraId="65A7EC0C" w14:textId="77777777" w:rsidR="00C146C1" w:rsidRPr="00A150C4" w:rsidRDefault="00C146C1" w:rsidP="00183BA3">
            <w:pPr>
              <w:rPr>
                <w:sz w:val="16"/>
                <w:szCs w:val="16"/>
              </w:rPr>
            </w:pPr>
            <w:r w:rsidRPr="00A150C4">
              <w:rPr>
                <w:sz w:val="16"/>
                <w:szCs w:val="16"/>
              </w:rPr>
              <w:t>Engineer App</w:t>
            </w:r>
          </w:p>
        </w:tc>
        <w:tc>
          <w:tcPr>
            <w:tcW w:w="3957" w:type="dxa"/>
            <w:shd w:val="clear" w:color="auto" w:fill="FFFFFF" w:themeFill="background1"/>
          </w:tcPr>
          <w:p w14:paraId="761763FE" w14:textId="77777777" w:rsidR="00C146C1" w:rsidRPr="00EA5716" w:rsidRDefault="00C146C1" w:rsidP="00183BA3">
            <w:pPr>
              <w:rPr>
                <w:rFonts w:cstheme="minorHAnsi"/>
                <w:sz w:val="16"/>
                <w:szCs w:val="16"/>
              </w:rPr>
            </w:pPr>
            <w:r w:rsidRPr="00EA5716">
              <w:rPr>
                <w:rFonts w:cstheme="minorHAnsi"/>
                <w:sz w:val="16"/>
                <w:szCs w:val="16"/>
              </w:rPr>
              <w:t>Ductor Testing - importing results from a BlueTooth test device</w:t>
            </w:r>
          </w:p>
        </w:tc>
        <w:tc>
          <w:tcPr>
            <w:tcW w:w="897" w:type="dxa"/>
          </w:tcPr>
          <w:p w14:paraId="7A640D18" w14:textId="1AF2172B" w:rsidR="00C146C1" w:rsidRPr="0088709D" w:rsidRDefault="00C146C1" w:rsidP="00183BA3">
            <w:pPr>
              <w:rPr>
                <w:sz w:val="16"/>
                <w:szCs w:val="16"/>
              </w:rPr>
            </w:pPr>
            <w:r w:rsidRPr="0088709D">
              <w:rPr>
                <w:sz w:val="16"/>
                <w:szCs w:val="16"/>
              </w:rPr>
              <w:t>Low</w:t>
            </w:r>
          </w:p>
        </w:tc>
        <w:tc>
          <w:tcPr>
            <w:tcW w:w="1882" w:type="dxa"/>
          </w:tcPr>
          <w:p w14:paraId="6B573B71" w14:textId="77777777" w:rsidR="00C146C1" w:rsidRPr="0088709D" w:rsidRDefault="00C146C1" w:rsidP="00183BA3">
            <w:pPr>
              <w:rPr>
                <w:sz w:val="16"/>
                <w:szCs w:val="16"/>
              </w:rPr>
            </w:pPr>
            <w:r w:rsidRPr="0088709D">
              <w:rPr>
                <w:sz w:val="16"/>
                <w:szCs w:val="16"/>
              </w:rPr>
              <w:t>Engineers</w:t>
            </w:r>
          </w:p>
        </w:tc>
      </w:tr>
      <w:tr w:rsidR="00C146C1" w:rsidRPr="002A0DF5" w14:paraId="297E17E6" w14:textId="77777777" w:rsidTr="00C146C1">
        <w:tc>
          <w:tcPr>
            <w:tcW w:w="585" w:type="dxa"/>
            <w:shd w:val="clear" w:color="auto" w:fill="auto"/>
          </w:tcPr>
          <w:p w14:paraId="3B42094C" w14:textId="765A85A7" w:rsidR="00C146C1" w:rsidRPr="00A150C4" w:rsidRDefault="00C146C1" w:rsidP="00FC4A43">
            <w:pPr>
              <w:rPr>
                <w:sz w:val="16"/>
                <w:szCs w:val="16"/>
              </w:rPr>
            </w:pPr>
            <w:r>
              <w:rPr>
                <w:sz w:val="16"/>
                <w:szCs w:val="16"/>
              </w:rPr>
              <w:t>S</w:t>
            </w:r>
            <w:r w:rsidRPr="00A150C4">
              <w:rPr>
                <w:sz w:val="16"/>
                <w:szCs w:val="16"/>
              </w:rPr>
              <w:t>R-3</w:t>
            </w:r>
            <w:r>
              <w:rPr>
                <w:sz w:val="16"/>
                <w:szCs w:val="16"/>
              </w:rPr>
              <w:t>9</w:t>
            </w:r>
          </w:p>
        </w:tc>
        <w:tc>
          <w:tcPr>
            <w:tcW w:w="625" w:type="dxa"/>
            <w:shd w:val="clear" w:color="auto" w:fill="auto"/>
          </w:tcPr>
          <w:p w14:paraId="1571E3EC" w14:textId="616D5AD2" w:rsidR="00C146C1" w:rsidRPr="00A150C4" w:rsidRDefault="00C146C1" w:rsidP="00FC4A43">
            <w:pPr>
              <w:rPr>
                <w:sz w:val="16"/>
                <w:szCs w:val="16"/>
              </w:rPr>
            </w:pPr>
            <w:r w:rsidRPr="00A150C4">
              <w:rPr>
                <w:sz w:val="16"/>
                <w:szCs w:val="16"/>
              </w:rPr>
              <w:t>BR-3</w:t>
            </w:r>
            <w:r>
              <w:rPr>
                <w:sz w:val="16"/>
                <w:szCs w:val="16"/>
              </w:rPr>
              <w:t>7</w:t>
            </w:r>
          </w:p>
        </w:tc>
        <w:tc>
          <w:tcPr>
            <w:tcW w:w="1121" w:type="dxa"/>
            <w:shd w:val="clear" w:color="auto" w:fill="auto"/>
          </w:tcPr>
          <w:p w14:paraId="4D418224" w14:textId="77777777" w:rsidR="00C146C1" w:rsidRPr="00A150C4" w:rsidRDefault="00C146C1" w:rsidP="00FC4A43">
            <w:pPr>
              <w:rPr>
                <w:sz w:val="16"/>
                <w:szCs w:val="16"/>
              </w:rPr>
            </w:pPr>
            <w:r w:rsidRPr="00A150C4">
              <w:rPr>
                <w:sz w:val="16"/>
                <w:szCs w:val="16"/>
              </w:rPr>
              <w:t>Engineer App</w:t>
            </w:r>
          </w:p>
        </w:tc>
        <w:tc>
          <w:tcPr>
            <w:tcW w:w="3957" w:type="dxa"/>
            <w:shd w:val="clear" w:color="auto" w:fill="FFFFFF" w:themeFill="background1"/>
          </w:tcPr>
          <w:p w14:paraId="652A7BC3" w14:textId="25D4AA0A" w:rsidR="00C146C1" w:rsidRPr="00EA5716" w:rsidRDefault="00C146C1" w:rsidP="00FC4A43">
            <w:pPr>
              <w:rPr>
                <w:rFonts w:cstheme="minorHAnsi"/>
                <w:sz w:val="16"/>
                <w:szCs w:val="16"/>
              </w:rPr>
            </w:pPr>
            <w:r w:rsidRPr="00EA5716">
              <w:rPr>
                <w:rFonts w:cstheme="minorHAnsi"/>
                <w:sz w:val="16"/>
                <w:szCs w:val="16"/>
              </w:rPr>
              <w:t xml:space="preserve">Ductor Testing - Users will scan the </w:t>
            </w:r>
            <w:r>
              <w:rPr>
                <w:rFonts w:cstheme="minorHAnsi"/>
                <w:sz w:val="16"/>
                <w:szCs w:val="16"/>
              </w:rPr>
              <w:t>run</w:t>
            </w:r>
            <w:r w:rsidRPr="00EA5716">
              <w:rPr>
                <w:rFonts w:cstheme="minorHAnsi"/>
                <w:sz w:val="16"/>
                <w:szCs w:val="16"/>
              </w:rPr>
              <w:t xml:space="preserve"> and perform multiple </w:t>
            </w:r>
            <w:r>
              <w:rPr>
                <w:rFonts w:cstheme="minorHAnsi"/>
                <w:sz w:val="16"/>
                <w:szCs w:val="16"/>
              </w:rPr>
              <w:t xml:space="preserve">Torque </w:t>
            </w:r>
            <w:r w:rsidRPr="00EA5716">
              <w:rPr>
                <w:rFonts w:cstheme="minorHAnsi"/>
                <w:sz w:val="16"/>
                <w:szCs w:val="16"/>
              </w:rPr>
              <w:t>Tests</w:t>
            </w:r>
          </w:p>
        </w:tc>
        <w:tc>
          <w:tcPr>
            <w:tcW w:w="897" w:type="dxa"/>
          </w:tcPr>
          <w:p w14:paraId="29DADC21" w14:textId="5CCA9389" w:rsidR="00C146C1" w:rsidRPr="002A0DF5" w:rsidRDefault="00C146C1" w:rsidP="00FC4A43">
            <w:pPr>
              <w:rPr>
                <w:sz w:val="16"/>
                <w:szCs w:val="16"/>
              </w:rPr>
            </w:pPr>
            <w:r>
              <w:rPr>
                <w:sz w:val="16"/>
                <w:szCs w:val="16"/>
              </w:rPr>
              <w:t>Critical</w:t>
            </w:r>
          </w:p>
        </w:tc>
        <w:tc>
          <w:tcPr>
            <w:tcW w:w="1882" w:type="dxa"/>
          </w:tcPr>
          <w:p w14:paraId="4C3BB43B" w14:textId="77777777" w:rsidR="00C146C1" w:rsidRPr="002A0DF5" w:rsidRDefault="00C146C1" w:rsidP="00FC4A43">
            <w:pPr>
              <w:rPr>
                <w:sz w:val="16"/>
                <w:szCs w:val="16"/>
              </w:rPr>
            </w:pPr>
            <w:r>
              <w:rPr>
                <w:sz w:val="16"/>
                <w:szCs w:val="16"/>
              </w:rPr>
              <w:t>Engineers</w:t>
            </w:r>
          </w:p>
        </w:tc>
      </w:tr>
      <w:tr w:rsidR="00C146C1" w:rsidRPr="002A0DF5" w14:paraId="53A04190" w14:textId="77777777" w:rsidTr="00C146C1">
        <w:tc>
          <w:tcPr>
            <w:tcW w:w="585" w:type="dxa"/>
            <w:shd w:val="clear" w:color="auto" w:fill="auto"/>
          </w:tcPr>
          <w:p w14:paraId="0C4FB23E" w14:textId="137C4741" w:rsidR="00C146C1" w:rsidRPr="00A150C4" w:rsidRDefault="00C146C1" w:rsidP="00FC4A43">
            <w:pPr>
              <w:rPr>
                <w:sz w:val="16"/>
                <w:szCs w:val="16"/>
              </w:rPr>
            </w:pPr>
            <w:r>
              <w:rPr>
                <w:sz w:val="16"/>
                <w:szCs w:val="16"/>
              </w:rPr>
              <w:t>S</w:t>
            </w:r>
            <w:r w:rsidRPr="00A150C4">
              <w:rPr>
                <w:sz w:val="16"/>
                <w:szCs w:val="16"/>
              </w:rPr>
              <w:t>R-</w:t>
            </w:r>
            <w:r>
              <w:rPr>
                <w:sz w:val="16"/>
                <w:szCs w:val="16"/>
              </w:rPr>
              <w:t>40</w:t>
            </w:r>
          </w:p>
        </w:tc>
        <w:tc>
          <w:tcPr>
            <w:tcW w:w="625" w:type="dxa"/>
            <w:shd w:val="clear" w:color="auto" w:fill="auto"/>
          </w:tcPr>
          <w:p w14:paraId="65678B93" w14:textId="6F6B8EBC" w:rsidR="00C146C1" w:rsidRPr="00A150C4" w:rsidRDefault="00C146C1" w:rsidP="00FC4A43">
            <w:pPr>
              <w:rPr>
                <w:sz w:val="16"/>
                <w:szCs w:val="16"/>
              </w:rPr>
            </w:pPr>
            <w:r w:rsidRPr="00A150C4">
              <w:rPr>
                <w:sz w:val="16"/>
                <w:szCs w:val="16"/>
              </w:rPr>
              <w:t>BR-3</w:t>
            </w:r>
            <w:r>
              <w:rPr>
                <w:sz w:val="16"/>
                <w:szCs w:val="16"/>
              </w:rPr>
              <w:t>8</w:t>
            </w:r>
          </w:p>
        </w:tc>
        <w:tc>
          <w:tcPr>
            <w:tcW w:w="1121" w:type="dxa"/>
            <w:shd w:val="clear" w:color="auto" w:fill="auto"/>
          </w:tcPr>
          <w:p w14:paraId="50626902" w14:textId="77777777" w:rsidR="00C146C1" w:rsidRPr="00A150C4" w:rsidRDefault="00C146C1" w:rsidP="00FC4A43">
            <w:pPr>
              <w:rPr>
                <w:sz w:val="16"/>
                <w:szCs w:val="16"/>
              </w:rPr>
            </w:pPr>
            <w:r w:rsidRPr="00A150C4">
              <w:rPr>
                <w:sz w:val="16"/>
                <w:szCs w:val="16"/>
              </w:rPr>
              <w:t>iControl App</w:t>
            </w:r>
          </w:p>
        </w:tc>
        <w:tc>
          <w:tcPr>
            <w:tcW w:w="3957" w:type="dxa"/>
            <w:shd w:val="clear" w:color="auto" w:fill="FFFFFF" w:themeFill="background1"/>
          </w:tcPr>
          <w:p w14:paraId="6A634D10" w14:textId="77777777" w:rsidR="00C146C1" w:rsidRPr="00EA5716" w:rsidRDefault="00C146C1" w:rsidP="00FC4A43">
            <w:pPr>
              <w:rPr>
                <w:rFonts w:cstheme="minorHAnsi"/>
                <w:sz w:val="16"/>
                <w:szCs w:val="16"/>
              </w:rPr>
            </w:pPr>
            <w:r w:rsidRPr="00EA5716">
              <w:rPr>
                <w:rFonts w:cstheme="minorHAnsi"/>
                <w:sz w:val="16"/>
                <w:szCs w:val="16"/>
              </w:rPr>
              <w:t>The app which will be able to scan a component or the equipment / the run and view all components installed on the run (equipment)</w:t>
            </w:r>
          </w:p>
        </w:tc>
        <w:tc>
          <w:tcPr>
            <w:tcW w:w="897" w:type="dxa"/>
          </w:tcPr>
          <w:p w14:paraId="7E9048C2" w14:textId="59717677" w:rsidR="00C146C1" w:rsidRPr="002A0DF5" w:rsidRDefault="00C146C1" w:rsidP="00FC4A43">
            <w:pPr>
              <w:rPr>
                <w:sz w:val="16"/>
                <w:szCs w:val="16"/>
              </w:rPr>
            </w:pPr>
            <w:r>
              <w:rPr>
                <w:sz w:val="16"/>
                <w:szCs w:val="16"/>
              </w:rPr>
              <w:t>Critical</w:t>
            </w:r>
          </w:p>
        </w:tc>
        <w:tc>
          <w:tcPr>
            <w:tcW w:w="1882" w:type="dxa"/>
          </w:tcPr>
          <w:p w14:paraId="0044348A" w14:textId="77777777" w:rsidR="00C146C1" w:rsidRPr="002A0DF5" w:rsidRDefault="00C146C1" w:rsidP="00FC4A43">
            <w:pPr>
              <w:rPr>
                <w:sz w:val="16"/>
                <w:szCs w:val="16"/>
              </w:rPr>
            </w:pPr>
            <w:r>
              <w:rPr>
                <w:sz w:val="16"/>
                <w:szCs w:val="16"/>
              </w:rPr>
              <w:t>Customer</w:t>
            </w:r>
          </w:p>
        </w:tc>
      </w:tr>
      <w:tr w:rsidR="00C146C1" w:rsidRPr="002A0DF5" w14:paraId="0B5592FD" w14:textId="77777777" w:rsidTr="00C146C1">
        <w:tc>
          <w:tcPr>
            <w:tcW w:w="585" w:type="dxa"/>
            <w:shd w:val="clear" w:color="auto" w:fill="auto"/>
          </w:tcPr>
          <w:p w14:paraId="06E2C0D8" w14:textId="3E35F44F" w:rsidR="00C146C1" w:rsidRPr="00A150C4" w:rsidRDefault="00C146C1" w:rsidP="00DE3A85">
            <w:pPr>
              <w:rPr>
                <w:sz w:val="16"/>
                <w:szCs w:val="16"/>
              </w:rPr>
            </w:pPr>
            <w:r>
              <w:rPr>
                <w:sz w:val="16"/>
                <w:szCs w:val="16"/>
              </w:rPr>
              <w:lastRenderedPageBreak/>
              <w:t>S</w:t>
            </w:r>
            <w:r w:rsidRPr="00A150C4">
              <w:rPr>
                <w:sz w:val="16"/>
                <w:szCs w:val="16"/>
              </w:rPr>
              <w:t>R-</w:t>
            </w:r>
            <w:r>
              <w:rPr>
                <w:sz w:val="16"/>
                <w:szCs w:val="16"/>
              </w:rPr>
              <w:t>41</w:t>
            </w:r>
          </w:p>
        </w:tc>
        <w:tc>
          <w:tcPr>
            <w:tcW w:w="625" w:type="dxa"/>
            <w:shd w:val="clear" w:color="auto" w:fill="auto"/>
          </w:tcPr>
          <w:p w14:paraId="46000A54" w14:textId="6875B662" w:rsidR="00C146C1" w:rsidRPr="00A150C4" w:rsidRDefault="00C146C1" w:rsidP="00DE3A85">
            <w:pPr>
              <w:rPr>
                <w:sz w:val="16"/>
                <w:szCs w:val="16"/>
              </w:rPr>
            </w:pPr>
            <w:r w:rsidRPr="00A150C4">
              <w:rPr>
                <w:sz w:val="16"/>
                <w:szCs w:val="16"/>
              </w:rPr>
              <w:t>BR-3</w:t>
            </w:r>
            <w:r>
              <w:rPr>
                <w:sz w:val="16"/>
                <w:szCs w:val="16"/>
              </w:rPr>
              <w:t>9</w:t>
            </w:r>
          </w:p>
        </w:tc>
        <w:tc>
          <w:tcPr>
            <w:tcW w:w="1121" w:type="dxa"/>
            <w:shd w:val="clear" w:color="auto" w:fill="auto"/>
          </w:tcPr>
          <w:p w14:paraId="0A9918A7" w14:textId="77777777" w:rsidR="00C146C1" w:rsidRPr="00A150C4" w:rsidRDefault="00C146C1" w:rsidP="00DE3A85">
            <w:pPr>
              <w:rPr>
                <w:sz w:val="16"/>
                <w:szCs w:val="16"/>
              </w:rPr>
            </w:pPr>
            <w:r w:rsidRPr="00A150C4">
              <w:rPr>
                <w:sz w:val="16"/>
                <w:szCs w:val="16"/>
              </w:rPr>
              <w:t>iControl App</w:t>
            </w:r>
          </w:p>
        </w:tc>
        <w:tc>
          <w:tcPr>
            <w:tcW w:w="3957" w:type="dxa"/>
            <w:shd w:val="clear" w:color="auto" w:fill="FFFFFF" w:themeFill="background1"/>
          </w:tcPr>
          <w:p w14:paraId="2E5373DE" w14:textId="77777777" w:rsidR="00C146C1" w:rsidRPr="00EA5716" w:rsidRDefault="00C146C1" w:rsidP="00DE3A85">
            <w:pPr>
              <w:rPr>
                <w:rFonts w:cstheme="minorHAnsi"/>
                <w:sz w:val="16"/>
                <w:szCs w:val="16"/>
              </w:rPr>
            </w:pPr>
            <w:r w:rsidRPr="00EA5716">
              <w:rPr>
                <w:rFonts w:cstheme="minorHAnsi"/>
                <w:sz w:val="16"/>
                <w:szCs w:val="16"/>
              </w:rPr>
              <w:t>The app which will be able to scan a component or the equipment / the run and view all test results (including Ductor &amp; Torque tests)</w:t>
            </w:r>
          </w:p>
        </w:tc>
        <w:tc>
          <w:tcPr>
            <w:tcW w:w="897" w:type="dxa"/>
          </w:tcPr>
          <w:p w14:paraId="5290E423" w14:textId="63D1F4A8" w:rsidR="00C146C1" w:rsidRPr="002A0DF5" w:rsidRDefault="00C146C1" w:rsidP="00DE3A85">
            <w:pPr>
              <w:rPr>
                <w:sz w:val="16"/>
                <w:szCs w:val="16"/>
              </w:rPr>
            </w:pPr>
            <w:r>
              <w:rPr>
                <w:sz w:val="16"/>
                <w:szCs w:val="16"/>
              </w:rPr>
              <w:t>Critical</w:t>
            </w:r>
          </w:p>
        </w:tc>
        <w:tc>
          <w:tcPr>
            <w:tcW w:w="1882" w:type="dxa"/>
          </w:tcPr>
          <w:p w14:paraId="1B8D006A" w14:textId="77777777" w:rsidR="00C146C1" w:rsidRPr="002A0DF5" w:rsidRDefault="00C146C1" w:rsidP="00DE3A85">
            <w:pPr>
              <w:rPr>
                <w:sz w:val="16"/>
                <w:szCs w:val="16"/>
              </w:rPr>
            </w:pPr>
            <w:r>
              <w:rPr>
                <w:sz w:val="16"/>
                <w:szCs w:val="16"/>
              </w:rPr>
              <w:t>Customer</w:t>
            </w:r>
          </w:p>
        </w:tc>
      </w:tr>
      <w:tr w:rsidR="00C146C1" w:rsidRPr="002A0DF5" w14:paraId="5505B7E1" w14:textId="77777777" w:rsidTr="00C146C1">
        <w:tc>
          <w:tcPr>
            <w:tcW w:w="585" w:type="dxa"/>
            <w:shd w:val="clear" w:color="auto" w:fill="auto"/>
          </w:tcPr>
          <w:p w14:paraId="3CF5AA88" w14:textId="5507F755" w:rsidR="00C146C1" w:rsidRPr="00A150C4" w:rsidRDefault="00C146C1" w:rsidP="00DE3A85">
            <w:pPr>
              <w:rPr>
                <w:sz w:val="16"/>
                <w:szCs w:val="16"/>
              </w:rPr>
            </w:pPr>
            <w:r>
              <w:rPr>
                <w:sz w:val="16"/>
                <w:szCs w:val="16"/>
              </w:rPr>
              <w:t>S</w:t>
            </w:r>
            <w:r w:rsidRPr="00A150C4">
              <w:rPr>
                <w:sz w:val="16"/>
                <w:szCs w:val="16"/>
              </w:rPr>
              <w:t>R-</w:t>
            </w:r>
            <w:r>
              <w:rPr>
                <w:sz w:val="16"/>
                <w:szCs w:val="16"/>
              </w:rPr>
              <w:t>42</w:t>
            </w:r>
          </w:p>
        </w:tc>
        <w:tc>
          <w:tcPr>
            <w:tcW w:w="625" w:type="dxa"/>
            <w:shd w:val="clear" w:color="auto" w:fill="auto"/>
          </w:tcPr>
          <w:p w14:paraId="6CF4BB64" w14:textId="440CDFE2" w:rsidR="00C146C1" w:rsidRPr="00A150C4" w:rsidRDefault="00C146C1" w:rsidP="00DE3A85">
            <w:pPr>
              <w:rPr>
                <w:sz w:val="16"/>
                <w:szCs w:val="16"/>
              </w:rPr>
            </w:pPr>
            <w:r w:rsidRPr="00A150C4">
              <w:rPr>
                <w:sz w:val="16"/>
                <w:szCs w:val="16"/>
              </w:rPr>
              <w:t>BR-</w:t>
            </w:r>
            <w:r>
              <w:rPr>
                <w:sz w:val="16"/>
                <w:szCs w:val="16"/>
              </w:rPr>
              <w:t>40</w:t>
            </w:r>
          </w:p>
        </w:tc>
        <w:tc>
          <w:tcPr>
            <w:tcW w:w="1121" w:type="dxa"/>
            <w:shd w:val="clear" w:color="auto" w:fill="auto"/>
          </w:tcPr>
          <w:p w14:paraId="03C5D01C" w14:textId="77777777" w:rsidR="00C146C1" w:rsidRPr="00A150C4" w:rsidRDefault="00C146C1" w:rsidP="00DE3A85">
            <w:pPr>
              <w:rPr>
                <w:sz w:val="16"/>
                <w:szCs w:val="16"/>
              </w:rPr>
            </w:pPr>
            <w:r w:rsidRPr="00A150C4">
              <w:rPr>
                <w:sz w:val="16"/>
                <w:szCs w:val="16"/>
              </w:rPr>
              <w:t>Vision System</w:t>
            </w:r>
          </w:p>
        </w:tc>
        <w:tc>
          <w:tcPr>
            <w:tcW w:w="3957" w:type="dxa"/>
            <w:shd w:val="clear" w:color="auto" w:fill="FFFFFF" w:themeFill="background1"/>
          </w:tcPr>
          <w:p w14:paraId="56CD817C" w14:textId="77777777" w:rsidR="00C146C1" w:rsidRPr="00EA5716" w:rsidRDefault="00C146C1" w:rsidP="00DE3A85">
            <w:pPr>
              <w:rPr>
                <w:rFonts w:cstheme="minorHAnsi"/>
                <w:sz w:val="16"/>
                <w:szCs w:val="16"/>
              </w:rPr>
            </w:pPr>
            <w:r w:rsidRPr="00EA5716">
              <w:rPr>
                <w:rFonts w:cstheme="minorHAnsi"/>
                <w:sz w:val="16"/>
                <w:szCs w:val="16"/>
              </w:rPr>
              <w:t>Additional Subcontractor users to be added to Vision to allow them to access the Engineer App only</w:t>
            </w:r>
          </w:p>
        </w:tc>
        <w:tc>
          <w:tcPr>
            <w:tcW w:w="897" w:type="dxa"/>
          </w:tcPr>
          <w:p w14:paraId="24ED5E8C" w14:textId="1CB9F8F6" w:rsidR="00C146C1" w:rsidRPr="002A0DF5" w:rsidRDefault="00C146C1" w:rsidP="00DE3A85">
            <w:pPr>
              <w:rPr>
                <w:sz w:val="16"/>
                <w:szCs w:val="16"/>
              </w:rPr>
            </w:pPr>
            <w:r>
              <w:rPr>
                <w:sz w:val="16"/>
                <w:szCs w:val="16"/>
              </w:rPr>
              <w:t>Critical</w:t>
            </w:r>
          </w:p>
        </w:tc>
        <w:tc>
          <w:tcPr>
            <w:tcW w:w="1882" w:type="dxa"/>
          </w:tcPr>
          <w:p w14:paraId="4150D4EF" w14:textId="067969BE" w:rsidR="00C146C1" w:rsidRPr="002A0DF5" w:rsidRDefault="00C146C1" w:rsidP="00DE3A85">
            <w:pPr>
              <w:rPr>
                <w:sz w:val="16"/>
                <w:szCs w:val="16"/>
              </w:rPr>
            </w:pPr>
            <w:r>
              <w:rPr>
                <w:sz w:val="16"/>
                <w:szCs w:val="16"/>
              </w:rPr>
              <w:t>Engineers</w:t>
            </w:r>
          </w:p>
        </w:tc>
      </w:tr>
      <w:tr w:rsidR="00C146C1" w:rsidRPr="002A0DF5" w14:paraId="709B4996" w14:textId="77777777" w:rsidTr="00C146C1">
        <w:tc>
          <w:tcPr>
            <w:tcW w:w="585" w:type="dxa"/>
            <w:shd w:val="clear" w:color="auto" w:fill="auto"/>
          </w:tcPr>
          <w:p w14:paraId="765AAB0A" w14:textId="2E8763AE" w:rsidR="00C146C1" w:rsidRPr="00A150C4" w:rsidRDefault="00C146C1" w:rsidP="00DE3A85">
            <w:pPr>
              <w:rPr>
                <w:sz w:val="16"/>
                <w:szCs w:val="16"/>
              </w:rPr>
            </w:pPr>
            <w:r>
              <w:rPr>
                <w:sz w:val="16"/>
                <w:szCs w:val="16"/>
              </w:rPr>
              <w:t>S</w:t>
            </w:r>
            <w:r w:rsidRPr="00A150C4">
              <w:rPr>
                <w:sz w:val="16"/>
                <w:szCs w:val="16"/>
              </w:rPr>
              <w:t>R-</w:t>
            </w:r>
            <w:r>
              <w:rPr>
                <w:sz w:val="16"/>
                <w:szCs w:val="16"/>
              </w:rPr>
              <w:t>43</w:t>
            </w:r>
          </w:p>
        </w:tc>
        <w:tc>
          <w:tcPr>
            <w:tcW w:w="625" w:type="dxa"/>
            <w:shd w:val="clear" w:color="auto" w:fill="auto"/>
          </w:tcPr>
          <w:p w14:paraId="576C1185" w14:textId="379BFD8C" w:rsidR="00C146C1" w:rsidRPr="00A150C4" w:rsidRDefault="00C146C1" w:rsidP="00DE3A85">
            <w:pPr>
              <w:rPr>
                <w:sz w:val="16"/>
                <w:szCs w:val="16"/>
              </w:rPr>
            </w:pPr>
            <w:r w:rsidRPr="00A150C4">
              <w:rPr>
                <w:sz w:val="16"/>
                <w:szCs w:val="16"/>
              </w:rPr>
              <w:t>BR-</w:t>
            </w:r>
            <w:r>
              <w:rPr>
                <w:sz w:val="16"/>
                <w:szCs w:val="16"/>
              </w:rPr>
              <w:t>41</w:t>
            </w:r>
          </w:p>
        </w:tc>
        <w:tc>
          <w:tcPr>
            <w:tcW w:w="1121" w:type="dxa"/>
            <w:shd w:val="clear" w:color="auto" w:fill="auto"/>
          </w:tcPr>
          <w:p w14:paraId="67E912E6" w14:textId="77777777" w:rsidR="00C146C1" w:rsidRPr="00A150C4" w:rsidRDefault="00C146C1" w:rsidP="00DE3A85">
            <w:pPr>
              <w:rPr>
                <w:sz w:val="16"/>
                <w:szCs w:val="16"/>
              </w:rPr>
            </w:pPr>
            <w:r w:rsidRPr="00A150C4">
              <w:rPr>
                <w:sz w:val="16"/>
                <w:szCs w:val="16"/>
              </w:rPr>
              <w:t>Vision System</w:t>
            </w:r>
          </w:p>
        </w:tc>
        <w:tc>
          <w:tcPr>
            <w:tcW w:w="3957" w:type="dxa"/>
            <w:shd w:val="clear" w:color="auto" w:fill="FFFFFF" w:themeFill="background1"/>
          </w:tcPr>
          <w:p w14:paraId="7386FDDC" w14:textId="27B505EF" w:rsidR="00C146C1" w:rsidRPr="00EA5716" w:rsidRDefault="00C146C1" w:rsidP="00DE3A85">
            <w:pPr>
              <w:rPr>
                <w:rFonts w:cstheme="minorHAnsi"/>
                <w:sz w:val="16"/>
                <w:szCs w:val="16"/>
              </w:rPr>
            </w:pPr>
            <w:r w:rsidRPr="00EA5716">
              <w:rPr>
                <w:rFonts w:cstheme="minorHAnsi"/>
                <w:sz w:val="16"/>
                <w:szCs w:val="16"/>
              </w:rPr>
              <w:t xml:space="preserve">Additional Subcontractor users to be added to Vision and have them defined under their Organisation, which would distinguish them from </w:t>
            </w:r>
            <w:r w:rsidR="00B3189D">
              <w:rPr>
                <w:rFonts w:cstheme="minorHAnsi"/>
                <w:sz w:val="16"/>
                <w:szCs w:val="16"/>
              </w:rPr>
              <w:t>Company</w:t>
            </w:r>
            <w:r w:rsidRPr="00EA5716">
              <w:rPr>
                <w:rFonts w:cstheme="minorHAnsi"/>
                <w:sz w:val="16"/>
                <w:szCs w:val="16"/>
              </w:rPr>
              <w:t xml:space="preserve"> employees</w:t>
            </w:r>
          </w:p>
        </w:tc>
        <w:tc>
          <w:tcPr>
            <w:tcW w:w="897" w:type="dxa"/>
          </w:tcPr>
          <w:p w14:paraId="1CC5C7E0" w14:textId="6A1FFF02" w:rsidR="00C146C1" w:rsidRPr="002A0DF5" w:rsidRDefault="00C146C1" w:rsidP="00DE3A85">
            <w:pPr>
              <w:rPr>
                <w:sz w:val="16"/>
                <w:szCs w:val="16"/>
              </w:rPr>
            </w:pPr>
            <w:r>
              <w:rPr>
                <w:sz w:val="16"/>
                <w:szCs w:val="16"/>
              </w:rPr>
              <w:t>Critical</w:t>
            </w:r>
          </w:p>
        </w:tc>
        <w:tc>
          <w:tcPr>
            <w:tcW w:w="1882" w:type="dxa"/>
          </w:tcPr>
          <w:p w14:paraId="6A91A607" w14:textId="77777777" w:rsidR="00C146C1" w:rsidRPr="002A0DF5" w:rsidRDefault="00C146C1" w:rsidP="00DE3A85">
            <w:pPr>
              <w:rPr>
                <w:sz w:val="16"/>
                <w:szCs w:val="16"/>
              </w:rPr>
            </w:pPr>
            <w:r>
              <w:rPr>
                <w:sz w:val="16"/>
                <w:szCs w:val="16"/>
              </w:rPr>
              <w:t>Engineers</w:t>
            </w:r>
          </w:p>
        </w:tc>
      </w:tr>
      <w:tr w:rsidR="00C146C1" w:rsidRPr="002A0DF5" w14:paraId="2B0608E6" w14:textId="77777777" w:rsidTr="00C146C1">
        <w:tc>
          <w:tcPr>
            <w:tcW w:w="585" w:type="dxa"/>
            <w:shd w:val="clear" w:color="auto" w:fill="auto"/>
          </w:tcPr>
          <w:p w14:paraId="0630A6B8" w14:textId="15DC19E5" w:rsidR="00C146C1" w:rsidRPr="00A150C4" w:rsidRDefault="00C146C1" w:rsidP="00DE3A85">
            <w:pPr>
              <w:rPr>
                <w:sz w:val="16"/>
                <w:szCs w:val="16"/>
              </w:rPr>
            </w:pPr>
            <w:r>
              <w:rPr>
                <w:sz w:val="16"/>
                <w:szCs w:val="16"/>
              </w:rPr>
              <w:t>S</w:t>
            </w:r>
            <w:r w:rsidRPr="00A150C4">
              <w:rPr>
                <w:sz w:val="16"/>
                <w:szCs w:val="16"/>
              </w:rPr>
              <w:t>R-</w:t>
            </w:r>
            <w:r>
              <w:rPr>
                <w:sz w:val="16"/>
                <w:szCs w:val="16"/>
              </w:rPr>
              <w:t>44</w:t>
            </w:r>
          </w:p>
        </w:tc>
        <w:tc>
          <w:tcPr>
            <w:tcW w:w="625" w:type="dxa"/>
            <w:shd w:val="clear" w:color="auto" w:fill="auto"/>
          </w:tcPr>
          <w:p w14:paraId="1062E0AD" w14:textId="0F608DE8" w:rsidR="00C146C1" w:rsidRPr="00A150C4" w:rsidRDefault="00C146C1" w:rsidP="00DE3A85">
            <w:pPr>
              <w:rPr>
                <w:sz w:val="16"/>
                <w:szCs w:val="16"/>
              </w:rPr>
            </w:pPr>
            <w:r w:rsidRPr="00A150C4">
              <w:rPr>
                <w:sz w:val="16"/>
                <w:szCs w:val="16"/>
              </w:rPr>
              <w:t>BR-</w:t>
            </w:r>
            <w:r>
              <w:rPr>
                <w:sz w:val="16"/>
                <w:szCs w:val="16"/>
              </w:rPr>
              <w:t>42</w:t>
            </w:r>
          </w:p>
        </w:tc>
        <w:tc>
          <w:tcPr>
            <w:tcW w:w="1121" w:type="dxa"/>
            <w:shd w:val="clear" w:color="auto" w:fill="auto"/>
          </w:tcPr>
          <w:p w14:paraId="3C5216F4" w14:textId="77777777" w:rsidR="00C146C1" w:rsidRPr="00A150C4" w:rsidRDefault="00C146C1" w:rsidP="00DE3A85">
            <w:pPr>
              <w:rPr>
                <w:sz w:val="16"/>
                <w:szCs w:val="16"/>
              </w:rPr>
            </w:pPr>
            <w:r w:rsidRPr="00A150C4">
              <w:rPr>
                <w:sz w:val="16"/>
                <w:szCs w:val="16"/>
              </w:rPr>
              <w:t>Vision System</w:t>
            </w:r>
          </w:p>
        </w:tc>
        <w:tc>
          <w:tcPr>
            <w:tcW w:w="3957" w:type="dxa"/>
            <w:shd w:val="clear" w:color="auto" w:fill="FFFFFF" w:themeFill="background1"/>
          </w:tcPr>
          <w:p w14:paraId="34475AC5" w14:textId="77777777" w:rsidR="00C146C1" w:rsidRPr="00EA5716" w:rsidRDefault="00C146C1" w:rsidP="00DE3A85">
            <w:pPr>
              <w:rPr>
                <w:rFonts w:cstheme="minorHAnsi"/>
                <w:sz w:val="16"/>
                <w:szCs w:val="16"/>
              </w:rPr>
            </w:pPr>
            <w:r w:rsidRPr="00EA5716">
              <w:rPr>
                <w:rFonts w:cstheme="minorHAnsi"/>
                <w:sz w:val="16"/>
                <w:szCs w:val="16"/>
              </w:rPr>
              <w:t>Permissions groups by Works Order with assignable users</w:t>
            </w:r>
          </w:p>
        </w:tc>
        <w:tc>
          <w:tcPr>
            <w:tcW w:w="897" w:type="dxa"/>
          </w:tcPr>
          <w:p w14:paraId="30720006" w14:textId="2B3D2410" w:rsidR="00C146C1" w:rsidRPr="002A0DF5" w:rsidRDefault="00C146C1" w:rsidP="00DE3A85">
            <w:pPr>
              <w:rPr>
                <w:sz w:val="16"/>
                <w:szCs w:val="16"/>
              </w:rPr>
            </w:pPr>
            <w:r>
              <w:rPr>
                <w:sz w:val="16"/>
                <w:szCs w:val="16"/>
              </w:rPr>
              <w:t>Critical</w:t>
            </w:r>
          </w:p>
        </w:tc>
        <w:tc>
          <w:tcPr>
            <w:tcW w:w="1882" w:type="dxa"/>
          </w:tcPr>
          <w:p w14:paraId="2077B275" w14:textId="77777777" w:rsidR="00C146C1" w:rsidRPr="002A0DF5" w:rsidRDefault="00C146C1" w:rsidP="00DE3A85">
            <w:pPr>
              <w:rPr>
                <w:sz w:val="16"/>
                <w:szCs w:val="16"/>
              </w:rPr>
            </w:pPr>
            <w:r>
              <w:rPr>
                <w:sz w:val="16"/>
                <w:szCs w:val="16"/>
              </w:rPr>
              <w:t>Engineers</w:t>
            </w:r>
          </w:p>
        </w:tc>
      </w:tr>
      <w:tr w:rsidR="00C146C1" w:rsidRPr="002A0DF5" w14:paraId="750052F1" w14:textId="77777777" w:rsidTr="00C146C1">
        <w:tc>
          <w:tcPr>
            <w:tcW w:w="585" w:type="dxa"/>
            <w:shd w:val="clear" w:color="auto" w:fill="auto"/>
          </w:tcPr>
          <w:p w14:paraId="20FE8951" w14:textId="228077A1" w:rsidR="00C146C1" w:rsidRDefault="00C146C1" w:rsidP="00DE3A85">
            <w:pPr>
              <w:rPr>
                <w:sz w:val="16"/>
                <w:szCs w:val="16"/>
              </w:rPr>
            </w:pPr>
            <w:r>
              <w:rPr>
                <w:sz w:val="16"/>
                <w:szCs w:val="16"/>
              </w:rPr>
              <w:t>SR-45</w:t>
            </w:r>
          </w:p>
        </w:tc>
        <w:tc>
          <w:tcPr>
            <w:tcW w:w="625" w:type="dxa"/>
            <w:shd w:val="clear" w:color="auto" w:fill="auto"/>
          </w:tcPr>
          <w:p w14:paraId="5FE6B0A8" w14:textId="27CCCCB9" w:rsidR="00C146C1" w:rsidRPr="00A150C4" w:rsidRDefault="00C146C1" w:rsidP="00DE3A85">
            <w:pPr>
              <w:jc w:val="center"/>
              <w:rPr>
                <w:sz w:val="16"/>
                <w:szCs w:val="16"/>
              </w:rPr>
            </w:pPr>
            <w:r>
              <w:rPr>
                <w:sz w:val="16"/>
                <w:szCs w:val="16"/>
              </w:rPr>
              <w:t>-</w:t>
            </w:r>
          </w:p>
        </w:tc>
        <w:tc>
          <w:tcPr>
            <w:tcW w:w="1121" w:type="dxa"/>
            <w:shd w:val="clear" w:color="auto" w:fill="auto"/>
          </w:tcPr>
          <w:p w14:paraId="3013FAC5" w14:textId="6FFC0B3D" w:rsidR="00C146C1" w:rsidRPr="00A150C4" w:rsidRDefault="00C146C1" w:rsidP="00DE3A85">
            <w:pPr>
              <w:rPr>
                <w:sz w:val="16"/>
                <w:szCs w:val="16"/>
              </w:rPr>
            </w:pPr>
            <w:r w:rsidRPr="00A150C4">
              <w:rPr>
                <w:sz w:val="16"/>
                <w:szCs w:val="16"/>
              </w:rPr>
              <w:t>Vision System</w:t>
            </w:r>
          </w:p>
        </w:tc>
        <w:tc>
          <w:tcPr>
            <w:tcW w:w="3957" w:type="dxa"/>
            <w:shd w:val="clear" w:color="auto" w:fill="FFFFFF" w:themeFill="background1"/>
          </w:tcPr>
          <w:p w14:paraId="098813F6" w14:textId="6BDBE978" w:rsidR="00C146C1" w:rsidRPr="00EA5716" w:rsidRDefault="00C146C1" w:rsidP="00DE3A85">
            <w:pPr>
              <w:rPr>
                <w:rFonts w:cstheme="minorHAnsi"/>
                <w:sz w:val="16"/>
                <w:szCs w:val="16"/>
              </w:rPr>
            </w:pPr>
            <w:r w:rsidRPr="00EA5716">
              <w:rPr>
                <w:rFonts w:cstheme="minorHAnsi"/>
                <w:sz w:val="16"/>
                <w:szCs w:val="16"/>
              </w:rPr>
              <w:t>New screen to select authorised works orders for any users with the Subcontractor Organisation set</w:t>
            </w:r>
          </w:p>
        </w:tc>
        <w:tc>
          <w:tcPr>
            <w:tcW w:w="897" w:type="dxa"/>
          </w:tcPr>
          <w:p w14:paraId="44728747" w14:textId="18507967" w:rsidR="00C146C1" w:rsidRDefault="00C146C1" w:rsidP="00DE3A85">
            <w:pPr>
              <w:rPr>
                <w:sz w:val="16"/>
                <w:szCs w:val="16"/>
              </w:rPr>
            </w:pPr>
            <w:r>
              <w:rPr>
                <w:sz w:val="16"/>
                <w:szCs w:val="16"/>
              </w:rPr>
              <w:t>Critical</w:t>
            </w:r>
          </w:p>
        </w:tc>
        <w:tc>
          <w:tcPr>
            <w:tcW w:w="1882" w:type="dxa"/>
          </w:tcPr>
          <w:p w14:paraId="78BC907F" w14:textId="3BBC17AB" w:rsidR="00C146C1" w:rsidRDefault="00C146C1" w:rsidP="00DE3A85">
            <w:pPr>
              <w:rPr>
                <w:sz w:val="16"/>
                <w:szCs w:val="16"/>
              </w:rPr>
            </w:pPr>
            <w:r>
              <w:rPr>
                <w:sz w:val="16"/>
                <w:szCs w:val="16"/>
              </w:rPr>
              <w:t>HR</w:t>
            </w:r>
          </w:p>
        </w:tc>
      </w:tr>
      <w:tr w:rsidR="00C146C1" w:rsidRPr="002A0DF5" w14:paraId="65EFC58B" w14:textId="77777777" w:rsidTr="00C146C1">
        <w:tc>
          <w:tcPr>
            <w:tcW w:w="585" w:type="dxa"/>
            <w:shd w:val="clear" w:color="auto" w:fill="auto"/>
          </w:tcPr>
          <w:p w14:paraId="48CA2025" w14:textId="2539EEB5" w:rsidR="00C146C1" w:rsidRDefault="00C146C1" w:rsidP="00DE3A85">
            <w:pPr>
              <w:rPr>
                <w:sz w:val="16"/>
                <w:szCs w:val="16"/>
              </w:rPr>
            </w:pPr>
            <w:r>
              <w:rPr>
                <w:sz w:val="16"/>
                <w:szCs w:val="16"/>
              </w:rPr>
              <w:t>SR-46</w:t>
            </w:r>
          </w:p>
        </w:tc>
        <w:tc>
          <w:tcPr>
            <w:tcW w:w="625" w:type="dxa"/>
            <w:shd w:val="clear" w:color="auto" w:fill="auto"/>
          </w:tcPr>
          <w:p w14:paraId="0D4002E3" w14:textId="3A874B54" w:rsidR="00C146C1" w:rsidRPr="00A150C4" w:rsidRDefault="00C146C1" w:rsidP="00DE3A85">
            <w:pPr>
              <w:jc w:val="center"/>
              <w:rPr>
                <w:sz w:val="16"/>
                <w:szCs w:val="16"/>
              </w:rPr>
            </w:pPr>
            <w:r>
              <w:rPr>
                <w:sz w:val="16"/>
                <w:szCs w:val="16"/>
              </w:rPr>
              <w:t>-</w:t>
            </w:r>
          </w:p>
        </w:tc>
        <w:tc>
          <w:tcPr>
            <w:tcW w:w="1121" w:type="dxa"/>
            <w:shd w:val="clear" w:color="auto" w:fill="auto"/>
          </w:tcPr>
          <w:p w14:paraId="6BBB70F7" w14:textId="25584855" w:rsidR="00C146C1" w:rsidRPr="00A150C4" w:rsidRDefault="00C146C1" w:rsidP="00DE3A85">
            <w:pPr>
              <w:rPr>
                <w:sz w:val="16"/>
                <w:szCs w:val="16"/>
              </w:rPr>
            </w:pPr>
            <w:r w:rsidRPr="00A150C4">
              <w:rPr>
                <w:sz w:val="16"/>
                <w:szCs w:val="16"/>
              </w:rPr>
              <w:t>Vision System</w:t>
            </w:r>
          </w:p>
        </w:tc>
        <w:tc>
          <w:tcPr>
            <w:tcW w:w="3957" w:type="dxa"/>
            <w:shd w:val="clear" w:color="auto" w:fill="FFFFFF" w:themeFill="background1"/>
          </w:tcPr>
          <w:p w14:paraId="10E99DE8" w14:textId="6EFB249D" w:rsidR="00C146C1" w:rsidRPr="00EA5716" w:rsidRDefault="00C146C1" w:rsidP="00DE3A85">
            <w:pPr>
              <w:rPr>
                <w:rFonts w:cstheme="minorHAnsi"/>
                <w:sz w:val="16"/>
                <w:szCs w:val="16"/>
              </w:rPr>
            </w:pPr>
            <w:r w:rsidRPr="00EA5716">
              <w:rPr>
                <w:rFonts w:cstheme="minorHAnsi"/>
                <w:sz w:val="16"/>
                <w:szCs w:val="16"/>
              </w:rPr>
              <w:t>Users with the Subcontractor Organisation set will only be permitted access to Engineer App; logging into the Vision web interface will be prevented</w:t>
            </w:r>
          </w:p>
        </w:tc>
        <w:tc>
          <w:tcPr>
            <w:tcW w:w="897" w:type="dxa"/>
          </w:tcPr>
          <w:p w14:paraId="6D5B8F97" w14:textId="713C8E3E" w:rsidR="00C146C1" w:rsidRDefault="00C146C1" w:rsidP="00DE3A85">
            <w:pPr>
              <w:rPr>
                <w:sz w:val="16"/>
                <w:szCs w:val="16"/>
              </w:rPr>
            </w:pPr>
            <w:r>
              <w:rPr>
                <w:sz w:val="16"/>
                <w:szCs w:val="16"/>
              </w:rPr>
              <w:t>Critical</w:t>
            </w:r>
          </w:p>
        </w:tc>
        <w:tc>
          <w:tcPr>
            <w:tcW w:w="1882" w:type="dxa"/>
          </w:tcPr>
          <w:p w14:paraId="6CA08A8A" w14:textId="6582741C" w:rsidR="00C146C1" w:rsidRDefault="00C146C1" w:rsidP="00DE3A85">
            <w:pPr>
              <w:rPr>
                <w:sz w:val="16"/>
                <w:szCs w:val="16"/>
              </w:rPr>
            </w:pPr>
            <w:r>
              <w:rPr>
                <w:sz w:val="16"/>
                <w:szCs w:val="16"/>
              </w:rPr>
              <w:t>Engineers</w:t>
            </w:r>
          </w:p>
        </w:tc>
      </w:tr>
      <w:tr w:rsidR="00C146C1" w:rsidRPr="002A0DF5" w14:paraId="356F35BC" w14:textId="77777777" w:rsidTr="00C146C1">
        <w:tc>
          <w:tcPr>
            <w:tcW w:w="585" w:type="dxa"/>
            <w:shd w:val="clear" w:color="auto" w:fill="auto"/>
          </w:tcPr>
          <w:p w14:paraId="167121D9" w14:textId="25FEB8DE" w:rsidR="00C146C1" w:rsidRPr="00A150C4" w:rsidRDefault="00C146C1" w:rsidP="00DE3A85">
            <w:pPr>
              <w:rPr>
                <w:sz w:val="16"/>
                <w:szCs w:val="16"/>
              </w:rPr>
            </w:pPr>
            <w:r>
              <w:rPr>
                <w:sz w:val="16"/>
                <w:szCs w:val="16"/>
              </w:rPr>
              <w:t>S</w:t>
            </w:r>
            <w:r w:rsidRPr="00A150C4">
              <w:rPr>
                <w:sz w:val="16"/>
                <w:szCs w:val="16"/>
              </w:rPr>
              <w:t>R-</w:t>
            </w:r>
            <w:r>
              <w:rPr>
                <w:sz w:val="16"/>
                <w:szCs w:val="16"/>
              </w:rPr>
              <w:t>47</w:t>
            </w:r>
          </w:p>
        </w:tc>
        <w:tc>
          <w:tcPr>
            <w:tcW w:w="625" w:type="dxa"/>
            <w:shd w:val="clear" w:color="auto" w:fill="auto"/>
          </w:tcPr>
          <w:p w14:paraId="21902397" w14:textId="1378A57B" w:rsidR="00C146C1" w:rsidRPr="00A150C4" w:rsidRDefault="00C146C1" w:rsidP="00DE3A85">
            <w:pPr>
              <w:rPr>
                <w:sz w:val="16"/>
                <w:szCs w:val="16"/>
              </w:rPr>
            </w:pPr>
            <w:r w:rsidRPr="00A150C4">
              <w:rPr>
                <w:sz w:val="16"/>
                <w:szCs w:val="16"/>
              </w:rPr>
              <w:t>BR-</w:t>
            </w:r>
            <w:r>
              <w:rPr>
                <w:sz w:val="16"/>
                <w:szCs w:val="16"/>
              </w:rPr>
              <w:t>43</w:t>
            </w:r>
          </w:p>
        </w:tc>
        <w:tc>
          <w:tcPr>
            <w:tcW w:w="1121" w:type="dxa"/>
            <w:shd w:val="clear" w:color="auto" w:fill="auto"/>
          </w:tcPr>
          <w:p w14:paraId="31B22F00" w14:textId="77777777" w:rsidR="00C146C1" w:rsidRPr="00A150C4" w:rsidRDefault="00C146C1" w:rsidP="00DE3A85">
            <w:pPr>
              <w:rPr>
                <w:sz w:val="16"/>
                <w:szCs w:val="16"/>
              </w:rPr>
            </w:pPr>
            <w:r w:rsidRPr="00A150C4">
              <w:rPr>
                <w:sz w:val="16"/>
                <w:szCs w:val="16"/>
              </w:rPr>
              <w:t>Vision System</w:t>
            </w:r>
          </w:p>
        </w:tc>
        <w:tc>
          <w:tcPr>
            <w:tcW w:w="3957" w:type="dxa"/>
            <w:shd w:val="clear" w:color="auto" w:fill="FFFFFF" w:themeFill="background1"/>
          </w:tcPr>
          <w:p w14:paraId="1BC1CFFF" w14:textId="77777777" w:rsidR="00C146C1" w:rsidRPr="00EA5716" w:rsidRDefault="00C146C1" w:rsidP="00DE3A85">
            <w:pPr>
              <w:rPr>
                <w:rFonts w:cstheme="minorHAnsi"/>
                <w:sz w:val="16"/>
                <w:szCs w:val="16"/>
              </w:rPr>
            </w:pPr>
            <w:r w:rsidRPr="00EA5716">
              <w:rPr>
                <w:rFonts w:cstheme="minorHAnsi"/>
                <w:sz w:val="16"/>
                <w:szCs w:val="16"/>
              </w:rPr>
              <w:t>Date &amp; time of arrival in a country – Able to hold data captured from time logging which is stored in UTC (however will be displayed in the local time of the country the work log was entered in)</w:t>
            </w:r>
          </w:p>
        </w:tc>
        <w:tc>
          <w:tcPr>
            <w:tcW w:w="897" w:type="dxa"/>
          </w:tcPr>
          <w:p w14:paraId="75551791" w14:textId="0D46DE2F" w:rsidR="00C146C1" w:rsidRPr="002A0DF5" w:rsidRDefault="00C146C1" w:rsidP="00DE3A85">
            <w:pPr>
              <w:rPr>
                <w:sz w:val="16"/>
                <w:szCs w:val="16"/>
              </w:rPr>
            </w:pPr>
            <w:r>
              <w:rPr>
                <w:sz w:val="16"/>
                <w:szCs w:val="16"/>
              </w:rPr>
              <w:t>Critical</w:t>
            </w:r>
          </w:p>
        </w:tc>
        <w:tc>
          <w:tcPr>
            <w:tcW w:w="1882" w:type="dxa"/>
          </w:tcPr>
          <w:p w14:paraId="5C75FCC7" w14:textId="77777777" w:rsidR="00C146C1" w:rsidRPr="002A0DF5" w:rsidRDefault="00C146C1" w:rsidP="00DE3A85">
            <w:pPr>
              <w:rPr>
                <w:sz w:val="16"/>
                <w:szCs w:val="16"/>
              </w:rPr>
            </w:pPr>
            <w:r>
              <w:rPr>
                <w:sz w:val="16"/>
                <w:szCs w:val="16"/>
              </w:rPr>
              <w:t>HR</w:t>
            </w:r>
          </w:p>
        </w:tc>
      </w:tr>
      <w:tr w:rsidR="00C146C1" w:rsidRPr="002A0DF5" w14:paraId="205D1EC6" w14:textId="77777777" w:rsidTr="00C146C1">
        <w:tc>
          <w:tcPr>
            <w:tcW w:w="585" w:type="dxa"/>
            <w:shd w:val="clear" w:color="auto" w:fill="auto"/>
          </w:tcPr>
          <w:p w14:paraId="7641EFA2" w14:textId="7BD2261C" w:rsidR="00C146C1" w:rsidRPr="00A150C4" w:rsidRDefault="00C146C1" w:rsidP="00DE3A85">
            <w:pPr>
              <w:rPr>
                <w:sz w:val="16"/>
                <w:szCs w:val="16"/>
              </w:rPr>
            </w:pPr>
            <w:r>
              <w:rPr>
                <w:sz w:val="16"/>
                <w:szCs w:val="16"/>
              </w:rPr>
              <w:t>S</w:t>
            </w:r>
            <w:r w:rsidRPr="00A150C4">
              <w:rPr>
                <w:sz w:val="16"/>
                <w:szCs w:val="16"/>
              </w:rPr>
              <w:t>R-</w:t>
            </w:r>
            <w:r>
              <w:rPr>
                <w:sz w:val="16"/>
                <w:szCs w:val="16"/>
              </w:rPr>
              <w:t>48</w:t>
            </w:r>
          </w:p>
        </w:tc>
        <w:tc>
          <w:tcPr>
            <w:tcW w:w="625" w:type="dxa"/>
            <w:shd w:val="clear" w:color="auto" w:fill="auto"/>
          </w:tcPr>
          <w:p w14:paraId="066D462A" w14:textId="0D2C4439" w:rsidR="00C146C1" w:rsidRPr="00A150C4" w:rsidRDefault="00C146C1" w:rsidP="00DE3A85">
            <w:pPr>
              <w:rPr>
                <w:sz w:val="16"/>
                <w:szCs w:val="16"/>
              </w:rPr>
            </w:pPr>
            <w:r w:rsidRPr="00A150C4">
              <w:rPr>
                <w:sz w:val="16"/>
                <w:szCs w:val="16"/>
              </w:rPr>
              <w:t>BR-</w:t>
            </w:r>
            <w:r>
              <w:rPr>
                <w:sz w:val="16"/>
                <w:szCs w:val="16"/>
              </w:rPr>
              <w:t>44</w:t>
            </w:r>
          </w:p>
        </w:tc>
        <w:tc>
          <w:tcPr>
            <w:tcW w:w="1121" w:type="dxa"/>
            <w:shd w:val="clear" w:color="auto" w:fill="auto"/>
          </w:tcPr>
          <w:p w14:paraId="29297D12" w14:textId="77777777" w:rsidR="00C146C1" w:rsidRPr="00A150C4" w:rsidRDefault="00C146C1" w:rsidP="00DE3A85">
            <w:pPr>
              <w:rPr>
                <w:sz w:val="16"/>
                <w:szCs w:val="16"/>
              </w:rPr>
            </w:pPr>
            <w:r w:rsidRPr="00A150C4">
              <w:rPr>
                <w:sz w:val="16"/>
                <w:szCs w:val="16"/>
              </w:rPr>
              <w:t>Vision System</w:t>
            </w:r>
          </w:p>
        </w:tc>
        <w:tc>
          <w:tcPr>
            <w:tcW w:w="3957" w:type="dxa"/>
            <w:shd w:val="clear" w:color="auto" w:fill="FFFFFF" w:themeFill="background1"/>
          </w:tcPr>
          <w:p w14:paraId="37AFDDC7" w14:textId="77777777" w:rsidR="00C146C1" w:rsidRPr="00EA5716" w:rsidRDefault="00C146C1" w:rsidP="00DE3A85">
            <w:pPr>
              <w:rPr>
                <w:rFonts w:cstheme="minorHAnsi"/>
                <w:sz w:val="16"/>
                <w:szCs w:val="16"/>
              </w:rPr>
            </w:pPr>
            <w:r w:rsidRPr="00EA5716">
              <w:rPr>
                <w:rFonts w:cstheme="minorHAnsi"/>
                <w:sz w:val="16"/>
                <w:szCs w:val="16"/>
              </w:rPr>
              <w:t>Date &amp; time when leaves country – Able to hold data captured from time logging which is stored in UTC (however will be displayed in the local time of the country the work log was entered in)</w:t>
            </w:r>
          </w:p>
        </w:tc>
        <w:tc>
          <w:tcPr>
            <w:tcW w:w="897" w:type="dxa"/>
          </w:tcPr>
          <w:p w14:paraId="70DBE4A5" w14:textId="7CC0C811" w:rsidR="00C146C1" w:rsidRPr="002A0DF5" w:rsidRDefault="00C146C1" w:rsidP="00DE3A85">
            <w:pPr>
              <w:rPr>
                <w:sz w:val="16"/>
                <w:szCs w:val="16"/>
              </w:rPr>
            </w:pPr>
            <w:r>
              <w:rPr>
                <w:sz w:val="16"/>
                <w:szCs w:val="16"/>
              </w:rPr>
              <w:t>Critical</w:t>
            </w:r>
          </w:p>
        </w:tc>
        <w:tc>
          <w:tcPr>
            <w:tcW w:w="1882" w:type="dxa"/>
          </w:tcPr>
          <w:p w14:paraId="3EDF877A" w14:textId="77777777" w:rsidR="00C146C1" w:rsidRPr="002A0DF5" w:rsidRDefault="00C146C1" w:rsidP="00DE3A85">
            <w:pPr>
              <w:rPr>
                <w:sz w:val="16"/>
                <w:szCs w:val="16"/>
              </w:rPr>
            </w:pPr>
            <w:r>
              <w:rPr>
                <w:sz w:val="16"/>
                <w:szCs w:val="16"/>
              </w:rPr>
              <w:t>HR</w:t>
            </w:r>
          </w:p>
        </w:tc>
      </w:tr>
      <w:tr w:rsidR="00C146C1" w:rsidRPr="002A0DF5" w14:paraId="5C5D8377" w14:textId="77777777" w:rsidTr="00C146C1">
        <w:tc>
          <w:tcPr>
            <w:tcW w:w="585" w:type="dxa"/>
            <w:shd w:val="clear" w:color="auto" w:fill="auto"/>
          </w:tcPr>
          <w:p w14:paraId="561F567E" w14:textId="329B39AA" w:rsidR="00C146C1" w:rsidRPr="00A150C4" w:rsidRDefault="00C146C1" w:rsidP="00DE3A85">
            <w:pPr>
              <w:rPr>
                <w:sz w:val="16"/>
                <w:szCs w:val="16"/>
              </w:rPr>
            </w:pPr>
            <w:r>
              <w:rPr>
                <w:sz w:val="16"/>
                <w:szCs w:val="16"/>
              </w:rPr>
              <w:t>S</w:t>
            </w:r>
            <w:r w:rsidRPr="00A150C4">
              <w:rPr>
                <w:sz w:val="16"/>
                <w:szCs w:val="16"/>
              </w:rPr>
              <w:t>R-</w:t>
            </w:r>
            <w:r>
              <w:rPr>
                <w:sz w:val="16"/>
                <w:szCs w:val="16"/>
              </w:rPr>
              <w:t>49</w:t>
            </w:r>
          </w:p>
        </w:tc>
        <w:tc>
          <w:tcPr>
            <w:tcW w:w="625" w:type="dxa"/>
            <w:shd w:val="clear" w:color="auto" w:fill="auto"/>
          </w:tcPr>
          <w:p w14:paraId="2F726866" w14:textId="5A930B24" w:rsidR="00C146C1" w:rsidRPr="00A150C4" w:rsidRDefault="00C146C1" w:rsidP="00DE3A85">
            <w:pPr>
              <w:rPr>
                <w:sz w:val="16"/>
                <w:szCs w:val="16"/>
              </w:rPr>
            </w:pPr>
            <w:r w:rsidRPr="00A150C4">
              <w:rPr>
                <w:sz w:val="16"/>
                <w:szCs w:val="16"/>
              </w:rPr>
              <w:t>BR-</w:t>
            </w:r>
            <w:r>
              <w:rPr>
                <w:sz w:val="16"/>
                <w:szCs w:val="16"/>
              </w:rPr>
              <w:t>45</w:t>
            </w:r>
          </w:p>
        </w:tc>
        <w:tc>
          <w:tcPr>
            <w:tcW w:w="1121" w:type="dxa"/>
            <w:shd w:val="clear" w:color="auto" w:fill="auto"/>
          </w:tcPr>
          <w:p w14:paraId="531BDC0F" w14:textId="77777777" w:rsidR="00C146C1" w:rsidRPr="00A150C4" w:rsidRDefault="00C146C1" w:rsidP="00DE3A85">
            <w:pPr>
              <w:rPr>
                <w:sz w:val="16"/>
                <w:szCs w:val="16"/>
              </w:rPr>
            </w:pPr>
            <w:r w:rsidRPr="00A150C4">
              <w:rPr>
                <w:sz w:val="16"/>
                <w:szCs w:val="16"/>
              </w:rPr>
              <w:t>Vision System</w:t>
            </w:r>
          </w:p>
        </w:tc>
        <w:tc>
          <w:tcPr>
            <w:tcW w:w="3957" w:type="dxa"/>
            <w:shd w:val="clear" w:color="auto" w:fill="FFFFFF" w:themeFill="background1"/>
          </w:tcPr>
          <w:p w14:paraId="6ED5FE78" w14:textId="77777777" w:rsidR="00C146C1" w:rsidRPr="00EA5716" w:rsidRDefault="00C146C1" w:rsidP="00DE3A85">
            <w:pPr>
              <w:rPr>
                <w:rFonts w:cstheme="minorHAnsi"/>
                <w:sz w:val="16"/>
                <w:szCs w:val="16"/>
              </w:rPr>
            </w:pPr>
            <w:r w:rsidRPr="00EA5716">
              <w:rPr>
                <w:rFonts w:cstheme="minorHAnsi"/>
                <w:sz w:val="16"/>
                <w:szCs w:val="16"/>
              </w:rPr>
              <w:t>Date &amp; time of arrival on site – Able to hold data captured from time logging which is stored in UTC (however will be displayed in the local time of the country the work log was entered in)</w:t>
            </w:r>
          </w:p>
        </w:tc>
        <w:tc>
          <w:tcPr>
            <w:tcW w:w="897" w:type="dxa"/>
          </w:tcPr>
          <w:p w14:paraId="22902553" w14:textId="7D17A250" w:rsidR="00C146C1" w:rsidRPr="002A0DF5" w:rsidRDefault="00C146C1" w:rsidP="00DE3A85">
            <w:pPr>
              <w:rPr>
                <w:sz w:val="16"/>
                <w:szCs w:val="16"/>
              </w:rPr>
            </w:pPr>
            <w:r>
              <w:rPr>
                <w:sz w:val="16"/>
                <w:szCs w:val="16"/>
              </w:rPr>
              <w:t>Critical</w:t>
            </w:r>
          </w:p>
        </w:tc>
        <w:tc>
          <w:tcPr>
            <w:tcW w:w="1882" w:type="dxa"/>
          </w:tcPr>
          <w:p w14:paraId="0EF4B201" w14:textId="77777777" w:rsidR="00C146C1" w:rsidRPr="002A0DF5" w:rsidRDefault="00C146C1" w:rsidP="00DE3A85">
            <w:pPr>
              <w:rPr>
                <w:sz w:val="16"/>
                <w:szCs w:val="16"/>
              </w:rPr>
            </w:pPr>
            <w:r>
              <w:rPr>
                <w:sz w:val="16"/>
                <w:szCs w:val="16"/>
              </w:rPr>
              <w:t>HR</w:t>
            </w:r>
          </w:p>
        </w:tc>
      </w:tr>
      <w:tr w:rsidR="00C146C1" w:rsidRPr="002A0DF5" w14:paraId="175ED779" w14:textId="77777777" w:rsidTr="00C146C1">
        <w:tc>
          <w:tcPr>
            <w:tcW w:w="585" w:type="dxa"/>
            <w:shd w:val="clear" w:color="auto" w:fill="auto"/>
          </w:tcPr>
          <w:p w14:paraId="189F5587" w14:textId="1446CBBD" w:rsidR="00C146C1" w:rsidRPr="00A150C4" w:rsidRDefault="00C146C1" w:rsidP="00DE3A85">
            <w:pPr>
              <w:rPr>
                <w:sz w:val="16"/>
                <w:szCs w:val="16"/>
              </w:rPr>
            </w:pPr>
            <w:r>
              <w:rPr>
                <w:sz w:val="16"/>
                <w:szCs w:val="16"/>
              </w:rPr>
              <w:t>S</w:t>
            </w:r>
            <w:r w:rsidRPr="00A150C4">
              <w:rPr>
                <w:sz w:val="16"/>
                <w:szCs w:val="16"/>
              </w:rPr>
              <w:t>R-</w:t>
            </w:r>
            <w:r>
              <w:rPr>
                <w:sz w:val="16"/>
                <w:szCs w:val="16"/>
              </w:rPr>
              <w:t>50</w:t>
            </w:r>
          </w:p>
        </w:tc>
        <w:tc>
          <w:tcPr>
            <w:tcW w:w="625" w:type="dxa"/>
            <w:shd w:val="clear" w:color="auto" w:fill="auto"/>
          </w:tcPr>
          <w:p w14:paraId="0A89416D" w14:textId="0B4607A1" w:rsidR="00C146C1" w:rsidRPr="00A150C4" w:rsidRDefault="00C146C1" w:rsidP="00DE3A85">
            <w:pPr>
              <w:rPr>
                <w:sz w:val="16"/>
                <w:szCs w:val="16"/>
              </w:rPr>
            </w:pPr>
            <w:r w:rsidRPr="00A150C4">
              <w:rPr>
                <w:sz w:val="16"/>
                <w:szCs w:val="16"/>
              </w:rPr>
              <w:t>BR-</w:t>
            </w:r>
            <w:r>
              <w:rPr>
                <w:sz w:val="16"/>
                <w:szCs w:val="16"/>
              </w:rPr>
              <w:t>46</w:t>
            </w:r>
          </w:p>
        </w:tc>
        <w:tc>
          <w:tcPr>
            <w:tcW w:w="1121" w:type="dxa"/>
            <w:shd w:val="clear" w:color="auto" w:fill="auto"/>
          </w:tcPr>
          <w:p w14:paraId="4E9FBA3B" w14:textId="77777777" w:rsidR="00C146C1" w:rsidRPr="00A150C4" w:rsidRDefault="00C146C1" w:rsidP="00DE3A85">
            <w:pPr>
              <w:rPr>
                <w:sz w:val="16"/>
                <w:szCs w:val="16"/>
              </w:rPr>
            </w:pPr>
            <w:r w:rsidRPr="00A150C4">
              <w:rPr>
                <w:sz w:val="16"/>
                <w:szCs w:val="16"/>
              </w:rPr>
              <w:t>Vision System</w:t>
            </w:r>
          </w:p>
        </w:tc>
        <w:tc>
          <w:tcPr>
            <w:tcW w:w="3957" w:type="dxa"/>
            <w:shd w:val="clear" w:color="auto" w:fill="FFFFFF" w:themeFill="background1"/>
          </w:tcPr>
          <w:p w14:paraId="60B835C9" w14:textId="77777777" w:rsidR="00C146C1" w:rsidRPr="00EA5716" w:rsidRDefault="00C146C1" w:rsidP="00DE3A85">
            <w:pPr>
              <w:rPr>
                <w:rFonts w:cstheme="minorHAnsi"/>
                <w:sz w:val="16"/>
                <w:szCs w:val="16"/>
              </w:rPr>
            </w:pPr>
            <w:r w:rsidRPr="00EA5716">
              <w:rPr>
                <w:rFonts w:cstheme="minorHAnsi"/>
                <w:sz w:val="16"/>
                <w:szCs w:val="16"/>
              </w:rPr>
              <w:t>Date &amp; time when starting work on a component / run – Able to hold data captured from time logging which is stored in UTC (however will be displayed in the local time of the country the work log was entered in)</w:t>
            </w:r>
          </w:p>
        </w:tc>
        <w:tc>
          <w:tcPr>
            <w:tcW w:w="897" w:type="dxa"/>
          </w:tcPr>
          <w:p w14:paraId="15F43D62" w14:textId="20D684E9" w:rsidR="00C146C1" w:rsidRPr="002A0DF5" w:rsidRDefault="00C146C1" w:rsidP="00DE3A85">
            <w:pPr>
              <w:rPr>
                <w:sz w:val="16"/>
                <w:szCs w:val="16"/>
              </w:rPr>
            </w:pPr>
            <w:r>
              <w:rPr>
                <w:sz w:val="16"/>
                <w:szCs w:val="16"/>
              </w:rPr>
              <w:t>Critical</w:t>
            </w:r>
          </w:p>
        </w:tc>
        <w:tc>
          <w:tcPr>
            <w:tcW w:w="1882" w:type="dxa"/>
          </w:tcPr>
          <w:p w14:paraId="55E39884" w14:textId="77777777" w:rsidR="00C146C1" w:rsidRPr="002A0DF5" w:rsidRDefault="00C146C1" w:rsidP="00DE3A85">
            <w:pPr>
              <w:rPr>
                <w:sz w:val="16"/>
                <w:szCs w:val="16"/>
              </w:rPr>
            </w:pPr>
            <w:r>
              <w:rPr>
                <w:sz w:val="16"/>
                <w:szCs w:val="16"/>
              </w:rPr>
              <w:t>HR</w:t>
            </w:r>
          </w:p>
        </w:tc>
      </w:tr>
      <w:tr w:rsidR="00C146C1" w:rsidRPr="002A0DF5" w14:paraId="07FEF849" w14:textId="77777777" w:rsidTr="00C146C1">
        <w:tc>
          <w:tcPr>
            <w:tcW w:w="585" w:type="dxa"/>
            <w:shd w:val="clear" w:color="auto" w:fill="auto"/>
          </w:tcPr>
          <w:p w14:paraId="3AB35996" w14:textId="01EA755D" w:rsidR="00C146C1" w:rsidRPr="00A150C4" w:rsidRDefault="00C146C1" w:rsidP="00DE3A85">
            <w:pPr>
              <w:rPr>
                <w:sz w:val="16"/>
                <w:szCs w:val="16"/>
              </w:rPr>
            </w:pPr>
            <w:r>
              <w:rPr>
                <w:sz w:val="16"/>
                <w:szCs w:val="16"/>
              </w:rPr>
              <w:t>S</w:t>
            </w:r>
            <w:r w:rsidRPr="00A150C4">
              <w:rPr>
                <w:sz w:val="16"/>
                <w:szCs w:val="16"/>
              </w:rPr>
              <w:t>R-</w:t>
            </w:r>
            <w:r>
              <w:rPr>
                <w:sz w:val="16"/>
                <w:szCs w:val="16"/>
              </w:rPr>
              <w:t>51</w:t>
            </w:r>
          </w:p>
        </w:tc>
        <w:tc>
          <w:tcPr>
            <w:tcW w:w="625" w:type="dxa"/>
            <w:shd w:val="clear" w:color="auto" w:fill="auto"/>
          </w:tcPr>
          <w:p w14:paraId="2C7CF66E" w14:textId="33A0CBB3" w:rsidR="00C146C1" w:rsidRPr="00A150C4" w:rsidRDefault="00C146C1" w:rsidP="00DE3A85">
            <w:pPr>
              <w:rPr>
                <w:sz w:val="16"/>
                <w:szCs w:val="16"/>
              </w:rPr>
            </w:pPr>
            <w:r w:rsidRPr="00A150C4">
              <w:rPr>
                <w:sz w:val="16"/>
                <w:szCs w:val="16"/>
              </w:rPr>
              <w:t>BR-4</w:t>
            </w:r>
            <w:r>
              <w:rPr>
                <w:sz w:val="16"/>
                <w:szCs w:val="16"/>
              </w:rPr>
              <w:t>7</w:t>
            </w:r>
          </w:p>
        </w:tc>
        <w:tc>
          <w:tcPr>
            <w:tcW w:w="1121" w:type="dxa"/>
            <w:shd w:val="clear" w:color="auto" w:fill="auto"/>
          </w:tcPr>
          <w:p w14:paraId="510699A6" w14:textId="77777777" w:rsidR="00C146C1" w:rsidRPr="00A150C4" w:rsidRDefault="00C146C1" w:rsidP="00DE3A85">
            <w:pPr>
              <w:rPr>
                <w:sz w:val="16"/>
                <w:szCs w:val="16"/>
              </w:rPr>
            </w:pPr>
            <w:r w:rsidRPr="00A150C4">
              <w:rPr>
                <w:sz w:val="16"/>
                <w:szCs w:val="16"/>
              </w:rPr>
              <w:t>Vision System</w:t>
            </w:r>
          </w:p>
        </w:tc>
        <w:tc>
          <w:tcPr>
            <w:tcW w:w="3957" w:type="dxa"/>
            <w:shd w:val="clear" w:color="auto" w:fill="FFFFFF" w:themeFill="background1"/>
          </w:tcPr>
          <w:p w14:paraId="05415E48" w14:textId="77777777" w:rsidR="00C146C1" w:rsidRPr="00EA5716" w:rsidRDefault="00C146C1" w:rsidP="00DE3A85">
            <w:pPr>
              <w:rPr>
                <w:rFonts w:cstheme="minorHAnsi"/>
                <w:sz w:val="16"/>
                <w:szCs w:val="16"/>
              </w:rPr>
            </w:pPr>
            <w:r w:rsidRPr="00EA5716">
              <w:rPr>
                <w:rFonts w:cstheme="minorHAnsi"/>
                <w:sz w:val="16"/>
                <w:szCs w:val="16"/>
              </w:rPr>
              <w:t>Date &amp; time when finished work on a component / run – Able to hold data captured from time logging which is stored in UTC (however will be displayed in the local time of the country the work log was entered in)</w:t>
            </w:r>
          </w:p>
        </w:tc>
        <w:tc>
          <w:tcPr>
            <w:tcW w:w="897" w:type="dxa"/>
          </w:tcPr>
          <w:p w14:paraId="37CAB5FE" w14:textId="4C6302E8" w:rsidR="00C146C1" w:rsidRPr="002A0DF5" w:rsidRDefault="00C146C1" w:rsidP="00DE3A85">
            <w:pPr>
              <w:rPr>
                <w:sz w:val="16"/>
                <w:szCs w:val="16"/>
              </w:rPr>
            </w:pPr>
            <w:r>
              <w:rPr>
                <w:sz w:val="16"/>
                <w:szCs w:val="16"/>
              </w:rPr>
              <w:t>Critical</w:t>
            </w:r>
          </w:p>
        </w:tc>
        <w:tc>
          <w:tcPr>
            <w:tcW w:w="1882" w:type="dxa"/>
          </w:tcPr>
          <w:p w14:paraId="76B48FD6" w14:textId="77777777" w:rsidR="00C146C1" w:rsidRPr="002A0DF5" w:rsidRDefault="00C146C1" w:rsidP="00DE3A85">
            <w:pPr>
              <w:rPr>
                <w:sz w:val="16"/>
                <w:szCs w:val="16"/>
              </w:rPr>
            </w:pPr>
            <w:r>
              <w:rPr>
                <w:sz w:val="16"/>
                <w:szCs w:val="16"/>
              </w:rPr>
              <w:t>HR</w:t>
            </w:r>
          </w:p>
        </w:tc>
      </w:tr>
      <w:tr w:rsidR="00C146C1" w:rsidRPr="002A0DF5" w14:paraId="650547E2" w14:textId="77777777" w:rsidTr="00C146C1">
        <w:tc>
          <w:tcPr>
            <w:tcW w:w="585" w:type="dxa"/>
            <w:shd w:val="clear" w:color="auto" w:fill="auto"/>
          </w:tcPr>
          <w:p w14:paraId="18DC36DC" w14:textId="62B8E9A5" w:rsidR="00C146C1" w:rsidRPr="00A150C4" w:rsidRDefault="00C146C1" w:rsidP="00DE3A85">
            <w:pPr>
              <w:rPr>
                <w:sz w:val="16"/>
                <w:szCs w:val="16"/>
              </w:rPr>
            </w:pPr>
            <w:r>
              <w:rPr>
                <w:sz w:val="16"/>
                <w:szCs w:val="16"/>
              </w:rPr>
              <w:t>S</w:t>
            </w:r>
            <w:r w:rsidRPr="00A150C4">
              <w:rPr>
                <w:sz w:val="16"/>
                <w:szCs w:val="16"/>
              </w:rPr>
              <w:t>R-</w:t>
            </w:r>
            <w:r>
              <w:rPr>
                <w:sz w:val="16"/>
                <w:szCs w:val="16"/>
              </w:rPr>
              <w:t>52</w:t>
            </w:r>
          </w:p>
        </w:tc>
        <w:tc>
          <w:tcPr>
            <w:tcW w:w="625" w:type="dxa"/>
            <w:shd w:val="clear" w:color="auto" w:fill="auto"/>
          </w:tcPr>
          <w:p w14:paraId="5B87BF97" w14:textId="0D8094E1" w:rsidR="00C146C1" w:rsidRPr="00A150C4" w:rsidRDefault="00C146C1" w:rsidP="00DE3A85">
            <w:pPr>
              <w:rPr>
                <w:sz w:val="16"/>
                <w:szCs w:val="16"/>
              </w:rPr>
            </w:pPr>
            <w:r w:rsidRPr="00A150C4">
              <w:rPr>
                <w:sz w:val="16"/>
                <w:szCs w:val="16"/>
              </w:rPr>
              <w:t>BR-4</w:t>
            </w:r>
            <w:r>
              <w:rPr>
                <w:sz w:val="16"/>
                <w:szCs w:val="16"/>
              </w:rPr>
              <w:t>8</w:t>
            </w:r>
          </w:p>
        </w:tc>
        <w:tc>
          <w:tcPr>
            <w:tcW w:w="1121" w:type="dxa"/>
            <w:shd w:val="clear" w:color="auto" w:fill="auto"/>
          </w:tcPr>
          <w:p w14:paraId="01CDF11B" w14:textId="77777777" w:rsidR="00C146C1" w:rsidRPr="00A150C4" w:rsidRDefault="00C146C1" w:rsidP="00DE3A85">
            <w:pPr>
              <w:rPr>
                <w:sz w:val="16"/>
                <w:szCs w:val="16"/>
              </w:rPr>
            </w:pPr>
            <w:r w:rsidRPr="00A150C4">
              <w:rPr>
                <w:sz w:val="16"/>
                <w:szCs w:val="16"/>
              </w:rPr>
              <w:t>Vision System</w:t>
            </w:r>
          </w:p>
        </w:tc>
        <w:tc>
          <w:tcPr>
            <w:tcW w:w="3957" w:type="dxa"/>
            <w:shd w:val="clear" w:color="auto" w:fill="FFFFFF" w:themeFill="background1"/>
          </w:tcPr>
          <w:p w14:paraId="54A745D7" w14:textId="77777777" w:rsidR="00C146C1" w:rsidRPr="00EA5716" w:rsidRDefault="00C146C1" w:rsidP="00DE3A85">
            <w:pPr>
              <w:rPr>
                <w:rFonts w:cstheme="minorHAnsi"/>
                <w:sz w:val="16"/>
                <w:szCs w:val="16"/>
              </w:rPr>
            </w:pPr>
            <w:r w:rsidRPr="00EA5716">
              <w:rPr>
                <w:rFonts w:cstheme="minorHAnsi"/>
                <w:sz w:val="16"/>
                <w:szCs w:val="16"/>
              </w:rPr>
              <w:t>Date &amp; time when they left the site – Able to hold data captured from time logging which is stored in UTC (however will be displayed in the local time of the country the work log was entered in)</w:t>
            </w:r>
          </w:p>
        </w:tc>
        <w:tc>
          <w:tcPr>
            <w:tcW w:w="897" w:type="dxa"/>
          </w:tcPr>
          <w:p w14:paraId="302F2951" w14:textId="6981FE07" w:rsidR="00C146C1" w:rsidRPr="002A0DF5" w:rsidRDefault="00C146C1" w:rsidP="00DE3A85">
            <w:pPr>
              <w:rPr>
                <w:sz w:val="16"/>
                <w:szCs w:val="16"/>
              </w:rPr>
            </w:pPr>
            <w:r>
              <w:rPr>
                <w:sz w:val="16"/>
                <w:szCs w:val="16"/>
              </w:rPr>
              <w:t>Critical</w:t>
            </w:r>
          </w:p>
        </w:tc>
        <w:tc>
          <w:tcPr>
            <w:tcW w:w="1882" w:type="dxa"/>
          </w:tcPr>
          <w:p w14:paraId="1C50DB99" w14:textId="77777777" w:rsidR="00C146C1" w:rsidRPr="002A0DF5" w:rsidRDefault="00C146C1" w:rsidP="00DE3A85">
            <w:pPr>
              <w:rPr>
                <w:sz w:val="16"/>
                <w:szCs w:val="16"/>
              </w:rPr>
            </w:pPr>
            <w:r>
              <w:rPr>
                <w:sz w:val="16"/>
                <w:szCs w:val="16"/>
              </w:rPr>
              <w:t>HR</w:t>
            </w:r>
          </w:p>
        </w:tc>
      </w:tr>
      <w:tr w:rsidR="00C146C1" w:rsidRPr="002A0DF5" w14:paraId="0FF29AD5" w14:textId="77777777" w:rsidTr="00C146C1">
        <w:tc>
          <w:tcPr>
            <w:tcW w:w="585" w:type="dxa"/>
            <w:shd w:val="clear" w:color="auto" w:fill="auto"/>
          </w:tcPr>
          <w:p w14:paraId="26A86AE8" w14:textId="167EB780" w:rsidR="00C146C1" w:rsidRPr="00A150C4" w:rsidRDefault="00C146C1" w:rsidP="00DE3A85">
            <w:pPr>
              <w:rPr>
                <w:sz w:val="16"/>
                <w:szCs w:val="16"/>
              </w:rPr>
            </w:pPr>
            <w:r>
              <w:rPr>
                <w:sz w:val="16"/>
                <w:szCs w:val="16"/>
              </w:rPr>
              <w:t>S</w:t>
            </w:r>
            <w:r w:rsidRPr="00A150C4">
              <w:rPr>
                <w:sz w:val="16"/>
                <w:szCs w:val="16"/>
              </w:rPr>
              <w:t>R-</w:t>
            </w:r>
            <w:r>
              <w:rPr>
                <w:sz w:val="16"/>
                <w:szCs w:val="16"/>
              </w:rPr>
              <w:t>53</w:t>
            </w:r>
          </w:p>
        </w:tc>
        <w:tc>
          <w:tcPr>
            <w:tcW w:w="625" w:type="dxa"/>
            <w:shd w:val="clear" w:color="auto" w:fill="auto"/>
          </w:tcPr>
          <w:p w14:paraId="16A39800" w14:textId="53315576" w:rsidR="00C146C1" w:rsidRPr="00A150C4" w:rsidRDefault="00C146C1" w:rsidP="00DE3A85">
            <w:pPr>
              <w:rPr>
                <w:sz w:val="16"/>
                <w:szCs w:val="16"/>
              </w:rPr>
            </w:pPr>
            <w:r w:rsidRPr="00A150C4">
              <w:rPr>
                <w:sz w:val="16"/>
                <w:szCs w:val="16"/>
              </w:rPr>
              <w:t>BR-4</w:t>
            </w:r>
            <w:r>
              <w:rPr>
                <w:sz w:val="16"/>
                <w:szCs w:val="16"/>
              </w:rPr>
              <w:t>9</w:t>
            </w:r>
          </w:p>
        </w:tc>
        <w:tc>
          <w:tcPr>
            <w:tcW w:w="1121" w:type="dxa"/>
            <w:shd w:val="clear" w:color="auto" w:fill="auto"/>
          </w:tcPr>
          <w:p w14:paraId="1D0AE4E2" w14:textId="77777777" w:rsidR="00C146C1" w:rsidRPr="00A150C4" w:rsidRDefault="00C146C1" w:rsidP="00DE3A85">
            <w:pPr>
              <w:rPr>
                <w:sz w:val="16"/>
                <w:szCs w:val="16"/>
              </w:rPr>
            </w:pPr>
            <w:r w:rsidRPr="00A150C4">
              <w:rPr>
                <w:sz w:val="16"/>
                <w:szCs w:val="16"/>
              </w:rPr>
              <w:t>Vision System</w:t>
            </w:r>
          </w:p>
        </w:tc>
        <w:tc>
          <w:tcPr>
            <w:tcW w:w="3957" w:type="dxa"/>
            <w:shd w:val="clear" w:color="auto" w:fill="FFFFFF" w:themeFill="background1"/>
          </w:tcPr>
          <w:p w14:paraId="45FB845F" w14:textId="77777777" w:rsidR="00C146C1" w:rsidRPr="00EA5716" w:rsidRDefault="00C146C1" w:rsidP="00DE3A85">
            <w:pPr>
              <w:rPr>
                <w:rFonts w:cstheme="minorHAnsi"/>
                <w:sz w:val="16"/>
                <w:szCs w:val="16"/>
              </w:rPr>
            </w:pPr>
            <w:r w:rsidRPr="00EA5716">
              <w:rPr>
                <w:rFonts w:cstheme="minorHAnsi"/>
                <w:sz w:val="16"/>
                <w:szCs w:val="16"/>
              </w:rPr>
              <w:t>Able to set a Country’s Working hours Warning Limit</w:t>
            </w:r>
          </w:p>
        </w:tc>
        <w:tc>
          <w:tcPr>
            <w:tcW w:w="897" w:type="dxa"/>
          </w:tcPr>
          <w:p w14:paraId="5D121B48" w14:textId="36A50D42" w:rsidR="00C146C1" w:rsidRPr="002A0DF5" w:rsidRDefault="00C146C1" w:rsidP="00DE3A85">
            <w:pPr>
              <w:rPr>
                <w:sz w:val="16"/>
                <w:szCs w:val="16"/>
              </w:rPr>
            </w:pPr>
            <w:r>
              <w:rPr>
                <w:sz w:val="16"/>
                <w:szCs w:val="16"/>
              </w:rPr>
              <w:t>Critical</w:t>
            </w:r>
          </w:p>
        </w:tc>
        <w:tc>
          <w:tcPr>
            <w:tcW w:w="1882" w:type="dxa"/>
          </w:tcPr>
          <w:p w14:paraId="1AAD9324" w14:textId="77777777" w:rsidR="00C146C1" w:rsidRPr="002A0DF5" w:rsidRDefault="00C146C1" w:rsidP="00DE3A85">
            <w:pPr>
              <w:rPr>
                <w:sz w:val="16"/>
                <w:szCs w:val="16"/>
              </w:rPr>
            </w:pPr>
            <w:r>
              <w:rPr>
                <w:sz w:val="16"/>
                <w:szCs w:val="16"/>
              </w:rPr>
              <w:t>HR</w:t>
            </w:r>
          </w:p>
        </w:tc>
      </w:tr>
      <w:tr w:rsidR="00C146C1" w:rsidRPr="002A0DF5" w14:paraId="306C1556" w14:textId="77777777" w:rsidTr="00C146C1">
        <w:tc>
          <w:tcPr>
            <w:tcW w:w="585" w:type="dxa"/>
            <w:shd w:val="clear" w:color="auto" w:fill="auto"/>
          </w:tcPr>
          <w:p w14:paraId="518BCB3D" w14:textId="74B6A719" w:rsidR="00C146C1" w:rsidRPr="00A150C4" w:rsidRDefault="00C146C1" w:rsidP="00DE3A85">
            <w:pPr>
              <w:rPr>
                <w:sz w:val="16"/>
                <w:szCs w:val="16"/>
              </w:rPr>
            </w:pPr>
            <w:r>
              <w:rPr>
                <w:sz w:val="16"/>
                <w:szCs w:val="16"/>
              </w:rPr>
              <w:t>S</w:t>
            </w:r>
            <w:r w:rsidRPr="00A150C4">
              <w:rPr>
                <w:sz w:val="16"/>
                <w:szCs w:val="16"/>
              </w:rPr>
              <w:t>R-</w:t>
            </w:r>
            <w:r>
              <w:rPr>
                <w:sz w:val="16"/>
                <w:szCs w:val="16"/>
              </w:rPr>
              <w:t>54</w:t>
            </w:r>
          </w:p>
        </w:tc>
        <w:tc>
          <w:tcPr>
            <w:tcW w:w="625" w:type="dxa"/>
            <w:shd w:val="clear" w:color="auto" w:fill="auto"/>
          </w:tcPr>
          <w:p w14:paraId="692A8D2E" w14:textId="261A145C" w:rsidR="00C146C1" w:rsidRPr="00A150C4" w:rsidRDefault="00C146C1" w:rsidP="00DE3A85">
            <w:pPr>
              <w:rPr>
                <w:sz w:val="16"/>
                <w:szCs w:val="16"/>
              </w:rPr>
            </w:pPr>
            <w:r w:rsidRPr="00A150C4">
              <w:rPr>
                <w:sz w:val="16"/>
                <w:szCs w:val="16"/>
              </w:rPr>
              <w:t>BR-</w:t>
            </w:r>
            <w:r>
              <w:rPr>
                <w:sz w:val="16"/>
                <w:szCs w:val="16"/>
              </w:rPr>
              <w:t>50</w:t>
            </w:r>
          </w:p>
        </w:tc>
        <w:tc>
          <w:tcPr>
            <w:tcW w:w="1121" w:type="dxa"/>
            <w:shd w:val="clear" w:color="auto" w:fill="auto"/>
          </w:tcPr>
          <w:p w14:paraId="20771992" w14:textId="77777777" w:rsidR="00C146C1" w:rsidRPr="00A150C4" w:rsidRDefault="00C146C1" w:rsidP="00DE3A85">
            <w:pPr>
              <w:rPr>
                <w:sz w:val="16"/>
                <w:szCs w:val="16"/>
              </w:rPr>
            </w:pPr>
            <w:r w:rsidRPr="00A150C4">
              <w:rPr>
                <w:sz w:val="16"/>
                <w:szCs w:val="16"/>
              </w:rPr>
              <w:t>Vision System</w:t>
            </w:r>
          </w:p>
        </w:tc>
        <w:tc>
          <w:tcPr>
            <w:tcW w:w="3957" w:type="dxa"/>
            <w:shd w:val="clear" w:color="auto" w:fill="FFFFFF" w:themeFill="background1"/>
          </w:tcPr>
          <w:p w14:paraId="141CB32F" w14:textId="77777777" w:rsidR="00C146C1" w:rsidRPr="00EA5716" w:rsidRDefault="00C146C1" w:rsidP="00DE3A85">
            <w:pPr>
              <w:rPr>
                <w:rFonts w:cstheme="minorHAnsi"/>
                <w:sz w:val="16"/>
                <w:szCs w:val="16"/>
              </w:rPr>
            </w:pPr>
            <w:r w:rsidRPr="00EA5716">
              <w:rPr>
                <w:rFonts w:cstheme="minorHAnsi"/>
                <w:sz w:val="16"/>
                <w:szCs w:val="16"/>
              </w:rPr>
              <w:t>Able to set a Country’s Working hours Maximum Limit</w:t>
            </w:r>
          </w:p>
        </w:tc>
        <w:tc>
          <w:tcPr>
            <w:tcW w:w="897" w:type="dxa"/>
          </w:tcPr>
          <w:p w14:paraId="2C12CDF2" w14:textId="2E89E88F" w:rsidR="00C146C1" w:rsidRDefault="00C146C1" w:rsidP="00DE3A85">
            <w:pPr>
              <w:rPr>
                <w:sz w:val="16"/>
                <w:szCs w:val="16"/>
              </w:rPr>
            </w:pPr>
            <w:r>
              <w:rPr>
                <w:sz w:val="16"/>
                <w:szCs w:val="16"/>
              </w:rPr>
              <w:t>Critical</w:t>
            </w:r>
          </w:p>
        </w:tc>
        <w:tc>
          <w:tcPr>
            <w:tcW w:w="1882" w:type="dxa"/>
          </w:tcPr>
          <w:p w14:paraId="68737568" w14:textId="77777777" w:rsidR="00C146C1" w:rsidRDefault="00C146C1" w:rsidP="00DE3A85">
            <w:pPr>
              <w:rPr>
                <w:sz w:val="16"/>
                <w:szCs w:val="16"/>
              </w:rPr>
            </w:pPr>
            <w:r>
              <w:rPr>
                <w:sz w:val="16"/>
                <w:szCs w:val="16"/>
              </w:rPr>
              <w:t>HR</w:t>
            </w:r>
          </w:p>
        </w:tc>
      </w:tr>
      <w:tr w:rsidR="00C146C1" w:rsidRPr="002A0DF5" w14:paraId="66318374" w14:textId="77777777" w:rsidTr="00C146C1">
        <w:tc>
          <w:tcPr>
            <w:tcW w:w="585" w:type="dxa"/>
            <w:shd w:val="clear" w:color="auto" w:fill="auto"/>
          </w:tcPr>
          <w:p w14:paraId="6587E45F" w14:textId="7E1C53A7" w:rsidR="00C146C1" w:rsidRPr="00A150C4" w:rsidRDefault="00C146C1" w:rsidP="00DE3A85">
            <w:pPr>
              <w:rPr>
                <w:sz w:val="16"/>
                <w:szCs w:val="16"/>
              </w:rPr>
            </w:pPr>
            <w:r>
              <w:rPr>
                <w:sz w:val="16"/>
                <w:szCs w:val="16"/>
              </w:rPr>
              <w:t>S</w:t>
            </w:r>
            <w:r w:rsidRPr="00A150C4">
              <w:rPr>
                <w:sz w:val="16"/>
                <w:szCs w:val="16"/>
              </w:rPr>
              <w:t>R-</w:t>
            </w:r>
            <w:r>
              <w:rPr>
                <w:sz w:val="16"/>
                <w:szCs w:val="16"/>
              </w:rPr>
              <w:t>55</w:t>
            </w:r>
          </w:p>
        </w:tc>
        <w:tc>
          <w:tcPr>
            <w:tcW w:w="625" w:type="dxa"/>
            <w:shd w:val="clear" w:color="auto" w:fill="auto"/>
          </w:tcPr>
          <w:p w14:paraId="3D7B5610" w14:textId="7B00B760" w:rsidR="00C146C1" w:rsidRPr="00A150C4" w:rsidRDefault="00C146C1" w:rsidP="00DE3A85">
            <w:pPr>
              <w:rPr>
                <w:sz w:val="16"/>
                <w:szCs w:val="16"/>
              </w:rPr>
            </w:pPr>
            <w:r w:rsidRPr="00A150C4">
              <w:rPr>
                <w:sz w:val="16"/>
                <w:szCs w:val="16"/>
              </w:rPr>
              <w:t>BR-</w:t>
            </w:r>
            <w:r>
              <w:rPr>
                <w:sz w:val="16"/>
                <w:szCs w:val="16"/>
              </w:rPr>
              <w:t>51</w:t>
            </w:r>
          </w:p>
        </w:tc>
        <w:tc>
          <w:tcPr>
            <w:tcW w:w="1121" w:type="dxa"/>
            <w:shd w:val="clear" w:color="auto" w:fill="auto"/>
          </w:tcPr>
          <w:p w14:paraId="3FA18B24" w14:textId="77777777" w:rsidR="00C146C1" w:rsidRPr="00A150C4" w:rsidRDefault="00C146C1" w:rsidP="00DE3A85">
            <w:pPr>
              <w:rPr>
                <w:sz w:val="16"/>
                <w:szCs w:val="16"/>
              </w:rPr>
            </w:pPr>
            <w:r w:rsidRPr="00A150C4">
              <w:rPr>
                <w:sz w:val="16"/>
                <w:szCs w:val="16"/>
              </w:rPr>
              <w:t>Vision System</w:t>
            </w:r>
          </w:p>
        </w:tc>
        <w:tc>
          <w:tcPr>
            <w:tcW w:w="3957" w:type="dxa"/>
            <w:shd w:val="clear" w:color="auto" w:fill="FFFFFF" w:themeFill="background1"/>
          </w:tcPr>
          <w:p w14:paraId="3363AA10" w14:textId="77777777" w:rsidR="00C146C1" w:rsidRPr="00EA5716" w:rsidRDefault="00C146C1" w:rsidP="00DE3A85">
            <w:pPr>
              <w:rPr>
                <w:rFonts w:cstheme="minorHAnsi"/>
                <w:sz w:val="16"/>
                <w:szCs w:val="16"/>
              </w:rPr>
            </w:pPr>
            <w:r w:rsidRPr="00EA5716">
              <w:rPr>
                <w:rFonts w:cstheme="minorHAnsi"/>
                <w:sz w:val="16"/>
                <w:szCs w:val="16"/>
              </w:rPr>
              <w:t>Default working hour limits will be derived from the country of the Works Order with the values being editable</w:t>
            </w:r>
          </w:p>
        </w:tc>
        <w:tc>
          <w:tcPr>
            <w:tcW w:w="897" w:type="dxa"/>
          </w:tcPr>
          <w:p w14:paraId="117FF451" w14:textId="794B1686" w:rsidR="00C146C1" w:rsidRPr="002A0DF5" w:rsidRDefault="00C146C1" w:rsidP="00DE3A85">
            <w:pPr>
              <w:rPr>
                <w:sz w:val="16"/>
                <w:szCs w:val="16"/>
              </w:rPr>
            </w:pPr>
            <w:r>
              <w:rPr>
                <w:sz w:val="16"/>
                <w:szCs w:val="16"/>
              </w:rPr>
              <w:t>Critical</w:t>
            </w:r>
          </w:p>
        </w:tc>
        <w:tc>
          <w:tcPr>
            <w:tcW w:w="1882" w:type="dxa"/>
          </w:tcPr>
          <w:p w14:paraId="74CC8C5B" w14:textId="77777777" w:rsidR="00C146C1" w:rsidRPr="002A0DF5" w:rsidRDefault="00C146C1" w:rsidP="00DE3A85">
            <w:pPr>
              <w:rPr>
                <w:sz w:val="16"/>
                <w:szCs w:val="16"/>
              </w:rPr>
            </w:pPr>
            <w:r>
              <w:rPr>
                <w:sz w:val="16"/>
                <w:szCs w:val="16"/>
              </w:rPr>
              <w:t>HR</w:t>
            </w:r>
          </w:p>
        </w:tc>
      </w:tr>
      <w:tr w:rsidR="00C146C1" w:rsidRPr="002A0DF5" w14:paraId="03149B3D" w14:textId="77777777" w:rsidTr="00C146C1">
        <w:tc>
          <w:tcPr>
            <w:tcW w:w="585" w:type="dxa"/>
            <w:shd w:val="clear" w:color="auto" w:fill="auto"/>
          </w:tcPr>
          <w:p w14:paraId="20804D44" w14:textId="74055CC2" w:rsidR="00C146C1" w:rsidRPr="00A150C4" w:rsidRDefault="00C146C1" w:rsidP="00DE3A85">
            <w:pPr>
              <w:rPr>
                <w:sz w:val="16"/>
                <w:szCs w:val="16"/>
              </w:rPr>
            </w:pPr>
            <w:r>
              <w:rPr>
                <w:sz w:val="16"/>
                <w:szCs w:val="16"/>
              </w:rPr>
              <w:t>S</w:t>
            </w:r>
            <w:r w:rsidRPr="00A150C4">
              <w:rPr>
                <w:sz w:val="16"/>
                <w:szCs w:val="16"/>
              </w:rPr>
              <w:t>R-</w:t>
            </w:r>
            <w:r>
              <w:rPr>
                <w:sz w:val="16"/>
                <w:szCs w:val="16"/>
              </w:rPr>
              <w:t>56</w:t>
            </w:r>
          </w:p>
        </w:tc>
        <w:tc>
          <w:tcPr>
            <w:tcW w:w="625" w:type="dxa"/>
            <w:shd w:val="clear" w:color="auto" w:fill="auto"/>
          </w:tcPr>
          <w:p w14:paraId="148CF7D9" w14:textId="2950EC27" w:rsidR="00C146C1" w:rsidRPr="00A150C4" w:rsidRDefault="00C146C1" w:rsidP="00DE3A85">
            <w:pPr>
              <w:rPr>
                <w:sz w:val="16"/>
                <w:szCs w:val="16"/>
              </w:rPr>
            </w:pPr>
            <w:r w:rsidRPr="00A150C4">
              <w:rPr>
                <w:sz w:val="16"/>
                <w:szCs w:val="16"/>
              </w:rPr>
              <w:t>BR-</w:t>
            </w:r>
            <w:r>
              <w:rPr>
                <w:sz w:val="16"/>
                <w:szCs w:val="16"/>
              </w:rPr>
              <w:t>52</w:t>
            </w:r>
          </w:p>
        </w:tc>
        <w:tc>
          <w:tcPr>
            <w:tcW w:w="1121" w:type="dxa"/>
            <w:shd w:val="clear" w:color="auto" w:fill="auto"/>
          </w:tcPr>
          <w:p w14:paraId="7F0CF939" w14:textId="77777777" w:rsidR="00C146C1" w:rsidRPr="00A150C4" w:rsidRDefault="00C146C1" w:rsidP="00DE3A85">
            <w:pPr>
              <w:rPr>
                <w:sz w:val="16"/>
                <w:szCs w:val="16"/>
              </w:rPr>
            </w:pPr>
            <w:r w:rsidRPr="00A150C4">
              <w:rPr>
                <w:sz w:val="16"/>
                <w:szCs w:val="16"/>
              </w:rPr>
              <w:t>Vision System</w:t>
            </w:r>
          </w:p>
        </w:tc>
        <w:tc>
          <w:tcPr>
            <w:tcW w:w="3957" w:type="dxa"/>
            <w:shd w:val="clear" w:color="auto" w:fill="FFFFFF" w:themeFill="background1"/>
          </w:tcPr>
          <w:p w14:paraId="2FC20528" w14:textId="77777777" w:rsidR="00C146C1" w:rsidRPr="00EA5716" w:rsidRDefault="00C146C1" w:rsidP="00DE3A85">
            <w:pPr>
              <w:rPr>
                <w:rFonts w:cstheme="minorHAnsi"/>
                <w:sz w:val="16"/>
                <w:szCs w:val="16"/>
              </w:rPr>
            </w:pPr>
            <w:r w:rsidRPr="00EA5716">
              <w:rPr>
                <w:rFonts w:cstheme="minorHAnsi"/>
                <w:sz w:val="16"/>
                <w:szCs w:val="16"/>
              </w:rPr>
              <w:t>Able to set the Daily Working Hours Warning Limit per Works Order within Vision per user</w:t>
            </w:r>
          </w:p>
        </w:tc>
        <w:tc>
          <w:tcPr>
            <w:tcW w:w="897" w:type="dxa"/>
          </w:tcPr>
          <w:p w14:paraId="414C9657" w14:textId="61A9BDF6" w:rsidR="00C146C1" w:rsidRPr="002A0DF5" w:rsidRDefault="00C146C1" w:rsidP="00DE3A85">
            <w:pPr>
              <w:rPr>
                <w:sz w:val="16"/>
                <w:szCs w:val="16"/>
              </w:rPr>
            </w:pPr>
            <w:r>
              <w:rPr>
                <w:sz w:val="16"/>
                <w:szCs w:val="16"/>
              </w:rPr>
              <w:t>Critical</w:t>
            </w:r>
          </w:p>
        </w:tc>
        <w:tc>
          <w:tcPr>
            <w:tcW w:w="1882" w:type="dxa"/>
          </w:tcPr>
          <w:p w14:paraId="32305409" w14:textId="77777777" w:rsidR="00C146C1" w:rsidRPr="002A0DF5" w:rsidRDefault="00C146C1" w:rsidP="00DE3A85">
            <w:pPr>
              <w:rPr>
                <w:sz w:val="16"/>
                <w:szCs w:val="16"/>
              </w:rPr>
            </w:pPr>
            <w:r>
              <w:rPr>
                <w:sz w:val="16"/>
                <w:szCs w:val="16"/>
              </w:rPr>
              <w:t>HR</w:t>
            </w:r>
          </w:p>
        </w:tc>
      </w:tr>
      <w:tr w:rsidR="00C146C1" w:rsidRPr="002A0DF5" w14:paraId="47CF08D0" w14:textId="77777777" w:rsidTr="00C146C1">
        <w:tc>
          <w:tcPr>
            <w:tcW w:w="585" w:type="dxa"/>
            <w:shd w:val="clear" w:color="auto" w:fill="auto"/>
          </w:tcPr>
          <w:p w14:paraId="0B2DA43A" w14:textId="676DDFDA" w:rsidR="00C146C1" w:rsidRPr="00A150C4" w:rsidRDefault="00C146C1" w:rsidP="00DE3A85">
            <w:pPr>
              <w:rPr>
                <w:sz w:val="16"/>
                <w:szCs w:val="16"/>
              </w:rPr>
            </w:pPr>
            <w:r>
              <w:rPr>
                <w:sz w:val="16"/>
                <w:szCs w:val="16"/>
              </w:rPr>
              <w:t>S</w:t>
            </w:r>
            <w:r w:rsidRPr="00A150C4">
              <w:rPr>
                <w:sz w:val="16"/>
                <w:szCs w:val="16"/>
              </w:rPr>
              <w:t>R-</w:t>
            </w:r>
            <w:r>
              <w:rPr>
                <w:sz w:val="16"/>
                <w:szCs w:val="16"/>
              </w:rPr>
              <w:t>57</w:t>
            </w:r>
          </w:p>
        </w:tc>
        <w:tc>
          <w:tcPr>
            <w:tcW w:w="625" w:type="dxa"/>
            <w:shd w:val="clear" w:color="auto" w:fill="auto"/>
          </w:tcPr>
          <w:p w14:paraId="48942EF4" w14:textId="7520ECE9" w:rsidR="00C146C1" w:rsidRPr="00A150C4" w:rsidRDefault="00C146C1" w:rsidP="00DE3A85">
            <w:pPr>
              <w:rPr>
                <w:sz w:val="16"/>
                <w:szCs w:val="16"/>
              </w:rPr>
            </w:pPr>
            <w:r w:rsidRPr="00A150C4">
              <w:rPr>
                <w:sz w:val="16"/>
                <w:szCs w:val="16"/>
              </w:rPr>
              <w:t>BR-</w:t>
            </w:r>
            <w:r>
              <w:rPr>
                <w:sz w:val="16"/>
                <w:szCs w:val="16"/>
              </w:rPr>
              <w:t>53</w:t>
            </w:r>
          </w:p>
        </w:tc>
        <w:tc>
          <w:tcPr>
            <w:tcW w:w="1121" w:type="dxa"/>
            <w:shd w:val="clear" w:color="auto" w:fill="auto"/>
          </w:tcPr>
          <w:p w14:paraId="77DA1E88" w14:textId="77777777" w:rsidR="00C146C1" w:rsidRPr="00A150C4" w:rsidRDefault="00C146C1" w:rsidP="00DE3A85">
            <w:pPr>
              <w:rPr>
                <w:sz w:val="16"/>
                <w:szCs w:val="16"/>
              </w:rPr>
            </w:pPr>
            <w:r w:rsidRPr="00A150C4">
              <w:rPr>
                <w:sz w:val="16"/>
                <w:szCs w:val="16"/>
              </w:rPr>
              <w:t>Vision System</w:t>
            </w:r>
          </w:p>
        </w:tc>
        <w:tc>
          <w:tcPr>
            <w:tcW w:w="3957" w:type="dxa"/>
            <w:shd w:val="clear" w:color="auto" w:fill="FFFFFF" w:themeFill="background1"/>
          </w:tcPr>
          <w:p w14:paraId="05D23ABA" w14:textId="668B847D" w:rsidR="00C146C1" w:rsidRPr="00EA5716" w:rsidRDefault="00C146C1" w:rsidP="00DE3A85">
            <w:pPr>
              <w:rPr>
                <w:rFonts w:cstheme="minorHAnsi"/>
                <w:sz w:val="16"/>
                <w:szCs w:val="16"/>
              </w:rPr>
            </w:pPr>
            <w:r w:rsidRPr="00EA5716">
              <w:rPr>
                <w:rFonts w:cstheme="minorHAnsi"/>
                <w:sz w:val="16"/>
                <w:szCs w:val="16"/>
              </w:rPr>
              <w:t>Daily Working Hours Warning Limit - If a user exceeds the warning limit an email is sent to distribution group and Works Order Project Manager</w:t>
            </w:r>
          </w:p>
        </w:tc>
        <w:tc>
          <w:tcPr>
            <w:tcW w:w="897" w:type="dxa"/>
          </w:tcPr>
          <w:p w14:paraId="6D2393A9" w14:textId="622303EA" w:rsidR="00C146C1" w:rsidRPr="002A0DF5" w:rsidRDefault="00C146C1" w:rsidP="00DE3A85">
            <w:pPr>
              <w:rPr>
                <w:sz w:val="16"/>
                <w:szCs w:val="16"/>
              </w:rPr>
            </w:pPr>
            <w:r>
              <w:rPr>
                <w:sz w:val="16"/>
                <w:szCs w:val="16"/>
              </w:rPr>
              <w:t>Critical</w:t>
            </w:r>
          </w:p>
        </w:tc>
        <w:tc>
          <w:tcPr>
            <w:tcW w:w="1882" w:type="dxa"/>
          </w:tcPr>
          <w:p w14:paraId="08E4AD0A" w14:textId="77777777" w:rsidR="00C146C1" w:rsidRPr="002A0DF5" w:rsidRDefault="00C146C1" w:rsidP="00DE3A85">
            <w:pPr>
              <w:rPr>
                <w:sz w:val="16"/>
                <w:szCs w:val="16"/>
              </w:rPr>
            </w:pPr>
            <w:r>
              <w:rPr>
                <w:sz w:val="16"/>
                <w:szCs w:val="16"/>
              </w:rPr>
              <w:t>HR</w:t>
            </w:r>
          </w:p>
        </w:tc>
      </w:tr>
      <w:tr w:rsidR="00C146C1" w:rsidRPr="002A0DF5" w14:paraId="5F294063" w14:textId="77777777" w:rsidTr="00C146C1">
        <w:tc>
          <w:tcPr>
            <w:tcW w:w="585" w:type="dxa"/>
            <w:shd w:val="clear" w:color="auto" w:fill="auto"/>
          </w:tcPr>
          <w:p w14:paraId="76214814" w14:textId="73F40822" w:rsidR="00C146C1" w:rsidRPr="00A150C4" w:rsidRDefault="00C146C1" w:rsidP="00DE3A85">
            <w:pPr>
              <w:rPr>
                <w:sz w:val="16"/>
                <w:szCs w:val="16"/>
              </w:rPr>
            </w:pPr>
            <w:r>
              <w:rPr>
                <w:sz w:val="16"/>
                <w:szCs w:val="16"/>
              </w:rPr>
              <w:t>S</w:t>
            </w:r>
            <w:r w:rsidRPr="00A150C4">
              <w:rPr>
                <w:sz w:val="16"/>
                <w:szCs w:val="16"/>
              </w:rPr>
              <w:t>R-</w:t>
            </w:r>
            <w:r>
              <w:rPr>
                <w:sz w:val="16"/>
                <w:szCs w:val="16"/>
              </w:rPr>
              <w:t>58</w:t>
            </w:r>
          </w:p>
        </w:tc>
        <w:tc>
          <w:tcPr>
            <w:tcW w:w="625" w:type="dxa"/>
            <w:shd w:val="clear" w:color="auto" w:fill="auto"/>
          </w:tcPr>
          <w:p w14:paraId="6C91E588" w14:textId="71020907" w:rsidR="00C146C1" w:rsidRPr="00A150C4" w:rsidRDefault="00C146C1" w:rsidP="00DE3A85">
            <w:pPr>
              <w:rPr>
                <w:sz w:val="16"/>
                <w:szCs w:val="16"/>
              </w:rPr>
            </w:pPr>
            <w:r w:rsidRPr="00A150C4">
              <w:rPr>
                <w:sz w:val="16"/>
                <w:szCs w:val="16"/>
              </w:rPr>
              <w:t>BR-</w:t>
            </w:r>
            <w:r>
              <w:rPr>
                <w:sz w:val="16"/>
                <w:szCs w:val="16"/>
              </w:rPr>
              <w:t>54</w:t>
            </w:r>
          </w:p>
        </w:tc>
        <w:tc>
          <w:tcPr>
            <w:tcW w:w="1121" w:type="dxa"/>
            <w:shd w:val="clear" w:color="auto" w:fill="auto"/>
          </w:tcPr>
          <w:p w14:paraId="341F87AC" w14:textId="77777777" w:rsidR="00C146C1" w:rsidRPr="00A150C4" w:rsidRDefault="00C146C1" w:rsidP="00DE3A85">
            <w:pPr>
              <w:rPr>
                <w:sz w:val="16"/>
                <w:szCs w:val="16"/>
              </w:rPr>
            </w:pPr>
            <w:r w:rsidRPr="00A150C4">
              <w:rPr>
                <w:sz w:val="16"/>
                <w:szCs w:val="16"/>
              </w:rPr>
              <w:t>Vision System</w:t>
            </w:r>
          </w:p>
        </w:tc>
        <w:tc>
          <w:tcPr>
            <w:tcW w:w="3957" w:type="dxa"/>
            <w:shd w:val="clear" w:color="auto" w:fill="FFFFFF" w:themeFill="background1"/>
          </w:tcPr>
          <w:p w14:paraId="38A48F4D" w14:textId="11669F5B" w:rsidR="00C146C1" w:rsidRPr="00EA5716" w:rsidRDefault="00C146C1" w:rsidP="00DE3A85">
            <w:pPr>
              <w:rPr>
                <w:rFonts w:cstheme="minorHAnsi"/>
                <w:sz w:val="16"/>
                <w:szCs w:val="16"/>
              </w:rPr>
            </w:pPr>
            <w:r w:rsidRPr="00EA5716">
              <w:rPr>
                <w:rFonts w:cstheme="minorHAnsi"/>
                <w:sz w:val="16"/>
                <w:szCs w:val="16"/>
              </w:rPr>
              <w:t>Daily Working Hours Warning Limit - If a user exceeds warning limit the user is notified through the Engineer App when logging a new time log entry</w:t>
            </w:r>
          </w:p>
        </w:tc>
        <w:tc>
          <w:tcPr>
            <w:tcW w:w="897" w:type="dxa"/>
          </w:tcPr>
          <w:p w14:paraId="1C1A5132" w14:textId="01396990" w:rsidR="00C146C1" w:rsidRPr="002A0DF5" w:rsidRDefault="00C146C1" w:rsidP="00DE3A85">
            <w:pPr>
              <w:rPr>
                <w:sz w:val="16"/>
                <w:szCs w:val="16"/>
              </w:rPr>
            </w:pPr>
            <w:r>
              <w:rPr>
                <w:sz w:val="16"/>
                <w:szCs w:val="16"/>
              </w:rPr>
              <w:t>Critical</w:t>
            </w:r>
          </w:p>
        </w:tc>
        <w:tc>
          <w:tcPr>
            <w:tcW w:w="1882" w:type="dxa"/>
          </w:tcPr>
          <w:p w14:paraId="38A9A4EF" w14:textId="77777777" w:rsidR="00C146C1" w:rsidRPr="002A0DF5" w:rsidRDefault="00C146C1" w:rsidP="00DE3A85">
            <w:pPr>
              <w:rPr>
                <w:sz w:val="16"/>
                <w:szCs w:val="16"/>
              </w:rPr>
            </w:pPr>
            <w:r>
              <w:rPr>
                <w:sz w:val="16"/>
                <w:szCs w:val="16"/>
              </w:rPr>
              <w:t>HR</w:t>
            </w:r>
          </w:p>
        </w:tc>
      </w:tr>
      <w:tr w:rsidR="00C146C1" w:rsidRPr="002A0DF5" w14:paraId="7D39F449" w14:textId="77777777" w:rsidTr="00C146C1">
        <w:tc>
          <w:tcPr>
            <w:tcW w:w="585" w:type="dxa"/>
            <w:shd w:val="clear" w:color="auto" w:fill="auto"/>
          </w:tcPr>
          <w:p w14:paraId="566322C2" w14:textId="49857ED6" w:rsidR="00C146C1" w:rsidRPr="00A150C4" w:rsidRDefault="00C146C1" w:rsidP="005376F2">
            <w:pPr>
              <w:rPr>
                <w:sz w:val="16"/>
                <w:szCs w:val="16"/>
              </w:rPr>
            </w:pPr>
            <w:r>
              <w:rPr>
                <w:sz w:val="16"/>
                <w:szCs w:val="16"/>
              </w:rPr>
              <w:t>S</w:t>
            </w:r>
            <w:r w:rsidRPr="00A150C4">
              <w:rPr>
                <w:sz w:val="16"/>
                <w:szCs w:val="16"/>
              </w:rPr>
              <w:t>R-5</w:t>
            </w:r>
            <w:r>
              <w:rPr>
                <w:sz w:val="16"/>
                <w:szCs w:val="16"/>
              </w:rPr>
              <w:t>9</w:t>
            </w:r>
          </w:p>
        </w:tc>
        <w:tc>
          <w:tcPr>
            <w:tcW w:w="625" w:type="dxa"/>
            <w:shd w:val="clear" w:color="auto" w:fill="auto"/>
          </w:tcPr>
          <w:p w14:paraId="4C97EE74" w14:textId="75D70EE3" w:rsidR="00C146C1" w:rsidRPr="00A150C4" w:rsidRDefault="00C146C1" w:rsidP="005376F2">
            <w:pPr>
              <w:rPr>
                <w:sz w:val="16"/>
                <w:szCs w:val="16"/>
              </w:rPr>
            </w:pPr>
            <w:r w:rsidRPr="00A150C4">
              <w:rPr>
                <w:sz w:val="16"/>
                <w:szCs w:val="16"/>
              </w:rPr>
              <w:t>BR-5</w:t>
            </w:r>
            <w:r>
              <w:rPr>
                <w:sz w:val="16"/>
                <w:szCs w:val="16"/>
              </w:rPr>
              <w:t>5</w:t>
            </w:r>
          </w:p>
        </w:tc>
        <w:tc>
          <w:tcPr>
            <w:tcW w:w="1121" w:type="dxa"/>
            <w:shd w:val="clear" w:color="auto" w:fill="auto"/>
          </w:tcPr>
          <w:p w14:paraId="7BA3C5D5" w14:textId="77777777" w:rsidR="00C146C1" w:rsidRPr="00A150C4" w:rsidRDefault="00C146C1" w:rsidP="005376F2">
            <w:pPr>
              <w:rPr>
                <w:sz w:val="16"/>
                <w:szCs w:val="16"/>
              </w:rPr>
            </w:pPr>
            <w:r w:rsidRPr="00A150C4">
              <w:rPr>
                <w:sz w:val="16"/>
                <w:szCs w:val="16"/>
              </w:rPr>
              <w:t>Vision System</w:t>
            </w:r>
          </w:p>
        </w:tc>
        <w:tc>
          <w:tcPr>
            <w:tcW w:w="3957" w:type="dxa"/>
            <w:shd w:val="clear" w:color="auto" w:fill="FFFFFF" w:themeFill="background1"/>
          </w:tcPr>
          <w:p w14:paraId="54E97995" w14:textId="77777777" w:rsidR="00C146C1" w:rsidRPr="00EA5716" w:rsidRDefault="00C146C1" w:rsidP="005376F2">
            <w:pPr>
              <w:rPr>
                <w:rFonts w:cstheme="minorHAnsi"/>
                <w:sz w:val="16"/>
                <w:szCs w:val="16"/>
              </w:rPr>
            </w:pPr>
            <w:r w:rsidRPr="00EA5716">
              <w:rPr>
                <w:rFonts w:cstheme="minorHAnsi"/>
                <w:sz w:val="16"/>
                <w:szCs w:val="16"/>
              </w:rPr>
              <w:t>Able to set the Daily Working Hours Maximum Limit per Works Order within Vision</w:t>
            </w:r>
          </w:p>
        </w:tc>
        <w:tc>
          <w:tcPr>
            <w:tcW w:w="897" w:type="dxa"/>
          </w:tcPr>
          <w:p w14:paraId="1BEA370D" w14:textId="43B8CC28" w:rsidR="00C146C1" w:rsidRPr="002A0DF5" w:rsidRDefault="00C146C1" w:rsidP="005376F2">
            <w:pPr>
              <w:rPr>
                <w:sz w:val="16"/>
                <w:szCs w:val="16"/>
              </w:rPr>
            </w:pPr>
            <w:r>
              <w:rPr>
                <w:sz w:val="16"/>
                <w:szCs w:val="16"/>
              </w:rPr>
              <w:t>Critical</w:t>
            </w:r>
          </w:p>
        </w:tc>
        <w:tc>
          <w:tcPr>
            <w:tcW w:w="1882" w:type="dxa"/>
          </w:tcPr>
          <w:p w14:paraId="034EB31C" w14:textId="77777777" w:rsidR="00C146C1" w:rsidRPr="002A0DF5" w:rsidRDefault="00C146C1" w:rsidP="005376F2">
            <w:pPr>
              <w:rPr>
                <w:sz w:val="16"/>
                <w:szCs w:val="16"/>
              </w:rPr>
            </w:pPr>
            <w:r>
              <w:rPr>
                <w:sz w:val="16"/>
                <w:szCs w:val="16"/>
              </w:rPr>
              <w:t>HR</w:t>
            </w:r>
          </w:p>
        </w:tc>
      </w:tr>
      <w:tr w:rsidR="00C146C1" w:rsidRPr="002A0DF5" w14:paraId="34C7B1DD" w14:textId="77777777" w:rsidTr="00C146C1">
        <w:tc>
          <w:tcPr>
            <w:tcW w:w="585" w:type="dxa"/>
            <w:shd w:val="clear" w:color="auto" w:fill="auto"/>
          </w:tcPr>
          <w:p w14:paraId="16A14833" w14:textId="71099D54" w:rsidR="00C146C1" w:rsidRPr="00A150C4" w:rsidRDefault="00C146C1" w:rsidP="005376F2">
            <w:pPr>
              <w:rPr>
                <w:sz w:val="16"/>
                <w:szCs w:val="16"/>
              </w:rPr>
            </w:pPr>
            <w:r>
              <w:rPr>
                <w:sz w:val="16"/>
                <w:szCs w:val="16"/>
              </w:rPr>
              <w:t>S</w:t>
            </w:r>
            <w:r w:rsidRPr="00A150C4">
              <w:rPr>
                <w:sz w:val="16"/>
                <w:szCs w:val="16"/>
              </w:rPr>
              <w:t>R-</w:t>
            </w:r>
            <w:r>
              <w:rPr>
                <w:sz w:val="16"/>
                <w:szCs w:val="16"/>
              </w:rPr>
              <w:t>60</w:t>
            </w:r>
          </w:p>
        </w:tc>
        <w:tc>
          <w:tcPr>
            <w:tcW w:w="625" w:type="dxa"/>
            <w:shd w:val="clear" w:color="auto" w:fill="auto"/>
          </w:tcPr>
          <w:p w14:paraId="335DA0CA" w14:textId="343955E7" w:rsidR="00C146C1" w:rsidRPr="00A150C4" w:rsidRDefault="00C146C1" w:rsidP="005376F2">
            <w:pPr>
              <w:rPr>
                <w:sz w:val="16"/>
                <w:szCs w:val="16"/>
              </w:rPr>
            </w:pPr>
            <w:r w:rsidRPr="00A150C4">
              <w:rPr>
                <w:sz w:val="16"/>
                <w:szCs w:val="16"/>
              </w:rPr>
              <w:t>BR-5</w:t>
            </w:r>
            <w:r>
              <w:rPr>
                <w:sz w:val="16"/>
                <w:szCs w:val="16"/>
              </w:rPr>
              <w:t>6</w:t>
            </w:r>
          </w:p>
        </w:tc>
        <w:tc>
          <w:tcPr>
            <w:tcW w:w="1121" w:type="dxa"/>
            <w:shd w:val="clear" w:color="auto" w:fill="auto"/>
          </w:tcPr>
          <w:p w14:paraId="29EE3123" w14:textId="77777777" w:rsidR="00C146C1" w:rsidRPr="00A150C4" w:rsidRDefault="00C146C1" w:rsidP="005376F2">
            <w:pPr>
              <w:rPr>
                <w:sz w:val="16"/>
                <w:szCs w:val="16"/>
              </w:rPr>
            </w:pPr>
            <w:r w:rsidRPr="00A150C4">
              <w:rPr>
                <w:sz w:val="16"/>
                <w:szCs w:val="16"/>
              </w:rPr>
              <w:t>Vision System</w:t>
            </w:r>
          </w:p>
        </w:tc>
        <w:tc>
          <w:tcPr>
            <w:tcW w:w="3957" w:type="dxa"/>
            <w:shd w:val="clear" w:color="auto" w:fill="FFFFFF" w:themeFill="background1"/>
          </w:tcPr>
          <w:p w14:paraId="31DFD7B1" w14:textId="77777777" w:rsidR="00C146C1" w:rsidRPr="00EA5716" w:rsidRDefault="00C146C1" w:rsidP="005376F2">
            <w:pPr>
              <w:rPr>
                <w:rFonts w:cstheme="minorHAnsi"/>
                <w:sz w:val="16"/>
                <w:szCs w:val="16"/>
              </w:rPr>
            </w:pPr>
            <w:r w:rsidRPr="00EA5716">
              <w:rPr>
                <w:rFonts w:cstheme="minorHAnsi"/>
                <w:sz w:val="16"/>
                <w:szCs w:val="16"/>
              </w:rPr>
              <w:t>Daily Working Hours Maximum Limit - If a user exceeds limit an email is sent to configured users (HR &amp; Project Manager)</w:t>
            </w:r>
          </w:p>
        </w:tc>
        <w:tc>
          <w:tcPr>
            <w:tcW w:w="897" w:type="dxa"/>
          </w:tcPr>
          <w:p w14:paraId="7362822E" w14:textId="29E81C42" w:rsidR="00C146C1" w:rsidRPr="002A0DF5" w:rsidRDefault="00C146C1" w:rsidP="005376F2">
            <w:pPr>
              <w:rPr>
                <w:sz w:val="16"/>
                <w:szCs w:val="16"/>
              </w:rPr>
            </w:pPr>
            <w:r>
              <w:rPr>
                <w:sz w:val="16"/>
                <w:szCs w:val="16"/>
              </w:rPr>
              <w:t>Critical</w:t>
            </w:r>
          </w:p>
        </w:tc>
        <w:tc>
          <w:tcPr>
            <w:tcW w:w="1882" w:type="dxa"/>
          </w:tcPr>
          <w:p w14:paraId="25291998" w14:textId="77777777" w:rsidR="00C146C1" w:rsidRPr="002A0DF5" w:rsidRDefault="00C146C1" w:rsidP="005376F2">
            <w:pPr>
              <w:rPr>
                <w:sz w:val="16"/>
                <w:szCs w:val="16"/>
              </w:rPr>
            </w:pPr>
            <w:r>
              <w:rPr>
                <w:sz w:val="16"/>
                <w:szCs w:val="16"/>
              </w:rPr>
              <w:t>HR</w:t>
            </w:r>
          </w:p>
        </w:tc>
      </w:tr>
      <w:tr w:rsidR="00C146C1" w:rsidRPr="002A0DF5" w14:paraId="3F5C0B0E" w14:textId="77777777" w:rsidTr="00C146C1">
        <w:tc>
          <w:tcPr>
            <w:tcW w:w="585" w:type="dxa"/>
            <w:shd w:val="clear" w:color="auto" w:fill="auto"/>
          </w:tcPr>
          <w:p w14:paraId="14AB8B62" w14:textId="28F44384" w:rsidR="00C146C1" w:rsidRDefault="00C146C1" w:rsidP="003B4904">
            <w:pPr>
              <w:rPr>
                <w:sz w:val="16"/>
                <w:szCs w:val="16"/>
              </w:rPr>
            </w:pPr>
            <w:r>
              <w:rPr>
                <w:sz w:val="16"/>
                <w:szCs w:val="16"/>
              </w:rPr>
              <w:t>SR-156</w:t>
            </w:r>
          </w:p>
        </w:tc>
        <w:tc>
          <w:tcPr>
            <w:tcW w:w="625" w:type="dxa"/>
            <w:shd w:val="clear" w:color="auto" w:fill="auto"/>
          </w:tcPr>
          <w:p w14:paraId="140ED9C3" w14:textId="3DCEE3D0" w:rsidR="00C146C1" w:rsidRDefault="00C146C1" w:rsidP="00683390">
            <w:pPr>
              <w:jc w:val="center"/>
              <w:rPr>
                <w:sz w:val="16"/>
                <w:szCs w:val="16"/>
              </w:rPr>
            </w:pPr>
            <w:r>
              <w:rPr>
                <w:sz w:val="16"/>
                <w:szCs w:val="16"/>
              </w:rPr>
              <w:t>-</w:t>
            </w:r>
          </w:p>
        </w:tc>
        <w:tc>
          <w:tcPr>
            <w:tcW w:w="1121" w:type="dxa"/>
            <w:shd w:val="clear" w:color="auto" w:fill="auto"/>
          </w:tcPr>
          <w:p w14:paraId="18C4D94C" w14:textId="450679A1" w:rsidR="00C146C1" w:rsidRPr="00A150C4" w:rsidRDefault="00C146C1" w:rsidP="003B4904">
            <w:pPr>
              <w:rPr>
                <w:sz w:val="16"/>
                <w:szCs w:val="16"/>
              </w:rPr>
            </w:pPr>
            <w:r w:rsidRPr="00A150C4">
              <w:rPr>
                <w:sz w:val="16"/>
                <w:szCs w:val="16"/>
              </w:rPr>
              <w:t>Vision System</w:t>
            </w:r>
          </w:p>
        </w:tc>
        <w:tc>
          <w:tcPr>
            <w:tcW w:w="3957" w:type="dxa"/>
            <w:shd w:val="clear" w:color="auto" w:fill="FFFFFF" w:themeFill="background1"/>
          </w:tcPr>
          <w:p w14:paraId="52D0E8B6" w14:textId="2474F1E0" w:rsidR="00C146C1" w:rsidRPr="00EA5716" w:rsidRDefault="00C146C1" w:rsidP="003B4904">
            <w:pPr>
              <w:rPr>
                <w:rFonts w:cstheme="minorHAnsi"/>
                <w:sz w:val="16"/>
                <w:szCs w:val="16"/>
              </w:rPr>
            </w:pPr>
            <w:r w:rsidRPr="00FF7677">
              <w:rPr>
                <w:rFonts w:cstheme="minorHAnsi"/>
                <w:sz w:val="16"/>
                <w:szCs w:val="16"/>
              </w:rPr>
              <w:t>HR personnel can view all time log entries entered by employee, log type (all project and non-project time logs, enter/leave site entries, and enter/leave country entries), and/or works order</w:t>
            </w:r>
          </w:p>
        </w:tc>
        <w:tc>
          <w:tcPr>
            <w:tcW w:w="897" w:type="dxa"/>
          </w:tcPr>
          <w:p w14:paraId="4A338B11" w14:textId="0048455A" w:rsidR="00C146C1" w:rsidRDefault="00C146C1" w:rsidP="003B4904">
            <w:pPr>
              <w:rPr>
                <w:sz w:val="16"/>
                <w:szCs w:val="16"/>
              </w:rPr>
            </w:pPr>
            <w:r>
              <w:rPr>
                <w:sz w:val="16"/>
                <w:szCs w:val="16"/>
              </w:rPr>
              <w:t>Medium</w:t>
            </w:r>
          </w:p>
        </w:tc>
        <w:tc>
          <w:tcPr>
            <w:tcW w:w="1882" w:type="dxa"/>
          </w:tcPr>
          <w:p w14:paraId="366AEEE8" w14:textId="235B8A1D" w:rsidR="00C146C1" w:rsidRDefault="00C146C1" w:rsidP="003B4904">
            <w:pPr>
              <w:rPr>
                <w:sz w:val="16"/>
                <w:szCs w:val="16"/>
              </w:rPr>
            </w:pPr>
            <w:r>
              <w:rPr>
                <w:sz w:val="16"/>
                <w:szCs w:val="16"/>
              </w:rPr>
              <w:t>HR</w:t>
            </w:r>
          </w:p>
        </w:tc>
      </w:tr>
      <w:tr w:rsidR="00C146C1" w:rsidRPr="002A0DF5" w14:paraId="584C825D" w14:textId="77777777" w:rsidTr="00C146C1">
        <w:tc>
          <w:tcPr>
            <w:tcW w:w="585" w:type="dxa"/>
            <w:shd w:val="clear" w:color="auto" w:fill="auto"/>
          </w:tcPr>
          <w:p w14:paraId="4D728130" w14:textId="09CE2F23" w:rsidR="00C146C1" w:rsidRDefault="00C146C1" w:rsidP="003B4904">
            <w:pPr>
              <w:rPr>
                <w:sz w:val="16"/>
                <w:szCs w:val="16"/>
              </w:rPr>
            </w:pPr>
            <w:r>
              <w:rPr>
                <w:sz w:val="16"/>
                <w:szCs w:val="16"/>
              </w:rPr>
              <w:t>SR-157</w:t>
            </w:r>
          </w:p>
        </w:tc>
        <w:tc>
          <w:tcPr>
            <w:tcW w:w="625" w:type="dxa"/>
            <w:shd w:val="clear" w:color="auto" w:fill="auto"/>
          </w:tcPr>
          <w:p w14:paraId="3CD2F577" w14:textId="45F318D2" w:rsidR="00C146C1" w:rsidRDefault="00C146C1" w:rsidP="00683390">
            <w:pPr>
              <w:jc w:val="center"/>
              <w:rPr>
                <w:sz w:val="16"/>
                <w:szCs w:val="16"/>
              </w:rPr>
            </w:pPr>
            <w:r>
              <w:rPr>
                <w:sz w:val="16"/>
                <w:szCs w:val="16"/>
              </w:rPr>
              <w:t>-</w:t>
            </w:r>
          </w:p>
        </w:tc>
        <w:tc>
          <w:tcPr>
            <w:tcW w:w="1121" w:type="dxa"/>
            <w:shd w:val="clear" w:color="auto" w:fill="auto"/>
          </w:tcPr>
          <w:p w14:paraId="041FA6B5" w14:textId="1A0C1898" w:rsidR="00C146C1" w:rsidRPr="00A150C4" w:rsidRDefault="00C146C1" w:rsidP="003B4904">
            <w:pPr>
              <w:rPr>
                <w:sz w:val="16"/>
                <w:szCs w:val="16"/>
              </w:rPr>
            </w:pPr>
            <w:r w:rsidRPr="00A150C4">
              <w:rPr>
                <w:sz w:val="16"/>
                <w:szCs w:val="16"/>
              </w:rPr>
              <w:t>Vision System</w:t>
            </w:r>
          </w:p>
        </w:tc>
        <w:tc>
          <w:tcPr>
            <w:tcW w:w="3957" w:type="dxa"/>
            <w:shd w:val="clear" w:color="auto" w:fill="FFFFFF" w:themeFill="background1"/>
          </w:tcPr>
          <w:p w14:paraId="4D4B2460" w14:textId="5D182CB3" w:rsidR="00C146C1" w:rsidRPr="00EA5716" w:rsidRDefault="00C146C1" w:rsidP="003B4904">
            <w:pPr>
              <w:rPr>
                <w:rFonts w:cstheme="minorHAnsi"/>
                <w:sz w:val="16"/>
                <w:szCs w:val="16"/>
              </w:rPr>
            </w:pPr>
            <w:r w:rsidRPr="00FF7677">
              <w:rPr>
                <w:rFonts w:cstheme="minorHAnsi"/>
                <w:sz w:val="16"/>
                <w:szCs w:val="16"/>
              </w:rPr>
              <w:t>HR personnel can edit all Time log entries (all project and non-project time logs, enter/leave site entries, and enter/leave country entries)</w:t>
            </w:r>
          </w:p>
        </w:tc>
        <w:tc>
          <w:tcPr>
            <w:tcW w:w="897" w:type="dxa"/>
          </w:tcPr>
          <w:p w14:paraId="06EC929C" w14:textId="279F22CE" w:rsidR="00C146C1" w:rsidRDefault="00C146C1" w:rsidP="003B4904">
            <w:pPr>
              <w:rPr>
                <w:sz w:val="16"/>
                <w:szCs w:val="16"/>
              </w:rPr>
            </w:pPr>
            <w:r>
              <w:rPr>
                <w:sz w:val="16"/>
                <w:szCs w:val="16"/>
              </w:rPr>
              <w:t>Medium</w:t>
            </w:r>
          </w:p>
        </w:tc>
        <w:tc>
          <w:tcPr>
            <w:tcW w:w="1882" w:type="dxa"/>
          </w:tcPr>
          <w:p w14:paraId="3CC12245" w14:textId="220EAD61" w:rsidR="00C146C1" w:rsidRDefault="00C146C1" w:rsidP="003B4904">
            <w:pPr>
              <w:rPr>
                <w:sz w:val="16"/>
                <w:szCs w:val="16"/>
              </w:rPr>
            </w:pPr>
            <w:r>
              <w:rPr>
                <w:sz w:val="16"/>
                <w:szCs w:val="16"/>
              </w:rPr>
              <w:t>HR</w:t>
            </w:r>
          </w:p>
        </w:tc>
      </w:tr>
      <w:tr w:rsidR="00C146C1" w:rsidRPr="002A0DF5" w14:paraId="089CC295" w14:textId="77777777" w:rsidTr="00C146C1">
        <w:tc>
          <w:tcPr>
            <w:tcW w:w="585" w:type="dxa"/>
            <w:shd w:val="clear" w:color="auto" w:fill="auto"/>
          </w:tcPr>
          <w:p w14:paraId="381A07B0" w14:textId="281E38DB" w:rsidR="00C146C1" w:rsidRDefault="00C146C1" w:rsidP="003B4904">
            <w:pPr>
              <w:rPr>
                <w:sz w:val="16"/>
                <w:szCs w:val="16"/>
              </w:rPr>
            </w:pPr>
            <w:r>
              <w:rPr>
                <w:sz w:val="16"/>
                <w:szCs w:val="16"/>
              </w:rPr>
              <w:t>SR-158</w:t>
            </w:r>
          </w:p>
        </w:tc>
        <w:tc>
          <w:tcPr>
            <w:tcW w:w="625" w:type="dxa"/>
            <w:shd w:val="clear" w:color="auto" w:fill="auto"/>
          </w:tcPr>
          <w:p w14:paraId="59A5AEE5" w14:textId="2A780280" w:rsidR="00C146C1" w:rsidRDefault="00C146C1" w:rsidP="00683390">
            <w:pPr>
              <w:jc w:val="center"/>
              <w:rPr>
                <w:sz w:val="16"/>
                <w:szCs w:val="16"/>
              </w:rPr>
            </w:pPr>
            <w:r>
              <w:rPr>
                <w:sz w:val="16"/>
                <w:szCs w:val="16"/>
              </w:rPr>
              <w:t>-</w:t>
            </w:r>
          </w:p>
        </w:tc>
        <w:tc>
          <w:tcPr>
            <w:tcW w:w="1121" w:type="dxa"/>
            <w:shd w:val="clear" w:color="auto" w:fill="auto"/>
          </w:tcPr>
          <w:p w14:paraId="44337DBA" w14:textId="5904B347" w:rsidR="00C146C1" w:rsidRPr="00A150C4" w:rsidRDefault="00C146C1" w:rsidP="003B4904">
            <w:pPr>
              <w:rPr>
                <w:sz w:val="16"/>
                <w:szCs w:val="16"/>
              </w:rPr>
            </w:pPr>
            <w:r w:rsidRPr="00A150C4">
              <w:rPr>
                <w:sz w:val="16"/>
                <w:szCs w:val="16"/>
              </w:rPr>
              <w:t>Vision System</w:t>
            </w:r>
          </w:p>
        </w:tc>
        <w:tc>
          <w:tcPr>
            <w:tcW w:w="3957" w:type="dxa"/>
            <w:shd w:val="clear" w:color="auto" w:fill="FFFFFF" w:themeFill="background1"/>
          </w:tcPr>
          <w:p w14:paraId="066B300D" w14:textId="245E8F46" w:rsidR="00C146C1" w:rsidRPr="00EA5716" w:rsidRDefault="00C146C1" w:rsidP="003B4904">
            <w:pPr>
              <w:rPr>
                <w:rFonts w:cstheme="minorHAnsi"/>
                <w:sz w:val="16"/>
                <w:szCs w:val="16"/>
              </w:rPr>
            </w:pPr>
            <w:r w:rsidRPr="00FF7677">
              <w:rPr>
                <w:rFonts w:cstheme="minorHAnsi"/>
                <w:sz w:val="16"/>
                <w:szCs w:val="16"/>
              </w:rPr>
              <w:t>HR personnel can delete Time log entries (all project and non-project time logs, enter/leave site entries, and enter/leave country entries)</w:t>
            </w:r>
          </w:p>
        </w:tc>
        <w:tc>
          <w:tcPr>
            <w:tcW w:w="897" w:type="dxa"/>
          </w:tcPr>
          <w:p w14:paraId="17C05E6B" w14:textId="2AC2E4AB" w:rsidR="00C146C1" w:rsidRDefault="00C146C1" w:rsidP="003B4904">
            <w:pPr>
              <w:rPr>
                <w:sz w:val="16"/>
                <w:szCs w:val="16"/>
              </w:rPr>
            </w:pPr>
            <w:r>
              <w:rPr>
                <w:sz w:val="16"/>
                <w:szCs w:val="16"/>
              </w:rPr>
              <w:t>Medium</w:t>
            </w:r>
          </w:p>
        </w:tc>
        <w:tc>
          <w:tcPr>
            <w:tcW w:w="1882" w:type="dxa"/>
          </w:tcPr>
          <w:p w14:paraId="49F2F48E" w14:textId="75E3068A" w:rsidR="00C146C1" w:rsidRDefault="00C146C1" w:rsidP="003B4904">
            <w:pPr>
              <w:rPr>
                <w:sz w:val="16"/>
                <w:szCs w:val="16"/>
              </w:rPr>
            </w:pPr>
            <w:r>
              <w:rPr>
                <w:sz w:val="16"/>
                <w:szCs w:val="16"/>
              </w:rPr>
              <w:t>HR</w:t>
            </w:r>
          </w:p>
        </w:tc>
      </w:tr>
      <w:tr w:rsidR="00C146C1" w:rsidRPr="002A0DF5" w14:paraId="635B21EB" w14:textId="77777777" w:rsidTr="00C146C1">
        <w:tc>
          <w:tcPr>
            <w:tcW w:w="585" w:type="dxa"/>
            <w:shd w:val="clear" w:color="auto" w:fill="auto"/>
          </w:tcPr>
          <w:p w14:paraId="67C94A74" w14:textId="38A6590D" w:rsidR="00C146C1" w:rsidRDefault="00C146C1" w:rsidP="00683390">
            <w:pPr>
              <w:rPr>
                <w:sz w:val="16"/>
                <w:szCs w:val="16"/>
              </w:rPr>
            </w:pPr>
            <w:r>
              <w:rPr>
                <w:sz w:val="16"/>
                <w:szCs w:val="16"/>
              </w:rPr>
              <w:lastRenderedPageBreak/>
              <w:t>SR-160</w:t>
            </w:r>
          </w:p>
        </w:tc>
        <w:tc>
          <w:tcPr>
            <w:tcW w:w="625" w:type="dxa"/>
            <w:shd w:val="clear" w:color="auto" w:fill="auto"/>
          </w:tcPr>
          <w:p w14:paraId="303A23FA" w14:textId="60B31D97" w:rsidR="00C146C1" w:rsidRDefault="00C146C1" w:rsidP="00683390">
            <w:pPr>
              <w:jc w:val="center"/>
              <w:rPr>
                <w:sz w:val="16"/>
                <w:szCs w:val="16"/>
              </w:rPr>
            </w:pPr>
            <w:r>
              <w:rPr>
                <w:sz w:val="16"/>
                <w:szCs w:val="16"/>
              </w:rPr>
              <w:t>-</w:t>
            </w:r>
          </w:p>
        </w:tc>
        <w:tc>
          <w:tcPr>
            <w:tcW w:w="1121" w:type="dxa"/>
            <w:shd w:val="clear" w:color="auto" w:fill="auto"/>
          </w:tcPr>
          <w:p w14:paraId="4182ED82" w14:textId="0231E2CC" w:rsidR="00C146C1" w:rsidRPr="00A150C4" w:rsidRDefault="00C146C1" w:rsidP="00683390">
            <w:pPr>
              <w:rPr>
                <w:sz w:val="16"/>
                <w:szCs w:val="16"/>
              </w:rPr>
            </w:pPr>
            <w:r w:rsidRPr="00A150C4">
              <w:rPr>
                <w:sz w:val="16"/>
                <w:szCs w:val="16"/>
              </w:rPr>
              <w:t>Vision System</w:t>
            </w:r>
          </w:p>
        </w:tc>
        <w:tc>
          <w:tcPr>
            <w:tcW w:w="3957" w:type="dxa"/>
            <w:shd w:val="clear" w:color="auto" w:fill="FFFFFF" w:themeFill="background1"/>
          </w:tcPr>
          <w:p w14:paraId="56DE7D33" w14:textId="68AD824C" w:rsidR="00C146C1" w:rsidRPr="00EA5716" w:rsidRDefault="00C146C1" w:rsidP="00683390">
            <w:pPr>
              <w:rPr>
                <w:rFonts w:cstheme="minorHAnsi"/>
                <w:sz w:val="16"/>
                <w:szCs w:val="16"/>
              </w:rPr>
            </w:pPr>
            <w:r w:rsidRPr="00917173">
              <w:rPr>
                <w:rFonts w:cstheme="minorHAnsi"/>
                <w:sz w:val="16"/>
                <w:szCs w:val="16"/>
              </w:rPr>
              <w:t xml:space="preserve">Existing </w:t>
            </w:r>
            <w:r>
              <w:rPr>
                <w:rFonts w:cstheme="minorHAnsi"/>
                <w:sz w:val="16"/>
                <w:szCs w:val="16"/>
              </w:rPr>
              <w:t xml:space="preserve">Employee </w:t>
            </w:r>
            <w:r w:rsidRPr="00917173">
              <w:rPr>
                <w:rFonts w:cstheme="minorHAnsi"/>
                <w:sz w:val="16"/>
                <w:szCs w:val="16"/>
              </w:rPr>
              <w:t xml:space="preserve">Time Logs Vision menu item to be renamed to </w:t>
            </w:r>
            <w:r>
              <w:rPr>
                <w:rFonts w:cstheme="minorHAnsi"/>
                <w:sz w:val="16"/>
                <w:szCs w:val="16"/>
              </w:rPr>
              <w:t xml:space="preserve">Production </w:t>
            </w:r>
            <w:r w:rsidRPr="00917173">
              <w:rPr>
                <w:rFonts w:cstheme="minorHAnsi"/>
                <w:sz w:val="16"/>
                <w:szCs w:val="16"/>
              </w:rPr>
              <w:t>Time Logs to distinguish from the new menu item for Site Time Logs</w:t>
            </w:r>
          </w:p>
        </w:tc>
        <w:tc>
          <w:tcPr>
            <w:tcW w:w="897" w:type="dxa"/>
          </w:tcPr>
          <w:p w14:paraId="6CBCF2E3" w14:textId="5906AF98" w:rsidR="00C146C1" w:rsidRDefault="00C146C1" w:rsidP="00683390">
            <w:pPr>
              <w:rPr>
                <w:sz w:val="16"/>
                <w:szCs w:val="16"/>
              </w:rPr>
            </w:pPr>
            <w:r>
              <w:rPr>
                <w:sz w:val="16"/>
                <w:szCs w:val="16"/>
              </w:rPr>
              <w:t>Medium</w:t>
            </w:r>
          </w:p>
        </w:tc>
        <w:tc>
          <w:tcPr>
            <w:tcW w:w="1882" w:type="dxa"/>
          </w:tcPr>
          <w:p w14:paraId="27BEF21E" w14:textId="56109EC9" w:rsidR="00C146C1" w:rsidRDefault="00C146C1" w:rsidP="00683390">
            <w:pPr>
              <w:rPr>
                <w:sz w:val="16"/>
                <w:szCs w:val="16"/>
              </w:rPr>
            </w:pPr>
            <w:r>
              <w:rPr>
                <w:sz w:val="16"/>
                <w:szCs w:val="16"/>
              </w:rPr>
              <w:t>HR</w:t>
            </w:r>
          </w:p>
        </w:tc>
      </w:tr>
      <w:tr w:rsidR="00C146C1" w:rsidRPr="002A0DF5" w14:paraId="04EB21C0" w14:textId="77777777" w:rsidTr="00C146C1">
        <w:tc>
          <w:tcPr>
            <w:tcW w:w="585" w:type="dxa"/>
            <w:shd w:val="clear" w:color="auto" w:fill="auto"/>
          </w:tcPr>
          <w:p w14:paraId="0BED4F02" w14:textId="33B0367A" w:rsidR="00C146C1" w:rsidRDefault="00C146C1" w:rsidP="00683390">
            <w:pPr>
              <w:rPr>
                <w:sz w:val="16"/>
                <w:szCs w:val="16"/>
              </w:rPr>
            </w:pPr>
            <w:r>
              <w:rPr>
                <w:sz w:val="16"/>
                <w:szCs w:val="16"/>
              </w:rPr>
              <w:t>SR-64</w:t>
            </w:r>
          </w:p>
        </w:tc>
        <w:tc>
          <w:tcPr>
            <w:tcW w:w="625" w:type="dxa"/>
            <w:shd w:val="clear" w:color="auto" w:fill="auto"/>
          </w:tcPr>
          <w:p w14:paraId="67D04C1E" w14:textId="260AEB30" w:rsidR="00C146C1" w:rsidRPr="00A150C4" w:rsidRDefault="00C146C1" w:rsidP="00683390">
            <w:pPr>
              <w:rPr>
                <w:sz w:val="16"/>
                <w:szCs w:val="16"/>
              </w:rPr>
            </w:pPr>
            <w:r>
              <w:rPr>
                <w:sz w:val="16"/>
                <w:szCs w:val="16"/>
              </w:rPr>
              <w:t>BR-60</w:t>
            </w:r>
          </w:p>
        </w:tc>
        <w:tc>
          <w:tcPr>
            <w:tcW w:w="1121" w:type="dxa"/>
            <w:shd w:val="clear" w:color="auto" w:fill="auto"/>
          </w:tcPr>
          <w:p w14:paraId="3D0518A1" w14:textId="77777777" w:rsidR="00C146C1" w:rsidRPr="00A150C4" w:rsidRDefault="00C146C1" w:rsidP="00683390">
            <w:pPr>
              <w:rPr>
                <w:sz w:val="16"/>
                <w:szCs w:val="16"/>
              </w:rPr>
            </w:pPr>
            <w:r w:rsidRPr="00A150C4">
              <w:rPr>
                <w:sz w:val="16"/>
                <w:szCs w:val="16"/>
              </w:rPr>
              <w:t>Vision System</w:t>
            </w:r>
          </w:p>
        </w:tc>
        <w:tc>
          <w:tcPr>
            <w:tcW w:w="3957" w:type="dxa"/>
            <w:shd w:val="clear" w:color="auto" w:fill="FFFFFF" w:themeFill="background1"/>
          </w:tcPr>
          <w:p w14:paraId="078EAA64" w14:textId="77777777" w:rsidR="00C146C1" w:rsidRPr="00EA5716" w:rsidRDefault="00C146C1" w:rsidP="00683390">
            <w:pPr>
              <w:rPr>
                <w:rFonts w:cstheme="minorHAnsi"/>
                <w:sz w:val="16"/>
                <w:szCs w:val="16"/>
              </w:rPr>
            </w:pPr>
            <w:r w:rsidRPr="00EA5716">
              <w:rPr>
                <w:rFonts w:cstheme="minorHAnsi"/>
                <w:sz w:val="16"/>
                <w:szCs w:val="16"/>
              </w:rPr>
              <w:t>Able to hold On-Site Location for Equipment</w:t>
            </w:r>
          </w:p>
        </w:tc>
        <w:tc>
          <w:tcPr>
            <w:tcW w:w="897" w:type="dxa"/>
          </w:tcPr>
          <w:p w14:paraId="072B5FE6" w14:textId="1D22AEF0" w:rsidR="00C146C1" w:rsidRDefault="00C146C1" w:rsidP="00683390">
            <w:pPr>
              <w:rPr>
                <w:sz w:val="16"/>
                <w:szCs w:val="16"/>
              </w:rPr>
            </w:pPr>
            <w:r>
              <w:rPr>
                <w:sz w:val="16"/>
                <w:szCs w:val="16"/>
              </w:rPr>
              <w:t>Critical</w:t>
            </w:r>
          </w:p>
        </w:tc>
        <w:tc>
          <w:tcPr>
            <w:tcW w:w="1882" w:type="dxa"/>
          </w:tcPr>
          <w:p w14:paraId="260ABC6B" w14:textId="77777777" w:rsidR="00C146C1" w:rsidRPr="002A0DF5" w:rsidRDefault="00C146C1" w:rsidP="00683390">
            <w:pPr>
              <w:rPr>
                <w:sz w:val="16"/>
                <w:szCs w:val="16"/>
              </w:rPr>
            </w:pPr>
            <w:r>
              <w:rPr>
                <w:sz w:val="16"/>
                <w:szCs w:val="16"/>
              </w:rPr>
              <w:t>Engineers</w:t>
            </w:r>
          </w:p>
        </w:tc>
      </w:tr>
      <w:tr w:rsidR="00C146C1" w14:paraId="727E0834" w14:textId="77777777" w:rsidTr="00C146C1">
        <w:tc>
          <w:tcPr>
            <w:tcW w:w="585" w:type="dxa"/>
            <w:shd w:val="clear" w:color="auto" w:fill="auto"/>
          </w:tcPr>
          <w:p w14:paraId="205A1B8C" w14:textId="0AF75E75" w:rsidR="00C146C1" w:rsidRDefault="00C146C1" w:rsidP="00683390">
            <w:pPr>
              <w:rPr>
                <w:sz w:val="16"/>
                <w:szCs w:val="16"/>
              </w:rPr>
            </w:pPr>
            <w:r>
              <w:rPr>
                <w:sz w:val="16"/>
                <w:szCs w:val="16"/>
              </w:rPr>
              <w:t>SR-65</w:t>
            </w:r>
          </w:p>
        </w:tc>
        <w:tc>
          <w:tcPr>
            <w:tcW w:w="625" w:type="dxa"/>
            <w:shd w:val="clear" w:color="auto" w:fill="auto"/>
          </w:tcPr>
          <w:p w14:paraId="3BDF867A" w14:textId="1F1569DF" w:rsidR="00C146C1" w:rsidRPr="00A150C4" w:rsidRDefault="00C146C1" w:rsidP="00683390">
            <w:pPr>
              <w:jc w:val="center"/>
              <w:rPr>
                <w:sz w:val="16"/>
                <w:szCs w:val="16"/>
              </w:rPr>
            </w:pPr>
            <w:r>
              <w:rPr>
                <w:sz w:val="16"/>
                <w:szCs w:val="16"/>
              </w:rPr>
              <w:t>-</w:t>
            </w:r>
          </w:p>
        </w:tc>
        <w:tc>
          <w:tcPr>
            <w:tcW w:w="1121" w:type="dxa"/>
            <w:shd w:val="clear" w:color="auto" w:fill="auto"/>
          </w:tcPr>
          <w:p w14:paraId="0936CE24" w14:textId="391AC54A" w:rsidR="00C146C1" w:rsidRPr="00A150C4" w:rsidRDefault="00C146C1" w:rsidP="00683390">
            <w:pPr>
              <w:rPr>
                <w:sz w:val="16"/>
                <w:szCs w:val="16"/>
              </w:rPr>
            </w:pPr>
            <w:r w:rsidRPr="00A150C4">
              <w:rPr>
                <w:sz w:val="16"/>
                <w:szCs w:val="16"/>
              </w:rPr>
              <w:t>Vision System</w:t>
            </w:r>
          </w:p>
        </w:tc>
        <w:tc>
          <w:tcPr>
            <w:tcW w:w="3957" w:type="dxa"/>
            <w:shd w:val="clear" w:color="auto" w:fill="FFFFFF" w:themeFill="background1"/>
          </w:tcPr>
          <w:p w14:paraId="168EEA10" w14:textId="39289D61" w:rsidR="00C146C1" w:rsidRPr="00EA5716" w:rsidRDefault="00C146C1" w:rsidP="00683390">
            <w:pPr>
              <w:rPr>
                <w:rFonts w:cstheme="minorHAnsi"/>
                <w:sz w:val="16"/>
                <w:szCs w:val="16"/>
              </w:rPr>
            </w:pPr>
            <w:r w:rsidRPr="00EA5716">
              <w:rPr>
                <w:rFonts w:cstheme="minorHAnsi"/>
                <w:sz w:val="16"/>
                <w:szCs w:val="16"/>
              </w:rPr>
              <w:t>Works Order updated to include new free text field ‘Held To Order Text’, containing information to display in corresponding new field on Pallet Note</w:t>
            </w:r>
          </w:p>
        </w:tc>
        <w:tc>
          <w:tcPr>
            <w:tcW w:w="897" w:type="dxa"/>
          </w:tcPr>
          <w:p w14:paraId="03B61705" w14:textId="1543A7AA" w:rsidR="00C146C1" w:rsidRDefault="00C146C1" w:rsidP="00683390">
            <w:pPr>
              <w:rPr>
                <w:sz w:val="16"/>
                <w:szCs w:val="16"/>
              </w:rPr>
            </w:pPr>
            <w:r>
              <w:rPr>
                <w:sz w:val="16"/>
                <w:szCs w:val="16"/>
              </w:rPr>
              <w:t>Critical</w:t>
            </w:r>
          </w:p>
        </w:tc>
        <w:tc>
          <w:tcPr>
            <w:tcW w:w="1882" w:type="dxa"/>
          </w:tcPr>
          <w:p w14:paraId="7B9DDEEC" w14:textId="4F1D1392" w:rsidR="00C146C1" w:rsidRDefault="00C146C1" w:rsidP="00683390">
            <w:pPr>
              <w:rPr>
                <w:sz w:val="16"/>
                <w:szCs w:val="16"/>
              </w:rPr>
            </w:pPr>
            <w:r>
              <w:rPr>
                <w:sz w:val="16"/>
                <w:szCs w:val="16"/>
              </w:rPr>
              <w:t>Project Manager</w:t>
            </w:r>
          </w:p>
        </w:tc>
      </w:tr>
      <w:tr w:rsidR="00C146C1" w14:paraId="20A62BB2" w14:textId="77777777" w:rsidTr="00C146C1">
        <w:tc>
          <w:tcPr>
            <w:tcW w:w="585" w:type="dxa"/>
            <w:shd w:val="clear" w:color="auto" w:fill="auto"/>
          </w:tcPr>
          <w:p w14:paraId="168491E2" w14:textId="53AAE808" w:rsidR="00C146C1" w:rsidRDefault="00C146C1" w:rsidP="00683390">
            <w:pPr>
              <w:rPr>
                <w:sz w:val="16"/>
                <w:szCs w:val="16"/>
              </w:rPr>
            </w:pPr>
            <w:r>
              <w:rPr>
                <w:sz w:val="16"/>
                <w:szCs w:val="16"/>
              </w:rPr>
              <w:t>SR-66</w:t>
            </w:r>
          </w:p>
        </w:tc>
        <w:tc>
          <w:tcPr>
            <w:tcW w:w="625" w:type="dxa"/>
            <w:shd w:val="clear" w:color="auto" w:fill="auto"/>
          </w:tcPr>
          <w:p w14:paraId="76DD5AD2" w14:textId="138B4F08" w:rsidR="00C146C1" w:rsidRPr="00A150C4" w:rsidRDefault="00C146C1" w:rsidP="00683390">
            <w:pPr>
              <w:jc w:val="center"/>
              <w:rPr>
                <w:sz w:val="16"/>
                <w:szCs w:val="16"/>
              </w:rPr>
            </w:pPr>
            <w:r>
              <w:rPr>
                <w:sz w:val="16"/>
                <w:szCs w:val="16"/>
              </w:rPr>
              <w:t>-</w:t>
            </w:r>
          </w:p>
        </w:tc>
        <w:tc>
          <w:tcPr>
            <w:tcW w:w="1121" w:type="dxa"/>
            <w:shd w:val="clear" w:color="auto" w:fill="auto"/>
          </w:tcPr>
          <w:p w14:paraId="24F234AF" w14:textId="10B50432"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7ADBE3EE" w14:textId="7F60E20F" w:rsidR="00C146C1" w:rsidRPr="00EA5716" w:rsidRDefault="00C146C1" w:rsidP="00683390">
            <w:pPr>
              <w:rPr>
                <w:rFonts w:cstheme="minorHAnsi"/>
                <w:sz w:val="16"/>
                <w:szCs w:val="16"/>
              </w:rPr>
            </w:pPr>
            <w:r w:rsidRPr="00EA5716">
              <w:rPr>
                <w:rFonts w:cstheme="minorHAnsi"/>
                <w:sz w:val="16"/>
                <w:szCs w:val="16"/>
              </w:rPr>
              <w:t>Pallet Note updated to include all the following changes</w:t>
            </w:r>
          </w:p>
        </w:tc>
        <w:tc>
          <w:tcPr>
            <w:tcW w:w="897" w:type="dxa"/>
          </w:tcPr>
          <w:p w14:paraId="60C410CD" w14:textId="7634A837" w:rsidR="00C146C1" w:rsidRDefault="00C146C1" w:rsidP="00683390">
            <w:pPr>
              <w:rPr>
                <w:sz w:val="16"/>
                <w:szCs w:val="16"/>
              </w:rPr>
            </w:pPr>
            <w:r>
              <w:rPr>
                <w:sz w:val="16"/>
                <w:szCs w:val="16"/>
              </w:rPr>
              <w:t>Critical</w:t>
            </w:r>
          </w:p>
        </w:tc>
        <w:tc>
          <w:tcPr>
            <w:tcW w:w="1882" w:type="dxa"/>
          </w:tcPr>
          <w:p w14:paraId="5CC585AD" w14:textId="2984A3C1" w:rsidR="00C146C1" w:rsidRDefault="00C146C1" w:rsidP="00683390">
            <w:pPr>
              <w:rPr>
                <w:sz w:val="16"/>
                <w:szCs w:val="16"/>
              </w:rPr>
            </w:pPr>
            <w:r>
              <w:rPr>
                <w:sz w:val="16"/>
                <w:szCs w:val="16"/>
              </w:rPr>
              <w:t>Production Supervisor</w:t>
            </w:r>
          </w:p>
        </w:tc>
      </w:tr>
      <w:tr w:rsidR="00C146C1" w14:paraId="0EF9F407" w14:textId="77777777" w:rsidTr="00F715EA">
        <w:tc>
          <w:tcPr>
            <w:tcW w:w="585" w:type="dxa"/>
            <w:shd w:val="clear" w:color="auto" w:fill="auto"/>
          </w:tcPr>
          <w:p w14:paraId="680DB87C" w14:textId="7CDA05AA" w:rsidR="00C146C1" w:rsidRDefault="00C146C1" w:rsidP="00683390">
            <w:pPr>
              <w:rPr>
                <w:sz w:val="16"/>
                <w:szCs w:val="16"/>
              </w:rPr>
            </w:pPr>
            <w:r>
              <w:rPr>
                <w:sz w:val="16"/>
                <w:szCs w:val="16"/>
              </w:rPr>
              <w:t>SR-67</w:t>
            </w:r>
          </w:p>
        </w:tc>
        <w:tc>
          <w:tcPr>
            <w:tcW w:w="625" w:type="dxa"/>
            <w:shd w:val="clear" w:color="auto" w:fill="auto"/>
          </w:tcPr>
          <w:p w14:paraId="716B6827" w14:textId="6263902A" w:rsidR="00C146C1" w:rsidRPr="00A150C4" w:rsidRDefault="00C146C1" w:rsidP="00683390">
            <w:pPr>
              <w:jc w:val="center"/>
              <w:rPr>
                <w:sz w:val="16"/>
                <w:szCs w:val="16"/>
              </w:rPr>
            </w:pPr>
            <w:r>
              <w:rPr>
                <w:sz w:val="16"/>
                <w:szCs w:val="16"/>
              </w:rPr>
              <w:t>-</w:t>
            </w:r>
          </w:p>
        </w:tc>
        <w:tc>
          <w:tcPr>
            <w:tcW w:w="1121" w:type="dxa"/>
            <w:shd w:val="clear" w:color="auto" w:fill="auto"/>
          </w:tcPr>
          <w:p w14:paraId="40878AB7" w14:textId="55546511" w:rsidR="00C146C1" w:rsidRPr="00A150C4" w:rsidRDefault="00C146C1" w:rsidP="00683390">
            <w:pPr>
              <w:rPr>
                <w:sz w:val="16"/>
                <w:szCs w:val="16"/>
              </w:rPr>
            </w:pPr>
            <w:r>
              <w:rPr>
                <w:sz w:val="16"/>
                <w:szCs w:val="16"/>
              </w:rPr>
              <w:t>Pallet Note</w:t>
            </w:r>
          </w:p>
        </w:tc>
        <w:tc>
          <w:tcPr>
            <w:tcW w:w="3957" w:type="dxa"/>
            <w:shd w:val="clear" w:color="auto" w:fill="auto"/>
          </w:tcPr>
          <w:p w14:paraId="2AE173B6" w14:textId="6DCDCDB8" w:rsidR="00C146C1" w:rsidRPr="00EA5716" w:rsidRDefault="00C146C1" w:rsidP="00683390">
            <w:pPr>
              <w:rPr>
                <w:rFonts w:cstheme="minorHAnsi"/>
                <w:sz w:val="16"/>
                <w:szCs w:val="16"/>
              </w:rPr>
            </w:pPr>
            <w:r w:rsidRPr="00EA5716">
              <w:rPr>
                <w:rFonts w:cstheme="minorHAnsi"/>
                <w:sz w:val="16"/>
                <w:szCs w:val="16"/>
              </w:rPr>
              <w:t>New Pallet Note parameter: Show Vesting Information (</w:t>
            </w:r>
            <w:r w:rsidR="00F715EA">
              <w:rPr>
                <w:rFonts w:cstheme="minorHAnsi"/>
                <w:sz w:val="16"/>
                <w:szCs w:val="16"/>
              </w:rPr>
              <w:t>No</w:t>
            </w:r>
            <w:r w:rsidRPr="00EA5716">
              <w:rPr>
                <w:rFonts w:cstheme="minorHAnsi"/>
                <w:sz w:val="16"/>
                <w:szCs w:val="16"/>
              </w:rPr>
              <w:t>/</w:t>
            </w:r>
            <w:r w:rsidR="00F715EA">
              <w:rPr>
                <w:rFonts w:cstheme="minorHAnsi"/>
                <w:sz w:val="16"/>
                <w:szCs w:val="16"/>
              </w:rPr>
              <w:t>Production/Accounts</w:t>
            </w:r>
            <w:r w:rsidRPr="00EA5716">
              <w:rPr>
                <w:rFonts w:cstheme="minorHAnsi"/>
                <w:sz w:val="16"/>
                <w:szCs w:val="16"/>
              </w:rPr>
              <w:t xml:space="preserve">): Choose </w:t>
            </w:r>
            <w:proofErr w:type="gramStart"/>
            <w:r w:rsidRPr="00EA5716">
              <w:rPr>
                <w:rFonts w:cstheme="minorHAnsi"/>
                <w:sz w:val="16"/>
                <w:szCs w:val="16"/>
              </w:rPr>
              <w:t>whether or not</w:t>
            </w:r>
            <w:proofErr w:type="gramEnd"/>
            <w:r w:rsidRPr="00EA5716">
              <w:rPr>
                <w:rFonts w:cstheme="minorHAnsi"/>
                <w:sz w:val="16"/>
                <w:szCs w:val="16"/>
              </w:rPr>
              <w:t xml:space="preserve"> to display the new information on the report</w:t>
            </w:r>
          </w:p>
        </w:tc>
        <w:tc>
          <w:tcPr>
            <w:tcW w:w="897" w:type="dxa"/>
          </w:tcPr>
          <w:p w14:paraId="2620CFCE" w14:textId="0718A41E" w:rsidR="00C146C1" w:rsidRDefault="00C146C1" w:rsidP="00683390">
            <w:pPr>
              <w:rPr>
                <w:sz w:val="16"/>
                <w:szCs w:val="16"/>
              </w:rPr>
            </w:pPr>
            <w:r>
              <w:rPr>
                <w:sz w:val="16"/>
                <w:szCs w:val="16"/>
              </w:rPr>
              <w:t>Critical</w:t>
            </w:r>
          </w:p>
        </w:tc>
        <w:tc>
          <w:tcPr>
            <w:tcW w:w="1882" w:type="dxa"/>
          </w:tcPr>
          <w:p w14:paraId="53D0DEA3" w14:textId="076DC35C" w:rsidR="00C146C1" w:rsidRDefault="00C146C1" w:rsidP="00683390">
            <w:pPr>
              <w:rPr>
                <w:sz w:val="16"/>
                <w:szCs w:val="16"/>
              </w:rPr>
            </w:pPr>
            <w:r>
              <w:rPr>
                <w:sz w:val="16"/>
                <w:szCs w:val="16"/>
              </w:rPr>
              <w:t>Production Supervisor</w:t>
            </w:r>
          </w:p>
        </w:tc>
      </w:tr>
      <w:tr w:rsidR="00C146C1" w14:paraId="3E49C367" w14:textId="77777777" w:rsidTr="00C146C1">
        <w:tc>
          <w:tcPr>
            <w:tcW w:w="585" w:type="dxa"/>
            <w:shd w:val="clear" w:color="auto" w:fill="auto"/>
          </w:tcPr>
          <w:p w14:paraId="261357BB" w14:textId="672E6375" w:rsidR="00C146C1" w:rsidRDefault="00C146C1" w:rsidP="00683390">
            <w:pPr>
              <w:rPr>
                <w:sz w:val="16"/>
                <w:szCs w:val="16"/>
              </w:rPr>
            </w:pPr>
            <w:r>
              <w:rPr>
                <w:sz w:val="16"/>
                <w:szCs w:val="16"/>
              </w:rPr>
              <w:t>SR-68</w:t>
            </w:r>
          </w:p>
        </w:tc>
        <w:tc>
          <w:tcPr>
            <w:tcW w:w="625" w:type="dxa"/>
            <w:shd w:val="clear" w:color="auto" w:fill="auto"/>
          </w:tcPr>
          <w:p w14:paraId="4F197AB2" w14:textId="209E862F" w:rsidR="00C146C1" w:rsidRPr="00A150C4" w:rsidRDefault="00C146C1" w:rsidP="00683390">
            <w:pPr>
              <w:jc w:val="center"/>
              <w:rPr>
                <w:sz w:val="16"/>
                <w:szCs w:val="16"/>
              </w:rPr>
            </w:pPr>
            <w:r>
              <w:rPr>
                <w:sz w:val="16"/>
                <w:szCs w:val="16"/>
              </w:rPr>
              <w:t>-</w:t>
            </w:r>
          </w:p>
        </w:tc>
        <w:tc>
          <w:tcPr>
            <w:tcW w:w="1121" w:type="dxa"/>
            <w:shd w:val="clear" w:color="auto" w:fill="auto"/>
          </w:tcPr>
          <w:p w14:paraId="1F84EFBC" w14:textId="626CBCD0"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49EDB672" w14:textId="1AAFE98A" w:rsidR="00C146C1" w:rsidRPr="00EA5716" w:rsidRDefault="00C146C1" w:rsidP="00683390">
            <w:pPr>
              <w:rPr>
                <w:rFonts w:cstheme="minorHAnsi"/>
                <w:sz w:val="16"/>
                <w:szCs w:val="16"/>
              </w:rPr>
            </w:pPr>
            <w:r w:rsidRPr="00EA5716">
              <w:rPr>
                <w:rFonts w:cstheme="minorHAnsi"/>
                <w:sz w:val="16"/>
                <w:szCs w:val="16"/>
              </w:rPr>
              <w:t>New Pallet Note parameter: Vesting Month/Vesting Year: Allows the Vesting month and year to be set; defaults to the current month and year</w:t>
            </w:r>
          </w:p>
        </w:tc>
        <w:tc>
          <w:tcPr>
            <w:tcW w:w="897" w:type="dxa"/>
          </w:tcPr>
          <w:p w14:paraId="3F7D0144" w14:textId="0BA4DB7F" w:rsidR="00C146C1" w:rsidRDefault="00C146C1" w:rsidP="00683390">
            <w:pPr>
              <w:rPr>
                <w:sz w:val="16"/>
                <w:szCs w:val="16"/>
              </w:rPr>
            </w:pPr>
            <w:r>
              <w:rPr>
                <w:sz w:val="16"/>
                <w:szCs w:val="16"/>
              </w:rPr>
              <w:t>Critical</w:t>
            </w:r>
          </w:p>
        </w:tc>
        <w:tc>
          <w:tcPr>
            <w:tcW w:w="1882" w:type="dxa"/>
          </w:tcPr>
          <w:p w14:paraId="39A65CFA" w14:textId="3D6F8F52" w:rsidR="00C146C1" w:rsidRDefault="00C146C1" w:rsidP="00683390">
            <w:pPr>
              <w:rPr>
                <w:sz w:val="16"/>
                <w:szCs w:val="16"/>
              </w:rPr>
            </w:pPr>
            <w:r>
              <w:rPr>
                <w:sz w:val="16"/>
                <w:szCs w:val="16"/>
              </w:rPr>
              <w:t>Production Supervisor</w:t>
            </w:r>
          </w:p>
        </w:tc>
      </w:tr>
      <w:tr w:rsidR="00C146C1" w14:paraId="3EA895C8" w14:textId="77777777" w:rsidTr="00C146C1">
        <w:tc>
          <w:tcPr>
            <w:tcW w:w="585" w:type="dxa"/>
            <w:shd w:val="clear" w:color="auto" w:fill="auto"/>
          </w:tcPr>
          <w:p w14:paraId="2EDA256E" w14:textId="1B45C7B3" w:rsidR="00C146C1" w:rsidRDefault="00C146C1" w:rsidP="00683390">
            <w:pPr>
              <w:rPr>
                <w:sz w:val="16"/>
                <w:szCs w:val="16"/>
              </w:rPr>
            </w:pPr>
            <w:r>
              <w:rPr>
                <w:sz w:val="16"/>
                <w:szCs w:val="16"/>
              </w:rPr>
              <w:t>SR-69</w:t>
            </w:r>
          </w:p>
        </w:tc>
        <w:tc>
          <w:tcPr>
            <w:tcW w:w="625" w:type="dxa"/>
            <w:shd w:val="clear" w:color="auto" w:fill="auto"/>
          </w:tcPr>
          <w:p w14:paraId="01DAACBB" w14:textId="7C8E7444" w:rsidR="00C146C1" w:rsidRPr="00A150C4" w:rsidRDefault="00C146C1" w:rsidP="00683390">
            <w:pPr>
              <w:jc w:val="center"/>
              <w:rPr>
                <w:sz w:val="16"/>
                <w:szCs w:val="16"/>
              </w:rPr>
            </w:pPr>
            <w:r>
              <w:rPr>
                <w:sz w:val="16"/>
                <w:szCs w:val="16"/>
              </w:rPr>
              <w:t>-</w:t>
            </w:r>
          </w:p>
        </w:tc>
        <w:tc>
          <w:tcPr>
            <w:tcW w:w="1121" w:type="dxa"/>
            <w:shd w:val="clear" w:color="auto" w:fill="auto"/>
          </w:tcPr>
          <w:p w14:paraId="3D212527" w14:textId="56795D47"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3B9B0AE2" w14:textId="3D7E0CFF" w:rsidR="00C146C1" w:rsidRPr="00EA5716" w:rsidRDefault="00C146C1" w:rsidP="00683390">
            <w:pPr>
              <w:rPr>
                <w:rFonts w:cstheme="minorHAnsi"/>
                <w:sz w:val="16"/>
                <w:szCs w:val="16"/>
              </w:rPr>
            </w:pPr>
            <w:r w:rsidRPr="00EA5716">
              <w:rPr>
                <w:rFonts w:cstheme="minorHAnsi"/>
                <w:sz w:val="16"/>
                <w:szCs w:val="16"/>
              </w:rPr>
              <w:t xml:space="preserve">New Pallet Note parameter: Location Held: Allows the </w:t>
            </w:r>
            <w:r w:rsidR="00B3189D">
              <w:rPr>
                <w:rFonts w:cstheme="minorHAnsi"/>
                <w:sz w:val="16"/>
                <w:szCs w:val="16"/>
              </w:rPr>
              <w:t>Company</w:t>
            </w:r>
            <w:r w:rsidRPr="00EA5716">
              <w:rPr>
                <w:rFonts w:cstheme="minorHAnsi"/>
                <w:sz w:val="16"/>
                <w:szCs w:val="16"/>
              </w:rPr>
              <w:t xml:space="preserve"> site to be selected where the equipment is being held; defaults to N/A</w:t>
            </w:r>
          </w:p>
        </w:tc>
        <w:tc>
          <w:tcPr>
            <w:tcW w:w="897" w:type="dxa"/>
          </w:tcPr>
          <w:p w14:paraId="45FD560B" w14:textId="5F9A7034" w:rsidR="00C146C1" w:rsidRDefault="00C146C1" w:rsidP="00683390">
            <w:pPr>
              <w:rPr>
                <w:sz w:val="16"/>
                <w:szCs w:val="16"/>
              </w:rPr>
            </w:pPr>
            <w:r>
              <w:rPr>
                <w:sz w:val="16"/>
                <w:szCs w:val="16"/>
              </w:rPr>
              <w:t>Critical</w:t>
            </w:r>
          </w:p>
        </w:tc>
        <w:tc>
          <w:tcPr>
            <w:tcW w:w="1882" w:type="dxa"/>
          </w:tcPr>
          <w:p w14:paraId="22DACAF3" w14:textId="79FEC082" w:rsidR="00C146C1" w:rsidRDefault="00C146C1" w:rsidP="00683390">
            <w:pPr>
              <w:rPr>
                <w:sz w:val="16"/>
                <w:szCs w:val="16"/>
              </w:rPr>
            </w:pPr>
            <w:r>
              <w:rPr>
                <w:sz w:val="16"/>
                <w:szCs w:val="16"/>
              </w:rPr>
              <w:t>Production Supervisor</w:t>
            </w:r>
          </w:p>
        </w:tc>
      </w:tr>
      <w:tr w:rsidR="00C146C1" w14:paraId="7AAFCEA1" w14:textId="77777777" w:rsidTr="00C146C1">
        <w:tc>
          <w:tcPr>
            <w:tcW w:w="585" w:type="dxa"/>
            <w:shd w:val="clear" w:color="auto" w:fill="auto"/>
          </w:tcPr>
          <w:p w14:paraId="6486FAC3" w14:textId="57CA7AB7" w:rsidR="00C146C1" w:rsidRDefault="00C146C1" w:rsidP="00683390">
            <w:pPr>
              <w:rPr>
                <w:sz w:val="16"/>
                <w:szCs w:val="16"/>
              </w:rPr>
            </w:pPr>
            <w:r>
              <w:rPr>
                <w:sz w:val="16"/>
                <w:szCs w:val="16"/>
              </w:rPr>
              <w:t>SR-70</w:t>
            </w:r>
          </w:p>
        </w:tc>
        <w:tc>
          <w:tcPr>
            <w:tcW w:w="625" w:type="dxa"/>
            <w:shd w:val="clear" w:color="auto" w:fill="auto"/>
          </w:tcPr>
          <w:p w14:paraId="294EF444" w14:textId="000F4194" w:rsidR="00C146C1" w:rsidRPr="00A150C4" w:rsidRDefault="00C146C1" w:rsidP="00683390">
            <w:pPr>
              <w:jc w:val="center"/>
              <w:rPr>
                <w:sz w:val="16"/>
                <w:szCs w:val="16"/>
              </w:rPr>
            </w:pPr>
            <w:r>
              <w:rPr>
                <w:sz w:val="16"/>
                <w:szCs w:val="16"/>
              </w:rPr>
              <w:t>-</w:t>
            </w:r>
          </w:p>
        </w:tc>
        <w:tc>
          <w:tcPr>
            <w:tcW w:w="1121" w:type="dxa"/>
            <w:shd w:val="clear" w:color="auto" w:fill="auto"/>
          </w:tcPr>
          <w:p w14:paraId="54FD9DFB" w14:textId="5151106F"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20A298C0" w14:textId="3275EA08" w:rsidR="00C146C1" w:rsidRPr="00EA5716" w:rsidRDefault="00C146C1" w:rsidP="00683390">
            <w:pPr>
              <w:rPr>
                <w:rFonts w:cstheme="minorHAnsi"/>
                <w:sz w:val="16"/>
                <w:szCs w:val="16"/>
              </w:rPr>
            </w:pPr>
            <w:r w:rsidRPr="00EA5716">
              <w:rPr>
                <w:rFonts w:cstheme="minorHAnsi"/>
                <w:sz w:val="16"/>
                <w:szCs w:val="16"/>
              </w:rPr>
              <w:t>New graphics and figures for Value and Length (m) displayed on front sheet of Pallet Note</w:t>
            </w:r>
          </w:p>
        </w:tc>
        <w:tc>
          <w:tcPr>
            <w:tcW w:w="897" w:type="dxa"/>
          </w:tcPr>
          <w:p w14:paraId="18CACD2D" w14:textId="0D56774B" w:rsidR="00C146C1" w:rsidRDefault="00C146C1" w:rsidP="00683390">
            <w:pPr>
              <w:rPr>
                <w:sz w:val="16"/>
                <w:szCs w:val="16"/>
              </w:rPr>
            </w:pPr>
            <w:r>
              <w:rPr>
                <w:sz w:val="16"/>
                <w:szCs w:val="16"/>
              </w:rPr>
              <w:t>Critical</w:t>
            </w:r>
          </w:p>
        </w:tc>
        <w:tc>
          <w:tcPr>
            <w:tcW w:w="1882" w:type="dxa"/>
          </w:tcPr>
          <w:p w14:paraId="372DFF81" w14:textId="64E53D39" w:rsidR="00C146C1" w:rsidRDefault="00C146C1" w:rsidP="00683390">
            <w:pPr>
              <w:rPr>
                <w:sz w:val="16"/>
                <w:szCs w:val="16"/>
              </w:rPr>
            </w:pPr>
            <w:r>
              <w:rPr>
                <w:sz w:val="16"/>
                <w:szCs w:val="16"/>
              </w:rPr>
              <w:t>Production Supervisor</w:t>
            </w:r>
          </w:p>
        </w:tc>
      </w:tr>
      <w:tr w:rsidR="00C146C1" w14:paraId="1CF67E3C" w14:textId="77777777" w:rsidTr="00294768">
        <w:tc>
          <w:tcPr>
            <w:tcW w:w="585" w:type="dxa"/>
            <w:shd w:val="clear" w:color="auto" w:fill="auto"/>
          </w:tcPr>
          <w:p w14:paraId="4596DD5D" w14:textId="621C1F9E" w:rsidR="00C146C1" w:rsidRDefault="00C146C1" w:rsidP="00683390">
            <w:pPr>
              <w:rPr>
                <w:sz w:val="16"/>
                <w:szCs w:val="16"/>
              </w:rPr>
            </w:pPr>
            <w:r>
              <w:rPr>
                <w:sz w:val="16"/>
                <w:szCs w:val="16"/>
              </w:rPr>
              <w:t>SR-71</w:t>
            </w:r>
          </w:p>
        </w:tc>
        <w:tc>
          <w:tcPr>
            <w:tcW w:w="625" w:type="dxa"/>
            <w:shd w:val="clear" w:color="auto" w:fill="auto"/>
          </w:tcPr>
          <w:p w14:paraId="47B721C2" w14:textId="64537B64" w:rsidR="00C146C1" w:rsidRPr="00A150C4" w:rsidRDefault="00C146C1" w:rsidP="00683390">
            <w:pPr>
              <w:jc w:val="center"/>
              <w:rPr>
                <w:sz w:val="16"/>
                <w:szCs w:val="16"/>
              </w:rPr>
            </w:pPr>
            <w:r>
              <w:rPr>
                <w:sz w:val="16"/>
                <w:szCs w:val="16"/>
              </w:rPr>
              <w:t>-</w:t>
            </w:r>
          </w:p>
        </w:tc>
        <w:tc>
          <w:tcPr>
            <w:tcW w:w="1121" w:type="dxa"/>
            <w:shd w:val="clear" w:color="auto" w:fill="auto"/>
          </w:tcPr>
          <w:p w14:paraId="5796FBAC" w14:textId="79783877" w:rsidR="00C146C1" w:rsidRPr="00A150C4" w:rsidRDefault="00C146C1" w:rsidP="00683390">
            <w:pPr>
              <w:rPr>
                <w:sz w:val="16"/>
                <w:szCs w:val="16"/>
              </w:rPr>
            </w:pPr>
            <w:r>
              <w:rPr>
                <w:sz w:val="16"/>
                <w:szCs w:val="16"/>
              </w:rPr>
              <w:t>Pallet Note</w:t>
            </w:r>
          </w:p>
        </w:tc>
        <w:tc>
          <w:tcPr>
            <w:tcW w:w="3957" w:type="dxa"/>
            <w:shd w:val="clear" w:color="auto" w:fill="auto"/>
          </w:tcPr>
          <w:p w14:paraId="5641DA69" w14:textId="1B3F3817" w:rsidR="00C146C1" w:rsidRPr="00EA5716" w:rsidRDefault="00C146C1" w:rsidP="00683390">
            <w:pPr>
              <w:rPr>
                <w:rFonts w:cstheme="minorHAnsi"/>
                <w:sz w:val="16"/>
                <w:szCs w:val="16"/>
              </w:rPr>
            </w:pPr>
            <w:r w:rsidRPr="00EA5716">
              <w:rPr>
                <w:rFonts w:cstheme="minorHAnsi"/>
                <w:sz w:val="16"/>
                <w:szCs w:val="16"/>
              </w:rPr>
              <w:t xml:space="preserve">Only display </w:t>
            </w:r>
            <w:r w:rsidR="00CA5031">
              <w:rPr>
                <w:rFonts w:cstheme="minorHAnsi"/>
                <w:sz w:val="16"/>
                <w:szCs w:val="16"/>
              </w:rPr>
              <w:t xml:space="preserve">Value </w:t>
            </w:r>
            <w:r w:rsidRPr="00EA5716">
              <w:rPr>
                <w:rFonts w:cstheme="minorHAnsi"/>
                <w:sz w:val="16"/>
                <w:szCs w:val="16"/>
              </w:rPr>
              <w:t xml:space="preserve">if ‘Show Vesting Information’ has been </w:t>
            </w:r>
            <w:r w:rsidR="00294768">
              <w:rPr>
                <w:rFonts w:cstheme="minorHAnsi"/>
                <w:sz w:val="16"/>
                <w:szCs w:val="16"/>
              </w:rPr>
              <w:t>set to ‘Accounts’</w:t>
            </w:r>
          </w:p>
        </w:tc>
        <w:tc>
          <w:tcPr>
            <w:tcW w:w="897" w:type="dxa"/>
          </w:tcPr>
          <w:p w14:paraId="3764E1AF" w14:textId="148E23EA" w:rsidR="00C146C1" w:rsidRDefault="00C146C1" w:rsidP="00683390">
            <w:pPr>
              <w:rPr>
                <w:sz w:val="16"/>
                <w:szCs w:val="16"/>
              </w:rPr>
            </w:pPr>
            <w:r>
              <w:rPr>
                <w:sz w:val="16"/>
                <w:szCs w:val="16"/>
              </w:rPr>
              <w:t>Critical</w:t>
            </w:r>
          </w:p>
        </w:tc>
        <w:tc>
          <w:tcPr>
            <w:tcW w:w="1882" w:type="dxa"/>
          </w:tcPr>
          <w:p w14:paraId="3432D3DC" w14:textId="1B377DD5" w:rsidR="00C146C1" w:rsidRDefault="00C146C1" w:rsidP="00683390">
            <w:pPr>
              <w:rPr>
                <w:sz w:val="16"/>
                <w:szCs w:val="16"/>
              </w:rPr>
            </w:pPr>
            <w:r>
              <w:rPr>
                <w:sz w:val="16"/>
                <w:szCs w:val="16"/>
              </w:rPr>
              <w:t>Production Supervisor</w:t>
            </w:r>
          </w:p>
        </w:tc>
      </w:tr>
      <w:tr w:rsidR="00C146C1" w14:paraId="4D6491F0" w14:textId="77777777" w:rsidTr="00C146C1">
        <w:tc>
          <w:tcPr>
            <w:tcW w:w="585" w:type="dxa"/>
            <w:shd w:val="clear" w:color="auto" w:fill="auto"/>
          </w:tcPr>
          <w:p w14:paraId="37557912" w14:textId="4FDAD224" w:rsidR="00C146C1" w:rsidRDefault="00C146C1" w:rsidP="00683390">
            <w:pPr>
              <w:rPr>
                <w:sz w:val="16"/>
                <w:szCs w:val="16"/>
              </w:rPr>
            </w:pPr>
            <w:r>
              <w:rPr>
                <w:sz w:val="16"/>
                <w:szCs w:val="16"/>
              </w:rPr>
              <w:t>SR-72</w:t>
            </w:r>
          </w:p>
        </w:tc>
        <w:tc>
          <w:tcPr>
            <w:tcW w:w="625" w:type="dxa"/>
            <w:shd w:val="clear" w:color="auto" w:fill="auto"/>
          </w:tcPr>
          <w:p w14:paraId="651286FF" w14:textId="71B1A71C" w:rsidR="00C146C1" w:rsidRPr="00A150C4" w:rsidRDefault="00C146C1" w:rsidP="00683390">
            <w:pPr>
              <w:jc w:val="center"/>
              <w:rPr>
                <w:sz w:val="16"/>
                <w:szCs w:val="16"/>
              </w:rPr>
            </w:pPr>
            <w:r>
              <w:rPr>
                <w:sz w:val="16"/>
                <w:szCs w:val="16"/>
              </w:rPr>
              <w:t>-</w:t>
            </w:r>
          </w:p>
        </w:tc>
        <w:tc>
          <w:tcPr>
            <w:tcW w:w="1121" w:type="dxa"/>
            <w:shd w:val="clear" w:color="auto" w:fill="auto"/>
          </w:tcPr>
          <w:p w14:paraId="12D1CE37" w14:textId="71D02B50"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15E0C4D6" w14:textId="2266952B" w:rsidR="00C146C1" w:rsidRPr="00EA5716" w:rsidRDefault="00C146C1" w:rsidP="00683390">
            <w:pPr>
              <w:rPr>
                <w:rFonts w:cstheme="minorHAnsi"/>
                <w:sz w:val="16"/>
                <w:szCs w:val="16"/>
              </w:rPr>
            </w:pPr>
            <w:r w:rsidRPr="00EA5716">
              <w:rPr>
                <w:rFonts w:cstheme="minorHAnsi"/>
                <w:sz w:val="16"/>
                <w:szCs w:val="16"/>
              </w:rPr>
              <w:t>The graphic for Value, and the figure itself, will display the actual local currency for the works order</w:t>
            </w:r>
          </w:p>
        </w:tc>
        <w:tc>
          <w:tcPr>
            <w:tcW w:w="897" w:type="dxa"/>
          </w:tcPr>
          <w:p w14:paraId="6AEC09B3" w14:textId="0D52718F" w:rsidR="00C146C1" w:rsidRDefault="00C146C1" w:rsidP="00683390">
            <w:pPr>
              <w:rPr>
                <w:sz w:val="16"/>
                <w:szCs w:val="16"/>
              </w:rPr>
            </w:pPr>
            <w:r>
              <w:rPr>
                <w:sz w:val="16"/>
                <w:szCs w:val="16"/>
              </w:rPr>
              <w:t>Critical</w:t>
            </w:r>
          </w:p>
        </w:tc>
        <w:tc>
          <w:tcPr>
            <w:tcW w:w="1882" w:type="dxa"/>
          </w:tcPr>
          <w:p w14:paraId="7C3D0E90" w14:textId="32BF8D96" w:rsidR="00C146C1" w:rsidRDefault="00C146C1" w:rsidP="00683390">
            <w:pPr>
              <w:rPr>
                <w:sz w:val="16"/>
                <w:szCs w:val="16"/>
              </w:rPr>
            </w:pPr>
            <w:r>
              <w:rPr>
                <w:sz w:val="16"/>
                <w:szCs w:val="16"/>
              </w:rPr>
              <w:t>Production Supervisor</w:t>
            </w:r>
          </w:p>
        </w:tc>
      </w:tr>
      <w:tr w:rsidR="00C146C1" w14:paraId="6A62D1B4" w14:textId="77777777" w:rsidTr="00C146C1">
        <w:tc>
          <w:tcPr>
            <w:tcW w:w="585" w:type="dxa"/>
            <w:shd w:val="clear" w:color="auto" w:fill="auto"/>
          </w:tcPr>
          <w:p w14:paraId="263F861F" w14:textId="15645F75" w:rsidR="00C146C1" w:rsidRDefault="00C146C1" w:rsidP="00683390">
            <w:pPr>
              <w:rPr>
                <w:sz w:val="16"/>
                <w:szCs w:val="16"/>
              </w:rPr>
            </w:pPr>
            <w:r>
              <w:rPr>
                <w:sz w:val="16"/>
                <w:szCs w:val="16"/>
              </w:rPr>
              <w:t>SR-73</w:t>
            </w:r>
          </w:p>
        </w:tc>
        <w:tc>
          <w:tcPr>
            <w:tcW w:w="625" w:type="dxa"/>
            <w:shd w:val="clear" w:color="auto" w:fill="auto"/>
          </w:tcPr>
          <w:p w14:paraId="6E09163F" w14:textId="4764C758" w:rsidR="00C146C1" w:rsidRPr="00A150C4" w:rsidRDefault="00C146C1" w:rsidP="00683390">
            <w:pPr>
              <w:jc w:val="center"/>
              <w:rPr>
                <w:sz w:val="16"/>
                <w:szCs w:val="16"/>
              </w:rPr>
            </w:pPr>
            <w:r>
              <w:rPr>
                <w:sz w:val="16"/>
                <w:szCs w:val="16"/>
              </w:rPr>
              <w:t>-</w:t>
            </w:r>
          </w:p>
        </w:tc>
        <w:tc>
          <w:tcPr>
            <w:tcW w:w="1121" w:type="dxa"/>
            <w:shd w:val="clear" w:color="auto" w:fill="auto"/>
          </w:tcPr>
          <w:p w14:paraId="6DA7578F" w14:textId="4790E98E"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47D6FFB6" w14:textId="52D1F432" w:rsidR="00C146C1" w:rsidRPr="00EA5716" w:rsidRDefault="00C146C1" w:rsidP="00683390">
            <w:pPr>
              <w:rPr>
                <w:rFonts w:cstheme="minorHAnsi"/>
                <w:sz w:val="16"/>
                <w:szCs w:val="16"/>
              </w:rPr>
            </w:pPr>
            <w:r w:rsidRPr="00EA5716">
              <w:rPr>
                <w:rFonts w:cstheme="minorHAnsi"/>
                <w:sz w:val="16"/>
                <w:szCs w:val="16"/>
              </w:rPr>
              <w:t>The Value will be pro rata by length, based on the proportion of the QMF value for the total bar length vs QMF overall length (for bar components)</w:t>
            </w:r>
          </w:p>
        </w:tc>
        <w:tc>
          <w:tcPr>
            <w:tcW w:w="897" w:type="dxa"/>
          </w:tcPr>
          <w:p w14:paraId="1E1CBF36" w14:textId="4C88B9F6" w:rsidR="00C146C1" w:rsidRDefault="00C146C1" w:rsidP="00683390">
            <w:pPr>
              <w:rPr>
                <w:sz w:val="16"/>
                <w:szCs w:val="16"/>
              </w:rPr>
            </w:pPr>
            <w:r>
              <w:rPr>
                <w:sz w:val="16"/>
                <w:szCs w:val="16"/>
              </w:rPr>
              <w:t>Critical</w:t>
            </w:r>
          </w:p>
        </w:tc>
        <w:tc>
          <w:tcPr>
            <w:tcW w:w="1882" w:type="dxa"/>
          </w:tcPr>
          <w:p w14:paraId="4FE04924" w14:textId="28BE0BE5" w:rsidR="00C146C1" w:rsidRDefault="00C146C1" w:rsidP="00683390">
            <w:pPr>
              <w:rPr>
                <w:sz w:val="16"/>
                <w:szCs w:val="16"/>
              </w:rPr>
            </w:pPr>
            <w:r>
              <w:rPr>
                <w:sz w:val="16"/>
                <w:szCs w:val="16"/>
              </w:rPr>
              <w:t>Production Supervisor</w:t>
            </w:r>
          </w:p>
        </w:tc>
      </w:tr>
      <w:tr w:rsidR="00C146C1" w14:paraId="20E7C5C7" w14:textId="77777777" w:rsidTr="00C146C1">
        <w:tc>
          <w:tcPr>
            <w:tcW w:w="585" w:type="dxa"/>
            <w:shd w:val="clear" w:color="auto" w:fill="auto"/>
          </w:tcPr>
          <w:p w14:paraId="6C13C83F" w14:textId="3B0F1BC4" w:rsidR="00C146C1" w:rsidRDefault="00C146C1" w:rsidP="00683390">
            <w:pPr>
              <w:rPr>
                <w:sz w:val="16"/>
                <w:szCs w:val="16"/>
              </w:rPr>
            </w:pPr>
            <w:r>
              <w:rPr>
                <w:sz w:val="16"/>
                <w:szCs w:val="16"/>
              </w:rPr>
              <w:t>SR-74</w:t>
            </w:r>
          </w:p>
        </w:tc>
        <w:tc>
          <w:tcPr>
            <w:tcW w:w="625" w:type="dxa"/>
            <w:shd w:val="clear" w:color="auto" w:fill="auto"/>
          </w:tcPr>
          <w:p w14:paraId="4DF5FB44" w14:textId="004063A6" w:rsidR="00C146C1" w:rsidRPr="00A150C4" w:rsidRDefault="00C146C1" w:rsidP="00683390">
            <w:pPr>
              <w:jc w:val="center"/>
              <w:rPr>
                <w:sz w:val="16"/>
                <w:szCs w:val="16"/>
              </w:rPr>
            </w:pPr>
            <w:r>
              <w:rPr>
                <w:sz w:val="16"/>
                <w:szCs w:val="16"/>
              </w:rPr>
              <w:t>-</w:t>
            </w:r>
          </w:p>
        </w:tc>
        <w:tc>
          <w:tcPr>
            <w:tcW w:w="1121" w:type="dxa"/>
            <w:shd w:val="clear" w:color="auto" w:fill="auto"/>
          </w:tcPr>
          <w:p w14:paraId="70B54C92" w14:textId="0A12C256"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76477A51" w14:textId="1E6D4144" w:rsidR="00C146C1" w:rsidRPr="00EA5716" w:rsidRDefault="00C146C1" w:rsidP="00683390">
            <w:pPr>
              <w:rPr>
                <w:rFonts w:cstheme="minorHAnsi"/>
                <w:sz w:val="16"/>
                <w:szCs w:val="16"/>
              </w:rPr>
            </w:pPr>
            <w:r w:rsidRPr="00EA5716">
              <w:rPr>
                <w:rFonts w:cstheme="minorHAnsi"/>
                <w:sz w:val="16"/>
                <w:szCs w:val="16"/>
              </w:rPr>
              <w:t xml:space="preserve">The value will be the straightforward item value (for </w:t>
            </w:r>
            <w:proofErr w:type="gramStart"/>
            <w:r w:rsidRPr="00EA5716">
              <w:rPr>
                <w:rFonts w:cstheme="minorHAnsi"/>
                <w:sz w:val="16"/>
                <w:szCs w:val="16"/>
              </w:rPr>
              <w:t>e.g.</w:t>
            </w:r>
            <w:proofErr w:type="gramEnd"/>
            <w:r w:rsidRPr="00EA5716">
              <w:rPr>
                <w:rFonts w:cstheme="minorHAnsi"/>
                <w:sz w:val="16"/>
                <w:szCs w:val="16"/>
              </w:rPr>
              <w:t xml:space="preserve"> tap off boxes/non-components)</w:t>
            </w:r>
          </w:p>
        </w:tc>
        <w:tc>
          <w:tcPr>
            <w:tcW w:w="897" w:type="dxa"/>
          </w:tcPr>
          <w:p w14:paraId="2F2C6A3E" w14:textId="5AB4A1D0" w:rsidR="00C146C1" w:rsidRDefault="00C146C1" w:rsidP="00683390">
            <w:pPr>
              <w:rPr>
                <w:sz w:val="16"/>
                <w:szCs w:val="16"/>
              </w:rPr>
            </w:pPr>
            <w:r>
              <w:rPr>
                <w:sz w:val="16"/>
                <w:szCs w:val="16"/>
              </w:rPr>
              <w:t>Critical</w:t>
            </w:r>
          </w:p>
        </w:tc>
        <w:tc>
          <w:tcPr>
            <w:tcW w:w="1882" w:type="dxa"/>
          </w:tcPr>
          <w:p w14:paraId="55F486E4" w14:textId="772B3D27" w:rsidR="00C146C1" w:rsidRDefault="00C146C1" w:rsidP="00683390">
            <w:pPr>
              <w:rPr>
                <w:sz w:val="16"/>
                <w:szCs w:val="16"/>
              </w:rPr>
            </w:pPr>
            <w:r>
              <w:rPr>
                <w:sz w:val="16"/>
                <w:szCs w:val="16"/>
              </w:rPr>
              <w:t>Production Supervisor</w:t>
            </w:r>
          </w:p>
        </w:tc>
      </w:tr>
      <w:tr w:rsidR="00C146C1" w14:paraId="0A31D9D4" w14:textId="77777777" w:rsidTr="00C146C1">
        <w:tc>
          <w:tcPr>
            <w:tcW w:w="585" w:type="dxa"/>
            <w:shd w:val="clear" w:color="auto" w:fill="auto"/>
          </w:tcPr>
          <w:p w14:paraId="769B1AD0" w14:textId="6980D5D6" w:rsidR="00C146C1" w:rsidRDefault="00C146C1" w:rsidP="00683390">
            <w:pPr>
              <w:rPr>
                <w:sz w:val="16"/>
                <w:szCs w:val="16"/>
              </w:rPr>
            </w:pPr>
            <w:r>
              <w:rPr>
                <w:sz w:val="16"/>
                <w:szCs w:val="16"/>
              </w:rPr>
              <w:t>SR-75</w:t>
            </w:r>
          </w:p>
        </w:tc>
        <w:tc>
          <w:tcPr>
            <w:tcW w:w="625" w:type="dxa"/>
            <w:shd w:val="clear" w:color="auto" w:fill="auto"/>
          </w:tcPr>
          <w:p w14:paraId="37608E41" w14:textId="413B8144" w:rsidR="00C146C1" w:rsidRPr="00A150C4" w:rsidRDefault="00C146C1" w:rsidP="00683390">
            <w:pPr>
              <w:jc w:val="center"/>
              <w:rPr>
                <w:sz w:val="16"/>
                <w:szCs w:val="16"/>
              </w:rPr>
            </w:pPr>
            <w:r>
              <w:rPr>
                <w:sz w:val="16"/>
                <w:szCs w:val="16"/>
              </w:rPr>
              <w:t>-</w:t>
            </w:r>
          </w:p>
        </w:tc>
        <w:tc>
          <w:tcPr>
            <w:tcW w:w="1121" w:type="dxa"/>
            <w:shd w:val="clear" w:color="auto" w:fill="auto"/>
          </w:tcPr>
          <w:p w14:paraId="0E3E34A6" w14:textId="3EBD9F40"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03768067" w14:textId="7266486D" w:rsidR="00C146C1" w:rsidRPr="00EA5716" w:rsidRDefault="00C146C1" w:rsidP="00683390">
            <w:pPr>
              <w:rPr>
                <w:rFonts w:cstheme="minorHAnsi"/>
                <w:sz w:val="16"/>
                <w:szCs w:val="16"/>
              </w:rPr>
            </w:pPr>
            <w:r w:rsidRPr="00EA5716">
              <w:rPr>
                <w:rFonts w:cstheme="minorHAnsi"/>
                <w:sz w:val="16"/>
                <w:szCs w:val="16"/>
              </w:rPr>
              <w:t>Values will be after discount in all cases</w:t>
            </w:r>
          </w:p>
        </w:tc>
        <w:tc>
          <w:tcPr>
            <w:tcW w:w="897" w:type="dxa"/>
          </w:tcPr>
          <w:p w14:paraId="74289674" w14:textId="41D33C71" w:rsidR="00C146C1" w:rsidRDefault="00C146C1" w:rsidP="00683390">
            <w:pPr>
              <w:rPr>
                <w:sz w:val="16"/>
                <w:szCs w:val="16"/>
              </w:rPr>
            </w:pPr>
            <w:r>
              <w:rPr>
                <w:sz w:val="16"/>
                <w:szCs w:val="16"/>
              </w:rPr>
              <w:t>Critical</w:t>
            </w:r>
          </w:p>
        </w:tc>
        <w:tc>
          <w:tcPr>
            <w:tcW w:w="1882" w:type="dxa"/>
          </w:tcPr>
          <w:p w14:paraId="5420D255" w14:textId="39171844" w:rsidR="00C146C1" w:rsidRDefault="00C146C1" w:rsidP="00683390">
            <w:pPr>
              <w:rPr>
                <w:sz w:val="16"/>
                <w:szCs w:val="16"/>
              </w:rPr>
            </w:pPr>
            <w:r>
              <w:rPr>
                <w:sz w:val="16"/>
                <w:szCs w:val="16"/>
              </w:rPr>
              <w:t>Production Supervisor</w:t>
            </w:r>
          </w:p>
        </w:tc>
      </w:tr>
      <w:tr w:rsidR="00C146C1" w14:paraId="6EBE3F92" w14:textId="77777777" w:rsidTr="00C146C1">
        <w:tc>
          <w:tcPr>
            <w:tcW w:w="585" w:type="dxa"/>
            <w:shd w:val="clear" w:color="auto" w:fill="auto"/>
          </w:tcPr>
          <w:p w14:paraId="357E506A" w14:textId="087BCB3B" w:rsidR="00C146C1" w:rsidRDefault="00C146C1" w:rsidP="00683390">
            <w:pPr>
              <w:rPr>
                <w:sz w:val="16"/>
                <w:szCs w:val="16"/>
              </w:rPr>
            </w:pPr>
            <w:r>
              <w:rPr>
                <w:sz w:val="16"/>
                <w:szCs w:val="16"/>
              </w:rPr>
              <w:t>SR-76</w:t>
            </w:r>
          </w:p>
        </w:tc>
        <w:tc>
          <w:tcPr>
            <w:tcW w:w="625" w:type="dxa"/>
            <w:shd w:val="clear" w:color="auto" w:fill="auto"/>
          </w:tcPr>
          <w:p w14:paraId="49DFC767" w14:textId="22DADCC2" w:rsidR="00C146C1" w:rsidRPr="00A150C4" w:rsidRDefault="00C146C1" w:rsidP="00683390">
            <w:pPr>
              <w:jc w:val="center"/>
              <w:rPr>
                <w:sz w:val="16"/>
                <w:szCs w:val="16"/>
              </w:rPr>
            </w:pPr>
            <w:r>
              <w:rPr>
                <w:sz w:val="16"/>
                <w:szCs w:val="16"/>
              </w:rPr>
              <w:t>-</w:t>
            </w:r>
          </w:p>
        </w:tc>
        <w:tc>
          <w:tcPr>
            <w:tcW w:w="1121" w:type="dxa"/>
            <w:shd w:val="clear" w:color="auto" w:fill="auto"/>
          </w:tcPr>
          <w:p w14:paraId="28F18C8B" w14:textId="28B54E5E"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55A966F8" w14:textId="674548F6" w:rsidR="00C146C1" w:rsidRPr="00EA5716" w:rsidRDefault="00C146C1" w:rsidP="00683390">
            <w:pPr>
              <w:rPr>
                <w:rFonts w:cstheme="minorHAnsi"/>
                <w:sz w:val="16"/>
                <w:szCs w:val="16"/>
              </w:rPr>
            </w:pPr>
            <w:r w:rsidRPr="00EA5716">
              <w:rPr>
                <w:rFonts w:cstheme="minorHAnsi"/>
                <w:sz w:val="16"/>
                <w:szCs w:val="16"/>
              </w:rPr>
              <w:t xml:space="preserve">The Length will be the lengths of components only (not </w:t>
            </w:r>
            <w:proofErr w:type="gramStart"/>
            <w:r w:rsidRPr="00EA5716">
              <w:rPr>
                <w:rFonts w:cstheme="minorHAnsi"/>
                <w:sz w:val="16"/>
                <w:szCs w:val="16"/>
              </w:rPr>
              <w:t>e.g.</w:t>
            </w:r>
            <w:proofErr w:type="gramEnd"/>
            <w:r w:rsidRPr="00EA5716">
              <w:rPr>
                <w:rFonts w:cstheme="minorHAnsi"/>
                <w:sz w:val="16"/>
                <w:szCs w:val="16"/>
              </w:rPr>
              <w:t xml:space="preserve"> tap-off boxes)</w:t>
            </w:r>
          </w:p>
        </w:tc>
        <w:tc>
          <w:tcPr>
            <w:tcW w:w="897" w:type="dxa"/>
          </w:tcPr>
          <w:p w14:paraId="5EE013F4" w14:textId="3F874DC9" w:rsidR="00C146C1" w:rsidRDefault="00C146C1" w:rsidP="00683390">
            <w:pPr>
              <w:rPr>
                <w:sz w:val="16"/>
                <w:szCs w:val="16"/>
              </w:rPr>
            </w:pPr>
            <w:r>
              <w:rPr>
                <w:sz w:val="16"/>
                <w:szCs w:val="16"/>
              </w:rPr>
              <w:t>Critical</w:t>
            </w:r>
          </w:p>
        </w:tc>
        <w:tc>
          <w:tcPr>
            <w:tcW w:w="1882" w:type="dxa"/>
          </w:tcPr>
          <w:p w14:paraId="556A6C01" w14:textId="2343DDC9" w:rsidR="00C146C1" w:rsidRDefault="00C146C1" w:rsidP="00683390">
            <w:pPr>
              <w:rPr>
                <w:sz w:val="16"/>
                <w:szCs w:val="16"/>
              </w:rPr>
            </w:pPr>
            <w:r>
              <w:rPr>
                <w:sz w:val="16"/>
                <w:szCs w:val="16"/>
              </w:rPr>
              <w:t>Production Supervisor</w:t>
            </w:r>
          </w:p>
        </w:tc>
      </w:tr>
      <w:tr w:rsidR="00C146C1" w14:paraId="0C46D232" w14:textId="77777777" w:rsidTr="00C146C1">
        <w:tc>
          <w:tcPr>
            <w:tcW w:w="585" w:type="dxa"/>
            <w:shd w:val="clear" w:color="auto" w:fill="auto"/>
          </w:tcPr>
          <w:p w14:paraId="1399C2BF" w14:textId="25965814" w:rsidR="00C146C1" w:rsidRDefault="00C146C1" w:rsidP="00683390">
            <w:pPr>
              <w:rPr>
                <w:sz w:val="16"/>
                <w:szCs w:val="16"/>
              </w:rPr>
            </w:pPr>
            <w:r>
              <w:rPr>
                <w:sz w:val="16"/>
                <w:szCs w:val="16"/>
              </w:rPr>
              <w:t>SR-77</w:t>
            </w:r>
          </w:p>
        </w:tc>
        <w:tc>
          <w:tcPr>
            <w:tcW w:w="625" w:type="dxa"/>
            <w:shd w:val="clear" w:color="auto" w:fill="auto"/>
          </w:tcPr>
          <w:p w14:paraId="0CD0D2DC" w14:textId="4153B22D" w:rsidR="00C146C1" w:rsidRPr="00A150C4" w:rsidRDefault="00C146C1" w:rsidP="00683390">
            <w:pPr>
              <w:jc w:val="center"/>
              <w:rPr>
                <w:sz w:val="16"/>
                <w:szCs w:val="16"/>
              </w:rPr>
            </w:pPr>
            <w:r>
              <w:rPr>
                <w:sz w:val="16"/>
                <w:szCs w:val="16"/>
              </w:rPr>
              <w:t>-</w:t>
            </w:r>
          </w:p>
        </w:tc>
        <w:tc>
          <w:tcPr>
            <w:tcW w:w="1121" w:type="dxa"/>
            <w:shd w:val="clear" w:color="auto" w:fill="auto"/>
          </w:tcPr>
          <w:p w14:paraId="4236019C" w14:textId="7218DE1C"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2CE8A6A6" w14:textId="11723B2A" w:rsidR="00C146C1" w:rsidRPr="00EA5716" w:rsidRDefault="00C146C1" w:rsidP="00683390">
            <w:pPr>
              <w:rPr>
                <w:rFonts w:cstheme="minorHAnsi"/>
                <w:sz w:val="16"/>
                <w:szCs w:val="16"/>
              </w:rPr>
            </w:pPr>
            <w:r w:rsidRPr="00EA5716">
              <w:rPr>
                <w:rFonts w:cstheme="minorHAnsi"/>
                <w:sz w:val="16"/>
                <w:szCs w:val="16"/>
              </w:rPr>
              <w:t>New columns for Value and Length (m) displayed on the detail sheets</w:t>
            </w:r>
          </w:p>
        </w:tc>
        <w:tc>
          <w:tcPr>
            <w:tcW w:w="897" w:type="dxa"/>
          </w:tcPr>
          <w:p w14:paraId="744DF423" w14:textId="49C92C6B" w:rsidR="00C146C1" w:rsidRDefault="00C146C1" w:rsidP="00683390">
            <w:pPr>
              <w:rPr>
                <w:sz w:val="16"/>
                <w:szCs w:val="16"/>
              </w:rPr>
            </w:pPr>
            <w:r>
              <w:rPr>
                <w:sz w:val="16"/>
                <w:szCs w:val="16"/>
              </w:rPr>
              <w:t>Critical</w:t>
            </w:r>
          </w:p>
        </w:tc>
        <w:tc>
          <w:tcPr>
            <w:tcW w:w="1882" w:type="dxa"/>
          </w:tcPr>
          <w:p w14:paraId="6D9BC7A4" w14:textId="05ACE1E3" w:rsidR="00C146C1" w:rsidRDefault="00C146C1" w:rsidP="00683390">
            <w:pPr>
              <w:rPr>
                <w:sz w:val="16"/>
                <w:szCs w:val="16"/>
              </w:rPr>
            </w:pPr>
            <w:r>
              <w:rPr>
                <w:sz w:val="16"/>
                <w:szCs w:val="16"/>
              </w:rPr>
              <w:t>Production Supervisor</w:t>
            </w:r>
          </w:p>
        </w:tc>
      </w:tr>
      <w:tr w:rsidR="00C146C1" w14:paraId="5F4B7109" w14:textId="77777777" w:rsidTr="00C146C1">
        <w:tc>
          <w:tcPr>
            <w:tcW w:w="585" w:type="dxa"/>
            <w:shd w:val="clear" w:color="auto" w:fill="auto"/>
          </w:tcPr>
          <w:p w14:paraId="13FA8622" w14:textId="73709176" w:rsidR="00C146C1" w:rsidRDefault="00C146C1" w:rsidP="00683390">
            <w:pPr>
              <w:rPr>
                <w:sz w:val="16"/>
                <w:szCs w:val="16"/>
              </w:rPr>
            </w:pPr>
            <w:r>
              <w:rPr>
                <w:sz w:val="16"/>
                <w:szCs w:val="16"/>
              </w:rPr>
              <w:t>SR-78</w:t>
            </w:r>
          </w:p>
        </w:tc>
        <w:tc>
          <w:tcPr>
            <w:tcW w:w="625" w:type="dxa"/>
            <w:shd w:val="clear" w:color="auto" w:fill="auto"/>
          </w:tcPr>
          <w:p w14:paraId="0CF88226" w14:textId="42E74EED" w:rsidR="00C146C1" w:rsidRPr="00A150C4" w:rsidRDefault="00C146C1" w:rsidP="00683390">
            <w:pPr>
              <w:jc w:val="center"/>
              <w:rPr>
                <w:sz w:val="16"/>
                <w:szCs w:val="16"/>
              </w:rPr>
            </w:pPr>
            <w:r>
              <w:rPr>
                <w:sz w:val="16"/>
                <w:szCs w:val="16"/>
              </w:rPr>
              <w:t>-</w:t>
            </w:r>
          </w:p>
        </w:tc>
        <w:tc>
          <w:tcPr>
            <w:tcW w:w="1121" w:type="dxa"/>
            <w:shd w:val="clear" w:color="auto" w:fill="auto"/>
          </w:tcPr>
          <w:p w14:paraId="34A59D55" w14:textId="11F34409"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5091A231" w14:textId="6A57C3BA" w:rsidR="00C146C1" w:rsidRPr="00EA5716" w:rsidRDefault="00C146C1" w:rsidP="00683390">
            <w:pPr>
              <w:rPr>
                <w:rFonts w:cstheme="minorHAnsi"/>
                <w:sz w:val="16"/>
                <w:szCs w:val="16"/>
              </w:rPr>
            </w:pPr>
            <w:r w:rsidRPr="00EA5716">
              <w:rPr>
                <w:rFonts w:cstheme="minorHAnsi"/>
                <w:sz w:val="16"/>
                <w:szCs w:val="16"/>
              </w:rPr>
              <w:t>The Value will display in the actual local currency for the works order</w:t>
            </w:r>
          </w:p>
        </w:tc>
        <w:tc>
          <w:tcPr>
            <w:tcW w:w="897" w:type="dxa"/>
          </w:tcPr>
          <w:p w14:paraId="7E08033F" w14:textId="666C4388" w:rsidR="00C146C1" w:rsidRDefault="00C146C1" w:rsidP="00683390">
            <w:pPr>
              <w:rPr>
                <w:sz w:val="16"/>
                <w:szCs w:val="16"/>
              </w:rPr>
            </w:pPr>
            <w:r>
              <w:rPr>
                <w:sz w:val="16"/>
                <w:szCs w:val="16"/>
              </w:rPr>
              <w:t>Critical</w:t>
            </w:r>
          </w:p>
        </w:tc>
        <w:tc>
          <w:tcPr>
            <w:tcW w:w="1882" w:type="dxa"/>
          </w:tcPr>
          <w:p w14:paraId="147172BD" w14:textId="5E3329FC" w:rsidR="00C146C1" w:rsidRDefault="00C146C1" w:rsidP="00683390">
            <w:pPr>
              <w:rPr>
                <w:sz w:val="16"/>
                <w:szCs w:val="16"/>
              </w:rPr>
            </w:pPr>
            <w:r>
              <w:rPr>
                <w:sz w:val="16"/>
                <w:szCs w:val="16"/>
              </w:rPr>
              <w:t>Production Supervisor</w:t>
            </w:r>
          </w:p>
        </w:tc>
      </w:tr>
      <w:tr w:rsidR="00C146C1" w14:paraId="2A9AFF98" w14:textId="77777777" w:rsidTr="00C146C1">
        <w:tc>
          <w:tcPr>
            <w:tcW w:w="585" w:type="dxa"/>
            <w:shd w:val="clear" w:color="auto" w:fill="auto"/>
          </w:tcPr>
          <w:p w14:paraId="6C3C3ED5" w14:textId="6F677E40" w:rsidR="00C146C1" w:rsidRDefault="00C146C1" w:rsidP="00683390">
            <w:pPr>
              <w:rPr>
                <w:sz w:val="16"/>
                <w:szCs w:val="16"/>
              </w:rPr>
            </w:pPr>
            <w:r>
              <w:rPr>
                <w:sz w:val="16"/>
                <w:szCs w:val="16"/>
              </w:rPr>
              <w:t>SR-79</w:t>
            </w:r>
          </w:p>
        </w:tc>
        <w:tc>
          <w:tcPr>
            <w:tcW w:w="625" w:type="dxa"/>
            <w:shd w:val="clear" w:color="auto" w:fill="auto"/>
          </w:tcPr>
          <w:p w14:paraId="5E43660A" w14:textId="3ECBA720" w:rsidR="00C146C1" w:rsidRPr="00A150C4" w:rsidRDefault="00C146C1" w:rsidP="00683390">
            <w:pPr>
              <w:jc w:val="center"/>
              <w:rPr>
                <w:sz w:val="16"/>
                <w:szCs w:val="16"/>
              </w:rPr>
            </w:pPr>
            <w:r>
              <w:rPr>
                <w:sz w:val="16"/>
                <w:szCs w:val="16"/>
              </w:rPr>
              <w:t>-</w:t>
            </w:r>
          </w:p>
        </w:tc>
        <w:tc>
          <w:tcPr>
            <w:tcW w:w="1121" w:type="dxa"/>
            <w:shd w:val="clear" w:color="auto" w:fill="auto"/>
          </w:tcPr>
          <w:p w14:paraId="5AAE86CA" w14:textId="732346D7"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7475E891" w14:textId="66831275" w:rsidR="00C146C1" w:rsidRPr="00EA5716" w:rsidRDefault="00C146C1" w:rsidP="00683390">
            <w:pPr>
              <w:rPr>
                <w:rFonts w:cstheme="minorHAnsi"/>
                <w:sz w:val="16"/>
                <w:szCs w:val="16"/>
              </w:rPr>
            </w:pPr>
            <w:r w:rsidRPr="00EA5716">
              <w:rPr>
                <w:rFonts w:cstheme="minorHAnsi"/>
                <w:sz w:val="16"/>
                <w:szCs w:val="16"/>
              </w:rPr>
              <w:t>The Value will be pro rata by length, based on the proportion of the QMF value for the total bar length vs QMF overall length (for bar components)</w:t>
            </w:r>
          </w:p>
        </w:tc>
        <w:tc>
          <w:tcPr>
            <w:tcW w:w="897" w:type="dxa"/>
          </w:tcPr>
          <w:p w14:paraId="6A68062C" w14:textId="166C34F4" w:rsidR="00C146C1" w:rsidRDefault="00C146C1" w:rsidP="00683390">
            <w:pPr>
              <w:rPr>
                <w:sz w:val="16"/>
                <w:szCs w:val="16"/>
              </w:rPr>
            </w:pPr>
            <w:r>
              <w:rPr>
                <w:sz w:val="16"/>
                <w:szCs w:val="16"/>
              </w:rPr>
              <w:t>Critical</w:t>
            </w:r>
          </w:p>
        </w:tc>
        <w:tc>
          <w:tcPr>
            <w:tcW w:w="1882" w:type="dxa"/>
          </w:tcPr>
          <w:p w14:paraId="33C1BDCC" w14:textId="51A1A89F" w:rsidR="00C146C1" w:rsidRDefault="00C146C1" w:rsidP="00683390">
            <w:pPr>
              <w:rPr>
                <w:sz w:val="16"/>
                <w:szCs w:val="16"/>
              </w:rPr>
            </w:pPr>
            <w:r>
              <w:rPr>
                <w:sz w:val="16"/>
                <w:szCs w:val="16"/>
              </w:rPr>
              <w:t>Production Supervisor</w:t>
            </w:r>
          </w:p>
        </w:tc>
      </w:tr>
      <w:tr w:rsidR="00C146C1" w14:paraId="082C5F42" w14:textId="77777777" w:rsidTr="00C146C1">
        <w:tc>
          <w:tcPr>
            <w:tcW w:w="585" w:type="dxa"/>
            <w:shd w:val="clear" w:color="auto" w:fill="auto"/>
          </w:tcPr>
          <w:p w14:paraId="174C44CF" w14:textId="7A6BBACA" w:rsidR="00C146C1" w:rsidRDefault="00C146C1" w:rsidP="00683390">
            <w:pPr>
              <w:rPr>
                <w:sz w:val="16"/>
                <w:szCs w:val="16"/>
              </w:rPr>
            </w:pPr>
            <w:r>
              <w:rPr>
                <w:sz w:val="16"/>
                <w:szCs w:val="16"/>
              </w:rPr>
              <w:t>SR-80</w:t>
            </w:r>
          </w:p>
        </w:tc>
        <w:tc>
          <w:tcPr>
            <w:tcW w:w="625" w:type="dxa"/>
            <w:shd w:val="clear" w:color="auto" w:fill="auto"/>
          </w:tcPr>
          <w:p w14:paraId="63F883D3" w14:textId="25D745FA" w:rsidR="00C146C1" w:rsidRPr="00A150C4" w:rsidRDefault="00C146C1" w:rsidP="00683390">
            <w:pPr>
              <w:jc w:val="center"/>
              <w:rPr>
                <w:sz w:val="16"/>
                <w:szCs w:val="16"/>
              </w:rPr>
            </w:pPr>
            <w:r>
              <w:rPr>
                <w:sz w:val="16"/>
                <w:szCs w:val="16"/>
              </w:rPr>
              <w:t>-</w:t>
            </w:r>
          </w:p>
        </w:tc>
        <w:tc>
          <w:tcPr>
            <w:tcW w:w="1121" w:type="dxa"/>
            <w:shd w:val="clear" w:color="auto" w:fill="auto"/>
          </w:tcPr>
          <w:p w14:paraId="4FE6328F" w14:textId="5958F759"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4D2E69EC" w14:textId="29710940" w:rsidR="00C146C1" w:rsidRPr="00EA5716" w:rsidRDefault="00C146C1" w:rsidP="00683390">
            <w:pPr>
              <w:rPr>
                <w:rFonts w:cstheme="minorHAnsi"/>
                <w:sz w:val="16"/>
                <w:szCs w:val="16"/>
              </w:rPr>
            </w:pPr>
            <w:r w:rsidRPr="00EA5716">
              <w:rPr>
                <w:rFonts w:cstheme="minorHAnsi"/>
                <w:sz w:val="16"/>
                <w:szCs w:val="16"/>
              </w:rPr>
              <w:t xml:space="preserve">The value will be the straightforward item value (for </w:t>
            </w:r>
            <w:proofErr w:type="gramStart"/>
            <w:r w:rsidRPr="00EA5716">
              <w:rPr>
                <w:rFonts w:cstheme="minorHAnsi"/>
                <w:sz w:val="16"/>
                <w:szCs w:val="16"/>
              </w:rPr>
              <w:t>e.g.</w:t>
            </w:r>
            <w:proofErr w:type="gramEnd"/>
            <w:r w:rsidRPr="00EA5716">
              <w:rPr>
                <w:rFonts w:cstheme="minorHAnsi"/>
                <w:sz w:val="16"/>
                <w:szCs w:val="16"/>
              </w:rPr>
              <w:t xml:space="preserve"> tap off boxes/non-components)</w:t>
            </w:r>
          </w:p>
        </w:tc>
        <w:tc>
          <w:tcPr>
            <w:tcW w:w="897" w:type="dxa"/>
          </w:tcPr>
          <w:p w14:paraId="08A251A3" w14:textId="38939B1E" w:rsidR="00C146C1" w:rsidRDefault="00C146C1" w:rsidP="00683390">
            <w:pPr>
              <w:rPr>
                <w:sz w:val="16"/>
                <w:szCs w:val="16"/>
              </w:rPr>
            </w:pPr>
            <w:r>
              <w:rPr>
                <w:sz w:val="16"/>
                <w:szCs w:val="16"/>
              </w:rPr>
              <w:t>Critical</w:t>
            </w:r>
          </w:p>
        </w:tc>
        <w:tc>
          <w:tcPr>
            <w:tcW w:w="1882" w:type="dxa"/>
          </w:tcPr>
          <w:p w14:paraId="562297F4" w14:textId="30E33496" w:rsidR="00C146C1" w:rsidRDefault="00C146C1" w:rsidP="00683390">
            <w:pPr>
              <w:rPr>
                <w:sz w:val="16"/>
                <w:szCs w:val="16"/>
              </w:rPr>
            </w:pPr>
            <w:r>
              <w:rPr>
                <w:sz w:val="16"/>
                <w:szCs w:val="16"/>
              </w:rPr>
              <w:t>Production Supervisor</w:t>
            </w:r>
          </w:p>
        </w:tc>
      </w:tr>
      <w:tr w:rsidR="00C146C1" w14:paraId="7C98F2C8" w14:textId="77777777" w:rsidTr="00C146C1">
        <w:tc>
          <w:tcPr>
            <w:tcW w:w="585" w:type="dxa"/>
            <w:shd w:val="clear" w:color="auto" w:fill="auto"/>
          </w:tcPr>
          <w:p w14:paraId="294F24DE" w14:textId="54A4145B" w:rsidR="00C146C1" w:rsidRDefault="00C146C1" w:rsidP="00683390">
            <w:pPr>
              <w:rPr>
                <w:sz w:val="16"/>
                <w:szCs w:val="16"/>
              </w:rPr>
            </w:pPr>
            <w:r>
              <w:rPr>
                <w:sz w:val="16"/>
                <w:szCs w:val="16"/>
              </w:rPr>
              <w:t>SR-81</w:t>
            </w:r>
          </w:p>
        </w:tc>
        <w:tc>
          <w:tcPr>
            <w:tcW w:w="625" w:type="dxa"/>
            <w:shd w:val="clear" w:color="auto" w:fill="auto"/>
          </w:tcPr>
          <w:p w14:paraId="5C4633D6" w14:textId="4EA44902" w:rsidR="00C146C1" w:rsidRPr="00A150C4" w:rsidRDefault="00C146C1" w:rsidP="00683390">
            <w:pPr>
              <w:jc w:val="center"/>
              <w:rPr>
                <w:sz w:val="16"/>
                <w:szCs w:val="16"/>
              </w:rPr>
            </w:pPr>
            <w:r>
              <w:rPr>
                <w:sz w:val="16"/>
                <w:szCs w:val="16"/>
              </w:rPr>
              <w:t>-</w:t>
            </w:r>
          </w:p>
        </w:tc>
        <w:tc>
          <w:tcPr>
            <w:tcW w:w="1121" w:type="dxa"/>
            <w:shd w:val="clear" w:color="auto" w:fill="auto"/>
          </w:tcPr>
          <w:p w14:paraId="0C3F74C2" w14:textId="771C4F6F"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796EEC0C" w14:textId="74D62303" w:rsidR="00C146C1" w:rsidRPr="00EA5716" w:rsidRDefault="00C146C1" w:rsidP="00683390">
            <w:pPr>
              <w:rPr>
                <w:rFonts w:cstheme="minorHAnsi"/>
                <w:sz w:val="16"/>
                <w:szCs w:val="16"/>
              </w:rPr>
            </w:pPr>
            <w:r w:rsidRPr="00EA5716">
              <w:rPr>
                <w:rFonts w:cstheme="minorHAnsi"/>
                <w:sz w:val="16"/>
                <w:szCs w:val="16"/>
              </w:rPr>
              <w:t>Values will be after discount in all cases</w:t>
            </w:r>
          </w:p>
        </w:tc>
        <w:tc>
          <w:tcPr>
            <w:tcW w:w="897" w:type="dxa"/>
          </w:tcPr>
          <w:p w14:paraId="2F6283B1" w14:textId="53C3B460" w:rsidR="00C146C1" w:rsidRDefault="00C146C1" w:rsidP="00683390">
            <w:pPr>
              <w:rPr>
                <w:sz w:val="16"/>
                <w:szCs w:val="16"/>
              </w:rPr>
            </w:pPr>
            <w:r>
              <w:rPr>
                <w:sz w:val="16"/>
                <w:szCs w:val="16"/>
              </w:rPr>
              <w:t>Critical</w:t>
            </w:r>
          </w:p>
        </w:tc>
        <w:tc>
          <w:tcPr>
            <w:tcW w:w="1882" w:type="dxa"/>
          </w:tcPr>
          <w:p w14:paraId="7162F68A" w14:textId="1ED341B6" w:rsidR="00C146C1" w:rsidRDefault="00C146C1" w:rsidP="00683390">
            <w:pPr>
              <w:rPr>
                <w:sz w:val="16"/>
                <w:szCs w:val="16"/>
              </w:rPr>
            </w:pPr>
            <w:r>
              <w:rPr>
                <w:sz w:val="16"/>
                <w:szCs w:val="16"/>
              </w:rPr>
              <w:t>Production Supervisor</w:t>
            </w:r>
          </w:p>
        </w:tc>
      </w:tr>
      <w:tr w:rsidR="00C146C1" w14:paraId="02B2F31D" w14:textId="77777777" w:rsidTr="00C146C1">
        <w:tc>
          <w:tcPr>
            <w:tcW w:w="585" w:type="dxa"/>
            <w:shd w:val="clear" w:color="auto" w:fill="auto"/>
          </w:tcPr>
          <w:p w14:paraId="12A6DD2B" w14:textId="6899C906" w:rsidR="00C146C1" w:rsidRDefault="00C146C1" w:rsidP="00683390">
            <w:pPr>
              <w:rPr>
                <w:sz w:val="16"/>
                <w:szCs w:val="16"/>
              </w:rPr>
            </w:pPr>
            <w:r>
              <w:rPr>
                <w:sz w:val="16"/>
                <w:szCs w:val="16"/>
              </w:rPr>
              <w:t>SR-82</w:t>
            </w:r>
          </w:p>
        </w:tc>
        <w:tc>
          <w:tcPr>
            <w:tcW w:w="625" w:type="dxa"/>
            <w:shd w:val="clear" w:color="auto" w:fill="auto"/>
          </w:tcPr>
          <w:p w14:paraId="267F6D80" w14:textId="0F91AC9E" w:rsidR="00C146C1" w:rsidRPr="00A150C4" w:rsidRDefault="00C146C1" w:rsidP="00683390">
            <w:pPr>
              <w:jc w:val="center"/>
              <w:rPr>
                <w:sz w:val="16"/>
                <w:szCs w:val="16"/>
              </w:rPr>
            </w:pPr>
            <w:r>
              <w:rPr>
                <w:sz w:val="16"/>
                <w:szCs w:val="16"/>
              </w:rPr>
              <w:t>-</w:t>
            </w:r>
          </w:p>
        </w:tc>
        <w:tc>
          <w:tcPr>
            <w:tcW w:w="1121" w:type="dxa"/>
            <w:shd w:val="clear" w:color="auto" w:fill="auto"/>
          </w:tcPr>
          <w:p w14:paraId="019887CB" w14:textId="37BA4B00"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539E2460" w14:textId="5E1B33D2" w:rsidR="00C146C1" w:rsidRPr="00EA5716" w:rsidRDefault="00C146C1" w:rsidP="00683390">
            <w:pPr>
              <w:rPr>
                <w:rFonts w:cstheme="minorHAnsi"/>
                <w:sz w:val="16"/>
                <w:szCs w:val="16"/>
              </w:rPr>
            </w:pPr>
            <w:r w:rsidRPr="00EA5716">
              <w:rPr>
                <w:rFonts w:cstheme="minorHAnsi"/>
                <w:sz w:val="16"/>
                <w:szCs w:val="16"/>
              </w:rPr>
              <w:t>A new Vesting Details sheet included at the end of the pallet note</w:t>
            </w:r>
          </w:p>
        </w:tc>
        <w:tc>
          <w:tcPr>
            <w:tcW w:w="897" w:type="dxa"/>
          </w:tcPr>
          <w:p w14:paraId="74E66877" w14:textId="4E80CE3C" w:rsidR="00C146C1" w:rsidRDefault="00C146C1" w:rsidP="00683390">
            <w:pPr>
              <w:rPr>
                <w:sz w:val="16"/>
                <w:szCs w:val="16"/>
              </w:rPr>
            </w:pPr>
            <w:r>
              <w:rPr>
                <w:sz w:val="16"/>
                <w:szCs w:val="16"/>
              </w:rPr>
              <w:t>Critical</w:t>
            </w:r>
          </w:p>
        </w:tc>
        <w:tc>
          <w:tcPr>
            <w:tcW w:w="1882" w:type="dxa"/>
          </w:tcPr>
          <w:p w14:paraId="4642909F" w14:textId="149EF2AF" w:rsidR="00C146C1" w:rsidRDefault="00C146C1" w:rsidP="00683390">
            <w:pPr>
              <w:rPr>
                <w:sz w:val="16"/>
                <w:szCs w:val="16"/>
              </w:rPr>
            </w:pPr>
            <w:r>
              <w:rPr>
                <w:sz w:val="16"/>
                <w:szCs w:val="16"/>
              </w:rPr>
              <w:t>Production Supervisor</w:t>
            </w:r>
          </w:p>
        </w:tc>
      </w:tr>
      <w:tr w:rsidR="00C146C1" w14:paraId="6AA23298" w14:textId="77777777" w:rsidTr="00294768">
        <w:tc>
          <w:tcPr>
            <w:tcW w:w="585" w:type="dxa"/>
            <w:shd w:val="clear" w:color="auto" w:fill="auto"/>
          </w:tcPr>
          <w:p w14:paraId="262560BA" w14:textId="1C11B295" w:rsidR="00C146C1" w:rsidRDefault="00C146C1" w:rsidP="00683390">
            <w:pPr>
              <w:rPr>
                <w:sz w:val="16"/>
                <w:szCs w:val="16"/>
              </w:rPr>
            </w:pPr>
            <w:r>
              <w:rPr>
                <w:sz w:val="16"/>
                <w:szCs w:val="16"/>
              </w:rPr>
              <w:t>SR-83</w:t>
            </w:r>
          </w:p>
        </w:tc>
        <w:tc>
          <w:tcPr>
            <w:tcW w:w="625" w:type="dxa"/>
            <w:shd w:val="clear" w:color="auto" w:fill="auto"/>
          </w:tcPr>
          <w:p w14:paraId="02FC741A" w14:textId="6297E989" w:rsidR="00C146C1" w:rsidRPr="00A150C4" w:rsidRDefault="00C146C1" w:rsidP="00683390">
            <w:pPr>
              <w:jc w:val="center"/>
              <w:rPr>
                <w:sz w:val="16"/>
                <w:szCs w:val="16"/>
              </w:rPr>
            </w:pPr>
            <w:r>
              <w:rPr>
                <w:sz w:val="16"/>
                <w:szCs w:val="16"/>
              </w:rPr>
              <w:t>-</w:t>
            </w:r>
          </w:p>
        </w:tc>
        <w:tc>
          <w:tcPr>
            <w:tcW w:w="1121" w:type="dxa"/>
            <w:shd w:val="clear" w:color="auto" w:fill="auto"/>
          </w:tcPr>
          <w:p w14:paraId="29FEBA3A" w14:textId="1527F37F" w:rsidR="00C146C1" w:rsidRPr="00A150C4" w:rsidRDefault="00C146C1" w:rsidP="00683390">
            <w:pPr>
              <w:rPr>
                <w:sz w:val="16"/>
                <w:szCs w:val="16"/>
              </w:rPr>
            </w:pPr>
            <w:r>
              <w:rPr>
                <w:sz w:val="16"/>
                <w:szCs w:val="16"/>
              </w:rPr>
              <w:t>Pallet Note</w:t>
            </w:r>
          </w:p>
        </w:tc>
        <w:tc>
          <w:tcPr>
            <w:tcW w:w="3957" w:type="dxa"/>
            <w:shd w:val="clear" w:color="auto" w:fill="auto"/>
          </w:tcPr>
          <w:p w14:paraId="2C3B0011" w14:textId="46209983" w:rsidR="00C146C1" w:rsidRPr="00EA5716" w:rsidRDefault="00C146C1" w:rsidP="00683390">
            <w:pPr>
              <w:rPr>
                <w:rFonts w:cstheme="minorHAnsi"/>
                <w:sz w:val="16"/>
                <w:szCs w:val="16"/>
              </w:rPr>
            </w:pPr>
            <w:r w:rsidRPr="00EA5716">
              <w:rPr>
                <w:rFonts w:cstheme="minorHAnsi"/>
                <w:sz w:val="16"/>
                <w:szCs w:val="16"/>
              </w:rPr>
              <w:t>Only display</w:t>
            </w:r>
            <w:r w:rsidR="00CA5031">
              <w:rPr>
                <w:rFonts w:cstheme="minorHAnsi"/>
                <w:sz w:val="16"/>
                <w:szCs w:val="16"/>
              </w:rPr>
              <w:t xml:space="preserve"> </w:t>
            </w:r>
            <w:r w:rsidR="009E687B">
              <w:rPr>
                <w:rFonts w:cstheme="minorHAnsi"/>
                <w:sz w:val="16"/>
                <w:szCs w:val="16"/>
              </w:rPr>
              <w:t xml:space="preserve">Vesting Details sheet </w:t>
            </w:r>
            <w:r w:rsidRPr="00EA5716">
              <w:rPr>
                <w:rFonts w:cstheme="minorHAnsi"/>
                <w:sz w:val="16"/>
                <w:szCs w:val="16"/>
              </w:rPr>
              <w:t xml:space="preserve">if ‘Show Vesting Information’ has been </w:t>
            </w:r>
            <w:r w:rsidR="00294768">
              <w:rPr>
                <w:rFonts w:cstheme="minorHAnsi"/>
                <w:sz w:val="16"/>
                <w:szCs w:val="16"/>
              </w:rPr>
              <w:t>set to ‘Production’</w:t>
            </w:r>
          </w:p>
        </w:tc>
        <w:tc>
          <w:tcPr>
            <w:tcW w:w="897" w:type="dxa"/>
          </w:tcPr>
          <w:p w14:paraId="6E7E511B" w14:textId="5EEA0925" w:rsidR="00C146C1" w:rsidRDefault="00C146C1" w:rsidP="00683390">
            <w:pPr>
              <w:rPr>
                <w:sz w:val="16"/>
                <w:szCs w:val="16"/>
              </w:rPr>
            </w:pPr>
            <w:r>
              <w:rPr>
                <w:sz w:val="16"/>
                <w:szCs w:val="16"/>
              </w:rPr>
              <w:t>Critical</w:t>
            </w:r>
          </w:p>
        </w:tc>
        <w:tc>
          <w:tcPr>
            <w:tcW w:w="1882" w:type="dxa"/>
          </w:tcPr>
          <w:p w14:paraId="7EFA7D34" w14:textId="5652A558" w:rsidR="00C146C1" w:rsidRDefault="00C146C1" w:rsidP="00683390">
            <w:pPr>
              <w:rPr>
                <w:sz w:val="16"/>
                <w:szCs w:val="16"/>
              </w:rPr>
            </w:pPr>
            <w:r>
              <w:rPr>
                <w:sz w:val="16"/>
                <w:szCs w:val="16"/>
              </w:rPr>
              <w:t>Production Supervisor</w:t>
            </w:r>
          </w:p>
        </w:tc>
      </w:tr>
      <w:tr w:rsidR="00C146C1" w14:paraId="366EC7CE" w14:textId="77777777" w:rsidTr="00C146C1">
        <w:tc>
          <w:tcPr>
            <w:tcW w:w="585" w:type="dxa"/>
            <w:shd w:val="clear" w:color="auto" w:fill="auto"/>
          </w:tcPr>
          <w:p w14:paraId="6B7BD10D" w14:textId="16AE6583" w:rsidR="00C146C1" w:rsidRDefault="00C146C1" w:rsidP="00683390">
            <w:pPr>
              <w:rPr>
                <w:sz w:val="16"/>
                <w:szCs w:val="16"/>
              </w:rPr>
            </w:pPr>
            <w:r>
              <w:rPr>
                <w:sz w:val="16"/>
                <w:szCs w:val="16"/>
              </w:rPr>
              <w:t>SR-84</w:t>
            </w:r>
          </w:p>
        </w:tc>
        <w:tc>
          <w:tcPr>
            <w:tcW w:w="625" w:type="dxa"/>
            <w:shd w:val="clear" w:color="auto" w:fill="auto"/>
          </w:tcPr>
          <w:p w14:paraId="080FC5C7" w14:textId="78E71930" w:rsidR="00C146C1" w:rsidRPr="00A150C4" w:rsidRDefault="00C146C1" w:rsidP="00683390">
            <w:pPr>
              <w:jc w:val="center"/>
              <w:rPr>
                <w:sz w:val="16"/>
                <w:szCs w:val="16"/>
              </w:rPr>
            </w:pPr>
            <w:r>
              <w:rPr>
                <w:sz w:val="16"/>
                <w:szCs w:val="16"/>
              </w:rPr>
              <w:t>-</w:t>
            </w:r>
          </w:p>
        </w:tc>
        <w:tc>
          <w:tcPr>
            <w:tcW w:w="1121" w:type="dxa"/>
            <w:shd w:val="clear" w:color="auto" w:fill="auto"/>
          </w:tcPr>
          <w:p w14:paraId="6023260D" w14:textId="173FCF86"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3F77BADB" w14:textId="2C5C8192" w:rsidR="00C146C1" w:rsidRPr="00EA5716" w:rsidRDefault="00C146C1" w:rsidP="00683390">
            <w:pPr>
              <w:rPr>
                <w:rFonts w:cstheme="minorHAnsi"/>
                <w:sz w:val="16"/>
                <w:szCs w:val="16"/>
              </w:rPr>
            </w:pPr>
            <w:r w:rsidRPr="00EA5716">
              <w:rPr>
                <w:rFonts w:cstheme="minorHAnsi"/>
                <w:sz w:val="16"/>
                <w:szCs w:val="16"/>
              </w:rPr>
              <w:t>Held To Order - data pulled from the new Held To Order Text field on the works order</w:t>
            </w:r>
          </w:p>
        </w:tc>
        <w:tc>
          <w:tcPr>
            <w:tcW w:w="897" w:type="dxa"/>
          </w:tcPr>
          <w:p w14:paraId="6F48403E" w14:textId="0E33D8D1" w:rsidR="00C146C1" w:rsidRDefault="00C146C1" w:rsidP="00683390">
            <w:pPr>
              <w:rPr>
                <w:sz w:val="16"/>
                <w:szCs w:val="16"/>
              </w:rPr>
            </w:pPr>
            <w:r>
              <w:rPr>
                <w:sz w:val="16"/>
                <w:szCs w:val="16"/>
              </w:rPr>
              <w:t>Critical</w:t>
            </w:r>
          </w:p>
        </w:tc>
        <w:tc>
          <w:tcPr>
            <w:tcW w:w="1882" w:type="dxa"/>
          </w:tcPr>
          <w:p w14:paraId="41D57ED0" w14:textId="36442D87" w:rsidR="00C146C1" w:rsidRDefault="00C146C1" w:rsidP="00683390">
            <w:pPr>
              <w:rPr>
                <w:sz w:val="16"/>
                <w:szCs w:val="16"/>
              </w:rPr>
            </w:pPr>
            <w:r>
              <w:rPr>
                <w:sz w:val="16"/>
                <w:szCs w:val="16"/>
              </w:rPr>
              <w:t>Production Supervisor</w:t>
            </w:r>
          </w:p>
        </w:tc>
      </w:tr>
      <w:tr w:rsidR="00C146C1" w14:paraId="215B39A0" w14:textId="77777777" w:rsidTr="00C146C1">
        <w:tc>
          <w:tcPr>
            <w:tcW w:w="585" w:type="dxa"/>
            <w:shd w:val="clear" w:color="auto" w:fill="auto"/>
          </w:tcPr>
          <w:p w14:paraId="52F4064C" w14:textId="2E437C54" w:rsidR="00C146C1" w:rsidRDefault="00C146C1" w:rsidP="00683390">
            <w:pPr>
              <w:rPr>
                <w:sz w:val="16"/>
                <w:szCs w:val="16"/>
              </w:rPr>
            </w:pPr>
            <w:r>
              <w:rPr>
                <w:sz w:val="16"/>
                <w:szCs w:val="16"/>
              </w:rPr>
              <w:t>SR-85</w:t>
            </w:r>
          </w:p>
        </w:tc>
        <w:tc>
          <w:tcPr>
            <w:tcW w:w="625" w:type="dxa"/>
            <w:shd w:val="clear" w:color="auto" w:fill="auto"/>
          </w:tcPr>
          <w:p w14:paraId="76A270FD" w14:textId="54BE4045" w:rsidR="00C146C1" w:rsidRPr="00A150C4" w:rsidRDefault="00C146C1" w:rsidP="00683390">
            <w:pPr>
              <w:jc w:val="center"/>
              <w:rPr>
                <w:sz w:val="16"/>
                <w:szCs w:val="16"/>
              </w:rPr>
            </w:pPr>
            <w:r>
              <w:rPr>
                <w:sz w:val="16"/>
                <w:szCs w:val="16"/>
              </w:rPr>
              <w:t>-</w:t>
            </w:r>
          </w:p>
        </w:tc>
        <w:tc>
          <w:tcPr>
            <w:tcW w:w="1121" w:type="dxa"/>
            <w:shd w:val="clear" w:color="auto" w:fill="auto"/>
          </w:tcPr>
          <w:p w14:paraId="50D5A2E1" w14:textId="24FEF805"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2ED66D14" w14:textId="1A66B540" w:rsidR="00C146C1" w:rsidRPr="00EA5716" w:rsidRDefault="00C146C1" w:rsidP="00683390">
            <w:pPr>
              <w:rPr>
                <w:rFonts w:cstheme="minorHAnsi"/>
                <w:sz w:val="16"/>
                <w:szCs w:val="16"/>
              </w:rPr>
            </w:pPr>
            <w:r w:rsidRPr="00EA5716">
              <w:rPr>
                <w:rFonts w:cstheme="minorHAnsi"/>
                <w:sz w:val="16"/>
                <w:szCs w:val="16"/>
              </w:rPr>
              <w:t>Project - data pulled from the WO Number and WO Project Name from Vision</w:t>
            </w:r>
          </w:p>
        </w:tc>
        <w:tc>
          <w:tcPr>
            <w:tcW w:w="897" w:type="dxa"/>
          </w:tcPr>
          <w:p w14:paraId="73235BD9" w14:textId="6FCAFD0F" w:rsidR="00C146C1" w:rsidRDefault="00C146C1" w:rsidP="00683390">
            <w:pPr>
              <w:rPr>
                <w:sz w:val="16"/>
                <w:szCs w:val="16"/>
              </w:rPr>
            </w:pPr>
            <w:r>
              <w:rPr>
                <w:sz w:val="16"/>
                <w:szCs w:val="16"/>
              </w:rPr>
              <w:t>Critical</w:t>
            </w:r>
          </w:p>
        </w:tc>
        <w:tc>
          <w:tcPr>
            <w:tcW w:w="1882" w:type="dxa"/>
          </w:tcPr>
          <w:p w14:paraId="2E878DE4" w14:textId="62169257" w:rsidR="00C146C1" w:rsidRDefault="00C146C1" w:rsidP="00683390">
            <w:pPr>
              <w:rPr>
                <w:sz w:val="16"/>
                <w:szCs w:val="16"/>
              </w:rPr>
            </w:pPr>
            <w:r>
              <w:rPr>
                <w:sz w:val="16"/>
                <w:szCs w:val="16"/>
              </w:rPr>
              <w:t>Production Supervisor</w:t>
            </w:r>
          </w:p>
        </w:tc>
      </w:tr>
      <w:tr w:rsidR="00C146C1" w:rsidRPr="002A0DF5" w14:paraId="620DC132" w14:textId="77777777" w:rsidTr="00C146C1">
        <w:tc>
          <w:tcPr>
            <w:tcW w:w="585" w:type="dxa"/>
            <w:shd w:val="clear" w:color="auto" w:fill="auto"/>
          </w:tcPr>
          <w:p w14:paraId="1944E653" w14:textId="64103A43" w:rsidR="00C146C1" w:rsidRDefault="00C146C1" w:rsidP="00683390">
            <w:pPr>
              <w:rPr>
                <w:sz w:val="16"/>
                <w:szCs w:val="16"/>
              </w:rPr>
            </w:pPr>
            <w:r>
              <w:rPr>
                <w:sz w:val="16"/>
                <w:szCs w:val="16"/>
              </w:rPr>
              <w:t>SR-86</w:t>
            </w:r>
          </w:p>
        </w:tc>
        <w:tc>
          <w:tcPr>
            <w:tcW w:w="625" w:type="dxa"/>
            <w:shd w:val="clear" w:color="auto" w:fill="auto"/>
          </w:tcPr>
          <w:p w14:paraId="0344C3D7" w14:textId="21B47E65" w:rsidR="00C146C1" w:rsidRPr="00A150C4" w:rsidRDefault="00C146C1" w:rsidP="00683390">
            <w:pPr>
              <w:jc w:val="center"/>
              <w:rPr>
                <w:sz w:val="16"/>
                <w:szCs w:val="16"/>
              </w:rPr>
            </w:pPr>
            <w:r>
              <w:rPr>
                <w:sz w:val="16"/>
                <w:szCs w:val="16"/>
              </w:rPr>
              <w:t>-</w:t>
            </w:r>
          </w:p>
        </w:tc>
        <w:tc>
          <w:tcPr>
            <w:tcW w:w="1121" w:type="dxa"/>
            <w:shd w:val="clear" w:color="auto" w:fill="auto"/>
          </w:tcPr>
          <w:p w14:paraId="0019BFBD" w14:textId="41DC50D2"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76DD64B7" w14:textId="5A1B9AF3" w:rsidR="00C146C1" w:rsidRPr="00EA5716" w:rsidRDefault="00C146C1" w:rsidP="00683390">
            <w:pPr>
              <w:rPr>
                <w:rFonts w:cstheme="minorHAnsi"/>
                <w:sz w:val="16"/>
                <w:szCs w:val="16"/>
              </w:rPr>
            </w:pPr>
            <w:r w:rsidRPr="00EA5716">
              <w:rPr>
                <w:rFonts w:cstheme="minorHAnsi"/>
                <w:sz w:val="16"/>
                <w:szCs w:val="16"/>
              </w:rPr>
              <w:t>Location Held - data pulled from the selected ‘Location Held’ parameter</w:t>
            </w:r>
          </w:p>
        </w:tc>
        <w:tc>
          <w:tcPr>
            <w:tcW w:w="897" w:type="dxa"/>
          </w:tcPr>
          <w:p w14:paraId="266DB404" w14:textId="7780D6F1" w:rsidR="00C146C1" w:rsidRDefault="00C146C1" w:rsidP="00683390">
            <w:pPr>
              <w:rPr>
                <w:sz w:val="16"/>
                <w:szCs w:val="16"/>
              </w:rPr>
            </w:pPr>
            <w:r>
              <w:rPr>
                <w:sz w:val="16"/>
                <w:szCs w:val="16"/>
              </w:rPr>
              <w:t>Critical</w:t>
            </w:r>
          </w:p>
        </w:tc>
        <w:tc>
          <w:tcPr>
            <w:tcW w:w="1882" w:type="dxa"/>
          </w:tcPr>
          <w:p w14:paraId="599FC9CE" w14:textId="6C1DC202" w:rsidR="00C146C1" w:rsidRDefault="00C146C1" w:rsidP="00683390">
            <w:pPr>
              <w:rPr>
                <w:sz w:val="16"/>
                <w:szCs w:val="16"/>
              </w:rPr>
            </w:pPr>
            <w:r>
              <w:rPr>
                <w:sz w:val="16"/>
                <w:szCs w:val="16"/>
              </w:rPr>
              <w:t>Production Supervisor</w:t>
            </w:r>
          </w:p>
        </w:tc>
      </w:tr>
      <w:tr w:rsidR="00C146C1" w:rsidRPr="002A0DF5" w14:paraId="0558E535" w14:textId="77777777" w:rsidTr="00C146C1">
        <w:tc>
          <w:tcPr>
            <w:tcW w:w="585" w:type="dxa"/>
            <w:shd w:val="clear" w:color="auto" w:fill="auto"/>
          </w:tcPr>
          <w:p w14:paraId="2E7901DD" w14:textId="2D586B84" w:rsidR="00C146C1" w:rsidRDefault="00C146C1" w:rsidP="00683390">
            <w:pPr>
              <w:rPr>
                <w:sz w:val="16"/>
                <w:szCs w:val="16"/>
              </w:rPr>
            </w:pPr>
            <w:r>
              <w:rPr>
                <w:sz w:val="16"/>
                <w:szCs w:val="16"/>
              </w:rPr>
              <w:t>SR-87</w:t>
            </w:r>
          </w:p>
        </w:tc>
        <w:tc>
          <w:tcPr>
            <w:tcW w:w="625" w:type="dxa"/>
            <w:shd w:val="clear" w:color="auto" w:fill="auto"/>
          </w:tcPr>
          <w:p w14:paraId="73493427" w14:textId="2461AEAD" w:rsidR="00C146C1" w:rsidRPr="00A150C4" w:rsidRDefault="00C146C1" w:rsidP="00683390">
            <w:pPr>
              <w:jc w:val="center"/>
              <w:rPr>
                <w:sz w:val="16"/>
                <w:szCs w:val="16"/>
              </w:rPr>
            </w:pPr>
            <w:r>
              <w:rPr>
                <w:sz w:val="16"/>
                <w:szCs w:val="16"/>
              </w:rPr>
              <w:t>-</w:t>
            </w:r>
          </w:p>
        </w:tc>
        <w:tc>
          <w:tcPr>
            <w:tcW w:w="1121" w:type="dxa"/>
            <w:shd w:val="clear" w:color="auto" w:fill="auto"/>
          </w:tcPr>
          <w:p w14:paraId="5A62B733" w14:textId="1A5709B1"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181B0342" w14:textId="412E4D81" w:rsidR="00C146C1" w:rsidRPr="00EA5716" w:rsidRDefault="00C146C1" w:rsidP="00683390">
            <w:pPr>
              <w:rPr>
                <w:rFonts w:cstheme="minorHAnsi"/>
                <w:sz w:val="16"/>
                <w:szCs w:val="16"/>
              </w:rPr>
            </w:pPr>
            <w:r w:rsidRPr="00EA5716">
              <w:rPr>
                <w:rFonts w:cstheme="minorHAnsi"/>
                <w:sz w:val="16"/>
                <w:szCs w:val="16"/>
              </w:rPr>
              <w:t>Listed Item Reference - data pulled from the Production Schedule Description, M0, and total component lengths</w:t>
            </w:r>
          </w:p>
        </w:tc>
        <w:tc>
          <w:tcPr>
            <w:tcW w:w="897" w:type="dxa"/>
          </w:tcPr>
          <w:p w14:paraId="5F58CBBF" w14:textId="4060E8A9" w:rsidR="00C146C1" w:rsidRDefault="00C146C1" w:rsidP="00683390">
            <w:pPr>
              <w:rPr>
                <w:sz w:val="16"/>
                <w:szCs w:val="16"/>
              </w:rPr>
            </w:pPr>
            <w:r>
              <w:rPr>
                <w:sz w:val="16"/>
                <w:szCs w:val="16"/>
              </w:rPr>
              <w:t>Critical</w:t>
            </w:r>
          </w:p>
        </w:tc>
        <w:tc>
          <w:tcPr>
            <w:tcW w:w="1882" w:type="dxa"/>
          </w:tcPr>
          <w:p w14:paraId="6C8D573E" w14:textId="7E97503A" w:rsidR="00C146C1" w:rsidRDefault="00C146C1" w:rsidP="00683390">
            <w:pPr>
              <w:rPr>
                <w:sz w:val="16"/>
                <w:szCs w:val="16"/>
              </w:rPr>
            </w:pPr>
            <w:r>
              <w:rPr>
                <w:sz w:val="16"/>
                <w:szCs w:val="16"/>
              </w:rPr>
              <w:t>Production Supervisor</w:t>
            </w:r>
          </w:p>
        </w:tc>
      </w:tr>
      <w:tr w:rsidR="00C146C1" w:rsidRPr="002A0DF5" w14:paraId="00ECFE7C" w14:textId="77777777" w:rsidTr="00C146C1">
        <w:tc>
          <w:tcPr>
            <w:tcW w:w="585" w:type="dxa"/>
            <w:shd w:val="clear" w:color="auto" w:fill="auto"/>
          </w:tcPr>
          <w:p w14:paraId="13E448E0" w14:textId="0495FA94" w:rsidR="00C146C1" w:rsidRDefault="00C146C1" w:rsidP="00683390">
            <w:pPr>
              <w:rPr>
                <w:sz w:val="16"/>
                <w:szCs w:val="16"/>
              </w:rPr>
            </w:pPr>
            <w:r>
              <w:rPr>
                <w:sz w:val="16"/>
                <w:szCs w:val="16"/>
              </w:rPr>
              <w:t>SR-88</w:t>
            </w:r>
          </w:p>
        </w:tc>
        <w:tc>
          <w:tcPr>
            <w:tcW w:w="625" w:type="dxa"/>
            <w:shd w:val="clear" w:color="auto" w:fill="auto"/>
          </w:tcPr>
          <w:p w14:paraId="37CC6C54" w14:textId="5276EF59" w:rsidR="00C146C1" w:rsidRPr="00A150C4" w:rsidRDefault="00C146C1" w:rsidP="00683390">
            <w:pPr>
              <w:jc w:val="center"/>
              <w:rPr>
                <w:sz w:val="16"/>
                <w:szCs w:val="16"/>
              </w:rPr>
            </w:pPr>
            <w:r>
              <w:rPr>
                <w:sz w:val="16"/>
                <w:szCs w:val="16"/>
              </w:rPr>
              <w:t>-</w:t>
            </w:r>
          </w:p>
        </w:tc>
        <w:tc>
          <w:tcPr>
            <w:tcW w:w="1121" w:type="dxa"/>
            <w:shd w:val="clear" w:color="auto" w:fill="auto"/>
          </w:tcPr>
          <w:p w14:paraId="386499C6" w14:textId="71BBCB62"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066C10CF" w14:textId="6F4C68E5" w:rsidR="00C146C1" w:rsidRPr="00EA5716" w:rsidRDefault="00C146C1" w:rsidP="00683390">
            <w:pPr>
              <w:rPr>
                <w:rFonts w:cstheme="minorHAnsi"/>
                <w:sz w:val="16"/>
                <w:szCs w:val="16"/>
              </w:rPr>
            </w:pPr>
            <w:r w:rsidRPr="00EA5716">
              <w:rPr>
                <w:rFonts w:cstheme="minorHAnsi"/>
                <w:sz w:val="16"/>
                <w:szCs w:val="16"/>
              </w:rPr>
              <w:t>Pallet No - data pulled from the selected Pallet parameter</w:t>
            </w:r>
          </w:p>
        </w:tc>
        <w:tc>
          <w:tcPr>
            <w:tcW w:w="897" w:type="dxa"/>
          </w:tcPr>
          <w:p w14:paraId="7ACD7A6F" w14:textId="4B323E03" w:rsidR="00C146C1" w:rsidRDefault="00C146C1" w:rsidP="00683390">
            <w:pPr>
              <w:rPr>
                <w:sz w:val="16"/>
                <w:szCs w:val="16"/>
              </w:rPr>
            </w:pPr>
            <w:r>
              <w:rPr>
                <w:sz w:val="16"/>
                <w:szCs w:val="16"/>
              </w:rPr>
              <w:t>Critical</w:t>
            </w:r>
          </w:p>
        </w:tc>
        <w:tc>
          <w:tcPr>
            <w:tcW w:w="1882" w:type="dxa"/>
          </w:tcPr>
          <w:p w14:paraId="37DEFF18" w14:textId="73AF5C86" w:rsidR="00C146C1" w:rsidRDefault="00C146C1" w:rsidP="00683390">
            <w:pPr>
              <w:rPr>
                <w:sz w:val="16"/>
                <w:szCs w:val="16"/>
              </w:rPr>
            </w:pPr>
            <w:r>
              <w:rPr>
                <w:sz w:val="16"/>
                <w:szCs w:val="16"/>
              </w:rPr>
              <w:t>Production Supervisor</w:t>
            </w:r>
          </w:p>
        </w:tc>
      </w:tr>
      <w:tr w:rsidR="00C146C1" w:rsidRPr="002A0DF5" w14:paraId="28BB3CB4" w14:textId="77777777" w:rsidTr="00C146C1">
        <w:tc>
          <w:tcPr>
            <w:tcW w:w="585" w:type="dxa"/>
            <w:shd w:val="clear" w:color="auto" w:fill="auto"/>
          </w:tcPr>
          <w:p w14:paraId="20773D05" w14:textId="7B533C06" w:rsidR="00C146C1" w:rsidRDefault="00C146C1" w:rsidP="00683390">
            <w:pPr>
              <w:rPr>
                <w:sz w:val="16"/>
                <w:szCs w:val="16"/>
              </w:rPr>
            </w:pPr>
            <w:r>
              <w:rPr>
                <w:sz w:val="16"/>
                <w:szCs w:val="16"/>
              </w:rPr>
              <w:t>SR-89</w:t>
            </w:r>
          </w:p>
        </w:tc>
        <w:tc>
          <w:tcPr>
            <w:tcW w:w="625" w:type="dxa"/>
            <w:shd w:val="clear" w:color="auto" w:fill="auto"/>
          </w:tcPr>
          <w:p w14:paraId="196CAE81" w14:textId="37C914A1" w:rsidR="00C146C1" w:rsidRPr="00A150C4" w:rsidRDefault="00C146C1" w:rsidP="00683390">
            <w:pPr>
              <w:jc w:val="center"/>
              <w:rPr>
                <w:sz w:val="16"/>
                <w:szCs w:val="16"/>
              </w:rPr>
            </w:pPr>
            <w:r>
              <w:rPr>
                <w:sz w:val="16"/>
                <w:szCs w:val="16"/>
              </w:rPr>
              <w:t>-</w:t>
            </w:r>
          </w:p>
        </w:tc>
        <w:tc>
          <w:tcPr>
            <w:tcW w:w="1121" w:type="dxa"/>
            <w:shd w:val="clear" w:color="auto" w:fill="auto"/>
          </w:tcPr>
          <w:p w14:paraId="796F3B7D" w14:textId="777FBB67" w:rsidR="00C146C1" w:rsidRPr="00A150C4" w:rsidRDefault="00C146C1" w:rsidP="00683390">
            <w:pPr>
              <w:rPr>
                <w:sz w:val="16"/>
                <w:szCs w:val="16"/>
              </w:rPr>
            </w:pPr>
            <w:r>
              <w:rPr>
                <w:sz w:val="16"/>
                <w:szCs w:val="16"/>
              </w:rPr>
              <w:t>Pallet Note</w:t>
            </w:r>
          </w:p>
        </w:tc>
        <w:tc>
          <w:tcPr>
            <w:tcW w:w="3957" w:type="dxa"/>
            <w:shd w:val="clear" w:color="auto" w:fill="FFFFFF" w:themeFill="background1"/>
          </w:tcPr>
          <w:p w14:paraId="3B4A2631" w14:textId="483EA08A" w:rsidR="00C146C1" w:rsidRPr="00EA5716" w:rsidRDefault="00C146C1" w:rsidP="00683390">
            <w:pPr>
              <w:rPr>
                <w:rFonts w:cstheme="minorHAnsi"/>
                <w:sz w:val="16"/>
                <w:szCs w:val="16"/>
              </w:rPr>
            </w:pPr>
            <w:r w:rsidRPr="00EA5716">
              <w:rPr>
                <w:rFonts w:cstheme="minorHAnsi"/>
                <w:sz w:val="16"/>
                <w:szCs w:val="16"/>
              </w:rPr>
              <w:t>Vesting Month - data pulled from the selected ‘Vesting Month’ and ‘Year’ parameters</w:t>
            </w:r>
          </w:p>
        </w:tc>
        <w:tc>
          <w:tcPr>
            <w:tcW w:w="897" w:type="dxa"/>
          </w:tcPr>
          <w:p w14:paraId="26A80257" w14:textId="602EDDAD" w:rsidR="00C146C1" w:rsidRDefault="00C146C1" w:rsidP="00683390">
            <w:pPr>
              <w:rPr>
                <w:sz w:val="16"/>
                <w:szCs w:val="16"/>
              </w:rPr>
            </w:pPr>
            <w:r>
              <w:rPr>
                <w:sz w:val="16"/>
                <w:szCs w:val="16"/>
              </w:rPr>
              <w:t>Critical</w:t>
            </w:r>
          </w:p>
        </w:tc>
        <w:tc>
          <w:tcPr>
            <w:tcW w:w="1882" w:type="dxa"/>
          </w:tcPr>
          <w:p w14:paraId="166E8399" w14:textId="4CA6E85E" w:rsidR="00C146C1" w:rsidRDefault="00C146C1" w:rsidP="00683390">
            <w:pPr>
              <w:rPr>
                <w:sz w:val="16"/>
                <w:szCs w:val="16"/>
              </w:rPr>
            </w:pPr>
            <w:r>
              <w:rPr>
                <w:sz w:val="16"/>
                <w:szCs w:val="16"/>
              </w:rPr>
              <w:t>Production Supervisor</w:t>
            </w:r>
          </w:p>
        </w:tc>
      </w:tr>
      <w:tr w:rsidR="00C146C1" w:rsidRPr="002A0DF5" w14:paraId="749C8F34" w14:textId="77777777" w:rsidTr="00C146C1">
        <w:tc>
          <w:tcPr>
            <w:tcW w:w="585" w:type="dxa"/>
            <w:shd w:val="clear" w:color="auto" w:fill="auto"/>
          </w:tcPr>
          <w:p w14:paraId="75F9DEFB" w14:textId="08B904F5" w:rsidR="00C146C1" w:rsidRDefault="00C146C1" w:rsidP="00683390">
            <w:pPr>
              <w:rPr>
                <w:sz w:val="16"/>
                <w:szCs w:val="16"/>
              </w:rPr>
            </w:pPr>
            <w:r>
              <w:rPr>
                <w:sz w:val="16"/>
                <w:szCs w:val="16"/>
              </w:rPr>
              <w:t>SR-90</w:t>
            </w:r>
          </w:p>
        </w:tc>
        <w:tc>
          <w:tcPr>
            <w:tcW w:w="625" w:type="dxa"/>
            <w:shd w:val="clear" w:color="auto" w:fill="auto"/>
          </w:tcPr>
          <w:p w14:paraId="0DEC36BA" w14:textId="38294286" w:rsidR="00C146C1" w:rsidRPr="00A150C4" w:rsidRDefault="00C146C1" w:rsidP="00683390">
            <w:pPr>
              <w:jc w:val="center"/>
              <w:rPr>
                <w:sz w:val="16"/>
                <w:szCs w:val="16"/>
              </w:rPr>
            </w:pPr>
            <w:r>
              <w:rPr>
                <w:sz w:val="16"/>
                <w:szCs w:val="16"/>
              </w:rPr>
              <w:t>-</w:t>
            </w:r>
          </w:p>
        </w:tc>
        <w:tc>
          <w:tcPr>
            <w:tcW w:w="1121" w:type="dxa"/>
            <w:shd w:val="clear" w:color="auto" w:fill="auto"/>
          </w:tcPr>
          <w:p w14:paraId="39FC34A5" w14:textId="3ACAE877" w:rsidR="00C146C1" w:rsidRPr="00A150C4" w:rsidRDefault="00C146C1" w:rsidP="00683390">
            <w:pPr>
              <w:rPr>
                <w:sz w:val="16"/>
                <w:szCs w:val="16"/>
              </w:rPr>
            </w:pPr>
            <w:r w:rsidRPr="00A150C4">
              <w:rPr>
                <w:sz w:val="16"/>
                <w:szCs w:val="16"/>
              </w:rPr>
              <w:t>Vision System</w:t>
            </w:r>
          </w:p>
        </w:tc>
        <w:tc>
          <w:tcPr>
            <w:tcW w:w="3957" w:type="dxa"/>
            <w:shd w:val="clear" w:color="auto" w:fill="FFFFFF" w:themeFill="background1"/>
          </w:tcPr>
          <w:p w14:paraId="1B7C64D3" w14:textId="09D46FCB" w:rsidR="00C146C1" w:rsidRPr="00EA5716" w:rsidRDefault="00C146C1" w:rsidP="00683390">
            <w:pPr>
              <w:rPr>
                <w:rFonts w:cstheme="minorHAnsi"/>
                <w:sz w:val="16"/>
                <w:szCs w:val="16"/>
              </w:rPr>
            </w:pPr>
            <w:r w:rsidRPr="00EA5716">
              <w:rPr>
                <w:rFonts w:cstheme="minorHAnsi"/>
                <w:sz w:val="16"/>
                <w:szCs w:val="16"/>
              </w:rPr>
              <w:t xml:space="preserve">When the delivery date is updated for a delivery batch on the In Production screen, the Delivery Date on the production schedule to not be automatically updated for Project </w:t>
            </w:r>
            <w:r w:rsidR="00C36A45">
              <w:rPr>
                <w:rFonts w:cstheme="minorHAnsi"/>
                <w:sz w:val="16"/>
                <w:szCs w:val="16"/>
              </w:rPr>
              <w:t>XXXX</w:t>
            </w:r>
            <w:r w:rsidRPr="00EA5716">
              <w:rPr>
                <w:rFonts w:cstheme="minorHAnsi"/>
                <w:sz w:val="16"/>
                <w:szCs w:val="16"/>
              </w:rPr>
              <w:t xml:space="preserve"> lines (as is currently the default behaviour for all works orders)</w:t>
            </w:r>
          </w:p>
        </w:tc>
        <w:tc>
          <w:tcPr>
            <w:tcW w:w="897" w:type="dxa"/>
          </w:tcPr>
          <w:p w14:paraId="0E34C60D" w14:textId="50E21729" w:rsidR="00C146C1" w:rsidRDefault="00C146C1" w:rsidP="00683390">
            <w:pPr>
              <w:rPr>
                <w:sz w:val="16"/>
                <w:szCs w:val="16"/>
              </w:rPr>
            </w:pPr>
            <w:r>
              <w:rPr>
                <w:sz w:val="16"/>
                <w:szCs w:val="16"/>
              </w:rPr>
              <w:t>Critical</w:t>
            </w:r>
          </w:p>
        </w:tc>
        <w:tc>
          <w:tcPr>
            <w:tcW w:w="1882" w:type="dxa"/>
          </w:tcPr>
          <w:p w14:paraId="199E9A92" w14:textId="71CCED78" w:rsidR="00C146C1" w:rsidRDefault="00C146C1" w:rsidP="00683390">
            <w:pPr>
              <w:rPr>
                <w:sz w:val="16"/>
                <w:szCs w:val="16"/>
              </w:rPr>
            </w:pPr>
            <w:r>
              <w:rPr>
                <w:sz w:val="16"/>
                <w:szCs w:val="16"/>
              </w:rPr>
              <w:t>Production Supervisor</w:t>
            </w:r>
          </w:p>
        </w:tc>
      </w:tr>
      <w:tr w:rsidR="00C146C1" w:rsidRPr="002A0DF5" w14:paraId="2B846F42" w14:textId="77777777" w:rsidTr="00C146C1">
        <w:tc>
          <w:tcPr>
            <w:tcW w:w="585" w:type="dxa"/>
            <w:shd w:val="clear" w:color="auto" w:fill="auto"/>
          </w:tcPr>
          <w:p w14:paraId="0F4EC986" w14:textId="037F78A5" w:rsidR="00C146C1" w:rsidRDefault="00C146C1" w:rsidP="00683390">
            <w:pPr>
              <w:rPr>
                <w:sz w:val="16"/>
                <w:szCs w:val="16"/>
              </w:rPr>
            </w:pPr>
            <w:r>
              <w:rPr>
                <w:sz w:val="16"/>
                <w:szCs w:val="16"/>
              </w:rPr>
              <w:t>S</w:t>
            </w:r>
            <w:r w:rsidRPr="00A150C4">
              <w:rPr>
                <w:sz w:val="16"/>
                <w:szCs w:val="16"/>
              </w:rPr>
              <w:t>R-</w:t>
            </w:r>
            <w:r>
              <w:rPr>
                <w:sz w:val="16"/>
                <w:szCs w:val="16"/>
              </w:rPr>
              <w:t>61</w:t>
            </w:r>
          </w:p>
        </w:tc>
        <w:tc>
          <w:tcPr>
            <w:tcW w:w="625" w:type="dxa"/>
            <w:shd w:val="clear" w:color="auto" w:fill="auto"/>
          </w:tcPr>
          <w:p w14:paraId="5C95D3E6" w14:textId="4C43F981" w:rsidR="00C146C1" w:rsidRPr="00A150C4" w:rsidRDefault="00C146C1" w:rsidP="00683390">
            <w:pPr>
              <w:rPr>
                <w:sz w:val="16"/>
                <w:szCs w:val="16"/>
              </w:rPr>
            </w:pPr>
            <w:r w:rsidRPr="00A150C4">
              <w:rPr>
                <w:sz w:val="16"/>
                <w:szCs w:val="16"/>
              </w:rPr>
              <w:t>BR-5</w:t>
            </w:r>
            <w:r>
              <w:rPr>
                <w:sz w:val="16"/>
                <w:szCs w:val="16"/>
              </w:rPr>
              <w:t>7</w:t>
            </w:r>
          </w:p>
        </w:tc>
        <w:tc>
          <w:tcPr>
            <w:tcW w:w="1121" w:type="dxa"/>
            <w:shd w:val="clear" w:color="auto" w:fill="auto"/>
          </w:tcPr>
          <w:p w14:paraId="7AEEFD8F" w14:textId="66C7A01B" w:rsidR="00C146C1" w:rsidRPr="00A150C4" w:rsidRDefault="00C146C1" w:rsidP="00683390">
            <w:pPr>
              <w:rPr>
                <w:sz w:val="16"/>
                <w:szCs w:val="16"/>
              </w:rPr>
            </w:pPr>
            <w:r w:rsidRPr="00A150C4">
              <w:rPr>
                <w:sz w:val="16"/>
                <w:szCs w:val="16"/>
              </w:rPr>
              <w:t>Vision System</w:t>
            </w:r>
          </w:p>
        </w:tc>
        <w:tc>
          <w:tcPr>
            <w:tcW w:w="3957" w:type="dxa"/>
            <w:shd w:val="clear" w:color="auto" w:fill="FFFFFF" w:themeFill="background1"/>
          </w:tcPr>
          <w:p w14:paraId="3D826371" w14:textId="13560846" w:rsidR="00C146C1" w:rsidRPr="00EA5716" w:rsidRDefault="00C146C1" w:rsidP="00683390">
            <w:pPr>
              <w:rPr>
                <w:rFonts w:cstheme="minorHAnsi"/>
                <w:sz w:val="16"/>
                <w:szCs w:val="16"/>
              </w:rPr>
            </w:pPr>
            <w:r w:rsidRPr="00EA5716">
              <w:rPr>
                <w:rFonts w:cstheme="minorHAnsi"/>
                <w:sz w:val="16"/>
                <w:szCs w:val="16"/>
              </w:rPr>
              <w:t>IBAR importer to set the parent run’s Client Reference</w:t>
            </w:r>
          </w:p>
        </w:tc>
        <w:tc>
          <w:tcPr>
            <w:tcW w:w="897" w:type="dxa"/>
          </w:tcPr>
          <w:p w14:paraId="49BA7B6F" w14:textId="12AA9F8A" w:rsidR="00C146C1" w:rsidRDefault="00C146C1" w:rsidP="00683390">
            <w:pPr>
              <w:rPr>
                <w:sz w:val="16"/>
                <w:szCs w:val="16"/>
              </w:rPr>
            </w:pPr>
            <w:r>
              <w:rPr>
                <w:sz w:val="16"/>
                <w:szCs w:val="16"/>
              </w:rPr>
              <w:t>Critical</w:t>
            </w:r>
          </w:p>
        </w:tc>
        <w:tc>
          <w:tcPr>
            <w:tcW w:w="1882" w:type="dxa"/>
          </w:tcPr>
          <w:p w14:paraId="121E3282" w14:textId="4E85FEF0" w:rsidR="00C146C1" w:rsidRDefault="00C146C1" w:rsidP="00683390">
            <w:pPr>
              <w:rPr>
                <w:sz w:val="16"/>
                <w:szCs w:val="16"/>
              </w:rPr>
            </w:pPr>
            <w:r>
              <w:rPr>
                <w:sz w:val="16"/>
                <w:szCs w:val="16"/>
              </w:rPr>
              <w:t>IBAR Designer Engineers</w:t>
            </w:r>
          </w:p>
        </w:tc>
      </w:tr>
      <w:tr w:rsidR="00C146C1" w:rsidRPr="002A0DF5" w14:paraId="6C789494" w14:textId="77777777" w:rsidTr="00C146C1">
        <w:tc>
          <w:tcPr>
            <w:tcW w:w="585" w:type="dxa"/>
            <w:shd w:val="clear" w:color="auto" w:fill="auto"/>
          </w:tcPr>
          <w:p w14:paraId="7B11BE27" w14:textId="05922724" w:rsidR="00C146C1" w:rsidRDefault="00C146C1" w:rsidP="00683390">
            <w:pPr>
              <w:rPr>
                <w:sz w:val="16"/>
                <w:szCs w:val="16"/>
              </w:rPr>
            </w:pPr>
            <w:r>
              <w:rPr>
                <w:sz w:val="16"/>
                <w:szCs w:val="16"/>
              </w:rPr>
              <w:t>SR-62</w:t>
            </w:r>
          </w:p>
        </w:tc>
        <w:tc>
          <w:tcPr>
            <w:tcW w:w="625" w:type="dxa"/>
            <w:shd w:val="clear" w:color="auto" w:fill="auto"/>
          </w:tcPr>
          <w:p w14:paraId="72B8E230" w14:textId="52F43D69" w:rsidR="00C146C1" w:rsidRPr="00A150C4" w:rsidRDefault="00C146C1" w:rsidP="00683390">
            <w:pPr>
              <w:rPr>
                <w:sz w:val="16"/>
                <w:szCs w:val="16"/>
              </w:rPr>
            </w:pPr>
            <w:r>
              <w:rPr>
                <w:sz w:val="16"/>
                <w:szCs w:val="16"/>
              </w:rPr>
              <w:t>-</w:t>
            </w:r>
          </w:p>
        </w:tc>
        <w:tc>
          <w:tcPr>
            <w:tcW w:w="1121" w:type="dxa"/>
            <w:shd w:val="clear" w:color="auto" w:fill="auto"/>
          </w:tcPr>
          <w:p w14:paraId="39CA4DBD" w14:textId="7EE4BADC" w:rsidR="00C146C1" w:rsidRPr="00A150C4" w:rsidRDefault="00C146C1" w:rsidP="00683390">
            <w:pPr>
              <w:rPr>
                <w:sz w:val="16"/>
                <w:szCs w:val="16"/>
              </w:rPr>
            </w:pPr>
            <w:r w:rsidRPr="00A150C4">
              <w:rPr>
                <w:sz w:val="16"/>
                <w:szCs w:val="16"/>
              </w:rPr>
              <w:t>Vision System</w:t>
            </w:r>
          </w:p>
        </w:tc>
        <w:tc>
          <w:tcPr>
            <w:tcW w:w="3957" w:type="dxa"/>
            <w:shd w:val="clear" w:color="auto" w:fill="FFFFFF" w:themeFill="background1"/>
          </w:tcPr>
          <w:p w14:paraId="211520B5" w14:textId="35D16F60" w:rsidR="00C146C1" w:rsidRPr="00EA5716" w:rsidRDefault="00C146C1" w:rsidP="00683390">
            <w:pPr>
              <w:rPr>
                <w:rFonts w:cstheme="minorHAnsi"/>
                <w:sz w:val="16"/>
                <w:szCs w:val="16"/>
              </w:rPr>
            </w:pPr>
            <w:r w:rsidRPr="00EA5716">
              <w:rPr>
                <w:rFonts w:cstheme="minorHAnsi"/>
                <w:sz w:val="16"/>
                <w:szCs w:val="16"/>
              </w:rPr>
              <w:t>IBAR importer to email error when attempting to import components without run reference in filename, for works order only</w:t>
            </w:r>
          </w:p>
        </w:tc>
        <w:tc>
          <w:tcPr>
            <w:tcW w:w="897" w:type="dxa"/>
          </w:tcPr>
          <w:p w14:paraId="5504055F" w14:textId="67D109B9" w:rsidR="00C146C1" w:rsidRDefault="00C146C1" w:rsidP="00683390">
            <w:pPr>
              <w:rPr>
                <w:sz w:val="16"/>
                <w:szCs w:val="16"/>
              </w:rPr>
            </w:pPr>
            <w:r>
              <w:rPr>
                <w:sz w:val="16"/>
                <w:szCs w:val="16"/>
              </w:rPr>
              <w:t>Critical</w:t>
            </w:r>
          </w:p>
        </w:tc>
        <w:tc>
          <w:tcPr>
            <w:tcW w:w="1882" w:type="dxa"/>
          </w:tcPr>
          <w:p w14:paraId="164EEA20" w14:textId="4123C307" w:rsidR="00C146C1" w:rsidRDefault="00C146C1" w:rsidP="00683390">
            <w:pPr>
              <w:rPr>
                <w:sz w:val="16"/>
                <w:szCs w:val="16"/>
              </w:rPr>
            </w:pPr>
            <w:r>
              <w:rPr>
                <w:sz w:val="16"/>
                <w:szCs w:val="16"/>
              </w:rPr>
              <w:t>IBAR Designer Engineers</w:t>
            </w:r>
          </w:p>
        </w:tc>
      </w:tr>
      <w:tr w:rsidR="00C146C1" w:rsidRPr="002A0DF5" w14:paraId="4A92203F" w14:textId="77777777" w:rsidTr="00C146C1">
        <w:tc>
          <w:tcPr>
            <w:tcW w:w="585" w:type="dxa"/>
            <w:shd w:val="clear" w:color="auto" w:fill="auto"/>
          </w:tcPr>
          <w:p w14:paraId="5E652A0D" w14:textId="63E92729" w:rsidR="00C146C1" w:rsidRDefault="00C146C1" w:rsidP="00683390">
            <w:pPr>
              <w:rPr>
                <w:sz w:val="16"/>
                <w:szCs w:val="16"/>
              </w:rPr>
            </w:pPr>
            <w:r>
              <w:rPr>
                <w:sz w:val="16"/>
                <w:szCs w:val="16"/>
              </w:rPr>
              <w:lastRenderedPageBreak/>
              <w:t>SR-155</w:t>
            </w:r>
          </w:p>
        </w:tc>
        <w:tc>
          <w:tcPr>
            <w:tcW w:w="625" w:type="dxa"/>
            <w:shd w:val="clear" w:color="auto" w:fill="auto"/>
          </w:tcPr>
          <w:p w14:paraId="6A0B1E4B" w14:textId="029034D4" w:rsidR="00C146C1" w:rsidRPr="00A150C4" w:rsidRDefault="00C146C1" w:rsidP="00683390">
            <w:pPr>
              <w:rPr>
                <w:sz w:val="16"/>
                <w:szCs w:val="16"/>
              </w:rPr>
            </w:pPr>
            <w:r>
              <w:rPr>
                <w:sz w:val="16"/>
                <w:szCs w:val="16"/>
              </w:rPr>
              <w:t>BR-114</w:t>
            </w:r>
          </w:p>
        </w:tc>
        <w:tc>
          <w:tcPr>
            <w:tcW w:w="1121" w:type="dxa"/>
            <w:shd w:val="clear" w:color="auto" w:fill="auto"/>
          </w:tcPr>
          <w:p w14:paraId="479620D3" w14:textId="71474FD3" w:rsidR="00C146C1" w:rsidRPr="00A150C4" w:rsidRDefault="00C146C1" w:rsidP="00683390">
            <w:pPr>
              <w:rPr>
                <w:sz w:val="16"/>
                <w:szCs w:val="16"/>
              </w:rPr>
            </w:pPr>
            <w:r>
              <w:rPr>
                <w:sz w:val="16"/>
                <w:szCs w:val="16"/>
              </w:rPr>
              <w:t>IBAR Importer</w:t>
            </w:r>
          </w:p>
        </w:tc>
        <w:tc>
          <w:tcPr>
            <w:tcW w:w="3957" w:type="dxa"/>
            <w:shd w:val="clear" w:color="auto" w:fill="FFFFFF" w:themeFill="background1"/>
          </w:tcPr>
          <w:p w14:paraId="657628F9" w14:textId="57CE554D" w:rsidR="00C146C1" w:rsidRPr="00EA5716" w:rsidRDefault="00C146C1" w:rsidP="00683390">
            <w:pPr>
              <w:rPr>
                <w:rFonts w:cstheme="minorHAnsi"/>
                <w:sz w:val="16"/>
                <w:szCs w:val="16"/>
              </w:rPr>
            </w:pPr>
            <w:r w:rsidRPr="00EA5716">
              <w:rPr>
                <w:rFonts w:cstheme="minorHAnsi"/>
                <w:sz w:val="16"/>
                <w:szCs w:val="16"/>
              </w:rPr>
              <w:t>Capture the total quantity of components from the Import document within Vision for a run</w:t>
            </w:r>
          </w:p>
        </w:tc>
        <w:tc>
          <w:tcPr>
            <w:tcW w:w="897" w:type="dxa"/>
          </w:tcPr>
          <w:p w14:paraId="3027CDC0" w14:textId="3E909996" w:rsidR="00C146C1" w:rsidRDefault="00C146C1" w:rsidP="00683390">
            <w:pPr>
              <w:rPr>
                <w:sz w:val="16"/>
                <w:szCs w:val="16"/>
              </w:rPr>
            </w:pPr>
            <w:r>
              <w:rPr>
                <w:sz w:val="16"/>
                <w:szCs w:val="16"/>
              </w:rPr>
              <w:t>Critical</w:t>
            </w:r>
          </w:p>
        </w:tc>
        <w:tc>
          <w:tcPr>
            <w:tcW w:w="1882" w:type="dxa"/>
          </w:tcPr>
          <w:p w14:paraId="020D12AD" w14:textId="4ED052A3" w:rsidR="00C146C1" w:rsidRDefault="00C146C1" w:rsidP="00683390">
            <w:pPr>
              <w:rPr>
                <w:sz w:val="16"/>
                <w:szCs w:val="16"/>
              </w:rPr>
            </w:pPr>
            <w:r>
              <w:rPr>
                <w:sz w:val="16"/>
                <w:szCs w:val="16"/>
              </w:rPr>
              <w:t>HR</w:t>
            </w:r>
          </w:p>
        </w:tc>
      </w:tr>
      <w:tr w:rsidR="00C146C1" w:rsidRPr="002A0DF5" w14:paraId="6516A5C0" w14:textId="77777777" w:rsidTr="00C146C1">
        <w:tc>
          <w:tcPr>
            <w:tcW w:w="585" w:type="dxa"/>
            <w:shd w:val="clear" w:color="auto" w:fill="auto"/>
          </w:tcPr>
          <w:p w14:paraId="064EFFF0" w14:textId="0519FFBE" w:rsidR="00C146C1" w:rsidRDefault="00C146C1" w:rsidP="00683390">
            <w:pPr>
              <w:rPr>
                <w:sz w:val="16"/>
                <w:szCs w:val="16"/>
              </w:rPr>
            </w:pPr>
            <w:r>
              <w:rPr>
                <w:sz w:val="16"/>
                <w:szCs w:val="16"/>
              </w:rPr>
              <w:t>S</w:t>
            </w:r>
            <w:r w:rsidRPr="00A150C4">
              <w:rPr>
                <w:sz w:val="16"/>
                <w:szCs w:val="16"/>
              </w:rPr>
              <w:t>R-</w:t>
            </w:r>
            <w:r>
              <w:rPr>
                <w:sz w:val="16"/>
                <w:szCs w:val="16"/>
              </w:rPr>
              <w:t>63</w:t>
            </w:r>
          </w:p>
        </w:tc>
        <w:tc>
          <w:tcPr>
            <w:tcW w:w="625" w:type="dxa"/>
            <w:shd w:val="clear" w:color="auto" w:fill="auto"/>
          </w:tcPr>
          <w:p w14:paraId="1FBD41FA" w14:textId="5174DE7C" w:rsidR="00C146C1" w:rsidRPr="00A150C4" w:rsidRDefault="00C146C1" w:rsidP="00683390">
            <w:pPr>
              <w:rPr>
                <w:sz w:val="16"/>
                <w:szCs w:val="16"/>
              </w:rPr>
            </w:pPr>
            <w:r w:rsidRPr="00A150C4">
              <w:rPr>
                <w:sz w:val="16"/>
                <w:szCs w:val="16"/>
              </w:rPr>
              <w:t>BR-5</w:t>
            </w:r>
            <w:r>
              <w:rPr>
                <w:sz w:val="16"/>
                <w:szCs w:val="16"/>
              </w:rPr>
              <w:t>8</w:t>
            </w:r>
          </w:p>
        </w:tc>
        <w:tc>
          <w:tcPr>
            <w:tcW w:w="1121" w:type="dxa"/>
            <w:shd w:val="clear" w:color="auto" w:fill="auto"/>
          </w:tcPr>
          <w:p w14:paraId="3A98D89B" w14:textId="0B88194F" w:rsidR="00C146C1" w:rsidRDefault="00C146C1" w:rsidP="00683390">
            <w:pPr>
              <w:rPr>
                <w:sz w:val="16"/>
                <w:szCs w:val="16"/>
              </w:rPr>
            </w:pPr>
            <w:r w:rsidRPr="00A150C4">
              <w:rPr>
                <w:sz w:val="16"/>
                <w:szCs w:val="16"/>
              </w:rPr>
              <w:t>Vision System</w:t>
            </w:r>
          </w:p>
        </w:tc>
        <w:tc>
          <w:tcPr>
            <w:tcW w:w="3957" w:type="dxa"/>
            <w:shd w:val="clear" w:color="auto" w:fill="FFFFFF" w:themeFill="background1"/>
          </w:tcPr>
          <w:p w14:paraId="14BA8269" w14:textId="7F3FB281" w:rsidR="00C146C1" w:rsidRPr="00EA5716" w:rsidRDefault="00C146C1" w:rsidP="00683390">
            <w:pPr>
              <w:rPr>
                <w:rFonts w:cstheme="minorHAnsi"/>
                <w:sz w:val="16"/>
                <w:szCs w:val="16"/>
              </w:rPr>
            </w:pPr>
            <w:r w:rsidRPr="00EA5716">
              <w:rPr>
                <w:rFonts w:cstheme="minorHAnsi"/>
                <w:sz w:val="16"/>
                <w:szCs w:val="16"/>
              </w:rPr>
              <w:t>Client Reference to be added to the IBAR Zebra labels for components</w:t>
            </w:r>
          </w:p>
        </w:tc>
        <w:tc>
          <w:tcPr>
            <w:tcW w:w="897" w:type="dxa"/>
          </w:tcPr>
          <w:p w14:paraId="245CDEED" w14:textId="33C3F7F0" w:rsidR="00C146C1" w:rsidRDefault="00C146C1" w:rsidP="00683390">
            <w:pPr>
              <w:rPr>
                <w:sz w:val="16"/>
                <w:szCs w:val="16"/>
              </w:rPr>
            </w:pPr>
            <w:r>
              <w:rPr>
                <w:sz w:val="16"/>
                <w:szCs w:val="16"/>
              </w:rPr>
              <w:t>Critical</w:t>
            </w:r>
          </w:p>
        </w:tc>
        <w:tc>
          <w:tcPr>
            <w:tcW w:w="1882" w:type="dxa"/>
          </w:tcPr>
          <w:p w14:paraId="19E0EDFC" w14:textId="27C653CB" w:rsidR="00C146C1" w:rsidRDefault="00C146C1" w:rsidP="00683390">
            <w:pPr>
              <w:rPr>
                <w:sz w:val="16"/>
                <w:szCs w:val="16"/>
              </w:rPr>
            </w:pPr>
            <w:r>
              <w:rPr>
                <w:sz w:val="16"/>
                <w:szCs w:val="16"/>
              </w:rPr>
              <w:t>Engineers</w:t>
            </w:r>
          </w:p>
        </w:tc>
      </w:tr>
      <w:tr w:rsidR="00C146C1" w:rsidRPr="002A0DF5" w14:paraId="173FCB62" w14:textId="77777777" w:rsidTr="00C146C1">
        <w:tc>
          <w:tcPr>
            <w:tcW w:w="585" w:type="dxa"/>
            <w:shd w:val="clear" w:color="auto" w:fill="auto"/>
          </w:tcPr>
          <w:p w14:paraId="213FB70A" w14:textId="418DA942" w:rsidR="00C146C1" w:rsidRDefault="00C146C1" w:rsidP="00683390">
            <w:pPr>
              <w:rPr>
                <w:sz w:val="16"/>
                <w:szCs w:val="16"/>
              </w:rPr>
            </w:pPr>
            <w:r>
              <w:rPr>
                <w:sz w:val="16"/>
                <w:szCs w:val="16"/>
              </w:rPr>
              <w:t>S</w:t>
            </w:r>
            <w:r w:rsidRPr="00A150C4">
              <w:rPr>
                <w:sz w:val="16"/>
                <w:szCs w:val="16"/>
              </w:rPr>
              <w:t>R-</w:t>
            </w:r>
            <w:r>
              <w:rPr>
                <w:sz w:val="16"/>
                <w:szCs w:val="16"/>
              </w:rPr>
              <w:t>91</w:t>
            </w:r>
          </w:p>
        </w:tc>
        <w:tc>
          <w:tcPr>
            <w:tcW w:w="625" w:type="dxa"/>
            <w:shd w:val="clear" w:color="auto" w:fill="auto"/>
          </w:tcPr>
          <w:p w14:paraId="245DC1AB" w14:textId="2D845BC4" w:rsidR="00C146C1" w:rsidRDefault="00C146C1" w:rsidP="00683390">
            <w:pPr>
              <w:rPr>
                <w:sz w:val="16"/>
                <w:szCs w:val="16"/>
              </w:rPr>
            </w:pPr>
            <w:r w:rsidRPr="00A150C4">
              <w:rPr>
                <w:sz w:val="16"/>
                <w:szCs w:val="16"/>
              </w:rPr>
              <w:t>BR-</w:t>
            </w:r>
            <w:r>
              <w:rPr>
                <w:sz w:val="16"/>
                <w:szCs w:val="16"/>
              </w:rPr>
              <w:t>59</w:t>
            </w:r>
          </w:p>
        </w:tc>
        <w:tc>
          <w:tcPr>
            <w:tcW w:w="1121" w:type="dxa"/>
            <w:shd w:val="clear" w:color="auto" w:fill="auto"/>
          </w:tcPr>
          <w:p w14:paraId="3BDB7817" w14:textId="1A5C54C9" w:rsidR="00C146C1" w:rsidRPr="002024BF" w:rsidRDefault="00C146C1" w:rsidP="00683390">
            <w:pPr>
              <w:rPr>
                <w:sz w:val="16"/>
                <w:szCs w:val="16"/>
              </w:rPr>
            </w:pPr>
            <w:r>
              <w:rPr>
                <w:sz w:val="16"/>
                <w:szCs w:val="16"/>
              </w:rPr>
              <w:t>Test Certificates</w:t>
            </w:r>
          </w:p>
        </w:tc>
        <w:tc>
          <w:tcPr>
            <w:tcW w:w="3957" w:type="dxa"/>
            <w:shd w:val="clear" w:color="auto" w:fill="FFFFFF" w:themeFill="background1"/>
          </w:tcPr>
          <w:p w14:paraId="6D9AE252" w14:textId="14271701" w:rsidR="00C146C1" w:rsidRPr="00EA5716" w:rsidRDefault="00C146C1" w:rsidP="00683390">
            <w:pPr>
              <w:rPr>
                <w:rFonts w:cstheme="minorHAnsi"/>
                <w:sz w:val="16"/>
                <w:szCs w:val="16"/>
              </w:rPr>
            </w:pPr>
            <w:r w:rsidRPr="00EA5716">
              <w:rPr>
                <w:rFonts w:cstheme="minorHAnsi"/>
                <w:sz w:val="16"/>
                <w:szCs w:val="16"/>
              </w:rPr>
              <w:t>Client Reference to be added to the IBAR Test Certs</w:t>
            </w:r>
          </w:p>
        </w:tc>
        <w:tc>
          <w:tcPr>
            <w:tcW w:w="897" w:type="dxa"/>
          </w:tcPr>
          <w:p w14:paraId="69E94711" w14:textId="031B83DE" w:rsidR="00C146C1" w:rsidRPr="00FD658A" w:rsidRDefault="00C146C1" w:rsidP="00683390">
            <w:pPr>
              <w:rPr>
                <w:sz w:val="16"/>
                <w:szCs w:val="16"/>
              </w:rPr>
            </w:pPr>
            <w:r>
              <w:rPr>
                <w:sz w:val="16"/>
                <w:szCs w:val="16"/>
              </w:rPr>
              <w:t>Critical</w:t>
            </w:r>
          </w:p>
        </w:tc>
        <w:tc>
          <w:tcPr>
            <w:tcW w:w="1882" w:type="dxa"/>
          </w:tcPr>
          <w:p w14:paraId="35584AF1" w14:textId="3237E58F" w:rsidR="00C146C1" w:rsidRPr="00F57B7C" w:rsidRDefault="00C146C1" w:rsidP="00683390">
            <w:pPr>
              <w:rPr>
                <w:sz w:val="16"/>
                <w:szCs w:val="16"/>
              </w:rPr>
            </w:pPr>
            <w:r>
              <w:rPr>
                <w:sz w:val="16"/>
                <w:szCs w:val="16"/>
              </w:rPr>
              <w:t>Engineers</w:t>
            </w:r>
          </w:p>
        </w:tc>
      </w:tr>
      <w:tr w:rsidR="00C146C1" w:rsidRPr="002A0DF5" w14:paraId="4F7CE25F" w14:textId="77777777" w:rsidTr="00C146C1">
        <w:tc>
          <w:tcPr>
            <w:tcW w:w="585" w:type="dxa"/>
            <w:shd w:val="clear" w:color="auto" w:fill="auto"/>
          </w:tcPr>
          <w:p w14:paraId="7301D9A8" w14:textId="7670299F" w:rsidR="00C146C1" w:rsidRDefault="00C146C1" w:rsidP="00683390">
            <w:pPr>
              <w:rPr>
                <w:sz w:val="16"/>
                <w:szCs w:val="16"/>
              </w:rPr>
            </w:pPr>
            <w:r>
              <w:rPr>
                <w:sz w:val="16"/>
                <w:szCs w:val="16"/>
              </w:rPr>
              <w:t>SR-92</w:t>
            </w:r>
          </w:p>
        </w:tc>
        <w:tc>
          <w:tcPr>
            <w:tcW w:w="625" w:type="dxa"/>
            <w:shd w:val="clear" w:color="auto" w:fill="auto"/>
          </w:tcPr>
          <w:p w14:paraId="2907FEDD" w14:textId="13CC53AD" w:rsidR="00C146C1" w:rsidRDefault="00C146C1" w:rsidP="00683390">
            <w:pPr>
              <w:jc w:val="center"/>
              <w:rPr>
                <w:sz w:val="16"/>
                <w:szCs w:val="16"/>
              </w:rPr>
            </w:pPr>
            <w:r>
              <w:rPr>
                <w:sz w:val="16"/>
                <w:szCs w:val="16"/>
              </w:rPr>
              <w:t>-</w:t>
            </w:r>
          </w:p>
        </w:tc>
        <w:tc>
          <w:tcPr>
            <w:tcW w:w="1121" w:type="dxa"/>
            <w:shd w:val="clear" w:color="auto" w:fill="auto"/>
          </w:tcPr>
          <w:p w14:paraId="32C92F70" w14:textId="3D8F11B0" w:rsidR="00C146C1" w:rsidRPr="002024BF" w:rsidRDefault="00C146C1" w:rsidP="00683390">
            <w:pPr>
              <w:rPr>
                <w:sz w:val="16"/>
                <w:szCs w:val="16"/>
              </w:rPr>
            </w:pPr>
            <w:r>
              <w:rPr>
                <w:sz w:val="16"/>
                <w:szCs w:val="16"/>
              </w:rPr>
              <w:t>Test Certificates</w:t>
            </w:r>
          </w:p>
        </w:tc>
        <w:tc>
          <w:tcPr>
            <w:tcW w:w="3957" w:type="dxa"/>
            <w:shd w:val="clear" w:color="auto" w:fill="FFFFFF" w:themeFill="background1"/>
          </w:tcPr>
          <w:p w14:paraId="6B2DBCA4" w14:textId="664E1308" w:rsidR="00C146C1" w:rsidRPr="00EA5716" w:rsidRDefault="00C146C1" w:rsidP="00683390">
            <w:pPr>
              <w:rPr>
                <w:rFonts w:cstheme="minorHAnsi"/>
                <w:sz w:val="16"/>
                <w:szCs w:val="16"/>
              </w:rPr>
            </w:pPr>
            <w:r w:rsidRPr="00EA5716">
              <w:rPr>
                <w:rFonts w:cstheme="minorHAnsi"/>
                <w:sz w:val="16"/>
                <w:szCs w:val="16"/>
              </w:rPr>
              <w:t>Client Reference to be added to the Ductor and Torque Test Certificates</w:t>
            </w:r>
          </w:p>
        </w:tc>
        <w:tc>
          <w:tcPr>
            <w:tcW w:w="897" w:type="dxa"/>
          </w:tcPr>
          <w:p w14:paraId="54AAE16E" w14:textId="295A05FA" w:rsidR="00C146C1" w:rsidRPr="00FD658A" w:rsidRDefault="00C146C1" w:rsidP="00683390">
            <w:pPr>
              <w:rPr>
                <w:sz w:val="16"/>
                <w:szCs w:val="16"/>
              </w:rPr>
            </w:pPr>
            <w:r>
              <w:rPr>
                <w:sz w:val="16"/>
                <w:szCs w:val="16"/>
              </w:rPr>
              <w:t>Critical</w:t>
            </w:r>
          </w:p>
        </w:tc>
        <w:tc>
          <w:tcPr>
            <w:tcW w:w="1882" w:type="dxa"/>
          </w:tcPr>
          <w:p w14:paraId="3A970A8F" w14:textId="4AD474FB" w:rsidR="00C146C1" w:rsidRPr="00F57B7C" w:rsidRDefault="00C146C1" w:rsidP="00683390">
            <w:pPr>
              <w:rPr>
                <w:sz w:val="16"/>
                <w:szCs w:val="16"/>
              </w:rPr>
            </w:pPr>
            <w:r>
              <w:rPr>
                <w:sz w:val="16"/>
                <w:szCs w:val="16"/>
              </w:rPr>
              <w:t>Engineers</w:t>
            </w:r>
          </w:p>
        </w:tc>
      </w:tr>
      <w:tr w:rsidR="00C146C1" w:rsidRPr="002A0DF5" w14:paraId="32D7085D" w14:textId="77777777" w:rsidTr="00C146C1">
        <w:tc>
          <w:tcPr>
            <w:tcW w:w="585" w:type="dxa"/>
            <w:shd w:val="clear" w:color="auto" w:fill="auto"/>
          </w:tcPr>
          <w:p w14:paraId="5E719D67" w14:textId="521CEEC5" w:rsidR="00C146C1" w:rsidRDefault="00C146C1" w:rsidP="00683390">
            <w:pPr>
              <w:rPr>
                <w:sz w:val="16"/>
                <w:szCs w:val="16"/>
              </w:rPr>
            </w:pPr>
            <w:r>
              <w:rPr>
                <w:sz w:val="16"/>
                <w:szCs w:val="16"/>
              </w:rPr>
              <w:t>SR-93</w:t>
            </w:r>
          </w:p>
        </w:tc>
        <w:tc>
          <w:tcPr>
            <w:tcW w:w="625" w:type="dxa"/>
            <w:shd w:val="clear" w:color="auto" w:fill="auto"/>
          </w:tcPr>
          <w:p w14:paraId="47B05541" w14:textId="20B2DA82" w:rsidR="00C146C1" w:rsidRDefault="00C146C1" w:rsidP="00683390">
            <w:pPr>
              <w:jc w:val="center"/>
              <w:rPr>
                <w:sz w:val="16"/>
                <w:szCs w:val="16"/>
              </w:rPr>
            </w:pPr>
            <w:r>
              <w:rPr>
                <w:sz w:val="16"/>
                <w:szCs w:val="16"/>
              </w:rPr>
              <w:t>-</w:t>
            </w:r>
          </w:p>
        </w:tc>
        <w:tc>
          <w:tcPr>
            <w:tcW w:w="1121" w:type="dxa"/>
            <w:shd w:val="clear" w:color="auto" w:fill="auto"/>
          </w:tcPr>
          <w:p w14:paraId="52C37A79" w14:textId="34A6692D" w:rsidR="00C146C1" w:rsidRPr="002024BF" w:rsidRDefault="00C146C1" w:rsidP="00683390">
            <w:pPr>
              <w:rPr>
                <w:sz w:val="16"/>
                <w:szCs w:val="16"/>
              </w:rPr>
            </w:pPr>
            <w:r>
              <w:rPr>
                <w:sz w:val="16"/>
                <w:szCs w:val="16"/>
              </w:rPr>
              <w:t>Test Certificates</w:t>
            </w:r>
          </w:p>
        </w:tc>
        <w:tc>
          <w:tcPr>
            <w:tcW w:w="3957" w:type="dxa"/>
            <w:shd w:val="clear" w:color="auto" w:fill="FFFFFF" w:themeFill="background1"/>
          </w:tcPr>
          <w:p w14:paraId="303E6852" w14:textId="4E69BAC0" w:rsidR="00C146C1" w:rsidRPr="00EA5716" w:rsidRDefault="00C146C1" w:rsidP="00683390">
            <w:pPr>
              <w:rPr>
                <w:rFonts w:cstheme="minorHAnsi"/>
                <w:sz w:val="16"/>
                <w:szCs w:val="16"/>
              </w:rPr>
            </w:pPr>
            <w:r w:rsidRPr="00EA5716">
              <w:rPr>
                <w:rFonts w:cstheme="minorHAnsi"/>
                <w:sz w:val="16"/>
                <w:szCs w:val="16"/>
              </w:rPr>
              <w:t>Torque Test Certificate to be available as a full Test Session type, rather than as an ‘additional document’ added by users to other types of Test Session</w:t>
            </w:r>
          </w:p>
        </w:tc>
        <w:tc>
          <w:tcPr>
            <w:tcW w:w="897" w:type="dxa"/>
          </w:tcPr>
          <w:p w14:paraId="6534EEFF" w14:textId="0B0ACADF" w:rsidR="00C146C1" w:rsidRPr="00FD658A" w:rsidRDefault="00C146C1" w:rsidP="00683390">
            <w:pPr>
              <w:rPr>
                <w:sz w:val="16"/>
                <w:szCs w:val="16"/>
              </w:rPr>
            </w:pPr>
            <w:r>
              <w:rPr>
                <w:sz w:val="16"/>
                <w:szCs w:val="16"/>
              </w:rPr>
              <w:t>Critical</w:t>
            </w:r>
          </w:p>
        </w:tc>
        <w:tc>
          <w:tcPr>
            <w:tcW w:w="1882" w:type="dxa"/>
          </w:tcPr>
          <w:p w14:paraId="3AC1AB57" w14:textId="1779CC96" w:rsidR="00C146C1" w:rsidRPr="00F57B7C" w:rsidRDefault="00C146C1" w:rsidP="00683390">
            <w:pPr>
              <w:rPr>
                <w:sz w:val="16"/>
                <w:szCs w:val="16"/>
              </w:rPr>
            </w:pPr>
            <w:r>
              <w:rPr>
                <w:sz w:val="16"/>
                <w:szCs w:val="16"/>
              </w:rPr>
              <w:t>Engineers</w:t>
            </w:r>
          </w:p>
        </w:tc>
      </w:tr>
      <w:tr w:rsidR="00C146C1" w:rsidRPr="002A0DF5" w14:paraId="0B8ECD02" w14:textId="77777777" w:rsidTr="00C146C1">
        <w:tc>
          <w:tcPr>
            <w:tcW w:w="585" w:type="dxa"/>
            <w:shd w:val="clear" w:color="auto" w:fill="auto"/>
          </w:tcPr>
          <w:p w14:paraId="571E3AD1" w14:textId="2B6F184A" w:rsidR="00C146C1" w:rsidRDefault="00C146C1" w:rsidP="00683390">
            <w:pPr>
              <w:rPr>
                <w:sz w:val="16"/>
                <w:szCs w:val="16"/>
              </w:rPr>
            </w:pPr>
            <w:r>
              <w:rPr>
                <w:sz w:val="16"/>
                <w:szCs w:val="16"/>
              </w:rPr>
              <w:t>SR-94</w:t>
            </w:r>
          </w:p>
        </w:tc>
        <w:tc>
          <w:tcPr>
            <w:tcW w:w="625" w:type="dxa"/>
            <w:shd w:val="clear" w:color="auto" w:fill="auto"/>
          </w:tcPr>
          <w:p w14:paraId="3DC34FC0" w14:textId="08756BB8" w:rsidR="00C146C1" w:rsidRDefault="00C146C1" w:rsidP="00683390">
            <w:pPr>
              <w:jc w:val="center"/>
              <w:rPr>
                <w:sz w:val="16"/>
                <w:szCs w:val="16"/>
              </w:rPr>
            </w:pPr>
            <w:r>
              <w:rPr>
                <w:sz w:val="16"/>
                <w:szCs w:val="16"/>
              </w:rPr>
              <w:t>-</w:t>
            </w:r>
          </w:p>
        </w:tc>
        <w:tc>
          <w:tcPr>
            <w:tcW w:w="1121" w:type="dxa"/>
            <w:shd w:val="clear" w:color="auto" w:fill="auto"/>
          </w:tcPr>
          <w:p w14:paraId="08D73AD7" w14:textId="6F1DADD3" w:rsidR="00C146C1" w:rsidRPr="002024BF" w:rsidRDefault="00C146C1" w:rsidP="00683390">
            <w:pPr>
              <w:rPr>
                <w:sz w:val="16"/>
                <w:szCs w:val="16"/>
              </w:rPr>
            </w:pPr>
            <w:r>
              <w:rPr>
                <w:sz w:val="16"/>
                <w:szCs w:val="16"/>
              </w:rPr>
              <w:t>Test Certificates</w:t>
            </w:r>
          </w:p>
        </w:tc>
        <w:tc>
          <w:tcPr>
            <w:tcW w:w="3957" w:type="dxa"/>
            <w:shd w:val="clear" w:color="auto" w:fill="FFFFFF" w:themeFill="background1"/>
          </w:tcPr>
          <w:p w14:paraId="43F90586" w14:textId="40EFA260" w:rsidR="00C146C1" w:rsidRPr="00EA5716" w:rsidRDefault="00C146C1" w:rsidP="00683390">
            <w:pPr>
              <w:rPr>
                <w:rFonts w:cstheme="minorHAnsi"/>
                <w:sz w:val="16"/>
                <w:szCs w:val="16"/>
              </w:rPr>
            </w:pPr>
            <w:r w:rsidRPr="00EA5716">
              <w:rPr>
                <w:rFonts w:cstheme="minorHAnsi"/>
                <w:sz w:val="16"/>
                <w:szCs w:val="16"/>
              </w:rPr>
              <w:t>Torque/Ductor test certificates: References to ‘</w:t>
            </w:r>
            <w:r w:rsidR="00B3189D">
              <w:rPr>
                <w:rFonts w:cstheme="minorHAnsi"/>
                <w:sz w:val="16"/>
                <w:szCs w:val="16"/>
              </w:rPr>
              <w:t>Old Company</w:t>
            </w:r>
            <w:r w:rsidRPr="00EA5716">
              <w:rPr>
                <w:rFonts w:cstheme="minorHAnsi"/>
                <w:sz w:val="16"/>
                <w:szCs w:val="16"/>
              </w:rPr>
              <w:t>’ updated to ‘</w:t>
            </w:r>
            <w:r w:rsidR="00B3189D">
              <w:rPr>
                <w:rFonts w:cstheme="minorHAnsi"/>
                <w:sz w:val="16"/>
                <w:szCs w:val="16"/>
              </w:rPr>
              <w:t>Company</w:t>
            </w:r>
            <w:r w:rsidRPr="00EA5716">
              <w:rPr>
                <w:rFonts w:cstheme="minorHAnsi"/>
                <w:sz w:val="16"/>
                <w:szCs w:val="16"/>
              </w:rPr>
              <w:t>’</w:t>
            </w:r>
          </w:p>
        </w:tc>
        <w:tc>
          <w:tcPr>
            <w:tcW w:w="897" w:type="dxa"/>
          </w:tcPr>
          <w:p w14:paraId="4355C118" w14:textId="7F41D5DB" w:rsidR="00C146C1" w:rsidRPr="00FD658A" w:rsidRDefault="00C146C1" w:rsidP="00683390">
            <w:pPr>
              <w:rPr>
                <w:sz w:val="16"/>
                <w:szCs w:val="16"/>
              </w:rPr>
            </w:pPr>
            <w:r>
              <w:rPr>
                <w:sz w:val="16"/>
                <w:szCs w:val="16"/>
              </w:rPr>
              <w:t>Critical</w:t>
            </w:r>
          </w:p>
        </w:tc>
        <w:tc>
          <w:tcPr>
            <w:tcW w:w="1882" w:type="dxa"/>
          </w:tcPr>
          <w:p w14:paraId="4BDD8046" w14:textId="3A2828B1" w:rsidR="00C146C1" w:rsidRPr="00F57B7C" w:rsidRDefault="00C146C1" w:rsidP="00683390">
            <w:pPr>
              <w:rPr>
                <w:sz w:val="16"/>
                <w:szCs w:val="16"/>
              </w:rPr>
            </w:pPr>
            <w:r>
              <w:rPr>
                <w:sz w:val="16"/>
                <w:szCs w:val="16"/>
              </w:rPr>
              <w:t>Engineers</w:t>
            </w:r>
          </w:p>
        </w:tc>
      </w:tr>
      <w:tr w:rsidR="00C146C1" w:rsidRPr="002A0DF5" w14:paraId="3A4D70C8" w14:textId="77777777" w:rsidTr="00C146C1">
        <w:tc>
          <w:tcPr>
            <w:tcW w:w="585" w:type="dxa"/>
            <w:shd w:val="clear" w:color="auto" w:fill="auto"/>
          </w:tcPr>
          <w:p w14:paraId="4D0BE8C5" w14:textId="04E5CFFB" w:rsidR="00C146C1" w:rsidRDefault="00C146C1" w:rsidP="00683390">
            <w:pPr>
              <w:rPr>
                <w:sz w:val="16"/>
                <w:szCs w:val="16"/>
              </w:rPr>
            </w:pPr>
            <w:r>
              <w:rPr>
                <w:sz w:val="16"/>
                <w:szCs w:val="16"/>
              </w:rPr>
              <w:t>SR-95</w:t>
            </w:r>
          </w:p>
        </w:tc>
        <w:tc>
          <w:tcPr>
            <w:tcW w:w="625" w:type="dxa"/>
            <w:shd w:val="clear" w:color="auto" w:fill="auto"/>
          </w:tcPr>
          <w:p w14:paraId="5CED9964" w14:textId="1BB2380E" w:rsidR="00C146C1" w:rsidRDefault="00C146C1" w:rsidP="00683390">
            <w:pPr>
              <w:jc w:val="center"/>
              <w:rPr>
                <w:sz w:val="16"/>
                <w:szCs w:val="16"/>
              </w:rPr>
            </w:pPr>
            <w:r>
              <w:rPr>
                <w:sz w:val="16"/>
                <w:szCs w:val="16"/>
              </w:rPr>
              <w:t>-</w:t>
            </w:r>
          </w:p>
        </w:tc>
        <w:tc>
          <w:tcPr>
            <w:tcW w:w="1121" w:type="dxa"/>
            <w:shd w:val="clear" w:color="auto" w:fill="auto"/>
          </w:tcPr>
          <w:p w14:paraId="22228AA4" w14:textId="60A2669F" w:rsidR="00C146C1" w:rsidRPr="002024BF" w:rsidRDefault="00C146C1" w:rsidP="00683390">
            <w:pPr>
              <w:rPr>
                <w:sz w:val="16"/>
                <w:szCs w:val="16"/>
              </w:rPr>
            </w:pPr>
            <w:r>
              <w:rPr>
                <w:sz w:val="16"/>
                <w:szCs w:val="16"/>
              </w:rPr>
              <w:t>Test Certificates</w:t>
            </w:r>
          </w:p>
        </w:tc>
        <w:tc>
          <w:tcPr>
            <w:tcW w:w="3957" w:type="dxa"/>
            <w:shd w:val="clear" w:color="auto" w:fill="FFFFFF" w:themeFill="background1"/>
          </w:tcPr>
          <w:p w14:paraId="222D6BFA" w14:textId="69D818F8" w:rsidR="00C146C1" w:rsidRPr="00EA5716" w:rsidRDefault="00C146C1" w:rsidP="00683390">
            <w:pPr>
              <w:rPr>
                <w:rFonts w:cstheme="minorHAnsi"/>
                <w:sz w:val="16"/>
                <w:szCs w:val="16"/>
              </w:rPr>
            </w:pPr>
            <w:r w:rsidRPr="00EA5716">
              <w:rPr>
                <w:rFonts w:cstheme="minorHAnsi"/>
                <w:sz w:val="16"/>
                <w:szCs w:val="16"/>
              </w:rPr>
              <w:t xml:space="preserve">Torque/Ductor test certificates: Logo updated to </w:t>
            </w:r>
            <w:r w:rsidR="00B3189D">
              <w:rPr>
                <w:rFonts w:cstheme="minorHAnsi"/>
                <w:sz w:val="16"/>
                <w:szCs w:val="16"/>
              </w:rPr>
              <w:t>Company</w:t>
            </w:r>
            <w:r w:rsidRPr="00EA5716">
              <w:rPr>
                <w:rFonts w:cstheme="minorHAnsi"/>
                <w:sz w:val="16"/>
                <w:szCs w:val="16"/>
              </w:rPr>
              <w:t xml:space="preserve"> logo</w:t>
            </w:r>
          </w:p>
        </w:tc>
        <w:tc>
          <w:tcPr>
            <w:tcW w:w="897" w:type="dxa"/>
          </w:tcPr>
          <w:p w14:paraId="43942AB7" w14:textId="26E7648E" w:rsidR="00C146C1" w:rsidRPr="00FD658A" w:rsidRDefault="00C146C1" w:rsidP="00683390">
            <w:pPr>
              <w:rPr>
                <w:sz w:val="16"/>
                <w:szCs w:val="16"/>
              </w:rPr>
            </w:pPr>
            <w:r>
              <w:rPr>
                <w:sz w:val="16"/>
                <w:szCs w:val="16"/>
              </w:rPr>
              <w:t>Critical</w:t>
            </w:r>
          </w:p>
        </w:tc>
        <w:tc>
          <w:tcPr>
            <w:tcW w:w="1882" w:type="dxa"/>
          </w:tcPr>
          <w:p w14:paraId="2637809B" w14:textId="165065A3" w:rsidR="00C146C1" w:rsidRPr="00F57B7C" w:rsidRDefault="00C146C1" w:rsidP="00683390">
            <w:pPr>
              <w:rPr>
                <w:sz w:val="16"/>
                <w:szCs w:val="16"/>
              </w:rPr>
            </w:pPr>
            <w:r>
              <w:rPr>
                <w:sz w:val="16"/>
                <w:szCs w:val="16"/>
              </w:rPr>
              <w:t>Engineers</w:t>
            </w:r>
          </w:p>
        </w:tc>
      </w:tr>
      <w:tr w:rsidR="00C146C1" w:rsidRPr="002A0DF5" w14:paraId="49B1874D" w14:textId="77777777" w:rsidTr="00C146C1">
        <w:tc>
          <w:tcPr>
            <w:tcW w:w="585" w:type="dxa"/>
            <w:shd w:val="clear" w:color="auto" w:fill="auto"/>
          </w:tcPr>
          <w:p w14:paraId="2344D197" w14:textId="68789197" w:rsidR="00C146C1" w:rsidRDefault="00C146C1" w:rsidP="00683390">
            <w:pPr>
              <w:rPr>
                <w:sz w:val="16"/>
                <w:szCs w:val="16"/>
              </w:rPr>
            </w:pPr>
            <w:r>
              <w:rPr>
                <w:sz w:val="16"/>
                <w:szCs w:val="16"/>
              </w:rPr>
              <w:t>SR-96</w:t>
            </w:r>
          </w:p>
        </w:tc>
        <w:tc>
          <w:tcPr>
            <w:tcW w:w="625" w:type="dxa"/>
            <w:shd w:val="clear" w:color="auto" w:fill="auto"/>
          </w:tcPr>
          <w:p w14:paraId="22295E7B" w14:textId="1F1D2C22" w:rsidR="00C146C1" w:rsidRDefault="00C146C1" w:rsidP="00683390">
            <w:pPr>
              <w:jc w:val="center"/>
              <w:rPr>
                <w:sz w:val="16"/>
                <w:szCs w:val="16"/>
              </w:rPr>
            </w:pPr>
            <w:r>
              <w:rPr>
                <w:sz w:val="16"/>
                <w:szCs w:val="16"/>
              </w:rPr>
              <w:t>-</w:t>
            </w:r>
          </w:p>
        </w:tc>
        <w:tc>
          <w:tcPr>
            <w:tcW w:w="1121" w:type="dxa"/>
            <w:shd w:val="clear" w:color="auto" w:fill="auto"/>
          </w:tcPr>
          <w:p w14:paraId="281A593F" w14:textId="5147BC0D" w:rsidR="00C146C1" w:rsidRPr="002024BF" w:rsidRDefault="00C146C1" w:rsidP="00683390">
            <w:pPr>
              <w:rPr>
                <w:sz w:val="16"/>
                <w:szCs w:val="16"/>
              </w:rPr>
            </w:pPr>
            <w:r>
              <w:rPr>
                <w:sz w:val="16"/>
                <w:szCs w:val="16"/>
              </w:rPr>
              <w:t>Test Certificates</w:t>
            </w:r>
          </w:p>
        </w:tc>
        <w:tc>
          <w:tcPr>
            <w:tcW w:w="3957" w:type="dxa"/>
            <w:shd w:val="clear" w:color="auto" w:fill="FFFFFF" w:themeFill="background1"/>
          </w:tcPr>
          <w:p w14:paraId="15DE8115" w14:textId="1E17B617" w:rsidR="00C146C1" w:rsidRPr="00EA5716" w:rsidRDefault="00C146C1" w:rsidP="00683390">
            <w:pPr>
              <w:rPr>
                <w:rFonts w:cstheme="minorHAnsi"/>
                <w:sz w:val="16"/>
                <w:szCs w:val="16"/>
              </w:rPr>
            </w:pPr>
            <w:r w:rsidRPr="00EA5716">
              <w:rPr>
                <w:rFonts w:cstheme="minorHAnsi"/>
                <w:sz w:val="16"/>
                <w:szCs w:val="16"/>
              </w:rPr>
              <w:t>Torque/Ductor test certificates: Footer changed to the specified text</w:t>
            </w:r>
          </w:p>
        </w:tc>
        <w:tc>
          <w:tcPr>
            <w:tcW w:w="897" w:type="dxa"/>
          </w:tcPr>
          <w:p w14:paraId="140AC924" w14:textId="49E53386" w:rsidR="00C146C1" w:rsidRPr="00FD658A" w:rsidRDefault="00C146C1" w:rsidP="00683390">
            <w:pPr>
              <w:rPr>
                <w:sz w:val="16"/>
                <w:szCs w:val="16"/>
              </w:rPr>
            </w:pPr>
            <w:r>
              <w:rPr>
                <w:sz w:val="16"/>
                <w:szCs w:val="16"/>
              </w:rPr>
              <w:t>Critical</w:t>
            </w:r>
          </w:p>
        </w:tc>
        <w:tc>
          <w:tcPr>
            <w:tcW w:w="1882" w:type="dxa"/>
          </w:tcPr>
          <w:p w14:paraId="7CD31AA1" w14:textId="15E3DBE7" w:rsidR="00C146C1" w:rsidRPr="00F57B7C" w:rsidRDefault="00C146C1" w:rsidP="00683390">
            <w:pPr>
              <w:rPr>
                <w:sz w:val="16"/>
                <w:szCs w:val="16"/>
              </w:rPr>
            </w:pPr>
            <w:r>
              <w:rPr>
                <w:sz w:val="16"/>
                <w:szCs w:val="16"/>
              </w:rPr>
              <w:t>Engineers</w:t>
            </w:r>
          </w:p>
        </w:tc>
      </w:tr>
      <w:tr w:rsidR="00C146C1" w:rsidRPr="002A0DF5" w14:paraId="5C4C5D0A" w14:textId="77777777" w:rsidTr="00C146C1">
        <w:tc>
          <w:tcPr>
            <w:tcW w:w="585" w:type="dxa"/>
            <w:shd w:val="clear" w:color="auto" w:fill="FFFFFF" w:themeFill="background1"/>
          </w:tcPr>
          <w:p w14:paraId="5C8DD96B" w14:textId="0D60710C" w:rsidR="00C146C1" w:rsidRDefault="00C146C1" w:rsidP="00683390">
            <w:pPr>
              <w:rPr>
                <w:sz w:val="16"/>
                <w:szCs w:val="16"/>
              </w:rPr>
            </w:pPr>
            <w:r>
              <w:rPr>
                <w:sz w:val="16"/>
                <w:szCs w:val="16"/>
              </w:rPr>
              <w:t>SR-97</w:t>
            </w:r>
          </w:p>
        </w:tc>
        <w:tc>
          <w:tcPr>
            <w:tcW w:w="625" w:type="dxa"/>
            <w:shd w:val="clear" w:color="auto" w:fill="FFFFFF" w:themeFill="background1"/>
          </w:tcPr>
          <w:p w14:paraId="4B7A8429" w14:textId="29FCA68B" w:rsidR="00C146C1" w:rsidRPr="009B2DB9" w:rsidRDefault="00C146C1" w:rsidP="00683390">
            <w:pPr>
              <w:rPr>
                <w:sz w:val="16"/>
                <w:szCs w:val="16"/>
              </w:rPr>
            </w:pPr>
            <w:r>
              <w:rPr>
                <w:sz w:val="16"/>
                <w:szCs w:val="16"/>
              </w:rPr>
              <w:t>BR-61</w:t>
            </w:r>
          </w:p>
        </w:tc>
        <w:tc>
          <w:tcPr>
            <w:tcW w:w="1121" w:type="dxa"/>
            <w:shd w:val="clear" w:color="auto" w:fill="FFFFFF" w:themeFill="background1"/>
          </w:tcPr>
          <w:p w14:paraId="362D08B0" w14:textId="77777777" w:rsidR="00C146C1" w:rsidRPr="009B2DB9" w:rsidRDefault="00C146C1" w:rsidP="00683390">
            <w:pPr>
              <w:rPr>
                <w:sz w:val="16"/>
                <w:szCs w:val="16"/>
              </w:rPr>
            </w:pPr>
            <w:r w:rsidRPr="002024BF">
              <w:rPr>
                <w:sz w:val="16"/>
                <w:szCs w:val="16"/>
              </w:rPr>
              <w:t>Vision Reports</w:t>
            </w:r>
          </w:p>
        </w:tc>
        <w:tc>
          <w:tcPr>
            <w:tcW w:w="3957" w:type="dxa"/>
            <w:shd w:val="clear" w:color="auto" w:fill="FFFFFF" w:themeFill="background1"/>
          </w:tcPr>
          <w:p w14:paraId="78B32213" w14:textId="77777777" w:rsidR="00C146C1" w:rsidRPr="00EA5716" w:rsidRDefault="00C146C1" w:rsidP="00683390">
            <w:pPr>
              <w:rPr>
                <w:rFonts w:cstheme="minorHAnsi"/>
                <w:sz w:val="16"/>
                <w:szCs w:val="16"/>
              </w:rPr>
            </w:pPr>
            <w:r w:rsidRPr="00EA5716">
              <w:rPr>
                <w:rFonts w:cstheme="minorHAnsi"/>
                <w:sz w:val="16"/>
                <w:szCs w:val="16"/>
              </w:rPr>
              <w:t>Site Timesheet Report - A report can be generated for each user using a date range from and to (sites local time)</w:t>
            </w:r>
          </w:p>
        </w:tc>
        <w:tc>
          <w:tcPr>
            <w:tcW w:w="897" w:type="dxa"/>
          </w:tcPr>
          <w:p w14:paraId="0B2F2073" w14:textId="12FD409E" w:rsidR="00C146C1" w:rsidRPr="009B2DB9" w:rsidRDefault="00C146C1" w:rsidP="00683390">
            <w:pPr>
              <w:rPr>
                <w:sz w:val="16"/>
                <w:szCs w:val="16"/>
              </w:rPr>
            </w:pPr>
            <w:r w:rsidRPr="00FD658A">
              <w:rPr>
                <w:sz w:val="16"/>
                <w:szCs w:val="16"/>
              </w:rPr>
              <w:t>Critical</w:t>
            </w:r>
          </w:p>
        </w:tc>
        <w:tc>
          <w:tcPr>
            <w:tcW w:w="1882" w:type="dxa"/>
          </w:tcPr>
          <w:p w14:paraId="29FCA4D6" w14:textId="77777777" w:rsidR="00C146C1" w:rsidRPr="002A0DF5" w:rsidRDefault="00C146C1" w:rsidP="00683390">
            <w:pPr>
              <w:rPr>
                <w:sz w:val="16"/>
                <w:szCs w:val="16"/>
              </w:rPr>
            </w:pPr>
            <w:r w:rsidRPr="00F57B7C">
              <w:rPr>
                <w:sz w:val="16"/>
                <w:szCs w:val="16"/>
              </w:rPr>
              <w:t>HR</w:t>
            </w:r>
          </w:p>
        </w:tc>
      </w:tr>
      <w:tr w:rsidR="00C146C1" w:rsidRPr="002A0DF5" w14:paraId="36FF8698" w14:textId="77777777" w:rsidTr="00C146C1">
        <w:tc>
          <w:tcPr>
            <w:tcW w:w="585" w:type="dxa"/>
            <w:shd w:val="clear" w:color="auto" w:fill="FFFFFF" w:themeFill="background1"/>
          </w:tcPr>
          <w:p w14:paraId="0A98695A" w14:textId="236C15CB" w:rsidR="00C146C1" w:rsidRDefault="00C146C1" w:rsidP="00683390">
            <w:pPr>
              <w:rPr>
                <w:sz w:val="16"/>
                <w:szCs w:val="16"/>
              </w:rPr>
            </w:pPr>
            <w:r>
              <w:rPr>
                <w:sz w:val="16"/>
                <w:szCs w:val="16"/>
              </w:rPr>
              <w:t>SR-98</w:t>
            </w:r>
          </w:p>
        </w:tc>
        <w:tc>
          <w:tcPr>
            <w:tcW w:w="625" w:type="dxa"/>
            <w:shd w:val="clear" w:color="auto" w:fill="FFFFFF" w:themeFill="background1"/>
          </w:tcPr>
          <w:p w14:paraId="789A246B" w14:textId="48DABD2E" w:rsidR="00C146C1" w:rsidRPr="009B2DB9" w:rsidRDefault="00C146C1" w:rsidP="00683390">
            <w:pPr>
              <w:rPr>
                <w:sz w:val="16"/>
                <w:szCs w:val="16"/>
              </w:rPr>
            </w:pPr>
            <w:r>
              <w:rPr>
                <w:sz w:val="16"/>
                <w:szCs w:val="16"/>
              </w:rPr>
              <w:t>BR-62</w:t>
            </w:r>
          </w:p>
        </w:tc>
        <w:tc>
          <w:tcPr>
            <w:tcW w:w="1121" w:type="dxa"/>
            <w:shd w:val="clear" w:color="auto" w:fill="FFFFFF" w:themeFill="background1"/>
          </w:tcPr>
          <w:p w14:paraId="4C740A44" w14:textId="77777777" w:rsidR="00C146C1" w:rsidRPr="009B2DB9" w:rsidRDefault="00C146C1" w:rsidP="00683390">
            <w:pPr>
              <w:rPr>
                <w:sz w:val="16"/>
                <w:szCs w:val="16"/>
              </w:rPr>
            </w:pPr>
            <w:r w:rsidRPr="002024BF">
              <w:rPr>
                <w:sz w:val="16"/>
                <w:szCs w:val="16"/>
              </w:rPr>
              <w:t>Vision Reports</w:t>
            </w:r>
          </w:p>
        </w:tc>
        <w:tc>
          <w:tcPr>
            <w:tcW w:w="3957" w:type="dxa"/>
            <w:shd w:val="clear" w:color="auto" w:fill="FFFFFF" w:themeFill="background1"/>
          </w:tcPr>
          <w:p w14:paraId="1ABAB40A" w14:textId="60CED928" w:rsidR="00C146C1" w:rsidRPr="00EA5716" w:rsidRDefault="00C146C1" w:rsidP="00683390">
            <w:pPr>
              <w:rPr>
                <w:rFonts w:cstheme="minorHAnsi"/>
                <w:sz w:val="16"/>
                <w:szCs w:val="16"/>
              </w:rPr>
            </w:pPr>
            <w:r w:rsidRPr="00EA5716">
              <w:rPr>
                <w:rFonts w:cstheme="minorHAnsi"/>
                <w:sz w:val="16"/>
                <w:szCs w:val="16"/>
              </w:rPr>
              <w:t>Site Timesheet Report – ‘Week Commencing</w:t>
            </w:r>
            <w:r>
              <w:rPr>
                <w:rFonts w:cstheme="minorHAnsi"/>
                <w:sz w:val="16"/>
                <w:szCs w:val="16"/>
              </w:rPr>
              <w:t>’</w:t>
            </w:r>
            <w:r w:rsidRPr="00EA5716">
              <w:rPr>
                <w:rFonts w:cstheme="minorHAnsi"/>
                <w:sz w:val="16"/>
                <w:szCs w:val="16"/>
              </w:rPr>
              <w:t xml:space="preserve"> displays 1</w:t>
            </w:r>
            <w:r w:rsidRPr="00EA5716">
              <w:rPr>
                <w:rFonts w:cstheme="minorHAnsi"/>
                <w:sz w:val="16"/>
                <w:szCs w:val="16"/>
                <w:vertAlign w:val="superscript"/>
              </w:rPr>
              <w:t>st</w:t>
            </w:r>
            <w:r w:rsidRPr="00EA5716">
              <w:rPr>
                <w:rFonts w:cstheme="minorHAnsi"/>
                <w:sz w:val="16"/>
                <w:szCs w:val="16"/>
              </w:rPr>
              <w:t xml:space="preserve"> day of the week (Saturday) – 1</w:t>
            </w:r>
            <w:r w:rsidRPr="00EA5716">
              <w:rPr>
                <w:rFonts w:cstheme="minorHAnsi"/>
                <w:sz w:val="16"/>
                <w:szCs w:val="16"/>
                <w:vertAlign w:val="superscript"/>
              </w:rPr>
              <w:t>st</w:t>
            </w:r>
            <w:r w:rsidRPr="00EA5716">
              <w:rPr>
                <w:rFonts w:cstheme="minorHAnsi"/>
                <w:sz w:val="16"/>
                <w:szCs w:val="16"/>
              </w:rPr>
              <w:t xml:space="preserve"> and 2</w:t>
            </w:r>
            <w:r w:rsidRPr="00EA5716">
              <w:rPr>
                <w:rFonts w:cstheme="minorHAnsi"/>
                <w:sz w:val="16"/>
                <w:szCs w:val="16"/>
                <w:vertAlign w:val="superscript"/>
              </w:rPr>
              <w:t>nd</w:t>
            </w:r>
            <w:r w:rsidRPr="00EA5716">
              <w:rPr>
                <w:rFonts w:cstheme="minorHAnsi"/>
                <w:sz w:val="16"/>
                <w:szCs w:val="16"/>
              </w:rPr>
              <w:t xml:space="preserve"> week</w:t>
            </w:r>
          </w:p>
        </w:tc>
        <w:tc>
          <w:tcPr>
            <w:tcW w:w="897" w:type="dxa"/>
          </w:tcPr>
          <w:p w14:paraId="0799953D" w14:textId="02866821" w:rsidR="00C146C1" w:rsidRPr="009B2DB9" w:rsidRDefault="00C146C1" w:rsidP="00683390">
            <w:pPr>
              <w:rPr>
                <w:sz w:val="16"/>
                <w:szCs w:val="16"/>
              </w:rPr>
            </w:pPr>
            <w:r w:rsidRPr="00FD658A">
              <w:rPr>
                <w:sz w:val="16"/>
                <w:szCs w:val="16"/>
              </w:rPr>
              <w:t>Critical</w:t>
            </w:r>
          </w:p>
        </w:tc>
        <w:tc>
          <w:tcPr>
            <w:tcW w:w="1882" w:type="dxa"/>
          </w:tcPr>
          <w:p w14:paraId="29FF0214" w14:textId="77777777" w:rsidR="00C146C1" w:rsidRPr="002A0DF5" w:rsidRDefault="00C146C1" w:rsidP="00683390">
            <w:pPr>
              <w:rPr>
                <w:sz w:val="16"/>
                <w:szCs w:val="16"/>
              </w:rPr>
            </w:pPr>
            <w:r w:rsidRPr="00F57B7C">
              <w:rPr>
                <w:sz w:val="16"/>
                <w:szCs w:val="16"/>
              </w:rPr>
              <w:t>HR</w:t>
            </w:r>
          </w:p>
        </w:tc>
      </w:tr>
      <w:tr w:rsidR="00C146C1" w:rsidRPr="002A0DF5" w14:paraId="58CBFC17" w14:textId="77777777" w:rsidTr="00C146C1">
        <w:tc>
          <w:tcPr>
            <w:tcW w:w="585" w:type="dxa"/>
            <w:shd w:val="clear" w:color="auto" w:fill="FFFFFF" w:themeFill="background1"/>
          </w:tcPr>
          <w:p w14:paraId="05BDE0F6" w14:textId="1AF7E5F8" w:rsidR="00C146C1" w:rsidRDefault="00C146C1" w:rsidP="00683390">
            <w:pPr>
              <w:rPr>
                <w:sz w:val="16"/>
                <w:szCs w:val="16"/>
              </w:rPr>
            </w:pPr>
            <w:r>
              <w:rPr>
                <w:sz w:val="16"/>
                <w:szCs w:val="16"/>
              </w:rPr>
              <w:t>SR-99</w:t>
            </w:r>
          </w:p>
        </w:tc>
        <w:tc>
          <w:tcPr>
            <w:tcW w:w="625" w:type="dxa"/>
            <w:shd w:val="clear" w:color="auto" w:fill="FFFFFF" w:themeFill="background1"/>
          </w:tcPr>
          <w:p w14:paraId="03DB3A15" w14:textId="140E5ACB" w:rsidR="00C146C1" w:rsidRPr="009B2DB9" w:rsidRDefault="00C146C1" w:rsidP="00683390">
            <w:pPr>
              <w:rPr>
                <w:sz w:val="16"/>
                <w:szCs w:val="16"/>
              </w:rPr>
            </w:pPr>
            <w:r>
              <w:rPr>
                <w:sz w:val="16"/>
                <w:szCs w:val="16"/>
              </w:rPr>
              <w:t>BR-63</w:t>
            </w:r>
          </w:p>
        </w:tc>
        <w:tc>
          <w:tcPr>
            <w:tcW w:w="1121" w:type="dxa"/>
            <w:shd w:val="clear" w:color="auto" w:fill="FFFFFF" w:themeFill="background1"/>
          </w:tcPr>
          <w:p w14:paraId="0C4FE856" w14:textId="77777777" w:rsidR="00C146C1" w:rsidRPr="009B2DB9" w:rsidRDefault="00C146C1" w:rsidP="00683390">
            <w:pPr>
              <w:rPr>
                <w:sz w:val="16"/>
                <w:szCs w:val="16"/>
              </w:rPr>
            </w:pPr>
            <w:r w:rsidRPr="002024BF">
              <w:rPr>
                <w:sz w:val="16"/>
                <w:szCs w:val="16"/>
              </w:rPr>
              <w:t>Vision Reports</w:t>
            </w:r>
          </w:p>
        </w:tc>
        <w:tc>
          <w:tcPr>
            <w:tcW w:w="3957" w:type="dxa"/>
            <w:shd w:val="clear" w:color="auto" w:fill="FFFFFF" w:themeFill="background1"/>
          </w:tcPr>
          <w:p w14:paraId="7090E143" w14:textId="77777777" w:rsidR="00C146C1" w:rsidRPr="00EA5716" w:rsidRDefault="00C146C1" w:rsidP="00683390">
            <w:pPr>
              <w:rPr>
                <w:rFonts w:cstheme="minorHAnsi"/>
                <w:sz w:val="16"/>
                <w:szCs w:val="16"/>
              </w:rPr>
            </w:pPr>
            <w:r w:rsidRPr="00EA5716">
              <w:rPr>
                <w:rFonts w:cstheme="minorHAnsi"/>
                <w:sz w:val="16"/>
                <w:szCs w:val="16"/>
              </w:rPr>
              <w:t>Site Timesheet Report - Normal Hours:  Includes ‘On Site’ Time hours logged Monday to Friday 6am to 4pm (local time)</w:t>
            </w:r>
          </w:p>
        </w:tc>
        <w:tc>
          <w:tcPr>
            <w:tcW w:w="897" w:type="dxa"/>
          </w:tcPr>
          <w:p w14:paraId="011EC61F" w14:textId="6DF01A85" w:rsidR="00C146C1" w:rsidRPr="009B2DB9" w:rsidRDefault="00C146C1" w:rsidP="00683390">
            <w:pPr>
              <w:rPr>
                <w:sz w:val="16"/>
                <w:szCs w:val="16"/>
              </w:rPr>
            </w:pPr>
            <w:r w:rsidRPr="00FD658A">
              <w:rPr>
                <w:sz w:val="16"/>
                <w:szCs w:val="16"/>
              </w:rPr>
              <w:t>Critical</w:t>
            </w:r>
          </w:p>
        </w:tc>
        <w:tc>
          <w:tcPr>
            <w:tcW w:w="1882" w:type="dxa"/>
          </w:tcPr>
          <w:p w14:paraId="14A353A1" w14:textId="77777777" w:rsidR="00C146C1" w:rsidRPr="002A0DF5" w:rsidRDefault="00C146C1" w:rsidP="00683390">
            <w:pPr>
              <w:rPr>
                <w:sz w:val="16"/>
                <w:szCs w:val="16"/>
              </w:rPr>
            </w:pPr>
            <w:r w:rsidRPr="00F57B7C">
              <w:rPr>
                <w:sz w:val="16"/>
                <w:szCs w:val="16"/>
              </w:rPr>
              <w:t>HR</w:t>
            </w:r>
          </w:p>
        </w:tc>
      </w:tr>
      <w:tr w:rsidR="00C146C1" w:rsidRPr="002A0DF5" w14:paraId="6CD30681" w14:textId="77777777" w:rsidTr="00C146C1">
        <w:tc>
          <w:tcPr>
            <w:tcW w:w="585" w:type="dxa"/>
            <w:shd w:val="clear" w:color="auto" w:fill="FFFFFF" w:themeFill="background1"/>
          </w:tcPr>
          <w:p w14:paraId="279EC4AB" w14:textId="6316D6FC" w:rsidR="00C146C1" w:rsidRDefault="00C146C1" w:rsidP="00683390">
            <w:pPr>
              <w:rPr>
                <w:sz w:val="16"/>
                <w:szCs w:val="16"/>
              </w:rPr>
            </w:pPr>
            <w:r>
              <w:rPr>
                <w:sz w:val="16"/>
                <w:szCs w:val="16"/>
              </w:rPr>
              <w:t>SR-100</w:t>
            </w:r>
          </w:p>
        </w:tc>
        <w:tc>
          <w:tcPr>
            <w:tcW w:w="625" w:type="dxa"/>
            <w:shd w:val="clear" w:color="auto" w:fill="FFFFFF" w:themeFill="background1"/>
          </w:tcPr>
          <w:p w14:paraId="2492D0F7" w14:textId="606BEE38" w:rsidR="00C146C1" w:rsidRPr="009B2DB9" w:rsidRDefault="00C146C1" w:rsidP="00683390">
            <w:pPr>
              <w:rPr>
                <w:sz w:val="16"/>
                <w:szCs w:val="16"/>
              </w:rPr>
            </w:pPr>
            <w:r>
              <w:rPr>
                <w:sz w:val="16"/>
                <w:szCs w:val="16"/>
              </w:rPr>
              <w:t>BR-64</w:t>
            </w:r>
          </w:p>
        </w:tc>
        <w:tc>
          <w:tcPr>
            <w:tcW w:w="1121" w:type="dxa"/>
            <w:shd w:val="clear" w:color="auto" w:fill="FFFFFF" w:themeFill="background1"/>
          </w:tcPr>
          <w:p w14:paraId="2F67645B" w14:textId="77777777" w:rsidR="00C146C1" w:rsidRPr="009B2DB9" w:rsidRDefault="00C146C1" w:rsidP="00683390">
            <w:pPr>
              <w:rPr>
                <w:sz w:val="16"/>
                <w:szCs w:val="16"/>
              </w:rPr>
            </w:pPr>
            <w:r w:rsidRPr="002024BF">
              <w:rPr>
                <w:sz w:val="16"/>
                <w:szCs w:val="16"/>
              </w:rPr>
              <w:t>Vision Reports</w:t>
            </w:r>
          </w:p>
        </w:tc>
        <w:tc>
          <w:tcPr>
            <w:tcW w:w="3957" w:type="dxa"/>
            <w:shd w:val="clear" w:color="auto" w:fill="FFFFFF" w:themeFill="background1"/>
          </w:tcPr>
          <w:p w14:paraId="2C81BB9F" w14:textId="77777777" w:rsidR="00C146C1" w:rsidRPr="00EA5716" w:rsidRDefault="00C146C1" w:rsidP="00683390">
            <w:pPr>
              <w:rPr>
                <w:rFonts w:cstheme="minorHAnsi"/>
                <w:sz w:val="16"/>
                <w:szCs w:val="16"/>
              </w:rPr>
            </w:pPr>
            <w:r w:rsidRPr="00EA5716">
              <w:rPr>
                <w:rFonts w:cstheme="minorHAnsi"/>
                <w:sz w:val="16"/>
                <w:szCs w:val="16"/>
              </w:rPr>
              <w:t>Site Timesheet Report - No Work/ Office:  Includes ‘Paid Hours for No Work’ logged Monday to Friday (local time)</w:t>
            </w:r>
          </w:p>
        </w:tc>
        <w:tc>
          <w:tcPr>
            <w:tcW w:w="897" w:type="dxa"/>
          </w:tcPr>
          <w:p w14:paraId="08077DF5" w14:textId="240D4441" w:rsidR="00C146C1" w:rsidRPr="009B2DB9" w:rsidRDefault="00C146C1" w:rsidP="00683390">
            <w:pPr>
              <w:rPr>
                <w:sz w:val="16"/>
                <w:szCs w:val="16"/>
              </w:rPr>
            </w:pPr>
            <w:r w:rsidRPr="00FD658A">
              <w:rPr>
                <w:sz w:val="16"/>
                <w:szCs w:val="16"/>
              </w:rPr>
              <w:t>Critical</w:t>
            </w:r>
          </w:p>
        </w:tc>
        <w:tc>
          <w:tcPr>
            <w:tcW w:w="1882" w:type="dxa"/>
          </w:tcPr>
          <w:p w14:paraId="2277E683" w14:textId="77777777" w:rsidR="00C146C1" w:rsidRPr="002A0DF5" w:rsidRDefault="00C146C1" w:rsidP="00683390">
            <w:pPr>
              <w:rPr>
                <w:sz w:val="16"/>
                <w:szCs w:val="16"/>
              </w:rPr>
            </w:pPr>
            <w:r w:rsidRPr="00F57B7C">
              <w:rPr>
                <w:sz w:val="16"/>
                <w:szCs w:val="16"/>
              </w:rPr>
              <w:t>HR</w:t>
            </w:r>
          </w:p>
        </w:tc>
      </w:tr>
      <w:tr w:rsidR="00C146C1" w:rsidRPr="002A0DF5" w14:paraId="0A489F6F" w14:textId="77777777" w:rsidTr="00C146C1">
        <w:tc>
          <w:tcPr>
            <w:tcW w:w="585" w:type="dxa"/>
            <w:shd w:val="clear" w:color="auto" w:fill="FFFFFF" w:themeFill="background1"/>
          </w:tcPr>
          <w:p w14:paraId="3B0AB8B9" w14:textId="503CD025" w:rsidR="00C146C1" w:rsidRDefault="00C146C1" w:rsidP="00683390">
            <w:pPr>
              <w:rPr>
                <w:sz w:val="16"/>
                <w:szCs w:val="16"/>
              </w:rPr>
            </w:pPr>
            <w:r>
              <w:rPr>
                <w:sz w:val="16"/>
                <w:szCs w:val="16"/>
              </w:rPr>
              <w:t>SR-101</w:t>
            </w:r>
          </w:p>
        </w:tc>
        <w:tc>
          <w:tcPr>
            <w:tcW w:w="625" w:type="dxa"/>
            <w:shd w:val="clear" w:color="auto" w:fill="FFFFFF" w:themeFill="background1"/>
          </w:tcPr>
          <w:p w14:paraId="76AD77AC" w14:textId="10EBA44C" w:rsidR="00C146C1" w:rsidRPr="009B2DB9" w:rsidRDefault="00C146C1" w:rsidP="00683390">
            <w:pPr>
              <w:rPr>
                <w:sz w:val="16"/>
                <w:szCs w:val="16"/>
              </w:rPr>
            </w:pPr>
            <w:r>
              <w:rPr>
                <w:sz w:val="16"/>
                <w:szCs w:val="16"/>
              </w:rPr>
              <w:t>BR-65</w:t>
            </w:r>
          </w:p>
        </w:tc>
        <w:tc>
          <w:tcPr>
            <w:tcW w:w="1121" w:type="dxa"/>
            <w:shd w:val="clear" w:color="auto" w:fill="FFFFFF" w:themeFill="background1"/>
          </w:tcPr>
          <w:p w14:paraId="77D50894" w14:textId="77777777" w:rsidR="00C146C1" w:rsidRPr="009B2DB9" w:rsidRDefault="00C146C1" w:rsidP="00683390">
            <w:pPr>
              <w:rPr>
                <w:sz w:val="16"/>
                <w:szCs w:val="16"/>
              </w:rPr>
            </w:pPr>
            <w:r w:rsidRPr="002024BF">
              <w:rPr>
                <w:sz w:val="16"/>
                <w:szCs w:val="16"/>
              </w:rPr>
              <w:t>Vision Reports</w:t>
            </w:r>
          </w:p>
        </w:tc>
        <w:tc>
          <w:tcPr>
            <w:tcW w:w="3957" w:type="dxa"/>
            <w:shd w:val="clear" w:color="auto" w:fill="FFFFFF" w:themeFill="background1"/>
          </w:tcPr>
          <w:p w14:paraId="42B702C9" w14:textId="77777777" w:rsidR="00C146C1" w:rsidRPr="00EA5716" w:rsidRDefault="00C146C1" w:rsidP="00683390">
            <w:pPr>
              <w:rPr>
                <w:rFonts w:cstheme="minorHAnsi"/>
                <w:sz w:val="16"/>
                <w:szCs w:val="16"/>
              </w:rPr>
            </w:pPr>
            <w:r w:rsidRPr="00EA5716">
              <w:rPr>
                <w:rFonts w:cstheme="minorHAnsi"/>
                <w:sz w:val="16"/>
                <w:szCs w:val="16"/>
              </w:rPr>
              <w:t>Site Timesheet Report - No Work/ Office:  Includes ‘Days of Training’ logged Monday to Friday (local time)</w:t>
            </w:r>
          </w:p>
        </w:tc>
        <w:tc>
          <w:tcPr>
            <w:tcW w:w="897" w:type="dxa"/>
          </w:tcPr>
          <w:p w14:paraId="01F2BDF4" w14:textId="62DD423A" w:rsidR="00C146C1" w:rsidRPr="009B2DB9" w:rsidRDefault="00C146C1" w:rsidP="00683390">
            <w:pPr>
              <w:rPr>
                <w:sz w:val="16"/>
                <w:szCs w:val="16"/>
              </w:rPr>
            </w:pPr>
            <w:r w:rsidRPr="00FD658A">
              <w:rPr>
                <w:sz w:val="16"/>
                <w:szCs w:val="16"/>
              </w:rPr>
              <w:t>Critical</w:t>
            </w:r>
          </w:p>
        </w:tc>
        <w:tc>
          <w:tcPr>
            <w:tcW w:w="1882" w:type="dxa"/>
          </w:tcPr>
          <w:p w14:paraId="586DE074" w14:textId="77777777" w:rsidR="00C146C1" w:rsidRPr="002A0DF5" w:rsidRDefault="00C146C1" w:rsidP="00683390">
            <w:pPr>
              <w:rPr>
                <w:sz w:val="16"/>
                <w:szCs w:val="16"/>
              </w:rPr>
            </w:pPr>
            <w:r w:rsidRPr="00F57B7C">
              <w:rPr>
                <w:sz w:val="16"/>
                <w:szCs w:val="16"/>
              </w:rPr>
              <w:t>HR</w:t>
            </w:r>
          </w:p>
        </w:tc>
      </w:tr>
      <w:tr w:rsidR="00C146C1" w:rsidRPr="002A0DF5" w14:paraId="2969F724" w14:textId="77777777" w:rsidTr="00C146C1">
        <w:tc>
          <w:tcPr>
            <w:tcW w:w="585" w:type="dxa"/>
            <w:shd w:val="clear" w:color="auto" w:fill="FFFFFF" w:themeFill="background1"/>
          </w:tcPr>
          <w:p w14:paraId="0AFD6740" w14:textId="3F954E07" w:rsidR="00C146C1" w:rsidRDefault="00C146C1" w:rsidP="00683390">
            <w:pPr>
              <w:rPr>
                <w:sz w:val="16"/>
                <w:szCs w:val="16"/>
              </w:rPr>
            </w:pPr>
            <w:r>
              <w:rPr>
                <w:sz w:val="16"/>
                <w:szCs w:val="16"/>
              </w:rPr>
              <w:t>SR-102</w:t>
            </w:r>
          </w:p>
        </w:tc>
        <w:tc>
          <w:tcPr>
            <w:tcW w:w="625" w:type="dxa"/>
            <w:shd w:val="clear" w:color="auto" w:fill="FFFFFF" w:themeFill="background1"/>
          </w:tcPr>
          <w:p w14:paraId="1F190EE9" w14:textId="255D6521" w:rsidR="00C146C1" w:rsidRPr="009B2DB9" w:rsidRDefault="00C146C1" w:rsidP="00683390">
            <w:pPr>
              <w:rPr>
                <w:sz w:val="16"/>
                <w:szCs w:val="16"/>
              </w:rPr>
            </w:pPr>
            <w:r>
              <w:rPr>
                <w:sz w:val="16"/>
                <w:szCs w:val="16"/>
              </w:rPr>
              <w:t>BR-66</w:t>
            </w:r>
          </w:p>
        </w:tc>
        <w:tc>
          <w:tcPr>
            <w:tcW w:w="1121" w:type="dxa"/>
            <w:shd w:val="clear" w:color="auto" w:fill="FFFFFF" w:themeFill="background1"/>
          </w:tcPr>
          <w:p w14:paraId="1F5DD338" w14:textId="77777777" w:rsidR="00C146C1" w:rsidRPr="009B2DB9" w:rsidRDefault="00C146C1" w:rsidP="00683390">
            <w:pPr>
              <w:rPr>
                <w:sz w:val="16"/>
                <w:szCs w:val="16"/>
              </w:rPr>
            </w:pPr>
            <w:r w:rsidRPr="002024BF">
              <w:rPr>
                <w:sz w:val="16"/>
                <w:szCs w:val="16"/>
              </w:rPr>
              <w:t>Vision Reports</w:t>
            </w:r>
          </w:p>
        </w:tc>
        <w:tc>
          <w:tcPr>
            <w:tcW w:w="3957" w:type="dxa"/>
            <w:shd w:val="clear" w:color="auto" w:fill="FFFFFF" w:themeFill="background1"/>
          </w:tcPr>
          <w:p w14:paraId="6D7CC543" w14:textId="77777777" w:rsidR="00C146C1" w:rsidRPr="00EA5716" w:rsidRDefault="00C146C1" w:rsidP="00683390">
            <w:pPr>
              <w:rPr>
                <w:rFonts w:cstheme="minorHAnsi"/>
                <w:sz w:val="16"/>
                <w:szCs w:val="16"/>
              </w:rPr>
            </w:pPr>
            <w:r w:rsidRPr="00EA5716">
              <w:rPr>
                <w:rFonts w:cstheme="minorHAnsi"/>
                <w:sz w:val="16"/>
                <w:szCs w:val="16"/>
              </w:rPr>
              <w:t>Site Timesheet Report - No Work/ Office:  Includes ‘Paid Rest Days’ logged any day of the week</w:t>
            </w:r>
          </w:p>
        </w:tc>
        <w:tc>
          <w:tcPr>
            <w:tcW w:w="897" w:type="dxa"/>
          </w:tcPr>
          <w:p w14:paraId="66A884D6" w14:textId="0B7361ED" w:rsidR="00C146C1" w:rsidRPr="009B2DB9" w:rsidRDefault="00C146C1" w:rsidP="00683390">
            <w:pPr>
              <w:rPr>
                <w:sz w:val="16"/>
                <w:szCs w:val="16"/>
              </w:rPr>
            </w:pPr>
            <w:r w:rsidRPr="00FD658A">
              <w:rPr>
                <w:sz w:val="16"/>
                <w:szCs w:val="16"/>
              </w:rPr>
              <w:t>Critical</w:t>
            </w:r>
          </w:p>
        </w:tc>
        <w:tc>
          <w:tcPr>
            <w:tcW w:w="1882" w:type="dxa"/>
          </w:tcPr>
          <w:p w14:paraId="69FCFC5A" w14:textId="77777777" w:rsidR="00C146C1" w:rsidRPr="002A0DF5" w:rsidRDefault="00C146C1" w:rsidP="00683390">
            <w:pPr>
              <w:rPr>
                <w:sz w:val="16"/>
                <w:szCs w:val="16"/>
              </w:rPr>
            </w:pPr>
            <w:r w:rsidRPr="00F57B7C">
              <w:rPr>
                <w:sz w:val="16"/>
                <w:szCs w:val="16"/>
              </w:rPr>
              <w:t>HR</w:t>
            </w:r>
          </w:p>
        </w:tc>
      </w:tr>
      <w:tr w:rsidR="00C146C1" w:rsidRPr="002A0DF5" w14:paraId="53B0E219" w14:textId="77777777" w:rsidTr="00C146C1">
        <w:tc>
          <w:tcPr>
            <w:tcW w:w="585" w:type="dxa"/>
            <w:shd w:val="clear" w:color="auto" w:fill="FFFFFF" w:themeFill="background1"/>
          </w:tcPr>
          <w:p w14:paraId="52F8F2D1" w14:textId="59B19B0A" w:rsidR="00C146C1" w:rsidRDefault="00C146C1" w:rsidP="00683390">
            <w:pPr>
              <w:rPr>
                <w:sz w:val="16"/>
                <w:szCs w:val="16"/>
              </w:rPr>
            </w:pPr>
            <w:r>
              <w:rPr>
                <w:sz w:val="16"/>
                <w:szCs w:val="16"/>
              </w:rPr>
              <w:t>SR-103</w:t>
            </w:r>
          </w:p>
        </w:tc>
        <w:tc>
          <w:tcPr>
            <w:tcW w:w="625" w:type="dxa"/>
            <w:shd w:val="clear" w:color="auto" w:fill="FFFFFF" w:themeFill="background1"/>
          </w:tcPr>
          <w:p w14:paraId="613AEFE0" w14:textId="366EC7EF" w:rsidR="00C146C1" w:rsidRPr="006C6FDA" w:rsidRDefault="00C146C1" w:rsidP="00683390">
            <w:pPr>
              <w:rPr>
                <w:sz w:val="16"/>
                <w:szCs w:val="16"/>
                <w:highlight w:val="yellow"/>
              </w:rPr>
            </w:pPr>
            <w:r>
              <w:rPr>
                <w:sz w:val="16"/>
                <w:szCs w:val="16"/>
              </w:rPr>
              <w:t>BR-67</w:t>
            </w:r>
          </w:p>
        </w:tc>
        <w:tc>
          <w:tcPr>
            <w:tcW w:w="1121" w:type="dxa"/>
            <w:shd w:val="clear" w:color="auto" w:fill="FFFFFF" w:themeFill="background1"/>
          </w:tcPr>
          <w:p w14:paraId="2D114F60" w14:textId="77777777" w:rsidR="00C146C1" w:rsidRPr="006C6FDA" w:rsidRDefault="00C146C1" w:rsidP="00683390">
            <w:pPr>
              <w:rPr>
                <w:sz w:val="16"/>
                <w:szCs w:val="16"/>
                <w:highlight w:val="yellow"/>
              </w:rPr>
            </w:pPr>
            <w:r w:rsidRPr="002024BF">
              <w:rPr>
                <w:sz w:val="16"/>
                <w:szCs w:val="16"/>
              </w:rPr>
              <w:t>Vision Reports</w:t>
            </w:r>
          </w:p>
        </w:tc>
        <w:tc>
          <w:tcPr>
            <w:tcW w:w="3957" w:type="dxa"/>
            <w:shd w:val="clear" w:color="auto" w:fill="FFFFFF" w:themeFill="background1"/>
          </w:tcPr>
          <w:p w14:paraId="0C1ED80A" w14:textId="77777777" w:rsidR="00C146C1" w:rsidRPr="00EA5716" w:rsidRDefault="00C146C1" w:rsidP="00683390">
            <w:pPr>
              <w:rPr>
                <w:rFonts w:cstheme="minorHAnsi"/>
                <w:sz w:val="16"/>
                <w:szCs w:val="16"/>
                <w:highlight w:val="yellow"/>
              </w:rPr>
            </w:pPr>
            <w:r w:rsidRPr="00EA5716">
              <w:rPr>
                <w:rFonts w:cstheme="minorHAnsi"/>
                <w:sz w:val="16"/>
                <w:szCs w:val="16"/>
              </w:rPr>
              <w:t>Site Timesheet Report - No Work/ Office:  Includes ‘College’ logged any day of the week</w:t>
            </w:r>
          </w:p>
        </w:tc>
        <w:tc>
          <w:tcPr>
            <w:tcW w:w="897" w:type="dxa"/>
          </w:tcPr>
          <w:p w14:paraId="1652BA06" w14:textId="53CFB5FE" w:rsidR="00C146C1" w:rsidRPr="006C6FDA" w:rsidRDefault="00C146C1" w:rsidP="00683390">
            <w:pPr>
              <w:rPr>
                <w:sz w:val="16"/>
                <w:szCs w:val="16"/>
                <w:highlight w:val="yellow"/>
              </w:rPr>
            </w:pPr>
            <w:r w:rsidRPr="00FD658A">
              <w:rPr>
                <w:sz w:val="16"/>
                <w:szCs w:val="16"/>
              </w:rPr>
              <w:t>Critical</w:t>
            </w:r>
          </w:p>
        </w:tc>
        <w:tc>
          <w:tcPr>
            <w:tcW w:w="1882" w:type="dxa"/>
          </w:tcPr>
          <w:p w14:paraId="7EB7291B" w14:textId="77777777" w:rsidR="00C146C1" w:rsidRPr="002A0DF5" w:rsidRDefault="00C146C1" w:rsidP="00683390">
            <w:pPr>
              <w:rPr>
                <w:sz w:val="16"/>
                <w:szCs w:val="16"/>
              </w:rPr>
            </w:pPr>
            <w:r w:rsidRPr="00F57B7C">
              <w:rPr>
                <w:sz w:val="16"/>
                <w:szCs w:val="16"/>
              </w:rPr>
              <w:t>HR</w:t>
            </w:r>
          </w:p>
        </w:tc>
      </w:tr>
      <w:tr w:rsidR="00C146C1" w:rsidRPr="002A0DF5" w14:paraId="095AA2CE" w14:textId="77777777" w:rsidTr="00C146C1">
        <w:tc>
          <w:tcPr>
            <w:tcW w:w="585" w:type="dxa"/>
            <w:shd w:val="clear" w:color="auto" w:fill="FFFFFF" w:themeFill="background1"/>
          </w:tcPr>
          <w:p w14:paraId="060E3982" w14:textId="4084261B" w:rsidR="00C146C1" w:rsidRDefault="00C146C1" w:rsidP="00683390">
            <w:pPr>
              <w:rPr>
                <w:sz w:val="16"/>
                <w:szCs w:val="16"/>
              </w:rPr>
            </w:pPr>
            <w:r>
              <w:rPr>
                <w:sz w:val="16"/>
                <w:szCs w:val="16"/>
              </w:rPr>
              <w:t>SR-104</w:t>
            </w:r>
          </w:p>
        </w:tc>
        <w:tc>
          <w:tcPr>
            <w:tcW w:w="625" w:type="dxa"/>
            <w:shd w:val="clear" w:color="auto" w:fill="FFFFFF" w:themeFill="background1"/>
          </w:tcPr>
          <w:p w14:paraId="43DECB7F" w14:textId="33881158" w:rsidR="00C146C1" w:rsidRPr="006C6FDA" w:rsidRDefault="00C146C1" w:rsidP="00683390">
            <w:pPr>
              <w:rPr>
                <w:sz w:val="16"/>
                <w:szCs w:val="16"/>
                <w:highlight w:val="yellow"/>
              </w:rPr>
            </w:pPr>
            <w:r>
              <w:rPr>
                <w:sz w:val="16"/>
                <w:szCs w:val="16"/>
              </w:rPr>
              <w:t>BR-68</w:t>
            </w:r>
          </w:p>
        </w:tc>
        <w:tc>
          <w:tcPr>
            <w:tcW w:w="1121" w:type="dxa"/>
            <w:shd w:val="clear" w:color="auto" w:fill="FFFFFF" w:themeFill="background1"/>
          </w:tcPr>
          <w:p w14:paraId="5531AEFD" w14:textId="77777777" w:rsidR="00C146C1" w:rsidRPr="006C6FDA" w:rsidRDefault="00C146C1" w:rsidP="00683390">
            <w:pPr>
              <w:rPr>
                <w:sz w:val="16"/>
                <w:szCs w:val="16"/>
                <w:highlight w:val="yellow"/>
              </w:rPr>
            </w:pPr>
            <w:r w:rsidRPr="002024BF">
              <w:rPr>
                <w:sz w:val="16"/>
                <w:szCs w:val="16"/>
              </w:rPr>
              <w:t>Vision Reports</w:t>
            </w:r>
          </w:p>
        </w:tc>
        <w:tc>
          <w:tcPr>
            <w:tcW w:w="3957" w:type="dxa"/>
            <w:shd w:val="clear" w:color="auto" w:fill="FFFFFF" w:themeFill="background1"/>
          </w:tcPr>
          <w:p w14:paraId="6E12F04E" w14:textId="77777777" w:rsidR="00C146C1" w:rsidRPr="00EA5716" w:rsidRDefault="00C146C1" w:rsidP="00683390">
            <w:pPr>
              <w:rPr>
                <w:rFonts w:cstheme="minorHAnsi"/>
                <w:sz w:val="16"/>
                <w:szCs w:val="16"/>
                <w:highlight w:val="yellow"/>
              </w:rPr>
            </w:pPr>
            <w:r w:rsidRPr="00EA5716">
              <w:rPr>
                <w:rFonts w:cstheme="minorHAnsi"/>
                <w:sz w:val="16"/>
                <w:szCs w:val="16"/>
              </w:rPr>
              <w:t>Site Timesheet Report - Basic:  Is a total of ‘Normal Hours’ and ‘No Work/ Office’</w:t>
            </w:r>
          </w:p>
        </w:tc>
        <w:tc>
          <w:tcPr>
            <w:tcW w:w="897" w:type="dxa"/>
          </w:tcPr>
          <w:p w14:paraId="6799DCB7" w14:textId="7710316E" w:rsidR="00C146C1" w:rsidRPr="006C6FDA" w:rsidRDefault="00C146C1" w:rsidP="00683390">
            <w:pPr>
              <w:rPr>
                <w:sz w:val="16"/>
                <w:szCs w:val="16"/>
                <w:highlight w:val="yellow"/>
              </w:rPr>
            </w:pPr>
            <w:r w:rsidRPr="00FD658A">
              <w:rPr>
                <w:sz w:val="16"/>
                <w:szCs w:val="16"/>
              </w:rPr>
              <w:t>Critical</w:t>
            </w:r>
          </w:p>
        </w:tc>
        <w:tc>
          <w:tcPr>
            <w:tcW w:w="1882" w:type="dxa"/>
          </w:tcPr>
          <w:p w14:paraId="14B54667" w14:textId="77777777" w:rsidR="00C146C1" w:rsidRPr="002A0DF5" w:rsidRDefault="00C146C1" w:rsidP="00683390">
            <w:pPr>
              <w:rPr>
                <w:sz w:val="16"/>
                <w:szCs w:val="16"/>
              </w:rPr>
            </w:pPr>
            <w:r w:rsidRPr="00F57B7C">
              <w:rPr>
                <w:sz w:val="16"/>
                <w:szCs w:val="16"/>
              </w:rPr>
              <w:t>HR</w:t>
            </w:r>
          </w:p>
        </w:tc>
      </w:tr>
      <w:tr w:rsidR="00C146C1" w:rsidRPr="002A0DF5" w14:paraId="56BDBA87" w14:textId="77777777" w:rsidTr="00C146C1">
        <w:tc>
          <w:tcPr>
            <w:tcW w:w="585" w:type="dxa"/>
            <w:shd w:val="clear" w:color="auto" w:fill="FFFFFF" w:themeFill="background1"/>
          </w:tcPr>
          <w:p w14:paraId="06CC4C78" w14:textId="024DAD8B" w:rsidR="00C146C1" w:rsidRDefault="00C146C1" w:rsidP="00683390">
            <w:pPr>
              <w:rPr>
                <w:sz w:val="16"/>
                <w:szCs w:val="16"/>
              </w:rPr>
            </w:pPr>
            <w:r>
              <w:rPr>
                <w:sz w:val="16"/>
                <w:szCs w:val="16"/>
              </w:rPr>
              <w:t>SR-105</w:t>
            </w:r>
          </w:p>
        </w:tc>
        <w:tc>
          <w:tcPr>
            <w:tcW w:w="625" w:type="dxa"/>
            <w:shd w:val="clear" w:color="auto" w:fill="FFFFFF" w:themeFill="background1"/>
          </w:tcPr>
          <w:p w14:paraId="752473F4" w14:textId="6AC0F037" w:rsidR="00C146C1" w:rsidRPr="006C6FDA" w:rsidRDefault="00C146C1" w:rsidP="00683390">
            <w:pPr>
              <w:rPr>
                <w:sz w:val="16"/>
                <w:szCs w:val="16"/>
                <w:highlight w:val="yellow"/>
              </w:rPr>
            </w:pPr>
            <w:r>
              <w:rPr>
                <w:sz w:val="16"/>
                <w:szCs w:val="16"/>
              </w:rPr>
              <w:t>BR-69</w:t>
            </w:r>
          </w:p>
        </w:tc>
        <w:tc>
          <w:tcPr>
            <w:tcW w:w="1121" w:type="dxa"/>
            <w:shd w:val="clear" w:color="auto" w:fill="FFFFFF" w:themeFill="background1"/>
          </w:tcPr>
          <w:p w14:paraId="12813D8C" w14:textId="77777777" w:rsidR="00C146C1" w:rsidRPr="006C6FDA" w:rsidRDefault="00C146C1" w:rsidP="00683390">
            <w:pPr>
              <w:rPr>
                <w:sz w:val="16"/>
                <w:szCs w:val="16"/>
                <w:highlight w:val="yellow"/>
              </w:rPr>
            </w:pPr>
            <w:r w:rsidRPr="002024BF">
              <w:rPr>
                <w:sz w:val="16"/>
                <w:szCs w:val="16"/>
              </w:rPr>
              <w:t>Vision Reports</w:t>
            </w:r>
          </w:p>
        </w:tc>
        <w:tc>
          <w:tcPr>
            <w:tcW w:w="3957" w:type="dxa"/>
            <w:shd w:val="clear" w:color="auto" w:fill="FFFFFF" w:themeFill="background1"/>
          </w:tcPr>
          <w:p w14:paraId="0322D88A" w14:textId="77777777" w:rsidR="00C146C1" w:rsidRPr="00EA5716" w:rsidRDefault="00C146C1" w:rsidP="00683390">
            <w:pPr>
              <w:rPr>
                <w:rFonts w:cstheme="minorHAnsi"/>
                <w:sz w:val="16"/>
                <w:szCs w:val="16"/>
                <w:highlight w:val="yellow"/>
              </w:rPr>
            </w:pPr>
            <w:r w:rsidRPr="00EA5716">
              <w:rPr>
                <w:rFonts w:cstheme="minorHAnsi"/>
                <w:sz w:val="16"/>
                <w:szCs w:val="16"/>
              </w:rPr>
              <w:t>Site Timesheet Report - Breaks:  Any time logged under Basic between Monday to Friday then 0.5 hours per day is displayed</w:t>
            </w:r>
          </w:p>
        </w:tc>
        <w:tc>
          <w:tcPr>
            <w:tcW w:w="897" w:type="dxa"/>
          </w:tcPr>
          <w:p w14:paraId="6AD9CDD8" w14:textId="3D8B275E" w:rsidR="00C146C1" w:rsidRPr="006C6FDA" w:rsidRDefault="00C146C1" w:rsidP="00683390">
            <w:pPr>
              <w:rPr>
                <w:sz w:val="16"/>
                <w:szCs w:val="16"/>
                <w:highlight w:val="yellow"/>
              </w:rPr>
            </w:pPr>
            <w:r w:rsidRPr="00FD658A">
              <w:rPr>
                <w:sz w:val="16"/>
                <w:szCs w:val="16"/>
              </w:rPr>
              <w:t>Critical</w:t>
            </w:r>
          </w:p>
        </w:tc>
        <w:tc>
          <w:tcPr>
            <w:tcW w:w="1882" w:type="dxa"/>
          </w:tcPr>
          <w:p w14:paraId="40BABBA7" w14:textId="77777777" w:rsidR="00C146C1" w:rsidRPr="002A0DF5" w:rsidRDefault="00C146C1" w:rsidP="00683390">
            <w:pPr>
              <w:rPr>
                <w:sz w:val="16"/>
                <w:szCs w:val="16"/>
              </w:rPr>
            </w:pPr>
            <w:r w:rsidRPr="00F57B7C">
              <w:rPr>
                <w:sz w:val="16"/>
                <w:szCs w:val="16"/>
              </w:rPr>
              <w:t>HR</w:t>
            </w:r>
          </w:p>
        </w:tc>
      </w:tr>
      <w:tr w:rsidR="00C146C1" w:rsidRPr="002A0DF5" w14:paraId="3FA25A91" w14:textId="77777777" w:rsidTr="00C146C1">
        <w:tc>
          <w:tcPr>
            <w:tcW w:w="585" w:type="dxa"/>
            <w:shd w:val="clear" w:color="auto" w:fill="FFFFFF" w:themeFill="background1"/>
          </w:tcPr>
          <w:p w14:paraId="0C349806" w14:textId="2B849D9B" w:rsidR="00C146C1" w:rsidRDefault="00C146C1" w:rsidP="00683390">
            <w:pPr>
              <w:rPr>
                <w:sz w:val="16"/>
                <w:szCs w:val="16"/>
              </w:rPr>
            </w:pPr>
            <w:r>
              <w:rPr>
                <w:sz w:val="16"/>
                <w:szCs w:val="16"/>
              </w:rPr>
              <w:t>SR-106</w:t>
            </w:r>
          </w:p>
        </w:tc>
        <w:tc>
          <w:tcPr>
            <w:tcW w:w="625" w:type="dxa"/>
            <w:shd w:val="clear" w:color="auto" w:fill="FFFFFF" w:themeFill="background1"/>
          </w:tcPr>
          <w:p w14:paraId="046BEE6C" w14:textId="66D81F45" w:rsidR="00C146C1" w:rsidRDefault="00C146C1" w:rsidP="00683390">
            <w:pPr>
              <w:rPr>
                <w:sz w:val="16"/>
                <w:szCs w:val="16"/>
              </w:rPr>
            </w:pPr>
            <w:r>
              <w:rPr>
                <w:sz w:val="16"/>
                <w:szCs w:val="16"/>
              </w:rPr>
              <w:t>BR-70</w:t>
            </w:r>
          </w:p>
        </w:tc>
        <w:tc>
          <w:tcPr>
            <w:tcW w:w="1121" w:type="dxa"/>
            <w:shd w:val="clear" w:color="auto" w:fill="FFFFFF" w:themeFill="background1"/>
          </w:tcPr>
          <w:p w14:paraId="3BA65171" w14:textId="77777777" w:rsidR="00C146C1" w:rsidRPr="002024BF" w:rsidRDefault="00C146C1" w:rsidP="00683390">
            <w:pPr>
              <w:rPr>
                <w:sz w:val="16"/>
                <w:szCs w:val="16"/>
              </w:rPr>
            </w:pPr>
            <w:r w:rsidRPr="002024BF">
              <w:rPr>
                <w:sz w:val="16"/>
                <w:szCs w:val="16"/>
              </w:rPr>
              <w:t>Vision Reports</w:t>
            </w:r>
          </w:p>
        </w:tc>
        <w:tc>
          <w:tcPr>
            <w:tcW w:w="3957" w:type="dxa"/>
            <w:shd w:val="clear" w:color="auto" w:fill="FFFFFF" w:themeFill="background1"/>
          </w:tcPr>
          <w:p w14:paraId="768F3C55" w14:textId="77777777" w:rsidR="00C146C1" w:rsidRPr="00EA5716" w:rsidRDefault="00C146C1" w:rsidP="00683390">
            <w:pPr>
              <w:rPr>
                <w:rFonts w:cstheme="minorHAnsi"/>
                <w:sz w:val="16"/>
                <w:szCs w:val="16"/>
              </w:rPr>
            </w:pPr>
            <w:r w:rsidRPr="00EA5716">
              <w:rPr>
                <w:rFonts w:cstheme="minorHAnsi"/>
                <w:sz w:val="16"/>
                <w:szCs w:val="16"/>
              </w:rPr>
              <w:t>Site Timesheet Report - Basic Total:  Is ‘Basic Hours’ minus ‘Breaks’</w:t>
            </w:r>
          </w:p>
        </w:tc>
        <w:tc>
          <w:tcPr>
            <w:tcW w:w="897" w:type="dxa"/>
          </w:tcPr>
          <w:p w14:paraId="700A7260" w14:textId="67816677" w:rsidR="00C146C1" w:rsidRPr="00FD658A" w:rsidRDefault="00C146C1" w:rsidP="00683390">
            <w:pPr>
              <w:rPr>
                <w:sz w:val="16"/>
                <w:szCs w:val="16"/>
              </w:rPr>
            </w:pPr>
            <w:r w:rsidRPr="00FD658A">
              <w:rPr>
                <w:sz w:val="16"/>
                <w:szCs w:val="16"/>
              </w:rPr>
              <w:t>Critical</w:t>
            </w:r>
          </w:p>
        </w:tc>
        <w:tc>
          <w:tcPr>
            <w:tcW w:w="1882" w:type="dxa"/>
          </w:tcPr>
          <w:p w14:paraId="5BD2C37C" w14:textId="77777777" w:rsidR="00C146C1" w:rsidRPr="00F57B7C" w:rsidRDefault="00C146C1" w:rsidP="00683390">
            <w:pPr>
              <w:rPr>
                <w:sz w:val="16"/>
                <w:szCs w:val="16"/>
              </w:rPr>
            </w:pPr>
            <w:r w:rsidRPr="00F57B7C">
              <w:rPr>
                <w:sz w:val="16"/>
                <w:szCs w:val="16"/>
              </w:rPr>
              <w:t>HR</w:t>
            </w:r>
          </w:p>
        </w:tc>
      </w:tr>
      <w:tr w:rsidR="00C146C1" w:rsidRPr="002A0DF5" w14:paraId="20C27632" w14:textId="77777777" w:rsidTr="00C146C1">
        <w:tc>
          <w:tcPr>
            <w:tcW w:w="585" w:type="dxa"/>
            <w:shd w:val="clear" w:color="auto" w:fill="FFFFFF" w:themeFill="background1"/>
          </w:tcPr>
          <w:p w14:paraId="47413554" w14:textId="073117DC" w:rsidR="00C146C1" w:rsidRDefault="00C146C1" w:rsidP="00683390">
            <w:pPr>
              <w:rPr>
                <w:sz w:val="16"/>
                <w:szCs w:val="16"/>
              </w:rPr>
            </w:pPr>
            <w:r>
              <w:rPr>
                <w:sz w:val="16"/>
                <w:szCs w:val="16"/>
              </w:rPr>
              <w:t>SR-107</w:t>
            </w:r>
          </w:p>
        </w:tc>
        <w:tc>
          <w:tcPr>
            <w:tcW w:w="625" w:type="dxa"/>
            <w:shd w:val="clear" w:color="auto" w:fill="FFFFFF" w:themeFill="background1"/>
          </w:tcPr>
          <w:p w14:paraId="52794371" w14:textId="58B8DE9E" w:rsidR="00C146C1" w:rsidRDefault="00C146C1" w:rsidP="00683390">
            <w:pPr>
              <w:rPr>
                <w:sz w:val="16"/>
                <w:szCs w:val="16"/>
              </w:rPr>
            </w:pPr>
            <w:r>
              <w:rPr>
                <w:sz w:val="16"/>
                <w:szCs w:val="16"/>
              </w:rPr>
              <w:t>BR-71</w:t>
            </w:r>
          </w:p>
        </w:tc>
        <w:tc>
          <w:tcPr>
            <w:tcW w:w="1121" w:type="dxa"/>
            <w:shd w:val="clear" w:color="auto" w:fill="FFFFFF" w:themeFill="background1"/>
          </w:tcPr>
          <w:p w14:paraId="111D2CEE" w14:textId="77777777" w:rsidR="00C146C1" w:rsidRPr="002024BF" w:rsidRDefault="00C146C1" w:rsidP="00683390">
            <w:pPr>
              <w:rPr>
                <w:sz w:val="16"/>
                <w:szCs w:val="16"/>
              </w:rPr>
            </w:pPr>
            <w:r w:rsidRPr="002024BF">
              <w:rPr>
                <w:sz w:val="16"/>
                <w:szCs w:val="16"/>
              </w:rPr>
              <w:t>Vision Reports</w:t>
            </w:r>
          </w:p>
        </w:tc>
        <w:tc>
          <w:tcPr>
            <w:tcW w:w="3957" w:type="dxa"/>
            <w:shd w:val="clear" w:color="auto" w:fill="FFFFFF" w:themeFill="background1"/>
          </w:tcPr>
          <w:p w14:paraId="27516900" w14:textId="77777777" w:rsidR="00C146C1" w:rsidRPr="00EA5716" w:rsidRDefault="00C146C1" w:rsidP="00683390">
            <w:pPr>
              <w:rPr>
                <w:rFonts w:cstheme="minorHAnsi"/>
                <w:sz w:val="16"/>
                <w:szCs w:val="16"/>
              </w:rPr>
            </w:pPr>
            <w:r w:rsidRPr="00EA5716">
              <w:rPr>
                <w:rFonts w:cstheme="minorHAnsi"/>
                <w:sz w:val="16"/>
                <w:szCs w:val="16"/>
              </w:rPr>
              <w:t xml:space="preserve">Site Timesheet Report - O/T at 1.33:  Include hours logged ‘On Site’ if Basic Total plus Travel Time logged for a day is over 9.5 hours, and logged Monday to Friday between 4pm and 12am (local time) </w:t>
            </w:r>
          </w:p>
        </w:tc>
        <w:tc>
          <w:tcPr>
            <w:tcW w:w="897" w:type="dxa"/>
          </w:tcPr>
          <w:p w14:paraId="7935E3DD" w14:textId="0C1097ED" w:rsidR="00C146C1" w:rsidRPr="008357BA" w:rsidRDefault="00C146C1" w:rsidP="00683390">
            <w:pPr>
              <w:rPr>
                <w:sz w:val="16"/>
                <w:szCs w:val="16"/>
              </w:rPr>
            </w:pPr>
            <w:r w:rsidRPr="00FD658A">
              <w:rPr>
                <w:sz w:val="16"/>
                <w:szCs w:val="16"/>
              </w:rPr>
              <w:t>Critical</w:t>
            </w:r>
          </w:p>
        </w:tc>
        <w:tc>
          <w:tcPr>
            <w:tcW w:w="1882" w:type="dxa"/>
          </w:tcPr>
          <w:p w14:paraId="23737E56" w14:textId="77777777" w:rsidR="00C146C1" w:rsidRPr="0088709D" w:rsidRDefault="00C146C1" w:rsidP="00683390">
            <w:pPr>
              <w:rPr>
                <w:sz w:val="16"/>
                <w:szCs w:val="16"/>
              </w:rPr>
            </w:pPr>
            <w:r w:rsidRPr="00F57B7C">
              <w:rPr>
                <w:sz w:val="16"/>
                <w:szCs w:val="16"/>
              </w:rPr>
              <w:t>HR</w:t>
            </w:r>
          </w:p>
        </w:tc>
      </w:tr>
      <w:tr w:rsidR="00C146C1" w:rsidRPr="002A0DF5" w14:paraId="0D4ACABC" w14:textId="77777777" w:rsidTr="00C146C1">
        <w:tc>
          <w:tcPr>
            <w:tcW w:w="585" w:type="dxa"/>
            <w:shd w:val="clear" w:color="auto" w:fill="FFFFFF" w:themeFill="background1"/>
          </w:tcPr>
          <w:p w14:paraId="5D9EC6F5" w14:textId="5124EB80" w:rsidR="00C146C1" w:rsidRDefault="00C146C1" w:rsidP="00683390">
            <w:pPr>
              <w:rPr>
                <w:sz w:val="16"/>
                <w:szCs w:val="16"/>
              </w:rPr>
            </w:pPr>
            <w:r>
              <w:rPr>
                <w:sz w:val="16"/>
                <w:szCs w:val="16"/>
              </w:rPr>
              <w:t>SR-108</w:t>
            </w:r>
          </w:p>
        </w:tc>
        <w:tc>
          <w:tcPr>
            <w:tcW w:w="625" w:type="dxa"/>
            <w:shd w:val="clear" w:color="auto" w:fill="FFFFFF" w:themeFill="background1"/>
          </w:tcPr>
          <w:p w14:paraId="5F3D248B" w14:textId="2BA7C0DE" w:rsidR="00C146C1" w:rsidRDefault="00C146C1" w:rsidP="00683390">
            <w:pPr>
              <w:rPr>
                <w:sz w:val="16"/>
                <w:szCs w:val="16"/>
              </w:rPr>
            </w:pPr>
            <w:r>
              <w:rPr>
                <w:sz w:val="16"/>
                <w:szCs w:val="16"/>
              </w:rPr>
              <w:t>BR-72</w:t>
            </w:r>
          </w:p>
        </w:tc>
        <w:tc>
          <w:tcPr>
            <w:tcW w:w="1121" w:type="dxa"/>
            <w:shd w:val="clear" w:color="auto" w:fill="FFFFFF" w:themeFill="background1"/>
          </w:tcPr>
          <w:p w14:paraId="47AFD42B" w14:textId="77777777" w:rsidR="00C146C1" w:rsidRPr="002024BF" w:rsidRDefault="00C146C1" w:rsidP="00683390">
            <w:pPr>
              <w:rPr>
                <w:sz w:val="16"/>
                <w:szCs w:val="16"/>
              </w:rPr>
            </w:pPr>
            <w:r w:rsidRPr="002024BF">
              <w:rPr>
                <w:sz w:val="16"/>
                <w:szCs w:val="16"/>
              </w:rPr>
              <w:t>Vision Reports</w:t>
            </w:r>
          </w:p>
        </w:tc>
        <w:tc>
          <w:tcPr>
            <w:tcW w:w="3957" w:type="dxa"/>
            <w:shd w:val="clear" w:color="auto" w:fill="FFFFFF" w:themeFill="background1"/>
          </w:tcPr>
          <w:p w14:paraId="3F6B5023" w14:textId="77777777" w:rsidR="00C146C1" w:rsidRPr="00EA5716" w:rsidRDefault="00C146C1" w:rsidP="00683390">
            <w:pPr>
              <w:rPr>
                <w:rFonts w:cstheme="minorHAnsi"/>
                <w:sz w:val="16"/>
                <w:szCs w:val="16"/>
              </w:rPr>
            </w:pPr>
            <w:r w:rsidRPr="00EA5716">
              <w:rPr>
                <w:rFonts w:cstheme="minorHAnsi"/>
                <w:sz w:val="16"/>
                <w:szCs w:val="16"/>
              </w:rPr>
              <w:t>Site Timesheet Report - O/T at 1.33:  Include hours logged ‘Days of Training’ if Basic Total plus Travel Time logged for a day is over 9.5 hours, and logged Monday to Friday between 4pm and 12am (local time)</w:t>
            </w:r>
          </w:p>
        </w:tc>
        <w:tc>
          <w:tcPr>
            <w:tcW w:w="897" w:type="dxa"/>
          </w:tcPr>
          <w:p w14:paraId="12EE1261" w14:textId="71C90D1D" w:rsidR="00C146C1" w:rsidRPr="008357BA" w:rsidRDefault="00C146C1" w:rsidP="00683390">
            <w:pPr>
              <w:rPr>
                <w:sz w:val="16"/>
                <w:szCs w:val="16"/>
              </w:rPr>
            </w:pPr>
            <w:r w:rsidRPr="00FD658A">
              <w:rPr>
                <w:sz w:val="16"/>
                <w:szCs w:val="16"/>
              </w:rPr>
              <w:t>Critical</w:t>
            </w:r>
          </w:p>
        </w:tc>
        <w:tc>
          <w:tcPr>
            <w:tcW w:w="1882" w:type="dxa"/>
          </w:tcPr>
          <w:p w14:paraId="5243C78A" w14:textId="77777777" w:rsidR="00C146C1" w:rsidRPr="0088709D" w:rsidRDefault="00C146C1" w:rsidP="00683390">
            <w:pPr>
              <w:rPr>
                <w:sz w:val="16"/>
                <w:szCs w:val="16"/>
              </w:rPr>
            </w:pPr>
            <w:r w:rsidRPr="00F57B7C">
              <w:rPr>
                <w:sz w:val="16"/>
                <w:szCs w:val="16"/>
              </w:rPr>
              <w:t>HR</w:t>
            </w:r>
          </w:p>
        </w:tc>
      </w:tr>
      <w:tr w:rsidR="00C146C1" w:rsidRPr="002A0DF5" w14:paraId="67FE6192" w14:textId="77777777" w:rsidTr="00C146C1">
        <w:tc>
          <w:tcPr>
            <w:tcW w:w="585" w:type="dxa"/>
            <w:shd w:val="clear" w:color="auto" w:fill="FFFFFF" w:themeFill="background1"/>
          </w:tcPr>
          <w:p w14:paraId="4FB8A459" w14:textId="01BEE4E3" w:rsidR="00C146C1" w:rsidRDefault="00C146C1" w:rsidP="00683390">
            <w:pPr>
              <w:rPr>
                <w:sz w:val="16"/>
                <w:szCs w:val="16"/>
              </w:rPr>
            </w:pPr>
            <w:r>
              <w:rPr>
                <w:sz w:val="16"/>
                <w:szCs w:val="16"/>
              </w:rPr>
              <w:t>SR-109</w:t>
            </w:r>
          </w:p>
        </w:tc>
        <w:tc>
          <w:tcPr>
            <w:tcW w:w="625" w:type="dxa"/>
            <w:shd w:val="clear" w:color="auto" w:fill="FFFFFF" w:themeFill="background1"/>
          </w:tcPr>
          <w:p w14:paraId="09503A5C" w14:textId="2F439BB1" w:rsidR="00C146C1" w:rsidRPr="00A150C4" w:rsidRDefault="00C146C1" w:rsidP="00683390">
            <w:pPr>
              <w:rPr>
                <w:sz w:val="16"/>
                <w:szCs w:val="16"/>
              </w:rPr>
            </w:pPr>
            <w:r>
              <w:rPr>
                <w:sz w:val="16"/>
                <w:szCs w:val="16"/>
              </w:rPr>
              <w:t>BR-73</w:t>
            </w:r>
          </w:p>
        </w:tc>
        <w:tc>
          <w:tcPr>
            <w:tcW w:w="1121" w:type="dxa"/>
            <w:shd w:val="clear" w:color="auto" w:fill="FFFFFF" w:themeFill="background1"/>
          </w:tcPr>
          <w:p w14:paraId="65DB8767"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31E66C29" w14:textId="77777777" w:rsidR="00C146C1" w:rsidRPr="00EA5716" w:rsidRDefault="00C146C1" w:rsidP="00683390">
            <w:pPr>
              <w:rPr>
                <w:rFonts w:cstheme="minorHAnsi"/>
                <w:sz w:val="16"/>
                <w:szCs w:val="16"/>
              </w:rPr>
            </w:pPr>
            <w:r w:rsidRPr="00EA5716">
              <w:rPr>
                <w:rFonts w:cstheme="minorHAnsi"/>
                <w:sz w:val="16"/>
                <w:szCs w:val="16"/>
              </w:rPr>
              <w:t>Site Timesheet Report - O/T at 1.50:  Include hours logged ‘On Site’ if logged on Saturday between 6am to midnight (local time)</w:t>
            </w:r>
          </w:p>
        </w:tc>
        <w:tc>
          <w:tcPr>
            <w:tcW w:w="897" w:type="dxa"/>
          </w:tcPr>
          <w:p w14:paraId="6FD03064" w14:textId="0EEA4B92" w:rsidR="00C146C1" w:rsidRDefault="00C146C1" w:rsidP="00683390">
            <w:pPr>
              <w:rPr>
                <w:sz w:val="16"/>
                <w:szCs w:val="16"/>
              </w:rPr>
            </w:pPr>
            <w:r w:rsidRPr="008357BA">
              <w:rPr>
                <w:sz w:val="16"/>
                <w:szCs w:val="16"/>
              </w:rPr>
              <w:t>Critical</w:t>
            </w:r>
          </w:p>
        </w:tc>
        <w:tc>
          <w:tcPr>
            <w:tcW w:w="1882" w:type="dxa"/>
          </w:tcPr>
          <w:p w14:paraId="20DD61D1" w14:textId="77777777" w:rsidR="00C146C1" w:rsidRPr="0088709D" w:rsidRDefault="00C146C1" w:rsidP="00683390">
            <w:pPr>
              <w:rPr>
                <w:sz w:val="16"/>
                <w:szCs w:val="16"/>
              </w:rPr>
            </w:pPr>
            <w:r>
              <w:rPr>
                <w:sz w:val="16"/>
                <w:szCs w:val="16"/>
              </w:rPr>
              <w:t>HR</w:t>
            </w:r>
          </w:p>
        </w:tc>
      </w:tr>
      <w:tr w:rsidR="00C146C1" w:rsidRPr="002A0DF5" w14:paraId="7ED9546D" w14:textId="77777777" w:rsidTr="00C146C1">
        <w:tc>
          <w:tcPr>
            <w:tcW w:w="585" w:type="dxa"/>
            <w:shd w:val="clear" w:color="auto" w:fill="FFFFFF" w:themeFill="background1"/>
          </w:tcPr>
          <w:p w14:paraId="1F6413E3" w14:textId="770071C4" w:rsidR="00C146C1" w:rsidRDefault="00C146C1" w:rsidP="00683390">
            <w:pPr>
              <w:rPr>
                <w:sz w:val="16"/>
                <w:szCs w:val="16"/>
              </w:rPr>
            </w:pPr>
            <w:r>
              <w:rPr>
                <w:sz w:val="16"/>
                <w:szCs w:val="16"/>
              </w:rPr>
              <w:t>SR-110</w:t>
            </w:r>
          </w:p>
        </w:tc>
        <w:tc>
          <w:tcPr>
            <w:tcW w:w="625" w:type="dxa"/>
            <w:shd w:val="clear" w:color="auto" w:fill="FFFFFF" w:themeFill="background1"/>
          </w:tcPr>
          <w:p w14:paraId="24F2054B" w14:textId="7985DC5F" w:rsidR="00C146C1" w:rsidRPr="00A150C4" w:rsidRDefault="00C146C1" w:rsidP="00683390">
            <w:pPr>
              <w:rPr>
                <w:sz w:val="16"/>
                <w:szCs w:val="16"/>
              </w:rPr>
            </w:pPr>
            <w:r>
              <w:rPr>
                <w:sz w:val="16"/>
                <w:szCs w:val="16"/>
              </w:rPr>
              <w:t>BR-74</w:t>
            </w:r>
          </w:p>
        </w:tc>
        <w:tc>
          <w:tcPr>
            <w:tcW w:w="1121" w:type="dxa"/>
            <w:shd w:val="clear" w:color="auto" w:fill="FFFFFF" w:themeFill="background1"/>
          </w:tcPr>
          <w:p w14:paraId="73C1CD42"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6CEC53F6" w14:textId="77777777" w:rsidR="00C146C1" w:rsidRPr="00EA5716" w:rsidRDefault="00C146C1" w:rsidP="00683390">
            <w:pPr>
              <w:rPr>
                <w:rFonts w:cstheme="minorHAnsi"/>
                <w:sz w:val="16"/>
                <w:szCs w:val="16"/>
              </w:rPr>
            </w:pPr>
            <w:r w:rsidRPr="00EA5716">
              <w:rPr>
                <w:rFonts w:cstheme="minorHAnsi"/>
                <w:sz w:val="16"/>
                <w:szCs w:val="16"/>
              </w:rPr>
              <w:t>Site Timesheet Report - O/T at 1.50:  Include hours logged ‘Paid Hours for No Work’ if logged on Saturday between 6am to midnight (local time)</w:t>
            </w:r>
          </w:p>
        </w:tc>
        <w:tc>
          <w:tcPr>
            <w:tcW w:w="897" w:type="dxa"/>
          </w:tcPr>
          <w:p w14:paraId="415DEF4A" w14:textId="1F358A28" w:rsidR="00C146C1" w:rsidRDefault="00C146C1" w:rsidP="00683390">
            <w:pPr>
              <w:rPr>
                <w:sz w:val="16"/>
                <w:szCs w:val="16"/>
              </w:rPr>
            </w:pPr>
            <w:r w:rsidRPr="008357BA">
              <w:rPr>
                <w:sz w:val="16"/>
                <w:szCs w:val="16"/>
              </w:rPr>
              <w:t>Critical</w:t>
            </w:r>
          </w:p>
        </w:tc>
        <w:tc>
          <w:tcPr>
            <w:tcW w:w="1882" w:type="dxa"/>
          </w:tcPr>
          <w:p w14:paraId="4BB1CB84" w14:textId="77777777" w:rsidR="00C146C1" w:rsidRPr="0088709D" w:rsidRDefault="00C146C1" w:rsidP="00683390">
            <w:pPr>
              <w:rPr>
                <w:sz w:val="16"/>
                <w:szCs w:val="16"/>
              </w:rPr>
            </w:pPr>
            <w:r w:rsidRPr="00880AB9">
              <w:rPr>
                <w:sz w:val="16"/>
                <w:szCs w:val="16"/>
              </w:rPr>
              <w:t>HR</w:t>
            </w:r>
          </w:p>
        </w:tc>
      </w:tr>
      <w:tr w:rsidR="00C146C1" w:rsidRPr="002A0DF5" w14:paraId="70B6BA27" w14:textId="77777777" w:rsidTr="00C146C1">
        <w:tc>
          <w:tcPr>
            <w:tcW w:w="585" w:type="dxa"/>
            <w:shd w:val="clear" w:color="auto" w:fill="FFFFFF" w:themeFill="background1"/>
          </w:tcPr>
          <w:p w14:paraId="209C81D3" w14:textId="1D7E0D06" w:rsidR="00C146C1" w:rsidRDefault="00C146C1" w:rsidP="00683390">
            <w:pPr>
              <w:rPr>
                <w:sz w:val="16"/>
                <w:szCs w:val="16"/>
              </w:rPr>
            </w:pPr>
            <w:r>
              <w:rPr>
                <w:sz w:val="16"/>
                <w:szCs w:val="16"/>
              </w:rPr>
              <w:t>SR-111</w:t>
            </w:r>
          </w:p>
        </w:tc>
        <w:tc>
          <w:tcPr>
            <w:tcW w:w="625" w:type="dxa"/>
            <w:shd w:val="clear" w:color="auto" w:fill="FFFFFF" w:themeFill="background1"/>
          </w:tcPr>
          <w:p w14:paraId="7288D2C1" w14:textId="5D5BAA2E" w:rsidR="00C146C1" w:rsidRPr="00A150C4" w:rsidRDefault="00C146C1" w:rsidP="00683390">
            <w:pPr>
              <w:rPr>
                <w:sz w:val="16"/>
                <w:szCs w:val="16"/>
              </w:rPr>
            </w:pPr>
            <w:r>
              <w:rPr>
                <w:sz w:val="16"/>
                <w:szCs w:val="16"/>
              </w:rPr>
              <w:t>BR-75</w:t>
            </w:r>
          </w:p>
        </w:tc>
        <w:tc>
          <w:tcPr>
            <w:tcW w:w="1121" w:type="dxa"/>
            <w:shd w:val="clear" w:color="auto" w:fill="FFFFFF" w:themeFill="background1"/>
          </w:tcPr>
          <w:p w14:paraId="060A2B61"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4F2EE60E" w14:textId="77777777" w:rsidR="00C146C1" w:rsidRPr="00EA5716" w:rsidRDefault="00C146C1" w:rsidP="00683390">
            <w:pPr>
              <w:rPr>
                <w:rFonts w:cstheme="minorHAnsi"/>
                <w:sz w:val="16"/>
                <w:szCs w:val="16"/>
              </w:rPr>
            </w:pPr>
            <w:r w:rsidRPr="00EA5716">
              <w:rPr>
                <w:rFonts w:cstheme="minorHAnsi"/>
                <w:sz w:val="16"/>
                <w:szCs w:val="16"/>
              </w:rPr>
              <w:t>Site Timesheet Report - O/T at 1.50:  Include hours logged ‘Days of Training’ if logged on Saturday between 6am to midnight (local time)</w:t>
            </w:r>
          </w:p>
        </w:tc>
        <w:tc>
          <w:tcPr>
            <w:tcW w:w="897" w:type="dxa"/>
          </w:tcPr>
          <w:p w14:paraId="553C7B4E" w14:textId="0D277E51" w:rsidR="00C146C1" w:rsidRDefault="00C146C1" w:rsidP="00683390">
            <w:pPr>
              <w:rPr>
                <w:sz w:val="16"/>
                <w:szCs w:val="16"/>
              </w:rPr>
            </w:pPr>
            <w:r w:rsidRPr="008357BA">
              <w:rPr>
                <w:sz w:val="16"/>
                <w:szCs w:val="16"/>
              </w:rPr>
              <w:t>Critical</w:t>
            </w:r>
          </w:p>
        </w:tc>
        <w:tc>
          <w:tcPr>
            <w:tcW w:w="1882" w:type="dxa"/>
          </w:tcPr>
          <w:p w14:paraId="0C533F79" w14:textId="77777777" w:rsidR="00C146C1" w:rsidRPr="0088709D" w:rsidRDefault="00C146C1" w:rsidP="00683390">
            <w:pPr>
              <w:rPr>
                <w:sz w:val="16"/>
                <w:szCs w:val="16"/>
              </w:rPr>
            </w:pPr>
            <w:r w:rsidRPr="00880AB9">
              <w:rPr>
                <w:sz w:val="16"/>
                <w:szCs w:val="16"/>
              </w:rPr>
              <w:t>HR</w:t>
            </w:r>
          </w:p>
        </w:tc>
      </w:tr>
      <w:tr w:rsidR="00C146C1" w:rsidRPr="002A0DF5" w14:paraId="7EAE5601" w14:textId="77777777" w:rsidTr="00C146C1">
        <w:tc>
          <w:tcPr>
            <w:tcW w:w="585" w:type="dxa"/>
            <w:shd w:val="clear" w:color="auto" w:fill="FFFFFF" w:themeFill="background1"/>
          </w:tcPr>
          <w:p w14:paraId="787D9CB8" w14:textId="5F40DE7C" w:rsidR="00C146C1" w:rsidRDefault="00C146C1" w:rsidP="00683390">
            <w:pPr>
              <w:rPr>
                <w:sz w:val="16"/>
                <w:szCs w:val="16"/>
              </w:rPr>
            </w:pPr>
            <w:r>
              <w:rPr>
                <w:sz w:val="16"/>
                <w:szCs w:val="16"/>
              </w:rPr>
              <w:t>SR-112</w:t>
            </w:r>
          </w:p>
        </w:tc>
        <w:tc>
          <w:tcPr>
            <w:tcW w:w="625" w:type="dxa"/>
            <w:shd w:val="clear" w:color="auto" w:fill="FFFFFF" w:themeFill="background1"/>
          </w:tcPr>
          <w:p w14:paraId="2D106906" w14:textId="2F2D50B3" w:rsidR="00C146C1" w:rsidRPr="00A150C4" w:rsidRDefault="00C146C1" w:rsidP="00683390">
            <w:pPr>
              <w:rPr>
                <w:sz w:val="16"/>
                <w:szCs w:val="16"/>
              </w:rPr>
            </w:pPr>
            <w:r>
              <w:rPr>
                <w:sz w:val="16"/>
                <w:szCs w:val="16"/>
              </w:rPr>
              <w:t>BR-76</w:t>
            </w:r>
          </w:p>
        </w:tc>
        <w:tc>
          <w:tcPr>
            <w:tcW w:w="1121" w:type="dxa"/>
            <w:shd w:val="clear" w:color="auto" w:fill="FFFFFF" w:themeFill="background1"/>
          </w:tcPr>
          <w:p w14:paraId="6999D296"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4D30A24D" w14:textId="77777777" w:rsidR="00C146C1" w:rsidRPr="00EA5716" w:rsidRDefault="00C146C1" w:rsidP="00683390">
            <w:pPr>
              <w:rPr>
                <w:rFonts w:cstheme="minorHAnsi"/>
                <w:sz w:val="16"/>
                <w:szCs w:val="16"/>
              </w:rPr>
            </w:pPr>
            <w:r w:rsidRPr="00EA5716">
              <w:rPr>
                <w:rFonts w:cstheme="minorHAnsi"/>
                <w:sz w:val="16"/>
                <w:szCs w:val="16"/>
              </w:rPr>
              <w:t>Site Timesheet Report - O/T at 2.00:  Include hours logged ‘On Site’ if logged on Sunday (local time)</w:t>
            </w:r>
          </w:p>
        </w:tc>
        <w:tc>
          <w:tcPr>
            <w:tcW w:w="897" w:type="dxa"/>
          </w:tcPr>
          <w:p w14:paraId="5DCF4DB2" w14:textId="5429DA33" w:rsidR="00C146C1" w:rsidRDefault="00C146C1" w:rsidP="00683390">
            <w:pPr>
              <w:rPr>
                <w:sz w:val="16"/>
                <w:szCs w:val="16"/>
              </w:rPr>
            </w:pPr>
            <w:r w:rsidRPr="008357BA">
              <w:rPr>
                <w:sz w:val="16"/>
                <w:szCs w:val="16"/>
              </w:rPr>
              <w:t>Critical</w:t>
            </w:r>
          </w:p>
        </w:tc>
        <w:tc>
          <w:tcPr>
            <w:tcW w:w="1882" w:type="dxa"/>
          </w:tcPr>
          <w:p w14:paraId="74E48AD0" w14:textId="77777777" w:rsidR="00C146C1" w:rsidRPr="0088709D" w:rsidRDefault="00C146C1" w:rsidP="00683390">
            <w:pPr>
              <w:rPr>
                <w:sz w:val="16"/>
                <w:szCs w:val="16"/>
              </w:rPr>
            </w:pPr>
            <w:r w:rsidRPr="00880AB9">
              <w:rPr>
                <w:sz w:val="16"/>
                <w:szCs w:val="16"/>
              </w:rPr>
              <w:t>HR</w:t>
            </w:r>
          </w:p>
        </w:tc>
      </w:tr>
      <w:tr w:rsidR="00C146C1" w:rsidRPr="002A0DF5" w14:paraId="5AE2D4FF" w14:textId="77777777" w:rsidTr="00C146C1">
        <w:tc>
          <w:tcPr>
            <w:tcW w:w="585" w:type="dxa"/>
            <w:shd w:val="clear" w:color="auto" w:fill="FFFFFF" w:themeFill="background1"/>
          </w:tcPr>
          <w:p w14:paraId="38A04A29" w14:textId="72A4D8E6" w:rsidR="00C146C1" w:rsidRDefault="00C146C1" w:rsidP="00683390">
            <w:pPr>
              <w:rPr>
                <w:sz w:val="16"/>
                <w:szCs w:val="16"/>
              </w:rPr>
            </w:pPr>
            <w:r>
              <w:rPr>
                <w:sz w:val="16"/>
                <w:szCs w:val="16"/>
              </w:rPr>
              <w:t>SR-113</w:t>
            </w:r>
          </w:p>
        </w:tc>
        <w:tc>
          <w:tcPr>
            <w:tcW w:w="625" w:type="dxa"/>
            <w:shd w:val="clear" w:color="auto" w:fill="FFFFFF" w:themeFill="background1"/>
          </w:tcPr>
          <w:p w14:paraId="01265BBA" w14:textId="05F239CE" w:rsidR="00C146C1" w:rsidRPr="00A150C4" w:rsidRDefault="00C146C1" w:rsidP="00683390">
            <w:pPr>
              <w:rPr>
                <w:sz w:val="16"/>
                <w:szCs w:val="16"/>
              </w:rPr>
            </w:pPr>
            <w:r>
              <w:rPr>
                <w:sz w:val="16"/>
                <w:szCs w:val="16"/>
              </w:rPr>
              <w:t>BR-77</w:t>
            </w:r>
          </w:p>
        </w:tc>
        <w:tc>
          <w:tcPr>
            <w:tcW w:w="1121" w:type="dxa"/>
            <w:shd w:val="clear" w:color="auto" w:fill="FFFFFF" w:themeFill="background1"/>
          </w:tcPr>
          <w:p w14:paraId="3799AFAF"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1DF5A07F" w14:textId="77777777" w:rsidR="00C146C1" w:rsidRPr="00EA5716" w:rsidRDefault="00C146C1" w:rsidP="00683390">
            <w:pPr>
              <w:rPr>
                <w:rFonts w:cstheme="minorHAnsi"/>
                <w:sz w:val="16"/>
                <w:szCs w:val="16"/>
              </w:rPr>
            </w:pPr>
            <w:r w:rsidRPr="00EA5716">
              <w:rPr>
                <w:rFonts w:cstheme="minorHAnsi"/>
                <w:sz w:val="16"/>
                <w:szCs w:val="16"/>
              </w:rPr>
              <w:t>Site Timesheet Report - O/T at 2.00:  Include hours logged ‘Paid Hours for Now Work’ if logged on Sunday (local time)</w:t>
            </w:r>
          </w:p>
        </w:tc>
        <w:tc>
          <w:tcPr>
            <w:tcW w:w="897" w:type="dxa"/>
          </w:tcPr>
          <w:p w14:paraId="731AF7DC" w14:textId="65F14EED" w:rsidR="00C146C1" w:rsidRDefault="00C146C1" w:rsidP="00683390">
            <w:pPr>
              <w:rPr>
                <w:sz w:val="16"/>
                <w:szCs w:val="16"/>
              </w:rPr>
            </w:pPr>
            <w:r w:rsidRPr="008357BA">
              <w:rPr>
                <w:sz w:val="16"/>
                <w:szCs w:val="16"/>
              </w:rPr>
              <w:t>Critical</w:t>
            </w:r>
          </w:p>
        </w:tc>
        <w:tc>
          <w:tcPr>
            <w:tcW w:w="1882" w:type="dxa"/>
          </w:tcPr>
          <w:p w14:paraId="6CA396F3" w14:textId="77777777" w:rsidR="00C146C1" w:rsidRPr="0088709D" w:rsidRDefault="00C146C1" w:rsidP="00683390">
            <w:pPr>
              <w:rPr>
                <w:sz w:val="16"/>
                <w:szCs w:val="16"/>
              </w:rPr>
            </w:pPr>
            <w:r w:rsidRPr="00880AB9">
              <w:rPr>
                <w:sz w:val="16"/>
                <w:szCs w:val="16"/>
              </w:rPr>
              <w:t>HR</w:t>
            </w:r>
          </w:p>
        </w:tc>
      </w:tr>
      <w:tr w:rsidR="00C146C1" w:rsidRPr="002A0DF5" w14:paraId="7C19C700" w14:textId="77777777" w:rsidTr="00C146C1">
        <w:tc>
          <w:tcPr>
            <w:tcW w:w="585" w:type="dxa"/>
            <w:shd w:val="clear" w:color="auto" w:fill="FFFFFF" w:themeFill="background1"/>
          </w:tcPr>
          <w:p w14:paraId="43765288" w14:textId="6268804B" w:rsidR="00C146C1" w:rsidRDefault="00C146C1" w:rsidP="00683390">
            <w:pPr>
              <w:rPr>
                <w:sz w:val="16"/>
                <w:szCs w:val="16"/>
              </w:rPr>
            </w:pPr>
            <w:r>
              <w:rPr>
                <w:sz w:val="16"/>
                <w:szCs w:val="16"/>
              </w:rPr>
              <w:t>SR-114</w:t>
            </w:r>
          </w:p>
        </w:tc>
        <w:tc>
          <w:tcPr>
            <w:tcW w:w="625" w:type="dxa"/>
            <w:shd w:val="clear" w:color="auto" w:fill="FFFFFF" w:themeFill="background1"/>
          </w:tcPr>
          <w:p w14:paraId="4B122A0E" w14:textId="7849D4D1" w:rsidR="00C146C1" w:rsidRPr="00A150C4" w:rsidRDefault="00C146C1" w:rsidP="00683390">
            <w:pPr>
              <w:rPr>
                <w:sz w:val="16"/>
                <w:szCs w:val="16"/>
              </w:rPr>
            </w:pPr>
            <w:r>
              <w:rPr>
                <w:sz w:val="16"/>
                <w:szCs w:val="16"/>
              </w:rPr>
              <w:t>BR-78</w:t>
            </w:r>
          </w:p>
        </w:tc>
        <w:tc>
          <w:tcPr>
            <w:tcW w:w="1121" w:type="dxa"/>
            <w:shd w:val="clear" w:color="auto" w:fill="FFFFFF" w:themeFill="background1"/>
          </w:tcPr>
          <w:p w14:paraId="12E438C0"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5861D32C" w14:textId="77777777" w:rsidR="00C146C1" w:rsidRPr="00EA5716" w:rsidRDefault="00C146C1" w:rsidP="00683390">
            <w:pPr>
              <w:rPr>
                <w:rFonts w:cstheme="minorHAnsi"/>
                <w:sz w:val="16"/>
                <w:szCs w:val="16"/>
              </w:rPr>
            </w:pPr>
            <w:r w:rsidRPr="00EA5716">
              <w:rPr>
                <w:rFonts w:cstheme="minorHAnsi"/>
                <w:sz w:val="16"/>
                <w:szCs w:val="16"/>
              </w:rPr>
              <w:t>Site Timesheet Report - O/T at 2.00:  Include hours logged ‘Days of Training’ if logged on Sunday (local time)</w:t>
            </w:r>
          </w:p>
        </w:tc>
        <w:tc>
          <w:tcPr>
            <w:tcW w:w="897" w:type="dxa"/>
          </w:tcPr>
          <w:p w14:paraId="3BEF2C61" w14:textId="14792029" w:rsidR="00C146C1" w:rsidRDefault="00C146C1" w:rsidP="00683390">
            <w:pPr>
              <w:rPr>
                <w:sz w:val="16"/>
                <w:szCs w:val="16"/>
              </w:rPr>
            </w:pPr>
            <w:r w:rsidRPr="008357BA">
              <w:rPr>
                <w:sz w:val="16"/>
                <w:szCs w:val="16"/>
              </w:rPr>
              <w:t>Critical</w:t>
            </w:r>
          </w:p>
        </w:tc>
        <w:tc>
          <w:tcPr>
            <w:tcW w:w="1882" w:type="dxa"/>
          </w:tcPr>
          <w:p w14:paraId="61866692" w14:textId="77777777" w:rsidR="00C146C1" w:rsidRPr="0088709D" w:rsidRDefault="00C146C1" w:rsidP="00683390">
            <w:pPr>
              <w:rPr>
                <w:sz w:val="16"/>
                <w:szCs w:val="16"/>
              </w:rPr>
            </w:pPr>
            <w:r w:rsidRPr="00880AB9">
              <w:rPr>
                <w:sz w:val="16"/>
                <w:szCs w:val="16"/>
              </w:rPr>
              <w:t>HR</w:t>
            </w:r>
          </w:p>
        </w:tc>
      </w:tr>
      <w:tr w:rsidR="00C146C1" w:rsidRPr="002A0DF5" w14:paraId="680D89B9" w14:textId="77777777" w:rsidTr="00C146C1">
        <w:tc>
          <w:tcPr>
            <w:tcW w:w="585" w:type="dxa"/>
            <w:shd w:val="clear" w:color="auto" w:fill="FFFFFF" w:themeFill="background1"/>
          </w:tcPr>
          <w:p w14:paraId="65C28EE7" w14:textId="7319FDE4" w:rsidR="00C146C1" w:rsidRDefault="00C146C1" w:rsidP="00683390">
            <w:pPr>
              <w:rPr>
                <w:sz w:val="16"/>
                <w:szCs w:val="16"/>
              </w:rPr>
            </w:pPr>
            <w:r>
              <w:rPr>
                <w:sz w:val="16"/>
                <w:szCs w:val="16"/>
              </w:rPr>
              <w:t>SR-115</w:t>
            </w:r>
          </w:p>
        </w:tc>
        <w:tc>
          <w:tcPr>
            <w:tcW w:w="625" w:type="dxa"/>
            <w:shd w:val="clear" w:color="auto" w:fill="FFFFFF" w:themeFill="background1"/>
          </w:tcPr>
          <w:p w14:paraId="03F454A6" w14:textId="2D4907F2" w:rsidR="00C146C1" w:rsidRPr="00A150C4" w:rsidRDefault="00C146C1" w:rsidP="00683390">
            <w:pPr>
              <w:rPr>
                <w:sz w:val="16"/>
                <w:szCs w:val="16"/>
              </w:rPr>
            </w:pPr>
            <w:r>
              <w:rPr>
                <w:sz w:val="16"/>
                <w:szCs w:val="16"/>
              </w:rPr>
              <w:t>BR-79</w:t>
            </w:r>
          </w:p>
        </w:tc>
        <w:tc>
          <w:tcPr>
            <w:tcW w:w="1121" w:type="dxa"/>
            <w:shd w:val="clear" w:color="auto" w:fill="FFFFFF" w:themeFill="background1"/>
          </w:tcPr>
          <w:p w14:paraId="4F600B57"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329FFACC" w14:textId="77777777" w:rsidR="00C146C1" w:rsidRPr="00EA5716" w:rsidRDefault="00C146C1" w:rsidP="00683390">
            <w:pPr>
              <w:rPr>
                <w:rFonts w:cstheme="minorHAnsi"/>
                <w:sz w:val="16"/>
                <w:szCs w:val="16"/>
              </w:rPr>
            </w:pPr>
            <w:r w:rsidRPr="00EA5716">
              <w:rPr>
                <w:rFonts w:cstheme="minorHAnsi"/>
                <w:sz w:val="16"/>
                <w:szCs w:val="16"/>
              </w:rPr>
              <w:t>Site Timesheet Report - O/T at 2.00:  Include hours logged ‘On Site’ if logged any day of the week 12am to 6am (local time)</w:t>
            </w:r>
          </w:p>
        </w:tc>
        <w:tc>
          <w:tcPr>
            <w:tcW w:w="897" w:type="dxa"/>
          </w:tcPr>
          <w:p w14:paraId="3E65370E" w14:textId="523A24FA" w:rsidR="00C146C1" w:rsidRDefault="00C146C1" w:rsidP="00683390">
            <w:pPr>
              <w:rPr>
                <w:sz w:val="16"/>
                <w:szCs w:val="16"/>
              </w:rPr>
            </w:pPr>
            <w:r w:rsidRPr="008357BA">
              <w:rPr>
                <w:sz w:val="16"/>
                <w:szCs w:val="16"/>
              </w:rPr>
              <w:t>Critical</w:t>
            </w:r>
          </w:p>
        </w:tc>
        <w:tc>
          <w:tcPr>
            <w:tcW w:w="1882" w:type="dxa"/>
          </w:tcPr>
          <w:p w14:paraId="4BFDF0D9" w14:textId="77777777" w:rsidR="00C146C1" w:rsidRPr="0088709D" w:rsidRDefault="00C146C1" w:rsidP="00683390">
            <w:pPr>
              <w:rPr>
                <w:sz w:val="16"/>
                <w:szCs w:val="16"/>
              </w:rPr>
            </w:pPr>
            <w:r w:rsidRPr="00880AB9">
              <w:rPr>
                <w:sz w:val="16"/>
                <w:szCs w:val="16"/>
              </w:rPr>
              <w:t>HR</w:t>
            </w:r>
          </w:p>
        </w:tc>
      </w:tr>
      <w:tr w:rsidR="00C146C1" w:rsidRPr="002A0DF5" w14:paraId="29A100A2" w14:textId="77777777" w:rsidTr="00C146C1">
        <w:tc>
          <w:tcPr>
            <w:tcW w:w="585" w:type="dxa"/>
            <w:shd w:val="clear" w:color="auto" w:fill="FFFFFF" w:themeFill="background1"/>
          </w:tcPr>
          <w:p w14:paraId="025BD522" w14:textId="4C563901" w:rsidR="00C146C1" w:rsidRDefault="00C146C1" w:rsidP="00683390">
            <w:pPr>
              <w:rPr>
                <w:sz w:val="16"/>
                <w:szCs w:val="16"/>
              </w:rPr>
            </w:pPr>
            <w:r>
              <w:rPr>
                <w:sz w:val="16"/>
                <w:szCs w:val="16"/>
              </w:rPr>
              <w:t>SR-116</w:t>
            </w:r>
          </w:p>
        </w:tc>
        <w:tc>
          <w:tcPr>
            <w:tcW w:w="625" w:type="dxa"/>
            <w:shd w:val="clear" w:color="auto" w:fill="FFFFFF" w:themeFill="background1"/>
          </w:tcPr>
          <w:p w14:paraId="6A6976B1" w14:textId="73F11266" w:rsidR="00C146C1" w:rsidRPr="00A150C4" w:rsidRDefault="00C146C1" w:rsidP="00683390">
            <w:pPr>
              <w:rPr>
                <w:sz w:val="16"/>
                <w:szCs w:val="16"/>
              </w:rPr>
            </w:pPr>
            <w:r>
              <w:rPr>
                <w:sz w:val="16"/>
                <w:szCs w:val="16"/>
              </w:rPr>
              <w:t>BR-80</w:t>
            </w:r>
          </w:p>
        </w:tc>
        <w:tc>
          <w:tcPr>
            <w:tcW w:w="1121" w:type="dxa"/>
            <w:shd w:val="clear" w:color="auto" w:fill="FFFFFF" w:themeFill="background1"/>
          </w:tcPr>
          <w:p w14:paraId="6AFB4122"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43FEB794" w14:textId="77777777" w:rsidR="00C146C1" w:rsidRPr="00EA5716" w:rsidRDefault="00C146C1" w:rsidP="00683390">
            <w:pPr>
              <w:rPr>
                <w:rFonts w:cstheme="minorHAnsi"/>
                <w:sz w:val="16"/>
                <w:szCs w:val="16"/>
              </w:rPr>
            </w:pPr>
            <w:r w:rsidRPr="00EA5716">
              <w:rPr>
                <w:rFonts w:cstheme="minorHAnsi"/>
                <w:sz w:val="16"/>
                <w:szCs w:val="16"/>
              </w:rPr>
              <w:t>Site Timesheet Report - O/T at 2.00:  Include hours logged ‘Paid Hours for No Work’ if logged any day of the week 12am to 6am (local time)</w:t>
            </w:r>
          </w:p>
        </w:tc>
        <w:tc>
          <w:tcPr>
            <w:tcW w:w="897" w:type="dxa"/>
          </w:tcPr>
          <w:p w14:paraId="1DD576EB" w14:textId="0008B948" w:rsidR="00C146C1" w:rsidRDefault="00C146C1" w:rsidP="00683390">
            <w:pPr>
              <w:rPr>
                <w:sz w:val="16"/>
                <w:szCs w:val="16"/>
              </w:rPr>
            </w:pPr>
            <w:r w:rsidRPr="008357BA">
              <w:rPr>
                <w:sz w:val="16"/>
                <w:szCs w:val="16"/>
              </w:rPr>
              <w:t>Critical</w:t>
            </w:r>
          </w:p>
        </w:tc>
        <w:tc>
          <w:tcPr>
            <w:tcW w:w="1882" w:type="dxa"/>
          </w:tcPr>
          <w:p w14:paraId="213FDA28" w14:textId="77777777" w:rsidR="00C146C1" w:rsidRPr="0088709D" w:rsidRDefault="00C146C1" w:rsidP="00683390">
            <w:pPr>
              <w:rPr>
                <w:sz w:val="16"/>
                <w:szCs w:val="16"/>
              </w:rPr>
            </w:pPr>
            <w:r w:rsidRPr="00880AB9">
              <w:rPr>
                <w:sz w:val="16"/>
                <w:szCs w:val="16"/>
              </w:rPr>
              <w:t>HR</w:t>
            </w:r>
          </w:p>
        </w:tc>
      </w:tr>
      <w:tr w:rsidR="00C146C1" w:rsidRPr="002A0DF5" w14:paraId="2F3E1FD1" w14:textId="77777777" w:rsidTr="00C146C1">
        <w:tc>
          <w:tcPr>
            <w:tcW w:w="585" w:type="dxa"/>
            <w:shd w:val="clear" w:color="auto" w:fill="FFFFFF" w:themeFill="background1"/>
          </w:tcPr>
          <w:p w14:paraId="28037CF7" w14:textId="79761600" w:rsidR="00C146C1" w:rsidRDefault="00C146C1" w:rsidP="00683390">
            <w:pPr>
              <w:rPr>
                <w:sz w:val="16"/>
                <w:szCs w:val="16"/>
              </w:rPr>
            </w:pPr>
            <w:r>
              <w:rPr>
                <w:sz w:val="16"/>
                <w:szCs w:val="16"/>
              </w:rPr>
              <w:lastRenderedPageBreak/>
              <w:t>SR-117</w:t>
            </w:r>
          </w:p>
        </w:tc>
        <w:tc>
          <w:tcPr>
            <w:tcW w:w="625" w:type="dxa"/>
            <w:shd w:val="clear" w:color="auto" w:fill="FFFFFF" w:themeFill="background1"/>
          </w:tcPr>
          <w:p w14:paraId="20A20100" w14:textId="180C396B" w:rsidR="00C146C1" w:rsidRPr="00A150C4" w:rsidRDefault="00C146C1" w:rsidP="00683390">
            <w:pPr>
              <w:rPr>
                <w:sz w:val="16"/>
                <w:szCs w:val="16"/>
              </w:rPr>
            </w:pPr>
            <w:r>
              <w:rPr>
                <w:sz w:val="16"/>
                <w:szCs w:val="16"/>
              </w:rPr>
              <w:t>BR-81</w:t>
            </w:r>
          </w:p>
        </w:tc>
        <w:tc>
          <w:tcPr>
            <w:tcW w:w="1121" w:type="dxa"/>
            <w:shd w:val="clear" w:color="auto" w:fill="FFFFFF" w:themeFill="background1"/>
          </w:tcPr>
          <w:p w14:paraId="020D0EAE"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49F8ED18" w14:textId="77777777" w:rsidR="00C146C1" w:rsidRPr="00EA5716" w:rsidRDefault="00C146C1" w:rsidP="00683390">
            <w:pPr>
              <w:rPr>
                <w:rFonts w:cstheme="minorHAnsi"/>
                <w:sz w:val="16"/>
                <w:szCs w:val="16"/>
              </w:rPr>
            </w:pPr>
            <w:r w:rsidRPr="00EA5716">
              <w:rPr>
                <w:rFonts w:cstheme="minorHAnsi"/>
                <w:sz w:val="16"/>
                <w:szCs w:val="16"/>
              </w:rPr>
              <w:t>Site Timesheet Report - O/T at 2.00:  Include hours logged ‘Days of Training’ if logged any day of the week 12am to 6am (local time)</w:t>
            </w:r>
          </w:p>
        </w:tc>
        <w:tc>
          <w:tcPr>
            <w:tcW w:w="897" w:type="dxa"/>
          </w:tcPr>
          <w:p w14:paraId="6DACA149" w14:textId="73F3576B" w:rsidR="00C146C1" w:rsidRDefault="00C146C1" w:rsidP="00683390">
            <w:pPr>
              <w:rPr>
                <w:sz w:val="16"/>
                <w:szCs w:val="16"/>
              </w:rPr>
            </w:pPr>
            <w:r w:rsidRPr="008357BA">
              <w:rPr>
                <w:sz w:val="16"/>
                <w:szCs w:val="16"/>
              </w:rPr>
              <w:t>Critical</w:t>
            </w:r>
          </w:p>
        </w:tc>
        <w:tc>
          <w:tcPr>
            <w:tcW w:w="1882" w:type="dxa"/>
          </w:tcPr>
          <w:p w14:paraId="12B4701F" w14:textId="77777777" w:rsidR="00C146C1" w:rsidRPr="0088709D" w:rsidRDefault="00C146C1" w:rsidP="00683390">
            <w:pPr>
              <w:rPr>
                <w:sz w:val="16"/>
                <w:szCs w:val="16"/>
              </w:rPr>
            </w:pPr>
            <w:r w:rsidRPr="00880AB9">
              <w:rPr>
                <w:sz w:val="16"/>
                <w:szCs w:val="16"/>
              </w:rPr>
              <w:t>HR</w:t>
            </w:r>
          </w:p>
        </w:tc>
      </w:tr>
      <w:tr w:rsidR="00C146C1" w:rsidRPr="002A0DF5" w14:paraId="6E6FF27A" w14:textId="77777777" w:rsidTr="00C146C1">
        <w:tc>
          <w:tcPr>
            <w:tcW w:w="585" w:type="dxa"/>
            <w:shd w:val="clear" w:color="auto" w:fill="FFFFFF" w:themeFill="background1"/>
          </w:tcPr>
          <w:p w14:paraId="61B2D61A" w14:textId="546F2F4B" w:rsidR="00C146C1" w:rsidRDefault="00C146C1" w:rsidP="00683390">
            <w:pPr>
              <w:rPr>
                <w:sz w:val="16"/>
                <w:szCs w:val="16"/>
              </w:rPr>
            </w:pPr>
            <w:r>
              <w:rPr>
                <w:sz w:val="16"/>
                <w:szCs w:val="16"/>
              </w:rPr>
              <w:t>SR-118</w:t>
            </w:r>
          </w:p>
        </w:tc>
        <w:tc>
          <w:tcPr>
            <w:tcW w:w="625" w:type="dxa"/>
            <w:shd w:val="clear" w:color="auto" w:fill="FFFFFF" w:themeFill="background1"/>
          </w:tcPr>
          <w:p w14:paraId="7D57647F" w14:textId="28DDD7F7" w:rsidR="00C146C1" w:rsidRPr="00A150C4" w:rsidRDefault="00C146C1" w:rsidP="00683390">
            <w:pPr>
              <w:rPr>
                <w:sz w:val="16"/>
                <w:szCs w:val="16"/>
              </w:rPr>
            </w:pPr>
            <w:r>
              <w:rPr>
                <w:sz w:val="16"/>
                <w:szCs w:val="16"/>
              </w:rPr>
              <w:t>BR-82</w:t>
            </w:r>
          </w:p>
        </w:tc>
        <w:tc>
          <w:tcPr>
            <w:tcW w:w="1121" w:type="dxa"/>
            <w:shd w:val="clear" w:color="auto" w:fill="FFFFFF" w:themeFill="background1"/>
          </w:tcPr>
          <w:p w14:paraId="1CB75898"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40CE8DD2" w14:textId="77777777" w:rsidR="00C146C1" w:rsidRPr="00EA5716" w:rsidRDefault="00C146C1" w:rsidP="00683390">
            <w:pPr>
              <w:rPr>
                <w:rFonts w:cstheme="minorHAnsi"/>
                <w:sz w:val="16"/>
                <w:szCs w:val="16"/>
              </w:rPr>
            </w:pPr>
            <w:r w:rsidRPr="00EA5716">
              <w:rPr>
                <w:rFonts w:cstheme="minorHAnsi"/>
                <w:sz w:val="16"/>
                <w:szCs w:val="16"/>
              </w:rPr>
              <w:t>Site Timesheet Report - Travel:  Include hours logged ‘Travel Time’ logged Monday to Friday (local time)</w:t>
            </w:r>
          </w:p>
        </w:tc>
        <w:tc>
          <w:tcPr>
            <w:tcW w:w="897" w:type="dxa"/>
          </w:tcPr>
          <w:p w14:paraId="4F237985" w14:textId="439B0C5C" w:rsidR="00C146C1" w:rsidRDefault="00C146C1" w:rsidP="00683390">
            <w:pPr>
              <w:rPr>
                <w:sz w:val="16"/>
                <w:szCs w:val="16"/>
              </w:rPr>
            </w:pPr>
            <w:r w:rsidRPr="008357BA">
              <w:rPr>
                <w:sz w:val="16"/>
                <w:szCs w:val="16"/>
              </w:rPr>
              <w:t>Critical</w:t>
            </w:r>
          </w:p>
        </w:tc>
        <w:tc>
          <w:tcPr>
            <w:tcW w:w="1882" w:type="dxa"/>
          </w:tcPr>
          <w:p w14:paraId="1EF9C10E" w14:textId="77777777" w:rsidR="00C146C1" w:rsidRPr="0088709D" w:rsidRDefault="00C146C1" w:rsidP="00683390">
            <w:pPr>
              <w:rPr>
                <w:sz w:val="16"/>
                <w:szCs w:val="16"/>
              </w:rPr>
            </w:pPr>
            <w:r w:rsidRPr="00880AB9">
              <w:rPr>
                <w:sz w:val="16"/>
                <w:szCs w:val="16"/>
              </w:rPr>
              <w:t>HR</w:t>
            </w:r>
          </w:p>
        </w:tc>
      </w:tr>
      <w:tr w:rsidR="00C146C1" w:rsidRPr="002A0DF5" w14:paraId="39C3E83A" w14:textId="77777777" w:rsidTr="00C146C1">
        <w:tc>
          <w:tcPr>
            <w:tcW w:w="585" w:type="dxa"/>
            <w:shd w:val="clear" w:color="auto" w:fill="FFFFFF" w:themeFill="background1"/>
          </w:tcPr>
          <w:p w14:paraId="55453BCD" w14:textId="781F80D3" w:rsidR="00C146C1" w:rsidRDefault="00C146C1" w:rsidP="00683390">
            <w:pPr>
              <w:rPr>
                <w:sz w:val="16"/>
                <w:szCs w:val="16"/>
              </w:rPr>
            </w:pPr>
            <w:r>
              <w:rPr>
                <w:sz w:val="16"/>
                <w:szCs w:val="16"/>
              </w:rPr>
              <w:t>SR-119</w:t>
            </w:r>
          </w:p>
        </w:tc>
        <w:tc>
          <w:tcPr>
            <w:tcW w:w="625" w:type="dxa"/>
            <w:shd w:val="clear" w:color="auto" w:fill="FFFFFF" w:themeFill="background1"/>
          </w:tcPr>
          <w:p w14:paraId="57B61B98" w14:textId="24CC8634" w:rsidR="00C146C1" w:rsidRPr="00A150C4" w:rsidRDefault="00C146C1" w:rsidP="00683390">
            <w:pPr>
              <w:rPr>
                <w:sz w:val="16"/>
                <w:szCs w:val="16"/>
              </w:rPr>
            </w:pPr>
            <w:r>
              <w:rPr>
                <w:sz w:val="16"/>
                <w:szCs w:val="16"/>
              </w:rPr>
              <w:t>BR-83</w:t>
            </w:r>
          </w:p>
        </w:tc>
        <w:tc>
          <w:tcPr>
            <w:tcW w:w="1121" w:type="dxa"/>
            <w:shd w:val="clear" w:color="auto" w:fill="FFFFFF" w:themeFill="background1"/>
          </w:tcPr>
          <w:p w14:paraId="004D7801"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3701736A" w14:textId="77777777" w:rsidR="00C146C1" w:rsidRPr="00EA5716" w:rsidRDefault="00C146C1" w:rsidP="00683390">
            <w:pPr>
              <w:rPr>
                <w:rFonts w:cstheme="minorHAnsi"/>
                <w:sz w:val="16"/>
                <w:szCs w:val="16"/>
              </w:rPr>
            </w:pPr>
            <w:r w:rsidRPr="00EA5716">
              <w:rPr>
                <w:rFonts w:cstheme="minorHAnsi"/>
                <w:sz w:val="16"/>
                <w:szCs w:val="16"/>
              </w:rPr>
              <w:t xml:space="preserve">Site Timesheet Report - Travel x1.5:  Include hours logged ‘Travel Time’ logged on Saturday (local time) </w:t>
            </w:r>
          </w:p>
        </w:tc>
        <w:tc>
          <w:tcPr>
            <w:tcW w:w="897" w:type="dxa"/>
          </w:tcPr>
          <w:p w14:paraId="4DB57410" w14:textId="7169070A" w:rsidR="00C146C1" w:rsidRDefault="00C146C1" w:rsidP="00683390">
            <w:pPr>
              <w:rPr>
                <w:sz w:val="16"/>
                <w:szCs w:val="16"/>
              </w:rPr>
            </w:pPr>
            <w:r w:rsidRPr="008357BA">
              <w:rPr>
                <w:sz w:val="16"/>
                <w:szCs w:val="16"/>
              </w:rPr>
              <w:t>Critical</w:t>
            </w:r>
          </w:p>
        </w:tc>
        <w:tc>
          <w:tcPr>
            <w:tcW w:w="1882" w:type="dxa"/>
          </w:tcPr>
          <w:p w14:paraId="453267C6" w14:textId="77777777" w:rsidR="00C146C1" w:rsidRPr="0088709D" w:rsidRDefault="00C146C1" w:rsidP="00683390">
            <w:pPr>
              <w:rPr>
                <w:sz w:val="16"/>
                <w:szCs w:val="16"/>
              </w:rPr>
            </w:pPr>
            <w:r w:rsidRPr="00880AB9">
              <w:rPr>
                <w:sz w:val="16"/>
                <w:szCs w:val="16"/>
              </w:rPr>
              <w:t>HR</w:t>
            </w:r>
          </w:p>
        </w:tc>
      </w:tr>
      <w:tr w:rsidR="00C146C1" w:rsidRPr="002A0DF5" w14:paraId="46B109E0" w14:textId="77777777" w:rsidTr="00C146C1">
        <w:tc>
          <w:tcPr>
            <w:tcW w:w="585" w:type="dxa"/>
            <w:shd w:val="clear" w:color="auto" w:fill="FFFFFF" w:themeFill="background1"/>
          </w:tcPr>
          <w:p w14:paraId="07B0FE29" w14:textId="3FE08B67" w:rsidR="00C146C1" w:rsidRDefault="00C146C1" w:rsidP="00683390">
            <w:pPr>
              <w:rPr>
                <w:sz w:val="16"/>
                <w:szCs w:val="16"/>
              </w:rPr>
            </w:pPr>
            <w:r>
              <w:rPr>
                <w:sz w:val="16"/>
                <w:szCs w:val="16"/>
              </w:rPr>
              <w:t>SR-120</w:t>
            </w:r>
          </w:p>
        </w:tc>
        <w:tc>
          <w:tcPr>
            <w:tcW w:w="625" w:type="dxa"/>
            <w:shd w:val="clear" w:color="auto" w:fill="FFFFFF" w:themeFill="background1"/>
          </w:tcPr>
          <w:p w14:paraId="2BB0D5FC" w14:textId="5C14092E" w:rsidR="00C146C1" w:rsidRPr="00A150C4" w:rsidRDefault="00C146C1" w:rsidP="00683390">
            <w:pPr>
              <w:rPr>
                <w:sz w:val="16"/>
                <w:szCs w:val="16"/>
              </w:rPr>
            </w:pPr>
            <w:r>
              <w:rPr>
                <w:sz w:val="16"/>
                <w:szCs w:val="16"/>
              </w:rPr>
              <w:t>BR-84</w:t>
            </w:r>
          </w:p>
        </w:tc>
        <w:tc>
          <w:tcPr>
            <w:tcW w:w="1121" w:type="dxa"/>
            <w:shd w:val="clear" w:color="auto" w:fill="FFFFFF" w:themeFill="background1"/>
          </w:tcPr>
          <w:p w14:paraId="3A0DE104"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417E2055" w14:textId="77777777" w:rsidR="00C146C1" w:rsidRPr="00EA5716" w:rsidRDefault="00C146C1" w:rsidP="00683390">
            <w:pPr>
              <w:rPr>
                <w:rFonts w:cstheme="minorHAnsi"/>
                <w:sz w:val="16"/>
                <w:szCs w:val="16"/>
              </w:rPr>
            </w:pPr>
            <w:r w:rsidRPr="00EA5716">
              <w:rPr>
                <w:rFonts w:cstheme="minorHAnsi"/>
                <w:sz w:val="16"/>
                <w:szCs w:val="16"/>
              </w:rPr>
              <w:t>Site Timesheet Report - Travel x2.0:  Include hours logged ‘Travel Time’ logged on Sunday (local time)</w:t>
            </w:r>
          </w:p>
        </w:tc>
        <w:tc>
          <w:tcPr>
            <w:tcW w:w="897" w:type="dxa"/>
          </w:tcPr>
          <w:p w14:paraId="1EAB3A77" w14:textId="41752910" w:rsidR="00C146C1" w:rsidRDefault="00C146C1" w:rsidP="00683390">
            <w:pPr>
              <w:rPr>
                <w:sz w:val="16"/>
                <w:szCs w:val="16"/>
              </w:rPr>
            </w:pPr>
            <w:r w:rsidRPr="008357BA">
              <w:rPr>
                <w:sz w:val="16"/>
                <w:szCs w:val="16"/>
              </w:rPr>
              <w:t>Critical</w:t>
            </w:r>
          </w:p>
        </w:tc>
        <w:tc>
          <w:tcPr>
            <w:tcW w:w="1882" w:type="dxa"/>
          </w:tcPr>
          <w:p w14:paraId="29EEBC0D" w14:textId="77777777" w:rsidR="00C146C1" w:rsidRPr="0088709D" w:rsidRDefault="00C146C1" w:rsidP="00683390">
            <w:pPr>
              <w:rPr>
                <w:sz w:val="16"/>
                <w:szCs w:val="16"/>
              </w:rPr>
            </w:pPr>
            <w:r w:rsidRPr="00880AB9">
              <w:rPr>
                <w:sz w:val="16"/>
                <w:szCs w:val="16"/>
              </w:rPr>
              <w:t>HR</w:t>
            </w:r>
          </w:p>
        </w:tc>
      </w:tr>
      <w:tr w:rsidR="00C146C1" w:rsidRPr="002A0DF5" w14:paraId="3E005009" w14:textId="77777777" w:rsidTr="00C146C1">
        <w:tc>
          <w:tcPr>
            <w:tcW w:w="585" w:type="dxa"/>
            <w:shd w:val="clear" w:color="auto" w:fill="FFFFFF" w:themeFill="background1"/>
          </w:tcPr>
          <w:p w14:paraId="72D4A773" w14:textId="2BD06C35" w:rsidR="00C146C1" w:rsidRDefault="00C146C1" w:rsidP="00683390">
            <w:pPr>
              <w:rPr>
                <w:sz w:val="16"/>
                <w:szCs w:val="16"/>
              </w:rPr>
            </w:pPr>
            <w:r>
              <w:rPr>
                <w:sz w:val="16"/>
                <w:szCs w:val="16"/>
              </w:rPr>
              <w:t>SR-121</w:t>
            </w:r>
          </w:p>
        </w:tc>
        <w:tc>
          <w:tcPr>
            <w:tcW w:w="625" w:type="dxa"/>
            <w:shd w:val="clear" w:color="auto" w:fill="FFFFFF" w:themeFill="background1"/>
          </w:tcPr>
          <w:p w14:paraId="10D4B756" w14:textId="2C131335" w:rsidR="00C146C1" w:rsidRPr="00A150C4" w:rsidRDefault="00C146C1" w:rsidP="00683390">
            <w:pPr>
              <w:rPr>
                <w:sz w:val="16"/>
                <w:szCs w:val="16"/>
              </w:rPr>
            </w:pPr>
            <w:r>
              <w:rPr>
                <w:sz w:val="16"/>
                <w:szCs w:val="16"/>
              </w:rPr>
              <w:t>BR-85</w:t>
            </w:r>
          </w:p>
        </w:tc>
        <w:tc>
          <w:tcPr>
            <w:tcW w:w="1121" w:type="dxa"/>
            <w:shd w:val="clear" w:color="auto" w:fill="FFFFFF" w:themeFill="background1"/>
          </w:tcPr>
          <w:p w14:paraId="4B8A135E"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0B15CEAD" w14:textId="77777777" w:rsidR="00C146C1" w:rsidRPr="00EA5716" w:rsidRDefault="00C146C1" w:rsidP="00683390">
            <w:pPr>
              <w:rPr>
                <w:rFonts w:cstheme="minorHAnsi"/>
                <w:sz w:val="16"/>
                <w:szCs w:val="16"/>
              </w:rPr>
            </w:pPr>
            <w:r w:rsidRPr="00EA5716">
              <w:rPr>
                <w:rFonts w:cstheme="minorHAnsi"/>
                <w:sz w:val="16"/>
                <w:szCs w:val="16"/>
              </w:rPr>
              <w:t>Site Timesheet Report - Holiday Pay:  Include hours logged under ‘Annual Leave’</w:t>
            </w:r>
          </w:p>
        </w:tc>
        <w:tc>
          <w:tcPr>
            <w:tcW w:w="897" w:type="dxa"/>
          </w:tcPr>
          <w:p w14:paraId="5EA667F0" w14:textId="00E70F45" w:rsidR="00C146C1" w:rsidRDefault="00C146C1" w:rsidP="00683390">
            <w:pPr>
              <w:rPr>
                <w:sz w:val="16"/>
                <w:szCs w:val="16"/>
              </w:rPr>
            </w:pPr>
            <w:r w:rsidRPr="008357BA">
              <w:rPr>
                <w:sz w:val="16"/>
                <w:szCs w:val="16"/>
              </w:rPr>
              <w:t>Critical</w:t>
            </w:r>
          </w:p>
        </w:tc>
        <w:tc>
          <w:tcPr>
            <w:tcW w:w="1882" w:type="dxa"/>
          </w:tcPr>
          <w:p w14:paraId="30EE38A8" w14:textId="77777777" w:rsidR="00C146C1" w:rsidRPr="0088709D" w:rsidRDefault="00C146C1" w:rsidP="00683390">
            <w:pPr>
              <w:rPr>
                <w:sz w:val="16"/>
                <w:szCs w:val="16"/>
              </w:rPr>
            </w:pPr>
            <w:r w:rsidRPr="00880AB9">
              <w:rPr>
                <w:sz w:val="16"/>
                <w:szCs w:val="16"/>
              </w:rPr>
              <w:t>HR</w:t>
            </w:r>
          </w:p>
        </w:tc>
      </w:tr>
      <w:tr w:rsidR="00C146C1" w:rsidRPr="002A0DF5" w14:paraId="52C2BD63" w14:textId="77777777" w:rsidTr="00C146C1">
        <w:tc>
          <w:tcPr>
            <w:tcW w:w="585" w:type="dxa"/>
            <w:shd w:val="clear" w:color="auto" w:fill="FFFFFF" w:themeFill="background1"/>
          </w:tcPr>
          <w:p w14:paraId="33295D3F" w14:textId="336366D9" w:rsidR="00C146C1" w:rsidRDefault="00C146C1" w:rsidP="00683390">
            <w:pPr>
              <w:rPr>
                <w:sz w:val="16"/>
                <w:szCs w:val="16"/>
              </w:rPr>
            </w:pPr>
            <w:r>
              <w:rPr>
                <w:sz w:val="16"/>
                <w:szCs w:val="16"/>
              </w:rPr>
              <w:t>SR-122</w:t>
            </w:r>
          </w:p>
        </w:tc>
        <w:tc>
          <w:tcPr>
            <w:tcW w:w="625" w:type="dxa"/>
            <w:shd w:val="clear" w:color="auto" w:fill="FFFFFF" w:themeFill="background1"/>
          </w:tcPr>
          <w:p w14:paraId="2D0B3C4B" w14:textId="6328E6C1" w:rsidR="00C146C1" w:rsidRPr="00A150C4" w:rsidRDefault="00C146C1" w:rsidP="00683390">
            <w:pPr>
              <w:rPr>
                <w:sz w:val="16"/>
                <w:szCs w:val="16"/>
              </w:rPr>
            </w:pPr>
            <w:r>
              <w:rPr>
                <w:sz w:val="16"/>
                <w:szCs w:val="16"/>
              </w:rPr>
              <w:t>BR-86</w:t>
            </w:r>
          </w:p>
        </w:tc>
        <w:tc>
          <w:tcPr>
            <w:tcW w:w="1121" w:type="dxa"/>
            <w:shd w:val="clear" w:color="auto" w:fill="FFFFFF" w:themeFill="background1"/>
          </w:tcPr>
          <w:p w14:paraId="2314C69D"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6F1445CE" w14:textId="77777777" w:rsidR="00C146C1" w:rsidRPr="00EA5716" w:rsidRDefault="00C146C1" w:rsidP="00683390">
            <w:pPr>
              <w:rPr>
                <w:rFonts w:cstheme="minorHAnsi"/>
                <w:sz w:val="16"/>
                <w:szCs w:val="16"/>
              </w:rPr>
            </w:pPr>
            <w:r w:rsidRPr="00EA5716">
              <w:rPr>
                <w:rFonts w:cstheme="minorHAnsi"/>
                <w:sz w:val="16"/>
                <w:szCs w:val="16"/>
              </w:rPr>
              <w:t>Site Timesheet Report - Site Subs:  Include hours logged under ‘Site Subs (UK)’</w:t>
            </w:r>
          </w:p>
        </w:tc>
        <w:tc>
          <w:tcPr>
            <w:tcW w:w="897" w:type="dxa"/>
          </w:tcPr>
          <w:p w14:paraId="77C6E8B1" w14:textId="172949DB" w:rsidR="00C146C1" w:rsidRDefault="00C146C1" w:rsidP="00683390">
            <w:pPr>
              <w:rPr>
                <w:sz w:val="16"/>
                <w:szCs w:val="16"/>
              </w:rPr>
            </w:pPr>
            <w:r w:rsidRPr="008357BA">
              <w:rPr>
                <w:sz w:val="16"/>
                <w:szCs w:val="16"/>
              </w:rPr>
              <w:t>Critical</w:t>
            </w:r>
          </w:p>
        </w:tc>
        <w:tc>
          <w:tcPr>
            <w:tcW w:w="1882" w:type="dxa"/>
          </w:tcPr>
          <w:p w14:paraId="24D9CE0E" w14:textId="77777777" w:rsidR="00C146C1" w:rsidRPr="0088709D" w:rsidRDefault="00C146C1" w:rsidP="00683390">
            <w:pPr>
              <w:rPr>
                <w:sz w:val="16"/>
                <w:szCs w:val="16"/>
              </w:rPr>
            </w:pPr>
            <w:r w:rsidRPr="00880AB9">
              <w:rPr>
                <w:sz w:val="16"/>
                <w:szCs w:val="16"/>
              </w:rPr>
              <w:t>HR</w:t>
            </w:r>
          </w:p>
        </w:tc>
      </w:tr>
      <w:tr w:rsidR="00C146C1" w:rsidRPr="002A0DF5" w14:paraId="38BE9F9B" w14:textId="77777777" w:rsidTr="00C146C1">
        <w:tc>
          <w:tcPr>
            <w:tcW w:w="585" w:type="dxa"/>
            <w:shd w:val="clear" w:color="auto" w:fill="FFFFFF" w:themeFill="background1"/>
          </w:tcPr>
          <w:p w14:paraId="5569E5E5" w14:textId="0A84A474" w:rsidR="00C146C1" w:rsidRDefault="00C146C1" w:rsidP="00683390">
            <w:pPr>
              <w:rPr>
                <w:sz w:val="16"/>
                <w:szCs w:val="16"/>
              </w:rPr>
            </w:pPr>
            <w:r>
              <w:rPr>
                <w:sz w:val="16"/>
                <w:szCs w:val="16"/>
              </w:rPr>
              <w:t>SR-123</w:t>
            </w:r>
          </w:p>
        </w:tc>
        <w:tc>
          <w:tcPr>
            <w:tcW w:w="625" w:type="dxa"/>
            <w:shd w:val="clear" w:color="auto" w:fill="FFFFFF" w:themeFill="background1"/>
          </w:tcPr>
          <w:p w14:paraId="13E851B0" w14:textId="54EAF946" w:rsidR="00C146C1" w:rsidRPr="00A150C4" w:rsidRDefault="00C146C1" w:rsidP="00683390">
            <w:pPr>
              <w:rPr>
                <w:sz w:val="16"/>
                <w:szCs w:val="16"/>
              </w:rPr>
            </w:pPr>
            <w:r>
              <w:rPr>
                <w:sz w:val="16"/>
                <w:szCs w:val="16"/>
              </w:rPr>
              <w:t>BR-87</w:t>
            </w:r>
          </w:p>
        </w:tc>
        <w:tc>
          <w:tcPr>
            <w:tcW w:w="1121" w:type="dxa"/>
            <w:shd w:val="clear" w:color="auto" w:fill="FFFFFF" w:themeFill="background1"/>
          </w:tcPr>
          <w:p w14:paraId="529294CB"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5C631100" w14:textId="77777777" w:rsidR="00C146C1" w:rsidRPr="00EA5716" w:rsidRDefault="00C146C1" w:rsidP="00683390">
            <w:pPr>
              <w:rPr>
                <w:rFonts w:cstheme="minorHAnsi"/>
                <w:sz w:val="16"/>
                <w:szCs w:val="16"/>
              </w:rPr>
            </w:pPr>
            <w:r w:rsidRPr="00EA5716">
              <w:rPr>
                <w:rFonts w:cstheme="minorHAnsi"/>
                <w:sz w:val="16"/>
                <w:szCs w:val="16"/>
              </w:rPr>
              <w:t>Site Timesheet Report - Site Subs (Abroad):  Include hours logged under ‘Site Subs (Outside UK)’</w:t>
            </w:r>
          </w:p>
        </w:tc>
        <w:tc>
          <w:tcPr>
            <w:tcW w:w="897" w:type="dxa"/>
          </w:tcPr>
          <w:p w14:paraId="5F90245C" w14:textId="43768437" w:rsidR="00C146C1" w:rsidRDefault="00C146C1" w:rsidP="00683390">
            <w:pPr>
              <w:rPr>
                <w:sz w:val="16"/>
                <w:szCs w:val="16"/>
              </w:rPr>
            </w:pPr>
            <w:r w:rsidRPr="008357BA">
              <w:rPr>
                <w:sz w:val="16"/>
                <w:szCs w:val="16"/>
              </w:rPr>
              <w:t>Critical</w:t>
            </w:r>
          </w:p>
        </w:tc>
        <w:tc>
          <w:tcPr>
            <w:tcW w:w="1882" w:type="dxa"/>
          </w:tcPr>
          <w:p w14:paraId="37CFC4D3" w14:textId="77777777" w:rsidR="00C146C1" w:rsidRPr="0088709D" w:rsidRDefault="00C146C1" w:rsidP="00683390">
            <w:pPr>
              <w:rPr>
                <w:sz w:val="16"/>
                <w:szCs w:val="16"/>
              </w:rPr>
            </w:pPr>
            <w:r w:rsidRPr="00880AB9">
              <w:rPr>
                <w:sz w:val="16"/>
                <w:szCs w:val="16"/>
              </w:rPr>
              <w:t>HR</w:t>
            </w:r>
          </w:p>
        </w:tc>
      </w:tr>
      <w:tr w:rsidR="00C146C1" w:rsidRPr="002A0DF5" w14:paraId="761D25FB" w14:textId="77777777" w:rsidTr="00C146C1">
        <w:tc>
          <w:tcPr>
            <w:tcW w:w="585" w:type="dxa"/>
            <w:shd w:val="clear" w:color="auto" w:fill="FFFFFF" w:themeFill="background1"/>
          </w:tcPr>
          <w:p w14:paraId="144156A9" w14:textId="7A6B4168" w:rsidR="00C146C1" w:rsidRDefault="00C146C1" w:rsidP="00683390">
            <w:pPr>
              <w:rPr>
                <w:sz w:val="16"/>
                <w:szCs w:val="16"/>
              </w:rPr>
            </w:pPr>
            <w:r>
              <w:rPr>
                <w:sz w:val="16"/>
                <w:szCs w:val="16"/>
              </w:rPr>
              <w:t>SR-124</w:t>
            </w:r>
          </w:p>
        </w:tc>
        <w:tc>
          <w:tcPr>
            <w:tcW w:w="625" w:type="dxa"/>
            <w:shd w:val="clear" w:color="auto" w:fill="FFFFFF" w:themeFill="background1"/>
          </w:tcPr>
          <w:p w14:paraId="03FDC5B1" w14:textId="5AA55882" w:rsidR="00C146C1" w:rsidRPr="00A150C4" w:rsidRDefault="00C146C1" w:rsidP="00683390">
            <w:pPr>
              <w:rPr>
                <w:sz w:val="16"/>
                <w:szCs w:val="16"/>
              </w:rPr>
            </w:pPr>
            <w:r>
              <w:rPr>
                <w:sz w:val="16"/>
                <w:szCs w:val="16"/>
              </w:rPr>
              <w:t>BR-88</w:t>
            </w:r>
          </w:p>
        </w:tc>
        <w:tc>
          <w:tcPr>
            <w:tcW w:w="1121" w:type="dxa"/>
            <w:shd w:val="clear" w:color="auto" w:fill="FFFFFF" w:themeFill="background1"/>
          </w:tcPr>
          <w:p w14:paraId="3995DC9C"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453D272F" w14:textId="77777777" w:rsidR="00C146C1" w:rsidRPr="00EA5716" w:rsidRDefault="00C146C1" w:rsidP="00683390">
            <w:pPr>
              <w:rPr>
                <w:rFonts w:cstheme="minorHAnsi"/>
                <w:sz w:val="16"/>
                <w:szCs w:val="16"/>
              </w:rPr>
            </w:pPr>
            <w:r w:rsidRPr="00EA5716">
              <w:rPr>
                <w:rFonts w:cstheme="minorHAnsi"/>
                <w:sz w:val="16"/>
                <w:szCs w:val="16"/>
              </w:rPr>
              <w:t>Site Timesheet Report - Standby:  Include hours logged under ‘Standby’</w:t>
            </w:r>
          </w:p>
        </w:tc>
        <w:tc>
          <w:tcPr>
            <w:tcW w:w="897" w:type="dxa"/>
          </w:tcPr>
          <w:p w14:paraId="56152019" w14:textId="4F43BA89" w:rsidR="00C146C1" w:rsidRDefault="00C146C1" w:rsidP="00683390">
            <w:pPr>
              <w:rPr>
                <w:sz w:val="16"/>
                <w:szCs w:val="16"/>
              </w:rPr>
            </w:pPr>
            <w:r w:rsidRPr="008357BA">
              <w:rPr>
                <w:sz w:val="16"/>
                <w:szCs w:val="16"/>
              </w:rPr>
              <w:t>Critical</w:t>
            </w:r>
          </w:p>
        </w:tc>
        <w:tc>
          <w:tcPr>
            <w:tcW w:w="1882" w:type="dxa"/>
          </w:tcPr>
          <w:p w14:paraId="037D39C0" w14:textId="77777777" w:rsidR="00C146C1" w:rsidRPr="0088709D" w:rsidRDefault="00C146C1" w:rsidP="00683390">
            <w:pPr>
              <w:rPr>
                <w:sz w:val="16"/>
                <w:szCs w:val="16"/>
              </w:rPr>
            </w:pPr>
            <w:r w:rsidRPr="00880AB9">
              <w:rPr>
                <w:sz w:val="16"/>
                <w:szCs w:val="16"/>
              </w:rPr>
              <w:t>HR</w:t>
            </w:r>
          </w:p>
        </w:tc>
      </w:tr>
      <w:tr w:rsidR="00C146C1" w:rsidRPr="002A0DF5" w14:paraId="43731AEB" w14:textId="77777777" w:rsidTr="00C146C1">
        <w:tc>
          <w:tcPr>
            <w:tcW w:w="585" w:type="dxa"/>
            <w:shd w:val="clear" w:color="auto" w:fill="FFFFFF" w:themeFill="background1"/>
          </w:tcPr>
          <w:p w14:paraId="6AE38E39" w14:textId="000AF21B" w:rsidR="00C146C1" w:rsidRDefault="00C146C1" w:rsidP="00683390">
            <w:pPr>
              <w:rPr>
                <w:sz w:val="16"/>
                <w:szCs w:val="16"/>
              </w:rPr>
            </w:pPr>
            <w:r>
              <w:rPr>
                <w:sz w:val="16"/>
                <w:szCs w:val="16"/>
              </w:rPr>
              <w:t>SR-125</w:t>
            </w:r>
          </w:p>
        </w:tc>
        <w:tc>
          <w:tcPr>
            <w:tcW w:w="625" w:type="dxa"/>
            <w:shd w:val="clear" w:color="auto" w:fill="FFFFFF" w:themeFill="background1"/>
          </w:tcPr>
          <w:p w14:paraId="574706F8" w14:textId="29A6464C" w:rsidR="00C146C1" w:rsidRPr="00A150C4" w:rsidRDefault="00C146C1" w:rsidP="00683390">
            <w:pPr>
              <w:rPr>
                <w:sz w:val="16"/>
                <w:szCs w:val="16"/>
              </w:rPr>
            </w:pPr>
            <w:r>
              <w:rPr>
                <w:sz w:val="16"/>
                <w:szCs w:val="16"/>
              </w:rPr>
              <w:t>BR-89</w:t>
            </w:r>
          </w:p>
        </w:tc>
        <w:tc>
          <w:tcPr>
            <w:tcW w:w="1121" w:type="dxa"/>
            <w:shd w:val="clear" w:color="auto" w:fill="FFFFFF" w:themeFill="background1"/>
          </w:tcPr>
          <w:p w14:paraId="5AE32A70"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57DFFC6D" w14:textId="77777777" w:rsidR="00C146C1" w:rsidRPr="00EA5716" w:rsidRDefault="00C146C1" w:rsidP="00683390">
            <w:pPr>
              <w:rPr>
                <w:rFonts w:cstheme="minorHAnsi"/>
                <w:sz w:val="16"/>
                <w:szCs w:val="16"/>
              </w:rPr>
            </w:pPr>
            <w:r w:rsidRPr="00EA5716">
              <w:rPr>
                <w:rFonts w:cstheme="minorHAnsi"/>
                <w:sz w:val="16"/>
                <w:szCs w:val="16"/>
              </w:rPr>
              <w:t>Site Timesheet Report - Site Closed:  Include hours logged under ‘Site Closed’</w:t>
            </w:r>
          </w:p>
        </w:tc>
        <w:tc>
          <w:tcPr>
            <w:tcW w:w="897" w:type="dxa"/>
          </w:tcPr>
          <w:p w14:paraId="46E3D776" w14:textId="59472C10" w:rsidR="00C146C1" w:rsidRDefault="00C146C1" w:rsidP="00683390">
            <w:pPr>
              <w:rPr>
                <w:sz w:val="16"/>
                <w:szCs w:val="16"/>
              </w:rPr>
            </w:pPr>
            <w:r w:rsidRPr="008357BA">
              <w:rPr>
                <w:sz w:val="16"/>
                <w:szCs w:val="16"/>
              </w:rPr>
              <w:t>Critical</w:t>
            </w:r>
          </w:p>
        </w:tc>
        <w:tc>
          <w:tcPr>
            <w:tcW w:w="1882" w:type="dxa"/>
          </w:tcPr>
          <w:p w14:paraId="2DCD98FE" w14:textId="77777777" w:rsidR="00C146C1" w:rsidRPr="0088709D" w:rsidRDefault="00C146C1" w:rsidP="00683390">
            <w:pPr>
              <w:rPr>
                <w:sz w:val="16"/>
                <w:szCs w:val="16"/>
              </w:rPr>
            </w:pPr>
            <w:r w:rsidRPr="00880AB9">
              <w:rPr>
                <w:sz w:val="16"/>
                <w:szCs w:val="16"/>
              </w:rPr>
              <w:t>HR</w:t>
            </w:r>
          </w:p>
        </w:tc>
      </w:tr>
      <w:tr w:rsidR="00C146C1" w:rsidRPr="002A0DF5" w14:paraId="7B11DE3F" w14:textId="77777777" w:rsidTr="00C146C1">
        <w:tc>
          <w:tcPr>
            <w:tcW w:w="585" w:type="dxa"/>
            <w:shd w:val="clear" w:color="auto" w:fill="FFFFFF" w:themeFill="background1"/>
          </w:tcPr>
          <w:p w14:paraId="02B1BFD0" w14:textId="190558F8" w:rsidR="00C146C1" w:rsidRDefault="00C146C1" w:rsidP="00683390">
            <w:pPr>
              <w:rPr>
                <w:sz w:val="16"/>
                <w:szCs w:val="16"/>
              </w:rPr>
            </w:pPr>
            <w:r>
              <w:rPr>
                <w:sz w:val="16"/>
                <w:szCs w:val="16"/>
              </w:rPr>
              <w:t>SR-126</w:t>
            </w:r>
          </w:p>
        </w:tc>
        <w:tc>
          <w:tcPr>
            <w:tcW w:w="625" w:type="dxa"/>
            <w:shd w:val="clear" w:color="auto" w:fill="FFFFFF" w:themeFill="background1"/>
          </w:tcPr>
          <w:p w14:paraId="31DC90A0" w14:textId="36D41EE3" w:rsidR="00C146C1" w:rsidRPr="00A150C4" w:rsidRDefault="00C146C1" w:rsidP="00683390">
            <w:pPr>
              <w:rPr>
                <w:sz w:val="16"/>
                <w:szCs w:val="16"/>
              </w:rPr>
            </w:pPr>
            <w:r>
              <w:rPr>
                <w:sz w:val="16"/>
                <w:szCs w:val="16"/>
              </w:rPr>
              <w:t>BR-90</w:t>
            </w:r>
          </w:p>
        </w:tc>
        <w:tc>
          <w:tcPr>
            <w:tcW w:w="1121" w:type="dxa"/>
            <w:shd w:val="clear" w:color="auto" w:fill="FFFFFF" w:themeFill="background1"/>
          </w:tcPr>
          <w:p w14:paraId="75A50923"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575C7AB3" w14:textId="77777777" w:rsidR="00C146C1" w:rsidRPr="00EA5716" w:rsidRDefault="00C146C1" w:rsidP="00683390">
            <w:pPr>
              <w:rPr>
                <w:rFonts w:cstheme="minorHAnsi"/>
                <w:sz w:val="16"/>
                <w:szCs w:val="16"/>
              </w:rPr>
            </w:pPr>
            <w:r w:rsidRPr="00EA5716">
              <w:rPr>
                <w:rFonts w:cstheme="minorHAnsi"/>
                <w:sz w:val="16"/>
                <w:szCs w:val="16"/>
              </w:rPr>
              <w:t>Site Timesheet Report – Fortnightly Total:  Each total shows the total for the 1</w:t>
            </w:r>
            <w:r w:rsidRPr="00EA5716">
              <w:rPr>
                <w:rFonts w:cstheme="minorHAnsi"/>
                <w:sz w:val="16"/>
                <w:szCs w:val="16"/>
                <w:vertAlign w:val="superscript"/>
              </w:rPr>
              <w:t>st</w:t>
            </w:r>
            <w:r w:rsidRPr="00EA5716">
              <w:rPr>
                <w:rFonts w:cstheme="minorHAnsi"/>
                <w:sz w:val="16"/>
                <w:szCs w:val="16"/>
              </w:rPr>
              <w:t xml:space="preserve"> &amp; 2</w:t>
            </w:r>
            <w:r w:rsidRPr="00EA5716">
              <w:rPr>
                <w:rFonts w:cstheme="minorHAnsi"/>
                <w:sz w:val="16"/>
                <w:szCs w:val="16"/>
                <w:vertAlign w:val="superscript"/>
              </w:rPr>
              <w:t>nd</w:t>
            </w:r>
            <w:r w:rsidRPr="00EA5716">
              <w:rPr>
                <w:rFonts w:cstheme="minorHAnsi"/>
                <w:sz w:val="16"/>
                <w:szCs w:val="16"/>
              </w:rPr>
              <w:t xml:space="preserve"> week of the report</w:t>
            </w:r>
          </w:p>
        </w:tc>
        <w:tc>
          <w:tcPr>
            <w:tcW w:w="897" w:type="dxa"/>
          </w:tcPr>
          <w:p w14:paraId="11DC0FF4" w14:textId="0A769D0E" w:rsidR="00C146C1" w:rsidRDefault="00C146C1" w:rsidP="00683390">
            <w:pPr>
              <w:rPr>
                <w:sz w:val="16"/>
                <w:szCs w:val="16"/>
              </w:rPr>
            </w:pPr>
            <w:r w:rsidRPr="008357BA">
              <w:rPr>
                <w:sz w:val="16"/>
                <w:szCs w:val="16"/>
              </w:rPr>
              <w:t>Critical</w:t>
            </w:r>
          </w:p>
        </w:tc>
        <w:tc>
          <w:tcPr>
            <w:tcW w:w="1882" w:type="dxa"/>
          </w:tcPr>
          <w:p w14:paraId="425CBED6" w14:textId="77777777" w:rsidR="00C146C1" w:rsidRPr="0088709D" w:rsidRDefault="00C146C1" w:rsidP="00683390">
            <w:pPr>
              <w:rPr>
                <w:sz w:val="16"/>
                <w:szCs w:val="16"/>
              </w:rPr>
            </w:pPr>
            <w:r w:rsidRPr="00880AB9">
              <w:rPr>
                <w:sz w:val="16"/>
                <w:szCs w:val="16"/>
              </w:rPr>
              <w:t>HR</w:t>
            </w:r>
          </w:p>
        </w:tc>
      </w:tr>
      <w:tr w:rsidR="00C146C1" w:rsidRPr="002A0DF5" w14:paraId="7BA85825" w14:textId="77777777" w:rsidTr="00C146C1">
        <w:tc>
          <w:tcPr>
            <w:tcW w:w="585" w:type="dxa"/>
            <w:shd w:val="clear" w:color="auto" w:fill="FFFFFF" w:themeFill="background1"/>
          </w:tcPr>
          <w:p w14:paraId="550672AD" w14:textId="254030CB" w:rsidR="00C146C1" w:rsidRDefault="00C146C1" w:rsidP="00683390">
            <w:pPr>
              <w:rPr>
                <w:sz w:val="16"/>
                <w:szCs w:val="16"/>
              </w:rPr>
            </w:pPr>
            <w:r>
              <w:rPr>
                <w:sz w:val="16"/>
                <w:szCs w:val="16"/>
              </w:rPr>
              <w:t>SR-127</w:t>
            </w:r>
          </w:p>
        </w:tc>
        <w:tc>
          <w:tcPr>
            <w:tcW w:w="625" w:type="dxa"/>
            <w:shd w:val="clear" w:color="auto" w:fill="FFFFFF" w:themeFill="background1"/>
          </w:tcPr>
          <w:p w14:paraId="7788142A" w14:textId="78183DC4" w:rsidR="00C146C1" w:rsidRPr="00A150C4" w:rsidRDefault="00C146C1" w:rsidP="00683390">
            <w:pPr>
              <w:rPr>
                <w:sz w:val="16"/>
                <w:szCs w:val="16"/>
              </w:rPr>
            </w:pPr>
            <w:r>
              <w:rPr>
                <w:sz w:val="16"/>
                <w:szCs w:val="16"/>
              </w:rPr>
              <w:t>BR-91</w:t>
            </w:r>
          </w:p>
        </w:tc>
        <w:tc>
          <w:tcPr>
            <w:tcW w:w="1121" w:type="dxa"/>
            <w:shd w:val="clear" w:color="auto" w:fill="FFFFFF" w:themeFill="background1"/>
          </w:tcPr>
          <w:p w14:paraId="3A7A8412"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09298746" w14:textId="77777777" w:rsidR="00C146C1" w:rsidRPr="00EA5716" w:rsidRDefault="00C146C1" w:rsidP="00683390">
            <w:pPr>
              <w:rPr>
                <w:rFonts w:cstheme="minorHAnsi"/>
                <w:sz w:val="16"/>
                <w:szCs w:val="16"/>
              </w:rPr>
            </w:pPr>
            <w:r w:rsidRPr="00EA5716">
              <w:rPr>
                <w:rFonts w:cstheme="minorHAnsi"/>
                <w:sz w:val="16"/>
                <w:szCs w:val="16"/>
              </w:rPr>
              <w:t>Site Timesheet Report - Employee No:  Each field displays the employee number</w:t>
            </w:r>
          </w:p>
        </w:tc>
        <w:tc>
          <w:tcPr>
            <w:tcW w:w="897" w:type="dxa"/>
          </w:tcPr>
          <w:p w14:paraId="19374F04" w14:textId="2BF8E76A" w:rsidR="00C146C1" w:rsidRDefault="00C146C1" w:rsidP="00683390">
            <w:pPr>
              <w:rPr>
                <w:sz w:val="16"/>
                <w:szCs w:val="16"/>
              </w:rPr>
            </w:pPr>
            <w:r w:rsidRPr="008357BA">
              <w:rPr>
                <w:sz w:val="16"/>
                <w:szCs w:val="16"/>
              </w:rPr>
              <w:t>Critical</w:t>
            </w:r>
          </w:p>
        </w:tc>
        <w:tc>
          <w:tcPr>
            <w:tcW w:w="1882" w:type="dxa"/>
          </w:tcPr>
          <w:p w14:paraId="79DF03F9" w14:textId="77777777" w:rsidR="00C146C1" w:rsidRPr="0088709D" w:rsidRDefault="00C146C1" w:rsidP="00683390">
            <w:pPr>
              <w:rPr>
                <w:sz w:val="16"/>
                <w:szCs w:val="16"/>
              </w:rPr>
            </w:pPr>
            <w:r w:rsidRPr="00880AB9">
              <w:rPr>
                <w:sz w:val="16"/>
                <w:szCs w:val="16"/>
              </w:rPr>
              <w:t>HR</w:t>
            </w:r>
          </w:p>
        </w:tc>
      </w:tr>
      <w:tr w:rsidR="00C146C1" w:rsidRPr="002A0DF5" w14:paraId="1B250624" w14:textId="77777777" w:rsidTr="00C146C1">
        <w:tc>
          <w:tcPr>
            <w:tcW w:w="585" w:type="dxa"/>
            <w:shd w:val="clear" w:color="auto" w:fill="FFFFFF" w:themeFill="background1"/>
          </w:tcPr>
          <w:p w14:paraId="4FF0F289" w14:textId="58D80E33" w:rsidR="00C146C1" w:rsidRDefault="00C146C1" w:rsidP="00683390">
            <w:pPr>
              <w:rPr>
                <w:sz w:val="16"/>
                <w:szCs w:val="16"/>
              </w:rPr>
            </w:pPr>
            <w:r>
              <w:rPr>
                <w:sz w:val="16"/>
                <w:szCs w:val="16"/>
              </w:rPr>
              <w:t>SR-128</w:t>
            </w:r>
          </w:p>
        </w:tc>
        <w:tc>
          <w:tcPr>
            <w:tcW w:w="625" w:type="dxa"/>
            <w:shd w:val="clear" w:color="auto" w:fill="FFFFFF" w:themeFill="background1"/>
          </w:tcPr>
          <w:p w14:paraId="044A8AD7" w14:textId="736A4BF5" w:rsidR="00C146C1" w:rsidRPr="00A150C4" w:rsidRDefault="00C146C1" w:rsidP="00683390">
            <w:pPr>
              <w:rPr>
                <w:sz w:val="16"/>
                <w:szCs w:val="16"/>
              </w:rPr>
            </w:pPr>
            <w:r>
              <w:rPr>
                <w:sz w:val="16"/>
                <w:szCs w:val="16"/>
              </w:rPr>
              <w:t>BR-92</w:t>
            </w:r>
          </w:p>
        </w:tc>
        <w:tc>
          <w:tcPr>
            <w:tcW w:w="1121" w:type="dxa"/>
            <w:shd w:val="clear" w:color="auto" w:fill="FFFFFF" w:themeFill="background1"/>
          </w:tcPr>
          <w:p w14:paraId="3ABD1646"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030C4FCE" w14:textId="77777777" w:rsidR="00C146C1" w:rsidRPr="00EA5716" w:rsidRDefault="00C146C1" w:rsidP="00683390">
            <w:pPr>
              <w:rPr>
                <w:rFonts w:cstheme="minorHAnsi"/>
                <w:sz w:val="16"/>
                <w:szCs w:val="16"/>
              </w:rPr>
            </w:pPr>
            <w:r w:rsidRPr="00EA5716">
              <w:rPr>
                <w:rFonts w:cstheme="minorHAnsi"/>
                <w:sz w:val="16"/>
                <w:szCs w:val="16"/>
              </w:rPr>
              <w:t>Site Timesheet Report - Payment Ref:  Displays the Sage payment reference</w:t>
            </w:r>
          </w:p>
        </w:tc>
        <w:tc>
          <w:tcPr>
            <w:tcW w:w="897" w:type="dxa"/>
          </w:tcPr>
          <w:p w14:paraId="0A5E332F" w14:textId="39582238" w:rsidR="00C146C1" w:rsidRDefault="00C146C1" w:rsidP="00683390">
            <w:pPr>
              <w:rPr>
                <w:sz w:val="16"/>
                <w:szCs w:val="16"/>
              </w:rPr>
            </w:pPr>
            <w:r w:rsidRPr="008357BA">
              <w:rPr>
                <w:sz w:val="16"/>
                <w:szCs w:val="16"/>
              </w:rPr>
              <w:t>Critical</w:t>
            </w:r>
          </w:p>
        </w:tc>
        <w:tc>
          <w:tcPr>
            <w:tcW w:w="1882" w:type="dxa"/>
          </w:tcPr>
          <w:p w14:paraId="5ADE3F08" w14:textId="77777777" w:rsidR="00C146C1" w:rsidRPr="0088709D" w:rsidRDefault="00C146C1" w:rsidP="00683390">
            <w:pPr>
              <w:rPr>
                <w:sz w:val="16"/>
                <w:szCs w:val="16"/>
              </w:rPr>
            </w:pPr>
            <w:r w:rsidRPr="00880AB9">
              <w:rPr>
                <w:sz w:val="16"/>
                <w:szCs w:val="16"/>
              </w:rPr>
              <w:t>HR</w:t>
            </w:r>
          </w:p>
        </w:tc>
      </w:tr>
      <w:tr w:rsidR="00C146C1" w:rsidRPr="002A0DF5" w14:paraId="0E281EFA" w14:textId="77777777" w:rsidTr="00C146C1">
        <w:tc>
          <w:tcPr>
            <w:tcW w:w="585" w:type="dxa"/>
            <w:shd w:val="clear" w:color="auto" w:fill="FFFFFF" w:themeFill="background1"/>
          </w:tcPr>
          <w:p w14:paraId="1EE17897" w14:textId="315975E9" w:rsidR="00C146C1" w:rsidRDefault="00C146C1" w:rsidP="00683390">
            <w:pPr>
              <w:rPr>
                <w:sz w:val="16"/>
                <w:szCs w:val="16"/>
              </w:rPr>
            </w:pPr>
            <w:r>
              <w:rPr>
                <w:sz w:val="16"/>
                <w:szCs w:val="16"/>
              </w:rPr>
              <w:t>SR-129</w:t>
            </w:r>
          </w:p>
        </w:tc>
        <w:tc>
          <w:tcPr>
            <w:tcW w:w="625" w:type="dxa"/>
            <w:shd w:val="clear" w:color="auto" w:fill="FFFFFF" w:themeFill="background1"/>
          </w:tcPr>
          <w:p w14:paraId="76696160" w14:textId="69954769" w:rsidR="00C146C1" w:rsidRPr="00A150C4" w:rsidRDefault="00C146C1" w:rsidP="00683390">
            <w:pPr>
              <w:rPr>
                <w:sz w:val="16"/>
                <w:szCs w:val="16"/>
              </w:rPr>
            </w:pPr>
            <w:r>
              <w:rPr>
                <w:sz w:val="16"/>
                <w:szCs w:val="16"/>
              </w:rPr>
              <w:t>BR-93</w:t>
            </w:r>
          </w:p>
        </w:tc>
        <w:tc>
          <w:tcPr>
            <w:tcW w:w="1121" w:type="dxa"/>
            <w:shd w:val="clear" w:color="auto" w:fill="FFFFFF" w:themeFill="background1"/>
          </w:tcPr>
          <w:p w14:paraId="43C998F6" w14:textId="77777777" w:rsidR="00C146C1" w:rsidRPr="00A150C4" w:rsidRDefault="00C146C1" w:rsidP="00683390">
            <w:pPr>
              <w:rPr>
                <w:sz w:val="16"/>
                <w:szCs w:val="16"/>
              </w:rPr>
            </w:pPr>
            <w:r w:rsidRPr="002024BF">
              <w:rPr>
                <w:sz w:val="16"/>
                <w:szCs w:val="16"/>
              </w:rPr>
              <w:t>Vision Reports</w:t>
            </w:r>
          </w:p>
        </w:tc>
        <w:tc>
          <w:tcPr>
            <w:tcW w:w="3957" w:type="dxa"/>
            <w:shd w:val="clear" w:color="auto" w:fill="FFFFFF" w:themeFill="background1"/>
          </w:tcPr>
          <w:p w14:paraId="27FDDD3A" w14:textId="77777777" w:rsidR="00C146C1" w:rsidRPr="00EA5716" w:rsidRDefault="00C146C1" w:rsidP="00683390">
            <w:pPr>
              <w:rPr>
                <w:rFonts w:cstheme="minorHAnsi"/>
                <w:sz w:val="16"/>
                <w:szCs w:val="16"/>
              </w:rPr>
            </w:pPr>
            <w:r w:rsidRPr="00EA5716">
              <w:rPr>
                <w:rFonts w:cstheme="minorHAnsi"/>
                <w:sz w:val="16"/>
                <w:szCs w:val="16"/>
              </w:rPr>
              <w:t>Site Timesheet Report - The report is exportable to Excel</w:t>
            </w:r>
          </w:p>
        </w:tc>
        <w:tc>
          <w:tcPr>
            <w:tcW w:w="897" w:type="dxa"/>
          </w:tcPr>
          <w:p w14:paraId="511CB4F7" w14:textId="38D9612A" w:rsidR="00C146C1" w:rsidRDefault="00C146C1" w:rsidP="00683390">
            <w:pPr>
              <w:rPr>
                <w:sz w:val="16"/>
                <w:szCs w:val="16"/>
              </w:rPr>
            </w:pPr>
            <w:r w:rsidRPr="008357BA">
              <w:rPr>
                <w:sz w:val="16"/>
                <w:szCs w:val="16"/>
              </w:rPr>
              <w:t>Critical</w:t>
            </w:r>
          </w:p>
        </w:tc>
        <w:tc>
          <w:tcPr>
            <w:tcW w:w="1882" w:type="dxa"/>
          </w:tcPr>
          <w:p w14:paraId="555738BA" w14:textId="77777777" w:rsidR="00C146C1" w:rsidRPr="0088709D" w:rsidRDefault="00C146C1" w:rsidP="00683390">
            <w:pPr>
              <w:rPr>
                <w:sz w:val="16"/>
                <w:szCs w:val="16"/>
              </w:rPr>
            </w:pPr>
            <w:r w:rsidRPr="00880AB9">
              <w:rPr>
                <w:sz w:val="16"/>
                <w:szCs w:val="16"/>
              </w:rPr>
              <w:t>HR</w:t>
            </w:r>
          </w:p>
        </w:tc>
      </w:tr>
      <w:tr w:rsidR="00C146C1" w:rsidRPr="002A0DF5" w14:paraId="591AE774" w14:textId="77777777" w:rsidTr="00C146C1">
        <w:tc>
          <w:tcPr>
            <w:tcW w:w="585" w:type="dxa"/>
            <w:shd w:val="clear" w:color="auto" w:fill="FFFFFF" w:themeFill="background1"/>
          </w:tcPr>
          <w:p w14:paraId="720C0A4A" w14:textId="7530C66E" w:rsidR="00C146C1" w:rsidRDefault="00C146C1" w:rsidP="00683390">
            <w:pPr>
              <w:rPr>
                <w:sz w:val="16"/>
                <w:szCs w:val="16"/>
              </w:rPr>
            </w:pPr>
            <w:r>
              <w:rPr>
                <w:sz w:val="16"/>
                <w:szCs w:val="16"/>
              </w:rPr>
              <w:t>SR-130</w:t>
            </w:r>
          </w:p>
        </w:tc>
        <w:tc>
          <w:tcPr>
            <w:tcW w:w="625" w:type="dxa"/>
            <w:shd w:val="clear" w:color="auto" w:fill="FFFFFF" w:themeFill="background1"/>
          </w:tcPr>
          <w:p w14:paraId="34390369" w14:textId="4ADBEC7B" w:rsidR="00C146C1" w:rsidRPr="00A150C4" w:rsidRDefault="00C146C1" w:rsidP="00683390">
            <w:pPr>
              <w:rPr>
                <w:sz w:val="16"/>
                <w:szCs w:val="16"/>
              </w:rPr>
            </w:pPr>
            <w:r>
              <w:rPr>
                <w:sz w:val="16"/>
                <w:szCs w:val="16"/>
              </w:rPr>
              <w:t>BR-94</w:t>
            </w:r>
          </w:p>
        </w:tc>
        <w:tc>
          <w:tcPr>
            <w:tcW w:w="1121" w:type="dxa"/>
            <w:shd w:val="clear" w:color="auto" w:fill="FFFFFF" w:themeFill="background1"/>
          </w:tcPr>
          <w:p w14:paraId="0A449B87" w14:textId="77777777" w:rsidR="00C146C1" w:rsidRPr="00291C7C" w:rsidRDefault="00C146C1" w:rsidP="00683390">
            <w:pPr>
              <w:rPr>
                <w:sz w:val="16"/>
                <w:szCs w:val="16"/>
              </w:rPr>
            </w:pPr>
            <w:r w:rsidRPr="00291C7C">
              <w:rPr>
                <w:sz w:val="16"/>
                <w:szCs w:val="16"/>
              </w:rPr>
              <w:t>Vision Reports</w:t>
            </w:r>
          </w:p>
        </w:tc>
        <w:tc>
          <w:tcPr>
            <w:tcW w:w="3957" w:type="dxa"/>
            <w:shd w:val="clear" w:color="auto" w:fill="FFFFFF" w:themeFill="background1"/>
          </w:tcPr>
          <w:p w14:paraId="050F4F5B" w14:textId="77777777" w:rsidR="00C146C1" w:rsidRPr="00EA5716" w:rsidRDefault="00C146C1" w:rsidP="00683390">
            <w:pPr>
              <w:rPr>
                <w:rFonts w:cstheme="minorHAnsi"/>
                <w:sz w:val="16"/>
                <w:szCs w:val="16"/>
              </w:rPr>
            </w:pPr>
            <w:r w:rsidRPr="00EA5716">
              <w:rPr>
                <w:rFonts w:cstheme="minorHAnsi"/>
                <w:sz w:val="16"/>
                <w:szCs w:val="16"/>
              </w:rPr>
              <w:t>Component Progress Report - A report generated for a Works Order</w:t>
            </w:r>
          </w:p>
        </w:tc>
        <w:tc>
          <w:tcPr>
            <w:tcW w:w="897" w:type="dxa"/>
          </w:tcPr>
          <w:p w14:paraId="37640A36" w14:textId="130E5692" w:rsidR="00C146C1" w:rsidRPr="00291C7C" w:rsidRDefault="00C146C1" w:rsidP="00683390">
            <w:pPr>
              <w:rPr>
                <w:sz w:val="16"/>
                <w:szCs w:val="16"/>
              </w:rPr>
            </w:pPr>
            <w:r w:rsidRPr="00291C7C">
              <w:rPr>
                <w:sz w:val="16"/>
                <w:szCs w:val="16"/>
              </w:rPr>
              <w:t>Critical</w:t>
            </w:r>
          </w:p>
        </w:tc>
        <w:tc>
          <w:tcPr>
            <w:tcW w:w="1882" w:type="dxa"/>
          </w:tcPr>
          <w:p w14:paraId="13E87D48" w14:textId="77777777" w:rsidR="00C146C1" w:rsidRPr="00291C7C" w:rsidRDefault="00C146C1" w:rsidP="00683390">
            <w:pPr>
              <w:rPr>
                <w:sz w:val="16"/>
                <w:szCs w:val="16"/>
              </w:rPr>
            </w:pPr>
            <w:r w:rsidRPr="00291C7C">
              <w:rPr>
                <w:sz w:val="16"/>
                <w:szCs w:val="16"/>
              </w:rPr>
              <w:t>Project Manager</w:t>
            </w:r>
          </w:p>
        </w:tc>
      </w:tr>
      <w:tr w:rsidR="00C146C1" w:rsidRPr="002A0DF5" w14:paraId="6EEB2F81" w14:textId="77777777" w:rsidTr="00C146C1">
        <w:tc>
          <w:tcPr>
            <w:tcW w:w="585" w:type="dxa"/>
            <w:shd w:val="clear" w:color="auto" w:fill="FFFFFF" w:themeFill="background1"/>
          </w:tcPr>
          <w:p w14:paraId="69C2E1BD" w14:textId="248C219F" w:rsidR="00C146C1" w:rsidRDefault="00C146C1" w:rsidP="00683390">
            <w:pPr>
              <w:rPr>
                <w:sz w:val="16"/>
                <w:szCs w:val="16"/>
              </w:rPr>
            </w:pPr>
            <w:r>
              <w:rPr>
                <w:sz w:val="16"/>
                <w:szCs w:val="16"/>
              </w:rPr>
              <w:t>SR-131</w:t>
            </w:r>
          </w:p>
        </w:tc>
        <w:tc>
          <w:tcPr>
            <w:tcW w:w="625" w:type="dxa"/>
            <w:shd w:val="clear" w:color="auto" w:fill="FFFFFF" w:themeFill="background1"/>
          </w:tcPr>
          <w:p w14:paraId="782E4519" w14:textId="52F3B065" w:rsidR="00C146C1" w:rsidRPr="00A150C4" w:rsidRDefault="00C146C1" w:rsidP="00683390">
            <w:pPr>
              <w:rPr>
                <w:sz w:val="16"/>
                <w:szCs w:val="16"/>
              </w:rPr>
            </w:pPr>
            <w:r>
              <w:rPr>
                <w:sz w:val="16"/>
                <w:szCs w:val="16"/>
              </w:rPr>
              <w:t>BR-95</w:t>
            </w:r>
          </w:p>
        </w:tc>
        <w:tc>
          <w:tcPr>
            <w:tcW w:w="1121" w:type="dxa"/>
            <w:shd w:val="clear" w:color="auto" w:fill="FFFFFF" w:themeFill="background1"/>
          </w:tcPr>
          <w:p w14:paraId="221DC8DE" w14:textId="77777777" w:rsidR="00C146C1" w:rsidRPr="00291C7C" w:rsidRDefault="00C146C1" w:rsidP="00683390">
            <w:pPr>
              <w:rPr>
                <w:sz w:val="16"/>
                <w:szCs w:val="16"/>
              </w:rPr>
            </w:pPr>
            <w:r w:rsidRPr="00291C7C">
              <w:rPr>
                <w:sz w:val="16"/>
                <w:szCs w:val="16"/>
              </w:rPr>
              <w:t>Vision Reports</w:t>
            </w:r>
          </w:p>
        </w:tc>
        <w:tc>
          <w:tcPr>
            <w:tcW w:w="3957" w:type="dxa"/>
            <w:shd w:val="clear" w:color="auto" w:fill="FFFFFF" w:themeFill="background1"/>
          </w:tcPr>
          <w:p w14:paraId="6BAFBEFE" w14:textId="77777777" w:rsidR="00C146C1" w:rsidRPr="00EA5716" w:rsidRDefault="00C146C1" w:rsidP="00683390">
            <w:pPr>
              <w:rPr>
                <w:rFonts w:cstheme="minorHAnsi"/>
                <w:sz w:val="16"/>
                <w:szCs w:val="16"/>
              </w:rPr>
            </w:pPr>
            <w:r w:rsidRPr="00EA5716">
              <w:rPr>
                <w:rFonts w:cstheme="minorHAnsi"/>
                <w:sz w:val="16"/>
                <w:szCs w:val="16"/>
              </w:rPr>
              <w:t>Component Progress Report - Each Run</w:t>
            </w:r>
          </w:p>
        </w:tc>
        <w:tc>
          <w:tcPr>
            <w:tcW w:w="897" w:type="dxa"/>
          </w:tcPr>
          <w:p w14:paraId="503F0804" w14:textId="68E89560" w:rsidR="00C146C1" w:rsidRPr="00291C7C" w:rsidRDefault="00C146C1" w:rsidP="00683390">
            <w:pPr>
              <w:rPr>
                <w:sz w:val="16"/>
                <w:szCs w:val="16"/>
              </w:rPr>
            </w:pPr>
            <w:r w:rsidRPr="00291C7C">
              <w:rPr>
                <w:sz w:val="16"/>
                <w:szCs w:val="16"/>
              </w:rPr>
              <w:t>Critical</w:t>
            </w:r>
          </w:p>
        </w:tc>
        <w:tc>
          <w:tcPr>
            <w:tcW w:w="1882" w:type="dxa"/>
          </w:tcPr>
          <w:p w14:paraId="1D23511B" w14:textId="77777777" w:rsidR="00C146C1" w:rsidRPr="00291C7C" w:rsidRDefault="00C146C1" w:rsidP="00683390">
            <w:pPr>
              <w:rPr>
                <w:sz w:val="16"/>
                <w:szCs w:val="16"/>
              </w:rPr>
            </w:pPr>
            <w:r w:rsidRPr="00291C7C">
              <w:rPr>
                <w:sz w:val="16"/>
                <w:szCs w:val="16"/>
              </w:rPr>
              <w:t>Project Manager</w:t>
            </w:r>
          </w:p>
        </w:tc>
      </w:tr>
      <w:tr w:rsidR="00C146C1" w:rsidRPr="002A0DF5" w14:paraId="75CFC962" w14:textId="77777777" w:rsidTr="00C146C1">
        <w:tc>
          <w:tcPr>
            <w:tcW w:w="585" w:type="dxa"/>
            <w:shd w:val="clear" w:color="auto" w:fill="FFFFFF" w:themeFill="background1"/>
          </w:tcPr>
          <w:p w14:paraId="625D1B66" w14:textId="2D56F554" w:rsidR="00C146C1" w:rsidRDefault="00C146C1" w:rsidP="00683390">
            <w:pPr>
              <w:rPr>
                <w:sz w:val="16"/>
                <w:szCs w:val="16"/>
              </w:rPr>
            </w:pPr>
            <w:r>
              <w:rPr>
                <w:sz w:val="16"/>
                <w:szCs w:val="16"/>
              </w:rPr>
              <w:t>SR-132</w:t>
            </w:r>
          </w:p>
        </w:tc>
        <w:tc>
          <w:tcPr>
            <w:tcW w:w="625" w:type="dxa"/>
            <w:shd w:val="clear" w:color="auto" w:fill="FFFFFF" w:themeFill="background1"/>
          </w:tcPr>
          <w:p w14:paraId="4F8A58A1" w14:textId="745B01B3" w:rsidR="00C146C1" w:rsidRPr="00A150C4" w:rsidRDefault="00C146C1" w:rsidP="00683390">
            <w:pPr>
              <w:rPr>
                <w:sz w:val="16"/>
                <w:szCs w:val="16"/>
              </w:rPr>
            </w:pPr>
            <w:r>
              <w:rPr>
                <w:sz w:val="16"/>
                <w:szCs w:val="16"/>
              </w:rPr>
              <w:t>BR-96</w:t>
            </w:r>
          </w:p>
        </w:tc>
        <w:tc>
          <w:tcPr>
            <w:tcW w:w="1121" w:type="dxa"/>
            <w:shd w:val="clear" w:color="auto" w:fill="FFFFFF" w:themeFill="background1"/>
          </w:tcPr>
          <w:p w14:paraId="09770091" w14:textId="77777777" w:rsidR="00C146C1" w:rsidRPr="00291C7C" w:rsidRDefault="00C146C1" w:rsidP="00683390">
            <w:pPr>
              <w:rPr>
                <w:sz w:val="16"/>
                <w:szCs w:val="16"/>
              </w:rPr>
            </w:pPr>
            <w:r w:rsidRPr="00291C7C">
              <w:rPr>
                <w:sz w:val="16"/>
                <w:szCs w:val="16"/>
              </w:rPr>
              <w:t>Vision Reports</w:t>
            </w:r>
          </w:p>
        </w:tc>
        <w:tc>
          <w:tcPr>
            <w:tcW w:w="3957" w:type="dxa"/>
            <w:shd w:val="clear" w:color="auto" w:fill="FFFFFF" w:themeFill="background1"/>
          </w:tcPr>
          <w:p w14:paraId="355D799E" w14:textId="77777777" w:rsidR="00C146C1" w:rsidRPr="00EA5716" w:rsidRDefault="00C146C1" w:rsidP="00683390">
            <w:pPr>
              <w:rPr>
                <w:rFonts w:cstheme="minorHAnsi"/>
                <w:sz w:val="16"/>
                <w:szCs w:val="16"/>
              </w:rPr>
            </w:pPr>
            <w:r w:rsidRPr="00EA5716">
              <w:rPr>
                <w:rFonts w:cstheme="minorHAnsi"/>
                <w:sz w:val="16"/>
                <w:szCs w:val="16"/>
              </w:rPr>
              <w:t>Component Progress Report - Will show the Run’s planned total components count</w:t>
            </w:r>
          </w:p>
        </w:tc>
        <w:tc>
          <w:tcPr>
            <w:tcW w:w="897" w:type="dxa"/>
          </w:tcPr>
          <w:p w14:paraId="5E0F6C0D" w14:textId="59007329" w:rsidR="00C146C1" w:rsidRPr="00291C7C" w:rsidRDefault="00C146C1" w:rsidP="00683390">
            <w:pPr>
              <w:rPr>
                <w:sz w:val="16"/>
                <w:szCs w:val="16"/>
              </w:rPr>
            </w:pPr>
            <w:r w:rsidRPr="00291C7C">
              <w:rPr>
                <w:sz w:val="16"/>
                <w:szCs w:val="16"/>
              </w:rPr>
              <w:t>Critical</w:t>
            </w:r>
          </w:p>
        </w:tc>
        <w:tc>
          <w:tcPr>
            <w:tcW w:w="1882" w:type="dxa"/>
          </w:tcPr>
          <w:p w14:paraId="10B11DC5" w14:textId="77777777" w:rsidR="00C146C1" w:rsidRPr="00291C7C" w:rsidRDefault="00C146C1" w:rsidP="00683390">
            <w:pPr>
              <w:rPr>
                <w:sz w:val="16"/>
                <w:szCs w:val="16"/>
              </w:rPr>
            </w:pPr>
            <w:r w:rsidRPr="00291C7C">
              <w:rPr>
                <w:sz w:val="16"/>
                <w:szCs w:val="16"/>
              </w:rPr>
              <w:t>Project Manager</w:t>
            </w:r>
          </w:p>
        </w:tc>
      </w:tr>
      <w:tr w:rsidR="00C146C1" w:rsidRPr="002A0DF5" w14:paraId="08FB4E3E" w14:textId="77777777" w:rsidTr="00C146C1">
        <w:tc>
          <w:tcPr>
            <w:tcW w:w="585" w:type="dxa"/>
            <w:shd w:val="clear" w:color="auto" w:fill="FFFFFF" w:themeFill="background1"/>
          </w:tcPr>
          <w:p w14:paraId="402BDC77" w14:textId="4D87AB1D" w:rsidR="00C146C1" w:rsidRDefault="00C146C1" w:rsidP="00683390">
            <w:pPr>
              <w:rPr>
                <w:sz w:val="16"/>
                <w:szCs w:val="16"/>
              </w:rPr>
            </w:pPr>
            <w:r>
              <w:rPr>
                <w:sz w:val="16"/>
                <w:szCs w:val="16"/>
              </w:rPr>
              <w:t>SR-133</w:t>
            </w:r>
          </w:p>
        </w:tc>
        <w:tc>
          <w:tcPr>
            <w:tcW w:w="625" w:type="dxa"/>
            <w:shd w:val="clear" w:color="auto" w:fill="FFFFFF" w:themeFill="background1"/>
          </w:tcPr>
          <w:p w14:paraId="3F6DA4FF" w14:textId="28F0FD22" w:rsidR="00C146C1" w:rsidRDefault="00C146C1" w:rsidP="00683390">
            <w:pPr>
              <w:rPr>
                <w:sz w:val="16"/>
                <w:szCs w:val="16"/>
              </w:rPr>
            </w:pPr>
            <w:r>
              <w:rPr>
                <w:sz w:val="16"/>
                <w:szCs w:val="16"/>
              </w:rPr>
              <w:t>BR-97</w:t>
            </w:r>
          </w:p>
        </w:tc>
        <w:tc>
          <w:tcPr>
            <w:tcW w:w="1121" w:type="dxa"/>
            <w:shd w:val="clear" w:color="auto" w:fill="FFFFFF" w:themeFill="background1"/>
          </w:tcPr>
          <w:p w14:paraId="6C5F8FCB" w14:textId="77777777" w:rsidR="00C146C1" w:rsidRPr="00291C7C" w:rsidRDefault="00C146C1" w:rsidP="00683390">
            <w:pPr>
              <w:rPr>
                <w:sz w:val="16"/>
                <w:szCs w:val="16"/>
              </w:rPr>
            </w:pPr>
            <w:r w:rsidRPr="00291C7C">
              <w:rPr>
                <w:sz w:val="16"/>
                <w:szCs w:val="16"/>
              </w:rPr>
              <w:t>Vision Reports</w:t>
            </w:r>
          </w:p>
        </w:tc>
        <w:tc>
          <w:tcPr>
            <w:tcW w:w="3957" w:type="dxa"/>
            <w:shd w:val="clear" w:color="auto" w:fill="FFFFFF" w:themeFill="background1"/>
          </w:tcPr>
          <w:p w14:paraId="291C51B0" w14:textId="77777777" w:rsidR="00C146C1" w:rsidRPr="00EA5716" w:rsidRDefault="00C146C1" w:rsidP="00683390">
            <w:pPr>
              <w:rPr>
                <w:rFonts w:cstheme="minorHAnsi"/>
                <w:sz w:val="16"/>
                <w:szCs w:val="16"/>
              </w:rPr>
            </w:pPr>
            <w:r w:rsidRPr="00EA5716">
              <w:rPr>
                <w:rFonts w:cstheme="minorHAnsi"/>
                <w:sz w:val="16"/>
                <w:szCs w:val="16"/>
              </w:rPr>
              <w:t>Component Progress Report - Will show the Run’s planned total length</w:t>
            </w:r>
          </w:p>
        </w:tc>
        <w:tc>
          <w:tcPr>
            <w:tcW w:w="897" w:type="dxa"/>
          </w:tcPr>
          <w:p w14:paraId="3E7698FD" w14:textId="53619594" w:rsidR="00C146C1" w:rsidRPr="00291C7C" w:rsidRDefault="00C146C1" w:rsidP="00683390">
            <w:pPr>
              <w:rPr>
                <w:sz w:val="16"/>
                <w:szCs w:val="16"/>
              </w:rPr>
            </w:pPr>
            <w:r>
              <w:rPr>
                <w:sz w:val="16"/>
                <w:szCs w:val="16"/>
              </w:rPr>
              <w:t>Critical</w:t>
            </w:r>
          </w:p>
        </w:tc>
        <w:tc>
          <w:tcPr>
            <w:tcW w:w="1882" w:type="dxa"/>
          </w:tcPr>
          <w:p w14:paraId="66D809C2" w14:textId="77777777" w:rsidR="00C146C1" w:rsidRPr="00291C7C" w:rsidRDefault="00C146C1" w:rsidP="00683390">
            <w:pPr>
              <w:rPr>
                <w:sz w:val="16"/>
                <w:szCs w:val="16"/>
              </w:rPr>
            </w:pPr>
            <w:r>
              <w:rPr>
                <w:sz w:val="16"/>
                <w:szCs w:val="16"/>
              </w:rPr>
              <w:t>Project Manager</w:t>
            </w:r>
          </w:p>
        </w:tc>
      </w:tr>
      <w:tr w:rsidR="00C146C1" w:rsidRPr="002A0DF5" w14:paraId="415838B5" w14:textId="77777777" w:rsidTr="00C146C1">
        <w:tc>
          <w:tcPr>
            <w:tcW w:w="585" w:type="dxa"/>
            <w:shd w:val="clear" w:color="auto" w:fill="FFFFFF" w:themeFill="background1"/>
          </w:tcPr>
          <w:p w14:paraId="6A52DB7C" w14:textId="1DA7093C" w:rsidR="00C146C1" w:rsidRDefault="00C146C1" w:rsidP="00683390">
            <w:pPr>
              <w:rPr>
                <w:sz w:val="16"/>
                <w:szCs w:val="16"/>
              </w:rPr>
            </w:pPr>
            <w:r>
              <w:rPr>
                <w:sz w:val="16"/>
                <w:szCs w:val="16"/>
              </w:rPr>
              <w:t>SR-134</w:t>
            </w:r>
          </w:p>
        </w:tc>
        <w:tc>
          <w:tcPr>
            <w:tcW w:w="625" w:type="dxa"/>
            <w:shd w:val="clear" w:color="auto" w:fill="FFFFFF" w:themeFill="background1"/>
          </w:tcPr>
          <w:p w14:paraId="2BF5502E" w14:textId="6DB59646" w:rsidR="00C146C1" w:rsidRPr="00A150C4" w:rsidRDefault="00C146C1" w:rsidP="00683390">
            <w:pPr>
              <w:rPr>
                <w:sz w:val="16"/>
                <w:szCs w:val="16"/>
              </w:rPr>
            </w:pPr>
            <w:r>
              <w:rPr>
                <w:sz w:val="16"/>
                <w:szCs w:val="16"/>
              </w:rPr>
              <w:t>BR-98</w:t>
            </w:r>
          </w:p>
        </w:tc>
        <w:tc>
          <w:tcPr>
            <w:tcW w:w="1121" w:type="dxa"/>
            <w:shd w:val="clear" w:color="auto" w:fill="FFFFFF" w:themeFill="background1"/>
          </w:tcPr>
          <w:p w14:paraId="7D11BC44" w14:textId="77777777" w:rsidR="00C146C1" w:rsidRPr="00291C7C" w:rsidRDefault="00C146C1" w:rsidP="00683390">
            <w:pPr>
              <w:rPr>
                <w:sz w:val="16"/>
                <w:szCs w:val="16"/>
              </w:rPr>
            </w:pPr>
            <w:r w:rsidRPr="00291C7C">
              <w:rPr>
                <w:sz w:val="16"/>
                <w:szCs w:val="16"/>
              </w:rPr>
              <w:t>Vision Reports</w:t>
            </w:r>
          </w:p>
        </w:tc>
        <w:tc>
          <w:tcPr>
            <w:tcW w:w="3957" w:type="dxa"/>
            <w:shd w:val="clear" w:color="auto" w:fill="FFFFFF" w:themeFill="background1"/>
          </w:tcPr>
          <w:p w14:paraId="2C706874" w14:textId="77777777" w:rsidR="00C146C1" w:rsidRPr="00EA5716" w:rsidRDefault="00C146C1" w:rsidP="00683390">
            <w:pPr>
              <w:rPr>
                <w:rFonts w:cstheme="minorHAnsi"/>
                <w:sz w:val="16"/>
                <w:szCs w:val="16"/>
              </w:rPr>
            </w:pPr>
            <w:r w:rsidRPr="00EA5716">
              <w:rPr>
                <w:rFonts w:cstheme="minorHAnsi"/>
                <w:sz w:val="16"/>
                <w:szCs w:val="16"/>
              </w:rPr>
              <w:t>Component Progress Report - Will show the Run’s components installed count to date</w:t>
            </w:r>
          </w:p>
        </w:tc>
        <w:tc>
          <w:tcPr>
            <w:tcW w:w="897" w:type="dxa"/>
          </w:tcPr>
          <w:p w14:paraId="6F63E568" w14:textId="01EF9285" w:rsidR="00C146C1" w:rsidRPr="00291C7C" w:rsidRDefault="00C146C1" w:rsidP="00683390">
            <w:pPr>
              <w:rPr>
                <w:sz w:val="16"/>
                <w:szCs w:val="16"/>
              </w:rPr>
            </w:pPr>
            <w:r w:rsidRPr="00291C7C">
              <w:rPr>
                <w:sz w:val="16"/>
                <w:szCs w:val="16"/>
              </w:rPr>
              <w:t>Critical</w:t>
            </w:r>
          </w:p>
        </w:tc>
        <w:tc>
          <w:tcPr>
            <w:tcW w:w="1882" w:type="dxa"/>
          </w:tcPr>
          <w:p w14:paraId="6664BA9E" w14:textId="77777777" w:rsidR="00C146C1" w:rsidRPr="00291C7C" w:rsidRDefault="00C146C1" w:rsidP="00683390">
            <w:pPr>
              <w:rPr>
                <w:sz w:val="16"/>
                <w:szCs w:val="16"/>
              </w:rPr>
            </w:pPr>
            <w:r w:rsidRPr="00291C7C">
              <w:rPr>
                <w:sz w:val="16"/>
                <w:szCs w:val="16"/>
              </w:rPr>
              <w:t>Project Manager</w:t>
            </w:r>
          </w:p>
        </w:tc>
      </w:tr>
      <w:tr w:rsidR="00C146C1" w:rsidRPr="002A0DF5" w14:paraId="4BF7B748" w14:textId="77777777" w:rsidTr="00C146C1">
        <w:tc>
          <w:tcPr>
            <w:tcW w:w="585" w:type="dxa"/>
            <w:shd w:val="clear" w:color="auto" w:fill="FFFFFF" w:themeFill="background1"/>
          </w:tcPr>
          <w:p w14:paraId="30A705B8" w14:textId="7F98B897" w:rsidR="00C146C1" w:rsidRDefault="00C146C1" w:rsidP="00683390">
            <w:pPr>
              <w:rPr>
                <w:sz w:val="16"/>
                <w:szCs w:val="16"/>
              </w:rPr>
            </w:pPr>
            <w:r>
              <w:rPr>
                <w:sz w:val="16"/>
                <w:szCs w:val="16"/>
              </w:rPr>
              <w:t>SR-135</w:t>
            </w:r>
          </w:p>
        </w:tc>
        <w:tc>
          <w:tcPr>
            <w:tcW w:w="625" w:type="dxa"/>
            <w:shd w:val="clear" w:color="auto" w:fill="FFFFFF" w:themeFill="background1"/>
          </w:tcPr>
          <w:p w14:paraId="70845483" w14:textId="07BB1F28" w:rsidR="00C146C1" w:rsidRDefault="00C146C1" w:rsidP="00683390">
            <w:pPr>
              <w:rPr>
                <w:sz w:val="16"/>
                <w:szCs w:val="16"/>
              </w:rPr>
            </w:pPr>
            <w:r>
              <w:rPr>
                <w:sz w:val="16"/>
                <w:szCs w:val="16"/>
              </w:rPr>
              <w:t>BR-99</w:t>
            </w:r>
          </w:p>
        </w:tc>
        <w:tc>
          <w:tcPr>
            <w:tcW w:w="1121" w:type="dxa"/>
            <w:shd w:val="clear" w:color="auto" w:fill="FFFFFF" w:themeFill="background1"/>
          </w:tcPr>
          <w:p w14:paraId="1FAB20D9" w14:textId="77777777" w:rsidR="00C146C1" w:rsidRPr="00291C7C" w:rsidRDefault="00C146C1" w:rsidP="00683390">
            <w:pPr>
              <w:rPr>
                <w:sz w:val="16"/>
                <w:szCs w:val="16"/>
              </w:rPr>
            </w:pPr>
            <w:r w:rsidRPr="00291C7C">
              <w:rPr>
                <w:sz w:val="16"/>
                <w:szCs w:val="16"/>
              </w:rPr>
              <w:t>Vision Reports</w:t>
            </w:r>
          </w:p>
        </w:tc>
        <w:tc>
          <w:tcPr>
            <w:tcW w:w="3957" w:type="dxa"/>
            <w:shd w:val="clear" w:color="auto" w:fill="FFFFFF" w:themeFill="background1"/>
          </w:tcPr>
          <w:p w14:paraId="0317F708" w14:textId="77777777" w:rsidR="00C146C1" w:rsidRPr="00EA5716" w:rsidRDefault="00C146C1" w:rsidP="00683390">
            <w:pPr>
              <w:rPr>
                <w:rFonts w:cstheme="minorHAnsi"/>
                <w:sz w:val="16"/>
                <w:szCs w:val="16"/>
              </w:rPr>
            </w:pPr>
            <w:r w:rsidRPr="00EA5716">
              <w:rPr>
                <w:rFonts w:cstheme="minorHAnsi"/>
                <w:sz w:val="16"/>
                <w:szCs w:val="16"/>
              </w:rPr>
              <w:t>Components Progress Report – Will show the Run’s components installed total length to date</w:t>
            </w:r>
          </w:p>
        </w:tc>
        <w:tc>
          <w:tcPr>
            <w:tcW w:w="897" w:type="dxa"/>
          </w:tcPr>
          <w:p w14:paraId="496CAB59" w14:textId="00085ED0" w:rsidR="00C146C1" w:rsidRPr="00291C7C" w:rsidRDefault="00C146C1" w:rsidP="00683390">
            <w:pPr>
              <w:rPr>
                <w:sz w:val="16"/>
                <w:szCs w:val="16"/>
              </w:rPr>
            </w:pPr>
            <w:r w:rsidRPr="00291C7C">
              <w:rPr>
                <w:sz w:val="16"/>
                <w:szCs w:val="16"/>
              </w:rPr>
              <w:t>Critical</w:t>
            </w:r>
          </w:p>
        </w:tc>
        <w:tc>
          <w:tcPr>
            <w:tcW w:w="1882" w:type="dxa"/>
          </w:tcPr>
          <w:p w14:paraId="68F64D13" w14:textId="77777777" w:rsidR="00C146C1" w:rsidRPr="00291C7C" w:rsidRDefault="00C146C1" w:rsidP="00683390">
            <w:pPr>
              <w:rPr>
                <w:sz w:val="16"/>
                <w:szCs w:val="16"/>
              </w:rPr>
            </w:pPr>
            <w:r w:rsidRPr="00291C7C">
              <w:rPr>
                <w:sz w:val="16"/>
                <w:szCs w:val="16"/>
              </w:rPr>
              <w:t>Project Manager</w:t>
            </w:r>
          </w:p>
        </w:tc>
      </w:tr>
      <w:tr w:rsidR="00C146C1" w:rsidRPr="002A0DF5" w14:paraId="020B15DE" w14:textId="77777777" w:rsidTr="00C146C1">
        <w:tc>
          <w:tcPr>
            <w:tcW w:w="585" w:type="dxa"/>
            <w:shd w:val="clear" w:color="auto" w:fill="FFFFFF" w:themeFill="background1"/>
          </w:tcPr>
          <w:p w14:paraId="31A1A310" w14:textId="79CEED5D" w:rsidR="00C146C1" w:rsidRDefault="00C146C1" w:rsidP="00683390">
            <w:pPr>
              <w:rPr>
                <w:sz w:val="16"/>
                <w:szCs w:val="16"/>
              </w:rPr>
            </w:pPr>
            <w:r>
              <w:rPr>
                <w:sz w:val="16"/>
                <w:szCs w:val="16"/>
              </w:rPr>
              <w:t>SR-136</w:t>
            </w:r>
          </w:p>
        </w:tc>
        <w:tc>
          <w:tcPr>
            <w:tcW w:w="625" w:type="dxa"/>
            <w:shd w:val="clear" w:color="auto" w:fill="FFFFFF" w:themeFill="background1"/>
          </w:tcPr>
          <w:p w14:paraId="793F15C7" w14:textId="12932290" w:rsidR="00C146C1" w:rsidRPr="00A150C4" w:rsidRDefault="00C146C1" w:rsidP="00683390">
            <w:pPr>
              <w:rPr>
                <w:sz w:val="16"/>
                <w:szCs w:val="16"/>
              </w:rPr>
            </w:pPr>
            <w:r>
              <w:rPr>
                <w:sz w:val="16"/>
                <w:szCs w:val="16"/>
              </w:rPr>
              <w:t>BR-100</w:t>
            </w:r>
          </w:p>
        </w:tc>
        <w:tc>
          <w:tcPr>
            <w:tcW w:w="1121" w:type="dxa"/>
            <w:shd w:val="clear" w:color="auto" w:fill="FFFFFF" w:themeFill="background1"/>
          </w:tcPr>
          <w:p w14:paraId="04335E38" w14:textId="77777777" w:rsidR="00C146C1" w:rsidRPr="00291C7C" w:rsidRDefault="00C146C1" w:rsidP="00683390">
            <w:pPr>
              <w:rPr>
                <w:sz w:val="16"/>
                <w:szCs w:val="16"/>
              </w:rPr>
            </w:pPr>
            <w:r w:rsidRPr="00291C7C">
              <w:rPr>
                <w:sz w:val="16"/>
                <w:szCs w:val="16"/>
              </w:rPr>
              <w:t>Vision Reports</w:t>
            </w:r>
          </w:p>
        </w:tc>
        <w:tc>
          <w:tcPr>
            <w:tcW w:w="3957" w:type="dxa"/>
            <w:shd w:val="clear" w:color="auto" w:fill="FFFFFF" w:themeFill="background1"/>
          </w:tcPr>
          <w:p w14:paraId="41B2459D" w14:textId="77777777" w:rsidR="00C146C1" w:rsidRPr="00EA5716" w:rsidRDefault="00C146C1" w:rsidP="00683390">
            <w:pPr>
              <w:rPr>
                <w:rFonts w:cstheme="minorHAnsi"/>
                <w:sz w:val="16"/>
                <w:szCs w:val="16"/>
              </w:rPr>
            </w:pPr>
            <w:r w:rsidRPr="00EA5716">
              <w:rPr>
                <w:rFonts w:cstheme="minorHAnsi"/>
                <w:sz w:val="16"/>
                <w:szCs w:val="16"/>
              </w:rPr>
              <w:t>Component Progress Report - Will show the Run’s percentage complete to date</w:t>
            </w:r>
          </w:p>
        </w:tc>
        <w:tc>
          <w:tcPr>
            <w:tcW w:w="897" w:type="dxa"/>
          </w:tcPr>
          <w:p w14:paraId="6F256582" w14:textId="42A360A6" w:rsidR="00C146C1" w:rsidRPr="00291C7C" w:rsidRDefault="00C146C1" w:rsidP="00683390">
            <w:pPr>
              <w:rPr>
                <w:sz w:val="16"/>
                <w:szCs w:val="16"/>
              </w:rPr>
            </w:pPr>
            <w:r w:rsidRPr="00291C7C">
              <w:rPr>
                <w:sz w:val="16"/>
                <w:szCs w:val="16"/>
              </w:rPr>
              <w:t>Critical</w:t>
            </w:r>
          </w:p>
        </w:tc>
        <w:tc>
          <w:tcPr>
            <w:tcW w:w="1882" w:type="dxa"/>
          </w:tcPr>
          <w:p w14:paraId="08B42564" w14:textId="77777777" w:rsidR="00C146C1" w:rsidRPr="00291C7C" w:rsidRDefault="00C146C1" w:rsidP="00683390">
            <w:pPr>
              <w:rPr>
                <w:sz w:val="16"/>
                <w:szCs w:val="16"/>
              </w:rPr>
            </w:pPr>
            <w:r w:rsidRPr="00291C7C">
              <w:rPr>
                <w:sz w:val="16"/>
                <w:szCs w:val="16"/>
              </w:rPr>
              <w:t>Project Manager</w:t>
            </w:r>
          </w:p>
        </w:tc>
      </w:tr>
      <w:tr w:rsidR="00C146C1" w:rsidRPr="002A0DF5" w14:paraId="3C04759D" w14:textId="77777777" w:rsidTr="00C146C1">
        <w:tc>
          <w:tcPr>
            <w:tcW w:w="585" w:type="dxa"/>
            <w:shd w:val="clear" w:color="auto" w:fill="FFFFFF" w:themeFill="background1"/>
          </w:tcPr>
          <w:p w14:paraId="2C4FF7E3" w14:textId="5E16F126" w:rsidR="00C146C1" w:rsidRDefault="00C146C1" w:rsidP="00683390">
            <w:pPr>
              <w:rPr>
                <w:sz w:val="16"/>
                <w:szCs w:val="16"/>
              </w:rPr>
            </w:pPr>
            <w:r>
              <w:rPr>
                <w:sz w:val="16"/>
                <w:szCs w:val="16"/>
              </w:rPr>
              <w:t>SR-137</w:t>
            </w:r>
          </w:p>
        </w:tc>
        <w:tc>
          <w:tcPr>
            <w:tcW w:w="625" w:type="dxa"/>
            <w:shd w:val="clear" w:color="auto" w:fill="FFFFFF" w:themeFill="background1"/>
          </w:tcPr>
          <w:p w14:paraId="7CEB17F6" w14:textId="1E4A87FF" w:rsidR="00C146C1" w:rsidRPr="00A150C4" w:rsidRDefault="00C146C1" w:rsidP="00683390">
            <w:pPr>
              <w:rPr>
                <w:sz w:val="16"/>
                <w:szCs w:val="16"/>
              </w:rPr>
            </w:pPr>
            <w:r>
              <w:rPr>
                <w:sz w:val="16"/>
                <w:szCs w:val="16"/>
              </w:rPr>
              <w:t>BR-101</w:t>
            </w:r>
          </w:p>
        </w:tc>
        <w:tc>
          <w:tcPr>
            <w:tcW w:w="1121" w:type="dxa"/>
            <w:shd w:val="clear" w:color="auto" w:fill="FFFFFF" w:themeFill="background1"/>
          </w:tcPr>
          <w:p w14:paraId="62032383" w14:textId="77777777" w:rsidR="00C146C1" w:rsidRPr="00291C7C" w:rsidRDefault="00C146C1" w:rsidP="00683390">
            <w:pPr>
              <w:rPr>
                <w:sz w:val="16"/>
                <w:szCs w:val="16"/>
              </w:rPr>
            </w:pPr>
            <w:r w:rsidRPr="00291C7C">
              <w:rPr>
                <w:sz w:val="16"/>
                <w:szCs w:val="16"/>
              </w:rPr>
              <w:t>Vision Reports</w:t>
            </w:r>
          </w:p>
        </w:tc>
        <w:tc>
          <w:tcPr>
            <w:tcW w:w="3957" w:type="dxa"/>
            <w:shd w:val="clear" w:color="auto" w:fill="FFFFFF" w:themeFill="background1"/>
          </w:tcPr>
          <w:p w14:paraId="2D764F34" w14:textId="77777777" w:rsidR="00C146C1" w:rsidRPr="00EA5716" w:rsidRDefault="00C146C1" w:rsidP="00683390">
            <w:pPr>
              <w:rPr>
                <w:rFonts w:cstheme="minorHAnsi"/>
                <w:sz w:val="16"/>
                <w:szCs w:val="16"/>
              </w:rPr>
            </w:pPr>
            <w:r w:rsidRPr="00EA5716">
              <w:rPr>
                <w:rFonts w:cstheme="minorHAnsi"/>
                <w:sz w:val="16"/>
                <w:szCs w:val="16"/>
              </w:rPr>
              <w:t>Component Progress Report - Will show the Run’s total site hours recorded to date</w:t>
            </w:r>
          </w:p>
        </w:tc>
        <w:tc>
          <w:tcPr>
            <w:tcW w:w="897" w:type="dxa"/>
          </w:tcPr>
          <w:p w14:paraId="2EC945F9" w14:textId="772BA31D" w:rsidR="00C146C1" w:rsidRPr="00291C7C" w:rsidRDefault="00C146C1" w:rsidP="00683390">
            <w:pPr>
              <w:rPr>
                <w:sz w:val="16"/>
                <w:szCs w:val="16"/>
              </w:rPr>
            </w:pPr>
            <w:r w:rsidRPr="00291C7C">
              <w:rPr>
                <w:sz w:val="16"/>
                <w:szCs w:val="16"/>
              </w:rPr>
              <w:t>Critical</w:t>
            </w:r>
          </w:p>
        </w:tc>
        <w:tc>
          <w:tcPr>
            <w:tcW w:w="1882" w:type="dxa"/>
          </w:tcPr>
          <w:p w14:paraId="7A8E3141" w14:textId="77777777" w:rsidR="00C146C1" w:rsidRPr="00291C7C" w:rsidRDefault="00C146C1" w:rsidP="00683390">
            <w:pPr>
              <w:rPr>
                <w:sz w:val="16"/>
                <w:szCs w:val="16"/>
              </w:rPr>
            </w:pPr>
            <w:r w:rsidRPr="00291C7C">
              <w:rPr>
                <w:sz w:val="16"/>
                <w:szCs w:val="16"/>
              </w:rPr>
              <w:t>Project Manager</w:t>
            </w:r>
          </w:p>
        </w:tc>
      </w:tr>
      <w:tr w:rsidR="00C146C1" w:rsidRPr="002A0DF5" w14:paraId="53B2FB05" w14:textId="77777777" w:rsidTr="00C146C1">
        <w:tc>
          <w:tcPr>
            <w:tcW w:w="585" w:type="dxa"/>
            <w:shd w:val="clear" w:color="auto" w:fill="FFFFFF" w:themeFill="background1"/>
          </w:tcPr>
          <w:p w14:paraId="0A62B79A" w14:textId="53B02CC1" w:rsidR="00C146C1" w:rsidRDefault="00C146C1" w:rsidP="00683390">
            <w:pPr>
              <w:rPr>
                <w:sz w:val="16"/>
                <w:szCs w:val="16"/>
              </w:rPr>
            </w:pPr>
            <w:r>
              <w:rPr>
                <w:sz w:val="16"/>
                <w:szCs w:val="16"/>
              </w:rPr>
              <w:t>SR-138</w:t>
            </w:r>
          </w:p>
        </w:tc>
        <w:tc>
          <w:tcPr>
            <w:tcW w:w="625" w:type="dxa"/>
            <w:shd w:val="clear" w:color="auto" w:fill="FFFFFF" w:themeFill="background1"/>
          </w:tcPr>
          <w:p w14:paraId="1220CA33" w14:textId="12E5866D" w:rsidR="00C146C1" w:rsidRPr="0088709D" w:rsidRDefault="00C146C1" w:rsidP="00683390">
            <w:pPr>
              <w:rPr>
                <w:sz w:val="16"/>
                <w:szCs w:val="16"/>
              </w:rPr>
            </w:pPr>
            <w:r>
              <w:rPr>
                <w:sz w:val="16"/>
                <w:szCs w:val="16"/>
              </w:rPr>
              <w:t>BR-102</w:t>
            </w:r>
          </w:p>
        </w:tc>
        <w:tc>
          <w:tcPr>
            <w:tcW w:w="1121" w:type="dxa"/>
            <w:shd w:val="clear" w:color="auto" w:fill="FFFFFF" w:themeFill="background1"/>
          </w:tcPr>
          <w:p w14:paraId="0EF9C8EB" w14:textId="77777777" w:rsidR="00C146C1" w:rsidRPr="0088709D" w:rsidRDefault="00C146C1" w:rsidP="00683390">
            <w:pPr>
              <w:rPr>
                <w:sz w:val="16"/>
                <w:szCs w:val="16"/>
              </w:rPr>
            </w:pPr>
            <w:r w:rsidRPr="00A150C4">
              <w:rPr>
                <w:sz w:val="16"/>
                <w:szCs w:val="16"/>
              </w:rPr>
              <w:t>Vision Reports</w:t>
            </w:r>
          </w:p>
        </w:tc>
        <w:tc>
          <w:tcPr>
            <w:tcW w:w="3957" w:type="dxa"/>
            <w:shd w:val="clear" w:color="auto" w:fill="FFFFFF" w:themeFill="background1"/>
          </w:tcPr>
          <w:p w14:paraId="1F9D904D" w14:textId="77777777" w:rsidR="00C146C1" w:rsidRPr="00EA5716" w:rsidRDefault="00C146C1" w:rsidP="00683390">
            <w:pPr>
              <w:rPr>
                <w:rFonts w:cstheme="minorHAnsi"/>
                <w:sz w:val="16"/>
                <w:szCs w:val="16"/>
              </w:rPr>
            </w:pPr>
            <w:r w:rsidRPr="00EA5716">
              <w:rPr>
                <w:rFonts w:cstheme="minorHAnsi"/>
                <w:sz w:val="16"/>
                <w:szCs w:val="16"/>
              </w:rPr>
              <w:t>Hours Worked Per Country Report - A report generated for all users with a selectable date range (of site’s local date and time)</w:t>
            </w:r>
          </w:p>
        </w:tc>
        <w:tc>
          <w:tcPr>
            <w:tcW w:w="897" w:type="dxa"/>
          </w:tcPr>
          <w:p w14:paraId="7AB5A4E6" w14:textId="6AB19269" w:rsidR="00C146C1" w:rsidRPr="0088709D" w:rsidRDefault="00C146C1" w:rsidP="00683390">
            <w:pPr>
              <w:rPr>
                <w:sz w:val="16"/>
                <w:szCs w:val="16"/>
              </w:rPr>
            </w:pPr>
            <w:r>
              <w:rPr>
                <w:sz w:val="16"/>
                <w:szCs w:val="16"/>
              </w:rPr>
              <w:t>Critical</w:t>
            </w:r>
          </w:p>
        </w:tc>
        <w:tc>
          <w:tcPr>
            <w:tcW w:w="1882" w:type="dxa"/>
          </w:tcPr>
          <w:p w14:paraId="2583FDF9" w14:textId="77777777" w:rsidR="00C146C1" w:rsidRPr="0088709D" w:rsidRDefault="00C146C1" w:rsidP="00683390">
            <w:pPr>
              <w:rPr>
                <w:sz w:val="16"/>
                <w:szCs w:val="16"/>
              </w:rPr>
            </w:pPr>
            <w:r>
              <w:rPr>
                <w:sz w:val="16"/>
                <w:szCs w:val="16"/>
              </w:rPr>
              <w:t>HR</w:t>
            </w:r>
          </w:p>
        </w:tc>
      </w:tr>
      <w:tr w:rsidR="00C146C1" w:rsidRPr="002A0DF5" w14:paraId="283678A0" w14:textId="77777777" w:rsidTr="00C146C1">
        <w:tc>
          <w:tcPr>
            <w:tcW w:w="585" w:type="dxa"/>
            <w:shd w:val="clear" w:color="auto" w:fill="FFFFFF" w:themeFill="background1"/>
          </w:tcPr>
          <w:p w14:paraId="58993706" w14:textId="202F419C" w:rsidR="00C146C1" w:rsidRDefault="00C146C1" w:rsidP="00683390">
            <w:pPr>
              <w:rPr>
                <w:sz w:val="16"/>
                <w:szCs w:val="16"/>
              </w:rPr>
            </w:pPr>
            <w:r>
              <w:rPr>
                <w:sz w:val="16"/>
                <w:szCs w:val="16"/>
              </w:rPr>
              <w:t>SR-139</w:t>
            </w:r>
          </w:p>
        </w:tc>
        <w:tc>
          <w:tcPr>
            <w:tcW w:w="625" w:type="dxa"/>
            <w:shd w:val="clear" w:color="auto" w:fill="FFFFFF" w:themeFill="background1"/>
          </w:tcPr>
          <w:p w14:paraId="1454C630" w14:textId="082A44AC" w:rsidR="00C146C1" w:rsidRPr="0088709D" w:rsidRDefault="00C146C1" w:rsidP="00683390">
            <w:pPr>
              <w:rPr>
                <w:sz w:val="16"/>
                <w:szCs w:val="16"/>
              </w:rPr>
            </w:pPr>
            <w:r>
              <w:rPr>
                <w:sz w:val="16"/>
                <w:szCs w:val="16"/>
              </w:rPr>
              <w:t>BR-103</w:t>
            </w:r>
          </w:p>
        </w:tc>
        <w:tc>
          <w:tcPr>
            <w:tcW w:w="1121" w:type="dxa"/>
            <w:shd w:val="clear" w:color="auto" w:fill="FFFFFF" w:themeFill="background1"/>
          </w:tcPr>
          <w:p w14:paraId="1343CAF9" w14:textId="77777777" w:rsidR="00C146C1" w:rsidRPr="002024BF" w:rsidRDefault="00C146C1" w:rsidP="00683390">
            <w:pPr>
              <w:rPr>
                <w:sz w:val="16"/>
                <w:szCs w:val="16"/>
              </w:rPr>
            </w:pPr>
            <w:r w:rsidRPr="002024BF">
              <w:rPr>
                <w:sz w:val="16"/>
                <w:szCs w:val="16"/>
              </w:rPr>
              <w:t>Vision Reports</w:t>
            </w:r>
          </w:p>
        </w:tc>
        <w:tc>
          <w:tcPr>
            <w:tcW w:w="3957" w:type="dxa"/>
            <w:shd w:val="clear" w:color="auto" w:fill="FFFFFF" w:themeFill="background1"/>
          </w:tcPr>
          <w:p w14:paraId="2ACE7A64" w14:textId="77777777" w:rsidR="00C146C1" w:rsidRPr="00EA5716" w:rsidRDefault="00C146C1" w:rsidP="00683390">
            <w:pPr>
              <w:rPr>
                <w:rFonts w:cstheme="minorHAnsi"/>
                <w:sz w:val="16"/>
                <w:szCs w:val="16"/>
              </w:rPr>
            </w:pPr>
            <w:r w:rsidRPr="00EA5716">
              <w:rPr>
                <w:rFonts w:cstheme="minorHAnsi"/>
                <w:sz w:val="16"/>
                <w:szCs w:val="16"/>
              </w:rPr>
              <w:t>Hours Worked Per Country Report – Will show Country of Work</w:t>
            </w:r>
          </w:p>
        </w:tc>
        <w:tc>
          <w:tcPr>
            <w:tcW w:w="897" w:type="dxa"/>
          </w:tcPr>
          <w:p w14:paraId="4E3A1031" w14:textId="13AFE4E9" w:rsidR="00C146C1" w:rsidRPr="0088709D" w:rsidRDefault="00C146C1" w:rsidP="00683390">
            <w:pPr>
              <w:rPr>
                <w:sz w:val="16"/>
                <w:szCs w:val="16"/>
              </w:rPr>
            </w:pPr>
            <w:r>
              <w:rPr>
                <w:sz w:val="16"/>
                <w:szCs w:val="16"/>
              </w:rPr>
              <w:t>Critical</w:t>
            </w:r>
          </w:p>
        </w:tc>
        <w:tc>
          <w:tcPr>
            <w:tcW w:w="1882" w:type="dxa"/>
          </w:tcPr>
          <w:p w14:paraId="248BF4AE" w14:textId="77777777" w:rsidR="00C146C1" w:rsidRPr="0088709D" w:rsidRDefault="00C146C1" w:rsidP="00683390">
            <w:pPr>
              <w:rPr>
                <w:sz w:val="16"/>
                <w:szCs w:val="16"/>
              </w:rPr>
            </w:pPr>
            <w:r>
              <w:rPr>
                <w:sz w:val="16"/>
                <w:szCs w:val="16"/>
              </w:rPr>
              <w:t>HR</w:t>
            </w:r>
          </w:p>
        </w:tc>
      </w:tr>
      <w:tr w:rsidR="00C146C1" w:rsidRPr="002A0DF5" w14:paraId="6A561029" w14:textId="77777777" w:rsidTr="00C146C1">
        <w:tc>
          <w:tcPr>
            <w:tcW w:w="585" w:type="dxa"/>
            <w:shd w:val="clear" w:color="auto" w:fill="FFFFFF" w:themeFill="background1"/>
          </w:tcPr>
          <w:p w14:paraId="34DA4DCB" w14:textId="713BDF63" w:rsidR="00C146C1" w:rsidRDefault="00C146C1" w:rsidP="00683390">
            <w:pPr>
              <w:rPr>
                <w:sz w:val="16"/>
                <w:szCs w:val="16"/>
              </w:rPr>
            </w:pPr>
            <w:r>
              <w:rPr>
                <w:sz w:val="16"/>
                <w:szCs w:val="16"/>
              </w:rPr>
              <w:t>SR-140</w:t>
            </w:r>
          </w:p>
        </w:tc>
        <w:tc>
          <w:tcPr>
            <w:tcW w:w="625" w:type="dxa"/>
            <w:shd w:val="clear" w:color="auto" w:fill="FFFFFF" w:themeFill="background1"/>
          </w:tcPr>
          <w:p w14:paraId="4CBE5B8E" w14:textId="08E0D865" w:rsidR="00C146C1" w:rsidRPr="0088709D" w:rsidRDefault="00C146C1" w:rsidP="00683390">
            <w:pPr>
              <w:rPr>
                <w:sz w:val="16"/>
                <w:szCs w:val="16"/>
              </w:rPr>
            </w:pPr>
            <w:r>
              <w:rPr>
                <w:sz w:val="16"/>
                <w:szCs w:val="16"/>
              </w:rPr>
              <w:t>BR-104</w:t>
            </w:r>
          </w:p>
        </w:tc>
        <w:tc>
          <w:tcPr>
            <w:tcW w:w="1121" w:type="dxa"/>
            <w:shd w:val="clear" w:color="auto" w:fill="FFFFFF" w:themeFill="background1"/>
          </w:tcPr>
          <w:p w14:paraId="3DCB30BA" w14:textId="77777777" w:rsidR="00C146C1" w:rsidRPr="002024BF" w:rsidRDefault="00C146C1" w:rsidP="00683390">
            <w:pPr>
              <w:rPr>
                <w:sz w:val="16"/>
                <w:szCs w:val="16"/>
              </w:rPr>
            </w:pPr>
            <w:r w:rsidRPr="002024BF">
              <w:rPr>
                <w:sz w:val="16"/>
                <w:szCs w:val="16"/>
              </w:rPr>
              <w:t>Vision Reports</w:t>
            </w:r>
          </w:p>
        </w:tc>
        <w:tc>
          <w:tcPr>
            <w:tcW w:w="3957" w:type="dxa"/>
            <w:shd w:val="clear" w:color="auto" w:fill="FFFFFF" w:themeFill="background1"/>
          </w:tcPr>
          <w:p w14:paraId="371916C1" w14:textId="77777777" w:rsidR="00C146C1" w:rsidRPr="00EA5716" w:rsidRDefault="00C146C1" w:rsidP="00683390">
            <w:pPr>
              <w:rPr>
                <w:rFonts w:cstheme="minorHAnsi"/>
                <w:sz w:val="16"/>
                <w:szCs w:val="16"/>
              </w:rPr>
            </w:pPr>
            <w:r w:rsidRPr="00EA5716">
              <w:rPr>
                <w:rFonts w:cstheme="minorHAnsi"/>
                <w:sz w:val="16"/>
                <w:szCs w:val="16"/>
              </w:rPr>
              <w:t>Hours Worked Per Country Report - Will show user’s name</w:t>
            </w:r>
          </w:p>
        </w:tc>
        <w:tc>
          <w:tcPr>
            <w:tcW w:w="897" w:type="dxa"/>
          </w:tcPr>
          <w:p w14:paraId="588AB304" w14:textId="5D4668A4" w:rsidR="00C146C1" w:rsidRPr="0088709D" w:rsidRDefault="00C146C1" w:rsidP="00683390">
            <w:pPr>
              <w:rPr>
                <w:sz w:val="16"/>
                <w:szCs w:val="16"/>
              </w:rPr>
            </w:pPr>
            <w:r>
              <w:rPr>
                <w:sz w:val="16"/>
                <w:szCs w:val="16"/>
              </w:rPr>
              <w:t>Critical</w:t>
            </w:r>
          </w:p>
        </w:tc>
        <w:tc>
          <w:tcPr>
            <w:tcW w:w="1882" w:type="dxa"/>
          </w:tcPr>
          <w:p w14:paraId="5C02968A" w14:textId="77777777" w:rsidR="00C146C1" w:rsidRPr="0088709D" w:rsidRDefault="00C146C1" w:rsidP="00683390">
            <w:pPr>
              <w:rPr>
                <w:sz w:val="16"/>
                <w:szCs w:val="16"/>
              </w:rPr>
            </w:pPr>
            <w:r>
              <w:rPr>
                <w:sz w:val="16"/>
                <w:szCs w:val="16"/>
              </w:rPr>
              <w:t>HR</w:t>
            </w:r>
          </w:p>
        </w:tc>
      </w:tr>
      <w:tr w:rsidR="00C146C1" w:rsidRPr="002A0DF5" w14:paraId="1AEDBEBF" w14:textId="77777777" w:rsidTr="00C146C1">
        <w:tc>
          <w:tcPr>
            <w:tcW w:w="585" w:type="dxa"/>
            <w:shd w:val="clear" w:color="auto" w:fill="FFFFFF" w:themeFill="background1"/>
          </w:tcPr>
          <w:p w14:paraId="02A69A30" w14:textId="12CCD60B" w:rsidR="00C146C1" w:rsidRDefault="00C146C1" w:rsidP="00683390">
            <w:pPr>
              <w:rPr>
                <w:sz w:val="16"/>
                <w:szCs w:val="16"/>
              </w:rPr>
            </w:pPr>
            <w:r>
              <w:rPr>
                <w:sz w:val="16"/>
                <w:szCs w:val="16"/>
              </w:rPr>
              <w:t>SR-141</w:t>
            </w:r>
          </w:p>
        </w:tc>
        <w:tc>
          <w:tcPr>
            <w:tcW w:w="625" w:type="dxa"/>
            <w:shd w:val="clear" w:color="auto" w:fill="FFFFFF" w:themeFill="background1"/>
          </w:tcPr>
          <w:p w14:paraId="02B6E18B" w14:textId="35E739F1" w:rsidR="00C146C1" w:rsidRPr="002A0DF5" w:rsidRDefault="00C146C1" w:rsidP="00683390">
            <w:pPr>
              <w:rPr>
                <w:sz w:val="16"/>
                <w:szCs w:val="16"/>
              </w:rPr>
            </w:pPr>
            <w:r>
              <w:rPr>
                <w:sz w:val="16"/>
                <w:szCs w:val="16"/>
              </w:rPr>
              <w:t>BR-105</w:t>
            </w:r>
          </w:p>
        </w:tc>
        <w:tc>
          <w:tcPr>
            <w:tcW w:w="1121" w:type="dxa"/>
            <w:shd w:val="clear" w:color="auto" w:fill="FFFFFF" w:themeFill="background1"/>
          </w:tcPr>
          <w:p w14:paraId="3CF75382" w14:textId="77777777" w:rsidR="00C146C1" w:rsidRPr="002024BF" w:rsidRDefault="00C146C1" w:rsidP="00683390">
            <w:pPr>
              <w:rPr>
                <w:sz w:val="16"/>
                <w:szCs w:val="16"/>
              </w:rPr>
            </w:pPr>
            <w:r w:rsidRPr="002024BF">
              <w:rPr>
                <w:sz w:val="16"/>
                <w:szCs w:val="16"/>
              </w:rPr>
              <w:t>Vision Reports</w:t>
            </w:r>
          </w:p>
        </w:tc>
        <w:tc>
          <w:tcPr>
            <w:tcW w:w="3957" w:type="dxa"/>
            <w:shd w:val="clear" w:color="auto" w:fill="FFFFFF" w:themeFill="background1"/>
          </w:tcPr>
          <w:p w14:paraId="774B7D0A" w14:textId="77777777" w:rsidR="00C146C1" w:rsidRPr="00EA5716" w:rsidRDefault="00C146C1" w:rsidP="00683390">
            <w:pPr>
              <w:rPr>
                <w:rFonts w:cstheme="minorHAnsi"/>
                <w:sz w:val="16"/>
                <w:szCs w:val="16"/>
              </w:rPr>
            </w:pPr>
            <w:r w:rsidRPr="00EA5716">
              <w:rPr>
                <w:rFonts w:cstheme="minorHAnsi"/>
                <w:sz w:val="16"/>
                <w:szCs w:val="16"/>
              </w:rPr>
              <w:t>Hours Worked Per Country Report - Will show hours worked in a country</w:t>
            </w:r>
          </w:p>
        </w:tc>
        <w:tc>
          <w:tcPr>
            <w:tcW w:w="897" w:type="dxa"/>
          </w:tcPr>
          <w:p w14:paraId="2608DF2C" w14:textId="7FBBA230" w:rsidR="00C146C1" w:rsidRPr="002A0DF5" w:rsidRDefault="00C146C1" w:rsidP="00683390">
            <w:pPr>
              <w:rPr>
                <w:sz w:val="16"/>
                <w:szCs w:val="16"/>
              </w:rPr>
            </w:pPr>
            <w:r>
              <w:rPr>
                <w:sz w:val="16"/>
                <w:szCs w:val="16"/>
              </w:rPr>
              <w:t>Critical</w:t>
            </w:r>
          </w:p>
        </w:tc>
        <w:tc>
          <w:tcPr>
            <w:tcW w:w="1882" w:type="dxa"/>
          </w:tcPr>
          <w:p w14:paraId="3D665C3F" w14:textId="77777777" w:rsidR="00C146C1" w:rsidRPr="002A0DF5" w:rsidRDefault="00C146C1" w:rsidP="00683390">
            <w:pPr>
              <w:rPr>
                <w:sz w:val="16"/>
                <w:szCs w:val="16"/>
              </w:rPr>
            </w:pPr>
            <w:r>
              <w:rPr>
                <w:sz w:val="16"/>
                <w:szCs w:val="16"/>
              </w:rPr>
              <w:t>HR</w:t>
            </w:r>
          </w:p>
        </w:tc>
      </w:tr>
      <w:tr w:rsidR="00C146C1" w:rsidRPr="002A0DF5" w14:paraId="09CF50F1" w14:textId="77777777" w:rsidTr="00C146C1">
        <w:tc>
          <w:tcPr>
            <w:tcW w:w="585" w:type="dxa"/>
            <w:shd w:val="clear" w:color="auto" w:fill="FFFFFF" w:themeFill="background1"/>
          </w:tcPr>
          <w:p w14:paraId="5DBD37F6" w14:textId="38B91EFB" w:rsidR="00C146C1" w:rsidRDefault="00C146C1" w:rsidP="00683390">
            <w:pPr>
              <w:rPr>
                <w:sz w:val="16"/>
                <w:szCs w:val="16"/>
              </w:rPr>
            </w:pPr>
            <w:r>
              <w:rPr>
                <w:sz w:val="16"/>
                <w:szCs w:val="16"/>
              </w:rPr>
              <w:t>SR-142</w:t>
            </w:r>
          </w:p>
        </w:tc>
        <w:tc>
          <w:tcPr>
            <w:tcW w:w="625" w:type="dxa"/>
            <w:shd w:val="clear" w:color="auto" w:fill="FFFFFF" w:themeFill="background1"/>
          </w:tcPr>
          <w:p w14:paraId="2DBB6168" w14:textId="4C75C96D" w:rsidR="00C146C1" w:rsidRPr="002A0DF5" w:rsidRDefault="00C146C1" w:rsidP="00683390">
            <w:pPr>
              <w:rPr>
                <w:sz w:val="16"/>
                <w:szCs w:val="16"/>
              </w:rPr>
            </w:pPr>
            <w:r>
              <w:rPr>
                <w:sz w:val="16"/>
                <w:szCs w:val="16"/>
              </w:rPr>
              <w:t>BR-106</w:t>
            </w:r>
          </w:p>
        </w:tc>
        <w:tc>
          <w:tcPr>
            <w:tcW w:w="1121" w:type="dxa"/>
            <w:shd w:val="clear" w:color="auto" w:fill="FFFFFF" w:themeFill="background1"/>
          </w:tcPr>
          <w:p w14:paraId="08949938" w14:textId="77777777" w:rsidR="00C146C1" w:rsidRPr="002024BF" w:rsidRDefault="00C146C1" w:rsidP="00683390">
            <w:pPr>
              <w:rPr>
                <w:sz w:val="16"/>
                <w:szCs w:val="16"/>
              </w:rPr>
            </w:pPr>
            <w:r w:rsidRPr="002024BF">
              <w:rPr>
                <w:sz w:val="16"/>
                <w:szCs w:val="16"/>
              </w:rPr>
              <w:t>Vision Reports</w:t>
            </w:r>
          </w:p>
        </w:tc>
        <w:tc>
          <w:tcPr>
            <w:tcW w:w="3957" w:type="dxa"/>
            <w:shd w:val="clear" w:color="auto" w:fill="FFFFFF" w:themeFill="background1"/>
          </w:tcPr>
          <w:p w14:paraId="47C6A2EE" w14:textId="77777777" w:rsidR="00C146C1" w:rsidRPr="00EA5716" w:rsidRDefault="00C146C1" w:rsidP="00683390">
            <w:pPr>
              <w:rPr>
                <w:rFonts w:cstheme="minorHAnsi"/>
                <w:sz w:val="16"/>
                <w:szCs w:val="16"/>
              </w:rPr>
            </w:pPr>
            <w:r w:rsidRPr="00EA5716">
              <w:rPr>
                <w:rFonts w:cstheme="minorHAnsi"/>
                <w:sz w:val="16"/>
                <w:szCs w:val="16"/>
              </w:rPr>
              <w:t>Hours Worked Per Country Report - Will highlight those user’s that have hit the Vision set warning limit for the country</w:t>
            </w:r>
          </w:p>
        </w:tc>
        <w:tc>
          <w:tcPr>
            <w:tcW w:w="897" w:type="dxa"/>
          </w:tcPr>
          <w:p w14:paraId="2A655709" w14:textId="063E0CAD" w:rsidR="00C146C1" w:rsidRPr="002A0DF5" w:rsidRDefault="00C146C1" w:rsidP="00683390">
            <w:pPr>
              <w:rPr>
                <w:sz w:val="16"/>
                <w:szCs w:val="16"/>
              </w:rPr>
            </w:pPr>
            <w:r>
              <w:rPr>
                <w:sz w:val="16"/>
                <w:szCs w:val="16"/>
              </w:rPr>
              <w:t>Critical</w:t>
            </w:r>
          </w:p>
        </w:tc>
        <w:tc>
          <w:tcPr>
            <w:tcW w:w="1882" w:type="dxa"/>
          </w:tcPr>
          <w:p w14:paraId="0CC8AE31" w14:textId="77777777" w:rsidR="00C146C1" w:rsidRPr="002A0DF5" w:rsidRDefault="00C146C1" w:rsidP="00683390">
            <w:pPr>
              <w:rPr>
                <w:sz w:val="16"/>
                <w:szCs w:val="16"/>
              </w:rPr>
            </w:pPr>
            <w:r>
              <w:rPr>
                <w:sz w:val="16"/>
                <w:szCs w:val="16"/>
              </w:rPr>
              <w:t>HR</w:t>
            </w:r>
          </w:p>
        </w:tc>
      </w:tr>
      <w:tr w:rsidR="00C146C1" w:rsidRPr="002A0DF5" w14:paraId="068698DF" w14:textId="77777777" w:rsidTr="00C146C1">
        <w:tc>
          <w:tcPr>
            <w:tcW w:w="585" w:type="dxa"/>
            <w:shd w:val="clear" w:color="auto" w:fill="FFFFFF" w:themeFill="background1"/>
          </w:tcPr>
          <w:p w14:paraId="310951F8" w14:textId="107D2180" w:rsidR="00C146C1" w:rsidRDefault="00C146C1" w:rsidP="00683390">
            <w:pPr>
              <w:rPr>
                <w:sz w:val="16"/>
                <w:szCs w:val="16"/>
              </w:rPr>
            </w:pPr>
            <w:r>
              <w:rPr>
                <w:sz w:val="16"/>
                <w:szCs w:val="16"/>
              </w:rPr>
              <w:t>SR-143</w:t>
            </w:r>
          </w:p>
        </w:tc>
        <w:tc>
          <w:tcPr>
            <w:tcW w:w="625" w:type="dxa"/>
            <w:shd w:val="clear" w:color="auto" w:fill="FFFFFF" w:themeFill="background1"/>
          </w:tcPr>
          <w:p w14:paraId="7160D76F" w14:textId="3F18AF49" w:rsidR="00C146C1" w:rsidRPr="002A0DF5" w:rsidRDefault="00C146C1" w:rsidP="00683390">
            <w:pPr>
              <w:rPr>
                <w:sz w:val="16"/>
                <w:szCs w:val="16"/>
              </w:rPr>
            </w:pPr>
            <w:r>
              <w:rPr>
                <w:sz w:val="16"/>
                <w:szCs w:val="16"/>
              </w:rPr>
              <w:t>BR-107</w:t>
            </w:r>
          </w:p>
        </w:tc>
        <w:tc>
          <w:tcPr>
            <w:tcW w:w="1121" w:type="dxa"/>
            <w:shd w:val="clear" w:color="auto" w:fill="FFFFFF" w:themeFill="background1"/>
          </w:tcPr>
          <w:p w14:paraId="2B35ABC5" w14:textId="77777777" w:rsidR="00C146C1" w:rsidRPr="002024BF" w:rsidRDefault="00C146C1" w:rsidP="00683390">
            <w:pPr>
              <w:rPr>
                <w:sz w:val="16"/>
                <w:szCs w:val="16"/>
              </w:rPr>
            </w:pPr>
            <w:r w:rsidRPr="002024BF">
              <w:rPr>
                <w:sz w:val="16"/>
                <w:szCs w:val="16"/>
              </w:rPr>
              <w:t>Vision Reports</w:t>
            </w:r>
          </w:p>
        </w:tc>
        <w:tc>
          <w:tcPr>
            <w:tcW w:w="3957" w:type="dxa"/>
            <w:shd w:val="clear" w:color="auto" w:fill="FFFFFF" w:themeFill="background1"/>
          </w:tcPr>
          <w:p w14:paraId="450B7484" w14:textId="77777777" w:rsidR="00C146C1" w:rsidRPr="00EA5716" w:rsidRDefault="00C146C1" w:rsidP="00683390">
            <w:pPr>
              <w:rPr>
                <w:rFonts w:cstheme="minorHAnsi"/>
                <w:sz w:val="16"/>
                <w:szCs w:val="16"/>
              </w:rPr>
            </w:pPr>
            <w:r w:rsidRPr="00EA5716">
              <w:rPr>
                <w:rFonts w:cstheme="minorHAnsi"/>
                <w:sz w:val="16"/>
                <w:szCs w:val="16"/>
              </w:rPr>
              <w:t>Hours Worked Per Country Report - Will highlight those user’s that have hit the Vision set maximum limit for the country</w:t>
            </w:r>
          </w:p>
        </w:tc>
        <w:tc>
          <w:tcPr>
            <w:tcW w:w="897" w:type="dxa"/>
          </w:tcPr>
          <w:p w14:paraId="6381BE86" w14:textId="1DE7094C" w:rsidR="00C146C1" w:rsidRPr="002A0DF5" w:rsidRDefault="00C146C1" w:rsidP="00683390">
            <w:pPr>
              <w:rPr>
                <w:sz w:val="16"/>
                <w:szCs w:val="16"/>
              </w:rPr>
            </w:pPr>
            <w:r>
              <w:rPr>
                <w:sz w:val="16"/>
                <w:szCs w:val="16"/>
              </w:rPr>
              <w:t>Critical</w:t>
            </w:r>
          </w:p>
        </w:tc>
        <w:tc>
          <w:tcPr>
            <w:tcW w:w="1882" w:type="dxa"/>
          </w:tcPr>
          <w:p w14:paraId="0376FAF7" w14:textId="77777777" w:rsidR="00C146C1" w:rsidRPr="002A0DF5" w:rsidRDefault="00C146C1" w:rsidP="00683390">
            <w:pPr>
              <w:rPr>
                <w:sz w:val="16"/>
                <w:szCs w:val="16"/>
              </w:rPr>
            </w:pPr>
            <w:r>
              <w:rPr>
                <w:sz w:val="16"/>
                <w:szCs w:val="16"/>
              </w:rPr>
              <w:t>HR</w:t>
            </w:r>
          </w:p>
        </w:tc>
      </w:tr>
      <w:tr w:rsidR="00C146C1" w:rsidRPr="002A0DF5" w14:paraId="2583FF1C" w14:textId="77777777" w:rsidTr="00C146C1">
        <w:tc>
          <w:tcPr>
            <w:tcW w:w="585" w:type="dxa"/>
            <w:shd w:val="clear" w:color="auto" w:fill="FFFFFF" w:themeFill="background1"/>
          </w:tcPr>
          <w:p w14:paraId="39F0E6BA" w14:textId="26CE2BB5" w:rsidR="00C146C1" w:rsidRDefault="00C146C1" w:rsidP="00683390">
            <w:pPr>
              <w:rPr>
                <w:sz w:val="16"/>
                <w:szCs w:val="16"/>
              </w:rPr>
            </w:pPr>
            <w:r>
              <w:rPr>
                <w:sz w:val="16"/>
                <w:szCs w:val="16"/>
              </w:rPr>
              <w:t>SR-144</w:t>
            </w:r>
          </w:p>
        </w:tc>
        <w:tc>
          <w:tcPr>
            <w:tcW w:w="625" w:type="dxa"/>
            <w:shd w:val="clear" w:color="auto" w:fill="FFFFFF" w:themeFill="background1"/>
          </w:tcPr>
          <w:p w14:paraId="74A34CE5" w14:textId="4D9A77C0" w:rsidR="00C146C1" w:rsidRPr="002A0DF5" w:rsidRDefault="00C146C1" w:rsidP="00683390">
            <w:pPr>
              <w:rPr>
                <w:sz w:val="16"/>
                <w:szCs w:val="16"/>
              </w:rPr>
            </w:pPr>
            <w:r>
              <w:rPr>
                <w:sz w:val="16"/>
                <w:szCs w:val="16"/>
              </w:rPr>
              <w:t>BR-108</w:t>
            </w:r>
          </w:p>
        </w:tc>
        <w:tc>
          <w:tcPr>
            <w:tcW w:w="1121" w:type="dxa"/>
            <w:shd w:val="clear" w:color="auto" w:fill="FFFFFF" w:themeFill="background1"/>
          </w:tcPr>
          <w:p w14:paraId="37C9DBA3" w14:textId="77777777" w:rsidR="00C146C1" w:rsidRPr="00D32986" w:rsidRDefault="00C146C1" w:rsidP="00683390">
            <w:pPr>
              <w:rPr>
                <w:sz w:val="16"/>
                <w:szCs w:val="16"/>
              </w:rPr>
            </w:pPr>
            <w:r w:rsidRPr="00A150C4">
              <w:rPr>
                <w:sz w:val="16"/>
                <w:szCs w:val="16"/>
              </w:rPr>
              <w:t>Vision Reports</w:t>
            </w:r>
          </w:p>
        </w:tc>
        <w:tc>
          <w:tcPr>
            <w:tcW w:w="3957" w:type="dxa"/>
            <w:shd w:val="clear" w:color="auto" w:fill="FFFFFF" w:themeFill="background1"/>
          </w:tcPr>
          <w:p w14:paraId="55FBCC2A" w14:textId="77777777" w:rsidR="00C146C1" w:rsidRPr="00EA5716" w:rsidRDefault="00C146C1" w:rsidP="00683390">
            <w:pPr>
              <w:rPr>
                <w:rFonts w:cstheme="minorHAnsi"/>
                <w:sz w:val="16"/>
                <w:szCs w:val="16"/>
              </w:rPr>
            </w:pPr>
            <w:r w:rsidRPr="00EA5716">
              <w:rPr>
                <w:rFonts w:cstheme="minorHAnsi"/>
                <w:sz w:val="16"/>
                <w:szCs w:val="16"/>
              </w:rPr>
              <w:t>Hours Worked Per Works Order Report - A report generated for all users with a selectable date range (of site’s local date and time)</w:t>
            </w:r>
          </w:p>
        </w:tc>
        <w:tc>
          <w:tcPr>
            <w:tcW w:w="897" w:type="dxa"/>
          </w:tcPr>
          <w:p w14:paraId="37D439D4" w14:textId="4E00C84A" w:rsidR="00C146C1" w:rsidRPr="002A0DF5" w:rsidRDefault="00C146C1" w:rsidP="00683390">
            <w:pPr>
              <w:rPr>
                <w:sz w:val="16"/>
                <w:szCs w:val="16"/>
              </w:rPr>
            </w:pPr>
            <w:r>
              <w:rPr>
                <w:sz w:val="16"/>
                <w:szCs w:val="16"/>
              </w:rPr>
              <w:t>Critical</w:t>
            </w:r>
          </w:p>
        </w:tc>
        <w:tc>
          <w:tcPr>
            <w:tcW w:w="1882" w:type="dxa"/>
          </w:tcPr>
          <w:p w14:paraId="63BB5A4C" w14:textId="77777777" w:rsidR="00C146C1" w:rsidRPr="002A0DF5" w:rsidRDefault="00C146C1" w:rsidP="00683390">
            <w:pPr>
              <w:rPr>
                <w:sz w:val="16"/>
                <w:szCs w:val="16"/>
              </w:rPr>
            </w:pPr>
            <w:r>
              <w:rPr>
                <w:sz w:val="16"/>
                <w:szCs w:val="16"/>
              </w:rPr>
              <w:t>HR</w:t>
            </w:r>
          </w:p>
        </w:tc>
      </w:tr>
      <w:tr w:rsidR="00C146C1" w:rsidRPr="002A0DF5" w14:paraId="0EF2BAC3" w14:textId="77777777" w:rsidTr="00C146C1">
        <w:tc>
          <w:tcPr>
            <w:tcW w:w="585" w:type="dxa"/>
            <w:shd w:val="clear" w:color="auto" w:fill="FFFFFF" w:themeFill="background1"/>
          </w:tcPr>
          <w:p w14:paraId="7789AAB7" w14:textId="25052D07" w:rsidR="00C146C1" w:rsidRDefault="00C146C1" w:rsidP="00683390">
            <w:pPr>
              <w:rPr>
                <w:sz w:val="16"/>
                <w:szCs w:val="16"/>
              </w:rPr>
            </w:pPr>
            <w:r>
              <w:rPr>
                <w:sz w:val="16"/>
                <w:szCs w:val="16"/>
              </w:rPr>
              <w:t>SR-145</w:t>
            </w:r>
          </w:p>
        </w:tc>
        <w:tc>
          <w:tcPr>
            <w:tcW w:w="625" w:type="dxa"/>
            <w:shd w:val="clear" w:color="auto" w:fill="FFFFFF" w:themeFill="background1"/>
          </w:tcPr>
          <w:p w14:paraId="53DEA56B" w14:textId="69D04F93" w:rsidR="00C146C1" w:rsidRPr="002A0DF5" w:rsidRDefault="00C146C1" w:rsidP="00683390">
            <w:pPr>
              <w:rPr>
                <w:sz w:val="16"/>
                <w:szCs w:val="16"/>
              </w:rPr>
            </w:pPr>
            <w:r>
              <w:rPr>
                <w:sz w:val="16"/>
                <w:szCs w:val="16"/>
              </w:rPr>
              <w:t>BR-109</w:t>
            </w:r>
          </w:p>
        </w:tc>
        <w:tc>
          <w:tcPr>
            <w:tcW w:w="1121" w:type="dxa"/>
            <w:shd w:val="clear" w:color="auto" w:fill="FFFFFF" w:themeFill="background1"/>
          </w:tcPr>
          <w:p w14:paraId="1F7CE851" w14:textId="77777777" w:rsidR="00C146C1" w:rsidRPr="00D32986" w:rsidRDefault="00C146C1" w:rsidP="00683390">
            <w:pPr>
              <w:rPr>
                <w:sz w:val="16"/>
                <w:szCs w:val="16"/>
              </w:rPr>
            </w:pPr>
            <w:r w:rsidRPr="00A150C4">
              <w:rPr>
                <w:sz w:val="16"/>
                <w:szCs w:val="16"/>
              </w:rPr>
              <w:t>Vision Reports</w:t>
            </w:r>
          </w:p>
        </w:tc>
        <w:tc>
          <w:tcPr>
            <w:tcW w:w="3957" w:type="dxa"/>
            <w:shd w:val="clear" w:color="auto" w:fill="FFFFFF" w:themeFill="background1"/>
          </w:tcPr>
          <w:p w14:paraId="15E93B3A" w14:textId="77777777" w:rsidR="00C146C1" w:rsidRPr="00EA5716" w:rsidRDefault="00C146C1" w:rsidP="00683390">
            <w:pPr>
              <w:rPr>
                <w:rFonts w:cstheme="minorHAnsi"/>
                <w:sz w:val="16"/>
                <w:szCs w:val="16"/>
              </w:rPr>
            </w:pPr>
            <w:r w:rsidRPr="00EA5716">
              <w:rPr>
                <w:rFonts w:cstheme="minorHAnsi"/>
                <w:sz w:val="16"/>
                <w:szCs w:val="16"/>
              </w:rPr>
              <w:t>Hours Worked Per Works Order Report - Will show Works Order</w:t>
            </w:r>
          </w:p>
        </w:tc>
        <w:tc>
          <w:tcPr>
            <w:tcW w:w="897" w:type="dxa"/>
          </w:tcPr>
          <w:p w14:paraId="2F91E4B5" w14:textId="3A8148E9" w:rsidR="00C146C1" w:rsidRPr="002A0DF5" w:rsidRDefault="00C146C1" w:rsidP="00683390">
            <w:pPr>
              <w:rPr>
                <w:sz w:val="16"/>
                <w:szCs w:val="16"/>
              </w:rPr>
            </w:pPr>
            <w:r>
              <w:rPr>
                <w:sz w:val="16"/>
                <w:szCs w:val="16"/>
              </w:rPr>
              <w:t>Critical</w:t>
            </w:r>
          </w:p>
        </w:tc>
        <w:tc>
          <w:tcPr>
            <w:tcW w:w="1882" w:type="dxa"/>
          </w:tcPr>
          <w:p w14:paraId="0AFFB5EB" w14:textId="77777777" w:rsidR="00C146C1" w:rsidRPr="002A0DF5" w:rsidRDefault="00C146C1" w:rsidP="00683390">
            <w:pPr>
              <w:rPr>
                <w:sz w:val="16"/>
                <w:szCs w:val="16"/>
              </w:rPr>
            </w:pPr>
            <w:r>
              <w:rPr>
                <w:sz w:val="16"/>
                <w:szCs w:val="16"/>
              </w:rPr>
              <w:t>HR</w:t>
            </w:r>
          </w:p>
        </w:tc>
      </w:tr>
      <w:tr w:rsidR="00C146C1" w:rsidRPr="002A0DF5" w14:paraId="2E047F2D" w14:textId="77777777" w:rsidTr="00C146C1">
        <w:tc>
          <w:tcPr>
            <w:tcW w:w="585" w:type="dxa"/>
            <w:shd w:val="clear" w:color="auto" w:fill="FFFFFF" w:themeFill="background1"/>
          </w:tcPr>
          <w:p w14:paraId="4E11CEE7" w14:textId="753C4848" w:rsidR="00C146C1" w:rsidRDefault="00C146C1" w:rsidP="00683390">
            <w:pPr>
              <w:rPr>
                <w:sz w:val="16"/>
                <w:szCs w:val="16"/>
              </w:rPr>
            </w:pPr>
            <w:r>
              <w:rPr>
                <w:sz w:val="16"/>
                <w:szCs w:val="16"/>
              </w:rPr>
              <w:t>SR-146</w:t>
            </w:r>
          </w:p>
        </w:tc>
        <w:tc>
          <w:tcPr>
            <w:tcW w:w="625" w:type="dxa"/>
            <w:shd w:val="clear" w:color="auto" w:fill="FFFFFF" w:themeFill="background1"/>
          </w:tcPr>
          <w:p w14:paraId="10F37BC5" w14:textId="77673965" w:rsidR="00C146C1" w:rsidRPr="002A0DF5" w:rsidRDefault="00C146C1" w:rsidP="00683390">
            <w:pPr>
              <w:rPr>
                <w:sz w:val="16"/>
                <w:szCs w:val="16"/>
              </w:rPr>
            </w:pPr>
            <w:r>
              <w:rPr>
                <w:sz w:val="16"/>
                <w:szCs w:val="16"/>
              </w:rPr>
              <w:t>BR-110</w:t>
            </w:r>
          </w:p>
        </w:tc>
        <w:tc>
          <w:tcPr>
            <w:tcW w:w="1121" w:type="dxa"/>
            <w:shd w:val="clear" w:color="auto" w:fill="FFFFFF" w:themeFill="background1"/>
          </w:tcPr>
          <w:p w14:paraId="67DFFF7E" w14:textId="77777777" w:rsidR="00C146C1" w:rsidRPr="006316ED" w:rsidRDefault="00C146C1" w:rsidP="00683390">
            <w:pPr>
              <w:rPr>
                <w:sz w:val="16"/>
                <w:szCs w:val="16"/>
              </w:rPr>
            </w:pPr>
            <w:r w:rsidRPr="00A150C4">
              <w:rPr>
                <w:sz w:val="16"/>
                <w:szCs w:val="16"/>
              </w:rPr>
              <w:t>Vision Reports</w:t>
            </w:r>
          </w:p>
        </w:tc>
        <w:tc>
          <w:tcPr>
            <w:tcW w:w="3957" w:type="dxa"/>
            <w:shd w:val="clear" w:color="auto" w:fill="FFFFFF" w:themeFill="background1"/>
          </w:tcPr>
          <w:p w14:paraId="17597731" w14:textId="77777777" w:rsidR="00C146C1" w:rsidRPr="00EA5716" w:rsidRDefault="00C146C1" w:rsidP="00683390">
            <w:pPr>
              <w:rPr>
                <w:rFonts w:cstheme="minorHAnsi"/>
                <w:sz w:val="16"/>
                <w:szCs w:val="16"/>
              </w:rPr>
            </w:pPr>
            <w:r w:rsidRPr="00EA5716">
              <w:rPr>
                <w:rFonts w:cstheme="minorHAnsi"/>
                <w:sz w:val="16"/>
                <w:szCs w:val="16"/>
              </w:rPr>
              <w:t>Hours Worked Per Works Order Report - Will show user’s name</w:t>
            </w:r>
          </w:p>
        </w:tc>
        <w:tc>
          <w:tcPr>
            <w:tcW w:w="897" w:type="dxa"/>
          </w:tcPr>
          <w:p w14:paraId="5E3E5449" w14:textId="72317E0A" w:rsidR="00C146C1" w:rsidRPr="002A0DF5" w:rsidRDefault="00C146C1" w:rsidP="00683390">
            <w:pPr>
              <w:rPr>
                <w:sz w:val="16"/>
                <w:szCs w:val="16"/>
              </w:rPr>
            </w:pPr>
            <w:r>
              <w:rPr>
                <w:sz w:val="16"/>
                <w:szCs w:val="16"/>
              </w:rPr>
              <w:t>Critical</w:t>
            </w:r>
          </w:p>
        </w:tc>
        <w:tc>
          <w:tcPr>
            <w:tcW w:w="1882" w:type="dxa"/>
          </w:tcPr>
          <w:p w14:paraId="18346B49" w14:textId="77777777" w:rsidR="00C146C1" w:rsidRPr="002A0DF5" w:rsidRDefault="00C146C1" w:rsidP="00683390">
            <w:pPr>
              <w:rPr>
                <w:sz w:val="16"/>
                <w:szCs w:val="16"/>
              </w:rPr>
            </w:pPr>
            <w:r>
              <w:rPr>
                <w:sz w:val="16"/>
                <w:szCs w:val="16"/>
              </w:rPr>
              <w:t>HR</w:t>
            </w:r>
          </w:p>
        </w:tc>
      </w:tr>
      <w:tr w:rsidR="00C146C1" w:rsidRPr="002A0DF5" w14:paraId="18A45BC1" w14:textId="77777777" w:rsidTr="00C146C1">
        <w:tc>
          <w:tcPr>
            <w:tcW w:w="585" w:type="dxa"/>
            <w:shd w:val="clear" w:color="auto" w:fill="FFFFFF" w:themeFill="background1"/>
          </w:tcPr>
          <w:p w14:paraId="2A175DAB" w14:textId="3C4C5261" w:rsidR="00C146C1" w:rsidRDefault="00C146C1" w:rsidP="00683390">
            <w:pPr>
              <w:rPr>
                <w:sz w:val="16"/>
                <w:szCs w:val="16"/>
              </w:rPr>
            </w:pPr>
            <w:r>
              <w:rPr>
                <w:sz w:val="16"/>
                <w:szCs w:val="16"/>
              </w:rPr>
              <w:t>SR-147</w:t>
            </w:r>
          </w:p>
        </w:tc>
        <w:tc>
          <w:tcPr>
            <w:tcW w:w="625" w:type="dxa"/>
            <w:shd w:val="clear" w:color="auto" w:fill="FFFFFF" w:themeFill="background1"/>
          </w:tcPr>
          <w:p w14:paraId="7D8FA8E7" w14:textId="1C3B4D76" w:rsidR="00C146C1" w:rsidRPr="002A0DF5" w:rsidRDefault="00C146C1" w:rsidP="00683390">
            <w:pPr>
              <w:rPr>
                <w:sz w:val="16"/>
                <w:szCs w:val="16"/>
              </w:rPr>
            </w:pPr>
            <w:r>
              <w:rPr>
                <w:sz w:val="16"/>
                <w:szCs w:val="16"/>
              </w:rPr>
              <w:t>BR-111</w:t>
            </w:r>
          </w:p>
        </w:tc>
        <w:tc>
          <w:tcPr>
            <w:tcW w:w="1121" w:type="dxa"/>
            <w:shd w:val="clear" w:color="auto" w:fill="FFFFFF" w:themeFill="background1"/>
          </w:tcPr>
          <w:p w14:paraId="0B4F91AB" w14:textId="77777777" w:rsidR="00C146C1" w:rsidRPr="006316ED" w:rsidRDefault="00C146C1" w:rsidP="00683390">
            <w:pPr>
              <w:rPr>
                <w:sz w:val="16"/>
                <w:szCs w:val="16"/>
              </w:rPr>
            </w:pPr>
            <w:r w:rsidRPr="00A150C4">
              <w:rPr>
                <w:sz w:val="16"/>
                <w:szCs w:val="16"/>
              </w:rPr>
              <w:t>Vision Reports</w:t>
            </w:r>
          </w:p>
        </w:tc>
        <w:tc>
          <w:tcPr>
            <w:tcW w:w="3957" w:type="dxa"/>
            <w:shd w:val="clear" w:color="auto" w:fill="FFFFFF" w:themeFill="background1"/>
          </w:tcPr>
          <w:p w14:paraId="06940865" w14:textId="77777777" w:rsidR="00C146C1" w:rsidRPr="00EA5716" w:rsidRDefault="00C146C1" w:rsidP="00683390">
            <w:pPr>
              <w:rPr>
                <w:rFonts w:cstheme="minorHAnsi"/>
                <w:sz w:val="16"/>
                <w:szCs w:val="16"/>
              </w:rPr>
            </w:pPr>
            <w:r w:rsidRPr="00EA5716">
              <w:rPr>
                <w:rFonts w:cstheme="minorHAnsi"/>
                <w:sz w:val="16"/>
                <w:szCs w:val="16"/>
              </w:rPr>
              <w:t>Hours Worked Per Works Order Report - Hours worked on Works Order</w:t>
            </w:r>
          </w:p>
        </w:tc>
        <w:tc>
          <w:tcPr>
            <w:tcW w:w="897" w:type="dxa"/>
          </w:tcPr>
          <w:p w14:paraId="7812B1CD" w14:textId="1C8C7C7F" w:rsidR="00C146C1" w:rsidRPr="002A0DF5" w:rsidRDefault="00C146C1" w:rsidP="00683390">
            <w:pPr>
              <w:rPr>
                <w:sz w:val="16"/>
                <w:szCs w:val="16"/>
              </w:rPr>
            </w:pPr>
            <w:r>
              <w:rPr>
                <w:sz w:val="16"/>
                <w:szCs w:val="16"/>
              </w:rPr>
              <w:t>Critical</w:t>
            </w:r>
          </w:p>
        </w:tc>
        <w:tc>
          <w:tcPr>
            <w:tcW w:w="1882" w:type="dxa"/>
          </w:tcPr>
          <w:p w14:paraId="003BFEA3" w14:textId="77777777" w:rsidR="00C146C1" w:rsidRPr="002A0DF5" w:rsidRDefault="00C146C1" w:rsidP="00683390">
            <w:pPr>
              <w:rPr>
                <w:sz w:val="16"/>
                <w:szCs w:val="16"/>
              </w:rPr>
            </w:pPr>
            <w:r>
              <w:rPr>
                <w:sz w:val="16"/>
                <w:szCs w:val="16"/>
              </w:rPr>
              <w:t>HR</w:t>
            </w:r>
          </w:p>
        </w:tc>
      </w:tr>
      <w:tr w:rsidR="00C146C1" w:rsidRPr="002A0DF5" w14:paraId="333CAE1D" w14:textId="77777777" w:rsidTr="00C146C1">
        <w:tc>
          <w:tcPr>
            <w:tcW w:w="585" w:type="dxa"/>
            <w:shd w:val="clear" w:color="auto" w:fill="FFFFFF" w:themeFill="background1"/>
          </w:tcPr>
          <w:p w14:paraId="59CA0F94" w14:textId="62425469" w:rsidR="00C146C1" w:rsidRDefault="00C146C1" w:rsidP="00683390">
            <w:pPr>
              <w:rPr>
                <w:sz w:val="16"/>
                <w:szCs w:val="16"/>
              </w:rPr>
            </w:pPr>
            <w:r>
              <w:rPr>
                <w:sz w:val="16"/>
                <w:szCs w:val="16"/>
              </w:rPr>
              <w:t>SR-148</w:t>
            </w:r>
          </w:p>
        </w:tc>
        <w:tc>
          <w:tcPr>
            <w:tcW w:w="625" w:type="dxa"/>
            <w:shd w:val="clear" w:color="auto" w:fill="FFFFFF" w:themeFill="background1"/>
          </w:tcPr>
          <w:p w14:paraId="7460B8DA" w14:textId="5D712CA1" w:rsidR="00C146C1" w:rsidRPr="002A0DF5" w:rsidRDefault="00C146C1" w:rsidP="00683390">
            <w:pPr>
              <w:rPr>
                <w:sz w:val="16"/>
                <w:szCs w:val="16"/>
              </w:rPr>
            </w:pPr>
            <w:r>
              <w:rPr>
                <w:sz w:val="16"/>
                <w:szCs w:val="16"/>
              </w:rPr>
              <w:t>BR-112</w:t>
            </w:r>
          </w:p>
        </w:tc>
        <w:tc>
          <w:tcPr>
            <w:tcW w:w="1121" w:type="dxa"/>
            <w:shd w:val="clear" w:color="auto" w:fill="FFFFFF" w:themeFill="background1"/>
          </w:tcPr>
          <w:p w14:paraId="3DA0852D" w14:textId="77777777" w:rsidR="00C146C1" w:rsidRPr="006316ED" w:rsidRDefault="00C146C1" w:rsidP="00683390">
            <w:pPr>
              <w:rPr>
                <w:sz w:val="16"/>
                <w:szCs w:val="16"/>
              </w:rPr>
            </w:pPr>
            <w:r w:rsidRPr="00A150C4">
              <w:rPr>
                <w:sz w:val="16"/>
                <w:szCs w:val="16"/>
              </w:rPr>
              <w:t>Vision Reports</w:t>
            </w:r>
          </w:p>
        </w:tc>
        <w:tc>
          <w:tcPr>
            <w:tcW w:w="3957" w:type="dxa"/>
            <w:shd w:val="clear" w:color="auto" w:fill="FFFFFF" w:themeFill="background1"/>
          </w:tcPr>
          <w:p w14:paraId="5221F6AC" w14:textId="7FAA4AB6" w:rsidR="00C146C1" w:rsidRPr="00EA5716" w:rsidRDefault="00C146C1" w:rsidP="00683390">
            <w:pPr>
              <w:rPr>
                <w:rFonts w:cstheme="minorHAnsi"/>
                <w:sz w:val="16"/>
                <w:szCs w:val="16"/>
              </w:rPr>
            </w:pPr>
            <w:r w:rsidRPr="00EA5716">
              <w:rPr>
                <w:rFonts w:cstheme="minorHAnsi"/>
                <w:sz w:val="16"/>
                <w:szCs w:val="16"/>
              </w:rPr>
              <w:t xml:space="preserve">Hours Worked Per Works Order Report </w:t>
            </w:r>
            <w:r>
              <w:rPr>
                <w:rFonts w:cstheme="minorHAnsi"/>
                <w:sz w:val="16"/>
                <w:szCs w:val="16"/>
              </w:rPr>
              <w:t>-</w:t>
            </w:r>
            <w:r w:rsidRPr="00EA5716">
              <w:rPr>
                <w:rFonts w:cstheme="minorHAnsi"/>
                <w:sz w:val="16"/>
                <w:szCs w:val="16"/>
              </w:rPr>
              <w:t xml:space="preserve"> Will highlight those user’s nearing the Vision set maximum limit for the Works Order</w:t>
            </w:r>
          </w:p>
        </w:tc>
        <w:tc>
          <w:tcPr>
            <w:tcW w:w="897" w:type="dxa"/>
          </w:tcPr>
          <w:p w14:paraId="7C0110D4" w14:textId="0860D1D1" w:rsidR="00C146C1" w:rsidRPr="002A0DF5" w:rsidRDefault="00C146C1" w:rsidP="00683390">
            <w:pPr>
              <w:rPr>
                <w:sz w:val="16"/>
                <w:szCs w:val="16"/>
              </w:rPr>
            </w:pPr>
            <w:r>
              <w:rPr>
                <w:sz w:val="16"/>
                <w:szCs w:val="16"/>
              </w:rPr>
              <w:t>Critical</w:t>
            </w:r>
          </w:p>
        </w:tc>
        <w:tc>
          <w:tcPr>
            <w:tcW w:w="1882" w:type="dxa"/>
          </w:tcPr>
          <w:p w14:paraId="4FEF87E1" w14:textId="77777777" w:rsidR="00C146C1" w:rsidRPr="002A0DF5" w:rsidRDefault="00C146C1" w:rsidP="00683390">
            <w:pPr>
              <w:rPr>
                <w:sz w:val="16"/>
                <w:szCs w:val="16"/>
              </w:rPr>
            </w:pPr>
            <w:r>
              <w:rPr>
                <w:sz w:val="16"/>
                <w:szCs w:val="16"/>
              </w:rPr>
              <w:t>HR</w:t>
            </w:r>
          </w:p>
        </w:tc>
      </w:tr>
      <w:tr w:rsidR="00C146C1" w:rsidRPr="002A0DF5" w14:paraId="35D236D8" w14:textId="77777777" w:rsidTr="00C146C1">
        <w:tc>
          <w:tcPr>
            <w:tcW w:w="585" w:type="dxa"/>
            <w:shd w:val="clear" w:color="auto" w:fill="FFFFFF" w:themeFill="background1"/>
          </w:tcPr>
          <w:p w14:paraId="07A05DFC" w14:textId="15CA351A" w:rsidR="00C146C1" w:rsidRDefault="00C146C1" w:rsidP="00683390">
            <w:pPr>
              <w:rPr>
                <w:sz w:val="16"/>
                <w:szCs w:val="16"/>
              </w:rPr>
            </w:pPr>
            <w:r>
              <w:rPr>
                <w:sz w:val="16"/>
                <w:szCs w:val="16"/>
              </w:rPr>
              <w:lastRenderedPageBreak/>
              <w:t>SR-149</w:t>
            </w:r>
          </w:p>
        </w:tc>
        <w:tc>
          <w:tcPr>
            <w:tcW w:w="625" w:type="dxa"/>
            <w:shd w:val="clear" w:color="auto" w:fill="FFFFFF" w:themeFill="background1"/>
          </w:tcPr>
          <w:p w14:paraId="39F04D2D" w14:textId="37C47A9B" w:rsidR="00C146C1" w:rsidRPr="002A0DF5" w:rsidRDefault="00C146C1" w:rsidP="00683390">
            <w:pPr>
              <w:rPr>
                <w:sz w:val="16"/>
                <w:szCs w:val="16"/>
              </w:rPr>
            </w:pPr>
            <w:r>
              <w:rPr>
                <w:sz w:val="16"/>
                <w:szCs w:val="16"/>
              </w:rPr>
              <w:t>BR-113</w:t>
            </w:r>
          </w:p>
        </w:tc>
        <w:tc>
          <w:tcPr>
            <w:tcW w:w="1121" w:type="dxa"/>
            <w:shd w:val="clear" w:color="auto" w:fill="FFFFFF" w:themeFill="background1"/>
          </w:tcPr>
          <w:p w14:paraId="52CD8B7E" w14:textId="77777777" w:rsidR="00C146C1" w:rsidRPr="006316ED" w:rsidRDefault="00C146C1" w:rsidP="00683390">
            <w:pPr>
              <w:rPr>
                <w:sz w:val="16"/>
                <w:szCs w:val="16"/>
              </w:rPr>
            </w:pPr>
            <w:r w:rsidRPr="00A150C4">
              <w:rPr>
                <w:sz w:val="16"/>
                <w:szCs w:val="16"/>
              </w:rPr>
              <w:t>Vision Reports</w:t>
            </w:r>
          </w:p>
        </w:tc>
        <w:tc>
          <w:tcPr>
            <w:tcW w:w="3957" w:type="dxa"/>
            <w:shd w:val="clear" w:color="auto" w:fill="FFFFFF" w:themeFill="background1"/>
          </w:tcPr>
          <w:p w14:paraId="326D39F0" w14:textId="1DED898B" w:rsidR="00C146C1" w:rsidRPr="00EA5716" w:rsidRDefault="00C146C1" w:rsidP="00683390">
            <w:pPr>
              <w:rPr>
                <w:rFonts w:cstheme="minorHAnsi"/>
                <w:sz w:val="16"/>
                <w:szCs w:val="16"/>
              </w:rPr>
            </w:pPr>
            <w:r w:rsidRPr="00EA5716">
              <w:rPr>
                <w:rFonts w:cstheme="minorHAnsi"/>
                <w:sz w:val="16"/>
                <w:szCs w:val="16"/>
              </w:rPr>
              <w:t xml:space="preserve">Hours Worked Per Works Order Report </w:t>
            </w:r>
            <w:r>
              <w:rPr>
                <w:rFonts w:cstheme="minorHAnsi"/>
                <w:sz w:val="16"/>
                <w:szCs w:val="16"/>
              </w:rPr>
              <w:t>-</w:t>
            </w:r>
            <w:r w:rsidRPr="00EA5716">
              <w:rPr>
                <w:rFonts w:cstheme="minorHAnsi"/>
                <w:sz w:val="16"/>
                <w:szCs w:val="16"/>
              </w:rPr>
              <w:t xml:space="preserve"> Will highlight those user’s that have hit the Vision set maximum limit for the Works Order</w:t>
            </w:r>
          </w:p>
        </w:tc>
        <w:tc>
          <w:tcPr>
            <w:tcW w:w="897" w:type="dxa"/>
          </w:tcPr>
          <w:p w14:paraId="23548BDF" w14:textId="7909BF0F" w:rsidR="00C146C1" w:rsidRPr="002A0DF5" w:rsidRDefault="00C146C1" w:rsidP="00683390">
            <w:pPr>
              <w:rPr>
                <w:sz w:val="16"/>
                <w:szCs w:val="16"/>
              </w:rPr>
            </w:pPr>
            <w:r>
              <w:rPr>
                <w:sz w:val="16"/>
                <w:szCs w:val="16"/>
              </w:rPr>
              <w:t>Critical</w:t>
            </w:r>
          </w:p>
        </w:tc>
        <w:tc>
          <w:tcPr>
            <w:tcW w:w="1882" w:type="dxa"/>
          </w:tcPr>
          <w:p w14:paraId="7D86C220" w14:textId="77777777" w:rsidR="00C146C1" w:rsidRPr="002A0DF5" w:rsidRDefault="00C146C1" w:rsidP="00683390">
            <w:pPr>
              <w:rPr>
                <w:sz w:val="16"/>
                <w:szCs w:val="16"/>
              </w:rPr>
            </w:pPr>
            <w:r>
              <w:rPr>
                <w:sz w:val="16"/>
                <w:szCs w:val="16"/>
              </w:rPr>
              <w:t>HR</w:t>
            </w:r>
          </w:p>
        </w:tc>
      </w:tr>
      <w:tr w:rsidR="00C146C1" w:rsidRPr="002A0DF5" w14:paraId="5F690445" w14:textId="77777777" w:rsidTr="00C146C1">
        <w:tc>
          <w:tcPr>
            <w:tcW w:w="585" w:type="dxa"/>
            <w:shd w:val="clear" w:color="auto" w:fill="FFFFFF" w:themeFill="background1"/>
          </w:tcPr>
          <w:p w14:paraId="66E08305" w14:textId="3A7E8722" w:rsidR="00C146C1" w:rsidRDefault="00C146C1" w:rsidP="00683390">
            <w:pPr>
              <w:rPr>
                <w:sz w:val="16"/>
                <w:szCs w:val="16"/>
              </w:rPr>
            </w:pPr>
            <w:r>
              <w:rPr>
                <w:sz w:val="16"/>
                <w:szCs w:val="16"/>
              </w:rPr>
              <w:t>SR-150</w:t>
            </w:r>
          </w:p>
        </w:tc>
        <w:tc>
          <w:tcPr>
            <w:tcW w:w="625" w:type="dxa"/>
            <w:shd w:val="clear" w:color="auto" w:fill="FFFFFF" w:themeFill="background1"/>
          </w:tcPr>
          <w:p w14:paraId="4E0F4D94" w14:textId="09598C38" w:rsidR="00C146C1" w:rsidRDefault="00C146C1" w:rsidP="00683390">
            <w:pPr>
              <w:jc w:val="center"/>
              <w:rPr>
                <w:sz w:val="16"/>
                <w:szCs w:val="16"/>
              </w:rPr>
            </w:pPr>
            <w:r>
              <w:rPr>
                <w:sz w:val="16"/>
                <w:szCs w:val="16"/>
              </w:rPr>
              <w:t>-</w:t>
            </w:r>
          </w:p>
        </w:tc>
        <w:tc>
          <w:tcPr>
            <w:tcW w:w="1121" w:type="dxa"/>
            <w:shd w:val="clear" w:color="auto" w:fill="FFFFFF" w:themeFill="background1"/>
          </w:tcPr>
          <w:p w14:paraId="3C1FFCC9" w14:textId="4EAA6235" w:rsidR="00C146C1" w:rsidRDefault="00C146C1" w:rsidP="00683390">
            <w:pPr>
              <w:rPr>
                <w:sz w:val="16"/>
                <w:szCs w:val="16"/>
              </w:rPr>
            </w:pPr>
            <w:r w:rsidRPr="00A150C4">
              <w:rPr>
                <w:sz w:val="16"/>
                <w:szCs w:val="16"/>
              </w:rPr>
              <w:t>Vision Reports</w:t>
            </w:r>
          </w:p>
        </w:tc>
        <w:tc>
          <w:tcPr>
            <w:tcW w:w="3957" w:type="dxa"/>
            <w:shd w:val="clear" w:color="auto" w:fill="FFFFFF" w:themeFill="background1"/>
          </w:tcPr>
          <w:p w14:paraId="32317294" w14:textId="487DBCC1" w:rsidR="00C146C1" w:rsidRPr="00EA5716" w:rsidRDefault="00C146C1" w:rsidP="00683390">
            <w:pPr>
              <w:rPr>
                <w:rFonts w:cstheme="minorHAnsi"/>
                <w:sz w:val="16"/>
                <w:szCs w:val="16"/>
              </w:rPr>
            </w:pPr>
            <w:r w:rsidRPr="00410808">
              <w:rPr>
                <w:rFonts w:cstheme="minorHAnsi"/>
                <w:sz w:val="16"/>
                <w:szCs w:val="16"/>
              </w:rPr>
              <w:t>Site Time Log Exceptions Report</w:t>
            </w:r>
            <w:r>
              <w:rPr>
                <w:rFonts w:cstheme="minorHAnsi"/>
                <w:sz w:val="16"/>
                <w:szCs w:val="16"/>
              </w:rPr>
              <w:t xml:space="preserve"> - Will highlight any Leave Country entry, where there is no matching Enter Country entry</w:t>
            </w:r>
          </w:p>
        </w:tc>
        <w:tc>
          <w:tcPr>
            <w:tcW w:w="897" w:type="dxa"/>
          </w:tcPr>
          <w:p w14:paraId="1ED35C4A" w14:textId="0BCB1744" w:rsidR="00C146C1" w:rsidRDefault="00C146C1" w:rsidP="00683390">
            <w:pPr>
              <w:rPr>
                <w:sz w:val="16"/>
                <w:szCs w:val="16"/>
              </w:rPr>
            </w:pPr>
            <w:r>
              <w:rPr>
                <w:sz w:val="16"/>
                <w:szCs w:val="16"/>
              </w:rPr>
              <w:t>Medium</w:t>
            </w:r>
          </w:p>
        </w:tc>
        <w:tc>
          <w:tcPr>
            <w:tcW w:w="1882" w:type="dxa"/>
          </w:tcPr>
          <w:p w14:paraId="2D88426C" w14:textId="7B08A275" w:rsidR="00C146C1" w:rsidRDefault="00C146C1" w:rsidP="00683390">
            <w:pPr>
              <w:rPr>
                <w:sz w:val="16"/>
                <w:szCs w:val="16"/>
              </w:rPr>
            </w:pPr>
            <w:r>
              <w:rPr>
                <w:sz w:val="16"/>
                <w:szCs w:val="16"/>
              </w:rPr>
              <w:t>HR</w:t>
            </w:r>
          </w:p>
        </w:tc>
      </w:tr>
      <w:tr w:rsidR="00C146C1" w:rsidRPr="002A0DF5" w14:paraId="0255CBB2" w14:textId="77777777" w:rsidTr="00C146C1">
        <w:tc>
          <w:tcPr>
            <w:tcW w:w="585" w:type="dxa"/>
            <w:shd w:val="clear" w:color="auto" w:fill="FFFFFF" w:themeFill="background1"/>
          </w:tcPr>
          <w:p w14:paraId="1F685F56" w14:textId="5F61F659" w:rsidR="00C146C1" w:rsidRDefault="00C146C1" w:rsidP="00683390">
            <w:pPr>
              <w:rPr>
                <w:sz w:val="16"/>
                <w:szCs w:val="16"/>
              </w:rPr>
            </w:pPr>
            <w:r>
              <w:rPr>
                <w:sz w:val="16"/>
                <w:szCs w:val="16"/>
              </w:rPr>
              <w:t>SR-151</w:t>
            </w:r>
          </w:p>
        </w:tc>
        <w:tc>
          <w:tcPr>
            <w:tcW w:w="625" w:type="dxa"/>
            <w:shd w:val="clear" w:color="auto" w:fill="FFFFFF" w:themeFill="background1"/>
          </w:tcPr>
          <w:p w14:paraId="021E2290" w14:textId="4B64E535" w:rsidR="00C146C1" w:rsidRDefault="00C146C1" w:rsidP="00683390">
            <w:pPr>
              <w:jc w:val="center"/>
              <w:rPr>
                <w:sz w:val="16"/>
                <w:szCs w:val="16"/>
              </w:rPr>
            </w:pPr>
            <w:r>
              <w:rPr>
                <w:sz w:val="16"/>
                <w:szCs w:val="16"/>
              </w:rPr>
              <w:t>-</w:t>
            </w:r>
          </w:p>
        </w:tc>
        <w:tc>
          <w:tcPr>
            <w:tcW w:w="1121" w:type="dxa"/>
            <w:shd w:val="clear" w:color="auto" w:fill="FFFFFF" w:themeFill="background1"/>
          </w:tcPr>
          <w:p w14:paraId="5920AA41" w14:textId="07D2F666" w:rsidR="00C146C1" w:rsidRDefault="00C146C1" w:rsidP="00683390">
            <w:pPr>
              <w:rPr>
                <w:sz w:val="16"/>
                <w:szCs w:val="16"/>
              </w:rPr>
            </w:pPr>
            <w:r w:rsidRPr="00A150C4">
              <w:rPr>
                <w:sz w:val="16"/>
                <w:szCs w:val="16"/>
              </w:rPr>
              <w:t>Vision Reports</w:t>
            </w:r>
          </w:p>
        </w:tc>
        <w:tc>
          <w:tcPr>
            <w:tcW w:w="3957" w:type="dxa"/>
            <w:shd w:val="clear" w:color="auto" w:fill="FFFFFF" w:themeFill="background1"/>
          </w:tcPr>
          <w:p w14:paraId="55306571" w14:textId="2C5AABFA" w:rsidR="00C146C1" w:rsidRPr="00EA5716" w:rsidRDefault="00C146C1" w:rsidP="00683390">
            <w:pPr>
              <w:rPr>
                <w:rFonts w:cstheme="minorHAnsi"/>
                <w:sz w:val="16"/>
                <w:szCs w:val="16"/>
              </w:rPr>
            </w:pPr>
            <w:r w:rsidRPr="00410808">
              <w:rPr>
                <w:rFonts w:cstheme="minorHAnsi"/>
                <w:sz w:val="16"/>
                <w:szCs w:val="16"/>
              </w:rPr>
              <w:t>Site Time Log Exceptions Report</w:t>
            </w:r>
            <w:r>
              <w:rPr>
                <w:rFonts w:cstheme="minorHAnsi"/>
                <w:sz w:val="16"/>
                <w:szCs w:val="16"/>
              </w:rPr>
              <w:t xml:space="preserve"> - Will highlight any Enter Site entry, 24 hours or older, where there is no matching Leave Site entry</w:t>
            </w:r>
          </w:p>
        </w:tc>
        <w:tc>
          <w:tcPr>
            <w:tcW w:w="897" w:type="dxa"/>
          </w:tcPr>
          <w:p w14:paraId="5BD613C1" w14:textId="6918F39B" w:rsidR="00C146C1" w:rsidRDefault="00C146C1" w:rsidP="00683390">
            <w:pPr>
              <w:rPr>
                <w:sz w:val="16"/>
                <w:szCs w:val="16"/>
              </w:rPr>
            </w:pPr>
            <w:r>
              <w:rPr>
                <w:sz w:val="16"/>
                <w:szCs w:val="16"/>
              </w:rPr>
              <w:t>Medium</w:t>
            </w:r>
          </w:p>
        </w:tc>
        <w:tc>
          <w:tcPr>
            <w:tcW w:w="1882" w:type="dxa"/>
          </w:tcPr>
          <w:p w14:paraId="3EC0B7BE" w14:textId="55A0E2CF" w:rsidR="00C146C1" w:rsidRDefault="00C146C1" w:rsidP="00683390">
            <w:pPr>
              <w:rPr>
                <w:sz w:val="16"/>
                <w:szCs w:val="16"/>
              </w:rPr>
            </w:pPr>
            <w:r>
              <w:rPr>
                <w:sz w:val="16"/>
                <w:szCs w:val="16"/>
              </w:rPr>
              <w:t>HR</w:t>
            </w:r>
          </w:p>
        </w:tc>
      </w:tr>
      <w:tr w:rsidR="00C146C1" w:rsidRPr="002A0DF5" w14:paraId="75994FD6" w14:textId="77777777" w:rsidTr="00C146C1">
        <w:tc>
          <w:tcPr>
            <w:tcW w:w="585" w:type="dxa"/>
            <w:shd w:val="clear" w:color="auto" w:fill="FFFFFF" w:themeFill="background1"/>
          </w:tcPr>
          <w:p w14:paraId="48828267" w14:textId="1A3B9D42" w:rsidR="00C146C1" w:rsidRDefault="00C146C1" w:rsidP="00683390">
            <w:pPr>
              <w:rPr>
                <w:sz w:val="16"/>
                <w:szCs w:val="16"/>
              </w:rPr>
            </w:pPr>
            <w:r>
              <w:rPr>
                <w:sz w:val="16"/>
                <w:szCs w:val="16"/>
              </w:rPr>
              <w:t>SR-152</w:t>
            </w:r>
          </w:p>
        </w:tc>
        <w:tc>
          <w:tcPr>
            <w:tcW w:w="625" w:type="dxa"/>
            <w:shd w:val="clear" w:color="auto" w:fill="FFFFFF" w:themeFill="background1"/>
          </w:tcPr>
          <w:p w14:paraId="51D1861A" w14:textId="78BA0A2D" w:rsidR="00C146C1" w:rsidRDefault="00C146C1" w:rsidP="00683390">
            <w:pPr>
              <w:jc w:val="center"/>
              <w:rPr>
                <w:sz w:val="16"/>
                <w:szCs w:val="16"/>
              </w:rPr>
            </w:pPr>
            <w:r>
              <w:rPr>
                <w:sz w:val="16"/>
                <w:szCs w:val="16"/>
              </w:rPr>
              <w:t>-</w:t>
            </w:r>
          </w:p>
        </w:tc>
        <w:tc>
          <w:tcPr>
            <w:tcW w:w="1121" w:type="dxa"/>
            <w:shd w:val="clear" w:color="auto" w:fill="FFFFFF" w:themeFill="background1"/>
          </w:tcPr>
          <w:p w14:paraId="6E1287BB" w14:textId="4CA92557" w:rsidR="00C146C1" w:rsidRDefault="00C146C1" w:rsidP="00683390">
            <w:pPr>
              <w:rPr>
                <w:sz w:val="16"/>
                <w:szCs w:val="16"/>
              </w:rPr>
            </w:pPr>
            <w:r w:rsidRPr="00A150C4">
              <w:rPr>
                <w:sz w:val="16"/>
                <w:szCs w:val="16"/>
              </w:rPr>
              <w:t>Vision Reports</w:t>
            </w:r>
          </w:p>
        </w:tc>
        <w:tc>
          <w:tcPr>
            <w:tcW w:w="3957" w:type="dxa"/>
            <w:shd w:val="clear" w:color="auto" w:fill="FFFFFF" w:themeFill="background1"/>
          </w:tcPr>
          <w:p w14:paraId="57EE0D8A" w14:textId="50AEDA55" w:rsidR="00C146C1" w:rsidRPr="00EA5716" w:rsidRDefault="00C146C1" w:rsidP="00683390">
            <w:pPr>
              <w:rPr>
                <w:rFonts w:cstheme="minorHAnsi"/>
                <w:sz w:val="16"/>
                <w:szCs w:val="16"/>
              </w:rPr>
            </w:pPr>
            <w:r w:rsidRPr="00410808">
              <w:rPr>
                <w:rFonts w:cstheme="minorHAnsi"/>
                <w:sz w:val="16"/>
                <w:szCs w:val="16"/>
              </w:rPr>
              <w:t>Site Time Log Exceptions Report</w:t>
            </w:r>
            <w:r>
              <w:rPr>
                <w:rFonts w:cstheme="minorHAnsi"/>
                <w:sz w:val="16"/>
                <w:szCs w:val="16"/>
              </w:rPr>
              <w:t xml:space="preserve"> - Will highlight any Leave Site entry, where there is no matching Enter Site entry</w:t>
            </w:r>
          </w:p>
        </w:tc>
        <w:tc>
          <w:tcPr>
            <w:tcW w:w="897" w:type="dxa"/>
          </w:tcPr>
          <w:p w14:paraId="6D52DD78" w14:textId="7788DEA8" w:rsidR="00C146C1" w:rsidRDefault="00C146C1" w:rsidP="00683390">
            <w:pPr>
              <w:rPr>
                <w:sz w:val="16"/>
                <w:szCs w:val="16"/>
              </w:rPr>
            </w:pPr>
            <w:r>
              <w:rPr>
                <w:sz w:val="16"/>
                <w:szCs w:val="16"/>
              </w:rPr>
              <w:t>Medium</w:t>
            </w:r>
          </w:p>
        </w:tc>
        <w:tc>
          <w:tcPr>
            <w:tcW w:w="1882" w:type="dxa"/>
          </w:tcPr>
          <w:p w14:paraId="1F074972" w14:textId="1E05CAF9" w:rsidR="00C146C1" w:rsidRDefault="00C146C1" w:rsidP="00683390">
            <w:pPr>
              <w:rPr>
                <w:sz w:val="16"/>
                <w:szCs w:val="16"/>
              </w:rPr>
            </w:pPr>
            <w:r>
              <w:rPr>
                <w:sz w:val="16"/>
                <w:szCs w:val="16"/>
              </w:rPr>
              <w:t>HR</w:t>
            </w:r>
          </w:p>
        </w:tc>
      </w:tr>
      <w:tr w:rsidR="00C146C1" w:rsidRPr="002A0DF5" w14:paraId="731996FD" w14:textId="77777777" w:rsidTr="00C146C1">
        <w:tc>
          <w:tcPr>
            <w:tcW w:w="585" w:type="dxa"/>
            <w:shd w:val="clear" w:color="auto" w:fill="FFFFFF" w:themeFill="background1"/>
          </w:tcPr>
          <w:p w14:paraId="002B3967" w14:textId="0DD5B866" w:rsidR="00C146C1" w:rsidRDefault="00C146C1" w:rsidP="00683390">
            <w:pPr>
              <w:rPr>
                <w:sz w:val="16"/>
                <w:szCs w:val="16"/>
              </w:rPr>
            </w:pPr>
            <w:r>
              <w:rPr>
                <w:sz w:val="16"/>
                <w:szCs w:val="16"/>
              </w:rPr>
              <w:t>SR-153</w:t>
            </w:r>
          </w:p>
        </w:tc>
        <w:tc>
          <w:tcPr>
            <w:tcW w:w="625" w:type="dxa"/>
            <w:shd w:val="clear" w:color="auto" w:fill="FFFFFF" w:themeFill="background1"/>
          </w:tcPr>
          <w:p w14:paraId="1545D9FF" w14:textId="14255E15" w:rsidR="00C146C1" w:rsidRDefault="00C146C1" w:rsidP="00683390">
            <w:pPr>
              <w:jc w:val="center"/>
              <w:rPr>
                <w:sz w:val="16"/>
                <w:szCs w:val="16"/>
              </w:rPr>
            </w:pPr>
            <w:r>
              <w:rPr>
                <w:sz w:val="16"/>
                <w:szCs w:val="16"/>
              </w:rPr>
              <w:t>-</w:t>
            </w:r>
          </w:p>
        </w:tc>
        <w:tc>
          <w:tcPr>
            <w:tcW w:w="1121" w:type="dxa"/>
            <w:shd w:val="clear" w:color="auto" w:fill="FFFFFF" w:themeFill="background1"/>
          </w:tcPr>
          <w:p w14:paraId="33C8BA3F" w14:textId="0C93B8E0" w:rsidR="00C146C1" w:rsidRDefault="00C146C1" w:rsidP="00683390">
            <w:pPr>
              <w:rPr>
                <w:sz w:val="16"/>
                <w:szCs w:val="16"/>
              </w:rPr>
            </w:pPr>
            <w:r w:rsidRPr="00A150C4">
              <w:rPr>
                <w:sz w:val="16"/>
                <w:szCs w:val="16"/>
              </w:rPr>
              <w:t>Vision Reports</w:t>
            </w:r>
          </w:p>
        </w:tc>
        <w:tc>
          <w:tcPr>
            <w:tcW w:w="3957" w:type="dxa"/>
            <w:shd w:val="clear" w:color="auto" w:fill="FFFFFF" w:themeFill="background1"/>
          </w:tcPr>
          <w:p w14:paraId="369DC3FB" w14:textId="776EB539" w:rsidR="00C146C1" w:rsidRPr="00EA5716" w:rsidRDefault="00C146C1" w:rsidP="00683390">
            <w:pPr>
              <w:rPr>
                <w:rFonts w:cstheme="minorHAnsi"/>
                <w:sz w:val="16"/>
                <w:szCs w:val="16"/>
              </w:rPr>
            </w:pPr>
            <w:r w:rsidRPr="00410808">
              <w:rPr>
                <w:rFonts w:cstheme="minorHAnsi"/>
                <w:sz w:val="16"/>
                <w:szCs w:val="16"/>
              </w:rPr>
              <w:t>Site Time Log Exceptions Report</w:t>
            </w:r>
            <w:r>
              <w:rPr>
                <w:rFonts w:cstheme="minorHAnsi"/>
                <w:sz w:val="16"/>
                <w:szCs w:val="16"/>
              </w:rPr>
              <w:t xml:space="preserve"> - Will highlight any Start Work time log entries for a works order, 24 hours or older, where there is no matching End Work time log entry</w:t>
            </w:r>
          </w:p>
        </w:tc>
        <w:tc>
          <w:tcPr>
            <w:tcW w:w="897" w:type="dxa"/>
          </w:tcPr>
          <w:p w14:paraId="522CCA7D" w14:textId="7320B2A3" w:rsidR="00C146C1" w:rsidRDefault="00C146C1" w:rsidP="00683390">
            <w:pPr>
              <w:rPr>
                <w:sz w:val="16"/>
                <w:szCs w:val="16"/>
              </w:rPr>
            </w:pPr>
            <w:r>
              <w:rPr>
                <w:sz w:val="16"/>
                <w:szCs w:val="16"/>
              </w:rPr>
              <w:t>Medium</w:t>
            </w:r>
          </w:p>
        </w:tc>
        <w:tc>
          <w:tcPr>
            <w:tcW w:w="1882" w:type="dxa"/>
          </w:tcPr>
          <w:p w14:paraId="1B60FEBF" w14:textId="3414BBBE" w:rsidR="00C146C1" w:rsidRDefault="00C146C1" w:rsidP="00683390">
            <w:pPr>
              <w:rPr>
                <w:sz w:val="16"/>
                <w:szCs w:val="16"/>
              </w:rPr>
            </w:pPr>
            <w:r>
              <w:rPr>
                <w:sz w:val="16"/>
                <w:szCs w:val="16"/>
              </w:rPr>
              <w:t>HR</w:t>
            </w:r>
          </w:p>
        </w:tc>
      </w:tr>
      <w:tr w:rsidR="00C146C1" w:rsidRPr="002A0DF5" w14:paraId="47FF1D59" w14:textId="77777777" w:rsidTr="00C146C1">
        <w:tc>
          <w:tcPr>
            <w:tcW w:w="585" w:type="dxa"/>
            <w:shd w:val="clear" w:color="auto" w:fill="FFFFFF" w:themeFill="background1"/>
          </w:tcPr>
          <w:p w14:paraId="0C13225B" w14:textId="0A9B2899" w:rsidR="00C146C1" w:rsidRDefault="00C146C1" w:rsidP="00683390">
            <w:pPr>
              <w:rPr>
                <w:sz w:val="16"/>
                <w:szCs w:val="16"/>
              </w:rPr>
            </w:pPr>
            <w:r>
              <w:rPr>
                <w:sz w:val="16"/>
                <w:szCs w:val="16"/>
              </w:rPr>
              <w:t>SR-154</w:t>
            </w:r>
          </w:p>
        </w:tc>
        <w:tc>
          <w:tcPr>
            <w:tcW w:w="625" w:type="dxa"/>
            <w:shd w:val="clear" w:color="auto" w:fill="FFFFFF" w:themeFill="background1"/>
          </w:tcPr>
          <w:p w14:paraId="5519B448" w14:textId="7896F74F" w:rsidR="00C146C1" w:rsidRDefault="00C146C1" w:rsidP="00683390">
            <w:pPr>
              <w:jc w:val="center"/>
              <w:rPr>
                <w:sz w:val="16"/>
                <w:szCs w:val="16"/>
              </w:rPr>
            </w:pPr>
            <w:r>
              <w:rPr>
                <w:sz w:val="16"/>
                <w:szCs w:val="16"/>
              </w:rPr>
              <w:t>-</w:t>
            </w:r>
          </w:p>
        </w:tc>
        <w:tc>
          <w:tcPr>
            <w:tcW w:w="1121" w:type="dxa"/>
            <w:shd w:val="clear" w:color="auto" w:fill="FFFFFF" w:themeFill="background1"/>
          </w:tcPr>
          <w:p w14:paraId="562602F9" w14:textId="263802E6" w:rsidR="00C146C1" w:rsidRDefault="00C146C1" w:rsidP="00683390">
            <w:pPr>
              <w:rPr>
                <w:sz w:val="16"/>
                <w:szCs w:val="16"/>
              </w:rPr>
            </w:pPr>
            <w:r w:rsidRPr="00A150C4">
              <w:rPr>
                <w:sz w:val="16"/>
                <w:szCs w:val="16"/>
              </w:rPr>
              <w:t>Vision Reports</w:t>
            </w:r>
          </w:p>
        </w:tc>
        <w:tc>
          <w:tcPr>
            <w:tcW w:w="3957" w:type="dxa"/>
            <w:shd w:val="clear" w:color="auto" w:fill="FFFFFF" w:themeFill="background1"/>
          </w:tcPr>
          <w:p w14:paraId="0B4CFBFA" w14:textId="7EA8A77E" w:rsidR="00C146C1" w:rsidRPr="00EA5716" w:rsidRDefault="00C146C1" w:rsidP="00683390">
            <w:pPr>
              <w:rPr>
                <w:rFonts w:cstheme="minorHAnsi"/>
                <w:sz w:val="16"/>
                <w:szCs w:val="16"/>
              </w:rPr>
            </w:pPr>
            <w:r w:rsidRPr="00410808">
              <w:rPr>
                <w:rFonts w:cstheme="minorHAnsi"/>
                <w:sz w:val="16"/>
                <w:szCs w:val="16"/>
              </w:rPr>
              <w:t>Site Time Log Exceptions Report</w:t>
            </w:r>
            <w:r>
              <w:rPr>
                <w:rFonts w:cstheme="minorHAnsi"/>
                <w:sz w:val="16"/>
                <w:szCs w:val="16"/>
              </w:rPr>
              <w:t xml:space="preserve"> - Will highlight any End Work time log entries for a works order, where there is no matching Start Work time log entry</w:t>
            </w:r>
          </w:p>
        </w:tc>
        <w:tc>
          <w:tcPr>
            <w:tcW w:w="897" w:type="dxa"/>
          </w:tcPr>
          <w:p w14:paraId="695E9DFE" w14:textId="2B6B0090" w:rsidR="00C146C1" w:rsidRDefault="00C146C1" w:rsidP="00683390">
            <w:pPr>
              <w:rPr>
                <w:sz w:val="16"/>
                <w:szCs w:val="16"/>
              </w:rPr>
            </w:pPr>
            <w:r>
              <w:rPr>
                <w:sz w:val="16"/>
                <w:szCs w:val="16"/>
              </w:rPr>
              <w:t>Medium</w:t>
            </w:r>
          </w:p>
        </w:tc>
        <w:tc>
          <w:tcPr>
            <w:tcW w:w="1882" w:type="dxa"/>
          </w:tcPr>
          <w:p w14:paraId="6DE01128" w14:textId="4B39ED39" w:rsidR="00C146C1" w:rsidRDefault="00C146C1" w:rsidP="00683390">
            <w:pPr>
              <w:rPr>
                <w:sz w:val="16"/>
                <w:szCs w:val="16"/>
              </w:rPr>
            </w:pPr>
            <w:r>
              <w:rPr>
                <w:sz w:val="16"/>
                <w:szCs w:val="16"/>
              </w:rPr>
              <w:t>HR</w:t>
            </w:r>
          </w:p>
        </w:tc>
      </w:tr>
      <w:tr w:rsidR="00C146C1" w:rsidRPr="002A0DF5" w14:paraId="3301F98C" w14:textId="77777777" w:rsidTr="00C146C1">
        <w:tc>
          <w:tcPr>
            <w:tcW w:w="585" w:type="dxa"/>
            <w:shd w:val="clear" w:color="auto" w:fill="FFFFFF" w:themeFill="background1"/>
          </w:tcPr>
          <w:p w14:paraId="7E274E02" w14:textId="456D40CD" w:rsidR="00C146C1" w:rsidRDefault="00C146C1" w:rsidP="00683390">
            <w:pPr>
              <w:rPr>
                <w:sz w:val="16"/>
                <w:szCs w:val="16"/>
              </w:rPr>
            </w:pPr>
            <w:r>
              <w:rPr>
                <w:sz w:val="16"/>
                <w:szCs w:val="16"/>
              </w:rPr>
              <w:t>SR-159</w:t>
            </w:r>
          </w:p>
        </w:tc>
        <w:tc>
          <w:tcPr>
            <w:tcW w:w="625" w:type="dxa"/>
            <w:shd w:val="clear" w:color="auto" w:fill="FFFFFF" w:themeFill="background1"/>
          </w:tcPr>
          <w:p w14:paraId="44E89751" w14:textId="0B5BCAD3" w:rsidR="00C146C1" w:rsidRDefault="00C146C1" w:rsidP="00683390">
            <w:pPr>
              <w:jc w:val="center"/>
              <w:rPr>
                <w:sz w:val="16"/>
                <w:szCs w:val="16"/>
              </w:rPr>
            </w:pPr>
            <w:r>
              <w:rPr>
                <w:sz w:val="16"/>
                <w:szCs w:val="16"/>
              </w:rPr>
              <w:t>-</w:t>
            </w:r>
          </w:p>
        </w:tc>
        <w:tc>
          <w:tcPr>
            <w:tcW w:w="1121" w:type="dxa"/>
            <w:shd w:val="clear" w:color="auto" w:fill="FFFFFF" w:themeFill="background1"/>
          </w:tcPr>
          <w:p w14:paraId="2A01CA2E" w14:textId="5267A632" w:rsidR="00C146C1" w:rsidRPr="00A150C4" w:rsidRDefault="00C146C1" w:rsidP="00683390">
            <w:pPr>
              <w:rPr>
                <w:sz w:val="16"/>
                <w:szCs w:val="16"/>
              </w:rPr>
            </w:pPr>
            <w:r w:rsidRPr="00A150C4">
              <w:rPr>
                <w:sz w:val="16"/>
                <w:szCs w:val="16"/>
              </w:rPr>
              <w:t>Vision Reports</w:t>
            </w:r>
          </w:p>
        </w:tc>
        <w:tc>
          <w:tcPr>
            <w:tcW w:w="3957" w:type="dxa"/>
            <w:shd w:val="clear" w:color="auto" w:fill="FFFFFF" w:themeFill="background1"/>
          </w:tcPr>
          <w:p w14:paraId="21B612B1" w14:textId="0CC86F82" w:rsidR="00C146C1" w:rsidRPr="00410808" w:rsidRDefault="00C146C1" w:rsidP="00683390">
            <w:pPr>
              <w:rPr>
                <w:rFonts w:cstheme="minorHAnsi"/>
                <w:sz w:val="16"/>
                <w:szCs w:val="16"/>
              </w:rPr>
            </w:pPr>
            <w:r>
              <w:rPr>
                <w:rFonts w:cstheme="minorHAnsi"/>
                <w:sz w:val="16"/>
                <w:szCs w:val="16"/>
              </w:rPr>
              <w:t xml:space="preserve">Project Costing Report - </w:t>
            </w:r>
            <w:r>
              <w:rPr>
                <w:rFonts w:ascii="Calibri" w:hAnsi="Calibri" w:cs="Calibri"/>
                <w:color w:val="000000"/>
                <w:sz w:val="16"/>
                <w:szCs w:val="16"/>
              </w:rPr>
              <w:t>Report includes site time logs in labour cost calculations</w:t>
            </w:r>
          </w:p>
        </w:tc>
        <w:tc>
          <w:tcPr>
            <w:tcW w:w="897" w:type="dxa"/>
          </w:tcPr>
          <w:p w14:paraId="1D2CAED0" w14:textId="74BCBC55" w:rsidR="00C146C1" w:rsidRDefault="00C146C1" w:rsidP="00683390">
            <w:pPr>
              <w:rPr>
                <w:sz w:val="16"/>
                <w:szCs w:val="16"/>
              </w:rPr>
            </w:pPr>
            <w:r>
              <w:rPr>
                <w:sz w:val="16"/>
                <w:szCs w:val="16"/>
              </w:rPr>
              <w:t>Critical</w:t>
            </w:r>
          </w:p>
        </w:tc>
        <w:tc>
          <w:tcPr>
            <w:tcW w:w="1882" w:type="dxa"/>
          </w:tcPr>
          <w:p w14:paraId="563B10D7" w14:textId="30DC3AC6" w:rsidR="00C146C1" w:rsidRDefault="00C146C1" w:rsidP="00683390">
            <w:pPr>
              <w:rPr>
                <w:sz w:val="16"/>
                <w:szCs w:val="16"/>
              </w:rPr>
            </w:pPr>
            <w:r>
              <w:rPr>
                <w:sz w:val="16"/>
                <w:szCs w:val="16"/>
              </w:rPr>
              <w:t>Accounts</w:t>
            </w:r>
          </w:p>
        </w:tc>
      </w:tr>
      <w:tr w:rsidR="00804138" w:rsidRPr="002A0DF5" w14:paraId="5476FD06" w14:textId="77777777" w:rsidTr="009C3D91">
        <w:tc>
          <w:tcPr>
            <w:tcW w:w="585" w:type="dxa"/>
            <w:shd w:val="clear" w:color="auto" w:fill="FFFFFF" w:themeFill="background1"/>
          </w:tcPr>
          <w:p w14:paraId="7E2225DF" w14:textId="6F309510" w:rsidR="00804138" w:rsidRDefault="00804138" w:rsidP="00804138">
            <w:pPr>
              <w:rPr>
                <w:sz w:val="16"/>
                <w:szCs w:val="16"/>
              </w:rPr>
            </w:pPr>
            <w:r>
              <w:rPr>
                <w:sz w:val="16"/>
                <w:szCs w:val="16"/>
              </w:rPr>
              <w:t>SR-160</w:t>
            </w:r>
          </w:p>
        </w:tc>
        <w:tc>
          <w:tcPr>
            <w:tcW w:w="625" w:type="dxa"/>
            <w:shd w:val="clear" w:color="auto" w:fill="FFFFFF" w:themeFill="background1"/>
          </w:tcPr>
          <w:p w14:paraId="7F13CFC6" w14:textId="0EFCF0AC" w:rsidR="00804138" w:rsidRDefault="00804138" w:rsidP="00804138">
            <w:pPr>
              <w:jc w:val="center"/>
              <w:rPr>
                <w:sz w:val="16"/>
                <w:szCs w:val="16"/>
              </w:rPr>
            </w:pPr>
            <w:r>
              <w:rPr>
                <w:sz w:val="16"/>
                <w:szCs w:val="16"/>
              </w:rPr>
              <w:t>-</w:t>
            </w:r>
          </w:p>
        </w:tc>
        <w:tc>
          <w:tcPr>
            <w:tcW w:w="1121" w:type="dxa"/>
            <w:shd w:val="clear" w:color="auto" w:fill="FFFFFF" w:themeFill="background1"/>
          </w:tcPr>
          <w:p w14:paraId="3616D132" w14:textId="3458B635" w:rsidR="00804138" w:rsidRPr="00A150C4" w:rsidRDefault="00804138" w:rsidP="00804138">
            <w:pPr>
              <w:rPr>
                <w:sz w:val="16"/>
                <w:szCs w:val="16"/>
              </w:rPr>
            </w:pPr>
            <w:r w:rsidRPr="00A150C4">
              <w:rPr>
                <w:sz w:val="16"/>
                <w:szCs w:val="16"/>
              </w:rPr>
              <w:t>Time Logging</w:t>
            </w:r>
          </w:p>
        </w:tc>
        <w:tc>
          <w:tcPr>
            <w:tcW w:w="3957" w:type="dxa"/>
            <w:shd w:val="clear" w:color="auto" w:fill="auto"/>
          </w:tcPr>
          <w:p w14:paraId="24644528" w14:textId="6CFA9F30" w:rsidR="00804138" w:rsidRDefault="00804138" w:rsidP="00804138">
            <w:pPr>
              <w:rPr>
                <w:rFonts w:cstheme="minorHAnsi"/>
                <w:sz w:val="16"/>
                <w:szCs w:val="16"/>
              </w:rPr>
            </w:pPr>
            <w:r>
              <w:rPr>
                <w:rFonts w:cstheme="minorHAnsi"/>
                <w:sz w:val="16"/>
                <w:szCs w:val="16"/>
              </w:rPr>
              <w:t>For Arrive/Leave Site time logs, setting the Site also sets the Country of the time log (can be verified in Complete Site Time Logs report)</w:t>
            </w:r>
          </w:p>
        </w:tc>
        <w:tc>
          <w:tcPr>
            <w:tcW w:w="897" w:type="dxa"/>
          </w:tcPr>
          <w:p w14:paraId="35BDC8C7" w14:textId="364AB1C3" w:rsidR="00804138" w:rsidRDefault="00804138" w:rsidP="00804138">
            <w:pPr>
              <w:rPr>
                <w:sz w:val="16"/>
                <w:szCs w:val="16"/>
              </w:rPr>
            </w:pPr>
            <w:r>
              <w:rPr>
                <w:sz w:val="16"/>
                <w:szCs w:val="16"/>
              </w:rPr>
              <w:t>Critical</w:t>
            </w:r>
          </w:p>
        </w:tc>
        <w:tc>
          <w:tcPr>
            <w:tcW w:w="1882" w:type="dxa"/>
          </w:tcPr>
          <w:p w14:paraId="4CCC4B71" w14:textId="7675DDD1" w:rsidR="00804138" w:rsidRDefault="00804138" w:rsidP="00804138">
            <w:pPr>
              <w:rPr>
                <w:sz w:val="16"/>
                <w:szCs w:val="16"/>
              </w:rPr>
            </w:pPr>
            <w:r>
              <w:rPr>
                <w:sz w:val="16"/>
                <w:szCs w:val="16"/>
              </w:rPr>
              <w:t>HR</w:t>
            </w:r>
          </w:p>
        </w:tc>
      </w:tr>
      <w:tr w:rsidR="00804138" w:rsidRPr="002A0DF5" w14:paraId="7919D619" w14:textId="77777777" w:rsidTr="009C3D91">
        <w:tc>
          <w:tcPr>
            <w:tcW w:w="585" w:type="dxa"/>
            <w:shd w:val="clear" w:color="auto" w:fill="FFFFFF" w:themeFill="background1"/>
          </w:tcPr>
          <w:p w14:paraId="070E533C" w14:textId="5873DA48" w:rsidR="00804138" w:rsidRDefault="00804138" w:rsidP="00804138">
            <w:pPr>
              <w:rPr>
                <w:sz w:val="16"/>
                <w:szCs w:val="16"/>
              </w:rPr>
            </w:pPr>
            <w:r>
              <w:rPr>
                <w:sz w:val="16"/>
                <w:szCs w:val="16"/>
              </w:rPr>
              <w:t>SR-161</w:t>
            </w:r>
          </w:p>
        </w:tc>
        <w:tc>
          <w:tcPr>
            <w:tcW w:w="625" w:type="dxa"/>
            <w:shd w:val="clear" w:color="auto" w:fill="FFFFFF" w:themeFill="background1"/>
          </w:tcPr>
          <w:p w14:paraId="4B9BD008" w14:textId="18A99C8D" w:rsidR="00804138" w:rsidRDefault="00804138" w:rsidP="00804138">
            <w:pPr>
              <w:jc w:val="center"/>
              <w:rPr>
                <w:sz w:val="16"/>
                <w:szCs w:val="16"/>
              </w:rPr>
            </w:pPr>
            <w:r>
              <w:rPr>
                <w:sz w:val="16"/>
                <w:szCs w:val="16"/>
              </w:rPr>
              <w:t>-</w:t>
            </w:r>
          </w:p>
        </w:tc>
        <w:tc>
          <w:tcPr>
            <w:tcW w:w="1121" w:type="dxa"/>
            <w:shd w:val="clear" w:color="auto" w:fill="FFFFFF" w:themeFill="background1"/>
          </w:tcPr>
          <w:p w14:paraId="33889554" w14:textId="4A52DB61" w:rsidR="00804138" w:rsidRPr="00A150C4" w:rsidRDefault="00804138" w:rsidP="00804138">
            <w:pPr>
              <w:rPr>
                <w:sz w:val="16"/>
                <w:szCs w:val="16"/>
              </w:rPr>
            </w:pPr>
            <w:r w:rsidRPr="00A150C4">
              <w:rPr>
                <w:sz w:val="16"/>
                <w:szCs w:val="16"/>
              </w:rPr>
              <w:t>Time Logging</w:t>
            </w:r>
          </w:p>
        </w:tc>
        <w:tc>
          <w:tcPr>
            <w:tcW w:w="3957" w:type="dxa"/>
            <w:shd w:val="clear" w:color="auto" w:fill="auto"/>
          </w:tcPr>
          <w:p w14:paraId="19D589DD" w14:textId="19583A14" w:rsidR="00804138" w:rsidRDefault="00804138" w:rsidP="00804138">
            <w:pPr>
              <w:rPr>
                <w:rFonts w:cstheme="minorHAnsi"/>
                <w:sz w:val="16"/>
                <w:szCs w:val="16"/>
              </w:rPr>
            </w:pPr>
            <w:r>
              <w:rPr>
                <w:rFonts w:cstheme="minorHAnsi"/>
                <w:sz w:val="16"/>
                <w:szCs w:val="16"/>
              </w:rPr>
              <w:t>For Start/Finish Work time logs, setting the Site also sets the Country of the time log (can be verified in Complete Site Time Logs report)</w:t>
            </w:r>
          </w:p>
        </w:tc>
        <w:tc>
          <w:tcPr>
            <w:tcW w:w="897" w:type="dxa"/>
          </w:tcPr>
          <w:p w14:paraId="3016AEAA" w14:textId="59B9614A" w:rsidR="00804138" w:rsidRDefault="00804138" w:rsidP="00804138">
            <w:pPr>
              <w:rPr>
                <w:sz w:val="16"/>
                <w:szCs w:val="16"/>
              </w:rPr>
            </w:pPr>
            <w:r>
              <w:rPr>
                <w:sz w:val="16"/>
                <w:szCs w:val="16"/>
              </w:rPr>
              <w:t>Critical</w:t>
            </w:r>
          </w:p>
        </w:tc>
        <w:tc>
          <w:tcPr>
            <w:tcW w:w="1882" w:type="dxa"/>
          </w:tcPr>
          <w:p w14:paraId="71377F41" w14:textId="7E49F150" w:rsidR="00804138" w:rsidRDefault="00804138" w:rsidP="00804138">
            <w:pPr>
              <w:rPr>
                <w:sz w:val="16"/>
                <w:szCs w:val="16"/>
              </w:rPr>
            </w:pPr>
            <w:r>
              <w:rPr>
                <w:sz w:val="16"/>
                <w:szCs w:val="16"/>
              </w:rPr>
              <w:t>HR</w:t>
            </w:r>
          </w:p>
        </w:tc>
      </w:tr>
      <w:tr w:rsidR="00804138" w:rsidRPr="002A0DF5" w14:paraId="717B25F9" w14:textId="77777777" w:rsidTr="009C3D91">
        <w:tc>
          <w:tcPr>
            <w:tcW w:w="585" w:type="dxa"/>
            <w:shd w:val="clear" w:color="auto" w:fill="FFFFFF" w:themeFill="background1"/>
          </w:tcPr>
          <w:p w14:paraId="75423D42" w14:textId="158D2D31" w:rsidR="00804138" w:rsidRDefault="00804138" w:rsidP="00804138">
            <w:pPr>
              <w:rPr>
                <w:sz w:val="16"/>
                <w:szCs w:val="16"/>
              </w:rPr>
            </w:pPr>
            <w:r>
              <w:rPr>
                <w:sz w:val="16"/>
                <w:szCs w:val="16"/>
              </w:rPr>
              <w:t>SR-162</w:t>
            </w:r>
          </w:p>
        </w:tc>
        <w:tc>
          <w:tcPr>
            <w:tcW w:w="625" w:type="dxa"/>
            <w:shd w:val="clear" w:color="auto" w:fill="FFFFFF" w:themeFill="background1"/>
          </w:tcPr>
          <w:p w14:paraId="0934F222" w14:textId="3DE78B30" w:rsidR="00804138" w:rsidRDefault="00804138" w:rsidP="00804138">
            <w:pPr>
              <w:jc w:val="center"/>
              <w:rPr>
                <w:sz w:val="16"/>
                <w:szCs w:val="16"/>
              </w:rPr>
            </w:pPr>
            <w:r>
              <w:rPr>
                <w:sz w:val="16"/>
                <w:szCs w:val="16"/>
              </w:rPr>
              <w:t>-</w:t>
            </w:r>
          </w:p>
        </w:tc>
        <w:tc>
          <w:tcPr>
            <w:tcW w:w="1121" w:type="dxa"/>
            <w:shd w:val="clear" w:color="auto" w:fill="FFFFFF" w:themeFill="background1"/>
          </w:tcPr>
          <w:p w14:paraId="4F39BE38" w14:textId="67B7070E" w:rsidR="00804138" w:rsidRPr="00A150C4" w:rsidRDefault="00804138" w:rsidP="00804138">
            <w:pPr>
              <w:rPr>
                <w:sz w:val="16"/>
                <w:szCs w:val="16"/>
              </w:rPr>
            </w:pPr>
            <w:r w:rsidRPr="00A150C4">
              <w:rPr>
                <w:sz w:val="16"/>
                <w:szCs w:val="16"/>
              </w:rPr>
              <w:t>Time Logging</w:t>
            </w:r>
          </w:p>
        </w:tc>
        <w:tc>
          <w:tcPr>
            <w:tcW w:w="3957" w:type="dxa"/>
            <w:shd w:val="clear" w:color="auto" w:fill="auto"/>
          </w:tcPr>
          <w:p w14:paraId="75434933" w14:textId="43BCC442" w:rsidR="00804138" w:rsidRDefault="00804138" w:rsidP="00804138">
            <w:pPr>
              <w:rPr>
                <w:rFonts w:cstheme="minorHAnsi"/>
                <w:sz w:val="16"/>
                <w:szCs w:val="16"/>
              </w:rPr>
            </w:pPr>
            <w:r>
              <w:rPr>
                <w:rFonts w:cstheme="minorHAnsi"/>
                <w:sz w:val="16"/>
                <w:szCs w:val="16"/>
              </w:rPr>
              <w:t>For Additional Project Work time logs, setting the Site also sets the Country of the time log (can be verified in Complete Site Time Logs report)</w:t>
            </w:r>
          </w:p>
        </w:tc>
        <w:tc>
          <w:tcPr>
            <w:tcW w:w="897" w:type="dxa"/>
          </w:tcPr>
          <w:p w14:paraId="315C2815" w14:textId="13223FD6" w:rsidR="00804138" w:rsidRDefault="00804138" w:rsidP="00804138">
            <w:pPr>
              <w:rPr>
                <w:sz w:val="16"/>
                <w:szCs w:val="16"/>
              </w:rPr>
            </w:pPr>
            <w:r>
              <w:rPr>
                <w:sz w:val="16"/>
                <w:szCs w:val="16"/>
              </w:rPr>
              <w:t>Critical</w:t>
            </w:r>
          </w:p>
        </w:tc>
        <w:tc>
          <w:tcPr>
            <w:tcW w:w="1882" w:type="dxa"/>
          </w:tcPr>
          <w:p w14:paraId="377A7F87" w14:textId="2BE42FD3" w:rsidR="00804138" w:rsidRDefault="00804138" w:rsidP="00804138">
            <w:pPr>
              <w:rPr>
                <w:sz w:val="16"/>
                <w:szCs w:val="16"/>
              </w:rPr>
            </w:pPr>
            <w:r>
              <w:rPr>
                <w:sz w:val="16"/>
                <w:szCs w:val="16"/>
              </w:rPr>
              <w:t>HR</w:t>
            </w:r>
          </w:p>
        </w:tc>
      </w:tr>
      <w:tr w:rsidR="00804138" w:rsidRPr="002A0DF5" w14:paraId="57309BF4" w14:textId="77777777" w:rsidTr="009C3D91">
        <w:tc>
          <w:tcPr>
            <w:tcW w:w="585" w:type="dxa"/>
            <w:shd w:val="clear" w:color="auto" w:fill="FFFFFF" w:themeFill="background1"/>
          </w:tcPr>
          <w:p w14:paraId="72A677E3" w14:textId="25493B80" w:rsidR="00804138" w:rsidRDefault="00804138" w:rsidP="00804138">
            <w:pPr>
              <w:rPr>
                <w:sz w:val="16"/>
                <w:szCs w:val="16"/>
              </w:rPr>
            </w:pPr>
            <w:r>
              <w:rPr>
                <w:sz w:val="16"/>
                <w:szCs w:val="16"/>
              </w:rPr>
              <w:t>SR-163</w:t>
            </w:r>
          </w:p>
        </w:tc>
        <w:tc>
          <w:tcPr>
            <w:tcW w:w="625" w:type="dxa"/>
            <w:shd w:val="clear" w:color="auto" w:fill="FFFFFF" w:themeFill="background1"/>
          </w:tcPr>
          <w:p w14:paraId="775242D0" w14:textId="76D39297" w:rsidR="00804138" w:rsidRDefault="00804138" w:rsidP="00804138">
            <w:pPr>
              <w:jc w:val="center"/>
              <w:rPr>
                <w:sz w:val="16"/>
                <w:szCs w:val="16"/>
              </w:rPr>
            </w:pPr>
            <w:r>
              <w:rPr>
                <w:sz w:val="16"/>
                <w:szCs w:val="16"/>
              </w:rPr>
              <w:t>-</w:t>
            </w:r>
          </w:p>
        </w:tc>
        <w:tc>
          <w:tcPr>
            <w:tcW w:w="1121" w:type="dxa"/>
            <w:shd w:val="clear" w:color="auto" w:fill="FFFFFF" w:themeFill="background1"/>
          </w:tcPr>
          <w:p w14:paraId="29DA0F70" w14:textId="739696B9" w:rsidR="00804138" w:rsidRPr="00A150C4" w:rsidRDefault="00804138" w:rsidP="00804138">
            <w:pPr>
              <w:rPr>
                <w:sz w:val="16"/>
                <w:szCs w:val="16"/>
              </w:rPr>
            </w:pPr>
            <w:r w:rsidRPr="00A150C4">
              <w:rPr>
                <w:sz w:val="16"/>
                <w:szCs w:val="16"/>
              </w:rPr>
              <w:t>Time Logging</w:t>
            </w:r>
          </w:p>
        </w:tc>
        <w:tc>
          <w:tcPr>
            <w:tcW w:w="3957" w:type="dxa"/>
            <w:shd w:val="clear" w:color="auto" w:fill="auto"/>
          </w:tcPr>
          <w:p w14:paraId="2D8F087E" w14:textId="2B39CEA5" w:rsidR="00804138" w:rsidRDefault="00804138" w:rsidP="00804138">
            <w:pPr>
              <w:rPr>
                <w:rFonts w:cstheme="minorHAnsi"/>
                <w:sz w:val="16"/>
                <w:szCs w:val="16"/>
              </w:rPr>
            </w:pPr>
            <w:r>
              <w:rPr>
                <w:rFonts w:cstheme="minorHAnsi"/>
                <w:sz w:val="16"/>
                <w:szCs w:val="16"/>
              </w:rPr>
              <w:t>For Start/Finish Work time logs, setting the Service Tag also sets the Country of the time log (can be verified in Complete Site Time Logs report)</w:t>
            </w:r>
          </w:p>
        </w:tc>
        <w:tc>
          <w:tcPr>
            <w:tcW w:w="897" w:type="dxa"/>
          </w:tcPr>
          <w:p w14:paraId="63458437" w14:textId="34F13206" w:rsidR="00804138" w:rsidRDefault="00804138" w:rsidP="00804138">
            <w:pPr>
              <w:rPr>
                <w:sz w:val="16"/>
                <w:szCs w:val="16"/>
              </w:rPr>
            </w:pPr>
            <w:r>
              <w:rPr>
                <w:sz w:val="16"/>
                <w:szCs w:val="16"/>
              </w:rPr>
              <w:t>Critical</w:t>
            </w:r>
          </w:p>
        </w:tc>
        <w:tc>
          <w:tcPr>
            <w:tcW w:w="1882" w:type="dxa"/>
          </w:tcPr>
          <w:p w14:paraId="7CEE25E4" w14:textId="5A81A8B2" w:rsidR="00804138" w:rsidRDefault="00804138" w:rsidP="00804138">
            <w:pPr>
              <w:rPr>
                <w:sz w:val="16"/>
                <w:szCs w:val="16"/>
              </w:rPr>
            </w:pPr>
            <w:r>
              <w:rPr>
                <w:sz w:val="16"/>
                <w:szCs w:val="16"/>
              </w:rPr>
              <w:t>HR</w:t>
            </w:r>
          </w:p>
        </w:tc>
      </w:tr>
      <w:tr w:rsidR="00804138" w:rsidRPr="002A0DF5" w14:paraId="056EF431" w14:textId="77777777" w:rsidTr="009C3D91">
        <w:tc>
          <w:tcPr>
            <w:tcW w:w="585" w:type="dxa"/>
            <w:shd w:val="clear" w:color="auto" w:fill="FFFFFF" w:themeFill="background1"/>
          </w:tcPr>
          <w:p w14:paraId="7EDBD0DB" w14:textId="0F747EE4" w:rsidR="00804138" w:rsidRDefault="00804138" w:rsidP="00804138">
            <w:pPr>
              <w:rPr>
                <w:sz w:val="16"/>
                <w:szCs w:val="16"/>
              </w:rPr>
            </w:pPr>
            <w:r>
              <w:rPr>
                <w:sz w:val="16"/>
                <w:szCs w:val="16"/>
              </w:rPr>
              <w:t>SR-164</w:t>
            </w:r>
          </w:p>
        </w:tc>
        <w:tc>
          <w:tcPr>
            <w:tcW w:w="625" w:type="dxa"/>
            <w:shd w:val="clear" w:color="auto" w:fill="FFFFFF" w:themeFill="background1"/>
          </w:tcPr>
          <w:p w14:paraId="51E84D01" w14:textId="2DABA91C" w:rsidR="00804138" w:rsidRDefault="00804138" w:rsidP="00804138">
            <w:pPr>
              <w:jc w:val="center"/>
              <w:rPr>
                <w:sz w:val="16"/>
                <w:szCs w:val="16"/>
              </w:rPr>
            </w:pPr>
            <w:r>
              <w:rPr>
                <w:sz w:val="16"/>
                <w:szCs w:val="16"/>
              </w:rPr>
              <w:t>-</w:t>
            </w:r>
          </w:p>
        </w:tc>
        <w:tc>
          <w:tcPr>
            <w:tcW w:w="1121" w:type="dxa"/>
            <w:shd w:val="clear" w:color="auto" w:fill="FFFFFF" w:themeFill="background1"/>
          </w:tcPr>
          <w:p w14:paraId="57DF0B7C" w14:textId="372552A1" w:rsidR="00804138" w:rsidRPr="00A150C4" w:rsidRDefault="00804138" w:rsidP="00804138">
            <w:pPr>
              <w:rPr>
                <w:sz w:val="16"/>
                <w:szCs w:val="16"/>
              </w:rPr>
            </w:pPr>
            <w:r>
              <w:rPr>
                <w:sz w:val="16"/>
                <w:szCs w:val="16"/>
              </w:rPr>
              <w:t>Engineer App</w:t>
            </w:r>
          </w:p>
        </w:tc>
        <w:tc>
          <w:tcPr>
            <w:tcW w:w="3957" w:type="dxa"/>
            <w:shd w:val="clear" w:color="auto" w:fill="auto"/>
          </w:tcPr>
          <w:p w14:paraId="22C87202" w14:textId="040C6AAC" w:rsidR="00804138" w:rsidRDefault="00804138" w:rsidP="00804138">
            <w:pPr>
              <w:rPr>
                <w:rFonts w:cstheme="minorHAnsi"/>
                <w:sz w:val="16"/>
                <w:szCs w:val="16"/>
              </w:rPr>
            </w:pPr>
            <w:r>
              <w:rPr>
                <w:rFonts w:cstheme="minorHAnsi"/>
                <w:sz w:val="16"/>
                <w:szCs w:val="16"/>
              </w:rPr>
              <w:t xml:space="preserve">On the Test Session Details screen, </w:t>
            </w:r>
            <w:r w:rsidRPr="00686F4F">
              <w:rPr>
                <w:rFonts w:cstheme="minorHAnsi"/>
                <w:sz w:val="16"/>
                <w:szCs w:val="16"/>
              </w:rPr>
              <w:t xml:space="preserve">'Tested To </w:t>
            </w:r>
            <w:r w:rsidR="00B3189D">
              <w:rPr>
                <w:rFonts w:cstheme="minorHAnsi"/>
                <w:sz w:val="16"/>
                <w:szCs w:val="16"/>
              </w:rPr>
              <w:t>Company</w:t>
            </w:r>
            <w:r w:rsidRPr="00686F4F">
              <w:rPr>
                <w:rFonts w:cstheme="minorHAnsi"/>
                <w:sz w:val="16"/>
                <w:szCs w:val="16"/>
              </w:rPr>
              <w:t xml:space="preserve"> General Arrangement Drawing revision', 'Tested To </w:t>
            </w:r>
            <w:r w:rsidR="00B3189D">
              <w:rPr>
                <w:rFonts w:cstheme="minorHAnsi"/>
                <w:sz w:val="16"/>
                <w:szCs w:val="16"/>
              </w:rPr>
              <w:t>Company</w:t>
            </w:r>
            <w:r w:rsidRPr="00686F4F">
              <w:rPr>
                <w:rFonts w:cstheme="minorHAnsi"/>
                <w:sz w:val="16"/>
                <w:szCs w:val="16"/>
              </w:rPr>
              <w:t xml:space="preserve"> Electrical Schematic Drawing revision' and 'Signed For </w:t>
            </w:r>
            <w:r w:rsidR="00B3189D">
              <w:rPr>
                <w:rFonts w:cstheme="minorHAnsi"/>
                <w:sz w:val="16"/>
                <w:szCs w:val="16"/>
              </w:rPr>
              <w:t>Company</w:t>
            </w:r>
            <w:r w:rsidRPr="00686F4F">
              <w:rPr>
                <w:rFonts w:cstheme="minorHAnsi"/>
                <w:sz w:val="16"/>
                <w:szCs w:val="16"/>
              </w:rPr>
              <w:t>' are displayed</w:t>
            </w:r>
          </w:p>
        </w:tc>
        <w:tc>
          <w:tcPr>
            <w:tcW w:w="897" w:type="dxa"/>
          </w:tcPr>
          <w:p w14:paraId="7ECA8805" w14:textId="099424E7" w:rsidR="00804138" w:rsidRDefault="00804138" w:rsidP="00804138">
            <w:pPr>
              <w:rPr>
                <w:sz w:val="16"/>
                <w:szCs w:val="16"/>
              </w:rPr>
            </w:pPr>
            <w:r>
              <w:rPr>
                <w:sz w:val="16"/>
                <w:szCs w:val="16"/>
              </w:rPr>
              <w:t>Critical</w:t>
            </w:r>
          </w:p>
        </w:tc>
        <w:tc>
          <w:tcPr>
            <w:tcW w:w="1882" w:type="dxa"/>
          </w:tcPr>
          <w:p w14:paraId="3AD12B17" w14:textId="773A860F" w:rsidR="00804138" w:rsidRDefault="00804138" w:rsidP="00804138">
            <w:pPr>
              <w:rPr>
                <w:sz w:val="16"/>
                <w:szCs w:val="16"/>
              </w:rPr>
            </w:pPr>
            <w:r>
              <w:rPr>
                <w:sz w:val="16"/>
                <w:szCs w:val="16"/>
              </w:rPr>
              <w:t>Engineers</w:t>
            </w:r>
          </w:p>
        </w:tc>
      </w:tr>
      <w:tr w:rsidR="00804138" w:rsidRPr="002A0DF5" w14:paraId="50FCB505" w14:textId="77777777" w:rsidTr="009C3D91">
        <w:tc>
          <w:tcPr>
            <w:tcW w:w="585" w:type="dxa"/>
            <w:shd w:val="clear" w:color="auto" w:fill="FFFFFF" w:themeFill="background1"/>
          </w:tcPr>
          <w:p w14:paraId="0C9A9F52" w14:textId="13F228A2" w:rsidR="00804138" w:rsidRDefault="00804138" w:rsidP="00804138">
            <w:pPr>
              <w:rPr>
                <w:sz w:val="16"/>
                <w:szCs w:val="16"/>
              </w:rPr>
            </w:pPr>
            <w:r>
              <w:rPr>
                <w:sz w:val="16"/>
                <w:szCs w:val="16"/>
              </w:rPr>
              <w:t>SR-165</w:t>
            </w:r>
          </w:p>
        </w:tc>
        <w:tc>
          <w:tcPr>
            <w:tcW w:w="625" w:type="dxa"/>
            <w:shd w:val="clear" w:color="auto" w:fill="FFFFFF" w:themeFill="background1"/>
          </w:tcPr>
          <w:p w14:paraId="22DEC403" w14:textId="2D83738F" w:rsidR="00804138" w:rsidRDefault="00804138" w:rsidP="00804138">
            <w:pPr>
              <w:jc w:val="center"/>
              <w:rPr>
                <w:sz w:val="16"/>
                <w:szCs w:val="16"/>
              </w:rPr>
            </w:pPr>
            <w:r>
              <w:rPr>
                <w:sz w:val="16"/>
                <w:szCs w:val="16"/>
              </w:rPr>
              <w:t>-</w:t>
            </w:r>
          </w:p>
        </w:tc>
        <w:tc>
          <w:tcPr>
            <w:tcW w:w="1121" w:type="dxa"/>
            <w:shd w:val="clear" w:color="auto" w:fill="FFFFFF" w:themeFill="background1"/>
          </w:tcPr>
          <w:p w14:paraId="57127BE8" w14:textId="196B7CA2" w:rsidR="00804138" w:rsidRPr="00A150C4" w:rsidRDefault="00804138" w:rsidP="00804138">
            <w:pPr>
              <w:rPr>
                <w:sz w:val="16"/>
                <w:szCs w:val="16"/>
              </w:rPr>
            </w:pPr>
            <w:r>
              <w:rPr>
                <w:sz w:val="16"/>
                <w:szCs w:val="16"/>
              </w:rPr>
              <w:t>Engineer App</w:t>
            </w:r>
          </w:p>
        </w:tc>
        <w:tc>
          <w:tcPr>
            <w:tcW w:w="3957" w:type="dxa"/>
            <w:shd w:val="clear" w:color="auto" w:fill="auto"/>
          </w:tcPr>
          <w:p w14:paraId="7B2864CB" w14:textId="19799CB1" w:rsidR="00804138" w:rsidRDefault="00804138" w:rsidP="00804138">
            <w:pPr>
              <w:rPr>
                <w:rFonts w:cstheme="minorHAnsi"/>
                <w:sz w:val="16"/>
                <w:szCs w:val="16"/>
              </w:rPr>
            </w:pPr>
            <w:r>
              <w:rPr>
                <w:rFonts w:cstheme="minorHAnsi"/>
                <w:sz w:val="16"/>
                <w:szCs w:val="16"/>
              </w:rPr>
              <w:t xml:space="preserve">On the </w:t>
            </w:r>
            <w:r w:rsidRPr="00686F4F">
              <w:rPr>
                <w:rFonts w:cstheme="minorHAnsi"/>
                <w:sz w:val="16"/>
                <w:szCs w:val="16"/>
              </w:rPr>
              <w:t>Test Session Select Witness Type</w:t>
            </w:r>
            <w:r>
              <w:rPr>
                <w:rFonts w:cstheme="minorHAnsi"/>
                <w:sz w:val="16"/>
                <w:szCs w:val="16"/>
              </w:rPr>
              <w:t xml:space="preserve"> screen, </w:t>
            </w:r>
            <w:r w:rsidRPr="00686F4F">
              <w:rPr>
                <w:rFonts w:cstheme="minorHAnsi"/>
                <w:sz w:val="16"/>
                <w:szCs w:val="16"/>
              </w:rPr>
              <w:t>'</w:t>
            </w:r>
            <w:r w:rsidR="00B3189D">
              <w:rPr>
                <w:rFonts w:cstheme="minorHAnsi"/>
                <w:sz w:val="16"/>
                <w:szCs w:val="16"/>
              </w:rPr>
              <w:t>Company</w:t>
            </w:r>
            <w:r w:rsidRPr="00686F4F">
              <w:rPr>
                <w:rFonts w:cstheme="minorHAnsi"/>
                <w:sz w:val="16"/>
                <w:szCs w:val="16"/>
              </w:rPr>
              <w:t xml:space="preserve">' </w:t>
            </w:r>
            <w:r>
              <w:rPr>
                <w:rFonts w:cstheme="minorHAnsi"/>
                <w:sz w:val="16"/>
                <w:szCs w:val="16"/>
              </w:rPr>
              <w:t xml:space="preserve">is </w:t>
            </w:r>
            <w:r w:rsidRPr="00686F4F">
              <w:rPr>
                <w:rFonts w:cstheme="minorHAnsi"/>
                <w:sz w:val="16"/>
                <w:szCs w:val="16"/>
              </w:rPr>
              <w:t>displayed</w:t>
            </w:r>
          </w:p>
        </w:tc>
        <w:tc>
          <w:tcPr>
            <w:tcW w:w="897" w:type="dxa"/>
          </w:tcPr>
          <w:p w14:paraId="57AFC711" w14:textId="7A722395" w:rsidR="00804138" w:rsidRDefault="00804138" w:rsidP="00804138">
            <w:pPr>
              <w:rPr>
                <w:sz w:val="16"/>
                <w:szCs w:val="16"/>
              </w:rPr>
            </w:pPr>
            <w:r>
              <w:rPr>
                <w:sz w:val="16"/>
                <w:szCs w:val="16"/>
              </w:rPr>
              <w:t>Critical</w:t>
            </w:r>
          </w:p>
        </w:tc>
        <w:tc>
          <w:tcPr>
            <w:tcW w:w="1882" w:type="dxa"/>
          </w:tcPr>
          <w:p w14:paraId="0D74B2D1" w14:textId="323B43F8" w:rsidR="00804138" w:rsidRDefault="00804138" w:rsidP="00804138">
            <w:pPr>
              <w:rPr>
                <w:sz w:val="16"/>
                <w:szCs w:val="16"/>
              </w:rPr>
            </w:pPr>
            <w:r>
              <w:rPr>
                <w:sz w:val="16"/>
                <w:szCs w:val="16"/>
              </w:rPr>
              <w:t>Engineers</w:t>
            </w:r>
          </w:p>
        </w:tc>
      </w:tr>
      <w:tr w:rsidR="00804138" w:rsidRPr="002A0DF5" w14:paraId="4B8A3476" w14:textId="77777777" w:rsidTr="009C3D91">
        <w:tc>
          <w:tcPr>
            <w:tcW w:w="585" w:type="dxa"/>
            <w:shd w:val="clear" w:color="auto" w:fill="FFFFFF" w:themeFill="background1"/>
          </w:tcPr>
          <w:p w14:paraId="28E30317" w14:textId="3FEE5AEE" w:rsidR="00804138" w:rsidRDefault="00804138" w:rsidP="00804138">
            <w:pPr>
              <w:rPr>
                <w:sz w:val="16"/>
                <w:szCs w:val="16"/>
              </w:rPr>
            </w:pPr>
            <w:r>
              <w:rPr>
                <w:sz w:val="16"/>
                <w:szCs w:val="16"/>
              </w:rPr>
              <w:t>SR-166</w:t>
            </w:r>
          </w:p>
        </w:tc>
        <w:tc>
          <w:tcPr>
            <w:tcW w:w="625" w:type="dxa"/>
            <w:shd w:val="clear" w:color="auto" w:fill="FFFFFF" w:themeFill="background1"/>
          </w:tcPr>
          <w:p w14:paraId="27FA4F0A" w14:textId="26F50D5E" w:rsidR="00804138" w:rsidRDefault="00804138" w:rsidP="00804138">
            <w:pPr>
              <w:jc w:val="center"/>
              <w:rPr>
                <w:sz w:val="16"/>
                <w:szCs w:val="16"/>
              </w:rPr>
            </w:pPr>
            <w:r>
              <w:rPr>
                <w:sz w:val="16"/>
                <w:szCs w:val="16"/>
              </w:rPr>
              <w:t>-</w:t>
            </w:r>
          </w:p>
        </w:tc>
        <w:tc>
          <w:tcPr>
            <w:tcW w:w="1121" w:type="dxa"/>
            <w:shd w:val="clear" w:color="auto" w:fill="FFFFFF" w:themeFill="background1"/>
          </w:tcPr>
          <w:p w14:paraId="48B709A0" w14:textId="47F7770F" w:rsidR="00804138" w:rsidRPr="00A150C4" w:rsidRDefault="00804138" w:rsidP="00804138">
            <w:pPr>
              <w:rPr>
                <w:sz w:val="16"/>
                <w:szCs w:val="16"/>
              </w:rPr>
            </w:pPr>
            <w:r>
              <w:rPr>
                <w:sz w:val="16"/>
                <w:szCs w:val="16"/>
              </w:rPr>
              <w:t>Engineer App</w:t>
            </w:r>
          </w:p>
        </w:tc>
        <w:tc>
          <w:tcPr>
            <w:tcW w:w="3957" w:type="dxa"/>
            <w:shd w:val="clear" w:color="auto" w:fill="auto"/>
          </w:tcPr>
          <w:p w14:paraId="30F9148B" w14:textId="7A1CF737" w:rsidR="00804138" w:rsidRDefault="00804138" w:rsidP="00804138">
            <w:pPr>
              <w:rPr>
                <w:rFonts w:cstheme="minorHAnsi"/>
                <w:sz w:val="16"/>
                <w:szCs w:val="16"/>
              </w:rPr>
            </w:pPr>
            <w:r>
              <w:rPr>
                <w:rFonts w:cstheme="minorHAnsi"/>
                <w:sz w:val="16"/>
                <w:szCs w:val="16"/>
              </w:rPr>
              <w:t xml:space="preserve">On the Site Visit Report Details screen, </w:t>
            </w:r>
            <w:r w:rsidRPr="00686F4F">
              <w:rPr>
                <w:rFonts w:cstheme="minorHAnsi"/>
                <w:sz w:val="16"/>
                <w:szCs w:val="16"/>
              </w:rPr>
              <w:t xml:space="preserve">'Signed For </w:t>
            </w:r>
            <w:r w:rsidR="00B3189D">
              <w:rPr>
                <w:rFonts w:cstheme="minorHAnsi"/>
                <w:sz w:val="16"/>
                <w:szCs w:val="16"/>
              </w:rPr>
              <w:t>Company</w:t>
            </w:r>
            <w:r w:rsidRPr="00686F4F">
              <w:rPr>
                <w:rFonts w:cstheme="minorHAnsi"/>
                <w:sz w:val="16"/>
                <w:szCs w:val="16"/>
              </w:rPr>
              <w:t xml:space="preserve">' </w:t>
            </w:r>
            <w:r>
              <w:rPr>
                <w:rFonts w:cstheme="minorHAnsi"/>
                <w:sz w:val="16"/>
                <w:szCs w:val="16"/>
              </w:rPr>
              <w:t xml:space="preserve">is </w:t>
            </w:r>
            <w:r w:rsidRPr="00686F4F">
              <w:rPr>
                <w:rFonts w:cstheme="minorHAnsi"/>
                <w:sz w:val="16"/>
                <w:szCs w:val="16"/>
              </w:rPr>
              <w:t>displayed</w:t>
            </w:r>
          </w:p>
        </w:tc>
        <w:tc>
          <w:tcPr>
            <w:tcW w:w="897" w:type="dxa"/>
          </w:tcPr>
          <w:p w14:paraId="5E95F508" w14:textId="63BB11E0" w:rsidR="00804138" w:rsidRDefault="00804138" w:rsidP="00804138">
            <w:pPr>
              <w:rPr>
                <w:sz w:val="16"/>
                <w:szCs w:val="16"/>
              </w:rPr>
            </w:pPr>
            <w:r>
              <w:rPr>
                <w:sz w:val="16"/>
                <w:szCs w:val="16"/>
              </w:rPr>
              <w:t>Critical</w:t>
            </w:r>
          </w:p>
        </w:tc>
        <w:tc>
          <w:tcPr>
            <w:tcW w:w="1882" w:type="dxa"/>
          </w:tcPr>
          <w:p w14:paraId="39E61A42" w14:textId="05DF3139" w:rsidR="00804138" w:rsidRDefault="00804138" w:rsidP="00804138">
            <w:pPr>
              <w:rPr>
                <w:sz w:val="16"/>
                <w:szCs w:val="16"/>
              </w:rPr>
            </w:pPr>
            <w:r>
              <w:rPr>
                <w:sz w:val="16"/>
                <w:szCs w:val="16"/>
              </w:rPr>
              <w:t>Engineers</w:t>
            </w:r>
          </w:p>
        </w:tc>
      </w:tr>
      <w:tr w:rsidR="00804138" w:rsidRPr="002A0DF5" w14:paraId="405379C8" w14:textId="77777777" w:rsidTr="009C3D91">
        <w:tc>
          <w:tcPr>
            <w:tcW w:w="585" w:type="dxa"/>
            <w:shd w:val="clear" w:color="auto" w:fill="FFFFFF" w:themeFill="background1"/>
          </w:tcPr>
          <w:p w14:paraId="100B6E95" w14:textId="7DB0B31E" w:rsidR="00804138" w:rsidRDefault="00804138" w:rsidP="00804138">
            <w:pPr>
              <w:rPr>
                <w:sz w:val="16"/>
                <w:szCs w:val="16"/>
              </w:rPr>
            </w:pPr>
            <w:r>
              <w:rPr>
                <w:sz w:val="16"/>
                <w:szCs w:val="16"/>
              </w:rPr>
              <w:t>SR-167</w:t>
            </w:r>
          </w:p>
        </w:tc>
        <w:tc>
          <w:tcPr>
            <w:tcW w:w="625" w:type="dxa"/>
            <w:shd w:val="clear" w:color="auto" w:fill="FFFFFF" w:themeFill="background1"/>
          </w:tcPr>
          <w:p w14:paraId="219E0A32" w14:textId="220E8F84" w:rsidR="00804138" w:rsidRDefault="00804138" w:rsidP="00804138">
            <w:pPr>
              <w:jc w:val="center"/>
              <w:rPr>
                <w:sz w:val="16"/>
                <w:szCs w:val="16"/>
              </w:rPr>
            </w:pPr>
            <w:r>
              <w:rPr>
                <w:sz w:val="16"/>
                <w:szCs w:val="16"/>
              </w:rPr>
              <w:t>-</w:t>
            </w:r>
          </w:p>
        </w:tc>
        <w:tc>
          <w:tcPr>
            <w:tcW w:w="1121" w:type="dxa"/>
            <w:shd w:val="clear" w:color="auto" w:fill="FFFFFF" w:themeFill="background1"/>
          </w:tcPr>
          <w:p w14:paraId="46F9DF41" w14:textId="1A2B7598" w:rsidR="00804138" w:rsidRPr="00A150C4" w:rsidRDefault="00804138" w:rsidP="00804138">
            <w:pPr>
              <w:rPr>
                <w:sz w:val="16"/>
                <w:szCs w:val="16"/>
              </w:rPr>
            </w:pPr>
            <w:r>
              <w:rPr>
                <w:sz w:val="16"/>
                <w:szCs w:val="16"/>
              </w:rPr>
              <w:t>Test Certificates</w:t>
            </w:r>
          </w:p>
        </w:tc>
        <w:tc>
          <w:tcPr>
            <w:tcW w:w="3957" w:type="dxa"/>
            <w:shd w:val="clear" w:color="auto" w:fill="auto"/>
          </w:tcPr>
          <w:p w14:paraId="7AF69834" w14:textId="029CFF79" w:rsidR="00804138" w:rsidRDefault="00804138" w:rsidP="00804138">
            <w:pPr>
              <w:rPr>
                <w:rFonts w:cstheme="minorHAnsi"/>
                <w:sz w:val="16"/>
                <w:szCs w:val="16"/>
              </w:rPr>
            </w:pPr>
            <w:r>
              <w:rPr>
                <w:rFonts w:cstheme="minorHAnsi"/>
                <w:sz w:val="16"/>
                <w:szCs w:val="16"/>
              </w:rPr>
              <w:t xml:space="preserve">On the </w:t>
            </w:r>
            <w:r w:rsidRPr="00DA750A">
              <w:rPr>
                <w:rFonts w:cstheme="minorHAnsi"/>
                <w:sz w:val="16"/>
                <w:szCs w:val="16"/>
              </w:rPr>
              <w:t>QMF 139 IBAR Installation Test Certificate</w:t>
            </w:r>
            <w:r>
              <w:rPr>
                <w:rFonts w:cstheme="minorHAnsi"/>
                <w:sz w:val="16"/>
                <w:szCs w:val="16"/>
              </w:rPr>
              <w:t>, t</w:t>
            </w:r>
            <w:r w:rsidRPr="00DA750A">
              <w:rPr>
                <w:rFonts w:cstheme="minorHAnsi"/>
                <w:sz w:val="16"/>
                <w:szCs w:val="16"/>
              </w:rPr>
              <w:t>he Run Reference will be displayed</w:t>
            </w:r>
          </w:p>
        </w:tc>
        <w:tc>
          <w:tcPr>
            <w:tcW w:w="897" w:type="dxa"/>
          </w:tcPr>
          <w:p w14:paraId="6139E9B1" w14:textId="4775D9FB" w:rsidR="00804138" w:rsidRDefault="00804138" w:rsidP="00804138">
            <w:pPr>
              <w:rPr>
                <w:sz w:val="16"/>
                <w:szCs w:val="16"/>
              </w:rPr>
            </w:pPr>
            <w:r>
              <w:rPr>
                <w:sz w:val="16"/>
                <w:szCs w:val="16"/>
              </w:rPr>
              <w:t>Critical</w:t>
            </w:r>
          </w:p>
        </w:tc>
        <w:tc>
          <w:tcPr>
            <w:tcW w:w="1882" w:type="dxa"/>
          </w:tcPr>
          <w:p w14:paraId="05C70D3C" w14:textId="6F7598B8" w:rsidR="00804138" w:rsidRDefault="00804138" w:rsidP="00804138">
            <w:pPr>
              <w:rPr>
                <w:sz w:val="16"/>
                <w:szCs w:val="16"/>
              </w:rPr>
            </w:pPr>
            <w:r>
              <w:rPr>
                <w:sz w:val="16"/>
                <w:szCs w:val="16"/>
              </w:rPr>
              <w:t>Engineers</w:t>
            </w:r>
          </w:p>
        </w:tc>
      </w:tr>
      <w:tr w:rsidR="00804138" w:rsidRPr="002A0DF5" w14:paraId="6940523A" w14:textId="77777777" w:rsidTr="009C3D91">
        <w:tc>
          <w:tcPr>
            <w:tcW w:w="585" w:type="dxa"/>
            <w:shd w:val="clear" w:color="auto" w:fill="FFFFFF" w:themeFill="background1"/>
          </w:tcPr>
          <w:p w14:paraId="5D73D654" w14:textId="3B06BB29" w:rsidR="00804138" w:rsidRDefault="00804138" w:rsidP="00804138">
            <w:pPr>
              <w:rPr>
                <w:sz w:val="16"/>
                <w:szCs w:val="16"/>
              </w:rPr>
            </w:pPr>
            <w:r>
              <w:rPr>
                <w:sz w:val="16"/>
                <w:szCs w:val="16"/>
              </w:rPr>
              <w:t>SR-168</w:t>
            </w:r>
          </w:p>
        </w:tc>
        <w:tc>
          <w:tcPr>
            <w:tcW w:w="625" w:type="dxa"/>
            <w:shd w:val="clear" w:color="auto" w:fill="FFFFFF" w:themeFill="background1"/>
          </w:tcPr>
          <w:p w14:paraId="3FF24B34" w14:textId="23A46F8E" w:rsidR="00804138" w:rsidRDefault="00804138" w:rsidP="00804138">
            <w:pPr>
              <w:jc w:val="center"/>
              <w:rPr>
                <w:sz w:val="16"/>
                <w:szCs w:val="16"/>
              </w:rPr>
            </w:pPr>
            <w:r>
              <w:rPr>
                <w:sz w:val="16"/>
                <w:szCs w:val="16"/>
              </w:rPr>
              <w:t>-</w:t>
            </w:r>
          </w:p>
        </w:tc>
        <w:tc>
          <w:tcPr>
            <w:tcW w:w="1121" w:type="dxa"/>
            <w:shd w:val="clear" w:color="auto" w:fill="FFFFFF" w:themeFill="background1"/>
          </w:tcPr>
          <w:p w14:paraId="4D3BD8F1" w14:textId="2819A82A" w:rsidR="00804138" w:rsidRPr="00A150C4" w:rsidRDefault="00804138" w:rsidP="00804138">
            <w:pPr>
              <w:rPr>
                <w:sz w:val="16"/>
                <w:szCs w:val="16"/>
              </w:rPr>
            </w:pPr>
            <w:r>
              <w:rPr>
                <w:sz w:val="16"/>
                <w:szCs w:val="16"/>
              </w:rPr>
              <w:t>Test Certificates</w:t>
            </w:r>
          </w:p>
        </w:tc>
        <w:tc>
          <w:tcPr>
            <w:tcW w:w="3957" w:type="dxa"/>
            <w:shd w:val="clear" w:color="auto" w:fill="auto"/>
          </w:tcPr>
          <w:p w14:paraId="0BFE613B" w14:textId="13657C92" w:rsidR="00804138" w:rsidRDefault="00804138" w:rsidP="00804138">
            <w:pPr>
              <w:rPr>
                <w:rFonts w:cstheme="minorHAnsi"/>
                <w:sz w:val="16"/>
                <w:szCs w:val="16"/>
              </w:rPr>
            </w:pPr>
            <w:r>
              <w:rPr>
                <w:rFonts w:cstheme="minorHAnsi"/>
                <w:sz w:val="16"/>
                <w:szCs w:val="16"/>
              </w:rPr>
              <w:t xml:space="preserve">On the </w:t>
            </w:r>
            <w:r w:rsidRPr="00DA750A">
              <w:rPr>
                <w:rFonts w:cstheme="minorHAnsi"/>
                <w:sz w:val="16"/>
                <w:szCs w:val="16"/>
              </w:rPr>
              <w:t>QMF 139 IBAR Installation Test Certificate</w:t>
            </w:r>
            <w:r>
              <w:rPr>
                <w:rFonts w:cstheme="minorHAnsi"/>
                <w:sz w:val="16"/>
                <w:szCs w:val="16"/>
              </w:rPr>
              <w:t>, t</w:t>
            </w:r>
            <w:r w:rsidRPr="00DA750A">
              <w:rPr>
                <w:rFonts w:cstheme="minorHAnsi"/>
                <w:sz w:val="16"/>
                <w:szCs w:val="16"/>
              </w:rPr>
              <w:t xml:space="preserve">he </w:t>
            </w:r>
            <w:r w:rsidRPr="008B0CEF">
              <w:rPr>
                <w:rFonts w:cstheme="minorHAnsi"/>
                <w:sz w:val="16"/>
                <w:szCs w:val="16"/>
              </w:rPr>
              <w:t>Drawing Number will be the mechanical drawing number only, and include the revision</w:t>
            </w:r>
          </w:p>
        </w:tc>
        <w:tc>
          <w:tcPr>
            <w:tcW w:w="897" w:type="dxa"/>
          </w:tcPr>
          <w:p w14:paraId="38E4D971" w14:textId="56A5B454" w:rsidR="00804138" w:rsidRDefault="00804138" w:rsidP="00804138">
            <w:pPr>
              <w:rPr>
                <w:sz w:val="16"/>
                <w:szCs w:val="16"/>
              </w:rPr>
            </w:pPr>
            <w:r>
              <w:rPr>
                <w:sz w:val="16"/>
                <w:szCs w:val="16"/>
              </w:rPr>
              <w:t>Critical</w:t>
            </w:r>
          </w:p>
        </w:tc>
        <w:tc>
          <w:tcPr>
            <w:tcW w:w="1882" w:type="dxa"/>
          </w:tcPr>
          <w:p w14:paraId="3E76A90E" w14:textId="159A1B7F" w:rsidR="00804138" w:rsidRDefault="00804138" w:rsidP="00804138">
            <w:pPr>
              <w:rPr>
                <w:sz w:val="16"/>
                <w:szCs w:val="16"/>
              </w:rPr>
            </w:pPr>
            <w:r>
              <w:rPr>
                <w:sz w:val="16"/>
                <w:szCs w:val="16"/>
              </w:rPr>
              <w:t>Engineers</w:t>
            </w:r>
          </w:p>
        </w:tc>
      </w:tr>
      <w:tr w:rsidR="00804138" w:rsidRPr="002A0DF5" w14:paraId="42CF6051" w14:textId="77777777" w:rsidTr="009C3D91">
        <w:tc>
          <w:tcPr>
            <w:tcW w:w="585" w:type="dxa"/>
            <w:shd w:val="clear" w:color="auto" w:fill="FFFFFF" w:themeFill="background1"/>
          </w:tcPr>
          <w:p w14:paraId="7A3230B1" w14:textId="167D2998" w:rsidR="00804138" w:rsidRDefault="00804138" w:rsidP="00804138">
            <w:pPr>
              <w:rPr>
                <w:sz w:val="16"/>
                <w:szCs w:val="16"/>
              </w:rPr>
            </w:pPr>
            <w:r>
              <w:rPr>
                <w:sz w:val="16"/>
                <w:szCs w:val="16"/>
              </w:rPr>
              <w:t>SR-169</w:t>
            </w:r>
          </w:p>
        </w:tc>
        <w:tc>
          <w:tcPr>
            <w:tcW w:w="625" w:type="dxa"/>
            <w:shd w:val="clear" w:color="auto" w:fill="FFFFFF" w:themeFill="background1"/>
          </w:tcPr>
          <w:p w14:paraId="7282DE39" w14:textId="765861B1" w:rsidR="00804138" w:rsidRDefault="00804138" w:rsidP="00804138">
            <w:pPr>
              <w:jc w:val="center"/>
              <w:rPr>
                <w:sz w:val="16"/>
                <w:szCs w:val="16"/>
              </w:rPr>
            </w:pPr>
            <w:r>
              <w:rPr>
                <w:sz w:val="16"/>
                <w:szCs w:val="16"/>
              </w:rPr>
              <w:t>-</w:t>
            </w:r>
          </w:p>
        </w:tc>
        <w:tc>
          <w:tcPr>
            <w:tcW w:w="1121" w:type="dxa"/>
            <w:shd w:val="clear" w:color="auto" w:fill="FFFFFF" w:themeFill="background1"/>
          </w:tcPr>
          <w:p w14:paraId="21942E84" w14:textId="0BE9BE31" w:rsidR="00804138" w:rsidRPr="00A150C4" w:rsidRDefault="00804138" w:rsidP="00804138">
            <w:pPr>
              <w:rPr>
                <w:sz w:val="16"/>
                <w:szCs w:val="16"/>
              </w:rPr>
            </w:pPr>
            <w:r>
              <w:rPr>
                <w:sz w:val="16"/>
                <w:szCs w:val="16"/>
              </w:rPr>
              <w:t>Test Certificates</w:t>
            </w:r>
          </w:p>
        </w:tc>
        <w:tc>
          <w:tcPr>
            <w:tcW w:w="3957" w:type="dxa"/>
            <w:shd w:val="clear" w:color="auto" w:fill="auto"/>
          </w:tcPr>
          <w:p w14:paraId="4CC93087" w14:textId="5CBD3A47" w:rsidR="00804138" w:rsidRDefault="00804138" w:rsidP="00804138">
            <w:pPr>
              <w:rPr>
                <w:rFonts w:cstheme="minorHAnsi"/>
                <w:sz w:val="16"/>
                <w:szCs w:val="16"/>
              </w:rPr>
            </w:pPr>
            <w:r>
              <w:rPr>
                <w:rFonts w:cstheme="minorHAnsi"/>
                <w:sz w:val="16"/>
                <w:szCs w:val="16"/>
              </w:rPr>
              <w:t xml:space="preserve">Upon syncing of a </w:t>
            </w:r>
            <w:r w:rsidRPr="00DA750A">
              <w:rPr>
                <w:rFonts w:cstheme="minorHAnsi"/>
                <w:sz w:val="16"/>
                <w:szCs w:val="16"/>
              </w:rPr>
              <w:t>QMF 139 IBAR Installation Test Certificate</w:t>
            </w:r>
            <w:r>
              <w:rPr>
                <w:rFonts w:cstheme="minorHAnsi"/>
                <w:sz w:val="16"/>
                <w:szCs w:val="16"/>
              </w:rPr>
              <w:t>, all form fields are captured and stored in the Vision database against the associated test session</w:t>
            </w:r>
          </w:p>
        </w:tc>
        <w:tc>
          <w:tcPr>
            <w:tcW w:w="897" w:type="dxa"/>
          </w:tcPr>
          <w:p w14:paraId="5D579C2F" w14:textId="3C1C18E4" w:rsidR="00804138" w:rsidRDefault="00804138" w:rsidP="00804138">
            <w:pPr>
              <w:rPr>
                <w:sz w:val="16"/>
                <w:szCs w:val="16"/>
              </w:rPr>
            </w:pPr>
            <w:r>
              <w:rPr>
                <w:sz w:val="16"/>
                <w:szCs w:val="16"/>
              </w:rPr>
              <w:t>Critical</w:t>
            </w:r>
          </w:p>
        </w:tc>
        <w:tc>
          <w:tcPr>
            <w:tcW w:w="1882" w:type="dxa"/>
          </w:tcPr>
          <w:p w14:paraId="050F9B8F" w14:textId="3AAF2240" w:rsidR="00804138" w:rsidRDefault="00804138" w:rsidP="00804138">
            <w:pPr>
              <w:rPr>
                <w:sz w:val="16"/>
                <w:szCs w:val="16"/>
              </w:rPr>
            </w:pPr>
            <w:r>
              <w:rPr>
                <w:sz w:val="16"/>
                <w:szCs w:val="16"/>
              </w:rPr>
              <w:t>Engineers</w:t>
            </w:r>
          </w:p>
        </w:tc>
      </w:tr>
      <w:tr w:rsidR="00804138" w:rsidRPr="002A0DF5" w14:paraId="79FBCEE0" w14:textId="77777777" w:rsidTr="009C3D91">
        <w:tc>
          <w:tcPr>
            <w:tcW w:w="585" w:type="dxa"/>
            <w:shd w:val="clear" w:color="auto" w:fill="FFFFFF" w:themeFill="background1"/>
          </w:tcPr>
          <w:p w14:paraId="28AED314" w14:textId="69DE7986" w:rsidR="00804138" w:rsidRDefault="00804138" w:rsidP="00804138">
            <w:pPr>
              <w:rPr>
                <w:sz w:val="16"/>
                <w:szCs w:val="16"/>
              </w:rPr>
            </w:pPr>
            <w:r>
              <w:rPr>
                <w:sz w:val="16"/>
                <w:szCs w:val="16"/>
              </w:rPr>
              <w:t>SR-170</w:t>
            </w:r>
          </w:p>
        </w:tc>
        <w:tc>
          <w:tcPr>
            <w:tcW w:w="625" w:type="dxa"/>
            <w:shd w:val="clear" w:color="auto" w:fill="FFFFFF" w:themeFill="background1"/>
          </w:tcPr>
          <w:p w14:paraId="55E45CF6" w14:textId="6C7DFF43" w:rsidR="00804138" w:rsidRDefault="00804138" w:rsidP="00804138">
            <w:pPr>
              <w:jc w:val="center"/>
              <w:rPr>
                <w:sz w:val="16"/>
                <w:szCs w:val="16"/>
              </w:rPr>
            </w:pPr>
            <w:r>
              <w:rPr>
                <w:sz w:val="16"/>
                <w:szCs w:val="16"/>
              </w:rPr>
              <w:t>-</w:t>
            </w:r>
          </w:p>
        </w:tc>
        <w:tc>
          <w:tcPr>
            <w:tcW w:w="1121" w:type="dxa"/>
            <w:shd w:val="clear" w:color="auto" w:fill="FFFFFF" w:themeFill="background1"/>
          </w:tcPr>
          <w:p w14:paraId="34CF3A23" w14:textId="520FEBF8" w:rsidR="00804138" w:rsidRPr="00A150C4" w:rsidRDefault="00804138" w:rsidP="00804138">
            <w:pPr>
              <w:rPr>
                <w:sz w:val="16"/>
                <w:szCs w:val="16"/>
              </w:rPr>
            </w:pPr>
            <w:r>
              <w:rPr>
                <w:sz w:val="16"/>
                <w:szCs w:val="16"/>
              </w:rPr>
              <w:t>Test Certificates</w:t>
            </w:r>
          </w:p>
        </w:tc>
        <w:tc>
          <w:tcPr>
            <w:tcW w:w="3957" w:type="dxa"/>
            <w:shd w:val="clear" w:color="auto" w:fill="auto"/>
          </w:tcPr>
          <w:p w14:paraId="0CF6125B" w14:textId="7061333D" w:rsidR="00804138" w:rsidRDefault="00804138" w:rsidP="00804138">
            <w:pPr>
              <w:rPr>
                <w:rFonts w:cstheme="minorHAnsi"/>
                <w:sz w:val="16"/>
                <w:szCs w:val="16"/>
              </w:rPr>
            </w:pPr>
            <w:r>
              <w:rPr>
                <w:rFonts w:cstheme="minorHAnsi"/>
                <w:sz w:val="16"/>
                <w:szCs w:val="16"/>
              </w:rPr>
              <w:t xml:space="preserve">On the </w:t>
            </w:r>
            <w:r w:rsidRPr="00DA750A">
              <w:rPr>
                <w:rFonts w:cstheme="minorHAnsi"/>
                <w:sz w:val="16"/>
                <w:szCs w:val="16"/>
              </w:rPr>
              <w:t>QMF 139_1 IBAR Installation Test Certificate (Ductor/Torque Test)</w:t>
            </w:r>
            <w:r>
              <w:rPr>
                <w:rFonts w:cstheme="minorHAnsi"/>
                <w:sz w:val="16"/>
                <w:szCs w:val="16"/>
              </w:rPr>
              <w:t>, t</w:t>
            </w:r>
            <w:r w:rsidRPr="00DA750A">
              <w:rPr>
                <w:rFonts w:cstheme="minorHAnsi"/>
                <w:sz w:val="16"/>
                <w:szCs w:val="16"/>
              </w:rPr>
              <w:t>he Run Reference will be displayed</w:t>
            </w:r>
          </w:p>
        </w:tc>
        <w:tc>
          <w:tcPr>
            <w:tcW w:w="897" w:type="dxa"/>
          </w:tcPr>
          <w:p w14:paraId="572AE507" w14:textId="63898FBF" w:rsidR="00804138" w:rsidRDefault="00804138" w:rsidP="00804138">
            <w:pPr>
              <w:rPr>
                <w:sz w:val="16"/>
                <w:szCs w:val="16"/>
              </w:rPr>
            </w:pPr>
            <w:r>
              <w:rPr>
                <w:sz w:val="16"/>
                <w:szCs w:val="16"/>
              </w:rPr>
              <w:t>Critical</w:t>
            </w:r>
          </w:p>
        </w:tc>
        <w:tc>
          <w:tcPr>
            <w:tcW w:w="1882" w:type="dxa"/>
          </w:tcPr>
          <w:p w14:paraId="23A131AF" w14:textId="10CB2697" w:rsidR="00804138" w:rsidRDefault="00804138" w:rsidP="00804138">
            <w:pPr>
              <w:rPr>
                <w:sz w:val="16"/>
                <w:szCs w:val="16"/>
              </w:rPr>
            </w:pPr>
            <w:r>
              <w:rPr>
                <w:sz w:val="16"/>
                <w:szCs w:val="16"/>
              </w:rPr>
              <w:t>Engineers</w:t>
            </w:r>
          </w:p>
        </w:tc>
      </w:tr>
      <w:tr w:rsidR="00804138" w:rsidRPr="002A0DF5" w14:paraId="16CCA5FD" w14:textId="77777777" w:rsidTr="009C3D91">
        <w:tc>
          <w:tcPr>
            <w:tcW w:w="585" w:type="dxa"/>
            <w:shd w:val="clear" w:color="auto" w:fill="FFFFFF" w:themeFill="background1"/>
          </w:tcPr>
          <w:p w14:paraId="4C3C7271" w14:textId="7E590503" w:rsidR="00804138" w:rsidRDefault="00804138" w:rsidP="00804138">
            <w:pPr>
              <w:rPr>
                <w:sz w:val="16"/>
                <w:szCs w:val="16"/>
              </w:rPr>
            </w:pPr>
            <w:r>
              <w:rPr>
                <w:sz w:val="16"/>
                <w:szCs w:val="16"/>
              </w:rPr>
              <w:t>SR-171</w:t>
            </w:r>
          </w:p>
        </w:tc>
        <w:tc>
          <w:tcPr>
            <w:tcW w:w="625" w:type="dxa"/>
            <w:shd w:val="clear" w:color="auto" w:fill="FFFFFF" w:themeFill="background1"/>
          </w:tcPr>
          <w:p w14:paraId="45FF37AF" w14:textId="45DAD2F3" w:rsidR="00804138" w:rsidRDefault="00804138" w:rsidP="00804138">
            <w:pPr>
              <w:jc w:val="center"/>
              <w:rPr>
                <w:sz w:val="16"/>
                <w:szCs w:val="16"/>
              </w:rPr>
            </w:pPr>
            <w:r>
              <w:rPr>
                <w:sz w:val="16"/>
                <w:szCs w:val="16"/>
              </w:rPr>
              <w:t>-</w:t>
            </w:r>
          </w:p>
        </w:tc>
        <w:tc>
          <w:tcPr>
            <w:tcW w:w="1121" w:type="dxa"/>
            <w:shd w:val="clear" w:color="auto" w:fill="FFFFFF" w:themeFill="background1"/>
          </w:tcPr>
          <w:p w14:paraId="6B081E39" w14:textId="76DB9B87" w:rsidR="00804138" w:rsidRPr="00A150C4" w:rsidRDefault="00804138" w:rsidP="00804138">
            <w:pPr>
              <w:rPr>
                <w:sz w:val="16"/>
                <w:szCs w:val="16"/>
              </w:rPr>
            </w:pPr>
            <w:r>
              <w:rPr>
                <w:sz w:val="16"/>
                <w:szCs w:val="16"/>
              </w:rPr>
              <w:t>Test Certificates</w:t>
            </w:r>
          </w:p>
        </w:tc>
        <w:tc>
          <w:tcPr>
            <w:tcW w:w="3957" w:type="dxa"/>
            <w:shd w:val="clear" w:color="auto" w:fill="auto"/>
          </w:tcPr>
          <w:p w14:paraId="317C4EE5" w14:textId="61EA6F6B" w:rsidR="00804138" w:rsidRDefault="00804138" w:rsidP="00804138">
            <w:pPr>
              <w:rPr>
                <w:rFonts w:cstheme="minorHAnsi"/>
                <w:sz w:val="16"/>
                <w:szCs w:val="16"/>
              </w:rPr>
            </w:pPr>
            <w:r>
              <w:rPr>
                <w:rFonts w:cstheme="minorHAnsi"/>
                <w:sz w:val="16"/>
                <w:szCs w:val="16"/>
              </w:rPr>
              <w:t xml:space="preserve">On the </w:t>
            </w:r>
            <w:r w:rsidRPr="00DA750A">
              <w:rPr>
                <w:rFonts w:cstheme="minorHAnsi"/>
                <w:sz w:val="16"/>
                <w:szCs w:val="16"/>
              </w:rPr>
              <w:t>QMF 139_1 IBAR Installation Test Certificate (Ductor/Torque Test)</w:t>
            </w:r>
            <w:r>
              <w:rPr>
                <w:rFonts w:cstheme="minorHAnsi"/>
                <w:sz w:val="16"/>
                <w:szCs w:val="16"/>
              </w:rPr>
              <w:t>, t</w:t>
            </w:r>
            <w:r w:rsidRPr="00DA750A">
              <w:rPr>
                <w:rFonts w:cstheme="minorHAnsi"/>
                <w:sz w:val="16"/>
                <w:szCs w:val="16"/>
              </w:rPr>
              <w:t xml:space="preserve">he </w:t>
            </w:r>
            <w:r w:rsidRPr="008B0CEF">
              <w:rPr>
                <w:rFonts w:cstheme="minorHAnsi"/>
                <w:sz w:val="16"/>
                <w:szCs w:val="16"/>
              </w:rPr>
              <w:t>Drawing Number will be the mechanical drawing number only, and include the revision</w:t>
            </w:r>
          </w:p>
        </w:tc>
        <w:tc>
          <w:tcPr>
            <w:tcW w:w="897" w:type="dxa"/>
          </w:tcPr>
          <w:p w14:paraId="08EB671C" w14:textId="55913223" w:rsidR="00804138" w:rsidRDefault="00804138" w:rsidP="00804138">
            <w:pPr>
              <w:rPr>
                <w:sz w:val="16"/>
                <w:szCs w:val="16"/>
              </w:rPr>
            </w:pPr>
            <w:r>
              <w:rPr>
                <w:sz w:val="16"/>
                <w:szCs w:val="16"/>
              </w:rPr>
              <w:t>Critical</w:t>
            </w:r>
          </w:p>
        </w:tc>
        <w:tc>
          <w:tcPr>
            <w:tcW w:w="1882" w:type="dxa"/>
          </w:tcPr>
          <w:p w14:paraId="49DF4E53" w14:textId="2AD2D261" w:rsidR="00804138" w:rsidRDefault="00804138" w:rsidP="00804138">
            <w:pPr>
              <w:rPr>
                <w:sz w:val="16"/>
                <w:szCs w:val="16"/>
              </w:rPr>
            </w:pPr>
            <w:r>
              <w:rPr>
                <w:sz w:val="16"/>
                <w:szCs w:val="16"/>
              </w:rPr>
              <w:t>Engineers</w:t>
            </w:r>
          </w:p>
        </w:tc>
      </w:tr>
      <w:tr w:rsidR="00804138" w:rsidRPr="002A0DF5" w14:paraId="6E4802D9" w14:textId="77777777" w:rsidTr="009C3D91">
        <w:tc>
          <w:tcPr>
            <w:tcW w:w="585" w:type="dxa"/>
            <w:shd w:val="clear" w:color="auto" w:fill="FFFFFF" w:themeFill="background1"/>
          </w:tcPr>
          <w:p w14:paraId="44089A99" w14:textId="14C28D15" w:rsidR="00804138" w:rsidRDefault="00804138" w:rsidP="00804138">
            <w:pPr>
              <w:rPr>
                <w:sz w:val="16"/>
                <w:szCs w:val="16"/>
              </w:rPr>
            </w:pPr>
            <w:r>
              <w:rPr>
                <w:sz w:val="16"/>
                <w:szCs w:val="16"/>
              </w:rPr>
              <w:t>SR-172</w:t>
            </w:r>
          </w:p>
        </w:tc>
        <w:tc>
          <w:tcPr>
            <w:tcW w:w="625" w:type="dxa"/>
            <w:shd w:val="clear" w:color="auto" w:fill="FFFFFF" w:themeFill="background1"/>
          </w:tcPr>
          <w:p w14:paraId="191FC88F" w14:textId="1A2D570A" w:rsidR="00804138" w:rsidRDefault="00804138" w:rsidP="00804138">
            <w:pPr>
              <w:jc w:val="center"/>
              <w:rPr>
                <w:sz w:val="16"/>
                <w:szCs w:val="16"/>
              </w:rPr>
            </w:pPr>
            <w:r>
              <w:rPr>
                <w:sz w:val="16"/>
                <w:szCs w:val="16"/>
              </w:rPr>
              <w:t>-</w:t>
            </w:r>
          </w:p>
        </w:tc>
        <w:tc>
          <w:tcPr>
            <w:tcW w:w="1121" w:type="dxa"/>
            <w:shd w:val="clear" w:color="auto" w:fill="FFFFFF" w:themeFill="background1"/>
          </w:tcPr>
          <w:p w14:paraId="735DDBC8" w14:textId="67B6F4B0" w:rsidR="00804138" w:rsidRPr="00A150C4" w:rsidRDefault="00804138" w:rsidP="00804138">
            <w:pPr>
              <w:rPr>
                <w:sz w:val="16"/>
                <w:szCs w:val="16"/>
              </w:rPr>
            </w:pPr>
            <w:r>
              <w:rPr>
                <w:sz w:val="16"/>
                <w:szCs w:val="16"/>
              </w:rPr>
              <w:t>Test Certificates</w:t>
            </w:r>
          </w:p>
        </w:tc>
        <w:tc>
          <w:tcPr>
            <w:tcW w:w="3957" w:type="dxa"/>
            <w:shd w:val="clear" w:color="auto" w:fill="auto"/>
          </w:tcPr>
          <w:p w14:paraId="72C56C95" w14:textId="18F2CDA7" w:rsidR="00804138" w:rsidRDefault="00804138" w:rsidP="00804138">
            <w:pPr>
              <w:rPr>
                <w:rFonts w:cstheme="minorHAnsi"/>
                <w:sz w:val="16"/>
                <w:szCs w:val="16"/>
              </w:rPr>
            </w:pPr>
            <w:r>
              <w:rPr>
                <w:rFonts w:cstheme="minorHAnsi"/>
                <w:sz w:val="16"/>
                <w:szCs w:val="16"/>
              </w:rPr>
              <w:t xml:space="preserve">Upon syncing of a </w:t>
            </w:r>
            <w:r w:rsidRPr="00DA750A">
              <w:rPr>
                <w:rFonts w:cstheme="minorHAnsi"/>
                <w:sz w:val="16"/>
                <w:szCs w:val="16"/>
              </w:rPr>
              <w:t>QMF 139_1 IBAR Installation Test Certificate (Ductor/Torque Test)</w:t>
            </w:r>
            <w:r>
              <w:rPr>
                <w:rFonts w:cstheme="minorHAnsi"/>
                <w:sz w:val="16"/>
                <w:szCs w:val="16"/>
              </w:rPr>
              <w:t>, all form fields are captured and stored in the Vision database against the associated test session</w:t>
            </w:r>
          </w:p>
        </w:tc>
        <w:tc>
          <w:tcPr>
            <w:tcW w:w="897" w:type="dxa"/>
          </w:tcPr>
          <w:p w14:paraId="1AE383BF" w14:textId="668F6229" w:rsidR="00804138" w:rsidRDefault="00804138" w:rsidP="00804138">
            <w:pPr>
              <w:rPr>
                <w:sz w:val="16"/>
                <w:szCs w:val="16"/>
              </w:rPr>
            </w:pPr>
            <w:r>
              <w:rPr>
                <w:sz w:val="16"/>
                <w:szCs w:val="16"/>
              </w:rPr>
              <w:t>Critical</w:t>
            </w:r>
          </w:p>
        </w:tc>
        <w:tc>
          <w:tcPr>
            <w:tcW w:w="1882" w:type="dxa"/>
          </w:tcPr>
          <w:p w14:paraId="2541F45B" w14:textId="766E9B21" w:rsidR="00804138" w:rsidRDefault="00804138" w:rsidP="00804138">
            <w:pPr>
              <w:rPr>
                <w:sz w:val="16"/>
                <w:szCs w:val="16"/>
              </w:rPr>
            </w:pPr>
            <w:r>
              <w:rPr>
                <w:sz w:val="16"/>
                <w:szCs w:val="16"/>
              </w:rPr>
              <w:t>Engineers</w:t>
            </w:r>
          </w:p>
        </w:tc>
      </w:tr>
      <w:tr w:rsidR="00F73855" w:rsidRPr="002A0DF5" w14:paraId="25DA3F04" w14:textId="77777777" w:rsidTr="0014765A">
        <w:tc>
          <w:tcPr>
            <w:tcW w:w="585" w:type="dxa"/>
            <w:shd w:val="clear" w:color="auto" w:fill="FFFFFF" w:themeFill="background1"/>
          </w:tcPr>
          <w:p w14:paraId="5BA23D16" w14:textId="6F0A2323" w:rsidR="00F73855" w:rsidRDefault="00F73855" w:rsidP="00F73855">
            <w:pPr>
              <w:rPr>
                <w:sz w:val="16"/>
                <w:szCs w:val="16"/>
              </w:rPr>
            </w:pPr>
            <w:r>
              <w:rPr>
                <w:sz w:val="16"/>
                <w:szCs w:val="16"/>
              </w:rPr>
              <w:t>SR-173</w:t>
            </w:r>
          </w:p>
        </w:tc>
        <w:tc>
          <w:tcPr>
            <w:tcW w:w="625" w:type="dxa"/>
            <w:shd w:val="clear" w:color="auto" w:fill="FFFFFF" w:themeFill="background1"/>
          </w:tcPr>
          <w:p w14:paraId="7A0E5160" w14:textId="5870E470" w:rsidR="00F73855" w:rsidRDefault="00F73855" w:rsidP="00F73855">
            <w:pPr>
              <w:jc w:val="center"/>
              <w:rPr>
                <w:sz w:val="16"/>
                <w:szCs w:val="16"/>
              </w:rPr>
            </w:pPr>
            <w:r>
              <w:rPr>
                <w:sz w:val="16"/>
                <w:szCs w:val="16"/>
              </w:rPr>
              <w:t>-</w:t>
            </w:r>
          </w:p>
        </w:tc>
        <w:tc>
          <w:tcPr>
            <w:tcW w:w="1121" w:type="dxa"/>
            <w:shd w:val="clear" w:color="auto" w:fill="FFFFFF" w:themeFill="background1"/>
          </w:tcPr>
          <w:p w14:paraId="1254CEA8" w14:textId="0C9DEA25" w:rsidR="00F73855" w:rsidRPr="00A150C4" w:rsidRDefault="00F73855" w:rsidP="00F73855">
            <w:pPr>
              <w:rPr>
                <w:sz w:val="16"/>
                <w:szCs w:val="16"/>
              </w:rPr>
            </w:pPr>
            <w:r>
              <w:rPr>
                <w:sz w:val="16"/>
                <w:szCs w:val="16"/>
              </w:rPr>
              <w:t>Pallet Note</w:t>
            </w:r>
          </w:p>
        </w:tc>
        <w:tc>
          <w:tcPr>
            <w:tcW w:w="3957" w:type="dxa"/>
            <w:shd w:val="clear" w:color="auto" w:fill="auto"/>
          </w:tcPr>
          <w:p w14:paraId="5A88C365" w14:textId="1F8A95CF" w:rsidR="00F73855" w:rsidRDefault="007D1B9D" w:rsidP="00F73855">
            <w:pPr>
              <w:rPr>
                <w:rFonts w:cstheme="minorHAnsi"/>
                <w:sz w:val="16"/>
                <w:szCs w:val="16"/>
              </w:rPr>
            </w:pPr>
            <w:r w:rsidRPr="007D1B9D">
              <w:rPr>
                <w:rFonts w:cstheme="minorHAnsi"/>
                <w:sz w:val="16"/>
                <w:szCs w:val="16"/>
              </w:rPr>
              <w:t>Only display Value column on the Details Sheet if 'Show Vesting Information' has been set to 'Accounts'</w:t>
            </w:r>
          </w:p>
        </w:tc>
        <w:tc>
          <w:tcPr>
            <w:tcW w:w="897" w:type="dxa"/>
          </w:tcPr>
          <w:p w14:paraId="4BBCD4A7" w14:textId="099A22BD" w:rsidR="00F73855" w:rsidRDefault="00F73855" w:rsidP="00F73855">
            <w:pPr>
              <w:rPr>
                <w:sz w:val="16"/>
                <w:szCs w:val="16"/>
              </w:rPr>
            </w:pPr>
            <w:r>
              <w:rPr>
                <w:sz w:val="16"/>
                <w:szCs w:val="16"/>
              </w:rPr>
              <w:t>Critical</w:t>
            </w:r>
          </w:p>
        </w:tc>
        <w:tc>
          <w:tcPr>
            <w:tcW w:w="1882" w:type="dxa"/>
          </w:tcPr>
          <w:p w14:paraId="2636F824" w14:textId="22544242" w:rsidR="00F73855" w:rsidRDefault="005779D5" w:rsidP="00F73855">
            <w:pPr>
              <w:rPr>
                <w:sz w:val="16"/>
                <w:szCs w:val="16"/>
              </w:rPr>
            </w:pPr>
            <w:r>
              <w:rPr>
                <w:sz w:val="16"/>
                <w:szCs w:val="16"/>
              </w:rPr>
              <w:t>Production Supervisor</w:t>
            </w:r>
          </w:p>
        </w:tc>
      </w:tr>
      <w:tr w:rsidR="005779D5" w:rsidRPr="002A0DF5" w14:paraId="65A63915" w14:textId="77777777" w:rsidTr="0014765A">
        <w:tc>
          <w:tcPr>
            <w:tcW w:w="585" w:type="dxa"/>
            <w:shd w:val="clear" w:color="auto" w:fill="FFFFFF" w:themeFill="background1"/>
          </w:tcPr>
          <w:p w14:paraId="40B0504C" w14:textId="6CAEB741" w:rsidR="005779D5" w:rsidRDefault="005779D5" w:rsidP="005779D5">
            <w:pPr>
              <w:rPr>
                <w:sz w:val="16"/>
                <w:szCs w:val="16"/>
              </w:rPr>
            </w:pPr>
            <w:r>
              <w:rPr>
                <w:sz w:val="16"/>
                <w:szCs w:val="16"/>
              </w:rPr>
              <w:t>SR-174</w:t>
            </w:r>
          </w:p>
        </w:tc>
        <w:tc>
          <w:tcPr>
            <w:tcW w:w="625" w:type="dxa"/>
            <w:shd w:val="clear" w:color="auto" w:fill="FFFFFF" w:themeFill="background1"/>
          </w:tcPr>
          <w:p w14:paraId="47055744" w14:textId="7DF8734D" w:rsidR="005779D5" w:rsidRDefault="005779D5" w:rsidP="005779D5">
            <w:pPr>
              <w:jc w:val="center"/>
              <w:rPr>
                <w:sz w:val="16"/>
                <w:szCs w:val="16"/>
              </w:rPr>
            </w:pPr>
            <w:r>
              <w:rPr>
                <w:sz w:val="16"/>
                <w:szCs w:val="16"/>
              </w:rPr>
              <w:t>-</w:t>
            </w:r>
          </w:p>
        </w:tc>
        <w:tc>
          <w:tcPr>
            <w:tcW w:w="1121" w:type="dxa"/>
            <w:shd w:val="clear" w:color="auto" w:fill="FFFFFF" w:themeFill="background1"/>
          </w:tcPr>
          <w:p w14:paraId="32F19582" w14:textId="11972160" w:rsidR="005779D5" w:rsidRPr="00A150C4" w:rsidRDefault="005779D5" w:rsidP="005779D5">
            <w:pPr>
              <w:rPr>
                <w:sz w:val="16"/>
                <w:szCs w:val="16"/>
              </w:rPr>
            </w:pPr>
            <w:r>
              <w:rPr>
                <w:sz w:val="16"/>
                <w:szCs w:val="16"/>
              </w:rPr>
              <w:t>Pallet Note</w:t>
            </w:r>
          </w:p>
        </w:tc>
        <w:tc>
          <w:tcPr>
            <w:tcW w:w="3957" w:type="dxa"/>
            <w:shd w:val="clear" w:color="auto" w:fill="auto"/>
          </w:tcPr>
          <w:p w14:paraId="790172D7" w14:textId="66FD2458" w:rsidR="005779D5" w:rsidRDefault="005211E9" w:rsidP="005779D5">
            <w:pPr>
              <w:rPr>
                <w:rFonts w:cstheme="minorHAnsi"/>
                <w:sz w:val="16"/>
                <w:szCs w:val="16"/>
              </w:rPr>
            </w:pPr>
            <w:r w:rsidRPr="00EA5716">
              <w:rPr>
                <w:rFonts w:cstheme="minorHAnsi"/>
                <w:sz w:val="16"/>
                <w:szCs w:val="16"/>
              </w:rPr>
              <w:t xml:space="preserve">A new </w:t>
            </w:r>
            <w:r>
              <w:rPr>
                <w:rFonts w:cstheme="minorHAnsi"/>
                <w:sz w:val="16"/>
                <w:szCs w:val="16"/>
              </w:rPr>
              <w:t xml:space="preserve">Run Summary </w:t>
            </w:r>
            <w:r w:rsidRPr="00EA5716">
              <w:rPr>
                <w:rFonts w:cstheme="minorHAnsi"/>
                <w:sz w:val="16"/>
                <w:szCs w:val="16"/>
              </w:rPr>
              <w:t>sheet included</w:t>
            </w:r>
          </w:p>
        </w:tc>
        <w:tc>
          <w:tcPr>
            <w:tcW w:w="897" w:type="dxa"/>
          </w:tcPr>
          <w:p w14:paraId="479FA169" w14:textId="453B8FE8" w:rsidR="005779D5" w:rsidRDefault="005779D5" w:rsidP="005779D5">
            <w:pPr>
              <w:rPr>
                <w:sz w:val="16"/>
                <w:szCs w:val="16"/>
              </w:rPr>
            </w:pPr>
            <w:r>
              <w:rPr>
                <w:sz w:val="16"/>
                <w:szCs w:val="16"/>
              </w:rPr>
              <w:t>Critical</w:t>
            </w:r>
          </w:p>
        </w:tc>
        <w:tc>
          <w:tcPr>
            <w:tcW w:w="1882" w:type="dxa"/>
          </w:tcPr>
          <w:p w14:paraId="520003FF" w14:textId="73C27A63" w:rsidR="005779D5" w:rsidRDefault="005779D5" w:rsidP="005779D5">
            <w:pPr>
              <w:rPr>
                <w:sz w:val="16"/>
                <w:szCs w:val="16"/>
              </w:rPr>
            </w:pPr>
            <w:r>
              <w:rPr>
                <w:sz w:val="16"/>
                <w:szCs w:val="16"/>
              </w:rPr>
              <w:t>Production Supervisor</w:t>
            </w:r>
          </w:p>
        </w:tc>
      </w:tr>
      <w:tr w:rsidR="005779D5" w:rsidRPr="002A0DF5" w14:paraId="2523CD58" w14:textId="77777777" w:rsidTr="0014765A">
        <w:tc>
          <w:tcPr>
            <w:tcW w:w="585" w:type="dxa"/>
            <w:shd w:val="clear" w:color="auto" w:fill="FFFFFF" w:themeFill="background1"/>
          </w:tcPr>
          <w:p w14:paraId="34E8C69A" w14:textId="2930B070" w:rsidR="005779D5" w:rsidRDefault="005779D5" w:rsidP="005779D5">
            <w:pPr>
              <w:rPr>
                <w:sz w:val="16"/>
                <w:szCs w:val="16"/>
              </w:rPr>
            </w:pPr>
            <w:r>
              <w:rPr>
                <w:sz w:val="16"/>
                <w:szCs w:val="16"/>
              </w:rPr>
              <w:t>SR-175</w:t>
            </w:r>
          </w:p>
        </w:tc>
        <w:tc>
          <w:tcPr>
            <w:tcW w:w="625" w:type="dxa"/>
            <w:shd w:val="clear" w:color="auto" w:fill="FFFFFF" w:themeFill="background1"/>
          </w:tcPr>
          <w:p w14:paraId="6117D1F8" w14:textId="3F6C5047" w:rsidR="005779D5" w:rsidRDefault="005779D5" w:rsidP="005779D5">
            <w:pPr>
              <w:jc w:val="center"/>
              <w:rPr>
                <w:sz w:val="16"/>
                <w:szCs w:val="16"/>
              </w:rPr>
            </w:pPr>
            <w:r>
              <w:rPr>
                <w:sz w:val="16"/>
                <w:szCs w:val="16"/>
              </w:rPr>
              <w:t>-</w:t>
            </w:r>
          </w:p>
        </w:tc>
        <w:tc>
          <w:tcPr>
            <w:tcW w:w="1121" w:type="dxa"/>
            <w:shd w:val="clear" w:color="auto" w:fill="FFFFFF" w:themeFill="background1"/>
          </w:tcPr>
          <w:p w14:paraId="69DEF0A1" w14:textId="198CD841" w:rsidR="005779D5" w:rsidRPr="00A150C4" w:rsidRDefault="005779D5" w:rsidP="005779D5">
            <w:pPr>
              <w:rPr>
                <w:sz w:val="16"/>
                <w:szCs w:val="16"/>
              </w:rPr>
            </w:pPr>
            <w:r>
              <w:rPr>
                <w:sz w:val="16"/>
                <w:szCs w:val="16"/>
              </w:rPr>
              <w:t>Pallet Note</w:t>
            </w:r>
          </w:p>
        </w:tc>
        <w:tc>
          <w:tcPr>
            <w:tcW w:w="3957" w:type="dxa"/>
            <w:shd w:val="clear" w:color="auto" w:fill="auto"/>
          </w:tcPr>
          <w:p w14:paraId="28C25304" w14:textId="50C53316" w:rsidR="005779D5" w:rsidRDefault="007D1B9D" w:rsidP="005779D5">
            <w:pPr>
              <w:rPr>
                <w:rFonts w:cstheme="minorHAnsi"/>
                <w:sz w:val="16"/>
                <w:szCs w:val="16"/>
              </w:rPr>
            </w:pPr>
            <w:r w:rsidRPr="007D1B9D">
              <w:rPr>
                <w:rFonts w:cstheme="minorHAnsi"/>
                <w:sz w:val="16"/>
                <w:szCs w:val="16"/>
              </w:rPr>
              <w:t>Only display Run Summary Sheet if 'Show Vesting Information' has been set to 'Production'</w:t>
            </w:r>
          </w:p>
        </w:tc>
        <w:tc>
          <w:tcPr>
            <w:tcW w:w="897" w:type="dxa"/>
          </w:tcPr>
          <w:p w14:paraId="41F783F7" w14:textId="1AE3AAF5" w:rsidR="005779D5" w:rsidRDefault="005779D5" w:rsidP="005779D5">
            <w:pPr>
              <w:rPr>
                <w:sz w:val="16"/>
                <w:szCs w:val="16"/>
              </w:rPr>
            </w:pPr>
            <w:r>
              <w:rPr>
                <w:sz w:val="16"/>
                <w:szCs w:val="16"/>
              </w:rPr>
              <w:t>Critical</w:t>
            </w:r>
          </w:p>
        </w:tc>
        <w:tc>
          <w:tcPr>
            <w:tcW w:w="1882" w:type="dxa"/>
          </w:tcPr>
          <w:p w14:paraId="4F8E6775" w14:textId="1B621411" w:rsidR="005779D5" w:rsidRDefault="005779D5" w:rsidP="005779D5">
            <w:pPr>
              <w:rPr>
                <w:sz w:val="16"/>
                <w:szCs w:val="16"/>
              </w:rPr>
            </w:pPr>
            <w:r>
              <w:rPr>
                <w:sz w:val="16"/>
                <w:szCs w:val="16"/>
              </w:rPr>
              <w:t>Production Supervisor</w:t>
            </w:r>
          </w:p>
        </w:tc>
      </w:tr>
      <w:tr w:rsidR="005779D5" w:rsidRPr="002A0DF5" w14:paraId="3643ED71" w14:textId="77777777" w:rsidTr="0014765A">
        <w:tc>
          <w:tcPr>
            <w:tcW w:w="585" w:type="dxa"/>
            <w:shd w:val="clear" w:color="auto" w:fill="FFFFFF" w:themeFill="background1"/>
          </w:tcPr>
          <w:p w14:paraId="69897AA3" w14:textId="741836D7" w:rsidR="005779D5" w:rsidRDefault="005779D5" w:rsidP="005779D5">
            <w:pPr>
              <w:rPr>
                <w:sz w:val="16"/>
                <w:szCs w:val="16"/>
              </w:rPr>
            </w:pPr>
            <w:r>
              <w:rPr>
                <w:sz w:val="16"/>
                <w:szCs w:val="16"/>
              </w:rPr>
              <w:t>SR-176</w:t>
            </w:r>
          </w:p>
        </w:tc>
        <w:tc>
          <w:tcPr>
            <w:tcW w:w="625" w:type="dxa"/>
            <w:shd w:val="clear" w:color="auto" w:fill="FFFFFF" w:themeFill="background1"/>
          </w:tcPr>
          <w:p w14:paraId="5A32BEF7" w14:textId="39507EA6" w:rsidR="005779D5" w:rsidRDefault="005779D5" w:rsidP="005779D5">
            <w:pPr>
              <w:jc w:val="center"/>
              <w:rPr>
                <w:sz w:val="16"/>
                <w:szCs w:val="16"/>
              </w:rPr>
            </w:pPr>
            <w:r>
              <w:rPr>
                <w:sz w:val="16"/>
                <w:szCs w:val="16"/>
              </w:rPr>
              <w:t>-</w:t>
            </w:r>
          </w:p>
        </w:tc>
        <w:tc>
          <w:tcPr>
            <w:tcW w:w="1121" w:type="dxa"/>
            <w:shd w:val="clear" w:color="auto" w:fill="FFFFFF" w:themeFill="background1"/>
          </w:tcPr>
          <w:p w14:paraId="67D4FE51" w14:textId="534BCCC8" w:rsidR="005779D5" w:rsidRPr="00A150C4" w:rsidRDefault="005779D5" w:rsidP="005779D5">
            <w:pPr>
              <w:rPr>
                <w:sz w:val="16"/>
                <w:szCs w:val="16"/>
              </w:rPr>
            </w:pPr>
            <w:r>
              <w:rPr>
                <w:sz w:val="16"/>
                <w:szCs w:val="16"/>
              </w:rPr>
              <w:t>Pallet Note</w:t>
            </w:r>
          </w:p>
        </w:tc>
        <w:tc>
          <w:tcPr>
            <w:tcW w:w="3957" w:type="dxa"/>
            <w:shd w:val="clear" w:color="auto" w:fill="auto"/>
          </w:tcPr>
          <w:p w14:paraId="712D5B8A" w14:textId="7A168827" w:rsidR="005779D5" w:rsidRDefault="008927C2" w:rsidP="005779D5">
            <w:pPr>
              <w:rPr>
                <w:rFonts w:cstheme="minorHAnsi"/>
                <w:sz w:val="16"/>
                <w:szCs w:val="16"/>
              </w:rPr>
            </w:pPr>
            <w:r w:rsidRPr="008927C2">
              <w:rPr>
                <w:rFonts w:cstheme="minorHAnsi"/>
                <w:sz w:val="16"/>
                <w:szCs w:val="16"/>
              </w:rPr>
              <w:t>Each run which contains components that are on the pallet, will be listed by M0 number</w:t>
            </w:r>
          </w:p>
        </w:tc>
        <w:tc>
          <w:tcPr>
            <w:tcW w:w="897" w:type="dxa"/>
          </w:tcPr>
          <w:p w14:paraId="741DAF78" w14:textId="47509FB7" w:rsidR="005779D5" w:rsidRDefault="005779D5" w:rsidP="005779D5">
            <w:pPr>
              <w:rPr>
                <w:sz w:val="16"/>
                <w:szCs w:val="16"/>
              </w:rPr>
            </w:pPr>
            <w:r>
              <w:rPr>
                <w:sz w:val="16"/>
                <w:szCs w:val="16"/>
              </w:rPr>
              <w:t>Critical</w:t>
            </w:r>
          </w:p>
        </w:tc>
        <w:tc>
          <w:tcPr>
            <w:tcW w:w="1882" w:type="dxa"/>
          </w:tcPr>
          <w:p w14:paraId="31E195FE" w14:textId="1C125EA1" w:rsidR="005779D5" w:rsidRDefault="005779D5" w:rsidP="005779D5">
            <w:pPr>
              <w:rPr>
                <w:sz w:val="16"/>
                <w:szCs w:val="16"/>
              </w:rPr>
            </w:pPr>
            <w:r>
              <w:rPr>
                <w:sz w:val="16"/>
                <w:szCs w:val="16"/>
              </w:rPr>
              <w:t>Production Supervisor</w:t>
            </w:r>
          </w:p>
        </w:tc>
      </w:tr>
      <w:tr w:rsidR="005779D5" w:rsidRPr="002A0DF5" w14:paraId="5279F647" w14:textId="77777777" w:rsidTr="0014765A">
        <w:tc>
          <w:tcPr>
            <w:tcW w:w="585" w:type="dxa"/>
            <w:shd w:val="clear" w:color="auto" w:fill="FFFFFF" w:themeFill="background1"/>
          </w:tcPr>
          <w:p w14:paraId="66F8DC6B" w14:textId="0243400A" w:rsidR="005779D5" w:rsidRDefault="005779D5" w:rsidP="005779D5">
            <w:pPr>
              <w:rPr>
                <w:sz w:val="16"/>
                <w:szCs w:val="16"/>
              </w:rPr>
            </w:pPr>
            <w:r>
              <w:rPr>
                <w:sz w:val="16"/>
                <w:szCs w:val="16"/>
              </w:rPr>
              <w:t>SR-177</w:t>
            </w:r>
          </w:p>
        </w:tc>
        <w:tc>
          <w:tcPr>
            <w:tcW w:w="625" w:type="dxa"/>
            <w:shd w:val="clear" w:color="auto" w:fill="FFFFFF" w:themeFill="background1"/>
          </w:tcPr>
          <w:p w14:paraId="742CE2F0" w14:textId="60176B63" w:rsidR="005779D5" w:rsidRDefault="005779D5" w:rsidP="005779D5">
            <w:pPr>
              <w:jc w:val="center"/>
              <w:rPr>
                <w:sz w:val="16"/>
                <w:szCs w:val="16"/>
              </w:rPr>
            </w:pPr>
            <w:r>
              <w:rPr>
                <w:sz w:val="16"/>
                <w:szCs w:val="16"/>
              </w:rPr>
              <w:t>-</w:t>
            </w:r>
          </w:p>
        </w:tc>
        <w:tc>
          <w:tcPr>
            <w:tcW w:w="1121" w:type="dxa"/>
            <w:shd w:val="clear" w:color="auto" w:fill="FFFFFF" w:themeFill="background1"/>
          </w:tcPr>
          <w:p w14:paraId="790B0ADE" w14:textId="3BA2C4A3" w:rsidR="005779D5" w:rsidRPr="00A150C4" w:rsidRDefault="005779D5" w:rsidP="005779D5">
            <w:pPr>
              <w:rPr>
                <w:sz w:val="16"/>
                <w:szCs w:val="16"/>
              </w:rPr>
            </w:pPr>
            <w:r>
              <w:rPr>
                <w:sz w:val="16"/>
                <w:szCs w:val="16"/>
              </w:rPr>
              <w:t>Pallet Note</w:t>
            </w:r>
          </w:p>
        </w:tc>
        <w:tc>
          <w:tcPr>
            <w:tcW w:w="3957" w:type="dxa"/>
            <w:shd w:val="clear" w:color="auto" w:fill="auto"/>
          </w:tcPr>
          <w:p w14:paraId="37ACE641" w14:textId="1319DB7F" w:rsidR="005779D5" w:rsidRDefault="008927C2" w:rsidP="005779D5">
            <w:pPr>
              <w:rPr>
                <w:rFonts w:cstheme="minorHAnsi"/>
                <w:sz w:val="16"/>
                <w:szCs w:val="16"/>
              </w:rPr>
            </w:pPr>
            <w:r w:rsidRPr="008927C2">
              <w:rPr>
                <w:rFonts w:cstheme="minorHAnsi"/>
                <w:sz w:val="16"/>
                <w:szCs w:val="16"/>
              </w:rPr>
              <w:t>The Total Run Value will be the QMF value of the run</w:t>
            </w:r>
          </w:p>
        </w:tc>
        <w:tc>
          <w:tcPr>
            <w:tcW w:w="897" w:type="dxa"/>
          </w:tcPr>
          <w:p w14:paraId="7F0A0BF9" w14:textId="1B5D3E0D" w:rsidR="005779D5" w:rsidRDefault="005779D5" w:rsidP="005779D5">
            <w:pPr>
              <w:rPr>
                <w:sz w:val="16"/>
                <w:szCs w:val="16"/>
              </w:rPr>
            </w:pPr>
            <w:r>
              <w:rPr>
                <w:sz w:val="16"/>
                <w:szCs w:val="16"/>
              </w:rPr>
              <w:t>Critical</w:t>
            </w:r>
          </w:p>
        </w:tc>
        <w:tc>
          <w:tcPr>
            <w:tcW w:w="1882" w:type="dxa"/>
          </w:tcPr>
          <w:p w14:paraId="3F7A50C9" w14:textId="5FDFFB6E" w:rsidR="005779D5" w:rsidRDefault="005779D5" w:rsidP="005779D5">
            <w:pPr>
              <w:rPr>
                <w:sz w:val="16"/>
                <w:szCs w:val="16"/>
              </w:rPr>
            </w:pPr>
            <w:r>
              <w:rPr>
                <w:sz w:val="16"/>
                <w:szCs w:val="16"/>
              </w:rPr>
              <w:t>Production Supervisor</w:t>
            </w:r>
          </w:p>
        </w:tc>
      </w:tr>
      <w:tr w:rsidR="005779D5" w:rsidRPr="002A0DF5" w14:paraId="482A5B7D" w14:textId="77777777" w:rsidTr="0014765A">
        <w:tc>
          <w:tcPr>
            <w:tcW w:w="585" w:type="dxa"/>
            <w:shd w:val="clear" w:color="auto" w:fill="FFFFFF" w:themeFill="background1"/>
          </w:tcPr>
          <w:p w14:paraId="1706E5F1" w14:textId="7EFCFDF5" w:rsidR="005779D5" w:rsidRDefault="005779D5" w:rsidP="005779D5">
            <w:pPr>
              <w:rPr>
                <w:sz w:val="16"/>
                <w:szCs w:val="16"/>
              </w:rPr>
            </w:pPr>
            <w:r>
              <w:rPr>
                <w:sz w:val="16"/>
                <w:szCs w:val="16"/>
              </w:rPr>
              <w:t>SR-178</w:t>
            </w:r>
          </w:p>
        </w:tc>
        <w:tc>
          <w:tcPr>
            <w:tcW w:w="625" w:type="dxa"/>
            <w:shd w:val="clear" w:color="auto" w:fill="FFFFFF" w:themeFill="background1"/>
          </w:tcPr>
          <w:p w14:paraId="7EB01BA6" w14:textId="7D48A7CB" w:rsidR="005779D5" w:rsidRDefault="005779D5" w:rsidP="005779D5">
            <w:pPr>
              <w:jc w:val="center"/>
              <w:rPr>
                <w:sz w:val="16"/>
                <w:szCs w:val="16"/>
              </w:rPr>
            </w:pPr>
            <w:r>
              <w:rPr>
                <w:sz w:val="16"/>
                <w:szCs w:val="16"/>
              </w:rPr>
              <w:t>-</w:t>
            </w:r>
          </w:p>
        </w:tc>
        <w:tc>
          <w:tcPr>
            <w:tcW w:w="1121" w:type="dxa"/>
            <w:shd w:val="clear" w:color="auto" w:fill="FFFFFF" w:themeFill="background1"/>
          </w:tcPr>
          <w:p w14:paraId="4521ABFC" w14:textId="7C3F317E" w:rsidR="005779D5" w:rsidRPr="00A150C4" w:rsidRDefault="005779D5" w:rsidP="005779D5">
            <w:pPr>
              <w:rPr>
                <w:sz w:val="16"/>
                <w:szCs w:val="16"/>
              </w:rPr>
            </w:pPr>
            <w:r>
              <w:rPr>
                <w:sz w:val="16"/>
                <w:szCs w:val="16"/>
              </w:rPr>
              <w:t>Pallet Note</w:t>
            </w:r>
          </w:p>
        </w:tc>
        <w:tc>
          <w:tcPr>
            <w:tcW w:w="3957" w:type="dxa"/>
            <w:shd w:val="clear" w:color="auto" w:fill="auto"/>
          </w:tcPr>
          <w:p w14:paraId="37CFC5FA" w14:textId="37FCF3E4" w:rsidR="005779D5" w:rsidRDefault="008927C2" w:rsidP="005779D5">
            <w:pPr>
              <w:rPr>
                <w:rFonts w:cstheme="minorHAnsi"/>
                <w:sz w:val="16"/>
                <w:szCs w:val="16"/>
              </w:rPr>
            </w:pPr>
            <w:r w:rsidRPr="008927C2">
              <w:rPr>
                <w:rFonts w:cstheme="minorHAnsi"/>
                <w:sz w:val="16"/>
                <w:szCs w:val="16"/>
              </w:rPr>
              <w:t>The Total Run Length (m) will be the length of the run, as quoted in the QMF</w:t>
            </w:r>
          </w:p>
        </w:tc>
        <w:tc>
          <w:tcPr>
            <w:tcW w:w="897" w:type="dxa"/>
          </w:tcPr>
          <w:p w14:paraId="38EAE315" w14:textId="1361DA1F" w:rsidR="005779D5" w:rsidRDefault="005779D5" w:rsidP="005779D5">
            <w:pPr>
              <w:rPr>
                <w:sz w:val="16"/>
                <w:szCs w:val="16"/>
              </w:rPr>
            </w:pPr>
            <w:r>
              <w:rPr>
                <w:sz w:val="16"/>
                <w:szCs w:val="16"/>
              </w:rPr>
              <w:t>Critical</w:t>
            </w:r>
          </w:p>
        </w:tc>
        <w:tc>
          <w:tcPr>
            <w:tcW w:w="1882" w:type="dxa"/>
          </w:tcPr>
          <w:p w14:paraId="26167F9C" w14:textId="00A62D95" w:rsidR="005779D5" w:rsidRDefault="005779D5" w:rsidP="005779D5">
            <w:pPr>
              <w:rPr>
                <w:sz w:val="16"/>
                <w:szCs w:val="16"/>
              </w:rPr>
            </w:pPr>
            <w:r>
              <w:rPr>
                <w:sz w:val="16"/>
                <w:szCs w:val="16"/>
              </w:rPr>
              <w:t>Production Supervisor</w:t>
            </w:r>
          </w:p>
        </w:tc>
      </w:tr>
      <w:tr w:rsidR="008927C2" w:rsidRPr="002A0DF5" w14:paraId="2D6A5982" w14:textId="77777777" w:rsidTr="0014765A">
        <w:tc>
          <w:tcPr>
            <w:tcW w:w="585" w:type="dxa"/>
            <w:shd w:val="clear" w:color="auto" w:fill="FFFFFF" w:themeFill="background1"/>
          </w:tcPr>
          <w:p w14:paraId="1C049FC2" w14:textId="1B160A73" w:rsidR="008927C2" w:rsidRDefault="008927C2" w:rsidP="008927C2">
            <w:pPr>
              <w:rPr>
                <w:sz w:val="16"/>
                <w:szCs w:val="16"/>
              </w:rPr>
            </w:pPr>
            <w:r>
              <w:rPr>
                <w:sz w:val="16"/>
                <w:szCs w:val="16"/>
              </w:rPr>
              <w:lastRenderedPageBreak/>
              <w:t>SR-179</w:t>
            </w:r>
          </w:p>
        </w:tc>
        <w:tc>
          <w:tcPr>
            <w:tcW w:w="625" w:type="dxa"/>
            <w:shd w:val="clear" w:color="auto" w:fill="FFFFFF" w:themeFill="background1"/>
          </w:tcPr>
          <w:p w14:paraId="787184AE" w14:textId="675A178C" w:rsidR="008927C2" w:rsidRDefault="008927C2" w:rsidP="008927C2">
            <w:pPr>
              <w:jc w:val="center"/>
              <w:rPr>
                <w:sz w:val="16"/>
                <w:szCs w:val="16"/>
              </w:rPr>
            </w:pPr>
            <w:r>
              <w:rPr>
                <w:sz w:val="16"/>
                <w:szCs w:val="16"/>
              </w:rPr>
              <w:t>-</w:t>
            </w:r>
          </w:p>
        </w:tc>
        <w:tc>
          <w:tcPr>
            <w:tcW w:w="1121" w:type="dxa"/>
            <w:shd w:val="clear" w:color="auto" w:fill="FFFFFF" w:themeFill="background1"/>
          </w:tcPr>
          <w:p w14:paraId="35FBF1AF" w14:textId="6EE04909" w:rsidR="008927C2" w:rsidRPr="00A150C4" w:rsidRDefault="008927C2" w:rsidP="008927C2">
            <w:pPr>
              <w:rPr>
                <w:sz w:val="16"/>
                <w:szCs w:val="16"/>
              </w:rPr>
            </w:pPr>
            <w:r>
              <w:rPr>
                <w:sz w:val="16"/>
                <w:szCs w:val="16"/>
              </w:rPr>
              <w:t>Pallet Note</w:t>
            </w:r>
          </w:p>
        </w:tc>
        <w:tc>
          <w:tcPr>
            <w:tcW w:w="3957" w:type="dxa"/>
            <w:shd w:val="clear" w:color="auto" w:fill="auto"/>
          </w:tcPr>
          <w:p w14:paraId="1D73A4C3" w14:textId="2FBB6BEA" w:rsidR="008927C2" w:rsidRDefault="008927C2" w:rsidP="008927C2">
            <w:pPr>
              <w:rPr>
                <w:rFonts w:cstheme="minorHAnsi"/>
                <w:sz w:val="16"/>
                <w:szCs w:val="16"/>
              </w:rPr>
            </w:pPr>
            <w:r w:rsidRPr="008927C2">
              <w:rPr>
                <w:rFonts w:cstheme="minorHAnsi"/>
                <w:sz w:val="16"/>
                <w:szCs w:val="16"/>
              </w:rPr>
              <w:t>The Total Run Length (m) will be the length of the run, as quoted in the QMF</w:t>
            </w:r>
          </w:p>
        </w:tc>
        <w:tc>
          <w:tcPr>
            <w:tcW w:w="897" w:type="dxa"/>
          </w:tcPr>
          <w:p w14:paraId="78848CAD" w14:textId="0E010A82" w:rsidR="008927C2" w:rsidRDefault="008927C2" w:rsidP="008927C2">
            <w:pPr>
              <w:rPr>
                <w:sz w:val="16"/>
                <w:szCs w:val="16"/>
              </w:rPr>
            </w:pPr>
            <w:r>
              <w:rPr>
                <w:sz w:val="16"/>
                <w:szCs w:val="16"/>
              </w:rPr>
              <w:t>Critical</w:t>
            </w:r>
          </w:p>
        </w:tc>
        <w:tc>
          <w:tcPr>
            <w:tcW w:w="1882" w:type="dxa"/>
          </w:tcPr>
          <w:p w14:paraId="1015BFC3" w14:textId="1F1FCD4C" w:rsidR="008927C2" w:rsidRDefault="008927C2" w:rsidP="008927C2">
            <w:pPr>
              <w:rPr>
                <w:sz w:val="16"/>
                <w:szCs w:val="16"/>
              </w:rPr>
            </w:pPr>
            <w:r>
              <w:rPr>
                <w:sz w:val="16"/>
                <w:szCs w:val="16"/>
              </w:rPr>
              <w:t>Production Supervisor</w:t>
            </w:r>
          </w:p>
        </w:tc>
      </w:tr>
      <w:tr w:rsidR="008927C2" w:rsidRPr="002A0DF5" w14:paraId="63F68BAA" w14:textId="77777777" w:rsidTr="0014765A">
        <w:tc>
          <w:tcPr>
            <w:tcW w:w="585" w:type="dxa"/>
            <w:shd w:val="clear" w:color="auto" w:fill="FFFFFF" w:themeFill="background1"/>
          </w:tcPr>
          <w:p w14:paraId="63F89682" w14:textId="5BB4FB24" w:rsidR="008927C2" w:rsidRDefault="008927C2" w:rsidP="008927C2">
            <w:pPr>
              <w:rPr>
                <w:sz w:val="16"/>
                <w:szCs w:val="16"/>
              </w:rPr>
            </w:pPr>
            <w:r>
              <w:rPr>
                <w:sz w:val="16"/>
                <w:szCs w:val="16"/>
              </w:rPr>
              <w:t>SR-180</w:t>
            </w:r>
          </w:p>
        </w:tc>
        <w:tc>
          <w:tcPr>
            <w:tcW w:w="625" w:type="dxa"/>
            <w:shd w:val="clear" w:color="auto" w:fill="FFFFFF" w:themeFill="background1"/>
          </w:tcPr>
          <w:p w14:paraId="52B2E19A" w14:textId="064638FE" w:rsidR="008927C2" w:rsidRDefault="008927C2" w:rsidP="008927C2">
            <w:pPr>
              <w:jc w:val="center"/>
              <w:rPr>
                <w:sz w:val="16"/>
                <w:szCs w:val="16"/>
              </w:rPr>
            </w:pPr>
            <w:r>
              <w:rPr>
                <w:sz w:val="16"/>
                <w:szCs w:val="16"/>
              </w:rPr>
              <w:t>-</w:t>
            </w:r>
          </w:p>
        </w:tc>
        <w:tc>
          <w:tcPr>
            <w:tcW w:w="1121" w:type="dxa"/>
            <w:shd w:val="clear" w:color="auto" w:fill="FFFFFF" w:themeFill="background1"/>
          </w:tcPr>
          <w:p w14:paraId="3385ABC2" w14:textId="2D5ED974" w:rsidR="008927C2" w:rsidRPr="00A150C4" w:rsidRDefault="008927C2" w:rsidP="008927C2">
            <w:pPr>
              <w:rPr>
                <w:sz w:val="16"/>
                <w:szCs w:val="16"/>
              </w:rPr>
            </w:pPr>
            <w:r>
              <w:rPr>
                <w:sz w:val="16"/>
                <w:szCs w:val="16"/>
              </w:rPr>
              <w:t>Pallet Note</w:t>
            </w:r>
          </w:p>
        </w:tc>
        <w:tc>
          <w:tcPr>
            <w:tcW w:w="3957" w:type="dxa"/>
            <w:shd w:val="clear" w:color="auto" w:fill="auto"/>
          </w:tcPr>
          <w:p w14:paraId="2A1B1103" w14:textId="2B14136E" w:rsidR="008927C2" w:rsidRDefault="008927C2" w:rsidP="008927C2">
            <w:pPr>
              <w:rPr>
                <w:rFonts w:cstheme="minorHAnsi"/>
                <w:sz w:val="16"/>
                <w:szCs w:val="16"/>
              </w:rPr>
            </w:pPr>
            <w:r w:rsidRPr="008927C2">
              <w:rPr>
                <w:rFonts w:cstheme="minorHAnsi"/>
                <w:sz w:val="16"/>
                <w:szCs w:val="16"/>
              </w:rPr>
              <w:t>The Pallet Value will be the QMF value of all the components for the run that are present on the pallet, and will be pro rata by length, based on the proportion of the QMF value for the total bar length vs QMF overall length</w:t>
            </w:r>
          </w:p>
        </w:tc>
        <w:tc>
          <w:tcPr>
            <w:tcW w:w="897" w:type="dxa"/>
          </w:tcPr>
          <w:p w14:paraId="6B686A44" w14:textId="4BF78C6C" w:rsidR="008927C2" w:rsidRDefault="008927C2" w:rsidP="008927C2">
            <w:pPr>
              <w:rPr>
                <w:sz w:val="16"/>
                <w:szCs w:val="16"/>
              </w:rPr>
            </w:pPr>
            <w:r>
              <w:rPr>
                <w:sz w:val="16"/>
                <w:szCs w:val="16"/>
              </w:rPr>
              <w:t>Critical</w:t>
            </w:r>
          </w:p>
        </w:tc>
        <w:tc>
          <w:tcPr>
            <w:tcW w:w="1882" w:type="dxa"/>
          </w:tcPr>
          <w:p w14:paraId="1FC1AC2A" w14:textId="2213A84A" w:rsidR="008927C2" w:rsidRDefault="008927C2" w:rsidP="008927C2">
            <w:pPr>
              <w:rPr>
                <w:sz w:val="16"/>
                <w:szCs w:val="16"/>
              </w:rPr>
            </w:pPr>
            <w:r>
              <w:rPr>
                <w:sz w:val="16"/>
                <w:szCs w:val="16"/>
              </w:rPr>
              <w:t>Production Supervisor</w:t>
            </w:r>
          </w:p>
        </w:tc>
      </w:tr>
      <w:tr w:rsidR="008927C2" w:rsidRPr="002A0DF5" w14:paraId="5ADEEB86" w14:textId="77777777" w:rsidTr="0014765A">
        <w:tc>
          <w:tcPr>
            <w:tcW w:w="585" w:type="dxa"/>
            <w:shd w:val="clear" w:color="auto" w:fill="FFFFFF" w:themeFill="background1"/>
          </w:tcPr>
          <w:p w14:paraId="0458F2BF" w14:textId="34E74B0E" w:rsidR="008927C2" w:rsidRDefault="008927C2" w:rsidP="008927C2">
            <w:pPr>
              <w:rPr>
                <w:sz w:val="16"/>
                <w:szCs w:val="16"/>
              </w:rPr>
            </w:pPr>
            <w:r>
              <w:rPr>
                <w:sz w:val="16"/>
                <w:szCs w:val="16"/>
              </w:rPr>
              <w:t>SR-181</w:t>
            </w:r>
          </w:p>
        </w:tc>
        <w:tc>
          <w:tcPr>
            <w:tcW w:w="625" w:type="dxa"/>
            <w:shd w:val="clear" w:color="auto" w:fill="FFFFFF" w:themeFill="background1"/>
          </w:tcPr>
          <w:p w14:paraId="636531C5" w14:textId="4F0527AA" w:rsidR="008927C2" w:rsidRDefault="008927C2" w:rsidP="008927C2">
            <w:pPr>
              <w:jc w:val="center"/>
              <w:rPr>
                <w:sz w:val="16"/>
                <w:szCs w:val="16"/>
              </w:rPr>
            </w:pPr>
            <w:r>
              <w:rPr>
                <w:sz w:val="16"/>
                <w:szCs w:val="16"/>
              </w:rPr>
              <w:t>-</w:t>
            </w:r>
          </w:p>
        </w:tc>
        <w:tc>
          <w:tcPr>
            <w:tcW w:w="1121" w:type="dxa"/>
            <w:shd w:val="clear" w:color="auto" w:fill="FFFFFF" w:themeFill="background1"/>
          </w:tcPr>
          <w:p w14:paraId="3C334F19" w14:textId="2AC9024C" w:rsidR="008927C2" w:rsidRPr="00A150C4" w:rsidRDefault="008927C2" w:rsidP="008927C2">
            <w:pPr>
              <w:rPr>
                <w:sz w:val="16"/>
                <w:szCs w:val="16"/>
              </w:rPr>
            </w:pPr>
            <w:r>
              <w:rPr>
                <w:sz w:val="16"/>
                <w:szCs w:val="16"/>
              </w:rPr>
              <w:t>Pallet Note</w:t>
            </w:r>
          </w:p>
        </w:tc>
        <w:tc>
          <w:tcPr>
            <w:tcW w:w="3957" w:type="dxa"/>
            <w:shd w:val="clear" w:color="auto" w:fill="auto"/>
          </w:tcPr>
          <w:p w14:paraId="176E4794" w14:textId="6AAB0CB8" w:rsidR="008927C2" w:rsidRDefault="008927C2" w:rsidP="008927C2">
            <w:pPr>
              <w:rPr>
                <w:rFonts w:cstheme="minorHAnsi"/>
                <w:sz w:val="16"/>
                <w:szCs w:val="16"/>
              </w:rPr>
            </w:pPr>
            <w:r w:rsidRPr="008927C2">
              <w:rPr>
                <w:rFonts w:cstheme="minorHAnsi"/>
                <w:sz w:val="16"/>
                <w:szCs w:val="16"/>
              </w:rPr>
              <w:t>The Pallet Length (m) will be the combined length of the run’s components that are present on the pallet</w:t>
            </w:r>
          </w:p>
        </w:tc>
        <w:tc>
          <w:tcPr>
            <w:tcW w:w="897" w:type="dxa"/>
          </w:tcPr>
          <w:p w14:paraId="7CBCB5E7" w14:textId="14318ABC" w:rsidR="008927C2" w:rsidRDefault="008927C2" w:rsidP="008927C2">
            <w:pPr>
              <w:rPr>
                <w:sz w:val="16"/>
                <w:szCs w:val="16"/>
              </w:rPr>
            </w:pPr>
            <w:r>
              <w:rPr>
                <w:sz w:val="16"/>
                <w:szCs w:val="16"/>
              </w:rPr>
              <w:t>Critical</w:t>
            </w:r>
          </w:p>
        </w:tc>
        <w:tc>
          <w:tcPr>
            <w:tcW w:w="1882" w:type="dxa"/>
          </w:tcPr>
          <w:p w14:paraId="6E9B6782" w14:textId="672BE3E4" w:rsidR="008927C2" w:rsidRDefault="008927C2" w:rsidP="008927C2">
            <w:pPr>
              <w:rPr>
                <w:sz w:val="16"/>
                <w:szCs w:val="16"/>
              </w:rPr>
            </w:pPr>
            <w:r>
              <w:rPr>
                <w:sz w:val="16"/>
                <w:szCs w:val="16"/>
              </w:rPr>
              <w:t>Production Supervisor</w:t>
            </w:r>
          </w:p>
        </w:tc>
      </w:tr>
      <w:tr w:rsidR="008927C2" w:rsidRPr="002A0DF5" w14:paraId="5793B581" w14:textId="77777777" w:rsidTr="0014765A">
        <w:tc>
          <w:tcPr>
            <w:tcW w:w="585" w:type="dxa"/>
            <w:shd w:val="clear" w:color="auto" w:fill="FFFFFF" w:themeFill="background1"/>
          </w:tcPr>
          <w:p w14:paraId="34FE52EA" w14:textId="6480F0F0" w:rsidR="008927C2" w:rsidRDefault="008927C2" w:rsidP="008927C2">
            <w:pPr>
              <w:rPr>
                <w:sz w:val="16"/>
                <w:szCs w:val="16"/>
              </w:rPr>
            </w:pPr>
            <w:r>
              <w:rPr>
                <w:sz w:val="16"/>
                <w:szCs w:val="16"/>
              </w:rPr>
              <w:t>SR-182</w:t>
            </w:r>
          </w:p>
        </w:tc>
        <w:tc>
          <w:tcPr>
            <w:tcW w:w="625" w:type="dxa"/>
            <w:shd w:val="clear" w:color="auto" w:fill="FFFFFF" w:themeFill="background1"/>
          </w:tcPr>
          <w:p w14:paraId="1BBFAFAE" w14:textId="13CF71DD" w:rsidR="008927C2" w:rsidRDefault="008927C2" w:rsidP="008927C2">
            <w:pPr>
              <w:jc w:val="center"/>
              <w:rPr>
                <w:sz w:val="16"/>
                <w:szCs w:val="16"/>
              </w:rPr>
            </w:pPr>
            <w:r>
              <w:rPr>
                <w:sz w:val="16"/>
                <w:szCs w:val="16"/>
              </w:rPr>
              <w:t>-</w:t>
            </w:r>
          </w:p>
        </w:tc>
        <w:tc>
          <w:tcPr>
            <w:tcW w:w="1121" w:type="dxa"/>
            <w:shd w:val="clear" w:color="auto" w:fill="FFFFFF" w:themeFill="background1"/>
          </w:tcPr>
          <w:p w14:paraId="23C3636E" w14:textId="7C69D833" w:rsidR="008927C2" w:rsidRPr="00A150C4" w:rsidRDefault="008927C2" w:rsidP="008927C2">
            <w:pPr>
              <w:rPr>
                <w:sz w:val="16"/>
                <w:szCs w:val="16"/>
              </w:rPr>
            </w:pPr>
            <w:r>
              <w:rPr>
                <w:sz w:val="16"/>
                <w:szCs w:val="16"/>
              </w:rPr>
              <w:t>Pallet Note</w:t>
            </w:r>
          </w:p>
        </w:tc>
        <w:tc>
          <w:tcPr>
            <w:tcW w:w="3957" w:type="dxa"/>
            <w:shd w:val="clear" w:color="auto" w:fill="auto"/>
          </w:tcPr>
          <w:p w14:paraId="19CA35CD" w14:textId="0CA90DB3" w:rsidR="008927C2" w:rsidRDefault="008927C2" w:rsidP="008927C2">
            <w:pPr>
              <w:rPr>
                <w:rFonts w:cstheme="minorHAnsi"/>
                <w:sz w:val="16"/>
                <w:szCs w:val="16"/>
              </w:rPr>
            </w:pPr>
            <w:r w:rsidRPr="008927C2">
              <w:rPr>
                <w:rFonts w:cstheme="minorHAnsi"/>
                <w:sz w:val="16"/>
                <w:szCs w:val="16"/>
              </w:rPr>
              <w:t>The % complete will be the percentage of the run’s total length represented by the combined length of the components for the run that are present on the pallet</w:t>
            </w:r>
          </w:p>
        </w:tc>
        <w:tc>
          <w:tcPr>
            <w:tcW w:w="897" w:type="dxa"/>
          </w:tcPr>
          <w:p w14:paraId="7D7EADD8" w14:textId="7F605779" w:rsidR="008927C2" w:rsidRDefault="008927C2" w:rsidP="008927C2">
            <w:pPr>
              <w:rPr>
                <w:sz w:val="16"/>
                <w:szCs w:val="16"/>
              </w:rPr>
            </w:pPr>
            <w:r>
              <w:rPr>
                <w:sz w:val="16"/>
                <w:szCs w:val="16"/>
              </w:rPr>
              <w:t>Critical</w:t>
            </w:r>
          </w:p>
        </w:tc>
        <w:tc>
          <w:tcPr>
            <w:tcW w:w="1882" w:type="dxa"/>
          </w:tcPr>
          <w:p w14:paraId="7FE03665" w14:textId="4BF586D8" w:rsidR="008927C2" w:rsidRDefault="008927C2" w:rsidP="008927C2">
            <w:pPr>
              <w:rPr>
                <w:sz w:val="16"/>
                <w:szCs w:val="16"/>
              </w:rPr>
            </w:pPr>
            <w:r>
              <w:rPr>
                <w:sz w:val="16"/>
                <w:szCs w:val="16"/>
              </w:rPr>
              <w:t>Production Supervisor</w:t>
            </w:r>
          </w:p>
        </w:tc>
      </w:tr>
      <w:tr w:rsidR="008927C2" w:rsidRPr="002A0DF5" w14:paraId="2ADBBF09" w14:textId="77777777" w:rsidTr="0014765A">
        <w:tc>
          <w:tcPr>
            <w:tcW w:w="585" w:type="dxa"/>
            <w:shd w:val="clear" w:color="auto" w:fill="FFFFFF" w:themeFill="background1"/>
          </w:tcPr>
          <w:p w14:paraId="58A6F698" w14:textId="672D84D7" w:rsidR="008927C2" w:rsidRDefault="008927C2" w:rsidP="008927C2">
            <w:pPr>
              <w:rPr>
                <w:sz w:val="16"/>
                <w:szCs w:val="16"/>
              </w:rPr>
            </w:pPr>
            <w:r>
              <w:rPr>
                <w:sz w:val="16"/>
                <w:szCs w:val="16"/>
              </w:rPr>
              <w:t>SR-183</w:t>
            </w:r>
          </w:p>
        </w:tc>
        <w:tc>
          <w:tcPr>
            <w:tcW w:w="625" w:type="dxa"/>
            <w:shd w:val="clear" w:color="auto" w:fill="FFFFFF" w:themeFill="background1"/>
          </w:tcPr>
          <w:p w14:paraId="184F122B" w14:textId="184FDB3E" w:rsidR="008927C2" w:rsidRDefault="008927C2" w:rsidP="008927C2">
            <w:pPr>
              <w:jc w:val="center"/>
              <w:rPr>
                <w:sz w:val="16"/>
                <w:szCs w:val="16"/>
              </w:rPr>
            </w:pPr>
            <w:r>
              <w:rPr>
                <w:sz w:val="16"/>
                <w:szCs w:val="16"/>
              </w:rPr>
              <w:t>-</w:t>
            </w:r>
          </w:p>
        </w:tc>
        <w:tc>
          <w:tcPr>
            <w:tcW w:w="1121" w:type="dxa"/>
            <w:shd w:val="clear" w:color="auto" w:fill="FFFFFF" w:themeFill="background1"/>
          </w:tcPr>
          <w:p w14:paraId="2C78B325" w14:textId="723371C7" w:rsidR="008927C2" w:rsidRPr="00A150C4" w:rsidRDefault="00883943" w:rsidP="008927C2">
            <w:pPr>
              <w:rPr>
                <w:sz w:val="16"/>
                <w:szCs w:val="16"/>
              </w:rPr>
            </w:pPr>
            <w:r w:rsidRPr="00883943">
              <w:rPr>
                <w:sz w:val="16"/>
                <w:szCs w:val="16"/>
              </w:rPr>
              <w:t>Vision System</w:t>
            </w:r>
          </w:p>
        </w:tc>
        <w:tc>
          <w:tcPr>
            <w:tcW w:w="3957" w:type="dxa"/>
            <w:shd w:val="clear" w:color="auto" w:fill="auto"/>
          </w:tcPr>
          <w:p w14:paraId="2D7D5CC6" w14:textId="26B63F33" w:rsidR="008927C2" w:rsidRDefault="00883943" w:rsidP="008927C2">
            <w:pPr>
              <w:rPr>
                <w:rFonts w:cstheme="minorHAnsi"/>
                <w:sz w:val="16"/>
                <w:szCs w:val="16"/>
              </w:rPr>
            </w:pPr>
            <w:r w:rsidRPr="00883943">
              <w:rPr>
                <w:rFonts w:cstheme="minorHAnsi"/>
                <w:sz w:val="16"/>
                <w:szCs w:val="16"/>
              </w:rPr>
              <w:t xml:space="preserve">Site visit report emails will be updated to use </w:t>
            </w:r>
            <w:r w:rsidR="00B3189D">
              <w:rPr>
                <w:rFonts w:cstheme="minorHAnsi"/>
                <w:sz w:val="16"/>
                <w:szCs w:val="16"/>
              </w:rPr>
              <w:t>Company</w:t>
            </w:r>
            <w:r w:rsidRPr="00883943">
              <w:rPr>
                <w:rFonts w:cstheme="minorHAnsi"/>
                <w:sz w:val="16"/>
                <w:szCs w:val="16"/>
              </w:rPr>
              <w:t xml:space="preserve"> branding</w:t>
            </w:r>
          </w:p>
        </w:tc>
        <w:tc>
          <w:tcPr>
            <w:tcW w:w="897" w:type="dxa"/>
          </w:tcPr>
          <w:p w14:paraId="3D5CD299" w14:textId="2B53CDE5" w:rsidR="008927C2" w:rsidRDefault="00883943" w:rsidP="008927C2">
            <w:pPr>
              <w:rPr>
                <w:sz w:val="16"/>
                <w:szCs w:val="16"/>
              </w:rPr>
            </w:pPr>
            <w:r w:rsidRPr="00883943">
              <w:rPr>
                <w:sz w:val="16"/>
                <w:szCs w:val="16"/>
              </w:rPr>
              <w:t>Medium</w:t>
            </w:r>
          </w:p>
        </w:tc>
        <w:tc>
          <w:tcPr>
            <w:tcW w:w="1882" w:type="dxa"/>
          </w:tcPr>
          <w:p w14:paraId="2D081A0A" w14:textId="15F6829C" w:rsidR="008927C2" w:rsidRDefault="00883943" w:rsidP="008927C2">
            <w:pPr>
              <w:rPr>
                <w:sz w:val="16"/>
                <w:szCs w:val="16"/>
              </w:rPr>
            </w:pPr>
            <w:r>
              <w:rPr>
                <w:sz w:val="16"/>
                <w:szCs w:val="16"/>
              </w:rPr>
              <w:t>CPS</w:t>
            </w:r>
          </w:p>
        </w:tc>
      </w:tr>
      <w:tr w:rsidR="008927C2" w:rsidRPr="002A0DF5" w14:paraId="29B0B481" w14:textId="77777777" w:rsidTr="0014765A">
        <w:tc>
          <w:tcPr>
            <w:tcW w:w="585" w:type="dxa"/>
            <w:shd w:val="clear" w:color="auto" w:fill="FFFFFF" w:themeFill="background1"/>
          </w:tcPr>
          <w:p w14:paraId="4B3C8819" w14:textId="4699EBD1" w:rsidR="008927C2" w:rsidRDefault="008927C2" w:rsidP="008927C2">
            <w:pPr>
              <w:rPr>
                <w:sz w:val="16"/>
                <w:szCs w:val="16"/>
              </w:rPr>
            </w:pPr>
            <w:r>
              <w:rPr>
                <w:sz w:val="16"/>
                <w:szCs w:val="16"/>
              </w:rPr>
              <w:t>SR-184</w:t>
            </w:r>
          </w:p>
        </w:tc>
        <w:tc>
          <w:tcPr>
            <w:tcW w:w="625" w:type="dxa"/>
            <w:shd w:val="clear" w:color="auto" w:fill="FFFFFF" w:themeFill="background1"/>
          </w:tcPr>
          <w:p w14:paraId="6C3DFA06" w14:textId="4A9A9697" w:rsidR="008927C2" w:rsidRDefault="008927C2" w:rsidP="008927C2">
            <w:pPr>
              <w:jc w:val="center"/>
              <w:rPr>
                <w:sz w:val="16"/>
                <w:szCs w:val="16"/>
              </w:rPr>
            </w:pPr>
            <w:r>
              <w:rPr>
                <w:sz w:val="16"/>
                <w:szCs w:val="16"/>
              </w:rPr>
              <w:t>-</w:t>
            </w:r>
          </w:p>
        </w:tc>
        <w:tc>
          <w:tcPr>
            <w:tcW w:w="1121" w:type="dxa"/>
            <w:shd w:val="clear" w:color="auto" w:fill="FFFFFF" w:themeFill="background1"/>
          </w:tcPr>
          <w:p w14:paraId="20ADBB4E" w14:textId="6C31CFC2" w:rsidR="008927C2" w:rsidRPr="00A150C4" w:rsidRDefault="00883943" w:rsidP="008927C2">
            <w:pPr>
              <w:rPr>
                <w:sz w:val="16"/>
                <w:szCs w:val="16"/>
              </w:rPr>
            </w:pPr>
            <w:r w:rsidRPr="00883943">
              <w:rPr>
                <w:sz w:val="16"/>
                <w:szCs w:val="16"/>
              </w:rPr>
              <w:t>Vision System</w:t>
            </w:r>
          </w:p>
        </w:tc>
        <w:tc>
          <w:tcPr>
            <w:tcW w:w="3957" w:type="dxa"/>
            <w:shd w:val="clear" w:color="auto" w:fill="auto"/>
          </w:tcPr>
          <w:p w14:paraId="43F77461" w14:textId="6D23589B" w:rsidR="008927C2" w:rsidRDefault="00883943" w:rsidP="008927C2">
            <w:pPr>
              <w:rPr>
                <w:rFonts w:cstheme="minorHAnsi"/>
                <w:sz w:val="16"/>
                <w:szCs w:val="16"/>
              </w:rPr>
            </w:pPr>
            <w:r w:rsidRPr="00883943">
              <w:rPr>
                <w:rFonts w:cstheme="minorHAnsi"/>
                <w:sz w:val="16"/>
                <w:szCs w:val="16"/>
              </w:rPr>
              <w:t xml:space="preserve">Test session emails will be updated to use </w:t>
            </w:r>
            <w:r w:rsidR="00B3189D">
              <w:rPr>
                <w:rFonts w:cstheme="minorHAnsi"/>
                <w:sz w:val="16"/>
                <w:szCs w:val="16"/>
              </w:rPr>
              <w:t>Company</w:t>
            </w:r>
            <w:r w:rsidRPr="00883943">
              <w:rPr>
                <w:rFonts w:cstheme="minorHAnsi"/>
                <w:sz w:val="16"/>
                <w:szCs w:val="16"/>
              </w:rPr>
              <w:t xml:space="preserve"> branding</w:t>
            </w:r>
          </w:p>
        </w:tc>
        <w:tc>
          <w:tcPr>
            <w:tcW w:w="897" w:type="dxa"/>
          </w:tcPr>
          <w:p w14:paraId="07388D4D" w14:textId="6E616DC4" w:rsidR="008927C2" w:rsidRDefault="00883943" w:rsidP="008927C2">
            <w:pPr>
              <w:rPr>
                <w:sz w:val="16"/>
                <w:szCs w:val="16"/>
              </w:rPr>
            </w:pPr>
            <w:r w:rsidRPr="00883943">
              <w:rPr>
                <w:sz w:val="16"/>
                <w:szCs w:val="16"/>
              </w:rPr>
              <w:t>Medium</w:t>
            </w:r>
          </w:p>
        </w:tc>
        <w:tc>
          <w:tcPr>
            <w:tcW w:w="1882" w:type="dxa"/>
          </w:tcPr>
          <w:p w14:paraId="1F917135" w14:textId="13D35611" w:rsidR="008927C2" w:rsidRDefault="00883943" w:rsidP="008927C2">
            <w:pPr>
              <w:rPr>
                <w:sz w:val="16"/>
                <w:szCs w:val="16"/>
              </w:rPr>
            </w:pPr>
            <w:r w:rsidRPr="00883943">
              <w:rPr>
                <w:sz w:val="16"/>
                <w:szCs w:val="16"/>
              </w:rPr>
              <w:t>Test Team</w:t>
            </w:r>
          </w:p>
        </w:tc>
      </w:tr>
      <w:tr w:rsidR="008927C2" w:rsidRPr="002A0DF5" w14:paraId="5FD9F76B" w14:textId="77777777" w:rsidTr="002308D7">
        <w:tc>
          <w:tcPr>
            <w:tcW w:w="585" w:type="dxa"/>
            <w:shd w:val="clear" w:color="auto" w:fill="FFFFFF" w:themeFill="background1"/>
          </w:tcPr>
          <w:p w14:paraId="7B097FD1" w14:textId="6D83434C" w:rsidR="008927C2" w:rsidRDefault="008927C2" w:rsidP="008927C2">
            <w:pPr>
              <w:rPr>
                <w:sz w:val="16"/>
                <w:szCs w:val="16"/>
              </w:rPr>
            </w:pPr>
            <w:r>
              <w:rPr>
                <w:sz w:val="16"/>
                <w:szCs w:val="16"/>
              </w:rPr>
              <w:t>SR-185</w:t>
            </w:r>
          </w:p>
        </w:tc>
        <w:tc>
          <w:tcPr>
            <w:tcW w:w="625" w:type="dxa"/>
            <w:shd w:val="clear" w:color="auto" w:fill="FFFFFF" w:themeFill="background1"/>
          </w:tcPr>
          <w:p w14:paraId="367975A7" w14:textId="278FFA1F" w:rsidR="008927C2" w:rsidRDefault="008927C2" w:rsidP="008927C2">
            <w:pPr>
              <w:jc w:val="center"/>
              <w:rPr>
                <w:sz w:val="16"/>
                <w:szCs w:val="16"/>
              </w:rPr>
            </w:pPr>
            <w:r>
              <w:rPr>
                <w:sz w:val="16"/>
                <w:szCs w:val="16"/>
              </w:rPr>
              <w:t>-</w:t>
            </w:r>
          </w:p>
        </w:tc>
        <w:tc>
          <w:tcPr>
            <w:tcW w:w="1121" w:type="dxa"/>
            <w:shd w:val="clear" w:color="auto" w:fill="FFFFFF" w:themeFill="background1"/>
          </w:tcPr>
          <w:p w14:paraId="6CA363E7" w14:textId="107EE8C5" w:rsidR="008927C2" w:rsidRPr="00A150C4" w:rsidRDefault="002308D7" w:rsidP="008927C2">
            <w:pPr>
              <w:rPr>
                <w:sz w:val="16"/>
                <w:szCs w:val="16"/>
              </w:rPr>
            </w:pPr>
            <w:r w:rsidRPr="002308D7">
              <w:rPr>
                <w:sz w:val="16"/>
                <w:szCs w:val="16"/>
              </w:rPr>
              <w:t>Vision Reports</w:t>
            </w:r>
          </w:p>
        </w:tc>
        <w:tc>
          <w:tcPr>
            <w:tcW w:w="3957" w:type="dxa"/>
            <w:shd w:val="clear" w:color="auto" w:fill="auto"/>
          </w:tcPr>
          <w:p w14:paraId="533C85C2" w14:textId="3E0D0B9F" w:rsidR="008927C2" w:rsidRDefault="002308D7" w:rsidP="008927C2">
            <w:pPr>
              <w:rPr>
                <w:rFonts w:cstheme="minorHAnsi"/>
                <w:sz w:val="16"/>
                <w:szCs w:val="16"/>
              </w:rPr>
            </w:pPr>
            <w:r w:rsidRPr="002308D7">
              <w:rPr>
                <w:rFonts w:cstheme="minorHAnsi"/>
                <w:sz w:val="16"/>
                <w:szCs w:val="16"/>
              </w:rPr>
              <w:t xml:space="preserve">Complete Site Time Logs Report - Will show the time log's start and end date/time (displayed as date, </w:t>
            </w:r>
            <w:proofErr w:type="gramStart"/>
            <w:r w:rsidRPr="002308D7">
              <w:rPr>
                <w:rFonts w:cstheme="minorHAnsi"/>
                <w:sz w:val="16"/>
                <w:szCs w:val="16"/>
              </w:rPr>
              <w:t>hours</w:t>
            </w:r>
            <w:proofErr w:type="gramEnd"/>
            <w:r w:rsidRPr="002308D7">
              <w:rPr>
                <w:rFonts w:cstheme="minorHAnsi"/>
                <w:sz w:val="16"/>
                <w:szCs w:val="16"/>
              </w:rPr>
              <w:t xml:space="preserve"> and minutes)</w:t>
            </w:r>
          </w:p>
        </w:tc>
        <w:tc>
          <w:tcPr>
            <w:tcW w:w="897" w:type="dxa"/>
          </w:tcPr>
          <w:p w14:paraId="53E45298" w14:textId="00CB7A70" w:rsidR="008927C2" w:rsidRDefault="002308D7" w:rsidP="008927C2">
            <w:pPr>
              <w:rPr>
                <w:sz w:val="16"/>
                <w:szCs w:val="16"/>
              </w:rPr>
            </w:pPr>
            <w:r w:rsidRPr="002308D7">
              <w:rPr>
                <w:sz w:val="16"/>
                <w:szCs w:val="16"/>
              </w:rPr>
              <w:t>Critical</w:t>
            </w:r>
          </w:p>
        </w:tc>
        <w:tc>
          <w:tcPr>
            <w:tcW w:w="1882" w:type="dxa"/>
          </w:tcPr>
          <w:p w14:paraId="7941795E" w14:textId="059103B6" w:rsidR="008927C2" w:rsidRDefault="002308D7" w:rsidP="008927C2">
            <w:pPr>
              <w:rPr>
                <w:sz w:val="16"/>
                <w:szCs w:val="16"/>
              </w:rPr>
            </w:pPr>
            <w:r w:rsidRPr="002308D7">
              <w:rPr>
                <w:sz w:val="16"/>
                <w:szCs w:val="16"/>
              </w:rPr>
              <w:t>HR</w:t>
            </w:r>
          </w:p>
        </w:tc>
      </w:tr>
      <w:tr w:rsidR="008927C2" w:rsidRPr="002A0DF5" w14:paraId="141EF467" w14:textId="77777777" w:rsidTr="002308D7">
        <w:tc>
          <w:tcPr>
            <w:tcW w:w="585" w:type="dxa"/>
            <w:shd w:val="clear" w:color="auto" w:fill="FFFFFF" w:themeFill="background1"/>
          </w:tcPr>
          <w:p w14:paraId="47F5AFD8" w14:textId="712147D3" w:rsidR="008927C2" w:rsidRDefault="008927C2" w:rsidP="008927C2">
            <w:pPr>
              <w:rPr>
                <w:sz w:val="16"/>
                <w:szCs w:val="16"/>
              </w:rPr>
            </w:pPr>
            <w:r>
              <w:rPr>
                <w:sz w:val="16"/>
                <w:szCs w:val="16"/>
              </w:rPr>
              <w:t>SR-186</w:t>
            </w:r>
          </w:p>
        </w:tc>
        <w:tc>
          <w:tcPr>
            <w:tcW w:w="625" w:type="dxa"/>
            <w:shd w:val="clear" w:color="auto" w:fill="FFFFFF" w:themeFill="background1"/>
          </w:tcPr>
          <w:p w14:paraId="3767C17E" w14:textId="597B33E1" w:rsidR="008927C2" w:rsidRDefault="008927C2" w:rsidP="008927C2">
            <w:pPr>
              <w:jc w:val="center"/>
              <w:rPr>
                <w:sz w:val="16"/>
                <w:szCs w:val="16"/>
              </w:rPr>
            </w:pPr>
            <w:r>
              <w:rPr>
                <w:sz w:val="16"/>
                <w:szCs w:val="16"/>
              </w:rPr>
              <w:t>-</w:t>
            </w:r>
          </w:p>
        </w:tc>
        <w:tc>
          <w:tcPr>
            <w:tcW w:w="1121" w:type="dxa"/>
            <w:shd w:val="clear" w:color="auto" w:fill="FFFFFF" w:themeFill="background1"/>
          </w:tcPr>
          <w:p w14:paraId="2276D851" w14:textId="1AA90363" w:rsidR="008927C2" w:rsidRPr="00A150C4" w:rsidRDefault="002308D7" w:rsidP="008927C2">
            <w:pPr>
              <w:rPr>
                <w:sz w:val="16"/>
                <w:szCs w:val="16"/>
              </w:rPr>
            </w:pPr>
            <w:r w:rsidRPr="002308D7">
              <w:rPr>
                <w:sz w:val="16"/>
                <w:szCs w:val="16"/>
              </w:rPr>
              <w:t>Vision Reports</w:t>
            </w:r>
          </w:p>
        </w:tc>
        <w:tc>
          <w:tcPr>
            <w:tcW w:w="3957" w:type="dxa"/>
            <w:shd w:val="clear" w:color="auto" w:fill="auto"/>
          </w:tcPr>
          <w:p w14:paraId="44555139" w14:textId="62937F17" w:rsidR="008927C2" w:rsidRDefault="002308D7" w:rsidP="008927C2">
            <w:pPr>
              <w:rPr>
                <w:rFonts w:cstheme="minorHAnsi"/>
                <w:sz w:val="16"/>
                <w:szCs w:val="16"/>
              </w:rPr>
            </w:pPr>
            <w:r w:rsidRPr="002308D7">
              <w:rPr>
                <w:rFonts w:cstheme="minorHAnsi"/>
                <w:sz w:val="16"/>
                <w:szCs w:val="16"/>
              </w:rPr>
              <w:t>Complete Site Time Logs Report - Will show the time log's start and end date/time in the local time of the country to which the log relates</w:t>
            </w:r>
          </w:p>
        </w:tc>
        <w:tc>
          <w:tcPr>
            <w:tcW w:w="897" w:type="dxa"/>
          </w:tcPr>
          <w:p w14:paraId="1819E195" w14:textId="1221FDF5" w:rsidR="008927C2" w:rsidRDefault="002308D7" w:rsidP="008927C2">
            <w:pPr>
              <w:rPr>
                <w:sz w:val="16"/>
                <w:szCs w:val="16"/>
              </w:rPr>
            </w:pPr>
            <w:r w:rsidRPr="002308D7">
              <w:rPr>
                <w:sz w:val="16"/>
                <w:szCs w:val="16"/>
              </w:rPr>
              <w:t>Critical</w:t>
            </w:r>
          </w:p>
        </w:tc>
        <w:tc>
          <w:tcPr>
            <w:tcW w:w="1882" w:type="dxa"/>
          </w:tcPr>
          <w:p w14:paraId="33EFDDDB" w14:textId="5C9E145F" w:rsidR="008927C2" w:rsidRDefault="002308D7" w:rsidP="008927C2">
            <w:pPr>
              <w:rPr>
                <w:sz w:val="16"/>
                <w:szCs w:val="16"/>
              </w:rPr>
            </w:pPr>
            <w:r w:rsidRPr="002308D7">
              <w:rPr>
                <w:sz w:val="16"/>
                <w:szCs w:val="16"/>
              </w:rPr>
              <w:t>HR</w:t>
            </w:r>
          </w:p>
        </w:tc>
      </w:tr>
      <w:tr w:rsidR="008927C2" w:rsidRPr="002A0DF5" w14:paraId="0B69E207" w14:textId="77777777" w:rsidTr="002308D7">
        <w:tc>
          <w:tcPr>
            <w:tcW w:w="585" w:type="dxa"/>
            <w:shd w:val="clear" w:color="auto" w:fill="FFFFFF" w:themeFill="background1"/>
          </w:tcPr>
          <w:p w14:paraId="0292BEBB" w14:textId="7565FF45" w:rsidR="008927C2" w:rsidRDefault="008927C2" w:rsidP="008927C2">
            <w:pPr>
              <w:rPr>
                <w:sz w:val="16"/>
                <w:szCs w:val="16"/>
              </w:rPr>
            </w:pPr>
            <w:r>
              <w:rPr>
                <w:sz w:val="16"/>
                <w:szCs w:val="16"/>
              </w:rPr>
              <w:t>SR-187</w:t>
            </w:r>
          </w:p>
        </w:tc>
        <w:tc>
          <w:tcPr>
            <w:tcW w:w="625" w:type="dxa"/>
            <w:shd w:val="clear" w:color="auto" w:fill="FFFFFF" w:themeFill="background1"/>
          </w:tcPr>
          <w:p w14:paraId="52ABBEF5" w14:textId="6682168D" w:rsidR="008927C2" w:rsidRDefault="008927C2" w:rsidP="008927C2">
            <w:pPr>
              <w:jc w:val="center"/>
              <w:rPr>
                <w:sz w:val="16"/>
                <w:szCs w:val="16"/>
              </w:rPr>
            </w:pPr>
            <w:r>
              <w:rPr>
                <w:sz w:val="16"/>
                <w:szCs w:val="16"/>
              </w:rPr>
              <w:t>-</w:t>
            </w:r>
          </w:p>
        </w:tc>
        <w:tc>
          <w:tcPr>
            <w:tcW w:w="1121" w:type="dxa"/>
            <w:shd w:val="clear" w:color="auto" w:fill="FFFFFF" w:themeFill="background1"/>
          </w:tcPr>
          <w:p w14:paraId="21C9B199" w14:textId="7E3DD443" w:rsidR="008927C2" w:rsidRPr="00A150C4" w:rsidRDefault="002308D7" w:rsidP="008927C2">
            <w:pPr>
              <w:rPr>
                <w:sz w:val="16"/>
                <w:szCs w:val="16"/>
              </w:rPr>
            </w:pPr>
            <w:r w:rsidRPr="002308D7">
              <w:rPr>
                <w:sz w:val="16"/>
                <w:szCs w:val="16"/>
              </w:rPr>
              <w:t>Vision Reports</w:t>
            </w:r>
          </w:p>
        </w:tc>
        <w:tc>
          <w:tcPr>
            <w:tcW w:w="3957" w:type="dxa"/>
            <w:shd w:val="clear" w:color="auto" w:fill="auto"/>
          </w:tcPr>
          <w:p w14:paraId="51AEF6F9" w14:textId="41FE8894" w:rsidR="008927C2" w:rsidRDefault="002308D7" w:rsidP="008927C2">
            <w:pPr>
              <w:rPr>
                <w:rFonts w:cstheme="minorHAnsi"/>
                <w:sz w:val="16"/>
                <w:szCs w:val="16"/>
              </w:rPr>
            </w:pPr>
            <w:r w:rsidRPr="002308D7">
              <w:rPr>
                <w:rFonts w:cstheme="minorHAnsi"/>
                <w:sz w:val="16"/>
                <w:szCs w:val="16"/>
              </w:rPr>
              <w:t>Complete Site Time Logs Report - Will show the time log duration in minutes</w:t>
            </w:r>
          </w:p>
        </w:tc>
        <w:tc>
          <w:tcPr>
            <w:tcW w:w="897" w:type="dxa"/>
          </w:tcPr>
          <w:p w14:paraId="404597BB" w14:textId="6D42E3EF" w:rsidR="008927C2" w:rsidRDefault="002308D7" w:rsidP="008927C2">
            <w:pPr>
              <w:rPr>
                <w:sz w:val="16"/>
                <w:szCs w:val="16"/>
              </w:rPr>
            </w:pPr>
            <w:r w:rsidRPr="002308D7">
              <w:rPr>
                <w:sz w:val="16"/>
                <w:szCs w:val="16"/>
              </w:rPr>
              <w:t>Critical</w:t>
            </w:r>
          </w:p>
        </w:tc>
        <w:tc>
          <w:tcPr>
            <w:tcW w:w="1882" w:type="dxa"/>
          </w:tcPr>
          <w:p w14:paraId="48DAC2A4" w14:textId="47650347" w:rsidR="008927C2" w:rsidRDefault="002308D7" w:rsidP="008927C2">
            <w:pPr>
              <w:rPr>
                <w:sz w:val="16"/>
                <w:szCs w:val="16"/>
              </w:rPr>
            </w:pPr>
            <w:r w:rsidRPr="002308D7">
              <w:rPr>
                <w:sz w:val="16"/>
                <w:szCs w:val="16"/>
              </w:rPr>
              <w:t>HR</w:t>
            </w:r>
          </w:p>
        </w:tc>
      </w:tr>
      <w:tr w:rsidR="008927C2" w:rsidRPr="002A0DF5" w14:paraId="3AC26317" w14:textId="77777777" w:rsidTr="002308D7">
        <w:tc>
          <w:tcPr>
            <w:tcW w:w="585" w:type="dxa"/>
            <w:shd w:val="clear" w:color="auto" w:fill="FFFFFF" w:themeFill="background1"/>
          </w:tcPr>
          <w:p w14:paraId="7810CEDA" w14:textId="212DC4EC" w:rsidR="008927C2" w:rsidRDefault="008927C2" w:rsidP="008927C2">
            <w:pPr>
              <w:rPr>
                <w:sz w:val="16"/>
                <w:szCs w:val="16"/>
              </w:rPr>
            </w:pPr>
            <w:r>
              <w:rPr>
                <w:sz w:val="16"/>
                <w:szCs w:val="16"/>
              </w:rPr>
              <w:t>SR-188</w:t>
            </w:r>
          </w:p>
        </w:tc>
        <w:tc>
          <w:tcPr>
            <w:tcW w:w="625" w:type="dxa"/>
            <w:shd w:val="clear" w:color="auto" w:fill="FFFFFF" w:themeFill="background1"/>
          </w:tcPr>
          <w:p w14:paraId="37DC76C2" w14:textId="27A81AEE" w:rsidR="008927C2" w:rsidRDefault="008927C2" w:rsidP="008927C2">
            <w:pPr>
              <w:jc w:val="center"/>
              <w:rPr>
                <w:sz w:val="16"/>
                <w:szCs w:val="16"/>
              </w:rPr>
            </w:pPr>
            <w:r>
              <w:rPr>
                <w:sz w:val="16"/>
                <w:szCs w:val="16"/>
              </w:rPr>
              <w:t>-</w:t>
            </w:r>
          </w:p>
        </w:tc>
        <w:tc>
          <w:tcPr>
            <w:tcW w:w="1121" w:type="dxa"/>
            <w:shd w:val="clear" w:color="auto" w:fill="FFFFFF" w:themeFill="background1"/>
          </w:tcPr>
          <w:p w14:paraId="1FC4CA2B" w14:textId="15B13654" w:rsidR="008927C2" w:rsidRPr="00A150C4" w:rsidRDefault="002308D7" w:rsidP="008927C2">
            <w:pPr>
              <w:rPr>
                <w:sz w:val="16"/>
                <w:szCs w:val="16"/>
              </w:rPr>
            </w:pPr>
            <w:r w:rsidRPr="002308D7">
              <w:rPr>
                <w:sz w:val="16"/>
                <w:szCs w:val="16"/>
              </w:rPr>
              <w:t>Vision Reports</w:t>
            </w:r>
          </w:p>
        </w:tc>
        <w:tc>
          <w:tcPr>
            <w:tcW w:w="3957" w:type="dxa"/>
            <w:shd w:val="clear" w:color="auto" w:fill="auto"/>
          </w:tcPr>
          <w:p w14:paraId="5B8C975B" w14:textId="7D13C0B3" w:rsidR="008927C2" w:rsidRDefault="002308D7" w:rsidP="008927C2">
            <w:pPr>
              <w:rPr>
                <w:rFonts w:cstheme="minorHAnsi"/>
                <w:sz w:val="16"/>
                <w:szCs w:val="16"/>
              </w:rPr>
            </w:pPr>
            <w:r w:rsidRPr="002308D7">
              <w:rPr>
                <w:rFonts w:cstheme="minorHAnsi"/>
                <w:sz w:val="16"/>
                <w:szCs w:val="16"/>
              </w:rPr>
              <w:t>Complete Site Time Logs Report - Will show the country the time log relates to</w:t>
            </w:r>
          </w:p>
        </w:tc>
        <w:tc>
          <w:tcPr>
            <w:tcW w:w="897" w:type="dxa"/>
          </w:tcPr>
          <w:p w14:paraId="3B975FB1" w14:textId="5D8D2E9B" w:rsidR="008927C2" w:rsidRDefault="002308D7" w:rsidP="008927C2">
            <w:pPr>
              <w:rPr>
                <w:sz w:val="16"/>
                <w:szCs w:val="16"/>
              </w:rPr>
            </w:pPr>
            <w:r w:rsidRPr="002308D7">
              <w:rPr>
                <w:sz w:val="16"/>
                <w:szCs w:val="16"/>
              </w:rPr>
              <w:t>Critical</w:t>
            </w:r>
          </w:p>
        </w:tc>
        <w:tc>
          <w:tcPr>
            <w:tcW w:w="1882" w:type="dxa"/>
          </w:tcPr>
          <w:p w14:paraId="393ED6C7" w14:textId="7F6B57B2" w:rsidR="008927C2" w:rsidRDefault="002308D7" w:rsidP="008927C2">
            <w:pPr>
              <w:rPr>
                <w:sz w:val="16"/>
                <w:szCs w:val="16"/>
              </w:rPr>
            </w:pPr>
            <w:r w:rsidRPr="002308D7">
              <w:rPr>
                <w:sz w:val="16"/>
                <w:szCs w:val="16"/>
              </w:rPr>
              <w:t>HR</w:t>
            </w:r>
          </w:p>
        </w:tc>
      </w:tr>
      <w:tr w:rsidR="008927C2" w:rsidRPr="002A0DF5" w14:paraId="1DE1E16D" w14:textId="77777777" w:rsidTr="002308D7">
        <w:tc>
          <w:tcPr>
            <w:tcW w:w="585" w:type="dxa"/>
            <w:shd w:val="clear" w:color="auto" w:fill="FFFFFF" w:themeFill="background1"/>
          </w:tcPr>
          <w:p w14:paraId="4E60382E" w14:textId="323808D5" w:rsidR="008927C2" w:rsidRDefault="008927C2" w:rsidP="008927C2">
            <w:pPr>
              <w:rPr>
                <w:sz w:val="16"/>
                <w:szCs w:val="16"/>
              </w:rPr>
            </w:pPr>
            <w:r>
              <w:rPr>
                <w:sz w:val="16"/>
                <w:szCs w:val="16"/>
              </w:rPr>
              <w:t>SR-189</w:t>
            </w:r>
          </w:p>
        </w:tc>
        <w:tc>
          <w:tcPr>
            <w:tcW w:w="625" w:type="dxa"/>
            <w:shd w:val="clear" w:color="auto" w:fill="FFFFFF" w:themeFill="background1"/>
          </w:tcPr>
          <w:p w14:paraId="5C5819D8" w14:textId="771DF207" w:rsidR="008927C2" w:rsidRDefault="008927C2" w:rsidP="008927C2">
            <w:pPr>
              <w:jc w:val="center"/>
              <w:rPr>
                <w:sz w:val="16"/>
                <w:szCs w:val="16"/>
              </w:rPr>
            </w:pPr>
            <w:r>
              <w:rPr>
                <w:sz w:val="16"/>
                <w:szCs w:val="16"/>
              </w:rPr>
              <w:t>-</w:t>
            </w:r>
          </w:p>
        </w:tc>
        <w:tc>
          <w:tcPr>
            <w:tcW w:w="1121" w:type="dxa"/>
            <w:shd w:val="clear" w:color="auto" w:fill="FFFFFF" w:themeFill="background1"/>
          </w:tcPr>
          <w:p w14:paraId="3AE46B34" w14:textId="4B9E6ED5" w:rsidR="008927C2" w:rsidRPr="00A150C4" w:rsidRDefault="002308D7" w:rsidP="008927C2">
            <w:pPr>
              <w:rPr>
                <w:sz w:val="16"/>
                <w:szCs w:val="16"/>
              </w:rPr>
            </w:pPr>
            <w:r w:rsidRPr="002308D7">
              <w:rPr>
                <w:sz w:val="16"/>
                <w:szCs w:val="16"/>
              </w:rPr>
              <w:t>Vision Reports</w:t>
            </w:r>
          </w:p>
        </w:tc>
        <w:tc>
          <w:tcPr>
            <w:tcW w:w="3957" w:type="dxa"/>
            <w:shd w:val="clear" w:color="auto" w:fill="auto"/>
          </w:tcPr>
          <w:p w14:paraId="67F18DC5" w14:textId="0D9F84CF" w:rsidR="008927C2" w:rsidRDefault="002308D7" w:rsidP="008927C2">
            <w:pPr>
              <w:rPr>
                <w:rFonts w:cstheme="minorHAnsi"/>
                <w:sz w:val="16"/>
                <w:szCs w:val="16"/>
              </w:rPr>
            </w:pPr>
            <w:r w:rsidRPr="002308D7">
              <w:rPr>
                <w:rFonts w:cstheme="minorHAnsi"/>
                <w:sz w:val="16"/>
                <w:szCs w:val="16"/>
              </w:rPr>
              <w:t>Complete Site Time Logs Report - Will show the works order the time log relates to (if any)</w:t>
            </w:r>
          </w:p>
        </w:tc>
        <w:tc>
          <w:tcPr>
            <w:tcW w:w="897" w:type="dxa"/>
          </w:tcPr>
          <w:p w14:paraId="38D89D47" w14:textId="19BCFC90" w:rsidR="008927C2" w:rsidRDefault="002308D7" w:rsidP="008927C2">
            <w:pPr>
              <w:rPr>
                <w:sz w:val="16"/>
                <w:szCs w:val="16"/>
              </w:rPr>
            </w:pPr>
            <w:r w:rsidRPr="002308D7">
              <w:rPr>
                <w:sz w:val="16"/>
                <w:szCs w:val="16"/>
              </w:rPr>
              <w:t>Critical</w:t>
            </w:r>
          </w:p>
        </w:tc>
        <w:tc>
          <w:tcPr>
            <w:tcW w:w="1882" w:type="dxa"/>
          </w:tcPr>
          <w:p w14:paraId="6916770B" w14:textId="55E36F43" w:rsidR="008927C2" w:rsidRDefault="002308D7" w:rsidP="008927C2">
            <w:pPr>
              <w:rPr>
                <w:sz w:val="16"/>
                <w:szCs w:val="16"/>
              </w:rPr>
            </w:pPr>
            <w:r w:rsidRPr="002308D7">
              <w:rPr>
                <w:sz w:val="16"/>
                <w:szCs w:val="16"/>
              </w:rPr>
              <w:t>HR</w:t>
            </w:r>
          </w:p>
        </w:tc>
      </w:tr>
      <w:tr w:rsidR="008927C2" w:rsidRPr="002A0DF5" w14:paraId="04325526" w14:textId="77777777" w:rsidTr="002308D7">
        <w:tc>
          <w:tcPr>
            <w:tcW w:w="585" w:type="dxa"/>
            <w:shd w:val="clear" w:color="auto" w:fill="FFFFFF" w:themeFill="background1"/>
          </w:tcPr>
          <w:p w14:paraId="7D91D2CF" w14:textId="30254892" w:rsidR="008927C2" w:rsidRDefault="008927C2" w:rsidP="008927C2">
            <w:pPr>
              <w:rPr>
                <w:sz w:val="16"/>
                <w:szCs w:val="16"/>
              </w:rPr>
            </w:pPr>
            <w:r>
              <w:rPr>
                <w:sz w:val="16"/>
                <w:szCs w:val="16"/>
              </w:rPr>
              <w:t>SR-190</w:t>
            </w:r>
          </w:p>
        </w:tc>
        <w:tc>
          <w:tcPr>
            <w:tcW w:w="625" w:type="dxa"/>
            <w:shd w:val="clear" w:color="auto" w:fill="FFFFFF" w:themeFill="background1"/>
          </w:tcPr>
          <w:p w14:paraId="5E514296" w14:textId="52DAE104" w:rsidR="008927C2" w:rsidRDefault="008927C2" w:rsidP="008927C2">
            <w:pPr>
              <w:jc w:val="center"/>
              <w:rPr>
                <w:sz w:val="16"/>
                <w:szCs w:val="16"/>
              </w:rPr>
            </w:pPr>
            <w:r>
              <w:rPr>
                <w:sz w:val="16"/>
                <w:szCs w:val="16"/>
              </w:rPr>
              <w:t>-</w:t>
            </w:r>
          </w:p>
        </w:tc>
        <w:tc>
          <w:tcPr>
            <w:tcW w:w="1121" w:type="dxa"/>
            <w:shd w:val="clear" w:color="auto" w:fill="FFFFFF" w:themeFill="background1"/>
          </w:tcPr>
          <w:p w14:paraId="6E746A34" w14:textId="01569A78" w:rsidR="008927C2" w:rsidRPr="00A150C4" w:rsidRDefault="002308D7" w:rsidP="008927C2">
            <w:pPr>
              <w:rPr>
                <w:sz w:val="16"/>
                <w:szCs w:val="16"/>
              </w:rPr>
            </w:pPr>
            <w:r w:rsidRPr="002308D7">
              <w:rPr>
                <w:sz w:val="16"/>
                <w:szCs w:val="16"/>
              </w:rPr>
              <w:t>Vision Reports</w:t>
            </w:r>
          </w:p>
        </w:tc>
        <w:tc>
          <w:tcPr>
            <w:tcW w:w="3957" w:type="dxa"/>
            <w:shd w:val="clear" w:color="auto" w:fill="auto"/>
          </w:tcPr>
          <w:p w14:paraId="031B3472" w14:textId="62E1C4AF" w:rsidR="008927C2" w:rsidRDefault="002308D7" w:rsidP="008927C2">
            <w:pPr>
              <w:rPr>
                <w:rFonts w:cstheme="minorHAnsi"/>
                <w:sz w:val="16"/>
                <w:szCs w:val="16"/>
              </w:rPr>
            </w:pPr>
            <w:r w:rsidRPr="002308D7">
              <w:rPr>
                <w:rFonts w:cstheme="minorHAnsi"/>
                <w:sz w:val="16"/>
                <w:szCs w:val="16"/>
              </w:rPr>
              <w:t>Complete Site Time Logs Report - Will show the site the time log relates to (if any)</w:t>
            </w:r>
          </w:p>
        </w:tc>
        <w:tc>
          <w:tcPr>
            <w:tcW w:w="897" w:type="dxa"/>
          </w:tcPr>
          <w:p w14:paraId="45B7AE17" w14:textId="04DB64A9" w:rsidR="008927C2" w:rsidRDefault="002308D7" w:rsidP="008927C2">
            <w:pPr>
              <w:rPr>
                <w:sz w:val="16"/>
                <w:szCs w:val="16"/>
              </w:rPr>
            </w:pPr>
            <w:r w:rsidRPr="002308D7">
              <w:rPr>
                <w:sz w:val="16"/>
                <w:szCs w:val="16"/>
              </w:rPr>
              <w:t>Critical</w:t>
            </w:r>
          </w:p>
        </w:tc>
        <w:tc>
          <w:tcPr>
            <w:tcW w:w="1882" w:type="dxa"/>
          </w:tcPr>
          <w:p w14:paraId="329E766F" w14:textId="4934BC58" w:rsidR="008927C2" w:rsidRDefault="002308D7" w:rsidP="008927C2">
            <w:pPr>
              <w:rPr>
                <w:sz w:val="16"/>
                <w:szCs w:val="16"/>
              </w:rPr>
            </w:pPr>
            <w:r w:rsidRPr="002308D7">
              <w:rPr>
                <w:sz w:val="16"/>
                <w:szCs w:val="16"/>
              </w:rPr>
              <w:t>HR</w:t>
            </w:r>
          </w:p>
        </w:tc>
      </w:tr>
      <w:tr w:rsidR="008927C2" w:rsidRPr="002A0DF5" w14:paraId="65CA4700" w14:textId="77777777" w:rsidTr="002308D7">
        <w:tc>
          <w:tcPr>
            <w:tcW w:w="585" w:type="dxa"/>
            <w:shd w:val="clear" w:color="auto" w:fill="FFFFFF" w:themeFill="background1"/>
          </w:tcPr>
          <w:p w14:paraId="19F93799" w14:textId="5203518D" w:rsidR="008927C2" w:rsidRDefault="008927C2" w:rsidP="008927C2">
            <w:pPr>
              <w:rPr>
                <w:sz w:val="16"/>
                <w:szCs w:val="16"/>
              </w:rPr>
            </w:pPr>
            <w:r>
              <w:rPr>
                <w:sz w:val="16"/>
                <w:szCs w:val="16"/>
              </w:rPr>
              <w:t>SR-191</w:t>
            </w:r>
          </w:p>
        </w:tc>
        <w:tc>
          <w:tcPr>
            <w:tcW w:w="625" w:type="dxa"/>
            <w:shd w:val="clear" w:color="auto" w:fill="FFFFFF" w:themeFill="background1"/>
          </w:tcPr>
          <w:p w14:paraId="08D6A32E" w14:textId="31F734A4" w:rsidR="008927C2" w:rsidRDefault="008927C2" w:rsidP="008927C2">
            <w:pPr>
              <w:jc w:val="center"/>
              <w:rPr>
                <w:sz w:val="16"/>
                <w:szCs w:val="16"/>
              </w:rPr>
            </w:pPr>
            <w:r>
              <w:rPr>
                <w:sz w:val="16"/>
                <w:szCs w:val="16"/>
              </w:rPr>
              <w:t>-</w:t>
            </w:r>
          </w:p>
        </w:tc>
        <w:tc>
          <w:tcPr>
            <w:tcW w:w="1121" w:type="dxa"/>
            <w:shd w:val="clear" w:color="auto" w:fill="FFFFFF" w:themeFill="background1"/>
          </w:tcPr>
          <w:p w14:paraId="2D3ED0D6" w14:textId="1731758A" w:rsidR="008927C2" w:rsidRPr="00A150C4" w:rsidRDefault="002308D7" w:rsidP="008927C2">
            <w:pPr>
              <w:rPr>
                <w:sz w:val="16"/>
                <w:szCs w:val="16"/>
              </w:rPr>
            </w:pPr>
            <w:r w:rsidRPr="002308D7">
              <w:rPr>
                <w:sz w:val="16"/>
                <w:szCs w:val="16"/>
              </w:rPr>
              <w:t>Vision Reports</w:t>
            </w:r>
          </w:p>
        </w:tc>
        <w:tc>
          <w:tcPr>
            <w:tcW w:w="3957" w:type="dxa"/>
            <w:shd w:val="clear" w:color="auto" w:fill="auto"/>
          </w:tcPr>
          <w:p w14:paraId="5DDE7343" w14:textId="6DC834CC" w:rsidR="008927C2" w:rsidRDefault="002308D7" w:rsidP="008927C2">
            <w:pPr>
              <w:rPr>
                <w:rFonts w:cstheme="minorHAnsi"/>
                <w:sz w:val="16"/>
                <w:szCs w:val="16"/>
              </w:rPr>
            </w:pPr>
            <w:r w:rsidRPr="002308D7">
              <w:rPr>
                <w:rFonts w:cstheme="minorHAnsi"/>
                <w:sz w:val="16"/>
                <w:szCs w:val="16"/>
              </w:rPr>
              <w:t>Complete Site Time Logs Report - Will show the M0 and service tag the time log relates to (if any)</w:t>
            </w:r>
          </w:p>
        </w:tc>
        <w:tc>
          <w:tcPr>
            <w:tcW w:w="897" w:type="dxa"/>
          </w:tcPr>
          <w:p w14:paraId="39F8C328" w14:textId="11DEF546" w:rsidR="008927C2" w:rsidRDefault="002308D7" w:rsidP="008927C2">
            <w:pPr>
              <w:rPr>
                <w:sz w:val="16"/>
                <w:szCs w:val="16"/>
              </w:rPr>
            </w:pPr>
            <w:r w:rsidRPr="002308D7">
              <w:rPr>
                <w:sz w:val="16"/>
                <w:szCs w:val="16"/>
              </w:rPr>
              <w:t>Critical</w:t>
            </w:r>
          </w:p>
        </w:tc>
        <w:tc>
          <w:tcPr>
            <w:tcW w:w="1882" w:type="dxa"/>
          </w:tcPr>
          <w:p w14:paraId="1763AC00" w14:textId="5DE09210" w:rsidR="008927C2" w:rsidRDefault="002308D7" w:rsidP="008927C2">
            <w:pPr>
              <w:rPr>
                <w:sz w:val="16"/>
                <w:szCs w:val="16"/>
              </w:rPr>
            </w:pPr>
            <w:r w:rsidRPr="002308D7">
              <w:rPr>
                <w:sz w:val="16"/>
                <w:szCs w:val="16"/>
              </w:rPr>
              <w:t>HR</w:t>
            </w:r>
          </w:p>
        </w:tc>
      </w:tr>
      <w:tr w:rsidR="008927C2" w:rsidRPr="002A0DF5" w14:paraId="7066D244" w14:textId="77777777" w:rsidTr="002308D7">
        <w:tc>
          <w:tcPr>
            <w:tcW w:w="585" w:type="dxa"/>
            <w:shd w:val="clear" w:color="auto" w:fill="FFFFFF" w:themeFill="background1"/>
          </w:tcPr>
          <w:p w14:paraId="1C12C463" w14:textId="49E86A46" w:rsidR="008927C2" w:rsidRDefault="008927C2" w:rsidP="008927C2">
            <w:pPr>
              <w:rPr>
                <w:sz w:val="16"/>
                <w:szCs w:val="16"/>
              </w:rPr>
            </w:pPr>
            <w:r>
              <w:rPr>
                <w:sz w:val="16"/>
                <w:szCs w:val="16"/>
              </w:rPr>
              <w:t>SR-192</w:t>
            </w:r>
          </w:p>
        </w:tc>
        <w:tc>
          <w:tcPr>
            <w:tcW w:w="625" w:type="dxa"/>
            <w:shd w:val="clear" w:color="auto" w:fill="FFFFFF" w:themeFill="background1"/>
          </w:tcPr>
          <w:p w14:paraId="1704C755" w14:textId="7ED6F0E6" w:rsidR="008927C2" w:rsidRDefault="008927C2" w:rsidP="008927C2">
            <w:pPr>
              <w:jc w:val="center"/>
              <w:rPr>
                <w:sz w:val="16"/>
                <w:szCs w:val="16"/>
              </w:rPr>
            </w:pPr>
            <w:r>
              <w:rPr>
                <w:sz w:val="16"/>
                <w:szCs w:val="16"/>
              </w:rPr>
              <w:t>-</w:t>
            </w:r>
          </w:p>
        </w:tc>
        <w:tc>
          <w:tcPr>
            <w:tcW w:w="1121" w:type="dxa"/>
            <w:shd w:val="clear" w:color="auto" w:fill="FFFFFF" w:themeFill="background1"/>
          </w:tcPr>
          <w:p w14:paraId="2D5FD8A7" w14:textId="27CBA1D9" w:rsidR="008927C2" w:rsidRPr="00A150C4" w:rsidRDefault="002308D7" w:rsidP="008927C2">
            <w:pPr>
              <w:rPr>
                <w:sz w:val="16"/>
                <w:szCs w:val="16"/>
              </w:rPr>
            </w:pPr>
            <w:r w:rsidRPr="002308D7">
              <w:rPr>
                <w:sz w:val="16"/>
                <w:szCs w:val="16"/>
              </w:rPr>
              <w:t>Vision Reports</w:t>
            </w:r>
          </w:p>
        </w:tc>
        <w:tc>
          <w:tcPr>
            <w:tcW w:w="3957" w:type="dxa"/>
            <w:shd w:val="clear" w:color="auto" w:fill="auto"/>
          </w:tcPr>
          <w:p w14:paraId="5107512A" w14:textId="1EC1AF14" w:rsidR="008927C2" w:rsidRDefault="002308D7" w:rsidP="008927C2">
            <w:pPr>
              <w:rPr>
                <w:rFonts w:cstheme="minorHAnsi"/>
                <w:sz w:val="16"/>
                <w:szCs w:val="16"/>
              </w:rPr>
            </w:pPr>
            <w:r w:rsidRPr="002308D7">
              <w:rPr>
                <w:rFonts w:cstheme="minorHAnsi"/>
                <w:sz w:val="16"/>
                <w:szCs w:val="16"/>
              </w:rPr>
              <w:t>Complete Site Time Logs Report - For non-project time logs, the country will be derived as the country of the last immediate previous time log that has an associated country, or the engineer’s current location if none has been logged</w:t>
            </w:r>
          </w:p>
        </w:tc>
        <w:tc>
          <w:tcPr>
            <w:tcW w:w="897" w:type="dxa"/>
          </w:tcPr>
          <w:p w14:paraId="20C19193" w14:textId="4C1B8023" w:rsidR="008927C2" w:rsidRDefault="002308D7" w:rsidP="008927C2">
            <w:pPr>
              <w:rPr>
                <w:sz w:val="16"/>
                <w:szCs w:val="16"/>
              </w:rPr>
            </w:pPr>
            <w:r w:rsidRPr="002308D7">
              <w:rPr>
                <w:sz w:val="16"/>
                <w:szCs w:val="16"/>
              </w:rPr>
              <w:t>Critical</w:t>
            </w:r>
          </w:p>
        </w:tc>
        <w:tc>
          <w:tcPr>
            <w:tcW w:w="1882" w:type="dxa"/>
          </w:tcPr>
          <w:p w14:paraId="3CFA7BA9" w14:textId="04C40454" w:rsidR="008927C2" w:rsidRDefault="002308D7" w:rsidP="008927C2">
            <w:pPr>
              <w:rPr>
                <w:sz w:val="16"/>
                <w:szCs w:val="16"/>
              </w:rPr>
            </w:pPr>
            <w:r w:rsidRPr="002308D7">
              <w:rPr>
                <w:sz w:val="16"/>
                <w:szCs w:val="16"/>
              </w:rPr>
              <w:t>HR</w:t>
            </w:r>
          </w:p>
        </w:tc>
      </w:tr>
      <w:tr w:rsidR="008927C2" w:rsidRPr="002A0DF5" w14:paraId="570A4ABF" w14:textId="77777777" w:rsidTr="002308D7">
        <w:tc>
          <w:tcPr>
            <w:tcW w:w="585" w:type="dxa"/>
            <w:shd w:val="clear" w:color="auto" w:fill="FFFFFF" w:themeFill="background1"/>
          </w:tcPr>
          <w:p w14:paraId="339D6CAC" w14:textId="1F5B252B" w:rsidR="008927C2" w:rsidRDefault="008927C2" w:rsidP="008927C2">
            <w:pPr>
              <w:rPr>
                <w:sz w:val="16"/>
                <w:szCs w:val="16"/>
              </w:rPr>
            </w:pPr>
            <w:r>
              <w:rPr>
                <w:sz w:val="16"/>
                <w:szCs w:val="16"/>
              </w:rPr>
              <w:t>SR-193</w:t>
            </w:r>
          </w:p>
        </w:tc>
        <w:tc>
          <w:tcPr>
            <w:tcW w:w="625" w:type="dxa"/>
            <w:shd w:val="clear" w:color="auto" w:fill="FFFFFF" w:themeFill="background1"/>
          </w:tcPr>
          <w:p w14:paraId="395EC09A" w14:textId="16E49434" w:rsidR="008927C2" w:rsidRDefault="008927C2" w:rsidP="008927C2">
            <w:pPr>
              <w:jc w:val="center"/>
              <w:rPr>
                <w:sz w:val="16"/>
                <w:szCs w:val="16"/>
              </w:rPr>
            </w:pPr>
            <w:r>
              <w:rPr>
                <w:sz w:val="16"/>
                <w:szCs w:val="16"/>
              </w:rPr>
              <w:t>-</w:t>
            </w:r>
          </w:p>
        </w:tc>
        <w:tc>
          <w:tcPr>
            <w:tcW w:w="1121" w:type="dxa"/>
            <w:shd w:val="clear" w:color="auto" w:fill="FFFFFF" w:themeFill="background1"/>
          </w:tcPr>
          <w:p w14:paraId="030F9DAE" w14:textId="499F0C49" w:rsidR="008927C2" w:rsidRPr="00A150C4" w:rsidRDefault="002308D7" w:rsidP="008927C2">
            <w:pPr>
              <w:rPr>
                <w:sz w:val="16"/>
                <w:szCs w:val="16"/>
              </w:rPr>
            </w:pPr>
            <w:r w:rsidRPr="002308D7">
              <w:rPr>
                <w:sz w:val="16"/>
                <w:szCs w:val="16"/>
              </w:rPr>
              <w:t>Vision Reports</w:t>
            </w:r>
          </w:p>
        </w:tc>
        <w:tc>
          <w:tcPr>
            <w:tcW w:w="3957" w:type="dxa"/>
            <w:shd w:val="clear" w:color="auto" w:fill="auto"/>
          </w:tcPr>
          <w:p w14:paraId="0920C580" w14:textId="68F022F7" w:rsidR="008927C2" w:rsidRDefault="002308D7" w:rsidP="008927C2">
            <w:pPr>
              <w:rPr>
                <w:rFonts w:cstheme="minorHAnsi"/>
                <w:sz w:val="16"/>
                <w:szCs w:val="16"/>
              </w:rPr>
            </w:pPr>
            <w:r w:rsidRPr="002308D7">
              <w:rPr>
                <w:rFonts w:cstheme="minorHAnsi"/>
                <w:sz w:val="16"/>
                <w:szCs w:val="16"/>
              </w:rPr>
              <w:t>Complete Site Time Logs Report - Site Timesheet Report - The report is exportable to Excel</w:t>
            </w:r>
          </w:p>
        </w:tc>
        <w:tc>
          <w:tcPr>
            <w:tcW w:w="897" w:type="dxa"/>
          </w:tcPr>
          <w:p w14:paraId="49457633" w14:textId="3A7B968B" w:rsidR="008927C2" w:rsidRDefault="002308D7" w:rsidP="008927C2">
            <w:pPr>
              <w:rPr>
                <w:sz w:val="16"/>
                <w:szCs w:val="16"/>
              </w:rPr>
            </w:pPr>
            <w:r w:rsidRPr="002308D7">
              <w:rPr>
                <w:sz w:val="16"/>
                <w:szCs w:val="16"/>
              </w:rPr>
              <w:t>Critical</w:t>
            </w:r>
          </w:p>
        </w:tc>
        <w:tc>
          <w:tcPr>
            <w:tcW w:w="1882" w:type="dxa"/>
          </w:tcPr>
          <w:p w14:paraId="08D463EE" w14:textId="1172BBE5" w:rsidR="008927C2" w:rsidRDefault="002308D7" w:rsidP="008927C2">
            <w:pPr>
              <w:rPr>
                <w:sz w:val="16"/>
                <w:szCs w:val="16"/>
              </w:rPr>
            </w:pPr>
            <w:r w:rsidRPr="002308D7">
              <w:rPr>
                <w:sz w:val="16"/>
                <w:szCs w:val="16"/>
              </w:rPr>
              <w:t>HR</w:t>
            </w:r>
          </w:p>
        </w:tc>
      </w:tr>
    </w:tbl>
    <w:p w14:paraId="2D427573" w14:textId="77777777" w:rsidR="00C61270" w:rsidRDefault="00C61270">
      <w:pPr>
        <w:rPr>
          <w:rFonts w:eastAsiaTheme="majorEastAsia" w:cstheme="minorHAnsi"/>
          <w:b/>
          <w:color w:val="1F3864" w:themeColor="accent1" w:themeShade="80"/>
          <w:sz w:val="40"/>
          <w:szCs w:val="32"/>
        </w:rPr>
      </w:pPr>
      <w:r>
        <w:rPr>
          <w:rFonts w:cstheme="minorHAnsi"/>
          <w:b/>
          <w:color w:val="1F3864" w:themeColor="accent1" w:themeShade="80"/>
          <w:sz w:val="40"/>
        </w:rPr>
        <w:br w:type="page"/>
      </w:r>
    </w:p>
    <w:p w14:paraId="01976CC5" w14:textId="5CB78333" w:rsidR="00C61270" w:rsidRPr="00C37697" w:rsidRDefault="00C61270" w:rsidP="00C61270">
      <w:pPr>
        <w:pStyle w:val="Heading1"/>
        <w:numPr>
          <w:ilvl w:val="0"/>
          <w:numId w:val="37"/>
        </w:numPr>
        <w:rPr>
          <w:rFonts w:asciiTheme="minorHAnsi" w:hAnsiTheme="minorHAnsi" w:cstheme="minorHAnsi"/>
          <w:b/>
          <w:color w:val="1F3864" w:themeColor="accent1" w:themeShade="80"/>
          <w:sz w:val="40"/>
        </w:rPr>
      </w:pPr>
      <w:bookmarkStart w:id="84" w:name="_Toc35000380"/>
      <w:r>
        <w:rPr>
          <w:rFonts w:asciiTheme="minorHAnsi" w:hAnsiTheme="minorHAnsi" w:cstheme="minorHAnsi"/>
          <w:b/>
          <w:color w:val="1F3864" w:themeColor="accent1" w:themeShade="80"/>
          <w:sz w:val="40"/>
        </w:rPr>
        <w:lastRenderedPageBreak/>
        <w:t>APPENDICES</w:t>
      </w:r>
      <w:bookmarkEnd w:id="84"/>
    </w:p>
    <w:p w14:paraId="29347CB0" w14:textId="22786842" w:rsidR="00C61270" w:rsidRDefault="005C6D79" w:rsidP="00C61270">
      <w:pPr>
        <w:pStyle w:val="Heading2"/>
        <w:numPr>
          <w:ilvl w:val="1"/>
          <w:numId w:val="37"/>
        </w:numPr>
        <w:rPr>
          <w:rFonts w:asciiTheme="minorHAnsi" w:hAnsiTheme="minorHAnsi" w:cstheme="minorHAnsi"/>
          <w:b/>
          <w:color w:val="000000" w:themeColor="text1"/>
          <w:sz w:val="32"/>
        </w:rPr>
      </w:pPr>
      <w:bookmarkStart w:id="85" w:name="_Toc35000381"/>
      <w:r>
        <w:rPr>
          <w:rFonts w:asciiTheme="minorHAnsi" w:hAnsiTheme="minorHAnsi" w:cstheme="minorHAnsi"/>
          <w:b/>
          <w:color w:val="000000" w:themeColor="text1"/>
          <w:sz w:val="32"/>
        </w:rPr>
        <w:t>Glossary</w:t>
      </w:r>
      <w:bookmarkEnd w:id="85"/>
    </w:p>
    <w:p w14:paraId="72B67B00" w14:textId="7EE2EA6A" w:rsidR="00C61270" w:rsidRDefault="00C61270" w:rsidP="00C61270"/>
    <w:tbl>
      <w:tblPr>
        <w:tblStyle w:val="TableGrid"/>
        <w:tblW w:w="0" w:type="auto"/>
        <w:tblLook w:val="04A0" w:firstRow="1" w:lastRow="0" w:firstColumn="1" w:lastColumn="0" w:noHBand="0" w:noVBand="1"/>
      </w:tblPr>
      <w:tblGrid>
        <w:gridCol w:w="3397"/>
        <w:gridCol w:w="5619"/>
      </w:tblGrid>
      <w:tr w:rsidR="005C6D79" w14:paraId="47F73EAF" w14:textId="77777777" w:rsidTr="00436BC7">
        <w:tc>
          <w:tcPr>
            <w:tcW w:w="3397" w:type="dxa"/>
            <w:shd w:val="clear" w:color="auto" w:fill="B4C6E7" w:themeFill="accent1" w:themeFillTint="66"/>
          </w:tcPr>
          <w:p w14:paraId="6247E289" w14:textId="77777777" w:rsidR="005C6D79" w:rsidRPr="006211D7" w:rsidRDefault="005C6D79" w:rsidP="00436BC7">
            <w:pPr>
              <w:rPr>
                <w:b/>
              </w:rPr>
            </w:pPr>
            <w:r>
              <w:rPr>
                <w:b/>
              </w:rPr>
              <w:t>Term</w:t>
            </w:r>
          </w:p>
        </w:tc>
        <w:tc>
          <w:tcPr>
            <w:tcW w:w="5619" w:type="dxa"/>
            <w:shd w:val="clear" w:color="auto" w:fill="B4C6E7" w:themeFill="accent1" w:themeFillTint="66"/>
          </w:tcPr>
          <w:p w14:paraId="7ACA8FB0" w14:textId="77777777" w:rsidR="005C6D79" w:rsidRDefault="005C6D79" w:rsidP="00436BC7">
            <w:pPr>
              <w:rPr>
                <w:b/>
              </w:rPr>
            </w:pPr>
            <w:r>
              <w:rPr>
                <w:b/>
              </w:rPr>
              <w:t>Description</w:t>
            </w:r>
          </w:p>
        </w:tc>
      </w:tr>
      <w:tr w:rsidR="005C6D79" w14:paraId="05CD47E2" w14:textId="77777777" w:rsidTr="00436BC7">
        <w:tc>
          <w:tcPr>
            <w:tcW w:w="3397" w:type="dxa"/>
          </w:tcPr>
          <w:p w14:paraId="732CA134" w14:textId="77777777" w:rsidR="005C6D79" w:rsidRDefault="005C6D79" w:rsidP="00436BC7">
            <w:r>
              <w:t>BOM</w:t>
            </w:r>
          </w:p>
        </w:tc>
        <w:tc>
          <w:tcPr>
            <w:tcW w:w="5619" w:type="dxa"/>
          </w:tcPr>
          <w:p w14:paraId="12313BBC" w14:textId="77777777" w:rsidR="005C6D79" w:rsidRPr="009F4422" w:rsidRDefault="005C6D79" w:rsidP="00436BC7">
            <w:pPr>
              <w:rPr>
                <w:i/>
              </w:rPr>
            </w:pPr>
            <w:r>
              <w:t>Build of Materials</w:t>
            </w:r>
          </w:p>
        </w:tc>
      </w:tr>
      <w:tr w:rsidR="005C6D79" w14:paraId="5E7FA2D0" w14:textId="77777777" w:rsidTr="00436BC7">
        <w:tc>
          <w:tcPr>
            <w:tcW w:w="3397" w:type="dxa"/>
          </w:tcPr>
          <w:p w14:paraId="2F4B5F80" w14:textId="77777777" w:rsidR="005C6D79" w:rsidRPr="00107B4A" w:rsidRDefault="005C6D79" w:rsidP="00436BC7">
            <w:r>
              <w:t>Business Requirement</w:t>
            </w:r>
          </w:p>
        </w:tc>
        <w:tc>
          <w:tcPr>
            <w:tcW w:w="5619" w:type="dxa"/>
          </w:tcPr>
          <w:p w14:paraId="799B8664" w14:textId="77777777" w:rsidR="005C6D79" w:rsidRPr="00107B4A" w:rsidRDefault="005C6D79" w:rsidP="00436BC7">
            <w:r>
              <w:t>An individual requirement identified by the business</w:t>
            </w:r>
          </w:p>
        </w:tc>
      </w:tr>
      <w:tr w:rsidR="005C6D79" w14:paraId="06498B60" w14:textId="77777777" w:rsidTr="00436BC7">
        <w:tc>
          <w:tcPr>
            <w:tcW w:w="3397" w:type="dxa"/>
          </w:tcPr>
          <w:p w14:paraId="6195E266" w14:textId="77777777" w:rsidR="005C6D79" w:rsidRPr="00107B4A" w:rsidRDefault="005C6D79" w:rsidP="00436BC7">
            <w:r>
              <w:t>Business Requirements Document</w:t>
            </w:r>
          </w:p>
        </w:tc>
        <w:tc>
          <w:tcPr>
            <w:tcW w:w="5619" w:type="dxa"/>
          </w:tcPr>
          <w:p w14:paraId="4E1B3EEB" w14:textId="77777777" w:rsidR="005C6D79" w:rsidRPr="00107B4A" w:rsidRDefault="005C6D79" w:rsidP="00436BC7">
            <w:r>
              <w:t>A document which clearly identifies the business requirements required to be met for a project</w:t>
            </w:r>
          </w:p>
        </w:tc>
      </w:tr>
      <w:tr w:rsidR="005C6D79" w14:paraId="1427DF9F" w14:textId="77777777" w:rsidTr="00436BC7">
        <w:tc>
          <w:tcPr>
            <w:tcW w:w="3397" w:type="dxa"/>
          </w:tcPr>
          <w:p w14:paraId="4E7498B9" w14:textId="77777777" w:rsidR="005C6D79" w:rsidRPr="00107B4A" w:rsidRDefault="005C6D79" w:rsidP="00436BC7">
            <w:r>
              <w:t>Business Requirements Traceability Matrix</w:t>
            </w:r>
          </w:p>
        </w:tc>
        <w:tc>
          <w:tcPr>
            <w:tcW w:w="5619" w:type="dxa"/>
          </w:tcPr>
          <w:p w14:paraId="6A13C98C" w14:textId="77777777" w:rsidR="005C6D79" w:rsidRPr="00107B4A" w:rsidRDefault="005C6D79" w:rsidP="00436BC7">
            <w:r>
              <w:t>A matrix used which maps a business requirement to a specific test, to ensure it is covered within the UAT test phase</w:t>
            </w:r>
          </w:p>
        </w:tc>
      </w:tr>
      <w:tr w:rsidR="005C6D79" w14:paraId="341E141E" w14:textId="77777777" w:rsidTr="00436BC7">
        <w:tc>
          <w:tcPr>
            <w:tcW w:w="3397" w:type="dxa"/>
          </w:tcPr>
          <w:p w14:paraId="58BA8F7B" w14:textId="77777777" w:rsidR="005C6D79" w:rsidRPr="00107B4A" w:rsidRDefault="005C6D79" w:rsidP="00436BC7">
            <w:r>
              <w:t>Client Reference</w:t>
            </w:r>
          </w:p>
        </w:tc>
        <w:tc>
          <w:tcPr>
            <w:tcW w:w="5619" w:type="dxa"/>
          </w:tcPr>
          <w:p w14:paraId="081F4EC8" w14:textId="77777777" w:rsidR="005C6D79" w:rsidRPr="00107B4A" w:rsidRDefault="005C6D79" w:rsidP="00436BC7">
            <w:r>
              <w:t>A unique reference defined by the customer</w:t>
            </w:r>
          </w:p>
        </w:tc>
      </w:tr>
      <w:tr w:rsidR="005C6D79" w14:paraId="3DFF06EE" w14:textId="77777777" w:rsidTr="00436BC7">
        <w:tc>
          <w:tcPr>
            <w:tcW w:w="3397" w:type="dxa"/>
          </w:tcPr>
          <w:p w14:paraId="00F684FD" w14:textId="77777777" w:rsidR="005C6D79" w:rsidRPr="00107B4A" w:rsidRDefault="005C6D79" w:rsidP="00436BC7">
            <w:r>
              <w:t>Component</w:t>
            </w:r>
          </w:p>
        </w:tc>
        <w:tc>
          <w:tcPr>
            <w:tcW w:w="5619" w:type="dxa"/>
          </w:tcPr>
          <w:p w14:paraId="0C589955" w14:textId="77777777" w:rsidR="005C6D79" w:rsidRPr="00107B4A" w:rsidRDefault="005C6D79" w:rsidP="00436BC7">
            <w:r>
              <w:t>A part of the run</w:t>
            </w:r>
          </w:p>
        </w:tc>
      </w:tr>
      <w:tr w:rsidR="005C6D79" w14:paraId="5AD4F0F0" w14:textId="77777777" w:rsidTr="00436BC7">
        <w:tc>
          <w:tcPr>
            <w:tcW w:w="3397" w:type="dxa"/>
          </w:tcPr>
          <w:p w14:paraId="7BB9AE83" w14:textId="77777777" w:rsidR="005C6D79" w:rsidRDefault="005C6D79" w:rsidP="00436BC7">
            <w:r>
              <w:t>Contractor</w:t>
            </w:r>
          </w:p>
        </w:tc>
        <w:tc>
          <w:tcPr>
            <w:tcW w:w="5619" w:type="dxa"/>
          </w:tcPr>
          <w:p w14:paraId="1D68DC37" w14:textId="77777777" w:rsidR="005C6D79" w:rsidRPr="00107B4A" w:rsidRDefault="005C6D79" w:rsidP="00436BC7">
            <w:r>
              <w:t xml:space="preserve">A subcontractor </w:t>
            </w:r>
            <w:proofErr w:type="gramStart"/>
            <w:r>
              <w:t>i.e.</w:t>
            </w:r>
            <w:proofErr w:type="gramEnd"/>
            <w:r>
              <w:t xml:space="preserve"> site engineer</w:t>
            </w:r>
          </w:p>
        </w:tc>
      </w:tr>
      <w:tr w:rsidR="005C6D79" w:rsidRPr="00107B4A" w14:paraId="46496B9B" w14:textId="77777777" w:rsidTr="00436BC7">
        <w:tc>
          <w:tcPr>
            <w:tcW w:w="3397" w:type="dxa"/>
          </w:tcPr>
          <w:p w14:paraId="362C018D" w14:textId="77777777" w:rsidR="005C6D79" w:rsidRPr="00107B4A" w:rsidRDefault="005C6D79" w:rsidP="00436BC7">
            <w:r>
              <w:t>CPS</w:t>
            </w:r>
          </w:p>
        </w:tc>
        <w:tc>
          <w:tcPr>
            <w:tcW w:w="5619" w:type="dxa"/>
          </w:tcPr>
          <w:p w14:paraId="51445A4F" w14:textId="77777777" w:rsidR="005C6D79" w:rsidRPr="00107B4A" w:rsidRDefault="005C6D79" w:rsidP="00436BC7">
            <w:r>
              <w:t>Critical Power Systems</w:t>
            </w:r>
          </w:p>
        </w:tc>
      </w:tr>
      <w:tr w:rsidR="005C6D79" w:rsidRPr="00107B4A" w14:paraId="4967E0D4" w14:textId="77777777" w:rsidTr="00436BC7">
        <w:tc>
          <w:tcPr>
            <w:tcW w:w="3397" w:type="dxa"/>
          </w:tcPr>
          <w:p w14:paraId="09B1EA29" w14:textId="77777777" w:rsidR="005C6D79" w:rsidRPr="00107B4A" w:rsidRDefault="005C6D79" w:rsidP="00436BC7">
            <w:r>
              <w:t>Ductor Testing</w:t>
            </w:r>
          </w:p>
        </w:tc>
        <w:tc>
          <w:tcPr>
            <w:tcW w:w="5619" w:type="dxa"/>
          </w:tcPr>
          <w:p w14:paraId="0970DA00" w14:textId="77777777" w:rsidR="005C6D79" w:rsidRPr="00107B4A" w:rsidRDefault="005C6D79" w:rsidP="00436BC7">
            <w:r>
              <w:t>A contact resistance test, which measures the resistance of electrical termination, joints, connectors.</w:t>
            </w:r>
          </w:p>
        </w:tc>
      </w:tr>
      <w:tr w:rsidR="005C6D79" w:rsidRPr="00107B4A" w14:paraId="7F8E9A68" w14:textId="77777777" w:rsidTr="00436BC7">
        <w:tc>
          <w:tcPr>
            <w:tcW w:w="3397" w:type="dxa"/>
          </w:tcPr>
          <w:p w14:paraId="31291303" w14:textId="77777777" w:rsidR="005C6D79" w:rsidRPr="00107B4A" w:rsidRDefault="005C6D79" w:rsidP="00436BC7">
            <w:r>
              <w:t>Employee</w:t>
            </w:r>
          </w:p>
        </w:tc>
        <w:tc>
          <w:tcPr>
            <w:tcW w:w="5619" w:type="dxa"/>
          </w:tcPr>
          <w:p w14:paraId="0FCB2672" w14:textId="454DA36A" w:rsidR="005C6D79" w:rsidRPr="00107B4A" w:rsidRDefault="005C6D79" w:rsidP="00436BC7">
            <w:proofErr w:type="gramStart"/>
            <w:r>
              <w:t>An</w:t>
            </w:r>
            <w:proofErr w:type="gramEnd"/>
            <w:r>
              <w:t xml:space="preserve"> </w:t>
            </w:r>
            <w:r w:rsidR="00B3189D">
              <w:t>Company</w:t>
            </w:r>
            <w:r>
              <w:t xml:space="preserve"> employee</w:t>
            </w:r>
          </w:p>
        </w:tc>
      </w:tr>
      <w:tr w:rsidR="005C6D79" w:rsidRPr="00107B4A" w14:paraId="62C9E774" w14:textId="77777777" w:rsidTr="00436BC7">
        <w:tc>
          <w:tcPr>
            <w:tcW w:w="3397" w:type="dxa"/>
          </w:tcPr>
          <w:p w14:paraId="1CC6946D" w14:textId="77777777" w:rsidR="005C6D79" w:rsidRPr="00107B4A" w:rsidRDefault="005C6D79" w:rsidP="00436BC7">
            <w:r>
              <w:t>Engineer App</w:t>
            </w:r>
          </w:p>
        </w:tc>
        <w:tc>
          <w:tcPr>
            <w:tcW w:w="5619" w:type="dxa"/>
          </w:tcPr>
          <w:p w14:paraId="0938CAD4" w14:textId="0EE431FC" w:rsidR="005C6D79" w:rsidRPr="00107B4A" w:rsidRDefault="005C6D79" w:rsidP="00436BC7">
            <w:proofErr w:type="gramStart"/>
            <w:r>
              <w:t>An</w:t>
            </w:r>
            <w:proofErr w:type="gramEnd"/>
            <w:r>
              <w:t xml:space="preserve"> </w:t>
            </w:r>
            <w:r w:rsidR="00B3189D">
              <w:t>Company</w:t>
            </w:r>
            <w:r>
              <w:t xml:space="preserve"> iOS app which is used by site engineers to log time, log installed components, log test results. </w:t>
            </w:r>
          </w:p>
        </w:tc>
      </w:tr>
      <w:tr w:rsidR="005C6D79" w:rsidRPr="00107B4A" w14:paraId="2F3D234A" w14:textId="77777777" w:rsidTr="00436BC7">
        <w:tc>
          <w:tcPr>
            <w:tcW w:w="3397" w:type="dxa"/>
          </w:tcPr>
          <w:p w14:paraId="76C12F12" w14:textId="77777777" w:rsidR="005C6D79" w:rsidRPr="00107B4A" w:rsidRDefault="005C6D79" w:rsidP="00436BC7">
            <w:r>
              <w:t>Equipment</w:t>
            </w:r>
          </w:p>
        </w:tc>
        <w:tc>
          <w:tcPr>
            <w:tcW w:w="5619" w:type="dxa"/>
          </w:tcPr>
          <w:p w14:paraId="6C37AEE3" w14:textId="77777777" w:rsidR="005C6D79" w:rsidRPr="00107B4A" w:rsidRDefault="005C6D79" w:rsidP="00436BC7">
            <w:r>
              <w:t xml:space="preserve">An IBAR run which contains multiple components.  Also known as Run, Master Run or Equipment </w:t>
            </w:r>
          </w:p>
        </w:tc>
      </w:tr>
      <w:tr w:rsidR="005C6D79" w:rsidRPr="00107B4A" w14:paraId="606AA391" w14:textId="77777777" w:rsidTr="00436BC7">
        <w:tc>
          <w:tcPr>
            <w:tcW w:w="3397" w:type="dxa"/>
          </w:tcPr>
          <w:p w14:paraId="577FAC37" w14:textId="77777777" w:rsidR="005C6D79" w:rsidRPr="00107B4A" w:rsidRDefault="005C6D79" w:rsidP="00436BC7">
            <w:r>
              <w:t>GPRS</w:t>
            </w:r>
          </w:p>
        </w:tc>
        <w:tc>
          <w:tcPr>
            <w:tcW w:w="5619" w:type="dxa"/>
          </w:tcPr>
          <w:p w14:paraId="57FEAE1E" w14:textId="77777777" w:rsidR="005C6D79" w:rsidRPr="00107B4A" w:rsidRDefault="005C6D79" w:rsidP="00436BC7">
            <w:r w:rsidRPr="004442B3">
              <w:t>General Packet Radio Services</w:t>
            </w:r>
          </w:p>
        </w:tc>
      </w:tr>
      <w:tr w:rsidR="005C6D79" w:rsidRPr="00107B4A" w14:paraId="0E6BC5BD" w14:textId="77777777" w:rsidTr="00436BC7">
        <w:tc>
          <w:tcPr>
            <w:tcW w:w="3397" w:type="dxa"/>
          </w:tcPr>
          <w:p w14:paraId="7611D660" w14:textId="77777777" w:rsidR="005C6D79" w:rsidRPr="00107B4A" w:rsidRDefault="005C6D79" w:rsidP="00436BC7">
            <w:r>
              <w:t>iControl App</w:t>
            </w:r>
          </w:p>
        </w:tc>
        <w:tc>
          <w:tcPr>
            <w:tcW w:w="5619" w:type="dxa"/>
          </w:tcPr>
          <w:p w14:paraId="255A25E0" w14:textId="77777777" w:rsidR="005C6D79" w:rsidRPr="00107B4A" w:rsidRDefault="005C6D79" w:rsidP="00436BC7">
            <w:r>
              <w:t>A client-facing app which is an inventory of all equipment and components on-site</w:t>
            </w:r>
          </w:p>
        </w:tc>
      </w:tr>
      <w:tr w:rsidR="005C6D79" w:rsidRPr="00107B4A" w14:paraId="1A3A83D9" w14:textId="77777777" w:rsidTr="00436BC7">
        <w:tc>
          <w:tcPr>
            <w:tcW w:w="3397" w:type="dxa"/>
          </w:tcPr>
          <w:p w14:paraId="578DA273" w14:textId="77777777" w:rsidR="005C6D79" w:rsidRPr="00107B4A" w:rsidRDefault="005C6D79" w:rsidP="00436BC7">
            <w:r>
              <w:t>iOS</w:t>
            </w:r>
          </w:p>
        </w:tc>
        <w:tc>
          <w:tcPr>
            <w:tcW w:w="5619" w:type="dxa"/>
          </w:tcPr>
          <w:p w14:paraId="6F9DF7DB" w14:textId="77777777" w:rsidR="005C6D79" w:rsidRPr="00107B4A" w:rsidRDefault="005C6D79" w:rsidP="00436BC7">
            <w:r>
              <w:t>A mobile operating system for Apple Inc. hardware</w:t>
            </w:r>
          </w:p>
        </w:tc>
      </w:tr>
      <w:tr w:rsidR="005C6D79" w:rsidRPr="00107B4A" w14:paraId="378A0B48" w14:textId="77777777" w:rsidTr="00436BC7">
        <w:tc>
          <w:tcPr>
            <w:tcW w:w="3397" w:type="dxa"/>
          </w:tcPr>
          <w:p w14:paraId="51E0D5E7" w14:textId="77777777" w:rsidR="005C6D79" w:rsidRPr="00107B4A" w:rsidRDefault="005C6D79" w:rsidP="00436BC7">
            <w:r>
              <w:t>Master Run</w:t>
            </w:r>
          </w:p>
        </w:tc>
        <w:tc>
          <w:tcPr>
            <w:tcW w:w="5619" w:type="dxa"/>
          </w:tcPr>
          <w:p w14:paraId="397ACFFE" w14:textId="77777777" w:rsidR="005C6D79" w:rsidRPr="00107B4A" w:rsidRDefault="005C6D79" w:rsidP="00436BC7">
            <w:r>
              <w:t>An IBAR run which contains multiple components.  Also known as Run, Master Run or Equipment</w:t>
            </w:r>
          </w:p>
        </w:tc>
      </w:tr>
      <w:tr w:rsidR="005C6D79" w:rsidRPr="00107B4A" w14:paraId="1C92E4E9" w14:textId="77777777" w:rsidTr="00436BC7">
        <w:tc>
          <w:tcPr>
            <w:tcW w:w="3397" w:type="dxa"/>
          </w:tcPr>
          <w:p w14:paraId="45DF91FD" w14:textId="77777777" w:rsidR="005C6D79" w:rsidRPr="00107B4A" w:rsidRDefault="005C6D79" w:rsidP="00436BC7">
            <w:r>
              <w:t>Run</w:t>
            </w:r>
          </w:p>
        </w:tc>
        <w:tc>
          <w:tcPr>
            <w:tcW w:w="5619" w:type="dxa"/>
          </w:tcPr>
          <w:p w14:paraId="2CF05FAB" w14:textId="77777777" w:rsidR="005C6D79" w:rsidRPr="00107B4A" w:rsidRDefault="005C6D79" w:rsidP="00436BC7">
            <w:r>
              <w:t>An IBAR run which contains multiple components.  Also known as Run, Master Run or Equipment</w:t>
            </w:r>
          </w:p>
        </w:tc>
      </w:tr>
      <w:tr w:rsidR="005C6D79" w:rsidRPr="00107B4A" w14:paraId="1EBDCB52" w14:textId="77777777" w:rsidTr="00436BC7">
        <w:tc>
          <w:tcPr>
            <w:tcW w:w="3397" w:type="dxa"/>
          </w:tcPr>
          <w:p w14:paraId="4A64848D" w14:textId="77777777" w:rsidR="005C6D79" w:rsidRPr="00107B4A" w:rsidRDefault="005C6D79" w:rsidP="00436BC7">
            <w:r>
              <w:t>Sage</w:t>
            </w:r>
          </w:p>
        </w:tc>
        <w:tc>
          <w:tcPr>
            <w:tcW w:w="5619" w:type="dxa"/>
          </w:tcPr>
          <w:p w14:paraId="0D3E011F" w14:textId="77777777" w:rsidR="005C6D79" w:rsidRPr="00107B4A" w:rsidRDefault="005C6D79" w:rsidP="00436BC7">
            <w:r>
              <w:t>Accounting software</w:t>
            </w:r>
          </w:p>
        </w:tc>
      </w:tr>
      <w:tr w:rsidR="005C6D79" w:rsidRPr="00107B4A" w14:paraId="027EAAC4" w14:textId="77777777" w:rsidTr="00436BC7">
        <w:tc>
          <w:tcPr>
            <w:tcW w:w="3397" w:type="dxa"/>
          </w:tcPr>
          <w:p w14:paraId="722DC015" w14:textId="77777777" w:rsidR="005C6D79" w:rsidRPr="00107B4A" w:rsidRDefault="005C6D79" w:rsidP="00436BC7">
            <w:r>
              <w:t>Schematic Drawings</w:t>
            </w:r>
          </w:p>
        </w:tc>
        <w:tc>
          <w:tcPr>
            <w:tcW w:w="5619" w:type="dxa"/>
          </w:tcPr>
          <w:p w14:paraId="602EE7C7" w14:textId="77777777" w:rsidR="005C6D79" w:rsidRPr="00107B4A" w:rsidRDefault="005C6D79" w:rsidP="00436BC7">
            <w:r>
              <w:t>A picture that represents components of a device</w:t>
            </w:r>
          </w:p>
        </w:tc>
      </w:tr>
      <w:tr w:rsidR="005C6D79" w:rsidRPr="00107B4A" w14:paraId="51D8EB64" w14:textId="77777777" w:rsidTr="00436BC7">
        <w:tc>
          <w:tcPr>
            <w:tcW w:w="3397" w:type="dxa"/>
          </w:tcPr>
          <w:p w14:paraId="5069E324" w14:textId="77777777" w:rsidR="005C6D79" w:rsidRPr="00107B4A" w:rsidRDefault="005C6D79" w:rsidP="00436BC7">
            <w:r>
              <w:t>Site</w:t>
            </w:r>
          </w:p>
        </w:tc>
        <w:tc>
          <w:tcPr>
            <w:tcW w:w="5619" w:type="dxa"/>
          </w:tcPr>
          <w:p w14:paraId="093BAFEE" w14:textId="77777777" w:rsidR="005C6D79" w:rsidRPr="00107B4A" w:rsidRDefault="005C6D79" w:rsidP="00436BC7">
            <w:r>
              <w:t>Customer’s premises</w:t>
            </w:r>
          </w:p>
        </w:tc>
      </w:tr>
      <w:tr w:rsidR="005C6D79" w:rsidRPr="00107B4A" w14:paraId="4D664148" w14:textId="77777777" w:rsidTr="00436BC7">
        <w:tc>
          <w:tcPr>
            <w:tcW w:w="3397" w:type="dxa"/>
          </w:tcPr>
          <w:p w14:paraId="09CB426F" w14:textId="77777777" w:rsidR="005C6D79" w:rsidRPr="00107B4A" w:rsidRDefault="005C6D79" w:rsidP="00436BC7">
            <w:r>
              <w:t>Subcontractor</w:t>
            </w:r>
          </w:p>
        </w:tc>
        <w:tc>
          <w:tcPr>
            <w:tcW w:w="5619" w:type="dxa"/>
          </w:tcPr>
          <w:p w14:paraId="55C04D67" w14:textId="31141AFC" w:rsidR="005C6D79" w:rsidRPr="00107B4A" w:rsidRDefault="005C6D79" w:rsidP="00436BC7">
            <w:r>
              <w:t xml:space="preserve">A contracted company/person hired by </w:t>
            </w:r>
            <w:r w:rsidR="00B3189D">
              <w:t>Company</w:t>
            </w:r>
            <w:r>
              <w:t xml:space="preserve"> to do site work on its behalf</w:t>
            </w:r>
          </w:p>
        </w:tc>
      </w:tr>
      <w:tr w:rsidR="005C6D79" w:rsidRPr="00107B4A" w14:paraId="46760441" w14:textId="77777777" w:rsidTr="00436BC7">
        <w:tc>
          <w:tcPr>
            <w:tcW w:w="3397" w:type="dxa"/>
          </w:tcPr>
          <w:p w14:paraId="66E35154" w14:textId="77777777" w:rsidR="005C6D79" w:rsidRPr="00107B4A" w:rsidRDefault="005C6D79" w:rsidP="00436BC7">
            <w:r>
              <w:t>System Requirements Document</w:t>
            </w:r>
          </w:p>
        </w:tc>
        <w:tc>
          <w:tcPr>
            <w:tcW w:w="5619" w:type="dxa"/>
          </w:tcPr>
          <w:p w14:paraId="39B3EC1E" w14:textId="77777777" w:rsidR="005C6D79" w:rsidRPr="00107B4A" w:rsidRDefault="005C6D79" w:rsidP="00436BC7">
            <w:r>
              <w:t>An additional document which details how the system(s) will be built to meet the business requirements (identified initially within this document)</w:t>
            </w:r>
          </w:p>
        </w:tc>
      </w:tr>
      <w:tr w:rsidR="005C6D79" w:rsidRPr="00107B4A" w14:paraId="14E15EB0" w14:textId="77777777" w:rsidTr="00436BC7">
        <w:tc>
          <w:tcPr>
            <w:tcW w:w="3397" w:type="dxa"/>
          </w:tcPr>
          <w:p w14:paraId="388E04C9" w14:textId="77777777" w:rsidR="005C6D79" w:rsidRPr="00107B4A" w:rsidRDefault="005C6D79" w:rsidP="00436BC7">
            <w:r>
              <w:t>Test Certificate</w:t>
            </w:r>
          </w:p>
        </w:tc>
        <w:tc>
          <w:tcPr>
            <w:tcW w:w="5619" w:type="dxa"/>
          </w:tcPr>
          <w:p w14:paraId="3B5A5E53" w14:textId="77777777" w:rsidR="005C6D79" w:rsidRPr="00107B4A" w:rsidRDefault="005C6D79" w:rsidP="00436BC7">
            <w:r>
              <w:t>A test document completed by a site engineer which details test results following installation</w:t>
            </w:r>
          </w:p>
        </w:tc>
      </w:tr>
      <w:tr w:rsidR="005C6D79" w:rsidRPr="00107B4A" w14:paraId="1A907CBA" w14:textId="77777777" w:rsidTr="00436BC7">
        <w:tc>
          <w:tcPr>
            <w:tcW w:w="3397" w:type="dxa"/>
          </w:tcPr>
          <w:p w14:paraId="24FA32D2" w14:textId="77777777" w:rsidR="005C6D79" w:rsidRPr="00107B4A" w:rsidRDefault="005C6D79" w:rsidP="00436BC7">
            <w:r>
              <w:t>Torque Testing</w:t>
            </w:r>
          </w:p>
        </w:tc>
        <w:tc>
          <w:tcPr>
            <w:tcW w:w="5619" w:type="dxa"/>
          </w:tcPr>
          <w:p w14:paraId="2D7C7490" w14:textId="77777777" w:rsidR="005C6D79" w:rsidRPr="00107B4A" w:rsidRDefault="005C6D79" w:rsidP="00436BC7">
            <w:r>
              <w:t>Measuring the amount of torque being applied to a fastened object</w:t>
            </w:r>
          </w:p>
        </w:tc>
      </w:tr>
      <w:tr w:rsidR="005C6D79" w:rsidRPr="00107B4A" w14:paraId="6D18BFFD" w14:textId="77777777" w:rsidTr="00436BC7">
        <w:tc>
          <w:tcPr>
            <w:tcW w:w="3397" w:type="dxa"/>
          </w:tcPr>
          <w:p w14:paraId="36AEF2F2" w14:textId="77777777" w:rsidR="005C6D79" w:rsidRPr="00107B4A" w:rsidRDefault="005C6D79" w:rsidP="00436BC7">
            <w:r>
              <w:t>UAT</w:t>
            </w:r>
          </w:p>
        </w:tc>
        <w:tc>
          <w:tcPr>
            <w:tcW w:w="5619" w:type="dxa"/>
          </w:tcPr>
          <w:p w14:paraId="70AB0CD8" w14:textId="77777777" w:rsidR="005C6D79" w:rsidRPr="00107B4A" w:rsidRDefault="005C6D79" w:rsidP="00436BC7">
            <w:r>
              <w:t>UAT is also known as User Acceptance Testing.  Is a software test phase performed by business end-users to determine a new or an amendment to a system /process is acceptable to the user and meets the defined business requirements (set out in this document)</w:t>
            </w:r>
          </w:p>
        </w:tc>
      </w:tr>
      <w:tr w:rsidR="005C6D79" w:rsidRPr="00107B4A" w14:paraId="7BFD3301" w14:textId="77777777" w:rsidTr="00436BC7">
        <w:tc>
          <w:tcPr>
            <w:tcW w:w="3397" w:type="dxa"/>
          </w:tcPr>
          <w:p w14:paraId="698A411F" w14:textId="77777777" w:rsidR="005C6D79" w:rsidRPr="00107B4A" w:rsidRDefault="005C6D79" w:rsidP="00436BC7">
            <w:r>
              <w:t>Works Order</w:t>
            </w:r>
          </w:p>
        </w:tc>
        <w:tc>
          <w:tcPr>
            <w:tcW w:w="5619" w:type="dxa"/>
          </w:tcPr>
          <w:p w14:paraId="77F137F9" w14:textId="77777777" w:rsidR="005C6D79" w:rsidRPr="00107B4A" w:rsidRDefault="005C6D79" w:rsidP="00436BC7">
            <w:r>
              <w:t>A job for a customer</w:t>
            </w:r>
          </w:p>
        </w:tc>
      </w:tr>
      <w:tr w:rsidR="005C6D79" w:rsidRPr="00107B4A" w14:paraId="0D035ED9" w14:textId="77777777" w:rsidTr="00436BC7">
        <w:tc>
          <w:tcPr>
            <w:tcW w:w="3397" w:type="dxa"/>
          </w:tcPr>
          <w:p w14:paraId="3B9AAEC4" w14:textId="77777777" w:rsidR="005C6D79" w:rsidRPr="00107B4A" w:rsidRDefault="005C6D79" w:rsidP="00436BC7">
            <w:r>
              <w:t>WIFI</w:t>
            </w:r>
          </w:p>
        </w:tc>
        <w:tc>
          <w:tcPr>
            <w:tcW w:w="5619" w:type="dxa"/>
          </w:tcPr>
          <w:p w14:paraId="382F635B" w14:textId="77777777" w:rsidR="005C6D79" w:rsidRPr="00107B4A" w:rsidRDefault="005C6D79" w:rsidP="00436BC7">
            <w:r>
              <w:t>The wireless network used by mobile devices</w:t>
            </w:r>
          </w:p>
        </w:tc>
      </w:tr>
    </w:tbl>
    <w:p w14:paraId="5AE48A43" w14:textId="77777777" w:rsidR="009834E9" w:rsidRPr="005B25A3" w:rsidRDefault="009834E9" w:rsidP="005B25A3"/>
    <w:sectPr w:rsidR="009834E9" w:rsidRPr="005B25A3" w:rsidSect="00F06FC5">
      <w:headerReference w:type="default" r:id="rId141"/>
      <w:footerReference w:type="default" r:id="rId142"/>
      <w:pgSz w:w="11906" w:h="16838"/>
      <w:pgMar w:top="1134" w:right="567" w:bottom="851"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 w:author="Rob Fleetwood" w:date="2020-02-04T11:33:00Z" w:initials="RF">
    <w:p w14:paraId="693C2012" w14:textId="5771B2B9" w:rsidR="00CC55FF" w:rsidRDefault="00CC55FF">
      <w:pPr>
        <w:pStyle w:val="CommentText"/>
      </w:pPr>
      <w:r>
        <w:t xml:space="preserve">Does </w:t>
      </w:r>
      <w:r>
        <w:rPr>
          <w:rStyle w:val="CommentReference"/>
        </w:rPr>
        <w:annotationRef/>
      </w:r>
      <w:r>
        <w:t>this mean the data could be out of date when the client scans equipment or component?  Is this accepted by the client?</w:t>
      </w:r>
    </w:p>
  </w:comment>
  <w:comment w:id="23" w:author="Mark Jackson" w:date="2020-02-05T08:50:00Z" w:initials="MJ">
    <w:p w14:paraId="17FF4EBA" w14:textId="730B07F5" w:rsidR="00CC55FF" w:rsidRDefault="00CC55FF">
      <w:pPr>
        <w:pStyle w:val="CommentText"/>
      </w:pPr>
      <w:r>
        <w:rPr>
          <w:rStyle w:val="CommentReference"/>
        </w:rPr>
        <w:annotationRef/>
      </w:r>
      <w:r>
        <w:fldChar w:fldCharType="begin"/>
      </w:r>
      <w:r>
        <w:instrText xml:space="preserve"> HYPERLINK "mailto:rob.fleetwood@anordmardix.com" </w:instrText>
      </w:r>
      <w:bookmarkStart w:id="24" w:name="_@_AA8C0A9980904733B1CB5BC3966F1504Z"/>
      <w:r>
        <w:rPr>
          <w:rStyle w:val="Mention"/>
        </w:rPr>
        <w:fldChar w:fldCharType="separate"/>
      </w:r>
      <w:bookmarkEnd w:id="24"/>
      <w:r w:rsidRPr="00527D91">
        <w:rPr>
          <w:rStyle w:val="Mention"/>
          <w:noProof/>
        </w:rPr>
        <w:t>@Rob Fleetwood</w:t>
      </w:r>
      <w:r>
        <w:fldChar w:fldCharType="end"/>
      </w:r>
      <w:r>
        <w:t xml:space="preserve"> This is the current default sync frequency. Due to the amount of data to be brought across, running the sync more frequently could cause an issue with our current infrastructure.</w:t>
      </w:r>
    </w:p>
  </w:comment>
  <w:comment w:id="29" w:author="Rob Fleetwood" w:date="2020-02-04T11:43:00Z" w:initials="RF">
    <w:p w14:paraId="5703032C" w14:textId="46E52203" w:rsidR="00CC55FF" w:rsidRDefault="00CC55FF">
      <w:pPr>
        <w:pStyle w:val="CommentText"/>
      </w:pPr>
      <w:r>
        <w:rPr>
          <w:rStyle w:val="CommentReference"/>
        </w:rPr>
        <w:annotationRef/>
      </w:r>
      <w:r>
        <w:t>Furthest right box.  Why is HR alerted?</w:t>
      </w:r>
    </w:p>
  </w:comment>
  <w:comment w:id="30" w:author="Mark Jackson" w:date="2020-02-05T08:53:00Z" w:initials="MJ">
    <w:p w14:paraId="53FD2401" w14:textId="6F236601" w:rsidR="00CC55FF" w:rsidRDefault="00CC55FF">
      <w:pPr>
        <w:pStyle w:val="CommentText"/>
      </w:pPr>
      <w:r>
        <w:rPr>
          <w:rStyle w:val="CommentReference"/>
        </w:rPr>
        <w:annotationRef/>
      </w:r>
      <w:r>
        <w:t>Apologies, it is actually the IBAR Designers who are alerted! This is actually live with the correct workflow in place, I have amended the diagram.</w:t>
      </w:r>
    </w:p>
  </w:comment>
  <w:comment w:id="34" w:author="Rob Fleetwood" w:date="2020-02-04T11:47:00Z" w:initials="RF">
    <w:p w14:paraId="2D5296D8" w14:textId="399C8596" w:rsidR="00CC55FF" w:rsidRDefault="00CC55FF">
      <w:pPr>
        <w:pStyle w:val="CommentText"/>
      </w:pPr>
      <w:r>
        <w:rPr>
          <w:rStyle w:val="CommentReference"/>
        </w:rPr>
        <w:annotationRef/>
      </w:r>
      <w:r>
        <w:t xml:space="preserve">Is this title incomplete?  Should it be worded Generate Pallet Note?  </w:t>
      </w:r>
    </w:p>
  </w:comment>
  <w:comment w:id="35" w:author="Mark Jackson" w:date="2020-02-05T08:54:00Z" w:initials="MJ">
    <w:p w14:paraId="0D24E5C0" w14:textId="56E7248E" w:rsidR="00CC55FF" w:rsidRDefault="00CC55FF">
      <w:pPr>
        <w:pStyle w:val="CommentText"/>
      </w:pPr>
      <w:r>
        <w:rPr>
          <w:rStyle w:val="CommentReference"/>
        </w:rPr>
        <w:annotationRef/>
      </w:r>
      <w:r>
        <w:t>Probably yes, have amended. (Diagram 1 is ‘prerequisites’, Diagram 2 is the Pallet Note work itself.)</w:t>
      </w:r>
    </w:p>
  </w:comment>
  <w:comment w:id="36" w:author="Rob Fleetwood" w:date="2020-02-04T11:49:00Z" w:initials="RF">
    <w:p w14:paraId="44BD8BDB" w14:textId="36C05952" w:rsidR="00CC55FF" w:rsidRDefault="00CC55FF">
      <w:pPr>
        <w:pStyle w:val="CommentText"/>
      </w:pPr>
      <w:r>
        <w:rPr>
          <w:rStyle w:val="CommentReference"/>
        </w:rPr>
        <w:annotationRef/>
      </w:r>
      <w:r>
        <w:t xml:space="preserve"> “Show Vesting Information” only has a pathway for yes.  What is the path for no?</w:t>
      </w:r>
    </w:p>
  </w:comment>
  <w:comment w:id="37" w:author="Mark Jackson" w:date="2020-02-05T08:55:00Z" w:initials="MJ">
    <w:p w14:paraId="0A5766FD" w14:textId="54E13C42" w:rsidR="00CC55FF" w:rsidRDefault="00CC55FF">
      <w:pPr>
        <w:pStyle w:val="CommentText"/>
      </w:pPr>
      <w:r>
        <w:rPr>
          <w:rStyle w:val="CommentReference"/>
        </w:rPr>
        <w:annotationRef/>
      </w:r>
      <w:r>
        <w:t xml:space="preserve">Basically there isn’t one! The additional steps only happen in the event of a ‘Yes’, otherwise no further actions happen. </w:t>
      </w:r>
    </w:p>
  </w:comment>
  <w:comment w:id="39" w:author="Rob Fleetwood" w:date="2020-02-04T11:52:00Z" w:initials="RF">
    <w:p w14:paraId="5F66E43E" w14:textId="266887F3" w:rsidR="00CC55FF" w:rsidRDefault="00CC55FF">
      <w:pPr>
        <w:pStyle w:val="CommentText"/>
      </w:pPr>
      <w:r>
        <w:rPr>
          <w:rStyle w:val="CommentReference"/>
        </w:rPr>
        <w:annotationRef/>
      </w:r>
      <w:r>
        <w:t>There is no pathway for “No” on the final decision box</w:t>
      </w:r>
    </w:p>
  </w:comment>
  <w:comment w:id="40" w:author="Mark Jackson" w:date="2020-02-05T08:57:00Z" w:initials="MJ">
    <w:p w14:paraId="371AE191" w14:textId="3C9D2C2C" w:rsidR="00CC55FF" w:rsidRDefault="00CC55FF">
      <w:pPr>
        <w:pStyle w:val="CommentText"/>
      </w:pPr>
      <w:r>
        <w:rPr>
          <w:rStyle w:val="CommentReference"/>
        </w:rPr>
        <w:annotationRef/>
      </w:r>
      <w:r>
        <w:t>Again, in the event of a ‘No’, nothing further happens</w:t>
      </w:r>
    </w:p>
  </w:comment>
  <w:comment w:id="41" w:author="Rob Fleetwood" w:date="2020-02-04T11:55:00Z" w:initials="RF">
    <w:p w14:paraId="71DC124E" w14:textId="5C4B1DCC" w:rsidR="00CC55FF" w:rsidRDefault="00CC55FF">
      <w:pPr>
        <w:pStyle w:val="CommentText"/>
      </w:pPr>
      <w:r>
        <w:rPr>
          <w:rStyle w:val="CommentReference"/>
        </w:rPr>
        <w:annotationRef/>
      </w:r>
      <w:r>
        <w:t>Final decision box does not have a pathway for No</w:t>
      </w:r>
    </w:p>
  </w:comment>
  <w:comment w:id="42" w:author="Mark Jackson" w:date="2020-02-05T08:58:00Z" w:initials="MJ">
    <w:p w14:paraId="74B471B7" w14:textId="6ADE2678" w:rsidR="00CC55FF" w:rsidRDefault="00CC55FF">
      <w:pPr>
        <w:pStyle w:val="CommentText"/>
      </w:pPr>
      <w:r>
        <w:rPr>
          <w:rStyle w:val="CommentReference"/>
        </w:rPr>
        <w:annotationRef/>
      </w:r>
      <w:r>
        <w:t>Again., no further action in the event of a ‘No’</w:t>
      </w:r>
    </w:p>
  </w:comment>
  <w:comment w:id="44" w:author="Rob Fleetwood" w:date="2020-02-04T11:56:00Z" w:initials="RF">
    <w:p w14:paraId="2DE14C52" w14:textId="358B3D17" w:rsidR="00CC55FF" w:rsidRDefault="00CC55FF">
      <w:pPr>
        <w:pStyle w:val="CommentText"/>
      </w:pPr>
      <w:r>
        <w:rPr>
          <w:rStyle w:val="CommentReference"/>
        </w:rPr>
        <w:annotationRef/>
      </w:r>
      <w:r>
        <w:t>Maybe a note here…that in scope is only English and Bulgarian.</w:t>
      </w:r>
    </w:p>
  </w:comment>
  <w:comment w:id="45" w:author="Mark Jackson" w:date="2020-02-05T08:58:00Z" w:initials="MJ">
    <w:p w14:paraId="6776B184" w14:textId="630676D6" w:rsidR="00CC55FF" w:rsidRDefault="00CC55FF">
      <w:pPr>
        <w:pStyle w:val="CommentText"/>
      </w:pPr>
      <w:r>
        <w:rPr>
          <w:rStyle w:val="CommentReference"/>
        </w:rPr>
        <w:annotationRef/>
      </w:r>
      <w:r>
        <w:rPr>
          <w:rStyle w:val="CommentReference"/>
        </w:rPr>
        <w:t>Agreed, stated in ‘In Scope’</w:t>
      </w:r>
    </w:p>
  </w:comment>
  <w:comment w:id="47" w:author="Rob Fleetwood" w:date="2020-02-04T12:01:00Z" w:initials="RF">
    <w:p w14:paraId="6D148412" w14:textId="39DDD4C7" w:rsidR="00CC55FF" w:rsidRDefault="00CC55FF">
      <w:pPr>
        <w:pStyle w:val="CommentText"/>
      </w:pPr>
      <w:r>
        <w:rPr>
          <w:rStyle w:val="CommentReference"/>
        </w:rPr>
        <w:annotationRef/>
      </w:r>
      <w:r>
        <w:t>Is this a business process or a dev team process for a change to the template.  If the latter arguably I don’t think this should be listed as a process.</w:t>
      </w:r>
    </w:p>
  </w:comment>
  <w:comment w:id="48" w:author="Mark Jackson" w:date="2020-02-05T09:00:00Z" w:initials="MJ">
    <w:p w14:paraId="03BC6234" w14:textId="0B692B32" w:rsidR="00CC55FF" w:rsidRDefault="00CC55FF">
      <w:pPr>
        <w:pStyle w:val="CommentText"/>
      </w:pPr>
      <w:r>
        <w:rPr>
          <w:rStyle w:val="CommentReference"/>
        </w:rPr>
        <w:annotationRef/>
      </w:r>
      <w:r>
        <w:t>This was just a way of ensuring the change was captured … agree that it is slightly outside the business practices (certainly the regular/repeating ones)</w:t>
      </w:r>
    </w:p>
  </w:comment>
  <w:comment w:id="49" w:author="Rob Fleetwood" w:date="2020-02-04T12:03:00Z" w:initials="RF">
    <w:p w14:paraId="34F2D29D" w14:textId="6D3615D7" w:rsidR="00CC55FF" w:rsidRDefault="00CC55FF">
      <w:pPr>
        <w:pStyle w:val="CommentText"/>
      </w:pPr>
      <w:r>
        <w:rPr>
          <w:rStyle w:val="CommentReference"/>
        </w:rPr>
        <w:annotationRef/>
      </w:r>
      <w:r>
        <w:t>See comment on 7.3.7.1</w:t>
      </w:r>
    </w:p>
  </w:comment>
  <w:comment w:id="50" w:author="Mark Jackson" w:date="2020-02-05T09:01:00Z" w:initials="MJ">
    <w:p w14:paraId="5CAACC4B" w14:textId="671D28A4" w:rsidR="00CC55FF" w:rsidRDefault="00CC55FF">
      <w:pPr>
        <w:pStyle w:val="CommentText"/>
      </w:pPr>
      <w:r>
        <w:rPr>
          <w:rStyle w:val="CommentReference"/>
        </w:rPr>
        <w:annotationRef/>
      </w:r>
      <w:r>
        <w:t>Reply to that point applied here, agreed</w:t>
      </w:r>
    </w:p>
  </w:comment>
  <w:comment w:id="56" w:author="Rob Fleetwood" w:date="2020-02-04T13:03:00Z" w:initials="RF">
    <w:p w14:paraId="2EE1E552" w14:textId="77777777" w:rsidR="00CC55FF" w:rsidRDefault="00CC55FF">
      <w:pPr>
        <w:pStyle w:val="CommentText"/>
      </w:pPr>
      <w:r>
        <w:rPr>
          <w:rStyle w:val="CommentReference"/>
        </w:rPr>
        <w:annotationRef/>
      </w:r>
      <w:r>
        <w:t xml:space="preserve">Should there be a delete option?  Example if was added in error.  </w:t>
      </w:r>
    </w:p>
    <w:p w14:paraId="1D7C4675" w14:textId="77777777" w:rsidR="00CC55FF" w:rsidRDefault="00CC55FF">
      <w:pPr>
        <w:pStyle w:val="CommentText"/>
      </w:pPr>
    </w:p>
    <w:p w14:paraId="22821D24" w14:textId="0955FAD5" w:rsidR="00CC55FF" w:rsidRDefault="00CC55FF">
      <w:pPr>
        <w:pStyle w:val="CommentText"/>
      </w:pPr>
      <w:r>
        <w:t xml:space="preserve">Are duplicates allowed?  Any rules? </w:t>
      </w:r>
    </w:p>
  </w:comment>
  <w:comment w:id="57" w:author="Mark Jackson" w:date="2020-02-05T09:02:00Z" w:initials="MJ">
    <w:p w14:paraId="18537B14" w14:textId="026FD080" w:rsidR="00CC55FF" w:rsidRDefault="00CC55FF">
      <w:pPr>
        <w:pStyle w:val="CommentText"/>
      </w:pPr>
      <w:r>
        <w:rPr>
          <w:rStyle w:val="CommentReference"/>
        </w:rPr>
        <w:annotationRef/>
      </w:r>
      <w:r>
        <w:t>Have added validation for duplicates. Deletion not applicable here as these are fundamental data items that really shouldn’t be easily deletable.</w:t>
      </w:r>
    </w:p>
  </w:comment>
  <w:comment w:id="65" w:author="Rob Fleetwood" w:date="2020-02-04T13:37:00Z" w:initials="RF">
    <w:p w14:paraId="7F11EBDC" w14:textId="4E47CB8F" w:rsidR="00CC55FF" w:rsidRDefault="00CC55FF">
      <w:pPr>
        <w:pStyle w:val="CommentText"/>
      </w:pPr>
      <w:r>
        <w:rPr>
          <w:rStyle w:val="CommentReference"/>
        </w:rPr>
        <w:annotationRef/>
      </w:r>
      <w:r>
        <w:t>This needs to be complete for sign off</w:t>
      </w:r>
    </w:p>
  </w:comment>
  <w:comment w:id="66" w:author="Mark Jackson" w:date="2020-02-05T09:03:00Z" w:initials="MJ">
    <w:p w14:paraId="3ADAF69D" w14:textId="0EBCBE1C" w:rsidR="00CC55FF" w:rsidRDefault="00CC55FF">
      <w:pPr>
        <w:pStyle w:val="CommentText"/>
      </w:pPr>
      <w:r>
        <w:rPr>
          <w:rStyle w:val="CommentReference"/>
        </w:rPr>
        <w:annotationRef/>
      </w:r>
      <w:r>
        <w:t>See previous reply, this is with the Test Team so reliant entirely on their input</w:t>
      </w:r>
    </w:p>
  </w:comment>
  <w:comment w:id="72" w:author="Rob Fleetwood" w:date="2020-02-04T13:52:00Z" w:initials="RF">
    <w:p w14:paraId="3D8FE0CC" w14:textId="1C21C468" w:rsidR="00CC55FF" w:rsidRDefault="00CC55FF">
      <w:pPr>
        <w:pStyle w:val="CommentText"/>
      </w:pPr>
      <w:r>
        <w:rPr>
          <w:rStyle w:val="CommentReference"/>
        </w:rPr>
        <w:annotationRef/>
      </w:r>
      <w:r>
        <w:t>This shows the daily hours worked.  Should there be a total hours to date column for the Country?</w:t>
      </w:r>
    </w:p>
  </w:comment>
  <w:comment w:id="73" w:author="Mark Jackson" w:date="2020-02-05T09:47:00Z" w:initials="MJ">
    <w:p w14:paraId="1595BBB2" w14:textId="2965F7A6" w:rsidR="00CC55FF" w:rsidRDefault="00CC55FF">
      <w:pPr>
        <w:pStyle w:val="CommentText"/>
      </w:pPr>
      <w:r>
        <w:rPr>
          <w:rStyle w:val="CommentReference"/>
        </w:rPr>
        <w:annotationRef/>
      </w:r>
      <w:r>
        <w:t>Agreed, have amended</w:t>
      </w:r>
    </w:p>
  </w:comment>
  <w:comment w:id="74" w:author="Rob Fleetwood" w:date="2020-02-04T13:50:00Z" w:initials="RF">
    <w:p w14:paraId="5A90FDD6" w14:textId="3EEAEA34" w:rsidR="00CC55FF" w:rsidRDefault="00CC55FF">
      <w:pPr>
        <w:pStyle w:val="CommentText"/>
      </w:pPr>
      <w:r>
        <w:rPr>
          <w:rStyle w:val="CommentReference"/>
        </w:rPr>
        <w:annotationRef/>
      </w:r>
      <w:r>
        <w:t>This shows the daily hours worked.  Should there be a total hours to date column for the WO?</w:t>
      </w:r>
    </w:p>
  </w:comment>
  <w:comment w:id="75" w:author="Mark Jackson" w:date="2020-02-05T09:47:00Z" w:initials="MJ">
    <w:p w14:paraId="539BC803" w14:textId="4B477D79" w:rsidR="00CC55FF" w:rsidRDefault="00CC55FF">
      <w:pPr>
        <w:pStyle w:val="CommentText"/>
      </w:pPr>
      <w:r>
        <w:rPr>
          <w:rStyle w:val="CommentReference"/>
        </w:rPr>
        <w:annotationRef/>
      </w:r>
      <w:r>
        <w:t>Agreed, have amended</w:t>
      </w:r>
    </w:p>
  </w:comment>
  <w:comment w:id="82" w:author="Rob Fleetwood" w:date="2020-02-04T12:07:00Z" w:initials="RF">
    <w:p w14:paraId="42C23083" w14:textId="3DB54C7C" w:rsidR="00CC55FF" w:rsidRDefault="00CC55FF">
      <w:pPr>
        <w:pStyle w:val="CommentText"/>
      </w:pPr>
      <w:r>
        <w:rPr>
          <w:rStyle w:val="CommentReference"/>
        </w:rPr>
        <w:annotationRef/>
      </w:r>
      <w:r>
        <w:t>Throughout the document there are processes that mention they may not be needed for live (due to tight time lines).  The Priority needs to reflect this “Low”.  For example some HR reports.</w:t>
      </w:r>
    </w:p>
  </w:comment>
  <w:comment w:id="83" w:author="Mark Jackson" w:date="2020-02-05T09:47:00Z" w:initials="MJ">
    <w:p w14:paraId="26202FED" w14:textId="6FC4CEE0" w:rsidR="00CC55FF" w:rsidRDefault="00CC55FF">
      <w:pPr>
        <w:pStyle w:val="CommentText"/>
      </w:pPr>
      <w:r>
        <w:rPr>
          <w:rStyle w:val="CommentReference"/>
        </w:rPr>
        <w:annotationRef/>
      </w:r>
      <w:r>
        <w:t>Have left as High for now as we need to identify a precise timeline for what is needed for exactly which 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93C2012" w15:done="1"/>
  <w15:commentEx w15:paraId="17FF4EBA" w15:paraIdParent="693C2012" w15:done="1"/>
  <w15:commentEx w15:paraId="5703032C" w15:done="1"/>
  <w15:commentEx w15:paraId="53FD2401" w15:paraIdParent="5703032C" w15:done="1"/>
  <w15:commentEx w15:paraId="2D5296D8" w15:done="1"/>
  <w15:commentEx w15:paraId="0D24E5C0" w15:paraIdParent="2D5296D8" w15:done="1"/>
  <w15:commentEx w15:paraId="44BD8BDB" w15:done="1"/>
  <w15:commentEx w15:paraId="0A5766FD" w15:paraIdParent="44BD8BDB" w15:done="1"/>
  <w15:commentEx w15:paraId="5F66E43E" w15:done="1"/>
  <w15:commentEx w15:paraId="371AE191" w15:paraIdParent="5F66E43E" w15:done="1"/>
  <w15:commentEx w15:paraId="71DC124E" w15:done="1"/>
  <w15:commentEx w15:paraId="74B471B7" w15:paraIdParent="71DC124E" w15:done="1"/>
  <w15:commentEx w15:paraId="2DE14C52" w15:done="1"/>
  <w15:commentEx w15:paraId="6776B184" w15:paraIdParent="2DE14C52" w15:done="1"/>
  <w15:commentEx w15:paraId="6D148412" w15:done="1"/>
  <w15:commentEx w15:paraId="03BC6234" w15:paraIdParent="6D148412" w15:done="1"/>
  <w15:commentEx w15:paraId="34F2D29D" w15:done="1"/>
  <w15:commentEx w15:paraId="5CAACC4B" w15:paraIdParent="34F2D29D" w15:done="1"/>
  <w15:commentEx w15:paraId="22821D24" w15:done="1"/>
  <w15:commentEx w15:paraId="18537B14" w15:paraIdParent="22821D24" w15:done="1"/>
  <w15:commentEx w15:paraId="7F11EBDC" w15:done="1"/>
  <w15:commentEx w15:paraId="3ADAF69D" w15:paraIdParent="7F11EBDC" w15:done="1"/>
  <w15:commentEx w15:paraId="3D8FE0CC" w15:done="1"/>
  <w15:commentEx w15:paraId="1595BBB2" w15:paraIdParent="3D8FE0CC" w15:done="1"/>
  <w15:commentEx w15:paraId="5A90FDD6" w15:done="1"/>
  <w15:commentEx w15:paraId="539BC803" w15:paraIdParent="5A90FDD6" w15:done="1"/>
  <w15:commentEx w15:paraId="42C23083" w15:done="1"/>
  <w15:commentEx w15:paraId="26202FED" w15:paraIdParent="42C23083"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3C2012" w16cid:durableId="21E3D4FE"/>
  <w16cid:commentId w16cid:paraId="17FF4EBA" w16cid:durableId="21E50040"/>
  <w16cid:commentId w16cid:paraId="5703032C" w16cid:durableId="21E3D772"/>
  <w16cid:commentId w16cid:paraId="53FD2401" w16cid:durableId="21E50103"/>
  <w16cid:commentId w16cid:paraId="2D5296D8" w16cid:durableId="21E3D83A"/>
  <w16cid:commentId w16cid:paraId="0D24E5C0" w16cid:durableId="21E50135"/>
  <w16cid:commentId w16cid:paraId="44BD8BDB" w16cid:durableId="21E3D8D2"/>
  <w16cid:commentId w16cid:paraId="0A5766FD" w16cid:durableId="21E5017D"/>
  <w16cid:commentId w16cid:paraId="5F66E43E" w16cid:durableId="21E3D973"/>
  <w16cid:commentId w16cid:paraId="371AE191" w16cid:durableId="21E50206"/>
  <w16cid:commentId w16cid:paraId="71DC124E" w16cid:durableId="21E3DA2B"/>
  <w16cid:commentId w16cid:paraId="74B471B7" w16cid:durableId="21E5022F"/>
  <w16cid:commentId w16cid:paraId="2DE14C52" w16cid:durableId="21E3DA8B"/>
  <w16cid:commentId w16cid:paraId="6776B184" w16cid:durableId="21E50251"/>
  <w16cid:commentId w16cid:paraId="6D148412" w16cid:durableId="21E3DB87"/>
  <w16cid:commentId w16cid:paraId="03BC6234" w16cid:durableId="21E502A1"/>
  <w16cid:commentId w16cid:paraId="34F2D29D" w16cid:durableId="21E3DC23"/>
  <w16cid:commentId w16cid:paraId="5CAACC4B" w16cid:durableId="21E502D5"/>
  <w16cid:commentId w16cid:paraId="22821D24" w16cid:durableId="21E3EA3F"/>
  <w16cid:commentId w16cid:paraId="18537B14" w16cid:durableId="21E50310"/>
  <w16cid:commentId w16cid:paraId="7F11EBDC" w16cid:durableId="21E3F234"/>
  <w16cid:commentId w16cid:paraId="3ADAF69D" w16cid:durableId="21E50378"/>
  <w16cid:commentId w16cid:paraId="3D8FE0CC" w16cid:durableId="21E3F594"/>
  <w16cid:commentId w16cid:paraId="1595BBB2" w16cid:durableId="21E50DB8"/>
  <w16cid:commentId w16cid:paraId="5A90FDD6" w16cid:durableId="21E3F53F"/>
  <w16cid:commentId w16cid:paraId="539BC803" w16cid:durableId="21E50DC4"/>
  <w16cid:commentId w16cid:paraId="42C23083" w16cid:durableId="21E3DCF8"/>
  <w16cid:commentId w16cid:paraId="26202FED" w16cid:durableId="21E50D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8B1DC8" w14:textId="77777777" w:rsidR="00D50350" w:rsidRDefault="00D50350" w:rsidP="00871AEB">
      <w:pPr>
        <w:spacing w:after="0" w:line="240" w:lineRule="auto"/>
      </w:pPr>
      <w:r>
        <w:separator/>
      </w:r>
    </w:p>
  </w:endnote>
  <w:endnote w:type="continuationSeparator" w:id="0">
    <w:p w14:paraId="58997C01" w14:textId="77777777" w:rsidR="00D50350" w:rsidRDefault="00D50350" w:rsidP="00871AEB">
      <w:pPr>
        <w:spacing w:after="0" w:line="240" w:lineRule="auto"/>
      </w:pPr>
      <w:r>
        <w:continuationSeparator/>
      </w:r>
    </w:p>
  </w:endnote>
  <w:endnote w:type="continuationNotice" w:id="1">
    <w:p w14:paraId="43E44128" w14:textId="77777777" w:rsidR="00D50350" w:rsidRDefault="00D503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0522079"/>
      <w:docPartObj>
        <w:docPartGallery w:val="Page Numbers (Bottom of Page)"/>
        <w:docPartUnique/>
      </w:docPartObj>
    </w:sdtPr>
    <w:sdtEndPr>
      <w:rPr>
        <w:noProof/>
      </w:rPr>
    </w:sdtEndPr>
    <w:sdtContent>
      <w:sdt>
        <w:sdtPr>
          <w:alias w:val="Title"/>
          <w:tag w:val=""/>
          <w:id w:val="-1163858387"/>
          <w:placeholder>
            <w:docPart w:val="E58BB4A55E6F40AE92829B296C714689"/>
          </w:placeholder>
          <w:dataBinding w:prefixMappings="xmlns:ns0='http://purl.org/dc/elements/1.1/' xmlns:ns1='http://schemas.openxmlformats.org/package/2006/metadata/core-properties' " w:xpath="/ns1:coreProperties[1]/ns0:title[1]" w:storeItemID="{6C3C8BC8-F283-45AE-878A-BAB7291924A1}"/>
          <w:text/>
        </w:sdtPr>
        <w:sdtEndPr/>
        <w:sdtContent>
          <w:p w14:paraId="72EE8D63" w14:textId="50BED592" w:rsidR="00CC55FF" w:rsidRDefault="00CC55FF" w:rsidP="00787555">
            <w:pPr>
              <w:pStyle w:val="Footer"/>
              <w:jc w:val="center"/>
            </w:pPr>
            <w:r>
              <w:t>Project System Requirements</w:t>
            </w:r>
          </w:p>
        </w:sdtContent>
      </w:sdt>
      <w:p w14:paraId="7B249687" w14:textId="77777777" w:rsidR="00CC55FF" w:rsidRDefault="00CC55FF">
        <w:pPr>
          <w:pStyle w:val="Footer"/>
        </w:pPr>
        <w:r>
          <w:t xml:space="preserve">Page | </w:t>
        </w:r>
        <w:r>
          <w:fldChar w:fldCharType="begin"/>
        </w:r>
        <w:r>
          <w:instrText xml:space="preserve"> PAGE   \* MERGEFORMAT </w:instrText>
        </w:r>
        <w:r>
          <w:fldChar w:fldCharType="separate"/>
        </w:r>
        <w:r>
          <w:rPr>
            <w:noProof/>
          </w:rPr>
          <w:t>2</w:t>
        </w:r>
        <w:r>
          <w:rPr>
            <w:noProof/>
          </w:rPr>
          <w:fldChar w:fldCharType="end"/>
        </w:r>
        <w:r>
          <w:rPr>
            <w:noProof/>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A6D2E4" w14:textId="77777777" w:rsidR="00D50350" w:rsidRDefault="00D50350" w:rsidP="00871AEB">
      <w:pPr>
        <w:spacing w:after="0" w:line="240" w:lineRule="auto"/>
      </w:pPr>
      <w:r>
        <w:separator/>
      </w:r>
    </w:p>
  </w:footnote>
  <w:footnote w:type="continuationSeparator" w:id="0">
    <w:p w14:paraId="10D21F0F" w14:textId="77777777" w:rsidR="00D50350" w:rsidRDefault="00D50350" w:rsidP="00871AEB">
      <w:pPr>
        <w:spacing w:after="0" w:line="240" w:lineRule="auto"/>
      </w:pPr>
      <w:r>
        <w:continuationSeparator/>
      </w:r>
    </w:p>
  </w:footnote>
  <w:footnote w:type="continuationNotice" w:id="1">
    <w:p w14:paraId="1E36B8F8" w14:textId="77777777" w:rsidR="00D50350" w:rsidRDefault="00D503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40DEB" w14:textId="77777777" w:rsidR="00CC55FF" w:rsidRDefault="00CC55FF" w:rsidP="00871AEB">
    <w:pPr>
      <w:pStyle w:val="Header"/>
      <w:jc w:val="right"/>
    </w:pPr>
    <w:r>
      <w:rPr>
        <w:noProof/>
      </w:rPr>
      <w:drawing>
        <wp:inline distT="0" distB="0" distL="0" distR="0" wp14:anchorId="03F082B7" wp14:editId="4CF6F9E6">
          <wp:extent cx="1090371" cy="428086"/>
          <wp:effectExtent l="0" t="0" r="0" b="0"/>
          <wp:docPr id="7100381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8158"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090371" cy="4280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A4EFD"/>
    <w:multiLevelType w:val="hybridMultilevel"/>
    <w:tmpl w:val="0BA8B1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F07913"/>
    <w:multiLevelType w:val="hybridMultilevel"/>
    <w:tmpl w:val="557A8D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5B7A46"/>
    <w:multiLevelType w:val="hybridMultilevel"/>
    <w:tmpl w:val="2A6260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683234"/>
    <w:multiLevelType w:val="hybridMultilevel"/>
    <w:tmpl w:val="E2FA1F9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5067828"/>
    <w:multiLevelType w:val="hybridMultilevel"/>
    <w:tmpl w:val="E8D029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7D5E35"/>
    <w:multiLevelType w:val="hybridMultilevel"/>
    <w:tmpl w:val="BE043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DD09AD"/>
    <w:multiLevelType w:val="hybridMultilevel"/>
    <w:tmpl w:val="D124E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284834"/>
    <w:multiLevelType w:val="hybridMultilevel"/>
    <w:tmpl w:val="852C48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AD5494"/>
    <w:multiLevelType w:val="hybridMultilevel"/>
    <w:tmpl w:val="D4463B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18530D"/>
    <w:multiLevelType w:val="multilevel"/>
    <w:tmpl w:val="7180AEBE"/>
    <w:lvl w:ilvl="0">
      <w:start w:val="5"/>
      <w:numFmt w:val="decimal"/>
      <w:lvlText w:val="%1"/>
      <w:lvlJc w:val="left"/>
      <w:pPr>
        <w:ind w:left="765" w:hanging="765"/>
      </w:pPr>
      <w:rPr>
        <w:rFonts w:hint="default"/>
      </w:rPr>
    </w:lvl>
    <w:lvl w:ilvl="1">
      <w:start w:val="8"/>
      <w:numFmt w:val="decimal"/>
      <w:lvlText w:val="%1.%2"/>
      <w:lvlJc w:val="left"/>
      <w:pPr>
        <w:ind w:left="765" w:hanging="765"/>
      </w:pPr>
      <w:rPr>
        <w:rFonts w:hint="default"/>
      </w:rPr>
    </w:lvl>
    <w:lvl w:ilvl="2">
      <w:start w:val="1"/>
      <w:numFmt w:val="decimal"/>
      <w:lvlText w:val="%1.%2.%3"/>
      <w:lvlJc w:val="left"/>
      <w:pPr>
        <w:ind w:left="765" w:hanging="765"/>
      </w:pPr>
      <w:rPr>
        <w:rFonts w:hint="default"/>
      </w:rPr>
    </w:lvl>
    <w:lvl w:ilvl="3">
      <w:start w:val="5"/>
      <w:numFmt w:val="decimal"/>
      <w:lvlText w:val="%1.%2.%3.%4"/>
      <w:lvlJc w:val="left"/>
      <w:pPr>
        <w:ind w:left="765" w:hanging="765"/>
      </w:pPr>
      <w:rPr>
        <w:rFonts w:hint="default"/>
      </w:rPr>
    </w:lvl>
    <w:lvl w:ilvl="4">
      <w:start w:val="2"/>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3E03E46"/>
    <w:multiLevelType w:val="multilevel"/>
    <w:tmpl w:val="5B3C606A"/>
    <w:lvl w:ilvl="0">
      <w:start w:val="8"/>
      <w:numFmt w:val="decimal"/>
      <w:lvlText w:val="%1."/>
      <w:lvlJc w:val="left"/>
      <w:pPr>
        <w:ind w:left="360" w:hanging="36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6917082"/>
    <w:multiLevelType w:val="multilevel"/>
    <w:tmpl w:val="E17CE3BA"/>
    <w:lvl w:ilvl="0">
      <w:start w:val="4"/>
      <w:numFmt w:val="decimal"/>
      <w:lvlText w:val="%1"/>
      <w:lvlJc w:val="left"/>
      <w:pPr>
        <w:ind w:left="765" w:hanging="765"/>
      </w:pPr>
      <w:rPr>
        <w:rFonts w:hint="default"/>
      </w:rPr>
    </w:lvl>
    <w:lvl w:ilvl="1">
      <w:start w:val="2"/>
      <w:numFmt w:val="decimal"/>
      <w:lvlText w:val="%1.%2"/>
      <w:lvlJc w:val="left"/>
      <w:pPr>
        <w:ind w:left="765" w:hanging="765"/>
      </w:pPr>
      <w:rPr>
        <w:rFonts w:hint="default"/>
      </w:rPr>
    </w:lvl>
    <w:lvl w:ilvl="2">
      <w:start w:val="1"/>
      <w:numFmt w:val="decimal"/>
      <w:lvlText w:val="%1.%2.%3"/>
      <w:lvlJc w:val="left"/>
      <w:pPr>
        <w:ind w:left="765" w:hanging="765"/>
      </w:pPr>
      <w:rPr>
        <w:rFonts w:hint="default"/>
      </w:rPr>
    </w:lvl>
    <w:lvl w:ilvl="3">
      <w:start w:val="5"/>
      <w:numFmt w:val="decimal"/>
      <w:lvlText w:val="%1.%2.%3.%4"/>
      <w:lvlJc w:val="left"/>
      <w:pPr>
        <w:ind w:left="765" w:hanging="765"/>
      </w:pPr>
      <w:rPr>
        <w:rFonts w:hint="default"/>
      </w:rPr>
    </w:lvl>
    <w:lvl w:ilvl="4">
      <w:start w:val="2"/>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6FE4101"/>
    <w:multiLevelType w:val="multilevel"/>
    <w:tmpl w:val="E5FC759C"/>
    <w:lvl w:ilvl="0">
      <w:start w:val="1"/>
      <w:numFmt w:val="decimal"/>
      <w:lvlText w:val="%1."/>
      <w:lvlJc w:val="left"/>
      <w:pPr>
        <w:ind w:left="360" w:hanging="360"/>
      </w:pPr>
      <w:rPr>
        <w:rFonts w:hint="default"/>
      </w:rPr>
    </w:lvl>
    <w:lvl w:ilvl="1">
      <w:start w:val="1"/>
      <w:numFmt w:val="decimal"/>
      <w:lvlText w:val="%1.%2"/>
      <w:lvlJc w:val="left"/>
      <w:pPr>
        <w:ind w:left="390" w:hanging="39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3" w15:restartNumberingAfterBreak="0">
    <w:nsid w:val="182A3BB7"/>
    <w:multiLevelType w:val="hybridMultilevel"/>
    <w:tmpl w:val="5CDA94AA"/>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C522AEA"/>
    <w:multiLevelType w:val="hybridMultilevel"/>
    <w:tmpl w:val="314CA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1541FE"/>
    <w:multiLevelType w:val="hybridMultilevel"/>
    <w:tmpl w:val="FB12AE2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5542F28"/>
    <w:multiLevelType w:val="hybridMultilevel"/>
    <w:tmpl w:val="B25A9B32"/>
    <w:lvl w:ilvl="0" w:tplc="08090001">
      <w:start w:val="1"/>
      <w:numFmt w:val="bullet"/>
      <w:lvlText w:val=""/>
      <w:lvlJc w:val="left"/>
      <w:pPr>
        <w:ind w:left="870" w:hanging="360"/>
      </w:pPr>
      <w:rPr>
        <w:rFonts w:ascii="Symbol" w:hAnsi="Symbol" w:hint="default"/>
      </w:rPr>
    </w:lvl>
    <w:lvl w:ilvl="1" w:tplc="08090003" w:tentative="1">
      <w:start w:val="1"/>
      <w:numFmt w:val="bullet"/>
      <w:lvlText w:val="o"/>
      <w:lvlJc w:val="left"/>
      <w:pPr>
        <w:ind w:left="1590" w:hanging="360"/>
      </w:pPr>
      <w:rPr>
        <w:rFonts w:ascii="Courier New" w:hAnsi="Courier New" w:cs="Courier New" w:hint="default"/>
      </w:rPr>
    </w:lvl>
    <w:lvl w:ilvl="2" w:tplc="08090005" w:tentative="1">
      <w:start w:val="1"/>
      <w:numFmt w:val="bullet"/>
      <w:lvlText w:val=""/>
      <w:lvlJc w:val="left"/>
      <w:pPr>
        <w:ind w:left="2310" w:hanging="360"/>
      </w:pPr>
      <w:rPr>
        <w:rFonts w:ascii="Wingdings" w:hAnsi="Wingdings" w:hint="default"/>
      </w:rPr>
    </w:lvl>
    <w:lvl w:ilvl="3" w:tplc="08090001" w:tentative="1">
      <w:start w:val="1"/>
      <w:numFmt w:val="bullet"/>
      <w:lvlText w:val=""/>
      <w:lvlJc w:val="left"/>
      <w:pPr>
        <w:ind w:left="3030" w:hanging="360"/>
      </w:pPr>
      <w:rPr>
        <w:rFonts w:ascii="Symbol" w:hAnsi="Symbol" w:hint="default"/>
      </w:rPr>
    </w:lvl>
    <w:lvl w:ilvl="4" w:tplc="08090003" w:tentative="1">
      <w:start w:val="1"/>
      <w:numFmt w:val="bullet"/>
      <w:lvlText w:val="o"/>
      <w:lvlJc w:val="left"/>
      <w:pPr>
        <w:ind w:left="3750" w:hanging="360"/>
      </w:pPr>
      <w:rPr>
        <w:rFonts w:ascii="Courier New" w:hAnsi="Courier New" w:cs="Courier New" w:hint="default"/>
      </w:rPr>
    </w:lvl>
    <w:lvl w:ilvl="5" w:tplc="08090005" w:tentative="1">
      <w:start w:val="1"/>
      <w:numFmt w:val="bullet"/>
      <w:lvlText w:val=""/>
      <w:lvlJc w:val="left"/>
      <w:pPr>
        <w:ind w:left="4470" w:hanging="360"/>
      </w:pPr>
      <w:rPr>
        <w:rFonts w:ascii="Wingdings" w:hAnsi="Wingdings" w:hint="default"/>
      </w:rPr>
    </w:lvl>
    <w:lvl w:ilvl="6" w:tplc="08090001" w:tentative="1">
      <w:start w:val="1"/>
      <w:numFmt w:val="bullet"/>
      <w:lvlText w:val=""/>
      <w:lvlJc w:val="left"/>
      <w:pPr>
        <w:ind w:left="5190" w:hanging="360"/>
      </w:pPr>
      <w:rPr>
        <w:rFonts w:ascii="Symbol" w:hAnsi="Symbol" w:hint="default"/>
      </w:rPr>
    </w:lvl>
    <w:lvl w:ilvl="7" w:tplc="08090003" w:tentative="1">
      <w:start w:val="1"/>
      <w:numFmt w:val="bullet"/>
      <w:lvlText w:val="o"/>
      <w:lvlJc w:val="left"/>
      <w:pPr>
        <w:ind w:left="5910" w:hanging="360"/>
      </w:pPr>
      <w:rPr>
        <w:rFonts w:ascii="Courier New" w:hAnsi="Courier New" w:cs="Courier New" w:hint="default"/>
      </w:rPr>
    </w:lvl>
    <w:lvl w:ilvl="8" w:tplc="08090005" w:tentative="1">
      <w:start w:val="1"/>
      <w:numFmt w:val="bullet"/>
      <w:lvlText w:val=""/>
      <w:lvlJc w:val="left"/>
      <w:pPr>
        <w:ind w:left="6630" w:hanging="360"/>
      </w:pPr>
      <w:rPr>
        <w:rFonts w:ascii="Wingdings" w:hAnsi="Wingdings" w:hint="default"/>
      </w:rPr>
    </w:lvl>
  </w:abstractNum>
  <w:abstractNum w:abstractNumId="17" w15:restartNumberingAfterBreak="0">
    <w:nsid w:val="26594BD1"/>
    <w:multiLevelType w:val="hybridMultilevel"/>
    <w:tmpl w:val="F35A4502"/>
    <w:lvl w:ilvl="0" w:tplc="898A126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6F3788B"/>
    <w:multiLevelType w:val="multilevel"/>
    <w:tmpl w:val="B3C65C4A"/>
    <w:lvl w:ilvl="0">
      <w:start w:val="1"/>
      <w:numFmt w:val="bullet"/>
      <w:lvlText w:val=""/>
      <w:lvlJc w:val="left"/>
      <w:pPr>
        <w:ind w:left="720" w:hanging="360"/>
      </w:pPr>
      <w:rPr>
        <w:rFonts w:ascii="Symbol" w:hAnsi="Symbol"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2ABB7F41"/>
    <w:multiLevelType w:val="hybridMultilevel"/>
    <w:tmpl w:val="7B0274C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976CC5"/>
    <w:multiLevelType w:val="hybridMultilevel"/>
    <w:tmpl w:val="0D50F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FD6940"/>
    <w:multiLevelType w:val="hybridMultilevel"/>
    <w:tmpl w:val="394EB7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593605"/>
    <w:multiLevelType w:val="hybridMultilevel"/>
    <w:tmpl w:val="3A7C2CDE"/>
    <w:lvl w:ilvl="0" w:tplc="CB38A892">
      <w:start w:val="1"/>
      <w:numFmt w:val="decimal"/>
      <w:lvlText w:val="%1."/>
      <w:lvlJc w:val="left"/>
      <w:pPr>
        <w:ind w:left="720" w:hanging="360"/>
      </w:pPr>
    </w:lvl>
    <w:lvl w:ilvl="1" w:tplc="61FEEB32">
      <w:start w:val="1"/>
      <w:numFmt w:val="lowerLetter"/>
      <w:lvlText w:val="%2."/>
      <w:lvlJc w:val="left"/>
      <w:pPr>
        <w:ind w:left="1440" w:hanging="360"/>
      </w:pPr>
    </w:lvl>
    <w:lvl w:ilvl="2" w:tplc="6E342BF4">
      <w:start w:val="1"/>
      <w:numFmt w:val="lowerRoman"/>
      <w:lvlText w:val="%3."/>
      <w:lvlJc w:val="right"/>
      <w:pPr>
        <w:ind w:left="2160" w:hanging="180"/>
      </w:pPr>
    </w:lvl>
    <w:lvl w:ilvl="3" w:tplc="A5E4A9F4">
      <w:start w:val="1"/>
      <w:numFmt w:val="decimal"/>
      <w:lvlText w:val="%4."/>
      <w:lvlJc w:val="left"/>
      <w:pPr>
        <w:ind w:left="2880" w:hanging="360"/>
      </w:pPr>
    </w:lvl>
    <w:lvl w:ilvl="4" w:tplc="A742286E">
      <w:start w:val="1"/>
      <w:numFmt w:val="lowerLetter"/>
      <w:lvlText w:val="%5."/>
      <w:lvlJc w:val="left"/>
      <w:pPr>
        <w:ind w:left="3600" w:hanging="360"/>
      </w:pPr>
    </w:lvl>
    <w:lvl w:ilvl="5" w:tplc="4E8A6D9C">
      <w:start w:val="1"/>
      <w:numFmt w:val="lowerRoman"/>
      <w:lvlText w:val="%6."/>
      <w:lvlJc w:val="right"/>
      <w:pPr>
        <w:ind w:left="4320" w:hanging="180"/>
      </w:pPr>
    </w:lvl>
    <w:lvl w:ilvl="6" w:tplc="8F8A28CE">
      <w:start w:val="1"/>
      <w:numFmt w:val="decimal"/>
      <w:lvlText w:val="%7."/>
      <w:lvlJc w:val="left"/>
      <w:pPr>
        <w:ind w:left="5040" w:hanging="360"/>
      </w:pPr>
    </w:lvl>
    <w:lvl w:ilvl="7" w:tplc="E2267048">
      <w:start w:val="1"/>
      <w:numFmt w:val="lowerLetter"/>
      <w:lvlText w:val="%8."/>
      <w:lvlJc w:val="left"/>
      <w:pPr>
        <w:ind w:left="5760" w:hanging="360"/>
      </w:pPr>
    </w:lvl>
    <w:lvl w:ilvl="8" w:tplc="E310A17A">
      <w:start w:val="1"/>
      <w:numFmt w:val="lowerRoman"/>
      <w:lvlText w:val="%9."/>
      <w:lvlJc w:val="right"/>
      <w:pPr>
        <w:ind w:left="6480" w:hanging="180"/>
      </w:pPr>
    </w:lvl>
  </w:abstractNum>
  <w:abstractNum w:abstractNumId="23" w15:restartNumberingAfterBreak="0">
    <w:nsid w:val="34090B54"/>
    <w:multiLevelType w:val="hybridMultilevel"/>
    <w:tmpl w:val="8D5A2A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8AD1452"/>
    <w:multiLevelType w:val="hybridMultilevel"/>
    <w:tmpl w:val="76D0AC9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39495C75"/>
    <w:multiLevelType w:val="hybridMultilevel"/>
    <w:tmpl w:val="A962A3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A75410"/>
    <w:multiLevelType w:val="hybridMultilevel"/>
    <w:tmpl w:val="3CE45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906EF1"/>
    <w:multiLevelType w:val="multilevel"/>
    <w:tmpl w:val="B3C65C4A"/>
    <w:lvl w:ilvl="0">
      <w:start w:val="1"/>
      <w:numFmt w:val="bullet"/>
      <w:lvlText w:val=""/>
      <w:lvlJc w:val="left"/>
      <w:pPr>
        <w:ind w:left="720" w:hanging="360"/>
      </w:pPr>
      <w:rPr>
        <w:rFonts w:ascii="Symbol" w:hAnsi="Symbol"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4D8B0B12"/>
    <w:multiLevelType w:val="hybridMultilevel"/>
    <w:tmpl w:val="7D849E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DA03A3C"/>
    <w:multiLevelType w:val="hybridMultilevel"/>
    <w:tmpl w:val="C1AA44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5D03F6"/>
    <w:multiLevelType w:val="hybridMultilevel"/>
    <w:tmpl w:val="C1906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FA127E"/>
    <w:multiLevelType w:val="hybridMultilevel"/>
    <w:tmpl w:val="4B624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572C1B"/>
    <w:multiLevelType w:val="hybridMultilevel"/>
    <w:tmpl w:val="A5BA78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733E90"/>
    <w:multiLevelType w:val="hybridMultilevel"/>
    <w:tmpl w:val="699C24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6263601"/>
    <w:multiLevelType w:val="hybridMultilevel"/>
    <w:tmpl w:val="01CC4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70649BC"/>
    <w:multiLevelType w:val="hybridMultilevel"/>
    <w:tmpl w:val="DA7673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E332637"/>
    <w:multiLevelType w:val="hybridMultilevel"/>
    <w:tmpl w:val="ADA05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48765A"/>
    <w:multiLevelType w:val="multilevel"/>
    <w:tmpl w:val="66460306"/>
    <w:lvl w:ilvl="0">
      <w:start w:val="3"/>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632F4B7F"/>
    <w:multiLevelType w:val="hybridMultilevel"/>
    <w:tmpl w:val="7AF81E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D452CED"/>
    <w:multiLevelType w:val="hybridMultilevel"/>
    <w:tmpl w:val="5EE86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D6C18A6"/>
    <w:multiLevelType w:val="hybridMultilevel"/>
    <w:tmpl w:val="9C8401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555392"/>
    <w:multiLevelType w:val="hybridMultilevel"/>
    <w:tmpl w:val="7D243D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214E90"/>
    <w:multiLevelType w:val="hybridMultilevel"/>
    <w:tmpl w:val="68307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024A10"/>
    <w:multiLevelType w:val="multilevel"/>
    <w:tmpl w:val="56FC5240"/>
    <w:lvl w:ilvl="0">
      <w:start w:val="8"/>
      <w:numFmt w:val="decimal"/>
      <w:lvlText w:val="%1."/>
      <w:lvlJc w:val="left"/>
      <w:pPr>
        <w:ind w:left="360" w:hanging="36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78065929"/>
    <w:multiLevelType w:val="hybridMultilevel"/>
    <w:tmpl w:val="8722A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FE465C"/>
    <w:multiLevelType w:val="hybridMultilevel"/>
    <w:tmpl w:val="0FD6F98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6" w15:restartNumberingAfterBreak="0">
    <w:nsid w:val="7B815E71"/>
    <w:multiLevelType w:val="hybridMultilevel"/>
    <w:tmpl w:val="9D9E5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590AFE"/>
    <w:multiLevelType w:val="hybridMultilevel"/>
    <w:tmpl w:val="AD145B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12"/>
  </w:num>
  <w:num w:numId="3">
    <w:abstractNumId w:val="37"/>
  </w:num>
  <w:num w:numId="4">
    <w:abstractNumId w:val="2"/>
  </w:num>
  <w:num w:numId="5">
    <w:abstractNumId w:val="16"/>
  </w:num>
  <w:num w:numId="6">
    <w:abstractNumId w:val="14"/>
  </w:num>
  <w:num w:numId="7">
    <w:abstractNumId w:val="33"/>
  </w:num>
  <w:num w:numId="8">
    <w:abstractNumId w:val="17"/>
  </w:num>
  <w:num w:numId="9">
    <w:abstractNumId w:val="24"/>
  </w:num>
  <w:num w:numId="10">
    <w:abstractNumId w:val="19"/>
  </w:num>
  <w:num w:numId="11">
    <w:abstractNumId w:val="20"/>
  </w:num>
  <w:num w:numId="12">
    <w:abstractNumId w:val="5"/>
  </w:num>
  <w:num w:numId="13">
    <w:abstractNumId w:val="21"/>
  </w:num>
  <w:num w:numId="14">
    <w:abstractNumId w:val="41"/>
  </w:num>
  <w:num w:numId="15">
    <w:abstractNumId w:val="28"/>
  </w:num>
  <w:num w:numId="16">
    <w:abstractNumId w:val="23"/>
  </w:num>
  <w:num w:numId="17">
    <w:abstractNumId w:val="32"/>
  </w:num>
  <w:num w:numId="18">
    <w:abstractNumId w:val="39"/>
  </w:num>
  <w:num w:numId="19">
    <w:abstractNumId w:val="0"/>
  </w:num>
  <w:num w:numId="20">
    <w:abstractNumId w:val="7"/>
  </w:num>
  <w:num w:numId="21">
    <w:abstractNumId w:val="40"/>
  </w:num>
  <w:num w:numId="22">
    <w:abstractNumId w:val="8"/>
  </w:num>
  <w:num w:numId="23">
    <w:abstractNumId w:val="29"/>
  </w:num>
  <w:num w:numId="24">
    <w:abstractNumId w:val="46"/>
  </w:num>
  <w:num w:numId="25">
    <w:abstractNumId w:val="34"/>
  </w:num>
  <w:num w:numId="26">
    <w:abstractNumId w:val="18"/>
  </w:num>
  <w:num w:numId="27">
    <w:abstractNumId w:val="27"/>
  </w:num>
  <w:num w:numId="28">
    <w:abstractNumId w:val="13"/>
  </w:num>
  <w:num w:numId="29">
    <w:abstractNumId w:val="44"/>
  </w:num>
  <w:num w:numId="30">
    <w:abstractNumId w:val="4"/>
  </w:num>
  <w:num w:numId="31">
    <w:abstractNumId w:val="6"/>
  </w:num>
  <w:num w:numId="32">
    <w:abstractNumId w:val="15"/>
  </w:num>
  <w:num w:numId="33">
    <w:abstractNumId w:val="1"/>
  </w:num>
  <w:num w:numId="34">
    <w:abstractNumId w:val="11"/>
  </w:num>
  <w:num w:numId="35">
    <w:abstractNumId w:val="10"/>
  </w:num>
  <w:num w:numId="36">
    <w:abstractNumId w:val="9"/>
  </w:num>
  <w:num w:numId="37">
    <w:abstractNumId w:val="43"/>
  </w:num>
  <w:num w:numId="38">
    <w:abstractNumId w:val="26"/>
  </w:num>
  <w:num w:numId="39">
    <w:abstractNumId w:val="3"/>
  </w:num>
  <w:num w:numId="40">
    <w:abstractNumId w:val="42"/>
  </w:num>
  <w:num w:numId="41">
    <w:abstractNumId w:val="36"/>
  </w:num>
  <w:num w:numId="42">
    <w:abstractNumId w:val="45"/>
  </w:num>
  <w:num w:numId="43">
    <w:abstractNumId w:val="35"/>
  </w:num>
  <w:num w:numId="44">
    <w:abstractNumId w:val="25"/>
  </w:num>
  <w:num w:numId="45">
    <w:abstractNumId w:val="47"/>
  </w:num>
  <w:num w:numId="46">
    <w:abstractNumId w:val="38"/>
  </w:num>
  <w:num w:numId="47">
    <w:abstractNumId w:val="31"/>
  </w:num>
  <w:num w:numId="48">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b Fleetwood">
    <w15:presenceInfo w15:providerId="AD" w15:userId="S::rob.fleetwood@anordmardix.com::ab6c4d79-cd7f-423e-aafc-b60a6ba55f0c"/>
  </w15:person>
  <w15:person w15:author="Mark Jackson">
    <w15:presenceInfo w15:providerId="AD" w15:userId="S::mark.jackson@anordmardix.com::56c2389d-ed49-4b3f-b366-f6a31ca0aa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sTS2MDY3MDM2NTFQ0lEKTi0uzszPAykwrAUAVmuTtCwAAAA="/>
  </w:docVars>
  <w:rsids>
    <w:rsidRoot w:val="00DC061A"/>
    <w:rsid w:val="00002B25"/>
    <w:rsid w:val="000043C8"/>
    <w:rsid w:val="0000521D"/>
    <w:rsid w:val="00005277"/>
    <w:rsid w:val="00006EDC"/>
    <w:rsid w:val="000078CD"/>
    <w:rsid w:val="00007958"/>
    <w:rsid w:val="00010434"/>
    <w:rsid w:val="0001060B"/>
    <w:rsid w:val="00011EDD"/>
    <w:rsid w:val="00012FA0"/>
    <w:rsid w:val="000135FB"/>
    <w:rsid w:val="00013D9C"/>
    <w:rsid w:val="00016908"/>
    <w:rsid w:val="000174B8"/>
    <w:rsid w:val="00017BCE"/>
    <w:rsid w:val="000210D2"/>
    <w:rsid w:val="00022039"/>
    <w:rsid w:val="00023A76"/>
    <w:rsid w:val="00023A8B"/>
    <w:rsid w:val="00023C3F"/>
    <w:rsid w:val="00023E9A"/>
    <w:rsid w:val="000248BD"/>
    <w:rsid w:val="00027086"/>
    <w:rsid w:val="000275AD"/>
    <w:rsid w:val="00030665"/>
    <w:rsid w:val="000327C8"/>
    <w:rsid w:val="0003440F"/>
    <w:rsid w:val="00035ABA"/>
    <w:rsid w:val="00035D3C"/>
    <w:rsid w:val="0003720F"/>
    <w:rsid w:val="00037C27"/>
    <w:rsid w:val="0004056F"/>
    <w:rsid w:val="00040652"/>
    <w:rsid w:val="00041CF6"/>
    <w:rsid w:val="00042C24"/>
    <w:rsid w:val="000453C4"/>
    <w:rsid w:val="000467C2"/>
    <w:rsid w:val="00051AB8"/>
    <w:rsid w:val="000536A9"/>
    <w:rsid w:val="0005499D"/>
    <w:rsid w:val="00055C75"/>
    <w:rsid w:val="00055F6B"/>
    <w:rsid w:val="00057817"/>
    <w:rsid w:val="00060960"/>
    <w:rsid w:val="00061747"/>
    <w:rsid w:val="0006218B"/>
    <w:rsid w:val="00063EB5"/>
    <w:rsid w:val="00063F3C"/>
    <w:rsid w:val="000650AC"/>
    <w:rsid w:val="0006672B"/>
    <w:rsid w:val="00066EE1"/>
    <w:rsid w:val="00067905"/>
    <w:rsid w:val="000704A5"/>
    <w:rsid w:val="00070DD1"/>
    <w:rsid w:val="00071768"/>
    <w:rsid w:val="00071994"/>
    <w:rsid w:val="000751E9"/>
    <w:rsid w:val="00075AC5"/>
    <w:rsid w:val="000763CF"/>
    <w:rsid w:val="0008032E"/>
    <w:rsid w:val="00082C66"/>
    <w:rsid w:val="00083116"/>
    <w:rsid w:val="0008320C"/>
    <w:rsid w:val="00084F60"/>
    <w:rsid w:val="00093C44"/>
    <w:rsid w:val="00094983"/>
    <w:rsid w:val="00094DAF"/>
    <w:rsid w:val="000959AE"/>
    <w:rsid w:val="000959B1"/>
    <w:rsid w:val="000A2F0B"/>
    <w:rsid w:val="000A4A2B"/>
    <w:rsid w:val="000A569C"/>
    <w:rsid w:val="000A5D84"/>
    <w:rsid w:val="000A6A87"/>
    <w:rsid w:val="000A6E77"/>
    <w:rsid w:val="000B0154"/>
    <w:rsid w:val="000B0811"/>
    <w:rsid w:val="000B0E58"/>
    <w:rsid w:val="000B13DE"/>
    <w:rsid w:val="000B1B1A"/>
    <w:rsid w:val="000B35AA"/>
    <w:rsid w:val="000B3B0D"/>
    <w:rsid w:val="000B60E1"/>
    <w:rsid w:val="000B7BC9"/>
    <w:rsid w:val="000B7E31"/>
    <w:rsid w:val="000C0AD8"/>
    <w:rsid w:val="000C6896"/>
    <w:rsid w:val="000C72DB"/>
    <w:rsid w:val="000D1BA8"/>
    <w:rsid w:val="000D2B73"/>
    <w:rsid w:val="000D35A0"/>
    <w:rsid w:val="000D48EC"/>
    <w:rsid w:val="000D5B36"/>
    <w:rsid w:val="000D63A8"/>
    <w:rsid w:val="000D6E64"/>
    <w:rsid w:val="000D79D8"/>
    <w:rsid w:val="000D7A4D"/>
    <w:rsid w:val="000D7F92"/>
    <w:rsid w:val="000E05F3"/>
    <w:rsid w:val="000E2CBD"/>
    <w:rsid w:val="000E3C71"/>
    <w:rsid w:val="000E48E1"/>
    <w:rsid w:val="000E48F2"/>
    <w:rsid w:val="000E5DFA"/>
    <w:rsid w:val="000E6520"/>
    <w:rsid w:val="000E66F4"/>
    <w:rsid w:val="000E6B08"/>
    <w:rsid w:val="000E79B6"/>
    <w:rsid w:val="000E7B82"/>
    <w:rsid w:val="000F1D0F"/>
    <w:rsid w:val="000F4E46"/>
    <w:rsid w:val="000F5352"/>
    <w:rsid w:val="000F5A13"/>
    <w:rsid w:val="000F6375"/>
    <w:rsid w:val="000F7E56"/>
    <w:rsid w:val="00100432"/>
    <w:rsid w:val="00102F13"/>
    <w:rsid w:val="00103295"/>
    <w:rsid w:val="001075D5"/>
    <w:rsid w:val="00107B4A"/>
    <w:rsid w:val="00112C8A"/>
    <w:rsid w:val="0011343E"/>
    <w:rsid w:val="001140B7"/>
    <w:rsid w:val="001157B4"/>
    <w:rsid w:val="001165D6"/>
    <w:rsid w:val="00120EFB"/>
    <w:rsid w:val="0012174D"/>
    <w:rsid w:val="00122291"/>
    <w:rsid w:val="00122792"/>
    <w:rsid w:val="00125B07"/>
    <w:rsid w:val="00130924"/>
    <w:rsid w:val="0013253F"/>
    <w:rsid w:val="00132E2F"/>
    <w:rsid w:val="00133E93"/>
    <w:rsid w:val="00135A60"/>
    <w:rsid w:val="0013696D"/>
    <w:rsid w:val="00137B83"/>
    <w:rsid w:val="00140065"/>
    <w:rsid w:val="00140C64"/>
    <w:rsid w:val="001446D2"/>
    <w:rsid w:val="0014529D"/>
    <w:rsid w:val="0014765A"/>
    <w:rsid w:val="00150F68"/>
    <w:rsid w:val="00151B3B"/>
    <w:rsid w:val="00152455"/>
    <w:rsid w:val="001529FD"/>
    <w:rsid w:val="001540F6"/>
    <w:rsid w:val="001551DC"/>
    <w:rsid w:val="00155B93"/>
    <w:rsid w:val="001575F8"/>
    <w:rsid w:val="00157EE1"/>
    <w:rsid w:val="00160553"/>
    <w:rsid w:val="00161439"/>
    <w:rsid w:val="00162733"/>
    <w:rsid w:val="00165A3A"/>
    <w:rsid w:val="00167596"/>
    <w:rsid w:val="00170251"/>
    <w:rsid w:val="001708D6"/>
    <w:rsid w:val="001717C6"/>
    <w:rsid w:val="001739CE"/>
    <w:rsid w:val="001744F5"/>
    <w:rsid w:val="00176A54"/>
    <w:rsid w:val="00177BF0"/>
    <w:rsid w:val="0018104A"/>
    <w:rsid w:val="001835CB"/>
    <w:rsid w:val="00183BA3"/>
    <w:rsid w:val="00183C8C"/>
    <w:rsid w:val="00184EDB"/>
    <w:rsid w:val="00186EED"/>
    <w:rsid w:val="00187C08"/>
    <w:rsid w:val="00191432"/>
    <w:rsid w:val="00193803"/>
    <w:rsid w:val="00194018"/>
    <w:rsid w:val="0019474B"/>
    <w:rsid w:val="00196238"/>
    <w:rsid w:val="00197A1A"/>
    <w:rsid w:val="001A13B6"/>
    <w:rsid w:val="001A31A6"/>
    <w:rsid w:val="001A4276"/>
    <w:rsid w:val="001A4831"/>
    <w:rsid w:val="001A5352"/>
    <w:rsid w:val="001A5D84"/>
    <w:rsid w:val="001B112C"/>
    <w:rsid w:val="001B405F"/>
    <w:rsid w:val="001B50B0"/>
    <w:rsid w:val="001C012C"/>
    <w:rsid w:val="001C044B"/>
    <w:rsid w:val="001C5DD2"/>
    <w:rsid w:val="001C6EF8"/>
    <w:rsid w:val="001C7300"/>
    <w:rsid w:val="001C7CCA"/>
    <w:rsid w:val="001D0820"/>
    <w:rsid w:val="001D1C18"/>
    <w:rsid w:val="001D2657"/>
    <w:rsid w:val="001D43D0"/>
    <w:rsid w:val="001D5541"/>
    <w:rsid w:val="001D6B20"/>
    <w:rsid w:val="001E0478"/>
    <w:rsid w:val="001E2517"/>
    <w:rsid w:val="001E3387"/>
    <w:rsid w:val="001E3C96"/>
    <w:rsid w:val="001E3E0A"/>
    <w:rsid w:val="001E4058"/>
    <w:rsid w:val="001E6873"/>
    <w:rsid w:val="001F1EFE"/>
    <w:rsid w:val="001F27E5"/>
    <w:rsid w:val="001F3EAC"/>
    <w:rsid w:val="001F3F63"/>
    <w:rsid w:val="001F48C4"/>
    <w:rsid w:val="0020201F"/>
    <w:rsid w:val="00202EE7"/>
    <w:rsid w:val="002034A3"/>
    <w:rsid w:val="0020362F"/>
    <w:rsid w:val="00204F3C"/>
    <w:rsid w:val="0020572B"/>
    <w:rsid w:val="00210881"/>
    <w:rsid w:val="00210BD4"/>
    <w:rsid w:val="00213447"/>
    <w:rsid w:val="00214B83"/>
    <w:rsid w:val="00215275"/>
    <w:rsid w:val="00215C62"/>
    <w:rsid w:val="00217B49"/>
    <w:rsid w:val="00221956"/>
    <w:rsid w:val="002262BC"/>
    <w:rsid w:val="00226ED0"/>
    <w:rsid w:val="002307DC"/>
    <w:rsid w:val="002308D7"/>
    <w:rsid w:val="00231BB5"/>
    <w:rsid w:val="00233768"/>
    <w:rsid w:val="00234BD3"/>
    <w:rsid w:val="00234C2F"/>
    <w:rsid w:val="00235060"/>
    <w:rsid w:val="002351C4"/>
    <w:rsid w:val="00235B85"/>
    <w:rsid w:val="00244D28"/>
    <w:rsid w:val="00245067"/>
    <w:rsid w:val="00245711"/>
    <w:rsid w:val="00245F8A"/>
    <w:rsid w:val="00246679"/>
    <w:rsid w:val="0024678F"/>
    <w:rsid w:val="00246891"/>
    <w:rsid w:val="0024772B"/>
    <w:rsid w:val="002479BE"/>
    <w:rsid w:val="002508AB"/>
    <w:rsid w:val="00254DC3"/>
    <w:rsid w:val="00255547"/>
    <w:rsid w:val="00256BA7"/>
    <w:rsid w:val="00260BAE"/>
    <w:rsid w:val="00262B76"/>
    <w:rsid w:val="00263100"/>
    <w:rsid w:val="00263220"/>
    <w:rsid w:val="00263F2F"/>
    <w:rsid w:val="00264208"/>
    <w:rsid w:val="00264581"/>
    <w:rsid w:val="0026512E"/>
    <w:rsid w:val="00266B92"/>
    <w:rsid w:val="00266EBD"/>
    <w:rsid w:val="002674A6"/>
    <w:rsid w:val="00271480"/>
    <w:rsid w:val="0027373D"/>
    <w:rsid w:val="002738AE"/>
    <w:rsid w:val="00281949"/>
    <w:rsid w:val="002827B0"/>
    <w:rsid w:val="002834AA"/>
    <w:rsid w:val="00286111"/>
    <w:rsid w:val="00287558"/>
    <w:rsid w:val="00287D3C"/>
    <w:rsid w:val="00287E31"/>
    <w:rsid w:val="002907F7"/>
    <w:rsid w:val="0029234C"/>
    <w:rsid w:val="0029256D"/>
    <w:rsid w:val="00292769"/>
    <w:rsid w:val="00294768"/>
    <w:rsid w:val="002A0561"/>
    <w:rsid w:val="002A46C5"/>
    <w:rsid w:val="002A5BE9"/>
    <w:rsid w:val="002A6701"/>
    <w:rsid w:val="002A7215"/>
    <w:rsid w:val="002A7E22"/>
    <w:rsid w:val="002B002B"/>
    <w:rsid w:val="002B33D3"/>
    <w:rsid w:val="002B3AB8"/>
    <w:rsid w:val="002B470D"/>
    <w:rsid w:val="002B5852"/>
    <w:rsid w:val="002B623C"/>
    <w:rsid w:val="002B7205"/>
    <w:rsid w:val="002C0087"/>
    <w:rsid w:val="002C0F7F"/>
    <w:rsid w:val="002C13C1"/>
    <w:rsid w:val="002C14BE"/>
    <w:rsid w:val="002C19A4"/>
    <w:rsid w:val="002C1B24"/>
    <w:rsid w:val="002C2B62"/>
    <w:rsid w:val="002C5449"/>
    <w:rsid w:val="002C59C7"/>
    <w:rsid w:val="002D0871"/>
    <w:rsid w:val="002D1360"/>
    <w:rsid w:val="002D234B"/>
    <w:rsid w:val="002D2509"/>
    <w:rsid w:val="002D2C28"/>
    <w:rsid w:val="002D31F2"/>
    <w:rsid w:val="002D5A20"/>
    <w:rsid w:val="002D7101"/>
    <w:rsid w:val="002E09FD"/>
    <w:rsid w:val="002E0F6F"/>
    <w:rsid w:val="002E1036"/>
    <w:rsid w:val="002E3129"/>
    <w:rsid w:val="002E3773"/>
    <w:rsid w:val="002E4D0B"/>
    <w:rsid w:val="002E4F98"/>
    <w:rsid w:val="002E6661"/>
    <w:rsid w:val="002E674E"/>
    <w:rsid w:val="002E67A3"/>
    <w:rsid w:val="002E7059"/>
    <w:rsid w:val="002E7447"/>
    <w:rsid w:val="002F0551"/>
    <w:rsid w:val="002F0580"/>
    <w:rsid w:val="002F1210"/>
    <w:rsid w:val="002F1A44"/>
    <w:rsid w:val="002F56AC"/>
    <w:rsid w:val="002F7332"/>
    <w:rsid w:val="002F75B2"/>
    <w:rsid w:val="003003A1"/>
    <w:rsid w:val="003007CA"/>
    <w:rsid w:val="00301AB0"/>
    <w:rsid w:val="00301DDF"/>
    <w:rsid w:val="00302183"/>
    <w:rsid w:val="00303570"/>
    <w:rsid w:val="00304A74"/>
    <w:rsid w:val="00305255"/>
    <w:rsid w:val="0030654D"/>
    <w:rsid w:val="00310C8A"/>
    <w:rsid w:val="00312539"/>
    <w:rsid w:val="00313095"/>
    <w:rsid w:val="00313D18"/>
    <w:rsid w:val="003145C3"/>
    <w:rsid w:val="00314A37"/>
    <w:rsid w:val="00314BDD"/>
    <w:rsid w:val="00314CAE"/>
    <w:rsid w:val="00315CFE"/>
    <w:rsid w:val="0031630C"/>
    <w:rsid w:val="0031640B"/>
    <w:rsid w:val="0031658D"/>
    <w:rsid w:val="00316BD7"/>
    <w:rsid w:val="00317D4E"/>
    <w:rsid w:val="0032373C"/>
    <w:rsid w:val="00323743"/>
    <w:rsid w:val="00323765"/>
    <w:rsid w:val="00323810"/>
    <w:rsid w:val="00323961"/>
    <w:rsid w:val="00323AAD"/>
    <w:rsid w:val="00323BD3"/>
    <w:rsid w:val="00324314"/>
    <w:rsid w:val="003249F4"/>
    <w:rsid w:val="00324A4F"/>
    <w:rsid w:val="00324E41"/>
    <w:rsid w:val="00325C00"/>
    <w:rsid w:val="00326C7E"/>
    <w:rsid w:val="00327627"/>
    <w:rsid w:val="003315D3"/>
    <w:rsid w:val="0033246E"/>
    <w:rsid w:val="003324D1"/>
    <w:rsid w:val="0033292C"/>
    <w:rsid w:val="00333F18"/>
    <w:rsid w:val="00336BAE"/>
    <w:rsid w:val="00336E1D"/>
    <w:rsid w:val="00337F1A"/>
    <w:rsid w:val="003402B2"/>
    <w:rsid w:val="003422EE"/>
    <w:rsid w:val="00344FE5"/>
    <w:rsid w:val="003466C0"/>
    <w:rsid w:val="0034693B"/>
    <w:rsid w:val="00346D47"/>
    <w:rsid w:val="003475B4"/>
    <w:rsid w:val="00347A37"/>
    <w:rsid w:val="00347A7F"/>
    <w:rsid w:val="00347BFC"/>
    <w:rsid w:val="00351689"/>
    <w:rsid w:val="00352FFB"/>
    <w:rsid w:val="003535A5"/>
    <w:rsid w:val="00354CBA"/>
    <w:rsid w:val="003600BF"/>
    <w:rsid w:val="00360A44"/>
    <w:rsid w:val="00360FC3"/>
    <w:rsid w:val="00361D84"/>
    <w:rsid w:val="003621B2"/>
    <w:rsid w:val="00363342"/>
    <w:rsid w:val="00370978"/>
    <w:rsid w:val="00373278"/>
    <w:rsid w:val="00376A05"/>
    <w:rsid w:val="0038040E"/>
    <w:rsid w:val="00382BBC"/>
    <w:rsid w:val="003833B0"/>
    <w:rsid w:val="0038410E"/>
    <w:rsid w:val="0038489A"/>
    <w:rsid w:val="00384AD3"/>
    <w:rsid w:val="00386A50"/>
    <w:rsid w:val="00387215"/>
    <w:rsid w:val="00387E47"/>
    <w:rsid w:val="00390D4E"/>
    <w:rsid w:val="00392FE7"/>
    <w:rsid w:val="003933A6"/>
    <w:rsid w:val="003969B5"/>
    <w:rsid w:val="003A055E"/>
    <w:rsid w:val="003A0F5D"/>
    <w:rsid w:val="003A663D"/>
    <w:rsid w:val="003B195F"/>
    <w:rsid w:val="003B405B"/>
    <w:rsid w:val="003B4582"/>
    <w:rsid w:val="003B4904"/>
    <w:rsid w:val="003B62BD"/>
    <w:rsid w:val="003B73F9"/>
    <w:rsid w:val="003B79B4"/>
    <w:rsid w:val="003C3A4B"/>
    <w:rsid w:val="003C7D21"/>
    <w:rsid w:val="003D0898"/>
    <w:rsid w:val="003D1D0E"/>
    <w:rsid w:val="003D2032"/>
    <w:rsid w:val="003D3225"/>
    <w:rsid w:val="003D3DC5"/>
    <w:rsid w:val="003D5A1C"/>
    <w:rsid w:val="003D6C25"/>
    <w:rsid w:val="003D761F"/>
    <w:rsid w:val="003E1226"/>
    <w:rsid w:val="003E1924"/>
    <w:rsid w:val="003E1FBE"/>
    <w:rsid w:val="003E2A66"/>
    <w:rsid w:val="003E59A9"/>
    <w:rsid w:val="003E6035"/>
    <w:rsid w:val="003E6E24"/>
    <w:rsid w:val="003F018A"/>
    <w:rsid w:val="003F14EC"/>
    <w:rsid w:val="003F4075"/>
    <w:rsid w:val="003F4D8F"/>
    <w:rsid w:val="003F5F25"/>
    <w:rsid w:val="003F6D6F"/>
    <w:rsid w:val="003F7083"/>
    <w:rsid w:val="003F783D"/>
    <w:rsid w:val="004005BF"/>
    <w:rsid w:val="0040061B"/>
    <w:rsid w:val="004009F3"/>
    <w:rsid w:val="00401323"/>
    <w:rsid w:val="00401D63"/>
    <w:rsid w:val="004032C3"/>
    <w:rsid w:val="004034F2"/>
    <w:rsid w:val="0040759A"/>
    <w:rsid w:val="00410808"/>
    <w:rsid w:val="00411D6F"/>
    <w:rsid w:val="004142B9"/>
    <w:rsid w:val="0041447E"/>
    <w:rsid w:val="00414FDD"/>
    <w:rsid w:val="00415299"/>
    <w:rsid w:val="00417009"/>
    <w:rsid w:val="0042062D"/>
    <w:rsid w:val="0042195E"/>
    <w:rsid w:val="00423446"/>
    <w:rsid w:val="00423679"/>
    <w:rsid w:val="00425295"/>
    <w:rsid w:val="00425429"/>
    <w:rsid w:val="0043055F"/>
    <w:rsid w:val="004323F9"/>
    <w:rsid w:val="00434B01"/>
    <w:rsid w:val="00436BC7"/>
    <w:rsid w:val="00437BE1"/>
    <w:rsid w:val="00437C54"/>
    <w:rsid w:val="00440B3C"/>
    <w:rsid w:val="00442C33"/>
    <w:rsid w:val="00442CC4"/>
    <w:rsid w:val="00442EDF"/>
    <w:rsid w:val="004432D5"/>
    <w:rsid w:val="00443301"/>
    <w:rsid w:val="004463C1"/>
    <w:rsid w:val="0044695F"/>
    <w:rsid w:val="0044698F"/>
    <w:rsid w:val="00452312"/>
    <w:rsid w:val="004551CE"/>
    <w:rsid w:val="00455D4D"/>
    <w:rsid w:val="00455E4B"/>
    <w:rsid w:val="00457362"/>
    <w:rsid w:val="004576D1"/>
    <w:rsid w:val="00465751"/>
    <w:rsid w:val="0047043C"/>
    <w:rsid w:val="0047284E"/>
    <w:rsid w:val="00473498"/>
    <w:rsid w:val="0047421B"/>
    <w:rsid w:val="00474C16"/>
    <w:rsid w:val="00477041"/>
    <w:rsid w:val="00480D7A"/>
    <w:rsid w:val="0048221B"/>
    <w:rsid w:val="00485A4B"/>
    <w:rsid w:val="00486800"/>
    <w:rsid w:val="004879E8"/>
    <w:rsid w:val="00487A29"/>
    <w:rsid w:val="00490F09"/>
    <w:rsid w:val="00494BA8"/>
    <w:rsid w:val="00496717"/>
    <w:rsid w:val="00496A2E"/>
    <w:rsid w:val="004A19BD"/>
    <w:rsid w:val="004A28BD"/>
    <w:rsid w:val="004A3783"/>
    <w:rsid w:val="004A39ED"/>
    <w:rsid w:val="004A770D"/>
    <w:rsid w:val="004B04F9"/>
    <w:rsid w:val="004B4372"/>
    <w:rsid w:val="004B4D7A"/>
    <w:rsid w:val="004B615F"/>
    <w:rsid w:val="004B64BB"/>
    <w:rsid w:val="004B67BB"/>
    <w:rsid w:val="004C03C0"/>
    <w:rsid w:val="004C166D"/>
    <w:rsid w:val="004C231C"/>
    <w:rsid w:val="004D1AC8"/>
    <w:rsid w:val="004D23E3"/>
    <w:rsid w:val="004D25D4"/>
    <w:rsid w:val="004D3B90"/>
    <w:rsid w:val="004D6674"/>
    <w:rsid w:val="004D7F33"/>
    <w:rsid w:val="004E2120"/>
    <w:rsid w:val="004E2DDE"/>
    <w:rsid w:val="004E331C"/>
    <w:rsid w:val="004E3790"/>
    <w:rsid w:val="004E4DBA"/>
    <w:rsid w:val="004E6742"/>
    <w:rsid w:val="004E6846"/>
    <w:rsid w:val="004E6EB0"/>
    <w:rsid w:val="004E6F9A"/>
    <w:rsid w:val="004E7E12"/>
    <w:rsid w:val="004F1012"/>
    <w:rsid w:val="004F39E3"/>
    <w:rsid w:val="004F6B62"/>
    <w:rsid w:val="004F7E85"/>
    <w:rsid w:val="00503C20"/>
    <w:rsid w:val="00503EFD"/>
    <w:rsid w:val="00504BCD"/>
    <w:rsid w:val="0050561F"/>
    <w:rsid w:val="00505866"/>
    <w:rsid w:val="00506DF2"/>
    <w:rsid w:val="00507618"/>
    <w:rsid w:val="00507806"/>
    <w:rsid w:val="00510109"/>
    <w:rsid w:val="00510345"/>
    <w:rsid w:val="005106FF"/>
    <w:rsid w:val="00511BF7"/>
    <w:rsid w:val="005131AE"/>
    <w:rsid w:val="00513B2E"/>
    <w:rsid w:val="005157CF"/>
    <w:rsid w:val="00516BF2"/>
    <w:rsid w:val="00516F0C"/>
    <w:rsid w:val="00517462"/>
    <w:rsid w:val="00517A80"/>
    <w:rsid w:val="00517DF1"/>
    <w:rsid w:val="0052026E"/>
    <w:rsid w:val="00520DC5"/>
    <w:rsid w:val="005211E9"/>
    <w:rsid w:val="00522CCF"/>
    <w:rsid w:val="00523064"/>
    <w:rsid w:val="00523D03"/>
    <w:rsid w:val="00524976"/>
    <w:rsid w:val="00524E76"/>
    <w:rsid w:val="00525D25"/>
    <w:rsid w:val="00527D91"/>
    <w:rsid w:val="00533757"/>
    <w:rsid w:val="00535EBC"/>
    <w:rsid w:val="00536222"/>
    <w:rsid w:val="005364D5"/>
    <w:rsid w:val="005376F2"/>
    <w:rsid w:val="00537D43"/>
    <w:rsid w:val="0054184A"/>
    <w:rsid w:val="005426F3"/>
    <w:rsid w:val="00543997"/>
    <w:rsid w:val="00543DF4"/>
    <w:rsid w:val="005457ED"/>
    <w:rsid w:val="00545F91"/>
    <w:rsid w:val="00547941"/>
    <w:rsid w:val="005511CF"/>
    <w:rsid w:val="005517C2"/>
    <w:rsid w:val="00551E7B"/>
    <w:rsid w:val="005520B4"/>
    <w:rsid w:val="00552620"/>
    <w:rsid w:val="00553AA2"/>
    <w:rsid w:val="00554349"/>
    <w:rsid w:val="005563BD"/>
    <w:rsid w:val="005571E4"/>
    <w:rsid w:val="00560180"/>
    <w:rsid w:val="00564ED4"/>
    <w:rsid w:val="00565D66"/>
    <w:rsid w:val="00570610"/>
    <w:rsid w:val="005713CB"/>
    <w:rsid w:val="00571E02"/>
    <w:rsid w:val="00572111"/>
    <w:rsid w:val="005735C8"/>
    <w:rsid w:val="00573742"/>
    <w:rsid w:val="00575DCC"/>
    <w:rsid w:val="005779D5"/>
    <w:rsid w:val="00577F3B"/>
    <w:rsid w:val="00580350"/>
    <w:rsid w:val="0058075A"/>
    <w:rsid w:val="005807EC"/>
    <w:rsid w:val="00580982"/>
    <w:rsid w:val="00580ECD"/>
    <w:rsid w:val="00581999"/>
    <w:rsid w:val="00583584"/>
    <w:rsid w:val="005910E2"/>
    <w:rsid w:val="00591ED5"/>
    <w:rsid w:val="0059270D"/>
    <w:rsid w:val="00594D29"/>
    <w:rsid w:val="00595D77"/>
    <w:rsid w:val="005A1F15"/>
    <w:rsid w:val="005A1FCE"/>
    <w:rsid w:val="005A224A"/>
    <w:rsid w:val="005A3BD9"/>
    <w:rsid w:val="005A4866"/>
    <w:rsid w:val="005A4867"/>
    <w:rsid w:val="005A5D51"/>
    <w:rsid w:val="005A6744"/>
    <w:rsid w:val="005A68A5"/>
    <w:rsid w:val="005A6D63"/>
    <w:rsid w:val="005A7916"/>
    <w:rsid w:val="005A7C78"/>
    <w:rsid w:val="005B0FD9"/>
    <w:rsid w:val="005B25A3"/>
    <w:rsid w:val="005B2D79"/>
    <w:rsid w:val="005B49A9"/>
    <w:rsid w:val="005B5C2C"/>
    <w:rsid w:val="005B73F4"/>
    <w:rsid w:val="005B79A9"/>
    <w:rsid w:val="005C1444"/>
    <w:rsid w:val="005C18B9"/>
    <w:rsid w:val="005C1B96"/>
    <w:rsid w:val="005C27EF"/>
    <w:rsid w:val="005C2928"/>
    <w:rsid w:val="005C3F1C"/>
    <w:rsid w:val="005C41A5"/>
    <w:rsid w:val="005C5274"/>
    <w:rsid w:val="005C591B"/>
    <w:rsid w:val="005C6D79"/>
    <w:rsid w:val="005C6E0A"/>
    <w:rsid w:val="005C7C9F"/>
    <w:rsid w:val="005C7CCC"/>
    <w:rsid w:val="005D0889"/>
    <w:rsid w:val="005D1F4D"/>
    <w:rsid w:val="005D2513"/>
    <w:rsid w:val="005D394A"/>
    <w:rsid w:val="005D63CD"/>
    <w:rsid w:val="005D7873"/>
    <w:rsid w:val="005E2FBC"/>
    <w:rsid w:val="005E389B"/>
    <w:rsid w:val="005E3FFF"/>
    <w:rsid w:val="005E4B4E"/>
    <w:rsid w:val="005E56D5"/>
    <w:rsid w:val="005E6756"/>
    <w:rsid w:val="005E79B4"/>
    <w:rsid w:val="005F0645"/>
    <w:rsid w:val="005F3BD9"/>
    <w:rsid w:val="005F4727"/>
    <w:rsid w:val="005F6AF7"/>
    <w:rsid w:val="005F6E06"/>
    <w:rsid w:val="005F6FF0"/>
    <w:rsid w:val="005F702F"/>
    <w:rsid w:val="005F73BA"/>
    <w:rsid w:val="005F75FD"/>
    <w:rsid w:val="005F7C08"/>
    <w:rsid w:val="00601E70"/>
    <w:rsid w:val="00603197"/>
    <w:rsid w:val="00604BA8"/>
    <w:rsid w:val="006055BA"/>
    <w:rsid w:val="00606441"/>
    <w:rsid w:val="00606968"/>
    <w:rsid w:val="00610563"/>
    <w:rsid w:val="00611A98"/>
    <w:rsid w:val="0061223D"/>
    <w:rsid w:val="006127C1"/>
    <w:rsid w:val="00612A8E"/>
    <w:rsid w:val="00615D56"/>
    <w:rsid w:val="0061762E"/>
    <w:rsid w:val="00617B18"/>
    <w:rsid w:val="006211D7"/>
    <w:rsid w:val="00621C16"/>
    <w:rsid w:val="00622295"/>
    <w:rsid w:val="00622D12"/>
    <w:rsid w:val="00622E7C"/>
    <w:rsid w:val="006231D3"/>
    <w:rsid w:val="0062332E"/>
    <w:rsid w:val="00623467"/>
    <w:rsid w:val="006237C5"/>
    <w:rsid w:val="006242B4"/>
    <w:rsid w:val="00625C1E"/>
    <w:rsid w:val="00625C5F"/>
    <w:rsid w:val="00626123"/>
    <w:rsid w:val="00626AA6"/>
    <w:rsid w:val="0062713D"/>
    <w:rsid w:val="00630D17"/>
    <w:rsid w:val="0063135F"/>
    <w:rsid w:val="00632205"/>
    <w:rsid w:val="00632612"/>
    <w:rsid w:val="00633261"/>
    <w:rsid w:val="0063412F"/>
    <w:rsid w:val="00634902"/>
    <w:rsid w:val="00634D54"/>
    <w:rsid w:val="00635305"/>
    <w:rsid w:val="0063536B"/>
    <w:rsid w:val="00635CD0"/>
    <w:rsid w:val="00636018"/>
    <w:rsid w:val="00636D6F"/>
    <w:rsid w:val="006372EA"/>
    <w:rsid w:val="006376E8"/>
    <w:rsid w:val="00640949"/>
    <w:rsid w:val="00641138"/>
    <w:rsid w:val="00641336"/>
    <w:rsid w:val="00642719"/>
    <w:rsid w:val="0064440A"/>
    <w:rsid w:val="006450E7"/>
    <w:rsid w:val="00647C48"/>
    <w:rsid w:val="00651583"/>
    <w:rsid w:val="0065323B"/>
    <w:rsid w:val="006538A4"/>
    <w:rsid w:val="006563AA"/>
    <w:rsid w:val="00656697"/>
    <w:rsid w:val="00663FE7"/>
    <w:rsid w:val="00664EB7"/>
    <w:rsid w:val="00665F78"/>
    <w:rsid w:val="006667E5"/>
    <w:rsid w:val="00666EBD"/>
    <w:rsid w:val="00667687"/>
    <w:rsid w:val="00667FC2"/>
    <w:rsid w:val="00670E73"/>
    <w:rsid w:val="00671F9F"/>
    <w:rsid w:val="0067397B"/>
    <w:rsid w:val="00677432"/>
    <w:rsid w:val="0067770F"/>
    <w:rsid w:val="00677A3B"/>
    <w:rsid w:val="006809A5"/>
    <w:rsid w:val="00680D04"/>
    <w:rsid w:val="00681C91"/>
    <w:rsid w:val="00683390"/>
    <w:rsid w:val="00684615"/>
    <w:rsid w:val="00684C85"/>
    <w:rsid w:val="00686407"/>
    <w:rsid w:val="00686F4F"/>
    <w:rsid w:val="00687179"/>
    <w:rsid w:val="006903CA"/>
    <w:rsid w:val="00690481"/>
    <w:rsid w:val="006907ED"/>
    <w:rsid w:val="00691173"/>
    <w:rsid w:val="006922FE"/>
    <w:rsid w:val="006924A3"/>
    <w:rsid w:val="0069388F"/>
    <w:rsid w:val="00693A5F"/>
    <w:rsid w:val="00693FBF"/>
    <w:rsid w:val="00694064"/>
    <w:rsid w:val="00694413"/>
    <w:rsid w:val="00695428"/>
    <w:rsid w:val="00696294"/>
    <w:rsid w:val="006A0284"/>
    <w:rsid w:val="006A0C5A"/>
    <w:rsid w:val="006A24C1"/>
    <w:rsid w:val="006A36D9"/>
    <w:rsid w:val="006B0624"/>
    <w:rsid w:val="006B105B"/>
    <w:rsid w:val="006B373E"/>
    <w:rsid w:val="006B5F9F"/>
    <w:rsid w:val="006C1C04"/>
    <w:rsid w:val="006C2B7D"/>
    <w:rsid w:val="006C31B0"/>
    <w:rsid w:val="006C375F"/>
    <w:rsid w:val="006C73FD"/>
    <w:rsid w:val="006D0D94"/>
    <w:rsid w:val="006D124F"/>
    <w:rsid w:val="006D2AEE"/>
    <w:rsid w:val="006D2EC1"/>
    <w:rsid w:val="006D2F74"/>
    <w:rsid w:val="006D340E"/>
    <w:rsid w:val="006D3FC9"/>
    <w:rsid w:val="006D50BC"/>
    <w:rsid w:val="006D7009"/>
    <w:rsid w:val="006D76A4"/>
    <w:rsid w:val="006D7C7B"/>
    <w:rsid w:val="006E065E"/>
    <w:rsid w:val="006E0925"/>
    <w:rsid w:val="006E140E"/>
    <w:rsid w:val="006E1A56"/>
    <w:rsid w:val="006E290C"/>
    <w:rsid w:val="006E2C53"/>
    <w:rsid w:val="006E33B9"/>
    <w:rsid w:val="006E526E"/>
    <w:rsid w:val="006E69BF"/>
    <w:rsid w:val="006E7D15"/>
    <w:rsid w:val="006F175C"/>
    <w:rsid w:val="006F18BF"/>
    <w:rsid w:val="006F3D94"/>
    <w:rsid w:val="006F5FF3"/>
    <w:rsid w:val="006F6E3E"/>
    <w:rsid w:val="00700A63"/>
    <w:rsid w:val="00702664"/>
    <w:rsid w:val="00702D08"/>
    <w:rsid w:val="00703A2C"/>
    <w:rsid w:val="00703BAB"/>
    <w:rsid w:val="00703D99"/>
    <w:rsid w:val="007056DF"/>
    <w:rsid w:val="00705866"/>
    <w:rsid w:val="00705C1C"/>
    <w:rsid w:val="00705F3F"/>
    <w:rsid w:val="007075C2"/>
    <w:rsid w:val="00707938"/>
    <w:rsid w:val="00710099"/>
    <w:rsid w:val="00710518"/>
    <w:rsid w:val="00710584"/>
    <w:rsid w:val="007114DF"/>
    <w:rsid w:val="00712164"/>
    <w:rsid w:val="007123A8"/>
    <w:rsid w:val="007126E4"/>
    <w:rsid w:val="00713D2C"/>
    <w:rsid w:val="00714AF6"/>
    <w:rsid w:val="00717CF8"/>
    <w:rsid w:val="00722AE4"/>
    <w:rsid w:val="00724FF8"/>
    <w:rsid w:val="00725223"/>
    <w:rsid w:val="00727BC5"/>
    <w:rsid w:val="00731893"/>
    <w:rsid w:val="00732240"/>
    <w:rsid w:val="0073230E"/>
    <w:rsid w:val="00733655"/>
    <w:rsid w:val="00734730"/>
    <w:rsid w:val="0073602B"/>
    <w:rsid w:val="007366FF"/>
    <w:rsid w:val="00736FE1"/>
    <w:rsid w:val="00737126"/>
    <w:rsid w:val="007376E4"/>
    <w:rsid w:val="00742E32"/>
    <w:rsid w:val="00743C3C"/>
    <w:rsid w:val="00746502"/>
    <w:rsid w:val="007506C5"/>
    <w:rsid w:val="00750BC0"/>
    <w:rsid w:val="00750E79"/>
    <w:rsid w:val="007530D7"/>
    <w:rsid w:val="007536F1"/>
    <w:rsid w:val="00753DDF"/>
    <w:rsid w:val="00756561"/>
    <w:rsid w:val="00756961"/>
    <w:rsid w:val="00757310"/>
    <w:rsid w:val="00757494"/>
    <w:rsid w:val="007578EE"/>
    <w:rsid w:val="007579BD"/>
    <w:rsid w:val="00761D0E"/>
    <w:rsid w:val="00761F97"/>
    <w:rsid w:val="007621D9"/>
    <w:rsid w:val="007666BD"/>
    <w:rsid w:val="00766932"/>
    <w:rsid w:val="00766B60"/>
    <w:rsid w:val="00767491"/>
    <w:rsid w:val="00771B7C"/>
    <w:rsid w:val="007740FF"/>
    <w:rsid w:val="00774B00"/>
    <w:rsid w:val="00775B05"/>
    <w:rsid w:val="00775F6F"/>
    <w:rsid w:val="007760AD"/>
    <w:rsid w:val="00777656"/>
    <w:rsid w:val="007838D6"/>
    <w:rsid w:val="00785BFD"/>
    <w:rsid w:val="00786CA8"/>
    <w:rsid w:val="00786E05"/>
    <w:rsid w:val="007874EA"/>
    <w:rsid w:val="00787555"/>
    <w:rsid w:val="0079113A"/>
    <w:rsid w:val="00791AF1"/>
    <w:rsid w:val="00791C7F"/>
    <w:rsid w:val="007943ED"/>
    <w:rsid w:val="00794D85"/>
    <w:rsid w:val="00794E92"/>
    <w:rsid w:val="00795226"/>
    <w:rsid w:val="00795405"/>
    <w:rsid w:val="00795A7D"/>
    <w:rsid w:val="007965CE"/>
    <w:rsid w:val="00797C52"/>
    <w:rsid w:val="007A00A8"/>
    <w:rsid w:val="007A0223"/>
    <w:rsid w:val="007A0D5B"/>
    <w:rsid w:val="007A1414"/>
    <w:rsid w:val="007A1754"/>
    <w:rsid w:val="007A2068"/>
    <w:rsid w:val="007A2125"/>
    <w:rsid w:val="007A308C"/>
    <w:rsid w:val="007A347C"/>
    <w:rsid w:val="007A34CD"/>
    <w:rsid w:val="007A4906"/>
    <w:rsid w:val="007A4C99"/>
    <w:rsid w:val="007A4EFF"/>
    <w:rsid w:val="007A5339"/>
    <w:rsid w:val="007A6C2A"/>
    <w:rsid w:val="007A6DCD"/>
    <w:rsid w:val="007B05EE"/>
    <w:rsid w:val="007B15E5"/>
    <w:rsid w:val="007B2551"/>
    <w:rsid w:val="007B2731"/>
    <w:rsid w:val="007B4F16"/>
    <w:rsid w:val="007B782D"/>
    <w:rsid w:val="007C1A25"/>
    <w:rsid w:val="007C1F59"/>
    <w:rsid w:val="007C4315"/>
    <w:rsid w:val="007C45DB"/>
    <w:rsid w:val="007C6736"/>
    <w:rsid w:val="007C6D03"/>
    <w:rsid w:val="007C7224"/>
    <w:rsid w:val="007D1B9D"/>
    <w:rsid w:val="007D42BF"/>
    <w:rsid w:val="007D45E9"/>
    <w:rsid w:val="007D57BD"/>
    <w:rsid w:val="007E3075"/>
    <w:rsid w:val="007E30AF"/>
    <w:rsid w:val="007E3B42"/>
    <w:rsid w:val="007E46FC"/>
    <w:rsid w:val="007E6779"/>
    <w:rsid w:val="007E7A37"/>
    <w:rsid w:val="007F2163"/>
    <w:rsid w:val="007F27B0"/>
    <w:rsid w:val="007F2EEB"/>
    <w:rsid w:val="007F300C"/>
    <w:rsid w:val="007F3C0E"/>
    <w:rsid w:val="007F5950"/>
    <w:rsid w:val="007F63E5"/>
    <w:rsid w:val="00802E78"/>
    <w:rsid w:val="00804138"/>
    <w:rsid w:val="008053D7"/>
    <w:rsid w:val="00811BF0"/>
    <w:rsid w:val="008123E0"/>
    <w:rsid w:val="00814810"/>
    <w:rsid w:val="008150FA"/>
    <w:rsid w:val="00815F6E"/>
    <w:rsid w:val="00816D8C"/>
    <w:rsid w:val="008204E0"/>
    <w:rsid w:val="00824509"/>
    <w:rsid w:val="008248C7"/>
    <w:rsid w:val="00825942"/>
    <w:rsid w:val="00826071"/>
    <w:rsid w:val="008264B0"/>
    <w:rsid w:val="0083039D"/>
    <w:rsid w:val="0083170F"/>
    <w:rsid w:val="0083422E"/>
    <w:rsid w:val="00834626"/>
    <w:rsid w:val="00836BE7"/>
    <w:rsid w:val="00837EA6"/>
    <w:rsid w:val="008404E2"/>
    <w:rsid w:val="008405CC"/>
    <w:rsid w:val="00842F6A"/>
    <w:rsid w:val="00844788"/>
    <w:rsid w:val="00844843"/>
    <w:rsid w:val="00845E73"/>
    <w:rsid w:val="008471EB"/>
    <w:rsid w:val="00847366"/>
    <w:rsid w:val="00847995"/>
    <w:rsid w:val="008519B9"/>
    <w:rsid w:val="00851ED1"/>
    <w:rsid w:val="00854468"/>
    <w:rsid w:val="0085584B"/>
    <w:rsid w:val="008565A0"/>
    <w:rsid w:val="00856D7F"/>
    <w:rsid w:val="00860C28"/>
    <w:rsid w:val="00860CFC"/>
    <w:rsid w:val="00860EB4"/>
    <w:rsid w:val="0086105D"/>
    <w:rsid w:val="00861A3E"/>
    <w:rsid w:val="00861C93"/>
    <w:rsid w:val="0086245F"/>
    <w:rsid w:val="008628FE"/>
    <w:rsid w:val="00863FDE"/>
    <w:rsid w:val="00864843"/>
    <w:rsid w:val="00864F6F"/>
    <w:rsid w:val="0086589F"/>
    <w:rsid w:val="00865F2B"/>
    <w:rsid w:val="008674E2"/>
    <w:rsid w:val="00867ECA"/>
    <w:rsid w:val="008707EE"/>
    <w:rsid w:val="00871AEB"/>
    <w:rsid w:val="00872CAF"/>
    <w:rsid w:val="00874167"/>
    <w:rsid w:val="0087526C"/>
    <w:rsid w:val="00875A22"/>
    <w:rsid w:val="008814AA"/>
    <w:rsid w:val="00883943"/>
    <w:rsid w:val="008862DA"/>
    <w:rsid w:val="00886900"/>
    <w:rsid w:val="00886CC6"/>
    <w:rsid w:val="00890473"/>
    <w:rsid w:val="008927C2"/>
    <w:rsid w:val="00893159"/>
    <w:rsid w:val="008961F2"/>
    <w:rsid w:val="00896204"/>
    <w:rsid w:val="0089623C"/>
    <w:rsid w:val="008A10EA"/>
    <w:rsid w:val="008A2135"/>
    <w:rsid w:val="008A226B"/>
    <w:rsid w:val="008A255A"/>
    <w:rsid w:val="008A4061"/>
    <w:rsid w:val="008A524C"/>
    <w:rsid w:val="008A56B2"/>
    <w:rsid w:val="008A717B"/>
    <w:rsid w:val="008B03A6"/>
    <w:rsid w:val="008B0CEF"/>
    <w:rsid w:val="008B2576"/>
    <w:rsid w:val="008B2B97"/>
    <w:rsid w:val="008B5C72"/>
    <w:rsid w:val="008B5F33"/>
    <w:rsid w:val="008B6BB9"/>
    <w:rsid w:val="008B7E51"/>
    <w:rsid w:val="008C0262"/>
    <w:rsid w:val="008C1FFA"/>
    <w:rsid w:val="008C415F"/>
    <w:rsid w:val="008C42F8"/>
    <w:rsid w:val="008C69CF"/>
    <w:rsid w:val="008D03AB"/>
    <w:rsid w:val="008D071A"/>
    <w:rsid w:val="008D0C38"/>
    <w:rsid w:val="008D15E2"/>
    <w:rsid w:val="008D720D"/>
    <w:rsid w:val="008E0B6B"/>
    <w:rsid w:val="008E149D"/>
    <w:rsid w:val="008E1DBD"/>
    <w:rsid w:val="008E380D"/>
    <w:rsid w:val="008E3BAF"/>
    <w:rsid w:val="008E3F96"/>
    <w:rsid w:val="008E5281"/>
    <w:rsid w:val="008E62BF"/>
    <w:rsid w:val="008E70DE"/>
    <w:rsid w:val="008F05CA"/>
    <w:rsid w:val="008F196C"/>
    <w:rsid w:val="008F1FCC"/>
    <w:rsid w:val="008F42D9"/>
    <w:rsid w:val="008F44F9"/>
    <w:rsid w:val="008F5A74"/>
    <w:rsid w:val="008F5BC4"/>
    <w:rsid w:val="008F5DDC"/>
    <w:rsid w:val="009004CD"/>
    <w:rsid w:val="0090127F"/>
    <w:rsid w:val="009013E1"/>
    <w:rsid w:val="0090195F"/>
    <w:rsid w:val="00902476"/>
    <w:rsid w:val="00903DC6"/>
    <w:rsid w:val="00905538"/>
    <w:rsid w:val="00905CF6"/>
    <w:rsid w:val="00907EE1"/>
    <w:rsid w:val="0091080A"/>
    <w:rsid w:val="009110F9"/>
    <w:rsid w:val="0091500A"/>
    <w:rsid w:val="00915BF3"/>
    <w:rsid w:val="00915E85"/>
    <w:rsid w:val="00916C9E"/>
    <w:rsid w:val="00917173"/>
    <w:rsid w:val="009171B4"/>
    <w:rsid w:val="00917DE5"/>
    <w:rsid w:val="0092001B"/>
    <w:rsid w:val="00920F27"/>
    <w:rsid w:val="00921653"/>
    <w:rsid w:val="00921830"/>
    <w:rsid w:val="009221EA"/>
    <w:rsid w:val="00922374"/>
    <w:rsid w:val="00923455"/>
    <w:rsid w:val="00923C43"/>
    <w:rsid w:val="00924056"/>
    <w:rsid w:val="009243A9"/>
    <w:rsid w:val="00925068"/>
    <w:rsid w:val="00927144"/>
    <w:rsid w:val="0093126D"/>
    <w:rsid w:val="0093429E"/>
    <w:rsid w:val="00937138"/>
    <w:rsid w:val="00937BAA"/>
    <w:rsid w:val="00940658"/>
    <w:rsid w:val="00940913"/>
    <w:rsid w:val="00941E14"/>
    <w:rsid w:val="00941E18"/>
    <w:rsid w:val="00943257"/>
    <w:rsid w:val="00944637"/>
    <w:rsid w:val="00944DD8"/>
    <w:rsid w:val="00944EB8"/>
    <w:rsid w:val="0094516A"/>
    <w:rsid w:val="00945FAE"/>
    <w:rsid w:val="009461C2"/>
    <w:rsid w:val="009475F4"/>
    <w:rsid w:val="00951470"/>
    <w:rsid w:val="0095220F"/>
    <w:rsid w:val="0095260E"/>
    <w:rsid w:val="0095301E"/>
    <w:rsid w:val="00953DCA"/>
    <w:rsid w:val="00955196"/>
    <w:rsid w:val="009558CA"/>
    <w:rsid w:val="00960215"/>
    <w:rsid w:val="00961091"/>
    <w:rsid w:val="00963647"/>
    <w:rsid w:val="009645C8"/>
    <w:rsid w:val="00964856"/>
    <w:rsid w:val="009652F9"/>
    <w:rsid w:val="00967CA8"/>
    <w:rsid w:val="00972B7F"/>
    <w:rsid w:val="009746B3"/>
    <w:rsid w:val="00974701"/>
    <w:rsid w:val="009761A7"/>
    <w:rsid w:val="0097627E"/>
    <w:rsid w:val="009775BB"/>
    <w:rsid w:val="00980865"/>
    <w:rsid w:val="009834E9"/>
    <w:rsid w:val="00983FEB"/>
    <w:rsid w:val="009852DF"/>
    <w:rsid w:val="0098635E"/>
    <w:rsid w:val="00993F6B"/>
    <w:rsid w:val="00994193"/>
    <w:rsid w:val="009976DA"/>
    <w:rsid w:val="009A002B"/>
    <w:rsid w:val="009A10B5"/>
    <w:rsid w:val="009A137B"/>
    <w:rsid w:val="009A25F6"/>
    <w:rsid w:val="009A2854"/>
    <w:rsid w:val="009A3698"/>
    <w:rsid w:val="009A4B72"/>
    <w:rsid w:val="009A5DFE"/>
    <w:rsid w:val="009B0427"/>
    <w:rsid w:val="009B0AC1"/>
    <w:rsid w:val="009B16B0"/>
    <w:rsid w:val="009B27C9"/>
    <w:rsid w:val="009B282E"/>
    <w:rsid w:val="009B292F"/>
    <w:rsid w:val="009B29B3"/>
    <w:rsid w:val="009B2BCE"/>
    <w:rsid w:val="009B3441"/>
    <w:rsid w:val="009B483B"/>
    <w:rsid w:val="009B6580"/>
    <w:rsid w:val="009B6676"/>
    <w:rsid w:val="009B68B8"/>
    <w:rsid w:val="009B7250"/>
    <w:rsid w:val="009B7431"/>
    <w:rsid w:val="009C00B4"/>
    <w:rsid w:val="009C064C"/>
    <w:rsid w:val="009C14C4"/>
    <w:rsid w:val="009C3B5B"/>
    <w:rsid w:val="009C3D91"/>
    <w:rsid w:val="009C4942"/>
    <w:rsid w:val="009C76FA"/>
    <w:rsid w:val="009C7EA7"/>
    <w:rsid w:val="009D0B37"/>
    <w:rsid w:val="009D0C20"/>
    <w:rsid w:val="009D1118"/>
    <w:rsid w:val="009D3173"/>
    <w:rsid w:val="009D37E6"/>
    <w:rsid w:val="009D3E91"/>
    <w:rsid w:val="009D4AE0"/>
    <w:rsid w:val="009D5524"/>
    <w:rsid w:val="009D5869"/>
    <w:rsid w:val="009D610D"/>
    <w:rsid w:val="009D6ADB"/>
    <w:rsid w:val="009D7C75"/>
    <w:rsid w:val="009E055D"/>
    <w:rsid w:val="009E162B"/>
    <w:rsid w:val="009E23CE"/>
    <w:rsid w:val="009E2972"/>
    <w:rsid w:val="009E3696"/>
    <w:rsid w:val="009E3847"/>
    <w:rsid w:val="009E39A0"/>
    <w:rsid w:val="009E48AF"/>
    <w:rsid w:val="009E4F1A"/>
    <w:rsid w:val="009E5A5A"/>
    <w:rsid w:val="009E687B"/>
    <w:rsid w:val="009E6B28"/>
    <w:rsid w:val="009E7920"/>
    <w:rsid w:val="009F0AC7"/>
    <w:rsid w:val="009F0D10"/>
    <w:rsid w:val="009F1555"/>
    <w:rsid w:val="009F1D8C"/>
    <w:rsid w:val="009F224E"/>
    <w:rsid w:val="009F2E5A"/>
    <w:rsid w:val="009F2F88"/>
    <w:rsid w:val="009F41AD"/>
    <w:rsid w:val="009F5CB9"/>
    <w:rsid w:val="009F6750"/>
    <w:rsid w:val="009F6C78"/>
    <w:rsid w:val="00A024BC"/>
    <w:rsid w:val="00A025A4"/>
    <w:rsid w:val="00A04B90"/>
    <w:rsid w:val="00A07E10"/>
    <w:rsid w:val="00A10246"/>
    <w:rsid w:val="00A110C2"/>
    <w:rsid w:val="00A1257B"/>
    <w:rsid w:val="00A131AE"/>
    <w:rsid w:val="00A16233"/>
    <w:rsid w:val="00A17555"/>
    <w:rsid w:val="00A208CF"/>
    <w:rsid w:val="00A22699"/>
    <w:rsid w:val="00A24B29"/>
    <w:rsid w:val="00A2572B"/>
    <w:rsid w:val="00A27762"/>
    <w:rsid w:val="00A27D6B"/>
    <w:rsid w:val="00A30208"/>
    <w:rsid w:val="00A319D4"/>
    <w:rsid w:val="00A34800"/>
    <w:rsid w:val="00A365AE"/>
    <w:rsid w:val="00A42626"/>
    <w:rsid w:val="00A4344A"/>
    <w:rsid w:val="00A4425C"/>
    <w:rsid w:val="00A47984"/>
    <w:rsid w:val="00A52EC9"/>
    <w:rsid w:val="00A52FD9"/>
    <w:rsid w:val="00A5375E"/>
    <w:rsid w:val="00A56063"/>
    <w:rsid w:val="00A56168"/>
    <w:rsid w:val="00A56341"/>
    <w:rsid w:val="00A5782A"/>
    <w:rsid w:val="00A57D25"/>
    <w:rsid w:val="00A63F24"/>
    <w:rsid w:val="00A648A8"/>
    <w:rsid w:val="00A659A2"/>
    <w:rsid w:val="00A65EF3"/>
    <w:rsid w:val="00A66B2A"/>
    <w:rsid w:val="00A73331"/>
    <w:rsid w:val="00A73BA7"/>
    <w:rsid w:val="00A75CC1"/>
    <w:rsid w:val="00A75DEE"/>
    <w:rsid w:val="00A7696B"/>
    <w:rsid w:val="00A77ADF"/>
    <w:rsid w:val="00A803B6"/>
    <w:rsid w:val="00A81049"/>
    <w:rsid w:val="00A8106D"/>
    <w:rsid w:val="00A8194F"/>
    <w:rsid w:val="00A81EE0"/>
    <w:rsid w:val="00A824D7"/>
    <w:rsid w:val="00A84779"/>
    <w:rsid w:val="00A84F38"/>
    <w:rsid w:val="00A8644B"/>
    <w:rsid w:val="00A86DBF"/>
    <w:rsid w:val="00A92996"/>
    <w:rsid w:val="00A949F8"/>
    <w:rsid w:val="00A94A89"/>
    <w:rsid w:val="00A94C46"/>
    <w:rsid w:val="00A94D84"/>
    <w:rsid w:val="00A94FA8"/>
    <w:rsid w:val="00A9688B"/>
    <w:rsid w:val="00AA3D91"/>
    <w:rsid w:val="00AA421A"/>
    <w:rsid w:val="00AB1A81"/>
    <w:rsid w:val="00AB1CF9"/>
    <w:rsid w:val="00AB24B5"/>
    <w:rsid w:val="00AB4805"/>
    <w:rsid w:val="00AB49E1"/>
    <w:rsid w:val="00AB525A"/>
    <w:rsid w:val="00AB562C"/>
    <w:rsid w:val="00AB672A"/>
    <w:rsid w:val="00AB7108"/>
    <w:rsid w:val="00AB711B"/>
    <w:rsid w:val="00AC0A7E"/>
    <w:rsid w:val="00AC118D"/>
    <w:rsid w:val="00AC1D40"/>
    <w:rsid w:val="00AC4A59"/>
    <w:rsid w:val="00AC71D1"/>
    <w:rsid w:val="00AC75F2"/>
    <w:rsid w:val="00AD0104"/>
    <w:rsid w:val="00AD05D7"/>
    <w:rsid w:val="00AD16CF"/>
    <w:rsid w:val="00AD21FB"/>
    <w:rsid w:val="00AD2850"/>
    <w:rsid w:val="00AD77BA"/>
    <w:rsid w:val="00AE0778"/>
    <w:rsid w:val="00AE3770"/>
    <w:rsid w:val="00AE4677"/>
    <w:rsid w:val="00AE4BCE"/>
    <w:rsid w:val="00AE5B50"/>
    <w:rsid w:val="00AE6B7F"/>
    <w:rsid w:val="00AF16C6"/>
    <w:rsid w:val="00AF1920"/>
    <w:rsid w:val="00AF1B1F"/>
    <w:rsid w:val="00AF1EDE"/>
    <w:rsid w:val="00AF3112"/>
    <w:rsid w:val="00AF4C35"/>
    <w:rsid w:val="00AF5212"/>
    <w:rsid w:val="00B0343B"/>
    <w:rsid w:val="00B0468B"/>
    <w:rsid w:val="00B05674"/>
    <w:rsid w:val="00B061DF"/>
    <w:rsid w:val="00B130EC"/>
    <w:rsid w:val="00B14E5C"/>
    <w:rsid w:val="00B153CD"/>
    <w:rsid w:val="00B172D8"/>
    <w:rsid w:val="00B1772B"/>
    <w:rsid w:val="00B17EDD"/>
    <w:rsid w:val="00B20155"/>
    <w:rsid w:val="00B206AA"/>
    <w:rsid w:val="00B20837"/>
    <w:rsid w:val="00B20F75"/>
    <w:rsid w:val="00B22237"/>
    <w:rsid w:val="00B22AC6"/>
    <w:rsid w:val="00B22E1F"/>
    <w:rsid w:val="00B22EBD"/>
    <w:rsid w:val="00B232BB"/>
    <w:rsid w:val="00B23BC7"/>
    <w:rsid w:val="00B23D7F"/>
    <w:rsid w:val="00B24F95"/>
    <w:rsid w:val="00B2602E"/>
    <w:rsid w:val="00B26621"/>
    <w:rsid w:val="00B27110"/>
    <w:rsid w:val="00B3064B"/>
    <w:rsid w:val="00B30B3C"/>
    <w:rsid w:val="00B3189D"/>
    <w:rsid w:val="00B3274F"/>
    <w:rsid w:val="00B34F0F"/>
    <w:rsid w:val="00B35190"/>
    <w:rsid w:val="00B368D4"/>
    <w:rsid w:val="00B36D3D"/>
    <w:rsid w:val="00B371EC"/>
    <w:rsid w:val="00B37E44"/>
    <w:rsid w:val="00B407C3"/>
    <w:rsid w:val="00B40C94"/>
    <w:rsid w:val="00B43046"/>
    <w:rsid w:val="00B463B4"/>
    <w:rsid w:val="00B50613"/>
    <w:rsid w:val="00B50F4D"/>
    <w:rsid w:val="00B50F81"/>
    <w:rsid w:val="00B510E8"/>
    <w:rsid w:val="00B52489"/>
    <w:rsid w:val="00B54DA3"/>
    <w:rsid w:val="00B56B90"/>
    <w:rsid w:val="00B604E1"/>
    <w:rsid w:val="00B60E6C"/>
    <w:rsid w:val="00B61143"/>
    <w:rsid w:val="00B6405D"/>
    <w:rsid w:val="00B640B3"/>
    <w:rsid w:val="00B714D8"/>
    <w:rsid w:val="00B719AA"/>
    <w:rsid w:val="00B71C85"/>
    <w:rsid w:val="00B72AD9"/>
    <w:rsid w:val="00B730B5"/>
    <w:rsid w:val="00B73FC0"/>
    <w:rsid w:val="00B740F9"/>
    <w:rsid w:val="00B74320"/>
    <w:rsid w:val="00B74F8C"/>
    <w:rsid w:val="00B76192"/>
    <w:rsid w:val="00B77B94"/>
    <w:rsid w:val="00B8130F"/>
    <w:rsid w:val="00B82C74"/>
    <w:rsid w:val="00B84BAA"/>
    <w:rsid w:val="00B869DE"/>
    <w:rsid w:val="00B87F48"/>
    <w:rsid w:val="00B9111D"/>
    <w:rsid w:val="00B93E33"/>
    <w:rsid w:val="00B95A7E"/>
    <w:rsid w:val="00BA06F9"/>
    <w:rsid w:val="00BA0701"/>
    <w:rsid w:val="00BA2ADE"/>
    <w:rsid w:val="00BA3A2B"/>
    <w:rsid w:val="00BA42EF"/>
    <w:rsid w:val="00BA6C26"/>
    <w:rsid w:val="00BA7243"/>
    <w:rsid w:val="00BB0810"/>
    <w:rsid w:val="00BB2FDB"/>
    <w:rsid w:val="00BB3263"/>
    <w:rsid w:val="00BB4402"/>
    <w:rsid w:val="00BB495A"/>
    <w:rsid w:val="00BB4FA0"/>
    <w:rsid w:val="00BB78F6"/>
    <w:rsid w:val="00BC0904"/>
    <w:rsid w:val="00BC0DE2"/>
    <w:rsid w:val="00BC1258"/>
    <w:rsid w:val="00BC22DA"/>
    <w:rsid w:val="00BC2526"/>
    <w:rsid w:val="00BC28AE"/>
    <w:rsid w:val="00BC3F43"/>
    <w:rsid w:val="00BC41CD"/>
    <w:rsid w:val="00BC520B"/>
    <w:rsid w:val="00BC649B"/>
    <w:rsid w:val="00BC6B60"/>
    <w:rsid w:val="00BC6D3C"/>
    <w:rsid w:val="00BD1221"/>
    <w:rsid w:val="00BD1A04"/>
    <w:rsid w:val="00BD22CC"/>
    <w:rsid w:val="00BD3EB1"/>
    <w:rsid w:val="00BD61F0"/>
    <w:rsid w:val="00BD69AA"/>
    <w:rsid w:val="00BE0060"/>
    <w:rsid w:val="00BE135D"/>
    <w:rsid w:val="00BE2FFB"/>
    <w:rsid w:val="00BE3D14"/>
    <w:rsid w:val="00BE4E04"/>
    <w:rsid w:val="00BE5624"/>
    <w:rsid w:val="00BE5A74"/>
    <w:rsid w:val="00BE6292"/>
    <w:rsid w:val="00BE69F2"/>
    <w:rsid w:val="00BE6B49"/>
    <w:rsid w:val="00BE765C"/>
    <w:rsid w:val="00BE7A6E"/>
    <w:rsid w:val="00BE7CBC"/>
    <w:rsid w:val="00BF20A7"/>
    <w:rsid w:val="00BF3D92"/>
    <w:rsid w:val="00BF3FFA"/>
    <w:rsid w:val="00C0084E"/>
    <w:rsid w:val="00C0199F"/>
    <w:rsid w:val="00C0299B"/>
    <w:rsid w:val="00C02DD0"/>
    <w:rsid w:val="00C03F0A"/>
    <w:rsid w:val="00C05560"/>
    <w:rsid w:val="00C05C1A"/>
    <w:rsid w:val="00C10482"/>
    <w:rsid w:val="00C146C1"/>
    <w:rsid w:val="00C15F5B"/>
    <w:rsid w:val="00C2073D"/>
    <w:rsid w:val="00C2160D"/>
    <w:rsid w:val="00C216CD"/>
    <w:rsid w:val="00C2213E"/>
    <w:rsid w:val="00C225C5"/>
    <w:rsid w:val="00C2497A"/>
    <w:rsid w:val="00C2544F"/>
    <w:rsid w:val="00C31532"/>
    <w:rsid w:val="00C32F88"/>
    <w:rsid w:val="00C3423F"/>
    <w:rsid w:val="00C350FF"/>
    <w:rsid w:val="00C365AA"/>
    <w:rsid w:val="00C36A45"/>
    <w:rsid w:val="00C37697"/>
    <w:rsid w:val="00C40492"/>
    <w:rsid w:val="00C41B55"/>
    <w:rsid w:val="00C43086"/>
    <w:rsid w:val="00C43564"/>
    <w:rsid w:val="00C44B52"/>
    <w:rsid w:val="00C457E1"/>
    <w:rsid w:val="00C45AFC"/>
    <w:rsid w:val="00C46088"/>
    <w:rsid w:val="00C470FA"/>
    <w:rsid w:val="00C53688"/>
    <w:rsid w:val="00C54585"/>
    <w:rsid w:val="00C5529D"/>
    <w:rsid w:val="00C55EA4"/>
    <w:rsid w:val="00C562C6"/>
    <w:rsid w:val="00C5698D"/>
    <w:rsid w:val="00C57138"/>
    <w:rsid w:val="00C57A4E"/>
    <w:rsid w:val="00C57D26"/>
    <w:rsid w:val="00C57D51"/>
    <w:rsid w:val="00C61270"/>
    <w:rsid w:val="00C626AB"/>
    <w:rsid w:val="00C62D99"/>
    <w:rsid w:val="00C669B1"/>
    <w:rsid w:val="00C676DA"/>
    <w:rsid w:val="00C722A7"/>
    <w:rsid w:val="00C734B8"/>
    <w:rsid w:val="00C7474F"/>
    <w:rsid w:val="00C76667"/>
    <w:rsid w:val="00C76E52"/>
    <w:rsid w:val="00C770A2"/>
    <w:rsid w:val="00C77270"/>
    <w:rsid w:val="00C82014"/>
    <w:rsid w:val="00C83064"/>
    <w:rsid w:val="00C83693"/>
    <w:rsid w:val="00C87101"/>
    <w:rsid w:val="00C90B0D"/>
    <w:rsid w:val="00C912AF"/>
    <w:rsid w:val="00C922F9"/>
    <w:rsid w:val="00C931FF"/>
    <w:rsid w:val="00C94182"/>
    <w:rsid w:val="00C95CC0"/>
    <w:rsid w:val="00CA004D"/>
    <w:rsid w:val="00CA00A8"/>
    <w:rsid w:val="00CA122D"/>
    <w:rsid w:val="00CA5031"/>
    <w:rsid w:val="00CA5559"/>
    <w:rsid w:val="00CA5EB5"/>
    <w:rsid w:val="00CA7982"/>
    <w:rsid w:val="00CB0EE2"/>
    <w:rsid w:val="00CB11B5"/>
    <w:rsid w:val="00CB14F6"/>
    <w:rsid w:val="00CB32AD"/>
    <w:rsid w:val="00CB4A6B"/>
    <w:rsid w:val="00CB5148"/>
    <w:rsid w:val="00CB5AE0"/>
    <w:rsid w:val="00CB71D6"/>
    <w:rsid w:val="00CC0697"/>
    <w:rsid w:val="00CC1337"/>
    <w:rsid w:val="00CC1E7B"/>
    <w:rsid w:val="00CC2184"/>
    <w:rsid w:val="00CC3C64"/>
    <w:rsid w:val="00CC3DED"/>
    <w:rsid w:val="00CC4B8C"/>
    <w:rsid w:val="00CC5062"/>
    <w:rsid w:val="00CC5110"/>
    <w:rsid w:val="00CC55FF"/>
    <w:rsid w:val="00CC635B"/>
    <w:rsid w:val="00CC71B0"/>
    <w:rsid w:val="00CC7508"/>
    <w:rsid w:val="00CC7C13"/>
    <w:rsid w:val="00CC7FB1"/>
    <w:rsid w:val="00CD1A07"/>
    <w:rsid w:val="00CD24D3"/>
    <w:rsid w:val="00CD3C2E"/>
    <w:rsid w:val="00CD5276"/>
    <w:rsid w:val="00CD6CA8"/>
    <w:rsid w:val="00CD6CAC"/>
    <w:rsid w:val="00CD6E5D"/>
    <w:rsid w:val="00CD7CB2"/>
    <w:rsid w:val="00CD7DE1"/>
    <w:rsid w:val="00CE0CB8"/>
    <w:rsid w:val="00CE1F56"/>
    <w:rsid w:val="00CE24BB"/>
    <w:rsid w:val="00CE40C5"/>
    <w:rsid w:val="00CE4A81"/>
    <w:rsid w:val="00CE4AFF"/>
    <w:rsid w:val="00CE5E30"/>
    <w:rsid w:val="00CE7337"/>
    <w:rsid w:val="00CF1081"/>
    <w:rsid w:val="00CF1B0E"/>
    <w:rsid w:val="00CF203B"/>
    <w:rsid w:val="00CF3213"/>
    <w:rsid w:val="00CF368F"/>
    <w:rsid w:val="00CF46CA"/>
    <w:rsid w:val="00CF539A"/>
    <w:rsid w:val="00CF6FEC"/>
    <w:rsid w:val="00CF70E7"/>
    <w:rsid w:val="00CF77C0"/>
    <w:rsid w:val="00D02712"/>
    <w:rsid w:val="00D02801"/>
    <w:rsid w:val="00D03585"/>
    <w:rsid w:val="00D119A7"/>
    <w:rsid w:val="00D1449D"/>
    <w:rsid w:val="00D15C71"/>
    <w:rsid w:val="00D17085"/>
    <w:rsid w:val="00D235A9"/>
    <w:rsid w:val="00D2379D"/>
    <w:rsid w:val="00D23AD9"/>
    <w:rsid w:val="00D24462"/>
    <w:rsid w:val="00D2460E"/>
    <w:rsid w:val="00D24F0E"/>
    <w:rsid w:val="00D261C5"/>
    <w:rsid w:val="00D269D3"/>
    <w:rsid w:val="00D3061E"/>
    <w:rsid w:val="00D3368E"/>
    <w:rsid w:val="00D3407C"/>
    <w:rsid w:val="00D343FC"/>
    <w:rsid w:val="00D350DF"/>
    <w:rsid w:val="00D365B8"/>
    <w:rsid w:val="00D41226"/>
    <w:rsid w:val="00D414A0"/>
    <w:rsid w:val="00D42E2C"/>
    <w:rsid w:val="00D435C0"/>
    <w:rsid w:val="00D43C5B"/>
    <w:rsid w:val="00D43E27"/>
    <w:rsid w:val="00D45B74"/>
    <w:rsid w:val="00D45E1D"/>
    <w:rsid w:val="00D467D9"/>
    <w:rsid w:val="00D46D31"/>
    <w:rsid w:val="00D471FA"/>
    <w:rsid w:val="00D50350"/>
    <w:rsid w:val="00D5097A"/>
    <w:rsid w:val="00D52C7E"/>
    <w:rsid w:val="00D53A07"/>
    <w:rsid w:val="00D55533"/>
    <w:rsid w:val="00D568BA"/>
    <w:rsid w:val="00D60F4D"/>
    <w:rsid w:val="00D627AC"/>
    <w:rsid w:val="00D62D9A"/>
    <w:rsid w:val="00D645EB"/>
    <w:rsid w:val="00D67628"/>
    <w:rsid w:val="00D67DFE"/>
    <w:rsid w:val="00D72028"/>
    <w:rsid w:val="00D726C2"/>
    <w:rsid w:val="00D73293"/>
    <w:rsid w:val="00D74416"/>
    <w:rsid w:val="00D763D1"/>
    <w:rsid w:val="00D768E0"/>
    <w:rsid w:val="00D774CE"/>
    <w:rsid w:val="00D7790B"/>
    <w:rsid w:val="00D77ECD"/>
    <w:rsid w:val="00D801A6"/>
    <w:rsid w:val="00D812CF"/>
    <w:rsid w:val="00D812EB"/>
    <w:rsid w:val="00D82229"/>
    <w:rsid w:val="00D8313F"/>
    <w:rsid w:val="00D83FBF"/>
    <w:rsid w:val="00D8420B"/>
    <w:rsid w:val="00D854A6"/>
    <w:rsid w:val="00D85ECA"/>
    <w:rsid w:val="00D91495"/>
    <w:rsid w:val="00D91F29"/>
    <w:rsid w:val="00D92438"/>
    <w:rsid w:val="00D938F0"/>
    <w:rsid w:val="00D94292"/>
    <w:rsid w:val="00D94B05"/>
    <w:rsid w:val="00D96BFD"/>
    <w:rsid w:val="00D96EF7"/>
    <w:rsid w:val="00DA0D54"/>
    <w:rsid w:val="00DA12F4"/>
    <w:rsid w:val="00DA1380"/>
    <w:rsid w:val="00DA1902"/>
    <w:rsid w:val="00DA42E6"/>
    <w:rsid w:val="00DA5A95"/>
    <w:rsid w:val="00DA750A"/>
    <w:rsid w:val="00DA7D9C"/>
    <w:rsid w:val="00DB0384"/>
    <w:rsid w:val="00DB151D"/>
    <w:rsid w:val="00DB27D6"/>
    <w:rsid w:val="00DB389E"/>
    <w:rsid w:val="00DB4EF2"/>
    <w:rsid w:val="00DB548E"/>
    <w:rsid w:val="00DB57AF"/>
    <w:rsid w:val="00DB5ED8"/>
    <w:rsid w:val="00DB62D0"/>
    <w:rsid w:val="00DB6755"/>
    <w:rsid w:val="00DB69A0"/>
    <w:rsid w:val="00DB6E6C"/>
    <w:rsid w:val="00DC061A"/>
    <w:rsid w:val="00DC0C72"/>
    <w:rsid w:val="00DC0DFC"/>
    <w:rsid w:val="00DC1B22"/>
    <w:rsid w:val="00DC1D79"/>
    <w:rsid w:val="00DC6AA2"/>
    <w:rsid w:val="00DC7546"/>
    <w:rsid w:val="00DD19D8"/>
    <w:rsid w:val="00DD1F9C"/>
    <w:rsid w:val="00DD2FE7"/>
    <w:rsid w:val="00DD3E41"/>
    <w:rsid w:val="00DD465B"/>
    <w:rsid w:val="00DD57CE"/>
    <w:rsid w:val="00DD597F"/>
    <w:rsid w:val="00DD77C8"/>
    <w:rsid w:val="00DE0668"/>
    <w:rsid w:val="00DE0836"/>
    <w:rsid w:val="00DE2A9C"/>
    <w:rsid w:val="00DE347D"/>
    <w:rsid w:val="00DE3A85"/>
    <w:rsid w:val="00DE5E92"/>
    <w:rsid w:val="00DE62DD"/>
    <w:rsid w:val="00DE6715"/>
    <w:rsid w:val="00DE6A4E"/>
    <w:rsid w:val="00DF085E"/>
    <w:rsid w:val="00DF12B6"/>
    <w:rsid w:val="00DF2A56"/>
    <w:rsid w:val="00DF3BD6"/>
    <w:rsid w:val="00DF51AE"/>
    <w:rsid w:val="00E00302"/>
    <w:rsid w:val="00E02901"/>
    <w:rsid w:val="00E03844"/>
    <w:rsid w:val="00E054B2"/>
    <w:rsid w:val="00E05609"/>
    <w:rsid w:val="00E10015"/>
    <w:rsid w:val="00E100FE"/>
    <w:rsid w:val="00E11D96"/>
    <w:rsid w:val="00E1286E"/>
    <w:rsid w:val="00E13B2A"/>
    <w:rsid w:val="00E165CB"/>
    <w:rsid w:val="00E2011F"/>
    <w:rsid w:val="00E231AE"/>
    <w:rsid w:val="00E254F6"/>
    <w:rsid w:val="00E25599"/>
    <w:rsid w:val="00E263D3"/>
    <w:rsid w:val="00E320F7"/>
    <w:rsid w:val="00E3750F"/>
    <w:rsid w:val="00E41D41"/>
    <w:rsid w:val="00E41ED7"/>
    <w:rsid w:val="00E42CF7"/>
    <w:rsid w:val="00E4358A"/>
    <w:rsid w:val="00E43CF9"/>
    <w:rsid w:val="00E44D41"/>
    <w:rsid w:val="00E46BC2"/>
    <w:rsid w:val="00E46FBB"/>
    <w:rsid w:val="00E505A3"/>
    <w:rsid w:val="00E50FEE"/>
    <w:rsid w:val="00E53E44"/>
    <w:rsid w:val="00E56551"/>
    <w:rsid w:val="00E56FAA"/>
    <w:rsid w:val="00E57DD8"/>
    <w:rsid w:val="00E6008D"/>
    <w:rsid w:val="00E602BB"/>
    <w:rsid w:val="00E60AC5"/>
    <w:rsid w:val="00E60EC7"/>
    <w:rsid w:val="00E6140A"/>
    <w:rsid w:val="00E626A2"/>
    <w:rsid w:val="00E63356"/>
    <w:rsid w:val="00E6477A"/>
    <w:rsid w:val="00E64CAA"/>
    <w:rsid w:val="00E66989"/>
    <w:rsid w:val="00E70AE6"/>
    <w:rsid w:val="00E712B6"/>
    <w:rsid w:val="00E71BEF"/>
    <w:rsid w:val="00E72097"/>
    <w:rsid w:val="00E74220"/>
    <w:rsid w:val="00E74B28"/>
    <w:rsid w:val="00E75259"/>
    <w:rsid w:val="00E75A86"/>
    <w:rsid w:val="00E76BF0"/>
    <w:rsid w:val="00E77178"/>
    <w:rsid w:val="00E80B27"/>
    <w:rsid w:val="00E80BEC"/>
    <w:rsid w:val="00E82076"/>
    <w:rsid w:val="00E8317E"/>
    <w:rsid w:val="00E854A7"/>
    <w:rsid w:val="00E869BB"/>
    <w:rsid w:val="00E92EEA"/>
    <w:rsid w:val="00E935FC"/>
    <w:rsid w:val="00E96D6B"/>
    <w:rsid w:val="00E97BD5"/>
    <w:rsid w:val="00EA0CE8"/>
    <w:rsid w:val="00EA2187"/>
    <w:rsid w:val="00EA2746"/>
    <w:rsid w:val="00EA2EFC"/>
    <w:rsid w:val="00EA394A"/>
    <w:rsid w:val="00EA3C01"/>
    <w:rsid w:val="00EA418C"/>
    <w:rsid w:val="00EA5716"/>
    <w:rsid w:val="00EB0419"/>
    <w:rsid w:val="00EB4C5E"/>
    <w:rsid w:val="00EB4DD6"/>
    <w:rsid w:val="00EB5E29"/>
    <w:rsid w:val="00EB6F2B"/>
    <w:rsid w:val="00EB7C91"/>
    <w:rsid w:val="00EC2043"/>
    <w:rsid w:val="00EC240B"/>
    <w:rsid w:val="00EC249F"/>
    <w:rsid w:val="00EC3AAC"/>
    <w:rsid w:val="00EC6363"/>
    <w:rsid w:val="00EC63FC"/>
    <w:rsid w:val="00EC6CEA"/>
    <w:rsid w:val="00EC740E"/>
    <w:rsid w:val="00EC7F3F"/>
    <w:rsid w:val="00ED694E"/>
    <w:rsid w:val="00ED6B3A"/>
    <w:rsid w:val="00ED71F3"/>
    <w:rsid w:val="00EE20EC"/>
    <w:rsid w:val="00EE2EB8"/>
    <w:rsid w:val="00EE3274"/>
    <w:rsid w:val="00EE393D"/>
    <w:rsid w:val="00EE5ADD"/>
    <w:rsid w:val="00EE76AA"/>
    <w:rsid w:val="00EE787E"/>
    <w:rsid w:val="00EF0EBC"/>
    <w:rsid w:val="00EF2541"/>
    <w:rsid w:val="00EF2EF5"/>
    <w:rsid w:val="00EF4218"/>
    <w:rsid w:val="00EF571A"/>
    <w:rsid w:val="00EF677A"/>
    <w:rsid w:val="00EF70C4"/>
    <w:rsid w:val="00EF7500"/>
    <w:rsid w:val="00EF76FB"/>
    <w:rsid w:val="00EF7EFC"/>
    <w:rsid w:val="00F01FA1"/>
    <w:rsid w:val="00F03605"/>
    <w:rsid w:val="00F06FC5"/>
    <w:rsid w:val="00F12BE3"/>
    <w:rsid w:val="00F12FDE"/>
    <w:rsid w:val="00F14799"/>
    <w:rsid w:val="00F204BB"/>
    <w:rsid w:val="00F205C8"/>
    <w:rsid w:val="00F21319"/>
    <w:rsid w:val="00F24527"/>
    <w:rsid w:val="00F24B47"/>
    <w:rsid w:val="00F26279"/>
    <w:rsid w:val="00F329A6"/>
    <w:rsid w:val="00F340BB"/>
    <w:rsid w:val="00F34352"/>
    <w:rsid w:val="00F35A0F"/>
    <w:rsid w:val="00F35E8D"/>
    <w:rsid w:val="00F3606B"/>
    <w:rsid w:val="00F366A4"/>
    <w:rsid w:val="00F41762"/>
    <w:rsid w:val="00F42136"/>
    <w:rsid w:val="00F4216D"/>
    <w:rsid w:val="00F422BB"/>
    <w:rsid w:val="00F4257E"/>
    <w:rsid w:val="00F431A0"/>
    <w:rsid w:val="00F4360B"/>
    <w:rsid w:val="00F46770"/>
    <w:rsid w:val="00F46915"/>
    <w:rsid w:val="00F46DF5"/>
    <w:rsid w:val="00F478C9"/>
    <w:rsid w:val="00F47D55"/>
    <w:rsid w:val="00F51CFD"/>
    <w:rsid w:val="00F51F81"/>
    <w:rsid w:val="00F5311F"/>
    <w:rsid w:val="00F532FA"/>
    <w:rsid w:val="00F53E98"/>
    <w:rsid w:val="00F6126B"/>
    <w:rsid w:val="00F61305"/>
    <w:rsid w:val="00F639BD"/>
    <w:rsid w:val="00F64823"/>
    <w:rsid w:val="00F64BE2"/>
    <w:rsid w:val="00F65F0D"/>
    <w:rsid w:val="00F70CE3"/>
    <w:rsid w:val="00F7156E"/>
    <w:rsid w:val="00F715EA"/>
    <w:rsid w:val="00F72795"/>
    <w:rsid w:val="00F73855"/>
    <w:rsid w:val="00F74549"/>
    <w:rsid w:val="00F77D21"/>
    <w:rsid w:val="00F826A3"/>
    <w:rsid w:val="00F82FAF"/>
    <w:rsid w:val="00F841DB"/>
    <w:rsid w:val="00F864C5"/>
    <w:rsid w:val="00F86EA7"/>
    <w:rsid w:val="00F87CC9"/>
    <w:rsid w:val="00F9072A"/>
    <w:rsid w:val="00F90E26"/>
    <w:rsid w:val="00F925CA"/>
    <w:rsid w:val="00F92F09"/>
    <w:rsid w:val="00F93F37"/>
    <w:rsid w:val="00F94DB9"/>
    <w:rsid w:val="00F9725F"/>
    <w:rsid w:val="00F978E9"/>
    <w:rsid w:val="00FA0D63"/>
    <w:rsid w:val="00FA4BD5"/>
    <w:rsid w:val="00FA5958"/>
    <w:rsid w:val="00FA5A2F"/>
    <w:rsid w:val="00FA7885"/>
    <w:rsid w:val="00FB059D"/>
    <w:rsid w:val="00FB1DD5"/>
    <w:rsid w:val="00FB4C91"/>
    <w:rsid w:val="00FB73DF"/>
    <w:rsid w:val="00FC2607"/>
    <w:rsid w:val="00FC29BB"/>
    <w:rsid w:val="00FC32FF"/>
    <w:rsid w:val="00FC4A43"/>
    <w:rsid w:val="00FC56EB"/>
    <w:rsid w:val="00FC74D3"/>
    <w:rsid w:val="00FD2A38"/>
    <w:rsid w:val="00FD2DE9"/>
    <w:rsid w:val="00FD32B9"/>
    <w:rsid w:val="00FD402E"/>
    <w:rsid w:val="00FD5FF3"/>
    <w:rsid w:val="00FD7C40"/>
    <w:rsid w:val="00FE2929"/>
    <w:rsid w:val="00FE695E"/>
    <w:rsid w:val="00FE7461"/>
    <w:rsid w:val="00FF05ED"/>
    <w:rsid w:val="00FF0EE9"/>
    <w:rsid w:val="00FF10CF"/>
    <w:rsid w:val="00FF180B"/>
    <w:rsid w:val="00FF1E79"/>
    <w:rsid w:val="00FF21E6"/>
    <w:rsid w:val="00FF3884"/>
    <w:rsid w:val="00FF5263"/>
    <w:rsid w:val="00FF5B47"/>
    <w:rsid w:val="00FF5EC9"/>
    <w:rsid w:val="00FF6B99"/>
    <w:rsid w:val="00FF7677"/>
    <w:rsid w:val="146673A5"/>
    <w:rsid w:val="352ED1AF"/>
    <w:rsid w:val="58AC8A8D"/>
    <w:rsid w:val="58F3F13C"/>
    <w:rsid w:val="58F72D46"/>
    <w:rsid w:val="5E6C104E"/>
    <w:rsid w:val="61AA144D"/>
    <w:rsid w:val="751837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458F09F"/>
  <w15:chartTrackingRefBased/>
  <w15:docId w15:val="{5329AFAB-AA54-43F1-971D-EF71FC1BF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06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C06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B34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B344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540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06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061A"/>
    <w:rPr>
      <w:rFonts w:ascii="Segoe UI" w:hAnsi="Segoe UI" w:cs="Segoe UI"/>
      <w:sz w:val="18"/>
      <w:szCs w:val="18"/>
    </w:rPr>
  </w:style>
  <w:style w:type="table" w:styleId="TableGrid">
    <w:name w:val="Table Grid"/>
    <w:basedOn w:val="TableNormal"/>
    <w:uiPriority w:val="39"/>
    <w:rsid w:val="00DC0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06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C061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C061A"/>
    <w:pPr>
      <w:ind w:left="720"/>
      <w:contextualSpacing/>
    </w:pPr>
  </w:style>
  <w:style w:type="character" w:customStyle="1" w:styleId="Heading3Char">
    <w:name w:val="Heading 3 Char"/>
    <w:basedOn w:val="DefaultParagraphFont"/>
    <w:link w:val="Heading3"/>
    <w:uiPriority w:val="9"/>
    <w:rsid w:val="009B344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B3441"/>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AB711B"/>
    <w:pPr>
      <w:outlineLvl w:val="9"/>
    </w:pPr>
    <w:rPr>
      <w:lang w:val="en-US"/>
    </w:rPr>
  </w:style>
  <w:style w:type="paragraph" w:styleId="TOC1">
    <w:name w:val="toc 1"/>
    <w:basedOn w:val="Normal"/>
    <w:next w:val="Normal"/>
    <w:autoRedefine/>
    <w:uiPriority w:val="39"/>
    <w:unhideWhenUsed/>
    <w:rsid w:val="00AB711B"/>
    <w:pPr>
      <w:spacing w:after="100"/>
    </w:pPr>
  </w:style>
  <w:style w:type="paragraph" w:styleId="TOC2">
    <w:name w:val="toc 2"/>
    <w:basedOn w:val="Normal"/>
    <w:next w:val="Normal"/>
    <w:autoRedefine/>
    <w:uiPriority w:val="39"/>
    <w:unhideWhenUsed/>
    <w:rsid w:val="00AB711B"/>
    <w:pPr>
      <w:spacing w:after="100"/>
      <w:ind w:left="220"/>
    </w:pPr>
  </w:style>
  <w:style w:type="paragraph" w:styleId="TOC3">
    <w:name w:val="toc 3"/>
    <w:basedOn w:val="Normal"/>
    <w:next w:val="Normal"/>
    <w:autoRedefine/>
    <w:uiPriority w:val="39"/>
    <w:unhideWhenUsed/>
    <w:rsid w:val="00AB711B"/>
    <w:pPr>
      <w:spacing w:after="100"/>
      <w:ind w:left="440"/>
    </w:pPr>
  </w:style>
  <w:style w:type="character" w:styleId="Hyperlink">
    <w:name w:val="Hyperlink"/>
    <w:basedOn w:val="DefaultParagraphFont"/>
    <w:uiPriority w:val="99"/>
    <w:unhideWhenUsed/>
    <w:rsid w:val="00AB711B"/>
    <w:rPr>
      <w:color w:val="0563C1" w:themeColor="hyperlink"/>
      <w:u w:val="single"/>
    </w:rPr>
  </w:style>
  <w:style w:type="paragraph" w:styleId="Header">
    <w:name w:val="header"/>
    <w:basedOn w:val="Normal"/>
    <w:link w:val="HeaderChar"/>
    <w:uiPriority w:val="99"/>
    <w:unhideWhenUsed/>
    <w:rsid w:val="00871A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1AEB"/>
  </w:style>
  <w:style w:type="paragraph" w:styleId="Footer">
    <w:name w:val="footer"/>
    <w:basedOn w:val="Normal"/>
    <w:link w:val="FooterChar"/>
    <w:uiPriority w:val="99"/>
    <w:unhideWhenUsed/>
    <w:rsid w:val="00871A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1AEB"/>
  </w:style>
  <w:style w:type="character" w:styleId="PlaceholderText">
    <w:name w:val="Placeholder Text"/>
    <w:basedOn w:val="DefaultParagraphFont"/>
    <w:uiPriority w:val="99"/>
    <w:semiHidden/>
    <w:rsid w:val="00C37697"/>
    <w:rPr>
      <w:color w:val="808080"/>
    </w:rPr>
  </w:style>
  <w:style w:type="character" w:customStyle="1" w:styleId="Heading5Char">
    <w:name w:val="Heading 5 Char"/>
    <w:basedOn w:val="DefaultParagraphFont"/>
    <w:link w:val="Heading5"/>
    <w:uiPriority w:val="9"/>
    <w:rsid w:val="001540F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1540F6"/>
    <w:rPr>
      <w:sz w:val="16"/>
      <w:szCs w:val="16"/>
    </w:rPr>
  </w:style>
  <w:style w:type="paragraph" w:styleId="CommentText">
    <w:name w:val="annotation text"/>
    <w:basedOn w:val="Normal"/>
    <w:link w:val="CommentTextChar"/>
    <w:uiPriority w:val="99"/>
    <w:unhideWhenUsed/>
    <w:rsid w:val="001540F6"/>
    <w:pPr>
      <w:spacing w:line="240" w:lineRule="auto"/>
    </w:pPr>
    <w:rPr>
      <w:sz w:val="20"/>
      <w:szCs w:val="20"/>
    </w:rPr>
  </w:style>
  <w:style w:type="character" w:customStyle="1" w:styleId="CommentTextChar">
    <w:name w:val="Comment Text Char"/>
    <w:basedOn w:val="DefaultParagraphFont"/>
    <w:link w:val="CommentText"/>
    <w:uiPriority w:val="99"/>
    <w:rsid w:val="001540F6"/>
    <w:rPr>
      <w:sz w:val="20"/>
      <w:szCs w:val="20"/>
    </w:rPr>
  </w:style>
  <w:style w:type="character" w:styleId="UnresolvedMention">
    <w:name w:val="Unresolved Mention"/>
    <w:basedOn w:val="DefaultParagraphFont"/>
    <w:uiPriority w:val="99"/>
    <w:unhideWhenUsed/>
    <w:rsid w:val="001540F6"/>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705C1C"/>
    <w:rPr>
      <w:b/>
      <w:bCs/>
    </w:rPr>
  </w:style>
  <w:style w:type="character" w:customStyle="1" w:styleId="CommentSubjectChar">
    <w:name w:val="Comment Subject Char"/>
    <w:basedOn w:val="CommentTextChar"/>
    <w:link w:val="CommentSubject"/>
    <w:uiPriority w:val="99"/>
    <w:semiHidden/>
    <w:rsid w:val="00705C1C"/>
    <w:rPr>
      <w:b/>
      <w:bCs/>
      <w:sz w:val="20"/>
      <w:szCs w:val="20"/>
    </w:rPr>
  </w:style>
  <w:style w:type="character" w:styleId="Mention">
    <w:name w:val="Mention"/>
    <w:basedOn w:val="DefaultParagraphFont"/>
    <w:uiPriority w:val="99"/>
    <w:unhideWhenUsed/>
    <w:rsid w:val="00527D91"/>
    <w:rPr>
      <w:color w:val="2B579A"/>
      <w:shd w:val="clear" w:color="auto" w:fill="E1DFDD"/>
    </w:rPr>
  </w:style>
  <w:style w:type="paragraph" w:styleId="Caption">
    <w:name w:val="caption"/>
    <w:basedOn w:val="Normal"/>
    <w:next w:val="Normal"/>
    <w:uiPriority w:val="35"/>
    <w:unhideWhenUsed/>
    <w:qFormat/>
    <w:rsid w:val="00F12BE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2094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07" Type="http://schemas.openxmlformats.org/officeDocument/2006/relationships/image" Target="media/image94.png"/><Relationship Id="rId11" Type="http://schemas.openxmlformats.org/officeDocument/2006/relationships/comments" Target="comment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5.png"/><Relationship Id="rId5" Type="http://schemas.openxmlformats.org/officeDocument/2006/relationships/numbering" Target="numbering.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6.png"/><Relationship Id="rId80" Type="http://schemas.openxmlformats.org/officeDocument/2006/relationships/image" Target="media/image67.png"/><Relationship Id="rId85" Type="http://schemas.openxmlformats.org/officeDocument/2006/relationships/image" Target="media/image72.png"/><Relationship Id="rId12" Type="http://schemas.microsoft.com/office/2011/relationships/commentsExtended" Target="commentsExtended.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7.png"/><Relationship Id="rId14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3" Type="http://schemas.microsoft.com/office/2016/09/relationships/commentsIds" Target="commentsIds.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header" Target="header1.xml"/><Relationship Id="rId14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endnotes" Target="end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6" Type="http://schemas.openxmlformats.org/officeDocument/2006/relationships/image" Target="media/image3.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2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58BB4A55E6F40AE92829B296C714689"/>
        <w:category>
          <w:name w:val="General"/>
          <w:gallery w:val="placeholder"/>
        </w:category>
        <w:types>
          <w:type w:val="bbPlcHdr"/>
        </w:types>
        <w:behaviors>
          <w:behavior w:val="content"/>
        </w:behaviors>
        <w:guid w:val="{0CD74E63-D552-4BCA-BE25-0830F7176194}"/>
      </w:docPartPr>
      <w:docPartBody>
        <w:p w:rsidR="007F4F7D" w:rsidRDefault="00D812CF">
          <w:r w:rsidRPr="00962A5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12CF"/>
    <w:rsid w:val="0009407C"/>
    <w:rsid w:val="000D7B49"/>
    <w:rsid w:val="00145896"/>
    <w:rsid w:val="00172714"/>
    <w:rsid w:val="001F2A24"/>
    <w:rsid w:val="0024125F"/>
    <w:rsid w:val="002D3E95"/>
    <w:rsid w:val="005371C0"/>
    <w:rsid w:val="005F5941"/>
    <w:rsid w:val="00603E24"/>
    <w:rsid w:val="006D0EAE"/>
    <w:rsid w:val="006D2C66"/>
    <w:rsid w:val="00730ACE"/>
    <w:rsid w:val="007406E8"/>
    <w:rsid w:val="00776907"/>
    <w:rsid w:val="007817F2"/>
    <w:rsid w:val="007F4F7D"/>
    <w:rsid w:val="00884481"/>
    <w:rsid w:val="009165B6"/>
    <w:rsid w:val="00933042"/>
    <w:rsid w:val="00992666"/>
    <w:rsid w:val="009D3C39"/>
    <w:rsid w:val="00A20C07"/>
    <w:rsid w:val="00C37824"/>
    <w:rsid w:val="00C50E6E"/>
    <w:rsid w:val="00C70D69"/>
    <w:rsid w:val="00D55549"/>
    <w:rsid w:val="00D812CF"/>
    <w:rsid w:val="00D8345C"/>
    <w:rsid w:val="00E047F0"/>
    <w:rsid w:val="00E13EED"/>
    <w:rsid w:val="00F5224D"/>
    <w:rsid w:val="00FE14E7"/>
    <w:rsid w:val="00FE6B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2CF"/>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12C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C379A1D478CC4E9BBDAB2D666CDF1B" ma:contentTypeVersion="13" ma:contentTypeDescription="Create a new document." ma:contentTypeScope="" ma:versionID="ba400b9cb10f1d06631fc39f4fc981ef">
  <xsd:schema xmlns:xsd="http://www.w3.org/2001/XMLSchema" xmlns:xs="http://www.w3.org/2001/XMLSchema" xmlns:p="http://schemas.microsoft.com/office/2006/metadata/properties" xmlns:ns2="bdf3e43d-1af4-46dc-8e1b-ed8dc6fcca2a" xmlns:ns3="1f11c12e-04d5-44c6-be52-36f90a6a5051" targetNamespace="http://schemas.microsoft.com/office/2006/metadata/properties" ma:root="true" ma:fieldsID="292447fe34ddafab229acf0212193d1e" ns2:_="" ns3:_="">
    <xsd:import namespace="bdf3e43d-1af4-46dc-8e1b-ed8dc6fcca2a"/>
    <xsd:import namespace="1f11c12e-04d5-44c6-be52-36f90a6a50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f3e43d-1af4-46dc-8e1b-ed8dc6fcca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1c12e-04d5-44c6-be52-36f90a6a505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f11c12e-04d5-44c6-be52-36f90a6a5051">
      <UserInfo>
        <DisplayName>Scott Findlater</DisplayName>
        <AccountId>14</AccountId>
        <AccountType/>
      </UserInfo>
      <UserInfo>
        <DisplayName>Alan Cooling</DisplayName>
        <AccountId>37</AccountId>
        <AccountType/>
      </UserInfo>
      <UserInfo>
        <DisplayName>Ronan McCartney</DisplayName>
        <AccountId>45</AccountId>
        <AccountType/>
      </UserInfo>
      <UserInfo>
        <DisplayName>Roger Siddle</DisplayName>
        <AccountId>46</AccountId>
        <AccountType/>
      </UserInfo>
      <UserInfo>
        <DisplayName>Dean Bradshaw</DisplayName>
        <AccountId>50</AccountId>
        <AccountType/>
      </UserInfo>
      <UserInfo>
        <DisplayName>David Barker</DisplayName>
        <AccountId>51</AccountId>
        <AccountType/>
      </UserInfo>
      <UserInfo>
        <DisplayName>Mark Jackson</DisplayName>
        <AccountId>34</AccountId>
        <AccountType/>
      </UserInfo>
      <UserInfo>
        <DisplayName>Rob Fleetwood</DisplayName>
        <AccountId>29</AccountId>
        <AccountType/>
      </UserInfo>
      <UserInfo>
        <DisplayName>Kevin Ward</DisplayName>
        <AccountId>1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6322A-5450-47AD-9826-C56A68A41A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f3e43d-1af4-46dc-8e1b-ed8dc6fcca2a"/>
    <ds:schemaRef ds:uri="1f11c12e-04d5-44c6-be52-36f90a6a50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B3E1A7-0552-4388-A0FD-4680C11CD543}">
  <ds:schemaRefs>
    <ds:schemaRef ds:uri="http://schemas.microsoft.com/sharepoint/v3/contenttype/forms"/>
  </ds:schemaRefs>
</ds:datastoreItem>
</file>

<file path=customXml/itemProps3.xml><?xml version="1.0" encoding="utf-8"?>
<ds:datastoreItem xmlns:ds="http://schemas.openxmlformats.org/officeDocument/2006/customXml" ds:itemID="{B13CEE79-2DE4-4C90-9EE3-3D67A9591D7C}">
  <ds:schemaRefs>
    <ds:schemaRef ds:uri="http://schemas.microsoft.com/office/2006/metadata/properties"/>
    <ds:schemaRef ds:uri="http://schemas.microsoft.com/office/infopath/2007/PartnerControls"/>
    <ds:schemaRef ds:uri="1f11c12e-04d5-44c6-be52-36f90a6a5051"/>
  </ds:schemaRefs>
</ds:datastoreItem>
</file>

<file path=customXml/itemProps4.xml><?xml version="1.0" encoding="utf-8"?>
<ds:datastoreItem xmlns:ds="http://schemas.openxmlformats.org/officeDocument/2006/customXml" ds:itemID="{89B301E0-6DFC-4EC7-9D16-2B34EA0DF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5</TotalTime>
  <Pages>137</Pages>
  <Words>19782</Words>
  <Characters>112764</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Project Oberlin System Requirements</vt:lpstr>
    </vt:vector>
  </TitlesOfParts>
  <Company/>
  <LinksUpToDate>false</LinksUpToDate>
  <CharactersWithSpaces>132282</CharactersWithSpaces>
  <SharedDoc>false</SharedDoc>
  <HLinks>
    <vt:vector size="126" baseType="variant">
      <vt:variant>
        <vt:i4>1114163</vt:i4>
      </vt:variant>
      <vt:variant>
        <vt:i4>122</vt:i4>
      </vt:variant>
      <vt:variant>
        <vt:i4>0</vt:i4>
      </vt:variant>
      <vt:variant>
        <vt:i4>5</vt:i4>
      </vt:variant>
      <vt:variant>
        <vt:lpwstr/>
      </vt:variant>
      <vt:variant>
        <vt:lpwstr>_Toc24363511</vt:lpwstr>
      </vt:variant>
      <vt:variant>
        <vt:i4>1048627</vt:i4>
      </vt:variant>
      <vt:variant>
        <vt:i4>116</vt:i4>
      </vt:variant>
      <vt:variant>
        <vt:i4>0</vt:i4>
      </vt:variant>
      <vt:variant>
        <vt:i4>5</vt:i4>
      </vt:variant>
      <vt:variant>
        <vt:lpwstr/>
      </vt:variant>
      <vt:variant>
        <vt:lpwstr>_Toc24363510</vt:lpwstr>
      </vt:variant>
      <vt:variant>
        <vt:i4>1638450</vt:i4>
      </vt:variant>
      <vt:variant>
        <vt:i4>110</vt:i4>
      </vt:variant>
      <vt:variant>
        <vt:i4>0</vt:i4>
      </vt:variant>
      <vt:variant>
        <vt:i4>5</vt:i4>
      </vt:variant>
      <vt:variant>
        <vt:lpwstr/>
      </vt:variant>
      <vt:variant>
        <vt:lpwstr>_Toc24363509</vt:lpwstr>
      </vt:variant>
      <vt:variant>
        <vt:i4>1572914</vt:i4>
      </vt:variant>
      <vt:variant>
        <vt:i4>104</vt:i4>
      </vt:variant>
      <vt:variant>
        <vt:i4>0</vt:i4>
      </vt:variant>
      <vt:variant>
        <vt:i4>5</vt:i4>
      </vt:variant>
      <vt:variant>
        <vt:lpwstr/>
      </vt:variant>
      <vt:variant>
        <vt:lpwstr>_Toc24363508</vt:lpwstr>
      </vt:variant>
      <vt:variant>
        <vt:i4>1507378</vt:i4>
      </vt:variant>
      <vt:variant>
        <vt:i4>98</vt:i4>
      </vt:variant>
      <vt:variant>
        <vt:i4>0</vt:i4>
      </vt:variant>
      <vt:variant>
        <vt:i4>5</vt:i4>
      </vt:variant>
      <vt:variant>
        <vt:lpwstr/>
      </vt:variant>
      <vt:variant>
        <vt:lpwstr>_Toc24363507</vt:lpwstr>
      </vt:variant>
      <vt:variant>
        <vt:i4>1441842</vt:i4>
      </vt:variant>
      <vt:variant>
        <vt:i4>92</vt:i4>
      </vt:variant>
      <vt:variant>
        <vt:i4>0</vt:i4>
      </vt:variant>
      <vt:variant>
        <vt:i4>5</vt:i4>
      </vt:variant>
      <vt:variant>
        <vt:lpwstr/>
      </vt:variant>
      <vt:variant>
        <vt:lpwstr>_Toc24363506</vt:lpwstr>
      </vt:variant>
      <vt:variant>
        <vt:i4>1376306</vt:i4>
      </vt:variant>
      <vt:variant>
        <vt:i4>86</vt:i4>
      </vt:variant>
      <vt:variant>
        <vt:i4>0</vt:i4>
      </vt:variant>
      <vt:variant>
        <vt:i4>5</vt:i4>
      </vt:variant>
      <vt:variant>
        <vt:lpwstr/>
      </vt:variant>
      <vt:variant>
        <vt:lpwstr>_Toc24363505</vt:lpwstr>
      </vt:variant>
      <vt:variant>
        <vt:i4>1310770</vt:i4>
      </vt:variant>
      <vt:variant>
        <vt:i4>80</vt:i4>
      </vt:variant>
      <vt:variant>
        <vt:i4>0</vt:i4>
      </vt:variant>
      <vt:variant>
        <vt:i4>5</vt:i4>
      </vt:variant>
      <vt:variant>
        <vt:lpwstr/>
      </vt:variant>
      <vt:variant>
        <vt:lpwstr>_Toc24363504</vt:lpwstr>
      </vt:variant>
      <vt:variant>
        <vt:i4>1245234</vt:i4>
      </vt:variant>
      <vt:variant>
        <vt:i4>74</vt:i4>
      </vt:variant>
      <vt:variant>
        <vt:i4>0</vt:i4>
      </vt:variant>
      <vt:variant>
        <vt:i4>5</vt:i4>
      </vt:variant>
      <vt:variant>
        <vt:lpwstr/>
      </vt:variant>
      <vt:variant>
        <vt:lpwstr>_Toc24363503</vt:lpwstr>
      </vt:variant>
      <vt:variant>
        <vt:i4>1179698</vt:i4>
      </vt:variant>
      <vt:variant>
        <vt:i4>68</vt:i4>
      </vt:variant>
      <vt:variant>
        <vt:i4>0</vt:i4>
      </vt:variant>
      <vt:variant>
        <vt:i4>5</vt:i4>
      </vt:variant>
      <vt:variant>
        <vt:lpwstr/>
      </vt:variant>
      <vt:variant>
        <vt:lpwstr>_Toc24363502</vt:lpwstr>
      </vt:variant>
      <vt:variant>
        <vt:i4>1114162</vt:i4>
      </vt:variant>
      <vt:variant>
        <vt:i4>62</vt:i4>
      </vt:variant>
      <vt:variant>
        <vt:i4>0</vt:i4>
      </vt:variant>
      <vt:variant>
        <vt:i4>5</vt:i4>
      </vt:variant>
      <vt:variant>
        <vt:lpwstr/>
      </vt:variant>
      <vt:variant>
        <vt:lpwstr>_Toc24363501</vt:lpwstr>
      </vt:variant>
      <vt:variant>
        <vt:i4>1048626</vt:i4>
      </vt:variant>
      <vt:variant>
        <vt:i4>56</vt:i4>
      </vt:variant>
      <vt:variant>
        <vt:i4>0</vt:i4>
      </vt:variant>
      <vt:variant>
        <vt:i4>5</vt:i4>
      </vt:variant>
      <vt:variant>
        <vt:lpwstr/>
      </vt:variant>
      <vt:variant>
        <vt:lpwstr>_Toc24363500</vt:lpwstr>
      </vt:variant>
      <vt:variant>
        <vt:i4>1572923</vt:i4>
      </vt:variant>
      <vt:variant>
        <vt:i4>50</vt:i4>
      </vt:variant>
      <vt:variant>
        <vt:i4>0</vt:i4>
      </vt:variant>
      <vt:variant>
        <vt:i4>5</vt:i4>
      </vt:variant>
      <vt:variant>
        <vt:lpwstr/>
      </vt:variant>
      <vt:variant>
        <vt:lpwstr>_Toc24363499</vt:lpwstr>
      </vt:variant>
      <vt:variant>
        <vt:i4>1638459</vt:i4>
      </vt:variant>
      <vt:variant>
        <vt:i4>44</vt:i4>
      </vt:variant>
      <vt:variant>
        <vt:i4>0</vt:i4>
      </vt:variant>
      <vt:variant>
        <vt:i4>5</vt:i4>
      </vt:variant>
      <vt:variant>
        <vt:lpwstr/>
      </vt:variant>
      <vt:variant>
        <vt:lpwstr>_Toc24363498</vt:lpwstr>
      </vt:variant>
      <vt:variant>
        <vt:i4>1441851</vt:i4>
      </vt:variant>
      <vt:variant>
        <vt:i4>38</vt:i4>
      </vt:variant>
      <vt:variant>
        <vt:i4>0</vt:i4>
      </vt:variant>
      <vt:variant>
        <vt:i4>5</vt:i4>
      </vt:variant>
      <vt:variant>
        <vt:lpwstr/>
      </vt:variant>
      <vt:variant>
        <vt:lpwstr>_Toc24363497</vt:lpwstr>
      </vt:variant>
      <vt:variant>
        <vt:i4>1507387</vt:i4>
      </vt:variant>
      <vt:variant>
        <vt:i4>32</vt:i4>
      </vt:variant>
      <vt:variant>
        <vt:i4>0</vt:i4>
      </vt:variant>
      <vt:variant>
        <vt:i4>5</vt:i4>
      </vt:variant>
      <vt:variant>
        <vt:lpwstr/>
      </vt:variant>
      <vt:variant>
        <vt:lpwstr>_Toc24363496</vt:lpwstr>
      </vt:variant>
      <vt:variant>
        <vt:i4>1310779</vt:i4>
      </vt:variant>
      <vt:variant>
        <vt:i4>26</vt:i4>
      </vt:variant>
      <vt:variant>
        <vt:i4>0</vt:i4>
      </vt:variant>
      <vt:variant>
        <vt:i4>5</vt:i4>
      </vt:variant>
      <vt:variant>
        <vt:lpwstr/>
      </vt:variant>
      <vt:variant>
        <vt:lpwstr>_Toc24363495</vt:lpwstr>
      </vt:variant>
      <vt:variant>
        <vt:i4>1376315</vt:i4>
      </vt:variant>
      <vt:variant>
        <vt:i4>20</vt:i4>
      </vt:variant>
      <vt:variant>
        <vt:i4>0</vt:i4>
      </vt:variant>
      <vt:variant>
        <vt:i4>5</vt:i4>
      </vt:variant>
      <vt:variant>
        <vt:lpwstr/>
      </vt:variant>
      <vt:variant>
        <vt:lpwstr>_Toc24363494</vt:lpwstr>
      </vt:variant>
      <vt:variant>
        <vt:i4>1179707</vt:i4>
      </vt:variant>
      <vt:variant>
        <vt:i4>14</vt:i4>
      </vt:variant>
      <vt:variant>
        <vt:i4>0</vt:i4>
      </vt:variant>
      <vt:variant>
        <vt:i4>5</vt:i4>
      </vt:variant>
      <vt:variant>
        <vt:lpwstr/>
      </vt:variant>
      <vt:variant>
        <vt:lpwstr>_Toc24363493</vt:lpwstr>
      </vt:variant>
      <vt:variant>
        <vt:i4>1245243</vt:i4>
      </vt:variant>
      <vt:variant>
        <vt:i4>8</vt:i4>
      </vt:variant>
      <vt:variant>
        <vt:i4>0</vt:i4>
      </vt:variant>
      <vt:variant>
        <vt:i4>5</vt:i4>
      </vt:variant>
      <vt:variant>
        <vt:lpwstr/>
      </vt:variant>
      <vt:variant>
        <vt:lpwstr>_Toc24363492</vt:lpwstr>
      </vt:variant>
      <vt:variant>
        <vt:i4>1048635</vt:i4>
      </vt:variant>
      <vt:variant>
        <vt:i4>2</vt:i4>
      </vt:variant>
      <vt:variant>
        <vt:i4>0</vt:i4>
      </vt:variant>
      <vt:variant>
        <vt:i4>5</vt:i4>
      </vt:variant>
      <vt:variant>
        <vt:lpwstr/>
      </vt:variant>
      <vt:variant>
        <vt:lpwstr>_Toc243634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ystem Requirements</dc:title>
  <dc:subject/>
  <dc:creator>Rob Fleetwood</dc:creator>
  <cp:keywords/>
  <dc:description/>
  <cp:lastModifiedBy>Mark Jackson</cp:lastModifiedBy>
  <cp:revision>1066</cp:revision>
  <dcterms:created xsi:type="dcterms:W3CDTF">2019-11-18T08:58:00Z</dcterms:created>
  <dcterms:modified xsi:type="dcterms:W3CDTF">2021-09-05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C379A1D478CC4E9BBDAB2D666CDF1B</vt:lpwstr>
  </property>
</Properties>
</file>